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CBE60A" w14:textId="77777777" w:rsidR="00132EE7" w:rsidRPr="00EB295C" w:rsidRDefault="00132EE7" w:rsidP="00132EE7">
      <w:pPr>
        <w:spacing w:line="256" w:lineRule="auto"/>
        <w:ind w:right="-691"/>
        <w:jc w:val="center"/>
        <w:rPr>
          <w:rFonts w:ascii="Arial" w:eastAsia="MS Gothic" w:hAnsi="Arial" w:cs="Arial"/>
          <w:sz w:val="28"/>
          <w:lang w:val="en-US" w:eastAsia="zh-CN"/>
        </w:rPr>
      </w:pPr>
      <w:r w:rsidRPr="00EB295C">
        <w:rPr>
          <w:rFonts w:ascii="Arial" w:eastAsia="MS Gothic" w:hAnsi="Arial" w:cs="Arial"/>
          <w:noProof/>
          <w:sz w:val="22"/>
          <w:lang w:val="en-US" w:eastAsia="zh-CN"/>
        </w:rPr>
        <w:drawing>
          <wp:anchor distT="0" distB="0" distL="114300" distR="114300" simplePos="0" relativeHeight="251658240" behindDoc="0" locked="0" layoutInCell="1" allowOverlap="1" wp14:anchorId="13A5F3CB" wp14:editId="608662A0">
            <wp:simplePos x="0" y="0"/>
            <wp:positionH relativeFrom="column">
              <wp:posOffset>1952660</wp:posOffset>
            </wp:positionH>
            <wp:positionV relativeFrom="paragraph">
              <wp:posOffset>-518795</wp:posOffset>
            </wp:positionV>
            <wp:extent cx="1696085" cy="1400175"/>
            <wp:effectExtent l="0" t="0" r="0" b="9525"/>
            <wp:wrapNone/>
            <wp:docPr id="9" name="Picture 9" descr="APU Logo Fi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PU Logo Final"/>
                    <pic:cNvPicPr>
                      <a:picLocks noChangeAspect="1" noChangeArrowheads="1"/>
                    </pic:cNvPicPr>
                  </pic:nvPicPr>
                  <pic:blipFill rotWithShape="1">
                    <a:blip r:embed="rId11">
                      <a:extLst>
                        <a:ext uri="{28A0092B-C50C-407E-A947-70E740481C1C}">
                          <a14:useLocalDpi xmlns:a14="http://schemas.microsoft.com/office/drawing/2010/main" val="0"/>
                        </a:ext>
                      </a:extLst>
                    </a:blip>
                    <a:srcRect t="9547" b="7901"/>
                    <a:stretch/>
                  </pic:blipFill>
                  <pic:spPr bwMode="auto">
                    <a:xfrm>
                      <a:off x="0" y="0"/>
                      <a:ext cx="1696085" cy="140017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4D450718" w14:textId="77777777" w:rsidR="00132EE7" w:rsidRPr="00EB295C" w:rsidRDefault="00132EE7" w:rsidP="00132EE7">
      <w:pPr>
        <w:spacing w:after="0" w:line="240" w:lineRule="auto"/>
        <w:rPr>
          <w:rFonts w:ascii="Arial" w:eastAsia="Times New Roman" w:hAnsi="Arial" w:cs="Arial"/>
          <w:b/>
          <w:sz w:val="28"/>
          <w:szCs w:val="20"/>
          <w:lang w:eastAsia="zh-CN"/>
        </w:rPr>
      </w:pPr>
    </w:p>
    <w:p w14:paraId="6C2DFF0E" w14:textId="77777777" w:rsidR="00132EE7" w:rsidRPr="00EB295C" w:rsidRDefault="00132EE7" w:rsidP="00132EE7">
      <w:pPr>
        <w:tabs>
          <w:tab w:val="left" w:pos="2400"/>
        </w:tabs>
        <w:spacing w:after="0" w:line="240" w:lineRule="auto"/>
        <w:jc w:val="left"/>
        <w:rPr>
          <w:rFonts w:ascii="Arial" w:eastAsia="Times New Roman" w:hAnsi="Arial" w:cs="Arial"/>
          <w:b/>
          <w:sz w:val="28"/>
          <w:szCs w:val="20"/>
          <w:lang w:eastAsia="zh-CN"/>
        </w:rPr>
      </w:pPr>
      <w:r w:rsidRPr="00EB295C">
        <w:rPr>
          <w:rFonts w:ascii="Arial" w:eastAsia="Times New Roman" w:hAnsi="Arial" w:cs="Arial"/>
          <w:b/>
          <w:sz w:val="28"/>
          <w:szCs w:val="20"/>
          <w:lang w:eastAsia="zh-CN"/>
        </w:rPr>
        <w:tab/>
      </w:r>
    </w:p>
    <w:p w14:paraId="3B9EA609" w14:textId="3AD6DCBB" w:rsidR="005E22F2" w:rsidRPr="00EB295C" w:rsidRDefault="005E22F2" w:rsidP="1FCE5FFA">
      <w:pPr>
        <w:spacing w:after="0" w:line="240" w:lineRule="auto"/>
        <w:jc w:val="left"/>
        <w:rPr>
          <w:rFonts w:ascii="Arial" w:eastAsia="Times New Roman" w:hAnsi="Arial" w:cs="Arial"/>
          <w:b/>
          <w:sz w:val="32"/>
          <w:szCs w:val="32"/>
          <w:lang w:eastAsia="zh-CN"/>
        </w:rPr>
      </w:pPr>
    </w:p>
    <w:p w14:paraId="50547B1D" w14:textId="77777777" w:rsidR="00A87FF8" w:rsidRPr="00EB295C" w:rsidRDefault="00A87FF8" w:rsidP="002D1EA0">
      <w:pPr>
        <w:spacing w:after="0"/>
        <w:jc w:val="center"/>
        <w:rPr>
          <w:rFonts w:ascii="Arial" w:eastAsia="Times New Roman" w:hAnsi="Arial" w:cs="Arial"/>
          <w:b/>
          <w:sz w:val="32"/>
          <w:szCs w:val="32"/>
          <w:lang w:eastAsia="zh-CN"/>
        </w:rPr>
      </w:pPr>
      <w:r w:rsidRPr="00EB295C">
        <w:rPr>
          <w:rFonts w:ascii="Arial" w:eastAsia="Times New Roman" w:hAnsi="Arial" w:cs="Arial"/>
          <w:b/>
          <w:sz w:val="32"/>
          <w:szCs w:val="32"/>
          <w:lang w:eastAsia="zh-CN"/>
        </w:rPr>
        <w:t>GROUP ASSIGNMENT</w:t>
      </w:r>
    </w:p>
    <w:p w14:paraId="5403EB30" w14:textId="77777777" w:rsidR="00A87FF8" w:rsidRPr="00EB295C" w:rsidRDefault="00A87FF8" w:rsidP="002D1EA0">
      <w:pPr>
        <w:spacing w:after="0"/>
        <w:ind w:left="-288"/>
        <w:jc w:val="center"/>
        <w:rPr>
          <w:rFonts w:ascii="Arial" w:eastAsia="Times New Roman" w:hAnsi="Arial" w:cs="Arial"/>
          <w:b/>
          <w:sz w:val="28"/>
          <w:szCs w:val="28"/>
          <w:lang w:eastAsia="zh-CN"/>
        </w:rPr>
      </w:pPr>
      <w:r w:rsidRPr="00EB295C">
        <w:rPr>
          <w:rFonts w:ascii="Arial" w:eastAsia="Times New Roman" w:hAnsi="Arial" w:cs="Arial"/>
          <w:b/>
          <w:sz w:val="28"/>
          <w:szCs w:val="28"/>
          <w:lang w:eastAsia="zh-CN"/>
        </w:rPr>
        <w:t>TECHNOLOGY PARK MALAYSIA</w:t>
      </w:r>
    </w:p>
    <w:p w14:paraId="7C3CF849" w14:textId="582BF4D9" w:rsidR="00BE4783" w:rsidRPr="00EB295C" w:rsidRDefault="00BE4783" w:rsidP="002D1EA0">
      <w:pPr>
        <w:tabs>
          <w:tab w:val="center" w:pos="4608"/>
          <w:tab w:val="left" w:pos="7183"/>
        </w:tabs>
        <w:spacing w:after="0"/>
        <w:ind w:left="-144"/>
        <w:jc w:val="center"/>
        <w:rPr>
          <w:rFonts w:ascii="Arial" w:eastAsia="Times New Roman" w:hAnsi="Arial" w:cs="Arial"/>
          <w:b/>
          <w:sz w:val="28"/>
          <w:szCs w:val="28"/>
          <w:lang w:eastAsia="zh-CN"/>
        </w:rPr>
      </w:pPr>
      <w:r w:rsidRPr="00EB295C">
        <w:rPr>
          <w:rFonts w:ascii="Arial" w:eastAsia="Times New Roman" w:hAnsi="Arial" w:cs="Arial"/>
          <w:b/>
          <w:sz w:val="28"/>
          <w:szCs w:val="28"/>
          <w:lang w:eastAsia="zh-CN"/>
        </w:rPr>
        <w:t>AAPP006-4-2-SDP</w:t>
      </w:r>
    </w:p>
    <w:p w14:paraId="1EEC90EE" w14:textId="1541112F" w:rsidR="00A87FF8" w:rsidRPr="00EB295C" w:rsidRDefault="00DB1E7B" w:rsidP="002D1EA0">
      <w:pPr>
        <w:tabs>
          <w:tab w:val="center" w:pos="4608"/>
          <w:tab w:val="left" w:pos="7183"/>
        </w:tabs>
        <w:spacing w:after="0"/>
        <w:ind w:left="-144"/>
        <w:jc w:val="center"/>
        <w:rPr>
          <w:rFonts w:ascii="Arial" w:eastAsia="Times New Roman" w:hAnsi="Arial" w:cs="Arial"/>
          <w:b/>
          <w:sz w:val="28"/>
          <w:szCs w:val="28"/>
          <w:lang w:eastAsia="zh-CN"/>
        </w:rPr>
      </w:pPr>
      <w:r w:rsidRPr="00EB295C">
        <w:rPr>
          <w:rFonts w:ascii="Arial" w:eastAsia="Times New Roman" w:hAnsi="Arial" w:cs="Arial"/>
          <w:b/>
          <w:sz w:val="28"/>
          <w:szCs w:val="28"/>
          <w:lang w:eastAsia="zh-CN"/>
        </w:rPr>
        <w:t>SOFTWARE DEVELOPMENT PROJECT</w:t>
      </w:r>
    </w:p>
    <w:p w14:paraId="7480AD09" w14:textId="77777777" w:rsidR="00132EE7" w:rsidRPr="00EB295C" w:rsidRDefault="00A87FF8" w:rsidP="002D1EA0">
      <w:pPr>
        <w:spacing w:after="0" w:line="240" w:lineRule="auto"/>
        <w:jc w:val="center"/>
        <w:rPr>
          <w:rFonts w:ascii="Arial" w:eastAsia="Times New Roman" w:hAnsi="Arial" w:cs="Arial"/>
          <w:b/>
          <w:sz w:val="28"/>
          <w:szCs w:val="20"/>
          <w:lang w:eastAsia="zh-CN"/>
        </w:rPr>
      </w:pPr>
      <w:r w:rsidRPr="00EB295C">
        <w:rPr>
          <w:rFonts w:ascii="Arial" w:eastAsia="Times New Roman" w:hAnsi="Arial" w:cs="Arial"/>
          <w:b/>
          <w:sz w:val="28"/>
          <w:szCs w:val="20"/>
          <w:lang w:eastAsia="zh-CN"/>
        </w:rPr>
        <w:fldChar w:fldCharType="begin">
          <w:ffData>
            <w:name w:val=""/>
            <w:enabled/>
            <w:calcOnExit w:val="0"/>
            <w:textInput>
              <w:default w:val="TYPE INTAKE CODE"/>
              <w:format w:val="大写"/>
            </w:textInput>
          </w:ffData>
        </w:fldChar>
      </w:r>
      <w:r w:rsidRPr="00EB295C">
        <w:rPr>
          <w:rFonts w:ascii="Arial" w:eastAsia="Times New Roman" w:hAnsi="Arial" w:cs="Arial"/>
          <w:b/>
          <w:sz w:val="28"/>
          <w:szCs w:val="20"/>
          <w:lang w:eastAsia="zh-CN"/>
        </w:rPr>
        <w:instrText xml:space="preserve"> FORMTEXT </w:instrText>
      </w:r>
      <w:r w:rsidRPr="00EB295C">
        <w:rPr>
          <w:rFonts w:ascii="Arial" w:eastAsia="Times New Roman" w:hAnsi="Arial" w:cs="Arial"/>
          <w:b/>
          <w:sz w:val="28"/>
          <w:szCs w:val="20"/>
          <w:lang w:eastAsia="zh-CN"/>
        </w:rPr>
      </w:r>
      <w:r w:rsidRPr="00EB295C">
        <w:rPr>
          <w:rFonts w:ascii="Arial" w:eastAsia="Times New Roman" w:hAnsi="Arial" w:cs="Arial"/>
          <w:b/>
          <w:sz w:val="28"/>
          <w:szCs w:val="20"/>
          <w:lang w:eastAsia="zh-CN"/>
        </w:rPr>
        <w:fldChar w:fldCharType="separate"/>
      </w:r>
      <w:r w:rsidRPr="00EB295C">
        <w:rPr>
          <w:rFonts w:ascii="Arial" w:eastAsia="Times New Roman" w:hAnsi="Arial" w:cs="Arial"/>
          <w:b/>
          <w:sz w:val="28"/>
          <w:szCs w:val="20"/>
          <w:lang w:val="en-US" w:eastAsia="zh-CN"/>
        </w:rPr>
        <w:t>UCDF1905ICT(SE)</w:t>
      </w:r>
      <w:r w:rsidRPr="00EB295C">
        <w:rPr>
          <w:rFonts w:ascii="Arial" w:eastAsia="Times New Roman" w:hAnsi="Arial" w:cs="Arial"/>
          <w:b/>
          <w:sz w:val="28"/>
          <w:szCs w:val="20"/>
          <w:lang w:eastAsia="zh-CN"/>
        </w:rPr>
        <w:fldChar w:fldCharType="end"/>
      </w:r>
    </w:p>
    <w:p w14:paraId="077B236A" w14:textId="77777777" w:rsidR="00A87FF8" w:rsidRPr="00EB295C" w:rsidRDefault="00A87FF8" w:rsidP="00705723">
      <w:pPr>
        <w:spacing w:after="0" w:line="240" w:lineRule="auto"/>
        <w:rPr>
          <w:rFonts w:ascii="Arial" w:eastAsia="Times New Roman" w:hAnsi="Arial" w:cs="Arial"/>
          <w:b/>
          <w:sz w:val="28"/>
          <w:szCs w:val="20"/>
          <w:lang w:eastAsia="zh-CN"/>
        </w:rPr>
      </w:pPr>
    </w:p>
    <w:p w14:paraId="1A0A57C7" w14:textId="663F6BBC" w:rsidR="00132EE7" w:rsidRPr="00EB295C" w:rsidRDefault="00132EE7" w:rsidP="007225D0">
      <w:pPr>
        <w:spacing w:line="240" w:lineRule="auto"/>
        <w:ind w:left="-432" w:right="-778" w:firstLine="432"/>
        <w:jc w:val="left"/>
        <w:rPr>
          <w:rFonts w:ascii="Arial" w:eastAsia="Times New Roman" w:hAnsi="Arial" w:cs="Arial"/>
          <w:b/>
          <w:sz w:val="28"/>
          <w:szCs w:val="20"/>
          <w:lang w:eastAsia="zh-CN"/>
        </w:rPr>
      </w:pPr>
      <w:r w:rsidRPr="00EB295C">
        <w:rPr>
          <w:rFonts w:ascii="Arial" w:eastAsia="Times New Roman" w:hAnsi="Arial" w:cs="Arial"/>
          <w:b/>
          <w:sz w:val="28"/>
          <w:szCs w:val="20"/>
          <w:lang w:eastAsia="zh-CN"/>
        </w:rPr>
        <w:t xml:space="preserve">HAND OUT DATE: </w:t>
      </w:r>
      <w:r w:rsidR="00BE4783" w:rsidRPr="00EB295C">
        <w:rPr>
          <w:rFonts w:ascii="Arial" w:eastAsia="Times New Roman" w:hAnsi="Arial" w:cs="Arial"/>
          <w:b/>
          <w:sz w:val="28"/>
          <w:szCs w:val="20"/>
          <w:lang w:eastAsia="zh-CN"/>
        </w:rPr>
        <w:t>7 DECEMBER 2020</w:t>
      </w:r>
    </w:p>
    <w:p w14:paraId="19D61E99" w14:textId="7AEBAB46" w:rsidR="00132EE7" w:rsidRPr="00EB295C" w:rsidRDefault="00132EE7" w:rsidP="007225D0">
      <w:pPr>
        <w:spacing w:line="240" w:lineRule="auto"/>
        <w:ind w:right="-421"/>
        <w:jc w:val="left"/>
        <w:rPr>
          <w:rFonts w:ascii="Arial" w:eastAsia="Times New Roman" w:hAnsi="Arial" w:cs="Arial"/>
          <w:b/>
          <w:sz w:val="28"/>
          <w:szCs w:val="20"/>
          <w:lang w:eastAsia="zh-CN"/>
        </w:rPr>
      </w:pPr>
      <w:r w:rsidRPr="00EB295C">
        <w:rPr>
          <w:rFonts w:ascii="Arial" w:eastAsia="Times New Roman" w:hAnsi="Arial" w:cs="Arial"/>
          <w:b/>
          <w:sz w:val="28"/>
          <w:szCs w:val="20"/>
          <w:lang w:eastAsia="zh-CN"/>
        </w:rPr>
        <w:t>HAND IN DATE:     202</w:t>
      </w:r>
      <w:r w:rsidR="00BE4783" w:rsidRPr="00EB295C">
        <w:rPr>
          <w:rFonts w:ascii="Arial" w:eastAsia="Times New Roman" w:hAnsi="Arial" w:cs="Arial"/>
          <w:b/>
          <w:sz w:val="28"/>
          <w:szCs w:val="20"/>
          <w:lang w:eastAsia="zh-CN"/>
        </w:rPr>
        <w:t>1</w:t>
      </w:r>
    </w:p>
    <w:p w14:paraId="46609AFD" w14:textId="3A98A4E0" w:rsidR="00132EE7" w:rsidRPr="00EB295C" w:rsidRDefault="00132EE7" w:rsidP="006D5F85">
      <w:pPr>
        <w:spacing w:after="0"/>
        <w:ind w:left="-432" w:right="-418" w:firstLine="432"/>
        <w:jc w:val="left"/>
        <w:rPr>
          <w:rFonts w:ascii="Arial" w:eastAsia="Times New Roman" w:hAnsi="Arial" w:cs="Arial"/>
          <w:b/>
          <w:sz w:val="28"/>
          <w:szCs w:val="28"/>
          <w:lang w:val="de-DE" w:eastAsia="zh-CN"/>
        </w:rPr>
      </w:pPr>
      <w:r w:rsidRPr="00EB295C">
        <w:rPr>
          <w:rFonts w:ascii="Arial" w:eastAsia="Times New Roman" w:hAnsi="Arial" w:cs="Arial"/>
          <w:b/>
          <w:sz w:val="28"/>
          <w:szCs w:val="20"/>
          <w:lang w:val="de-DE" w:eastAsia="zh-CN"/>
        </w:rPr>
        <w:t xml:space="preserve">WEIGHTAGE:         </w:t>
      </w:r>
      <w:bookmarkStart w:id="0" w:name="Text6"/>
      <w:r w:rsidR="00BE4783" w:rsidRPr="00EB295C">
        <w:rPr>
          <w:rFonts w:ascii="Arial" w:eastAsia="Times New Roman" w:hAnsi="Arial" w:cs="Arial"/>
          <w:b/>
          <w:sz w:val="28"/>
          <w:szCs w:val="28"/>
          <w:lang w:val="de-DE" w:eastAsia="zh-CN"/>
        </w:rPr>
        <w:t>10</w:t>
      </w:r>
      <w:r w:rsidRPr="00EB295C">
        <w:rPr>
          <w:rFonts w:ascii="Arial" w:eastAsia="Times New Roman" w:hAnsi="Arial" w:cs="Arial"/>
          <w:b/>
          <w:sz w:val="28"/>
          <w:szCs w:val="28"/>
          <w:lang w:val="de-DE" w:eastAsia="zh-CN"/>
        </w:rPr>
        <w:t>0%</w:t>
      </w:r>
    </w:p>
    <w:p w14:paraId="7FAFB190" w14:textId="04349B5B" w:rsidR="007225D0" w:rsidRPr="00EB295C" w:rsidRDefault="00132EE7" w:rsidP="00705723">
      <w:pPr>
        <w:spacing w:after="240" w:line="240" w:lineRule="auto"/>
        <w:ind w:left="-432" w:right="-418" w:firstLine="432"/>
        <w:jc w:val="left"/>
        <w:rPr>
          <w:rFonts w:ascii="Arial" w:eastAsia="Times New Roman" w:hAnsi="Arial" w:cs="Arial"/>
          <w:b/>
          <w:sz w:val="22"/>
          <w:lang w:val="de-DE" w:eastAsia="zh-CN"/>
        </w:rPr>
      </w:pPr>
      <w:r w:rsidRPr="00EB295C">
        <w:rPr>
          <w:rFonts w:ascii="Arial" w:eastAsia="Times New Roman" w:hAnsi="Arial" w:cs="Arial"/>
          <w:b/>
          <w:noProof/>
          <w:sz w:val="28"/>
          <w:szCs w:val="28"/>
          <w:lang w:eastAsia="zh-CN"/>
        </w:rPr>
        <mc:AlternateContent>
          <mc:Choice Requires="wps">
            <w:drawing>
              <wp:anchor distT="0" distB="0" distL="114300" distR="114300" simplePos="0" relativeHeight="251658241" behindDoc="0" locked="0" layoutInCell="1" allowOverlap="1" wp14:anchorId="1E827097" wp14:editId="0D2609E1">
                <wp:simplePos x="0" y="0"/>
                <wp:positionH relativeFrom="column">
                  <wp:posOffset>-62865</wp:posOffset>
                </wp:positionH>
                <wp:positionV relativeFrom="paragraph">
                  <wp:posOffset>278448</wp:posOffset>
                </wp:positionV>
                <wp:extent cx="5829300" cy="0"/>
                <wp:effectExtent l="0" t="0" r="0" b="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29300" cy="0"/>
                        </a:xfrm>
                        <a:prstGeom prst="line">
                          <a:avLst/>
                        </a:prstGeom>
                        <a:noFill/>
                        <a:ln w="25400">
                          <a:solidFill>
                            <a:srgbClr val="000000"/>
                          </a:solidFill>
                          <a:round/>
                        </a:ln>
                        <a:effectLst/>
                      </wps:spPr>
                      <wps:bodyPr/>
                    </wps:wsp>
                  </a:graphicData>
                </a:graphic>
              </wp:anchor>
            </w:drawing>
          </mc:Choice>
          <mc:Fallback>
            <w:pict>
              <v:line w14:anchorId="64B430DC" id="Straight Connector 10" o:spid="_x0000_s1026" style="position:absolute;z-index:251658241;visibility:visible;mso-wrap-style:square;mso-wrap-distance-left:9pt;mso-wrap-distance-top:0;mso-wrap-distance-right:9pt;mso-wrap-distance-bottom:0;mso-position-horizontal:absolute;mso-position-horizontal-relative:text;mso-position-vertical:absolute;mso-position-vertical-relative:text" from="-4.95pt,21.95pt" to="454.05pt,2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" strokeweight="2pt"/>
            </w:pict>
          </mc:Fallback>
        </mc:AlternateContent>
      </w:r>
      <w:r w:rsidRPr="00EB295C">
        <w:rPr>
          <w:rFonts w:ascii="Arial" w:eastAsia="Times New Roman" w:hAnsi="Arial" w:cs="Arial"/>
          <w:b/>
          <w:sz w:val="28"/>
          <w:szCs w:val="28"/>
          <w:lang w:val="de-DE" w:eastAsia="zh-CN"/>
        </w:rPr>
        <w:t xml:space="preserve">LECTURER:    </w:t>
      </w:r>
      <w:r w:rsidRPr="00EB295C">
        <w:rPr>
          <w:rFonts w:ascii="Arial" w:eastAsia="Times New Roman" w:hAnsi="Arial" w:cs="Arial"/>
          <w:b/>
          <w:sz w:val="28"/>
          <w:szCs w:val="28"/>
          <w:lang w:val="de-DE" w:eastAsia="zh-CN"/>
        </w:rPr>
        <w:tab/>
        <w:t xml:space="preserve">     </w:t>
      </w:r>
      <w:r w:rsidR="000B79CC" w:rsidRPr="00EB295C">
        <w:rPr>
          <w:rFonts w:ascii="Arial" w:eastAsia="Times New Roman" w:hAnsi="Arial" w:cs="Arial"/>
          <w:b/>
          <w:color w:val="000000"/>
          <w:sz w:val="28"/>
          <w:szCs w:val="28"/>
          <w:lang w:val="de-DE"/>
        </w:rPr>
        <w:t>NIK SAKINAH NIK AB AZIZ</w:t>
      </w:r>
      <w:r w:rsidRPr="00EB295C">
        <w:rPr>
          <w:rFonts w:ascii="Arial" w:eastAsia="Times New Roman" w:hAnsi="Arial" w:cs="Arial"/>
          <w:b/>
          <w:sz w:val="22"/>
          <w:lang w:eastAsia="zh-CN"/>
        </w:rPr>
        <w:fldChar w:fldCharType="begin">
          <w:ffData>
            <w:name w:val="Text6"/>
            <w:enabled/>
            <w:calcOnExit w:val="0"/>
            <w:textInput>
              <w:maxLength w:val="4"/>
            </w:textInput>
          </w:ffData>
        </w:fldChar>
      </w:r>
      <w:r w:rsidRPr="00EB295C">
        <w:rPr>
          <w:rFonts w:ascii="Arial" w:eastAsia="Times New Roman" w:hAnsi="Arial" w:cs="Arial"/>
          <w:b/>
          <w:sz w:val="28"/>
          <w:szCs w:val="20"/>
          <w:lang w:val="de-DE" w:eastAsia="zh-CN"/>
        </w:rPr>
        <w:instrText xml:space="preserve"> FORMTEXT </w:instrText>
      </w:r>
      <w:r w:rsidR="00016DCE">
        <w:rPr>
          <w:rFonts w:ascii="Arial" w:eastAsia="Times New Roman" w:hAnsi="Arial" w:cs="Arial"/>
          <w:b/>
          <w:sz w:val="22"/>
          <w:lang w:eastAsia="zh-CN"/>
        </w:rPr>
      </w:r>
      <w:r w:rsidR="00016DCE">
        <w:rPr>
          <w:rFonts w:ascii="Arial" w:eastAsia="Times New Roman" w:hAnsi="Arial" w:cs="Arial"/>
          <w:b/>
          <w:sz w:val="22"/>
          <w:lang w:eastAsia="zh-CN"/>
        </w:rPr>
        <w:fldChar w:fldCharType="separate"/>
      </w:r>
      <w:r w:rsidRPr="00EB295C">
        <w:rPr>
          <w:rFonts w:ascii="Arial" w:eastAsia="Times New Roman" w:hAnsi="Arial" w:cs="Arial"/>
          <w:b/>
          <w:sz w:val="22"/>
          <w:lang w:eastAsia="zh-CN"/>
        </w:rPr>
        <w:fldChar w:fldCharType="end"/>
      </w:r>
      <w:bookmarkEnd w:id="0"/>
    </w:p>
    <w:p w14:paraId="123BECD6" w14:textId="77777777" w:rsidR="00132EE7" w:rsidRPr="00EB295C" w:rsidRDefault="00132EE7" w:rsidP="00132EE7">
      <w:pPr>
        <w:tabs>
          <w:tab w:val="left" w:pos="0"/>
          <w:tab w:val="left" w:pos="270"/>
          <w:tab w:val="left" w:pos="360"/>
        </w:tabs>
        <w:spacing w:after="0" w:line="240" w:lineRule="auto"/>
        <w:ind w:left="-270"/>
        <w:jc w:val="left"/>
        <w:rPr>
          <w:rFonts w:ascii="Arial" w:eastAsia="Times New Roman" w:hAnsi="Arial" w:cs="Arial"/>
          <w:b/>
          <w:szCs w:val="24"/>
          <w:lang w:eastAsia="zh-CN"/>
        </w:rPr>
      </w:pPr>
      <w:r w:rsidRPr="00EB295C">
        <w:rPr>
          <w:rFonts w:ascii="Arial" w:eastAsia="Times New Roman" w:hAnsi="Arial" w:cs="Arial"/>
          <w:b/>
          <w:szCs w:val="24"/>
          <w:lang w:eastAsia="zh-CN"/>
        </w:rPr>
        <w:t>INSTRUCTIONS TO CANDIDATES:</w:t>
      </w:r>
    </w:p>
    <w:p w14:paraId="1FF97A2D" w14:textId="77777777" w:rsidR="00132EE7" w:rsidRPr="00EB295C" w:rsidRDefault="00132EE7" w:rsidP="00132EE7">
      <w:pPr>
        <w:spacing w:after="0" w:line="240" w:lineRule="auto"/>
        <w:ind w:left="-270"/>
        <w:jc w:val="left"/>
        <w:rPr>
          <w:rFonts w:ascii="Arial" w:eastAsia="Times New Roman" w:hAnsi="Arial" w:cs="Arial"/>
          <w:b/>
          <w:szCs w:val="24"/>
          <w:lang w:eastAsia="zh-CN"/>
        </w:rPr>
      </w:pPr>
    </w:p>
    <w:p w14:paraId="40D0DF2C" w14:textId="77777777" w:rsidR="00132EE7" w:rsidRPr="00EB295C" w:rsidRDefault="00132EE7" w:rsidP="00132EE7">
      <w:pPr>
        <w:tabs>
          <w:tab w:val="left" w:pos="270"/>
        </w:tabs>
        <w:spacing w:after="240" w:line="240" w:lineRule="auto"/>
        <w:ind w:left="2160" w:hanging="2160"/>
        <w:jc w:val="left"/>
        <w:rPr>
          <w:rFonts w:ascii="Arial" w:eastAsia="MS Gothic" w:hAnsi="Arial" w:cs="Arial"/>
          <w:b/>
          <w:szCs w:val="24"/>
          <w:lang w:val="en-US" w:eastAsia="zh-CN"/>
        </w:rPr>
      </w:pPr>
      <w:r w:rsidRPr="00EB295C">
        <w:rPr>
          <w:rFonts w:ascii="Arial" w:eastAsia="MS Gothic" w:hAnsi="Arial" w:cs="Arial"/>
          <w:b/>
          <w:szCs w:val="24"/>
          <w:lang w:val="en-US" w:eastAsia="zh-CN"/>
        </w:rPr>
        <w:t>1</w:t>
      </w:r>
      <w:r w:rsidR="00A87FF8" w:rsidRPr="00EB295C">
        <w:rPr>
          <w:rFonts w:ascii="Arial" w:eastAsia="MS Gothic" w:hAnsi="Arial" w:cs="Arial"/>
          <w:b/>
          <w:szCs w:val="24"/>
          <w:lang w:val="en-US" w:eastAsia="zh-CN"/>
        </w:rPr>
        <w:t>.</w:t>
      </w:r>
      <w:r w:rsidRPr="00EB295C">
        <w:rPr>
          <w:rFonts w:ascii="Arial" w:eastAsia="MS Gothic" w:hAnsi="Arial" w:cs="Arial"/>
          <w:b/>
          <w:szCs w:val="24"/>
          <w:lang w:val="en-US" w:eastAsia="zh-CN"/>
        </w:rPr>
        <w:t xml:space="preserve">    Submit your assignment at the administrative counter.</w:t>
      </w:r>
    </w:p>
    <w:p w14:paraId="280E781F" w14:textId="77777777" w:rsidR="00132EE7" w:rsidRPr="00EB295C" w:rsidRDefault="00132EE7" w:rsidP="00132EE7">
      <w:pPr>
        <w:spacing w:after="240" w:line="240" w:lineRule="auto"/>
        <w:ind w:left="450" w:hanging="450"/>
        <w:jc w:val="left"/>
        <w:rPr>
          <w:rFonts w:ascii="Arial" w:eastAsia="MS Gothic" w:hAnsi="Arial" w:cs="Arial"/>
          <w:b/>
          <w:szCs w:val="24"/>
          <w:lang w:val="en-US" w:eastAsia="zh-CN"/>
        </w:rPr>
      </w:pPr>
      <w:r w:rsidRPr="00EB295C">
        <w:rPr>
          <w:rFonts w:ascii="Arial" w:eastAsia="MS Gothic" w:hAnsi="Arial" w:cs="Arial"/>
          <w:b/>
          <w:szCs w:val="24"/>
          <w:lang w:val="en-US" w:eastAsia="zh-CN"/>
        </w:rPr>
        <w:t>2</w:t>
      </w:r>
      <w:r w:rsidR="00A87FF8" w:rsidRPr="00EB295C">
        <w:rPr>
          <w:rFonts w:ascii="Arial" w:eastAsia="MS Gothic" w:hAnsi="Arial" w:cs="Arial"/>
          <w:b/>
          <w:szCs w:val="24"/>
          <w:lang w:val="en-US" w:eastAsia="zh-CN"/>
        </w:rPr>
        <w:t>.</w:t>
      </w:r>
      <w:r w:rsidRPr="00EB295C">
        <w:rPr>
          <w:rFonts w:ascii="Arial" w:eastAsia="MS Gothic" w:hAnsi="Arial" w:cs="Arial"/>
          <w:b/>
          <w:szCs w:val="24"/>
          <w:lang w:val="en-US" w:eastAsia="zh-CN"/>
        </w:rPr>
        <w:t xml:space="preserve">    Students are advised to underpin their answers with the use of references (cited using the Harvard Name System of Referencing).</w:t>
      </w:r>
    </w:p>
    <w:p w14:paraId="4E230EA2" w14:textId="77777777" w:rsidR="00132EE7" w:rsidRPr="00EB295C" w:rsidRDefault="00132EE7" w:rsidP="00132EE7">
      <w:pPr>
        <w:tabs>
          <w:tab w:val="left" w:pos="450"/>
          <w:tab w:val="left" w:pos="540"/>
          <w:tab w:val="left" w:pos="2070"/>
          <w:tab w:val="left" w:pos="2250"/>
        </w:tabs>
        <w:spacing w:after="240" w:line="240" w:lineRule="auto"/>
        <w:ind w:left="450" w:hanging="450"/>
        <w:jc w:val="left"/>
        <w:rPr>
          <w:rFonts w:ascii="Arial" w:eastAsia="MS Gothic" w:hAnsi="Arial" w:cs="Arial"/>
          <w:b/>
          <w:szCs w:val="24"/>
          <w:lang w:val="en-US" w:eastAsia="zh-CN"/>
        </w:rPr>
      </w:pPr>
      <w:r w:rsidRPr="00EB295C">
        <w:rPr>
          <w:rFonts w:ascii="Arial" w:eastAsia="MS Gothic" w:hAnsi="Arial" w:cs="Arial"/>
          <w:b/>
          <w:szCs w:val="24"/>
          <w:lang w:val="en-US" w:eastAsia="zh-CN"/>
        </w:rPr>
        <w:t>3</w:t>
      </w:r>
      <w:r w:rsidR="00A87FF8" w:rsidRPr="00EB295C">
        <w:rPr>
          <w:rFonts w:ascii="Arial" w:eastAsia="MS Gothic" w:hAnsi="Arial" w:cs="Arial"/>
          <w:b/>
          <w:szCs w:val="24"/>
          <w:lang w:val="en-US" w:eastAsia="zh-CN"/>
        </w:rPr>
        <w:t>.</w:t>
      </w:r>
      <w:r w:rsidRPr="00EB295C">
        <w:rPr>
          <w:rFonts w:ascii="Arial" w:eastAsia="MS Gothic" w:hAnsi="Arial" w:cs="Arial"/>
          <w:b/>
          <w:szCs w:val="24"/>
          <w:lang w:val="en-US" w:eastAsia="zh-CN"/>
        </w:rPr>
        <w:t xml:space="preserve">    Late submission will be awarded zero (0) unless Extenuating Circumstances (EC) are upheld.</w:t>
      </w:r>
    </w:p>
    <w:p w14:paraId="31F540BB" w14:textId="77777777" w:rsidR="00132EE7" w:rsidRPr="00EB295C" w:rsidRDefault="00132EE7" w:rsidP="00132EE7">
      <w:pPr>
        <w:spacing w:after="240" w:line="240" w:lineRule="auto"/>
        <w:ind w:left="2160" w:hanging="2160"/>
        <w:jc w:val="left"/>
        <w:rPr>
          <w:rFonts w:ascii="Arial" w:eastAsia="MS Gothic" w:hAnsi="Arial" w:cs="Arial"/>
          <w:b/>
          <w:szCs w:val="24"/>
          <w:lang w:val="en-US" w:eastAsia="zh-CN"/>
        </w:rPr>
      </w:pPr>
      <w:r w:rsidRPr="00EB295C">
        <w:rPr>
          <w:rFonts w:ascii="Arial" w:eastAsia="MS Gothic" w:hAnsi="Arial" w:cs="Arial"/>
          <w:b/>
          <w:szCs w:val="24"/>
          <w:lang w:val="en-US" w:eastAsia="zh-CN"/>
        </w:rPr>
        <w:t>4</w:t>
      </w:r>
      <w:r w:rsidR="00A87FF8" w:rsidRPr="00EB295C">
        <w:rPr>
          <w:rFonts w:ascii="Arial" w:eastAsia="MS Gothic" w:hAnsi="Arial" w:cs="Arial"/>
          <w:b/>
          <w:szCs w:val="24"/>
          <w:lang w:val="en-US" w:eastAsia="zh-CN"/>
        </w:rPr>
        <w:t>.</w:t>
      </w:r>
      <w:r w:rsidRPr="00EB295C">
        <w:rPr>
          <w:rFonts w:ascii="Arial" w:eastAsia="MS Gothic" w:hAnsi="Arial" w:cs="Arial"/>
          <w:b/>
          <w:szCs w:val="24"/>
          <w:lang w:val="en-US" w:eastAsia="zh-CN"/>
        </w:rPr>
        <w:t xml:space="preserve">    Cases of plagiarism will be penalized.</w:t>
      </w:r>
    </w:p>
    <w:p w14:paraId="28C124A5" w14:textId="77777777" w:rsidR="00132EE7" w:rsidRPr="00EB295C" w:rsidRDefault="00132EE7" w:rsidP="00132EE7">
      <w:pPr>
        <w:tabs>
          <w:tab w:val="left" w:pos="450"/>
          <w:tab w:val="left" w:pos="720"/>
          <w:tab w:val="left" w:pos="2340"/>
        </w:tabs>
        <w:spacing w:after="240" w:line="240" w:lineRule="auto"/>
        <w:ind w:left="450" w:hanging="450"/>
        <w:jc w:val="left"/>
        <w:rPr>
          <w:rFonts w:ascii="Arial" w:eastAsia="MS Gothic" w:hAnsi="Arial" w:cs="Arial"/>
          <w:b/>
          <w:szCs w:val="24"/>
          <w:lang w:val="en-US" w:eastAsia="zh-CN"/>
        </w:rPr>
      </w:pPr>
      <w:r w:rsidRPr="00EB295C">
        <w:rPr>
          <w:rFonts w:ascii="Arial" w:eastAsia="MS Gothic" w:hAnsi="Arial" w:cs="Arial"/>
          <w:b/>
          <w:szCs w:val="24"/>
          <w:lang w:val="en-US" w:eastAsia="zh-CN"/>
        </w:rPr>
        <w:t>5</w:t>
      </w:r>
      <w:r w:rsidR="00A87FF8" w:rsidRPr="00EB295C">
        <w:rPr>
          <w:rFonts w:ascii="Arial" w:eastAsia="MS Gothic" w:hAnsi="Arial" w:cs="Arial"/>
          <w:b/>
          <w:szCs w:val="24"/>
          <w:lang w:val="en-US" w:eastAsia="zh-CN"/>
        </w:rPr>
        <w:t>.</w:t>
      </w:r>
      <w:r w:rsidRPr="00EB295C">
        <w:rPr>
          <w:rFonts w:ascii="Arial" w:eastAsia="MS Gothic" w:hAnsi="Arial" w:cs="Arial"/>
          <w:b/>
          <w:szCs w:val="24"/>
          <w:lang w:val="en-US" w:eastAsia="zh-CN"/>
        </w:rPr>
        <w:t xml:space="preserve">    The assignment should be bound in an appropriate style (comb bound or stapled).</w:t>
      </w:r>
    </w:p>
    <w:p w14:paraId="14A79833" w14:textId="77777777" w:rsidR="00132EE7" w:rsidRPr="00EB295C" w:rsidRDefault="00132EE7" w:rsidP="00132EE7">
      <w:pPr>
        <w:tabs>
          <w:tab w:val="left" w:pos="450"/>
          <w:tab w:val="left" w:pos="2250"/>
        </w:tabs>
        <w:spacing w:after="240" w:line="240" w:lineRule="auto"/>
        <w:ind w:left="450" w:hanging="450"/>
        <w:jc w:val="left"/>
        <w:rPr>
          <w:rFonts w:ascii="Arial" w:eastAsia="MS Gothic" w:hAnsi="Arial" w:cs="Arial"/>
          <w:b/>
          <w:szCs w:val="24"/>
          <w:lang w:val="en-US" w:eastAsia="zh-CN"/>
        </w:rPr>
      </w:pPr>
      <w:r w:rsidRPr="00EB295C">
        <w:rPr>
          <w:rFonts w:ascii="Arial" w:eastAsia="MS Gothic" w:hAnsi="Arial" w:cs="Arial"/>
          <w:b/>
          <w:szCs w:val="24"/>
          <w:lang w:val="en-US" w:eastAsia="zh-CN"/>
        </w:rPr>
        <w:t>6</w:t>
      </w:r>
      <w:r w:rsidR="00A87FF8" w:rsidRPr="00EB295C">
        <w:rPr>
          <w:rFonts w:ascii="Arial" w:eastAsia="MS Gothic" w:hAnsi="Arial" w:cs="Arial"/>
          <w:b/>
          <w:szCs w:val="24"/>
          <w:lang w:val="en-US" w:eastAsia="zh-CN"/>
        </w:rPr>
        <w:t>.</w:t>
      </w:r>
      <w:r w:rsidRPr="00EB295C">
        <w:rPr>
          <w:rFonts w:ascii="Arial" w:eastAsia="MS Gothic" w:hAnsi="Arial" w:cs="Arial"/>
          <w:b/>
          <w:szCs w:val="24"/>
          <w:lang w:val="en-US" w:eastAsia="zh-CN"/>
        </w:rPr>
        <w:t xml:space="preserve">    Where the assignment should be submitted in both hardcopy and softcopy, the softcopy of the written assignment and source code (where appropriate) should be on a CD in an envelope / CD cover and attached to the hardcopy.</w:t>
      </w:r>
    </w:p>
    <w:p w14:paraId="7C869039" w14:textId="77777777" w:rsidR="00132EE7" w:rsidRPr="00EB295C" w:rsidRDefault="00132EE7" w:rsidP="00132EE7">
      <w:pPr>
        <w:spacing w:after="240" w:line="240" w:lineRule="auto"/>
        <w:ind w:left="2160" w:hanging="2160"/>
        <w:jc w:val="left"/>
        <w:rPr>
          <w:rFonts w:ascii="Arial" w:eastAsia="MS Gothic" w:hAnsi="Arial" w:cs="Arial"/>
          <w:b/>
          <w:szCs w:val="24"/>
          <w:lang w:val="en-US" w:eastAsia="zh-CN"/>
        </w:rPr>
      </w:pPr>
      <w:r w:rsidRPr="00EB295C">
        <w:rPr>
          <w:rFonts w:ascii="Arial" w:eastAsia="MS Gothic" w:hAnsi="Arial" w:cs="Arial"/>
          <w:b/>
          <w:szCs w:val="24"/>
          <w:lang w:val="en-US" w:eastAsia="zh-CN"/>
        </w:rPr>
        <w:t>7</w:t>
      </w:r>
      <w:r w:rsidR="00A87FF8" w:rsidRPr="00EB295C">
        <w:rPr>
          <w:rFonts w:ascii="Arial" w:eastAsia="MS Gothic" w:hAnsi="Arial" w:cs="Arial"/>
          <w:b/>
          <w:szCs w:val="24"/>
          <w:lang w:val="en-US" w:eastAsia="zh-CN"/>
        </w:rPr>
        <w:t>.</w:t>
      </w:r>
      <w:r w:rsidRPr="00EB295C">
        <w:rPr>
          <w:rFonts w:ascii="Arial" w:eastAsia="MS Gothic" w:hAnsi="Arial" w:cs="Arial"/>
          <w:b/>
          <w:szCs w:val="24"/>
          <w:lang w:val="en-US" w:eastAsia="zh-CN"/>
        </w:rPr>
        <w:t xml:space="preserve">    You must obtain 50% overall to pass this module.</w:t>
      </w:r>
    </w:p>
    <w:p w14:paraId="5157E7A5" w14:textId="77777777" w:rsidR="00132EE7" w:rsidRPr="00EB295C" w:rsidRDefault="1FCE5FFA" w:rsidP="1FCE5FFA">
      <w:pPr>
        <w:spacing w:line="256" w:lineRule="auto"/>
        <w:jc w:val="left"/>
        <w:rPr>
          <w:rFonts w:ascii="Arial" w:eastAsia="MS Gothic" w:hAnsi="Arial" w:cs="Arial"/>
          <w:b/>
          <w:lang w:val="de-DE" w:eastAsia="zh-CN"/>
        </w:rPr>
      </w:pPr>
      <w:r w:rsidRPr="00EB295C">
        <w:rPr>
          <w:rFonts w:ascii="Arial" w:eastAsia="MS Gothic" w:hAnsi="Arial" w:cs="Arial"/>
          <w:b/>
          <w:lang w:val="en-US" w:eastAsia="zh-CN"/>
        </w:rPr>
        <w:t xml:space="preserve">      </w:t>
      </w:r>
      <w:r w:rsidRPr="00EB295C">
        <w:rPr>
          <w:rFonts w:ascii="Arial" w:eastAsia="MS Gothic" w:hAnsi="Arial" w:cs="Arial"/>
          <w:b/>
          <w:lang w:val="de-DE" w:eastAsia="zh-CN"/>
        </w:rPr>
        <w:t xml:space="preserve">Name: MUHAMMAD DANISH BIN MANSOR         TP: TP055704    </w:t>
      </w:r>
    </w:p>
    <w:p w14:paraId="709C47DF" w14:textId="77777777" w:rsidR="00C04EC4" w:rsidRPr="00EB295C" w:rsidRDefault="1FCE5FFA" w:rsidP="1FCE5FFA">
      <w:pPr>
        <w:spacing w:line="256" w:lineRule="auto"/>
        <w:ind w:left="720"/>
        <w:jc w:val="left"/>
        <w:rPr>
          <w:rFonts w:ascii="Arial" w:eastAsia="MS Gothic" w:hAnsi="Arial" w:cs="Arial"/>
          <w:b/>
          <w:lang w:val="en-US" w:eastAsia="zh-CN"/>
        </w:rPr>
      </w:pPr>
      <w:r w:rsidRPr="00EB295C">
        <w:rPr>
          <w:rFonts w:ascii="Arial" w:eastAsia="MS Gothic" w:hAnsi="Arial" w:cs="Arial"/>
          <w:b/>
          <w:lang w:val="de-DE" w:eastAsia="zh-CN"/>
        </w:rPr>
        <w:t xml:space="preserve">       </w:t>
      </w:r>
      <w:r w:rsidR="00C04EC4" w:rsidRPr="00EB295C">
        <w:rPr>
          <w:rFonts w:ascii="Arial" w:eastAsia="MS Gothic" w:hAnsi="Arial" w:cs="Arial"/>
          <w:b/>
          <w:lang w:val="en-US" w:eastAsia="zh-CN"/>
        </w:rPr>
        <w:t>KISHEN SHANTHAN A/L JEGATHES</w:t>
      </w:r>
      <w:r w:rsidR="00C04EC4" w:rsidRPr="00EB295C">
        <w:rPr>
          <w:rFonts w:ascii="Arial" w:eastAsia="MS Gothic" w:hAnsi="Arial" w:cs="Arial"/>
          <w:b/>
          <w:lang w:val="en-US" w:eastAsia="zh-CN"/>
        </w:rPr>
        <w:tab/>
        <w:t xml:space="preserve">        TP055296        </w:t>
      </w:r>
    </w:p>
    <w:p w14:paraId="345E9868" w14:textId="77777777" w:rsidR="00132EE7" w:rsidRPr="00EB295C" w:rsidRDefault="1FCE5FFA" w:rsidP="1FCE5FFA">
      <w:pPr>
        <w:spacing w:line="256" w:lineRule="auto"/>
        <w:ind w:left="720"/>
        <w:jc w:val="left"/>
        <w:rPr>
          <w:rFonts w:ascii="Arial" w:eastAsia="MS Gothic" w:hAnsi="Arial" w:cs="Arial"/>
          <w:b/>
          <w:lang w:val="en-GB" w:eastAsia="zh-CN"/>
        </w:rPr>
      </w:pPr>
      <w:r w:rsidRPr="00EB295C">
        <w:rPr>
          <w:rFonts w:ascii="Arial" w:eastAsia="MS Gothic" w:hAnsi="Arial" w:cs="Arial"/>
          <w:b/>
          <w:lang w:val="en-US" w:eastAsia="zh-CN"/>
        </w:rPr>
        <w:t xml:space="preserve">       </w:t>
      </w:r>
      <w:r w:rsidRPr="000F5111">
        <w:rPr>
          <w:rFonts w:ascii="Arial" w:eastAsia="MS Gothic" w:hAnsi="Arial" w:cs="Arial"/>
          <w:b/>
          <w:lang w:val="en-US" w:eastAsia="zh-CN"/>
        </w:rPr>
        <w:t>MUHAMMAD FUAD BIN ABDULLAH                TP055684</w:t>
      </w:r>
    </w:p>
    <w:p w14:paraId="08E93684" w14:textId="7178E9EA" w:rsidR="00132EE7" w:rsidRPr="000F5111" w:rsidRDefault="00132EE7" w:rsidP="00C04EC4">
      <w:pPr>
        <w:spacing w:line="256" w:lineRule="auto"/>
        <w:ind w:left="720"/>
        <w:jc w:val="left"/>
        <w:rPr>
          <w:rFonts w:ascii="Arial" w:eastAsia="MS Gothic" w:hAnsi="Arial" w:cs="Arial"/>
          <w:b/>
          <w:lang w:val="en-US" w:eastAsia="zh-CN"/>
        </w:rPr>
      </w:pPr>
      <w:r w:rsidRPr="00EB295C">
        <w:rPr>
          <w:rFonts w:ascii="Arial" w:eastAsia="MS Gothic" w:hAnsi="Arial" w:cs="Arial"/>
          <w:b/>
          <w:lang w:val="en-GB" w:eastAsia="zh-CN"/>
        </w:rPr>
        <w:t xml:space="preserve">       </w:t>
      </w:r>
      <w:r w:rsidRPr="000F5111">
        <w:rPr>
          <w:rFonts w:ascii="Arial" w:eastAsia="MS Gothic" w:hAnsi="Arial" w:cs="Arial"/>
          <w:b/>
          <w:lang w:val="en-US" w:eastAsia="zh-CN"/>
        </w:rPr>
        <w:t xml:space="preserve">JOHARI IDZMAN BIN DZULKARNAIN </w:t>
      </w:r>
      <w:r w:rsidR="005E22F2" w:rsidRPr="000F5111">
        <w:rPr>
          <w:rFonts w:ascii="Arial" w:eastAsia="MS Gothic" w:hAnsi="Arial" w:cs="Arial"/>
          <w:b/>
          <w:lang w:val="en-US" w:eastAsia="zh-CN"/>
        </w:rPr>
        <w:t xml:space="preserve">             TP055683</w:t>
      </w:r>
    </w:p>
    <w:sdt>
      <w:sdtPr>
        <w:rPr>
          <w:rFonts w:eastAsiaTheme="minorHAnsi" w:cs="Times New Roman"/>
          <w:b w:val="0"/>
          <w:sz w:val="24"/>
          <w:szCs w:val="22"/>
          <w:u w:val="none"/>
          <w:lang w:val="en-MY"/>
        </w:rPr>
        <w:id w:val="1704282848"/>
        <w:docPartObj>
          <w:docPartGallery w:val="Table of Contents"/>
          <w:docPartUnique/>
        </w:docPartObj>
      </w:sdtPr>
      <w:sdtEndPr>
        <w:rPr>
          <w:bCs/>
          <w:noProof/>
        </w:rPr>
      </w:sdtEndPr>
      <w:sdtContent>
        <w:p w14:paraId="75DD1AD9" w14:textId="77777777" w:rsidR="00A82AB4" w:rsidRPr="00E303F0" w:rsidRDefault="00A82AB4" w:rsidP="000349ED">
          <w:pPr>
            <w:pStyle w:val="TOCHeading"/>
            <w:rPr>
              <w:rFonts w:cs="Times New Roman"/>
            </w:rPr>
          </w:pPr>
          <w:r w:rsidRPr="00E303F0">
            <w:rPr>
              <w:rFonts w:cs="Times New Roman"/>
            </w:rPr>
            <w:t>Table of Contents</w:t>
          </w:r>
        </w:p>
        <w:p w14:paraId="2F62A157" w14:textId="6E300FF3" w:rsidR="005E0091" w:rsidRDefault="00484B82">
          <w:pPr>
            <w:pStyle w:val="TOC1"/>
            <w:tabs>
              <w:tab w:val="left" w:pos="720"/>
              <w:tab w:val="right" w:leader="dot" w:pos="9016"/>
            </w:tabs>
            <w:rPr>
              <w:rFonts w:asciiTheme="minorHAnsi" w:eastAsiaTheme="minorEastAsia" w:hAnsiTheme="minorHAnsi" w:cstheme="minorBidi"/>
              <w:b w:val="0"/>
              <w:bCs w:val="0"/>
              <w:i w:val="0"/>
              <w:iCs w:val="0"/>
              <w:noProof/>
              <w:sz w:val="22"/>
              <w:szCs w:val="22"/>
              <w:lang w:val="en-GB" w:eastAsia="en-GB"/>
            </w:rPr>
          </w:pPr>
          <w:r w:rsidRPr="00E303F0">
            <w:rPr>
              <w:rFonts w:eastAsiaTheme="minorEastAsia" w:cs="Times New Roman"/>
              <w:b w:val="0"/>
              <w:lang w:val="en-US"/>
            </w:rPr>
            <w:fldChar w:fldCharType="begin"/>
          </w:r>
          <w:r>
            <w:rPr>
              <w:rFonts w:eastAsiaTheme="minorEastAsia" w:cs="Times New Roman"/>
              <w:b w:val="0"/>
              <w:lang w:val="en-US"/>
            </w:rPr>
            <w:instrText xml:space="preserve"> TOC \o "1-3" \h \z \u </w:instrText>
          </w:r>
          <w:r w:rsidRPr="00E303F0">
            <w:rPr>
              <w:rFonts w:eastAsiaTheme="minorEastAsia" w:cs="Times New Roman"/>
              <w:b w:val="0"/>
              <w:lang w:val="en-US"/>
            </w:rPr>
            <w:fldChar w:fldCharType="separate"/>
          </w:r>
          <w:hyperlink w:anchor="_Toc67251476" w:history="1">
            <w:r w:rsidR="005E0091" w:rsidRPr="00FE7DF2">
              <w:rPr>
                <w:rStyle w:val="Hyperlink"/>
                <w:rFonts w:cs="Times New Roman"/>
                <w:noProof/>
              </w:rPr>
              <w:t>2.0</w:t>
            </w:r>
            <w:r w:rsidR="005E0091">
              <w:rPr>
                <w:rFonts w:asciiTheme="minorHAnsi" w:eastAsiaTheme="minorEastAsia" w:hAnsiTheme="minorHAnsi" w:cstheme="minorBidi"/>
                <w:b w:val="0"/>
                <w:bCs w:val="0"/>
                <w:i w:val="0"/>
                <w:iCs w:val="0"/>
                <w:noProof/>
                <w:sz w:val="22"/>
                <w:szCs w:val="22"/>
                <w:lang w:val="en-GB" w:eastAsia="en-GB"/>
              </w:rPr>
              <w:tab/>
            </w:r>
            <w:r w:rsidR="005E0091" w:rsidRPr="00FE7DF2">
              <w:rPr>
                <w:rStyle w:val="Hyperlink"/>
                <w:rFonts w:cs="Times New Roman"/>
                <w:noProof/>
              </w:rPr>
              <w:t>Acknowledgement</w:t>
            </w:r>
            <w:r w:rsidR="005E0091">
              <w:rPr>
                <w:noProof/>
                <w:webHidden/>
              </w:rPr>
              <w:tab/>
            </w:r>
            <w:r w:rsidR="005E0091">
              <w:rPr>
                <w:noProof/>
                <w:webHidden/>
              </w:rPr>
              <w:fldChar w:fldCharType="begin"/>
            </w:r>
            <w:r w:rsidR="005E0091">
              <w:rPr>
                <w:noProof/>
                <w:webHidden/>
              </w:rPr>
              <w:instrText xml:space="preserve"> PAGEREF _Toc67251476 \h </w:instrText>
            </w:r>
            <w:r w:rsidR="005E0091">
              <w:rPr>
                <w:noProof/>
                <w:webHidden/>
              </w:rPr>
            </w:r>
            <w:r w:rsidR="005E0091">
              <w:rPr>
                <w:noProof/>
                <w:webHidden/>
              </w:rPr>
              <w:fldChar w:fldCharType="separate"/>
            </w:r>
            <w:r w:rsidR="009404CA">
              <w:rPr>
                <w:noProof/>
                <w:webHidden/>
              </w:rPr>
              <w:t>6</w:t>
            </w:r>
            <w:r w:rsidR="005E0091">
              <w:rPr>
                <w:noProof/>
                <w:webHidden/>
              </w:rPr>
              <w:fldChar w:fldCharType="end"/>
            </w:r>
          </w:hyperlink>
        </w:p>
        <w:p w14:paraId="75D44432" w14:textId="1776D6A5" w:rsidR="005E0091" w:rsidRDefault="002A38E9">
          <w:pPr>
            <w:pStyle w:val="TOC1"/>
            <w:tabs>
              <w:tab w:val="left" w:pos="720"/>
              <w:tab w:val="right" w:leader="dot" w:pos="9016"/>
            </w:tabs>
            <w:rPr>
              <w:rFonts w:asciiTheme="minorHAnsi" w:eastAsiaTheme="minorEastAsia" w:hAnsiTheme="minorHAnsi" w:cstheme="minorBidi"/>
              <w:b w:val="0"/>
              <w:bCs w:val="0"/>
              <w:i w:val="0"/>
              <w:iCs w:val="0"/>
              <w:noProof/>
              <w:sz w:val="22"/>
              <w:szCs w:val="22"/>
              <w:lang w:val="en-GB" w:eastAsia="en-GB"/>
            </w:rPr>
          </w:pPr>
          <w:hyperlink w:anchor="_Toc67251477" w:history="1">
            <w:r w:rsidR="005E0091" w:rsidRPr="00FE7DF2">
              <w:rPr>
                <w:rStyle w:val="Hyperlink"/>
                <w:noProof/>
              </w:rPr>
              <w:t>3.0</w:t>
            </w:r>
            <w:r w:rsidR="005E0091">
              <w:rPr>
                <w:rFonts w:asciiTheme="minorHAnsi" w:eastAsiaTheme="minorEastAsia" w:hAnsiTheme="minorHAnsi" w:cstheme="minorBidi"/>
                <w:b w:val="0"/>
                <w:bCs w:val="0"/>
                <w:i w:val="0"/>
                <w:iCs w:val="0"/>
                <w:noProof/>
                <w:sz w:val="22"/>
                <w:szCs w:val="22"/>
                <w:lang w:val="en-GB" w:eastAsia="en-GB"/>
              </w:rPr>
              <w:tab/>
            </w:r>
            <w:r w:rsidR="005E0091" w:rsidRPr="00FE7DF2">
              <w:rPr>
                <w:rStyle w:val="Hyperlink"/>
                <w:noProof/>
              </w:rPr>
              <w:t>Abstract</w:t>
            </w:r>
            <w:r w:rsidR="005E0091">
              <w:rPr>
                <w:noProof/>
                <w:webHidden/>
              </w:rPr>
              <w:tab/>
            </w:r>
            <w:r w:rsidR="005E0091">
              <w:rPr>
                <w:noProof/>
                <w:webHidden/>
              </w:rPr>
              <w:fldChar w:fldCharType="begin"/>
            </w:r>
            <w:r w:rsidR="005E0091">
              <w:rPr>
                <w:noProof/>
                <w:webHidden/>
              </w:rPr>
              <w:instrText xml:space="preserve"> PAGEREF _Toc67251477 \h </w:instrText>
            </w:r>
            <w:r w:rsidR="005E0091">
              <w:rPr>
                <w:noProof/>
                <w:webHidden/>
              </w:rPr>
            </w:r>
            <w:r w:rsidR="005E0091">
              <w:rPr>
                <w:noProof/>
                <w:webHidden/>
              </w:rPr>
              <w:fldChar w:fldCharType="separate"/>
            </w:r>
            <w:r w:rsidR="009404CA">
              <w:rPr>
                <w:noProof/>
                <w:webHidden/>
              </w:rPr>
              <w:t>7</w:t>
            </w:r>
            <w:r w:rsidR="005E0091">
              <w:rPr>
                <w:noProof/>
                <w:webHidden/>
              </w:rPr>
              <w:fldChar w:fldCharType="end"/>
            </w:r>
          </w:hyperlink>
        </w:p>
        <w:p w14:paraId="6B4917D7" w14:textId="5B9F11F8" w:rsidR="005E0091" w:rsidRDefault="002A38E9">
          <w:pPr>
            <w:pStyle w:val="TOC1"/>
            <w:tabs>
              <w:tab w:val="left" w:pos="720"/>
              <w:tab w:val="right" w:leader="dot" w:pos="9016"/>
            </w:tabs>
            <w:rPr>
              <w:rFonts w:asciiTheme="minorHAnsi" w:eastAsiaTheme="minorEastAsia" w:hAnsiTheme="minorHAnsi" w:cstheme="minorBidi"/>
              <w:b w:val="0"/>
              <w:bCs w:val="0"/>
              <w:i w:val="0"/>
              <w:iCs w:val="0"/>
              <w:noProof/>
              <w:sz w:val="22"/>
              <w:szCs w:val="22"/>
              <w:lang w:val="en-GB" w:eastAsia="en-GB"/>
            </w:rPr>
          </w:pPr>
          <w:hyperlink w:anchor="_Toc67251478" w:history="1">
            <w:r w:rsidR="005E0091" w:rsidRPr="00FE7DF2">
              <w:rPr>
                <w:rStyle w:val="Hyperlink"/>
                <w:rFonts w:cs="Times New Roman"/>
                <w:noProof/>
              </w:rPr>
              <w:t>4.0</w:t>
            </w:r>
            <w:r w:rsidR="005E0091">
              <w:rPr>
                <w:rFonts w:asciiTheme="minorHAnsi" w:eastAsiaTheme="minorEastAsia" w:hAnsiTheme="minorHAnsi" w:cstheme="minorBidi"/>
                <w:b w:val="0"/>
                <w:bCs w:val="0"/>
                <w:i w:val="0"/>
                <w:iCs w:val="0"/>
                <w:noProof/>
                <w:sz w:val="22"/>
                <w:szCs w:val="22"/>
                <w:lang w:val="en-GB" w:eastAsia="en-GB"/>
              </w:rPr>
              <w:tab/>
            </w:r>
            <w:r w:rsidR="005E0091" w:rsidRPr="00FE7DF2">
              <w:rPr>
                <w:rStyle w:val="Hyperlink"/>
                <w:rFonts w:cs="Times New Roman"/>
                <w:noProof/>
              </w:rPr>
              <w:t>Introduction</w:t>
            </w:r>
            <w:r w:rsidR="005E0091">
              <w:rPr>
                <w:noProof/>
                <w:webHidden/>
              </w:rPr>
              <w:tab/>
            </w:r>
            <w:r w:rsidR="005E0091">
              <w:rPr>
                <w:noProof/>
                <w:webHidden/>
              </w:rPr>
              <w:fldChar w:fldCharType="begin"/>
            </w:r>
            <w:r w:rsidR="005E0091">
              <w:rPr>
                <w:noProof/>
                <w:webHidden/>
              </w:rPr>
              <w:instrText xml:space="preserve"> PAGEREF _Toc67251478 \h </w:instrText>
            </w:r>
            <w:r w:rsidR="005E0091">
              <w:rPr>
                <w:noProof/>
                <w:webHidden/>
              </w:rPr>
            </w:r>
            <w:r w:rsidR="005E0091">
              <w:rPr>
                <w:noProof/>
                <w:webHidden/>
              </w:rPr>
              <w:fldChar w:fldCharType="separate"/>
            </w:r>
            <w:r w:rsidR="009404CA">
              <w:rPr>
                <w:noProof/>
                <w:webHidden/>
              </w:rPr>
              <w:t>8</w:t>
            </w:r>
            <w:r w:rsidR="005E0091">
              <w:rPr>
                <w:noProof/>
                <w:webHidden/>
              </w:rPr>
              <w:fldChar w:fldCharType="end"/>
            </w:r>
          </w:hyperlink>
        </w:p>
        <w:p w14:paraId="6E247FAD" w14:textId="77EB8ABC" w:rsidR="005E0091" w:rsidRDefault="002A38E9">
          <w:pPr>
            <w:pStyle w:val="TOC2"/>
            <w:tabs>
              <w:tab w:val="left" w:pos="960"/>
              <w:tab w:val="right" w:leader="dot" w:pos="9016"/>
            </w:tabs>
            <w:rPr>
              <w:rFonts w:asciiTheme="minorHAnsi" w:eastAsiaTheme="minorEastAsia" w:hAnsiTheme="minorHAnsi" w:cstheme="minorBidi"/>
              <w:b w:val="0"/>
              <w:bCs w:val="0"/>
              <w:noProof/>
              <w:lang w:val="en-GB" w:eastAsia="en-GB"/>
            </w:rPr>
          </w:pPr>
          <w:hyperlink w:anchor="_Toc67251479" w:history="1">
            <w:r w:rsidR="005E0091" w:rsidRPr="00FE7DF2">
              <w:rPr>
                <w:rStyle w:val="Hyperlink"/>
                <w:rFonts w:cs="Times New Roman"/>
                <w:noProof/>
              </w:rPr>
              <w:t>4.1</w:t>
            </w:r>
            <w:r w:rsidR="005E0091">
              <w:rPr>
                <w:rFonts w:asciiTheme="minorHAnsi" w:eastAsiaTheme="minorEastAsia" w:hAnsiTheme="minorHAnsi" w:cstheme="minorBidi"/>
                <w:b w:val="0"/>
                <w:bCs w:val="0"/>
                <w:noProof/>
                <w:lang w:val="en-GB" w:eastAsia="en-GB"/>
              </w:rPr>
              <w:tab/>
            </w:r>
            <w:r w:rsidR="005E0091" w:rsidRPr="00FE7DF2">
              <w:rPr>
                <w:rStyle w:val="Hyperlink"/>
                <w:rFonts w:cs="Times New Roman"/>
                <w:noProof/>
              </w:rPr>
              <w:t>Project Background</w:t>
            </w:r>
            <w:r w:rsidR="005E0091">
              <w:rPr>
                <w:noProof/>
                <w:webHidden/>
              </w:rPr>
              <w:tab/>
            </w:r>
            <w:r w:rsidR="005E0091">
              <w:rPr>
                <w:noProof/>
                <w:webHidden/>
              </w:rPr>
              <w:fldChar w:fldCharType="begin"/>
            </w:r>
            <w:r w:rsidR="005E0091">
              <w:rPr>
                <w:noProof/>
                <w:webHidden/>
              </w:rPr>
              <w:instrText xml:space="preserve"> PAGEREF _Toc67251479 \h </w:instrText>
            </w:r>
            <w:r w:rsidR="005E0091">
              <w:rPr>
                <w:noProof/>
                <w:webHidden/>
              </w:rPr>
            </w:r>
            <w:r w:rsidR="005E0091">
              <w:rPr>
                <w:noProof/>
                <w:webHidden/>
              </w:rPr>
              <w:fldChar w:fldCharType="separate"/>
            </w:r>
            <w:r w:rsidR="009404CA">
              <w:rPr>
                <w:noProof/>
                <w:webHidden/>
              </w:rPr>
              <w:t>8</w:t>
            </w:r>
            <w:r w:rsidR="005E0091">
              <w:rPr>
                <w:noProof/>
                <w:webHidden/>
              </w:rPr>
              <w:fldChar w:fldCharType="end"/>
            </w:r>
          </w:hyperlink>
        </w:p>
        <w:p w14:paraId="0942F155" w14:textId="15CDC00D" w:rsidR="005E0091" w:rsidRDefault="002A38E9">
          <w:pPr>
            <w:pStyle w:val="TOC2"/>
            <w:tabs>
              <w:tab w:val="left" w:pos="960"/>
              <w:tab w:val="right" w:leader="dot" w:pos="9016"/>
            </w:tabs>
            <w:rPr>
              <w:rFonts w:asciiTheme="minorHAnsi" w:eastAsiaTheme="minorEastAsia" w:hAnsiTheme="minorHAnsi" w:cstheme="minorBidi"/>
              <w:b w:val="0"/>
              <w:bCs w:val="0"/>
              <w:noProof/>
              <w:lang w:val="en-GB" w:eastAsia="en-GB"/>
            </w:rPr>
          </w:pPr>
          <w:hyperlink w:anchor="_Toc67251480" w:history="1">
            <w:r w:rsidR="005E0091" w:rsidRPr="00FE7DF2">
              <w:rPr>
                <w:rStyle w:val="Hyperlink"/>
                <w:rFonts w:cs="Times New Roman"/>
                <w:noProof/>
              </w:rPr>
              <w:t>4.2</w:t>
            </w:r>
            <w:r w:rsidR="005E0091">
              <w:rPr>
                <w:rFonts w:asciiTheme="minorHAnsi" w:eastAsiaTheme="minorEastAsia" w:hAnsiTheme="minorHAnsi" w:cstheme="minorBidi"/>
                <w:b w:val="0"/>
                <w:bCs w:val="0"/>
                <w:noProof/>
                <w:lang w:val="en-GB" w:eastAsia="en-GB"/>
              </w:rPr>
              <w:tab/>
            </w:r>
            <w:r w:rsidR="005E0091" w:rsidRPr="00FE7DF2">
              <w:rPr>
                <w:rStyle w:val="Hyperlink"/>
                <w:rFonts w:cs="Times New Roman"/>
                <w:noProof/>
              </w:rPr>
              <w:t>Problem Context</w:t>
            </w:r>
            <w:r w:rsidR="005E0091">
              <w:rPr>
                <w:noProof/>
                <w:webHidden/>
              </w:rPr>
              <w:tab/>
            </w:r>
            <w:r w:rsidR="005E0091">
              <w:rPr>
                <w:noProof/>
                <w:webHidden/>
              </w:rPr>
              <w:fldChar w:fldCharType="begin"/>
            </w:r>
            <w:r w:rsidR="005E0091">
              <w:rPr>
                <w:noProof/>
                <w:webHidden/>
              </w:rPr>
              <w:instrText xml:space="preserve"> PAGEREF _Toc67251480 \h </w:instrText>
            </w:r>
            <w:r w:rsidR="005E0091">
              <w:rPr>
                <w:noProof/>
                <w:webHidden/>
              </w:rPr>
            </w:r>
            <w:r w:rsidR="005E0091">
              <w:rPr>
                <w:noProof/>
                <w:webHidden/>
              </w:rPr>
              <w:fldChar w:fldCharType="separate"/>
            </w:r>
            <w:r w:rsidR="009404CA">
              <w:rPr>
                <w:noProof/>
                <w:webHidden/>
              </w:rPr>
              <w:t>9</w:t>
            </w:r>
            <w:r w:rsidR="005E0091">
              <w:rPr>
                <w:noProof/>
                <w:webHidden/>
              </w:rPr>
              <w:fldChar w:fldCharType="end"/>
            </w:r>
          </w:hyperlink>
        </w:p>
        <w:p w14:paraId="6831097E" w14:textId="62F191B4" w:rsidR="005E0091" w:rsidRDefault="002A38E9">
          <w:pPr>
            <w:pStyle w:val="TOC3"/>
            <w:tabs>
              <w:tab w:val="left" w:pos="1200"/>
              <w:tab w:val="right" w:leader="dot" w:pos="9016"/>
            </w:tabs>
            <w:rPr>
              <w:rFonts w:asciiTheme="minorHAnsi" w:eastAsiaTheme="minorEastAsia" w:hAnsiTheme="minorHAnsi" w:cstheme="minorBidi"/>
              <w:noProof/>
              <w:sz w:val="22"/>
              <w:szCs w:val="22"/>
              <w:lang w:val="en-GB" w:eastAsia="en-GB"/>
            </w:rPr>
          </w:pPr>
          <w:hyperlink w:anchor="_Toc67251481" w:history="1">
            <w:r w:rsidR="005E0091" w:rsidRPr="00FE7DF2">
              <w:rPr>
                <w:rStyle w:val="Hyperlink"/>
                <w:rFonts w:cs="Times New Roman"/>
                <w:noProof/>
              </w:rPr>
              <w:t>4.2.1</w:t>
            </w:r>
            <w:r w:rsidR="005E0091">
              <w:rPr>
                <w:rFonts w:asciiTheme="minorHAnsi" w:eastAsiaTheme="minorEastAsia" w:hAnsiTheme="minorHAnsi" w:cstheme="minorBidi"/>
                <w:noProof/>
                <w:sz w:val="22"/>
                <w:szCs w:val="22"/>
                <w:lang w:val="en-GB" w:eastAsia="en-GB"/>
              </w:rPr>
              <w:tab/>
            </w:r>
            <w:r w:rsidR="005E0091" w:rsidRPr="00FE7DF2">
              <w:rPr>
                <w:rStyle w:val="Hyperlink"/>
                <w:rFonts w:cs="Times New Roman"/>
                <w:noProof/>
              </w:rPr>
              <w:t>Inability to View Borrowing Status Easily [Muhammad Danish Bin Mansor (TP055704)]</w:t>
            </w:r>
            <w:r w:rsidR="005E0091">
              <w:rPr>
                <w:noProof/>
                <w:webHidden/>
              </w:rPr>
              <w:tab/>
            </w:r>
            <w:r w:rsidR="005E0091">
              <w:rPr>
                <w:noProof/>
                <w:webHidden/>
              </w:rPr>
              <w:fldChar w:fldCharType="begin"/>
            </w:r>
            <w:r w:rsidR="005E0091">
              <w:rPr>
                <w:noProof/>
                <w:webHidden/>
              </w:rPr>
              <w:instrText xml:space="preserve"> PAGEREF _Toc67251481 \h </w:instrText>
            </w:r>
            <w:r w:rsidR="005E0091">
              <w:rPr>
                <w:noProof/>
                <w:webHidden/>
              </w:rPr>
            </w:r>
            <w:r w:rsidR="005E0091">
              <w:rPr>
                <w:noProof/>
                <w:webHidden/>
              </w:rPr>
              <w:fldChar w:fldCharType="separate"/>
            </w:r>
            <w:r w:rsidR="009404CA">
              <w:rPr>
                <w:noProof/>
                <w:webHidden/>
              </w:rPr>
              <w:t>9</w:t>
            </w:r>
            <w:r w:rsidR="005E0091">
              <w:rPr>
                <w:noProof/>
                <w:webHidden/>
              </w:rPr>
              <w:fldChar w:fldCharType="end"/>
            </w:r>
          </w:hyperlink>
        </w:p>
        <w:p w14:paraId="3C4608C8" w14:textId="1C31DF98" w:rsidR="005E0091" w:rsidRDefault="002A38E9">
          <w:pPr>
            <w:pStyle w:val="TOC3"/>
            <w:tabs>
              <w:tab w:val="left" w:pos="1200"/>
              <w:tab w:val="right" w:leader="dot" w:pos="9016"/>
            </w:tabs>
            <w:rPr>
              <w:rFonts w:asciiTheme="minorHAnsi" w:eastAsiaTheme="minorEastAsia" w:hAnsiTheme="minorHAnsi" w:cstheme="minorBidi"/>
              <w:noProof/>
              <w:sz w:val="22"/>
              <w:szCs w:val="22"/>
              <w:lang w:val="en-GB" w:eastAsia="en-GB"/>
            </w:rPr>
          </w:pPr>
          <w:hyperlink w:anchor="_Toc67251482" w:history="1">
            <w:r w:rsidR="005E0091" w:rsidRPr="00FE7DF2">
              <w:rPr>
                <w:rStyle w:val="Hyperlink"/>
                <w:rFonts w:cs="Times New Roman"/>
                <w:noProof/>
              </w:rPr>
              <w:t>4.2.2</w:t>
            </w:r>
            <w:r w:rsidR="005E0091">
              <w:rPr>
                <w:rFonts w:asciiTheme="minorHAnsi" w:eastAsiaTheme="minorEastAsia" w:hAnsiTheme="minorHAnsi" w:cstheme="minorBidi"/>
                <w:noProof/>
                <w:sz w:val="22"/>
                <w:szCs w:val="22"/>
                <w:lang w:val="en-GB" w:eastAsia="en-GB"/>
              </w:rPr>
              <w:tab/>
            </w:r>
            <w:r w:rsidR="005E0091" w:rsidRPr="00FE7DF2">
              <w:rPr>
                <w:rStyle w:val="Hyperlink"/>
                <w:rFonts w:cs="Times New Roman"/>
                <w:noProof/>
              </w:rPr>
              <w:t>Manual Process of Managing Information About Books and Clients [Kishen Shanthan A/L Jegathes (TP055296)]</w:t>
            </w:r>
            <w:r w:rsidR="005E0091">
              <w:rPr>
                <w:noProof/>
                <w:webHidden/>
              </w:rPr>
              <w:tab/>
            </w:r>
            <w:r w:rsidR="005E0091">
              <w:rPr>
                <w:noProof/>
                <w:webHidden/>
              </w:rPr>
              <w:fldChar w:fldCharType="begin"/>
            </w:r>
            <w:r w:rsidR="005E0091">
              <w:rPr>
                <w:noProof/>
                <w:webHidden/>
              </w:rPr>
              <w:instrText xml:space="preserve"> PAGEREF _Toc67251482 \h </w:instrText>
            </w:r>
            <w:r w:rsidR="005E0091">
              <w:rPr>
                <w:noProof/>
                <w:webHidden/>
              </w:rPr>
            </w:r>
            <w:r w:rsidR="005E0091">
              <w:rPr>
                <w:noProof/>
                <w:webHidden/>
              </w:rPr>
              <w:fldChar w:fldCharType="separate"/>
            </w:r>
            <w:r w:rsidR="009404CA">
              <w:rPr>
                <w:noProof/>
                <w:webHidden/>
              </w:rPr>
              <w:t>9</w:t>
            </w:r>
            <w:r w:rsidR="005E0091">
              <w:rPr>
                <w:noProof/>
                <w:webHidden/>
              </w:rPr>
              <w:fldChar w:fldCharType="end"/>
            </w:r>
          </w:hyperlink>
        </w:p>
        <w:p w14:paraId="65CBAA9C" w14:textId="13DA65D8" w:rsidR="005E0091" w:rsidRDefault="002A38E9">
          <w:pPr>
            <w:pStyle w:val="TOC3"/>
            <w:tabs>
              <w:tab w:val="left" w:pos="1200"/>
              <w:tab w:val="right" w:leader="dot" w:pos="9016"/>
            </w:tabs>
            <w:rPr>
              <w:rFonts w:asciiTheme="minorHAnsi" w:eastAsiaTheme="minorEastAsia" w:hAnsiTheme="minorHAnsi" w:cstheme="minorBidi"/>
              <w:noProof/>
              <w:sz w:val="22"/>
              <w:szCs w:val="22"/>
              <w:lang w:val="en-GB" w:eastAsia="en-GB"/>
            </w:rPr>
          </w:pPr>
          <w:hyperlink w:anchor="_Toc67251483" w:history="1">
            <w:r w:rsidR="005E0091" w:rsidRPr="00FE7DF2">
              <w:rPr>
                <w:rStyle w:val="Hyperlink"/>
                <w:rFonts w:cs="Times New Roman"/>
                <w:noProof/>
              </w:rPr>
              <w:t>4.2.3</w:t>
            </w:r>
            <w:r w:rsidR="005E0091">
              <w:rPr>
                <w:rFonts w:asciiTheme="minorHAnsi" w:eastAsiaTheme="minorEastAsia" w:hAnsiTheme="minorHAnsi" w:cstheme="minorBidi"/>
                <w:noProof/>
                <w:sz w:val="22"/>
                <w:szCs w:val="22"/>
                <w:lang w:val="en-GB" w:eastAsia="en-GB"/>
              </w:rPr>
              <w:tab/>
            </w:r>
            <w:r w:rsidR="005E0091" w:rsidRPr="00FE7DF2">
              <w:rPr>
                <w:rStyle w:val="Hyperlink"/>
                <w:rFonts w:cs="Times New Roman"/>
                <w:noProof/>
              </w:rPr>
              <w:t>Librarians Facing Difficulties While Attending to Clients’ Requests due to Human Natural Limitation [Muhammad Fuad Bin Abdullah (TP055684)]</w:t>
            </w:r>
            <w:r w:rsidR="005E0091">
              <w:rPr>
                <w:noProof/>
                <w:webHidden/>
              </w:rPr>
              <w:tab/>
            </w:r>
            <w:r w:rsidR="005E0091">
              <w:rPr>
                <w:noProof/>
                <w:webHidden/>
              </w:rPr>
              <w:fldChar w:fldCharType="begin"/>
            </w:r>
            <w:r w:rsidR="005E0091">
              <w:rPr>
                <w:noProof/>
                <w:webHidden/>
              </w:rPr>
              <w:instrText xml:space="preserve"> PAGEREF _Toc67251483 \h </w:instrText>
            </w:r>
            <w:r w:rsidR="005E0091">
              <w:rPr>
                <w:noProof/>
                <w:webHidden/>
              </w:rPr>
            </w:r>
            <w:r w:rsidR="005E0091">
              <w:rPr>
                <w:noProof/>
                <w:webHidden/>
              </w:rPr>
              <w:fldChar w:fldCharType="separate"/>
            </w:r>
            <w:r w:rsidR="009404CA">
              <w:rPr>
                <w:noProof/>
                <w:webHidden/>
              </w:rPr>
              <w:t>10</w:t>
            </w:r>
            <w:r w:rsidR="005E0091">
              <w:rPr>
                <w:noProof/>
                <w:webHidden/>
              </w:rPr>
              <w:fldChar w:fldCharType="end"/>
            </w:r>
          </w:hyperlink>
        </w:p>
        <w:p w14:paraId="515D073A" w14:textId="5A14E498" w:rsidR="005E0091" w:rsidRDefault="002A38E9">
          <w:pPr>
            <w:pStyle w:val="TOC3"/>
            <w:tabs>
              <w:tab w:val="left" w:pos="1200"/>
              <w:tab w:val="right" w:leader="dot" w:pos="9016"/>
            </w:tabs>
            <w:rPr>
              <w:rFonts w:asciiTheme="minorHAnsi" w:eastAsiaTheme="minorEastAsia" w:hAnsiTheme="minorHAnsi" w:cstheme="minorBidi"/>
              <w:noProof/>
              <w:sz w:val="22"/>
              <w:szCs w:val="22"/>
              <w:lang w:val="en-GB" w:eastAsia="en-GB"/>
            </w:rPr>
          </w:pPr>
          <w:hyperlink w:anchor="_Toc67251484" w:history="1">
            <w:r w:rsidR="005E0091" w:rsidRPr="00FE7DF2">
              <w:rPr>
                <w:rStyle w:val="Hyperlink"/>
                <w:rFonts w:cs="Times New Roman"/>
                <w:noProof/>
              </w:rPr>
              <w:t>4.2.4</w:t>
            </w:r>
            <w:r w:rsidR="005E0091">
              <w:rPr>
                <w:rFonts w:asciiTheme="minorHAnsi" w:eastAsiaTheme="minorEastAsia" w:hAnsiTheme="minorHAnsi" w:cstheme="minorBidi"/>
                <w:noProof/>
                <w:sz w:val="22"/>
                <w:szCs w:val="22"/>
                <w:lang w:val="en-GB" w:eastAsia="en-GB"/>
              </w:rPr>
              <w:tab/>
            </w:r>
            <w:r w:rsidR="005E0091" w:rsidRPr="00FE7DF2">
              <w:rPr>
                <w:rStyle w:val="Hyperlink"/>
                <w:rFonts w:cs="Times New Roman"/>
                <w:noProof/>
              </w:rPr>
              <w:t>Data Redundancy [Johari Idzman Bin Dzulkarnain (TP055683)]</w:t>
            </w:r>
            <w:r w:rsidR="005E0091">
              <w:rPr>
                <w:noProof/>
                <w:webHidden/>
              </w:rPr>
              <w:tab/>
            </w:r>
            <w:r w:rsidR="005E0091">
              <w:rPr>
                <w:noProof/>
                <w:webHidden/>
              </w:rPr>
              <w:fldChar w:fldCharType="begin"/>
            </w:r>
            <w:r w:rsidR="005E0091">
              <w:rPr>
                <w:noProof/>
                <w:webHidden/>
              </w:rPr>
              <w:instrText xml:space="preserve"> PAGEREF _Toc67251484 \h </w:instrText>
            </w:r>
            <w:r w:rsidR="005E0091">
              <w:rPr>
                <w:noProof/>
                <w:webHidden/>
              </w:rPr>
            </w:r>
            <w:r w:rsidR="005E0091">
              <w:rPr>
                <w:noProof/>
                <w:webHidden/>
              </w:rPr>
              <w:fldChar w:fldCharType="separate"/>
            </w:r>
            <w:r w:rsidR="009404CA">
              <w:rPr>
                <w:noProof/>
                <w:webHidden/>
              </w:rPr>
              <w:t>10</w:t>
            </w:r>
            <w:r w:rsidR="005E0091">
              <w:rPr>
                <w:noProof/>
                <w:webHidden/>
              </w:rPr>
              <w:fldChar w:fldCharType="end"/>
            </w:r>
          </w:hyperlink>
        </w:p>
        <w:p w14:paraId="78EB0CC4" w14:textId="02CFBB91" w:rsidR="005E0091" w:rsidRDefault="002A38E9">
          <w:pPr>
            <w:pStyle w:val="TOC2"/>
            <w:tabs>
              <w:tab w:val="left" w:pos="960"/>
              <w:tab w:val="right" w:leader="dot" w:pos="9016"/>
            </w:tabs>
            <w:rPr>
              <w:rFonts w:asciiTheme="minorHAnsi" w:eastAsiaTheme="minorEastAsia" w:hAnsiTheme="minorHAnsi" w:cstheme="minorBidi"/>
              <w:b w:val="0"/>
              <w:bCs w:val="0"/>
              <w:noProof/>
              <w:lang w:val="en-GB" w:eastAsia="en-GB"/>
            </w:rPr>
          </w:pPr>
          <w:hyperlink w:anchor="_Toc67251485" w:history="1">
            <w:r w:rsidR="005E0091" w:rsidRPr="00FE7DF2">
              <w:rPr>
                <w:rStyle w:val="Hyperlink"/>
                <w:rFonts w:cs="Times New Roman"/>
                <w:noProof/>
              </w:rPr>
              <w:t>4.3</w:t>
            </w:r>
            <w:r w:rsidR="005E0091">
              <w:rPr>
                <w:rFonts w:asciiTheme="minorHAnsi" w:eastAsiaTheme="minorEastAsia" w:hAnsiTheme="minorHAnsi" w:cstheme="minorBidi"/>
                <w:b w:val="0"/>
                <w:bCs w:val="0"/>
                <w:noProof/>
                <w:lang w:val="en-GB" w:eastAsia="en-GB"/>
              </w:rPr>
              <w:tab/>
            </w:r>
            <w:r w:rsidR="005E0091" w:rsidRPr="00FE7DF2">
              <w:rPr>
                <w:rStyle w:val="Hyperlink"/>
                <w:rFonts w:cs="Times New Roman"/>
                <w:noProof/>
              </w:rPr>
              <w:t>Proposed Solution</w:t>
            </w:r>
            <w:r w:rsidR="005E0091">
              <w:rPr>
                <w:noProof/>
                <w:webHidden/>
              </w:rPr>
              <w:tab/>
            </w:r>
            <w:r w:rsidR="005E0091">
              <w:rPr>
                <w:noProof/>
                <w:webHidden/>
              </w:rPr>
              <w:fldChar w:fldCharType="begin"/>
            </w:r>
            <w:r w:rsidR="005E0091">
              <w:rPr>
                <w:noProof/>
                <w:webHidden/>
              </w:rPr>
              <w:instrText xml:space="preserve"> PAGEREF _Toc67251485 \h </w:instrText>
            </w:r>
            <w:r w:rsidR="005E0091">
              <w:rPr>
                <w:noProof/>
                <w:webHidden/>
              </w:rPr>
            </w:r>
            <w:r w:rsidR="005E0091">
              <w:rPr>
                <w:noProof/>
                <w:webHidden/>
              </w:rPr>
              <w:fldChar w:fldCharType="separate"/>
            </w:r>
            <w:r w:rsidR="009404CA">
              <w:rPr>
                <w:noProof/>
                <w:webHidden/>
              </w:rPr>
              <w:t>11</w:t>
            </w:r>
            <w:r w:rsidR="005E0091">
              <w:rPr>
                <w:noProof/>
                <w:webHidden/>
              </w:rPr>
              <w:fldChar w:fldCharType="end"/>
            </w:r>
          </w:hyperlink>
        </w:p>
        <w:p w14:paraId="6C55AD17" w14:textId="291A3DF7" w:rsidR="005E0091" w:rsidRDefault="002A38E9">
          <w:pPr>
            <w:pStyle w:val="TOC3"/>
            <w:tabs>
              <w:tab w:val="left" w:pos="1200"/>
              <w:tab w:val="right" w:leader="dot" w:pos="9016"/>
            </w:tabs>
            <w:rPr>
              <w:rFonts w:asciiTheme="minorHAnsi" w:eastAsiaTheme="minorEastAsia" w:hAnsiTheme="minorHAnsi" w:cstheme="minorBidi"/>
              <w:noProof/>
              <w:sz w:val="22"/>
              <w:szCs w:val="22"/>
              <w:lang w:val="en-GB" w:eastAsia="en-GB"/>
            </w:rPr>
          </w:pPr>
          <w:hyperlink w:anchor="_Toc67251486" w:history="1">
            <w:r w:rsidR="005E0091" w:rsidRPr="00FE7DF2">
              <w:rPr>
                <w:rStyle w:val="Hyperlink"/>
                <w:rFonts w:cs="Times New Roman"/>
                <w:noProof/>
              </w:rPr>
              <w:t>4.3.1</w:t>
            </w:r>
            <w:r w:rsidR="005E0091">
              <w:rPr>
                <w:rFonts w:asciiTheme="minorHAnsi" w:eastAsiaTheme="minorEastAsia" w:hAnsiTheme="minorHAnsi" w:cstheme="minorBidi"/>
                <w:noProof/>
                <w:sz w:val="22"/>
                <w:szCs w:val="22"/>
                <w:lang w:val="en-GB" w:eastAsia="en-GB"/>
              </w:rPr>
              <w:tab/>
            </w:r>
            <w:r w:rsidR="005E0091" w:rsidRPr="00FE7DF2">
              <w:rPr>
                <w:rStyle w:val="Hyperlink"/>
                <w:rFonts w:cs="Times New Roman"/>
                <w:noProof/>
              </w:rPr>
              <w:t>Status-Checker System for Both Librarian and Client [Muhammad Danish Bin Mansor (TP055296)]</w:t>
            </w:r>
            <w:r w:rsidR="005E0091">
              <w:rPr>
                <w:noProof/>
                <w:webHidden/>
              </w:rPr>
              <w:tab/>
            </w:r>
            <w:r w:rsidR="005E0091">
              <w:rPr>
                <w:noProof/>
                <w:webHidden/>
              </w:rPr>
              <w:fldChar w:fldCharType="begin"/>
            </w:r>
            <w:r w:rsidR="005E0091">
              <w:rPr>
                <w:noProof/>
                <w:webHidden/>
              </w:rPr>
              <w:instrText xml:space="preserve"> PAGEREF _Toc67251486 \h </w:instrText>
            </w:r>
            <w:r w:rsidR="005E0091">
              <w:rPr>
                <w:noProof/>
                <w:webHidden/>
              </w:rPr>
            </w:r>
            <w:r w:rsidR="005E0091">
              <w:rPr>
                <w:noProof/>
                <w:webHidden/>
              </w:rPr>
              <w:fldChar w:fldCharType="separate"/>
            </w:r>
            <w:r w:rsidR="009404CA">
              <w:rPr>
                <w:noProof/>
                <w:webHidden/>
              </w:rPr>
              <w:t>11</w:t>
            </w:r>
            <w:r w:rsidR="005E0091">
              <w:rPr>
                <w:noProof/>
                <w:webHidden/>
              </w:rPr>
              <w:fldChar w:fldCharType="end"/>
            </w:r>
          </w:hyperlink>
        </w:p>
        <w:p w14:paraId="2DDE4F28" w14:textId="09B3EC18" w:rsidR="005E0091" w:rsidRDefault="002A38E9">
          <w:pPr>
            <w:pStyle w:val="TOC3"/>
            <w:tabs>
              <w:tab w:val="left" w:pos="1200"/>
              <w:tab w:val="right" w:leader="dot" w:pos="9016"/>
            </w:tabs>
            <w:rPr>
              <w:rFonts w:asciiTheme="minorHAnsi" w:eastAsiaTheme="minorEastAsia" w:hAnsiTheme="minorHAnsi" w:cstheme="minorBidi"/>
              <w:noProof/>
              <w:sz w:val="22"/>
              <w:szCs w:val="22"/>
              <w:lang w:val="en-GB" w:eastAsia="en-GB"/>
            </w:rPr>
          </w:pPr>
          <w:hyperlink w:anchor="_Toc67251487" w:history="1">
            <w:r w:rsidR="005E0091" w:rsidRPr="00FE7DF2">
              <w:rPr>
                <w:rStyle w:val="Hyperlink"/>
                <w:rFonts w:cs="Times New Roman"/>
                <w:noProof/>
              </w:rPr>
              <w:t>4.3.2</w:t>
            </w:r>
            <w:r w:rsidR="005E0091">
              <w:rPr>
                <w:rFonts w:asciiTheme="minorHAnsi" w:eastAsiaTheme="minorEastAsia" w:hAnsiTheme="minorHAnsi" w:cstheme="minorBidi"/>
                <w:noProof/>
                <w:sz w:val="22"/>
                <w:szCs w:val="22"/>
                <w:lang w:val="en-GB" w:eastAsia="en-GB"/>
              </w:rPr>
              <w:tab/>
            </w:r>
            <w:r w:rsidR="005E0091" w:rsidRPr="00FE7DF2">
              <w:rPr>
                <w:rStyle w:val="Hyperlink"/>
                <w:rFonts w:cs="Times New Roman"/>
                <w:noProof/>
              </w:rPr>
              <w:t>Digitize the Processes with Features such as Book Inventory and Client Profile Management Feature [Kishen Shanthan A/L Jegathes (TP055296)]</w:t>
            </w:r>
            <w:r w:rsidR="005E0091">
              <w:rPr>
                <w:noProof/>
                <w:webHidden/>
              </w:rPr>
              <w:tab/>
            </w:r>
            <w:r w:rsidR="005E0091">
              <w:rPr>
                <w:noProof/>
                <w:webHidden/>
              </w:rPr>
              <w:fldChar w:fldCharType="begin"/>
            </w:r>
            <w:r w:rsidR="005E0091">
              <w:rPr>
                <w:noProof/>
                <w:webHidden/>
              </w:rPr>
              <w:instrText xml:space="preserve"> PAGEREF _Toc67251487 \h </w:instrText>
            </w:r>
            <w:r w:rsidR="005E0091">
              <w:rPr>
                <w:noProof/>
                <w:webHidden/>
              </w:rPr>
            </w:r>
            <w:r w:rsidR="005E0091">
              <w:rPr>
                <w:noProof/>
                <w:webHidden/>
              </w:rPr>
              <w:fldChar w:fldCharType="separate"/>
            </w:r>
            <w:r w:rsidR="009404CA">
              <w:rPr>
                <w:noProof/>
                <w:webHidden/>
              </w:rPr>
              <w:t>11</w:t>
            </w:r>
            <w:r w:rsidR="005E0091">
              <w:rPr>
                <w:noProof/>
                <w:webHidden/>
              </w:rPr>
              <w:fldChar w:fldCharType="end"/>
            </w:r>
          </w:hyperlink>
        </w:p>
        <w:p w14:paraId="448F787D" w14:textId="65579A59" w:rsidR="005E0091" w:rsidRDefault="002A38E9">
          <w:pPr>
            <w:pStyle w:val="TOC3"/>
            <w:tabs>
              <w:tab w:val="left" w:pos="1200"/>
              <w:tab w:val="right" w:leader="dot" w:pos="9016"/>
            </w:tabs>
            <w:rPr>
              <w:rFonts w:asciiTheme="minorHAnsi" w:eastAsiaTheme="minorEastAsia" w:hAnsiTheme="minorHAnsi" w:cstheme="minorBidi"/>
              <w:noProof/>
              <w:sz w:val="22"/>
              <w:szCs w:val="22"/>
              <w:lang w:val="en-GB" w:eastAsia="en-GB"/>
            </w:rPr>
          </w:pPr>
          <w:hyperlink w:anchor="_Toc67251488" w:history="1">
            <w:r w:rsidR="005E0091" w:rsidRPr="00FE7DF2">
              <w:rPr>
                <w:rStyle w:val="Hyperlink"/>
                <w:rFonts w:cs="Times New Roman"/>
                <w:noProof/>
              </w:rPr>
              <w:t>4.3.3</w:t>
            </w:r>
            <w:r w:rsidR="005E0091">
              <w:rPr>
                <w:rFonts w:asciiTheme="minorHAnsi" w:eastAsiaTheme="minorEastAsia" w:hAnsiTheme="minorHAnsi" w:cstheme="minorBidi"/>
                <w:noProof/>
                <w:sz w:val="22"/>
                <w:szCs w:val="22"/>
                <w:lang w:val="en-GB" w:eastAsia="en-GB"/>
              </w:rPr>
              <w:tab/>
            </w:r>
            <w:r w:rsidR="005E0091" w:rsidRPr="00FE7DF2">
              <w:rPr>
                <w:rStyle w:val="Hyperlink"/>
                <w:rFonts w:cs="Times New Roman"/>
                <w:noProof/>
              </w:rPr>
              <w:t>Self-Service Book Catalogue Viewer System for Clients to Use [Muhammad Fuad Bin Abdullah (TP055704)]</w:t>
            </w:r>
            <w:r w:rsidR="005E0091">
              <w:rPr>
                <w:noProof/>
                <w:webHidden/>
              </w:rPr>
              <w:tab/>
            </w:r>
            <w:r w:rsidR="005E0091">
              <w:rPr>
                <w:noProof/>
                <w:webHidden/>
              </w:rPr>
              <w:fldChar w:fldCharType="begin"/>
            </w:r>
            <w:r w:rsidR="005E0091">
              <w:rPr>
                <w:noProof/>
                <w:webHidden/>
              </w:rPr>
              <w:instrText xml:space="preserve"> PAGEREF _Toc67251488 \h </w:instrText>
            </w:r>
            <w:r w:rsidR="005E0091">
              <w:rPr>
                <w:noProof/>
                <w:webHidden/>
              </w:rPr>
            </w:r>
            <w:r w:rsidR="005E0091">
              <w:rPr>
                <w:noProof/>
                <w:webHidden/>
              </w:rPr>
              <w:fldChar w:fldCharType="separate"/>
            </w:r>
            <w:r w:rsidR="009404CA">
              <w:rPr>
                <w:noProof/>
                <w:webHidden/>
              </w:rPr>
              <w:t>12</w:t>
            </w:r>
            <w:r w:rsidR="005E0091">
              <w:rPr>
                <w:noProof/>
                <w:webHidden/>
              </w:rPr>
              <w:fldChar w:fldCharType="end"/>
            </w:r>
          </w:hyperlink>
        </w:p>
        <w:p w14:paraId="4F0E2DC6" w14:textId="7E0AE2CE" w:rsidR="005E0091" w:rsidRDefault="002A38E9">
          <w:pPr>
            <w:pStyle w:val="TOC3"/>
            <w:tabs>
              <w:tab w:val="left" w:pos="1200"/>
              <w:tab w:val="right" w:leader="dot" w:pos="9016"/>
            </w:tabs>
            <w:rPr>
              <w:rFonts w:asciiTheme="minorHAnsi" w:eastAsiaTheme="minorEastAsia" w:hAnsiTheme="minorHAnsi" w:cstheme="minorBidi"/>
              <w:noProof/>
              <w:sz w:val="22"/>
              <w:szCs w:val="22"/>
              <w:lang w:val="en-GB" w:eastAsia="en-GB"/>
            </w:rPr>
          </w:pPr>
          <w:hyperlink w:anchor="_Toc67251489" w:history="1">
            <w:r w:rsidR="005E0091" w:rsidRPr="00FE7DF2">
              <w:rPr>
                <w:rStyle w:val="Hyperlink"/>
                <w:rFonts w:cs="Times New Roman"/>
                <w:noProof/>
              </w:rPr>
              <w:t>4.3.4</w:t>
            </w:r>
            <w:r w:rsidR="005E0091">
              <w:rPr>
                <w:rFonts w:asciiTheme="minorHAnsi" w:eastAsiaTheme="minorEastAsia" w:hAnsiTheme="minorHAnsi" w:cstheme="minorBidi"/>
                <w:noProof/>
                <w:sz w:val="22"/>
                <w:szCs w:val="22"/>
                <w:lang w:val="en-GB" w:eastAsia="en-GB"/>
              </w:rPr>
              <w:tab/>
            </w:r>
            <w:r w:rsidR="005E0091" w:rsidRPr="00FE7DF2">
              <w:rPr>
                <w:rStyle w:val="Hyperlink"/>
                <w:rFonts w:cs="Times New Roman"/>
                <w:noProof/>
                <w:shd w:val="clear" w:color="auto" w:fill="FFFFFF"/>
                <w:lang w:val="en-GB"/>
              </w:rPr>
              <w:t>Usage of Database Management Software (DBMS) prevents data duplication and data validation methods will reduce chances of human error.</w:t>
            </w:r>
            <w:r w:rsidR="005E0091" w:rsidRPr="00FE7DF2">
              <w:rPr>
                <w:rStyle w:val="Hyperlink"/>
                <w:rFonts w:cs="Times New Roman"/>
                <w:noProof/>
              </w:rPr>
              <w:t xml:space="preserve"> [Johari Idzman Bin Dzulkarnain (TP055683)]</w:t>
            </w:r>
            <w:r w:rsidR="005E0091">
              <w:rPr>
                <w:noProof/>
                <w:webHidden/>
              </w:rPr>
              <w:tab/>
            </w:r>
            <w:r w:rsidR="005E0091">
              <w:rPr>
                <w:noProof/>
                <w:webHidden/>
              </w:rPr>
              <w:fldChar w:fldCharType="begin"/>
            </w:r>
            <w:r w:rsidR="005E0091">
              <w:rPr>
                <w:noProof/>
                <w:webHidden/>
              </w:rPr>
              <w:instrText xml:space="preserve"> PAGEREF _Toc67251489 \h </w:instrText>
            </w:r>
            <w:r w:rsidR="005E0091">
              <w:rPr>
                <w:noProof/>
                <w:webHidden/>
              </w:rPr>
            </w:r>
            <w:r w:rsidR="005E0091">
              <w:rPr>
                <w:noProof/>
                <w:webHidden/>
              </w:rPr>
              <w:fldChar w:fldCharType="separate"/>
            </w:r>
            <w:r w:rsidR="009404CA">
              <w:rPr>
                <w:noProof/>
                <w:webHidden/>
              </w:rPr>
              <w:t>13</w:t>
            </w:r>
            <w:r w:rsidR="005E0091">
              <w:rPr>
                <w:noProof/>
                <w:webHidden/>
              </w:rPr>
              <w:fldChar w:fldCharType="end"/>
            </w:r>
          </w:hyperlink>
        </w:p>
        <w:p w14:paraId="6DFEE104" w14:textId="18C8DA0A" w:rsidR="005E0091" w:rsidRDefault="002A38E9">
          <w:pPr>
            <w:pStyle w:val="TOC2"/>
            <w:tabs>
              <w:tab w:val="left" w:pos="960"/>
              <w:tab w:val="right" w:leader="dot" w:pos="9016"/>
            </w:tabs>
            <w:rPr>
              <w:rFonts w:asciiTheme="minorHAnsi" w:eastAsiaTheme="minorEastAsia" w:hAnsiTheme="minorHAnsi" w:cstheme="minorBidi"/>
              <w:b w:val="0"/>
              <w:bCs w:val="0"/>
              <w:noProof/>
              <w:lang w:val="en-GB" w:eastAsia="en-GB"/>
            </w:rPr>
          </w:pPr>
          <w:hyperlink w:anchor="_Toc67251490" w:history="1">
            <w:r w:rsidR="005E0091" w:rsidRPr="00FE7DF2">
              <w:rPr>
                <w:rStyle w:val="Hyperlink"/>
                <w:rFonts w:cs="Times New Roman"/>
                <w:noProof/>
              </w:rPr>
              <w:t>4.4</w:t>
            </w:r>
            <w:r w:rsidR="005E0091">
              <w:rPr>
                <w:rFonts w:asciiTheme="minorHAnsi" w:eastAsiaTheme="minorEastAsia" w:hAnsiTheme="minorHAnsi" w:cstheme="minorBidi"/>
                <w:b w:val="0"/>
                <w:bCs w:val="0"/>
                <w:noProof/>
                <w:lang w:val="en-GB" w:eastAsia="en-GB"/>
              </w:rPr>
              <w:tab/>
            </w:r>
            <w:r w:rsidR="005E0091" w:rsidRPr="00FE7DF2">
              <w:rPr>
                <w:rStyle w:val="Hyperlink"/>
                <w:rFonts w:cs="Times New Roman"/>
                <w:noProof/>
              </w:rPr>
              <w:t>Project Objectives</w:t>
            </w:r>
            <w:r w:rsidR="005E0091">
              <w:rPr>
                <w:noProof/>
                <w:webHidden/>
              </w:rPr>
              <w:tab/>
            </w:r>
            <w:r w:rsidR="005E0091">
              <w:rPr>
                <w:noProof/>
                <w:webHidden/>
              </w:rPr>
              <w:fldChar w:fldCharType="begin"/>
            </w:r>
            <w:r w:rsidR="005E0091">
              <w:rPr>
                <w:noProof/>
                <w:webHidden/>
              </w:rPr>
              <w:instrText xml:space="preserve"> PAGEREF _Toc67251490 \h </w:instrText>
            </w:r>
            <w:r w:rsidR="005E0091">
              <w:rPr>
                <w:noProof/>
                <w:webHidden/>
              </w:rPr>
            </w:r>
            <w:r w:rsidR="005E0091">
              <w:rPr>
                <w:noProof/>
                <w:webHidden/>
              </w:rPr>
              <w:fldChar w:fldCharType="separate"/>
            </w:r>
            <w:r w:rsidR="009404CA">
              <w:rPr>
                <w:noProof/>
                <w:webHidden/>
              </w:rPr>
              <w:t>14</w:t>
            </w:r>
            <w:r w:rsidR="005E0091">
              <w:rPr>
                <w:noProof/>
                <w:webHidden/>
              </w:rPr>
              <w:fldChar w:fldCharType="end"/>
            </w:r>
          </w:hyperlink>
        </w:p>
        <w:p w14:paraId="660B395B" w14:textId="724DCADE" w:rsidR="005E0091" w:rsidRDefault="002A38E9">
          <w:pPr>
            <w:pStyle w:val="TOC2"/>
            <w:tabs>
              <w:tab w:val="left" w:pos="960"/>
              <w:tab w:val="right" w:leader="dot" w:pos="9016"/>
            </w:tabs>
            <w:rPr>
              <w:rFonts w:asciiTheme="minorHAnsi" w:eastAsiaTheme="minorEastAsia" w:hAnsiTheme="minorHAnsi" w:cstheme="minorBidi"/>
              <w:b w:val="0"/>
              <w:bCs w:val="0"/>
              <w:noProof/>
              <w:lang w:val="en-GB" w:eastAsia="en-GB"/>
            </w:rPr>
          </w:pPr>
          <w:hyperlink w:anchor="_Toc67251491" w:history="1">
            <w:r w:rsidR="005E0091" w:rsidRPr="00FE7DF2">
              <w:rPr>
                <w:rStyle w:val="Hyperlink"/>
                <w:rFonts w:cs="Times New Roman"/>
                <w:noProof/>
              </w:rPr>
              <w:t>4.5</w:t>
            </w:r>
            <w:r w:rsidR="005E0091">
              <w:rPr>
                <w:rFonts w:asciiTheme="minorHAnsi" w:eastAsiaTheme="minorEastAsia" w:hAnsiTheme="minorHAnsi" w:cstheme="minorBidi"/>
                <w:b w:val="0"/>
                <w:bCs w:val="0"/>
                <w:noProof/>
                <w:lang w:val="en-GB" w:eastAsia="en-GB"/>
              </w:rPr>
              <w:tab/>
            </w:r>
            <w:r w:rsidR="005E0091" w:rsidRPr="00FE7DF2">
              <w:rPr>
                <w:rStyle w:val="Hyperlink"/>
                <w:rFonts w:cs="Times New Roman"/>
                <w:noProof/>
              </w:rPr>
              <w:t>Project Scope</w:t>
            </w:r>
            <w:r w:rsidR="005E0091">
              <w:rPr>
                <w:noProof/>
                <w:webHidden/>
              </w:rPr>
              <w:tab/>
            </w:r>
            <w:r w:rsidR="005E0091">
              <w:rPr>
                <w:noProof/>
                <w:webHidden/>
              </w:rPr>
              <w:fldChar w:fldCharType="begin"/>
            </w:r>
            <w:r w:rsidR="005E0091">
              <w:rPr>
                <w:noProof/>
                <w:webHidden/>
              </w:rPr>
              <w:instrText xml:space="preserve"> PAGEREF _Toc67251491 \h </w:instrText>
            </w:r>
            <w:r w:rsidR="005E0091">
              <w:rPr>
                <w:noProof/>
                <w:webHidden/>
              </w:rPr>
            </w:r>
            <w:r w:rsidR="005E0091">
              <w:rPr>
                <w:noProof/>
                <w:webHidden/>
              </w:rPr>
              <w:fldChar w:fldCharType="separate"/>
            </w:r>
            <w:r w:rsidR="009404CA">
              <w:rPr>
                <w:noProof/>
                <w:webHidden/>
              </w:rPr>
              <w:t>14</w:t>
            </w:r>
            <w:r w:rsidR="005E0091">
              <w:rPr>
                <w:noProof/>
                <w:webHidden/>
              </w:rPr>
              <w:fldChar w:fldCharType="end"/>
            </w:r>
          </w:hyperlink>
        </w:p>
        <w:p w14:paraId="57A44F45" w14:textId="389AF55D" w:rsidR="005E0091" w:rsidRDefault="002A38E9">
          <w:pPr>
            <w:pStyle w:val="TOC1"/>
            <w:tabs>
              <w:tab w:val="left" w:pos="720"/>
              <w:tab w:val="right" w:leader="dot" w:pos="9016"/>
            </w:tabs>
            <w:rPr>
              <w:rFonts w:asciiTheme="minorHAnsi" w:eastAsiaTheme="minorEastAsia" w:hAnsiTheme="minorHAnsi" w:cstheme="minorBidi"/>
              <w:b w:val="0"/>
              <w:bCs w:val="0"/>
              <w:i w:val="0"/>
              <w:iCs w:val="0"/>
              <w:noProof/>
              <w:sz w:val="22"/>
              <w:szCs w:val="22"/>
              <w:lang w:val="en-GB" w:eastAsia="en-GB"/>
            </w:rPr>
          </w:pPr>
          <w:hyperlink w:anchor="_Toc67251492" w:history="1">
            <w:r w:rsidR="005E0091" w:rsidRPr="00FE7DF2">
              <w:rPr>
                <w:rStyle w:val="Hyperlink"/>
                <w:rFonts w:cs="Times New Roman"/>
                <w:noProof/>
              </w:rPr>
              <w:t>5.0</w:t>
            </w:r>
            <w:r w:rsidR="005E0091">
              <w:rPr>
                <w:rFonts w:asciiTheme="minorHAnsi" w:eastAsiaTheme="minorEastAsia" w:hAnsiTheme="minorHAnsi" w:cstheme="minorBidi"/>
                <w:b w:val="0"/>
                <w:bCs w:val="0"/>
                <w:i w:val="0"/>
                <w:iCs w:val="0"/>
                <w:noProof/>
                <w:sz w:val="22"/>
                <w:szCs w:val="22"/>
                <w:lang w:val="en-GB" w:eastAsia="en-GB"/>
              </w:rPr>
              <w:tab/>
            </w:r>
            <w:r w:rsidR="005E0091" w:rsidRPr="00FE7DF2">
              <w:rPr>
                <w:rStyle w:val="Hyperlink"/>
                <w:rFonts w:cs="Times New Roman"/>
                <w:noProof/>
              </w:rPr>
              <w:t>Project Plan</w:t>
            </w:r>
            <w:r w:rsidR="005E0091">
              <w:rPr>
                <w:noProof/>
                <w:webHidden/>
              </w:rPr>
              <w:tab/>
            </w:r>
            <w:r w:rsidR="005E0091">
              <w:rPr>
                <w:noProof/>
                <w:webHidden/>
              </w:rPr>
              <w:fldChar w:fldCharType="begin"/>
            </w:r>
            <w:r w:rsidR="005E0091">
              <w:rPr>
                <w:noProof/>
                <w:webHidden/>
              </w:rPr>
              <w:instrText xml:space="preserve"> PAGEREF _Toc67251492 \h </w:instrText>
            </w:r>
            <w:r w:rsidR="005E0091">
              <w:rPr>
                <w:noProof/>
                <w:webHidden/>
              </w:rPr>
            </w:r>
            <w:r w:rsidR="005E0091">
              <w:rPr>
                <w:noProof/>
                <w:webHidden/>
              </w:rPr>
              <w:fldChar w:fldCharType="separate"/>
            </w:r>
            <w:r w:rsidR="009404CA">
              <w:rPr>
                <w:noProof/>
                <w:webHidden/>
              </w:rPr>
              <w:t>15</w:t>
            </w:r>
            <w:r w:rsidR="005E0091">
              <w:rPr>
                <w:noProof/>
                <w:webHidden/>
              </w:rPr>
              <w:fldChar w:fldCharType="end"/>
            </w:r>
          </w:hyperlink>
        </w:p>
        <w:p w14:paraId="5581E388" w14:textId="0DD4753F" w:rsidR="005E0091" w:rsidRDefault="002A38E9">
          <w:pPr>
            <w:pStyle w:val="TOC2"/>
            <w:tabs>
              <w:tab w:val="left" w:pos="960"/>
              <w:tab w:val="right" w:leader="dot" w:pos="9016"/>
            </w:tabs>
            <w:rPr>
              <w:rFonts w:asciiTheme="minorHAnsi" w:eastAsiaTheme="minorEastAsia" w:hAnsiTheme="minorHAnsi" w:cstheme="minorBidi"/>
              <w:b w:val="0"/>
              <w:bCs w:val="0"/>
              <w:noProof/>
              <w:lang w:val="en-GB" w:eastAsia="en-GB"/>
            </w:rPr>
          </w:pPr>
          <w:hyperlink w:anchor="_Toc67251493" w:history="1">
            <w:r w:rsidR="005E0091" w:rsidRPr="00FE7DF2">
              <w:rPr>
                <w:rStyle w:val="Hyperlink"/>
                <w:rFonts w:cs="Times New Roman"/>
                <w:noProof/>
              </w:rPr>
              <w:t>5.1</w:t>
            </w:r>
            <w:r w:rsidR="005E0091">
              <w:rPr>
                <w:rFonts w:asciiTheme="minorHAnsi" w:eastAsiaTheme="minorEastAsia" w:hAnsiTheme="minorHAnsi" w:cstheme="minorBidi"/>
                <w:b w:val="0"/>
                <w:bCs w:val="0"/>
                <w:noProof/>
                <w:lang w:val="en-GB" w:eastAsia="en-GB"/>
              </w:rPr>
              <w:tab/>
            </w:r>
            <w:r w:rsidR="005E0091" w:rsidRPr="00FE7DF2">
              <w:rPr>
                <w:rStyle w:val="Hyperlink"/>
                <w:rFonts w:cs="Times New Roman"/>
                <w:noProof/>
              </w:rPr>
              <w:t>System Development Methodology</w:t>
            </w:r>
            <w:r w:rsidR="005E0091">
              <w:rPr>
                <w:noProof/>
                <w:webHidden/>
              </w:rPr>
              <w:tab/>
            </w:r>
            <w:r w:rsidR="005E0091">
              <w:rPr>
                <w:noProof/>
                <w:webHidden/>
              </w:rPr>
              <w:fldChar w:fldCharType="begin"/>
            </w:r>
            <w:r w:rsidR="005E0091">
              <w:rPr>
                <w:noProof/>
                <w:webHidden/>
              </w:rPr>
              <w:instrText xml:space="preserve"> PAGEREF _Toc67251493 \h </w:instrText>
            </w:r>
            <w:r w:rsidR="005E0091">
              <w:rPr>
                <w:noProof/>
                <w:webHidden/>
              </w:rPr>
            </w:r>
            <w:r w:rsidR="005E0091">
              <w:rPr>
                <w:noProof/>
                <w:webHidden/>
              </w:rPr>
              <w:fldChar w:fldCharType="separate"/>
            </w:r>
            <w:r w:rsidR="009404CA">
              <w:rPr>
                <w:noProof/>
                <w:webHidden/>
              </w:rPr>
              <w:t>15</w:t>
            </w:r>
            <w:r w:rsidR="005E0091">
              <w:rPr>
                <w:noProof/>
                <w:webHidden/>
              </w:rPr>
              <w:fldChar w:fldCharType="end"/>
            </w:r>
          </w:hyperlink>
        </w:p>
        <w:p w14:paraId="7302AD99" w14:textId="3B41A2E2" w:rsidR="005E0091" w:rsidRDefault="002A38E9">
          <w:pPr>
            <w:pStyle w:val="TOC2"/>
            <w:tabs>
              <w:tab w:val="left" w:pos="960"/>
              <w:tab w:val="right" w:leader="dot" w:pos="9016"/>
            </w:tabs>
            <w:rPr>
              <w:rFonts w:asciiTheme="minorHAnsi" w:eastAsiaTheme="minorEastAsia" w:hAnsiTheme="minorHAnsi" w:cstheme="minorBidi"/>
              <w:b w:val="0"/>
              <w:bCs w:val="0"/>
              <w:noProof/>
              <w:lang w:val="en-GB" w:eastAsia="en-GB"/>
            </w:rPr>
          </w:pPr>
          <w:hyperlink w:anchor="_Toc67251494" w:history="1">
            <w:r w:rsidR="005E0091" w:rsidRPr="00FE7DF2">
              <w:rPr>
                <w:rStyle w:val="Hyperlink"/>
                <w:rFonts w:cs="Times New Roman"/>
                <w:noProof/>
              </w:rPr>
              <w:t>5.2</w:t>
            </w:r>
            <w:r w:rsidR="005E0091">
              <w:rPr>
                <w:rFonts w:asciiTheme="minorHAnsi" w:eastAsiaTheme="minorEastAsia" w:hAnsiTheme="minorHAnsi" w:cstheme="minorBidi"/>
                <w:b w:val="0"/>
                <w:bCs w:val="0"/>
                <w:noProof/>
                <w:lang w:val="en-GB" w:eastAsia="en-GB"/>
              </w:rPr>
              <w:tab/>
            </w:r>
            <w:r w:rsidR="005E0091" w:rsidRPr="00FE7DF2">
              <w:rPr>
                <w:rStyle w:val="Hyperlink"/>
                <w:rFonts w:cs="Times New Roman"/>
                <w:noProof/>
              </w:rPr>
              <w:t>Project Gantt Chart</w:t>
            </w:r>
            <w:r w:rsidR="005E0091">
              <w:rPr>
                <w:noProof/>
                <w:webHidden/>
              </w:rPr>
              <w:tab/>
            </w:r>
            <w:r w:rsidR="005E0091">
              <w:rPr>
                <w:noProof/>
                <w:webHidden/>
              </w:rPr>
              <w:fldChar w:fldCharType="begin"/>
            </w:r>
            <w:r w:rsidR="005E0091">
              <w:rPr>
                <w:noProof/>
                <w:webHidden/>
              </w:rPr>
              <w:instrText xml:space="preserve"> PAGEREF _Toc67251494 \h </w:instrText>
            </w:r>
            <w:r w:rsidR="005E0091">
              <w:rPr>
                <w:noProof/>
                <w:webHidden/>
              </w:rPr>
            </w:r>
            <w:r w:rsidR="005E0091">
              <w:rPr>
                <w:noProof/>
                <w:webHidden/>
              </w:rPr>
              <w:fldChar w:fldCharType="separate"/>
            </w:r>
            <w:r w:rsidR="009404CA">
              <w:rPr>
                <w:noProof/>
                <w:webHidden/>
              </w:rPr>
              <w:t>19</w:t>
            </w:r>
            <w:r w:rsidR="005E0091">
              <w:rPr>
                <w:noProof/>
                <w:webHidden/>
              </w:rPr>
              <w:fldChar w:fldCharType="end"/>
            </w:r>
          </w:hyperlink>
        </w:p>
        <w:p w14:paraId="48CAB494" w14:textId="415654AA" w:rsidR="005E0091" w:rsidRDefault="002A38E9">
          <w:pPr>
            <w:pStyle w:val="TOC1"/>
            <w:tabs>
              <w:tab w:val="left" w:pos="720"/>
              <w:tab w:val="right" w:leader="dot" w:pos="9016"/>
            </w:tabs>
            <w:rPr>
              <w:rFonts w:asciiTheme="minorHAnsi" w:eastAsiaTheme="minorEastAsia" w:hAnsiTheme="minorHAnsi" w:cstheme="minorBidi"/>
              <w:b w:val="0"/>
              <w:bCs w:val="0"/>
              <w:i w:val="0"/>
              <w:iCs w:val="0"/>
              <w:noProof/>
              <w:sz w:val="22"/>
              <w:szCs w:val="22"/>
              <w:lang w:val="en-GB" w:eastAsia="en-GB"/>
            </w:rPr>
          </w:pPr>
          <w:hyperlink w:anchor="_Toc67251495" w:history="1">
            <w:r w:rsidR="005E0091" w:rsidRPr="00FE7DF2">
              <w:rPr>
                <w:rStyle w:val="Hyperlink"/>
                <w:rFonts w:cs="Times New Roman"/>
                <w:noProof/>
              </w:rPr>
              <w:t>6.0</w:t>
            </w:r>
            <w:r w:rsidR="005E0091">
              <w:rPr>
                <w:rFonts w:asciiTheme="minorHAnsi" w:eastAsiaTheme="minorEastAsia" w:hAnsiTheme="minorHAnsi" w:cstheme="minorBidi"/>
                <w:b w:val="0"/>
                <w:bCs w:val="0"/>
                <w:i w:val="0"/>
                <w:iCs w:val="0"/>
                <w:noProof/>
                <w:sz w:val="22"/>
                <w:szCs w:val="22"/>
                <w:lang w:val="en-GB" w:eastAsia="en-GB"/>
              </w:rPr>
              <w:tab/>
            </w:r>
            <w:r w:rsidR="005E0091" w:rsidRPr="00FE7DF2">
              <w:rPr>
                <w:rStyle w:val="Hyperlink"/>
                <w:rFonts w:cs="Times New Roman"/>
                <w:noProof/>
              </w:rPr>
              <w:t>System Hierarchy Chart</w:t>
            </w:r>
            <w:r w:rsidR="005E0091">
              <w:rPr>
                <w:noProof/>
                <w:webHidden/>
              </w:rPr>
              <w:tab/>
            </w:r>
            <w:r w:rsidR="005E0091">
              <w:rPr>
                <w:noProof/>
                <w:webHidden/>
              </w:rPr>
              <w:fldChar w:fldCharType="begin"/>
            </w:r>
            <w:r w:rsidR="005E0091">
              <w:rPr>
                <w:noProof/>
                <w:webHidden/>
              </w:rPr>
              <w:instrText xml:space="preserve"> PAGEREF _Toc67251495 \h </w:instrText>
            </w:r>
            <w:r w:rsidR="005E0091">
              <w:rPr>
                <w:noProof/>
                <w:webHidden/>
              </w:rPr>
            </w:r>
            <w:r w:rsidR="005E0091">
              <w:rPr>
                <w:noProof/>
                <w:webHidden/>
              </w:rPr>
              <w:fldChar w:fldCharType="separate"/>
            </w:r>
            <w:r w:rsidR="009404CA">
              <w:rPr>
                <w:noProof/>
                <w:webHidden/>
              </w:rPr>
              <w:t>20</w:t>
            </w:r>
            <w:r w:rsidR="005E0091">
              <w:rPr>
                <w:noProof/>
                <w:webHidden/>
              </w:rPr>
              <w:fldChar w:fldCharType="end"/>
            </w:r>
          </w:hyperlink>
        </w:p>
        <w:p w14:paraId="237E5E1F" w14:textId="5EDA26FC" w:rsidR="005E0091" w:rsidRDefault="002A38E9">
          <w:pPr>
            <w:pStyle w:val="TOC2"/>
            <w:tabs>
              <w:tab w:val="left" w:pos="960"/>
              <w:tab w:val="right" w:leader="dot" w:pos="9016"/>
            </w:tabs>
            <w:rPr>
              <w:rFonts w:asciiTheme="minorHAnsi" w:eastAsiaTheme="minorEastAsia" w:hAnsiTheme="minorHAnsi" w:cstheme="minorBidi"/>
              <w:b w:val="0"/>
              <w:bCs w:val="0"/>
              <w:noProof/>
              <w:lang w:val="en-GB" w:eastAsia="en-GB"/>
            </w:rPr>
          </w:pPr>
          <w:hyperlink w:anchor="_Toc67251496" w:history="1">
            <w:r w:rsidR="005E0091" w:rsidRPr="00FE7DF2">
              <w:rPr>
                <w:rStyle w:val="Hyperlink"/>
                <w:rFonts w:cs="Times New Roman"/>
                <w:noProof/>
              </w:rPr>
              <w:t>6.1</w:t>
            </w:r>
            <w:r w:rsidR="005E0091">
              <w:rPr>
                <w:rFonts w:asciiTheme="minorHAnsi" w:eastAsiaTheme="minorEastAsia" w:hAnsiTheme="minorHAnsi" w:cstheme="minorBidi"/>
                <w:b w:val="0"/>
                <w:bCs w:val="0"/>
                <w:noProof/>
                <w:lang w:val="en-GB" w:eastAsia="en-GB"/>
              </w:rPr>
              <w:tab/>
            </w:r>
            <w:r w:rsidR="005E0091" w:rsidRPr="00FE7DF2">
              <w:rPr>
                <w:rStyle w:val="Hyperlink"/>
                <w:rFonts w:cs="Times New Roman"/>
                <w:noProof/>
              </w:rPr>
              <w:t>Feature Hierarchy Chart</w:t>
            </w:r>
            <w:r w:rsidR="005E0091">
              <w:rPr>
                <w:noProof/>
                <w:webHidden/>
              </w:rPr>
              <w:tab/>
            </w:r>
            <w:r w:rsidR="005E0091">
              <w:rPr>
                <w:noProof/>
                <w:webHidden/>
              </w:rPr>
              <w:fldChar w:fldCharType="begin"/>
            </w:r>
            <w:r w:rsidR="005E0091">
              <w:rPr>
                <w:noProof/>
                <w:webHidden/>
              </w:rPr>
              <w:instrText xml:space="preserve"> PAGEREF _Toc67251496 \h </w:instrText>
            </w:r>
            <w:r w:rsidR="005E0091">
              <w:rPr>
                <w:noProof/>
                <w:webHidden/>
              </w:rPr>
            </w:r>
            <w:r w:rsidR="005E0091">
              <w:rPr>
                <w:noProof/>
                <w:webHidden/>
              </w:rPr>
              <w:fldChar w:fldCharType="separate"/>
            </w:r>
            <w:r w:rsidR="009404CA">
              <w:rPr>
                <w:noProof/>
                <w:webHidden/>
              </w:rPr>
              <w:t>20</w:t>
            </w:r>
            <w:r w:rsidR="005E0091">
              <w:rPr>
                <w:noProof/>
                <w:webHidden/>
              </w:rPr>
              <w:fldChar w:fldCharType="end"/>
            </w:r>
          </w:hyperlink>
        </w:p>
        <w:p w14:paraId="41ED8242" w14:textId="6108A7CD" w:rsidR="005E0091" w:rsidRDefault="002A38E9">
          <w:pPr>
            <w:pStyle w:val="TOC2"/>
            <w:tabs>
              <w:tab w:val="left" w:pos="960"/>
              <w:tab w:val="right" w:leader="dot" w:pos="9016"/>
            </w:tabs>
            <w:rPr>
              <w:rFonts w:asciiTheme="minorHAnsi" w:eastAsiaTheme="minorEastAsia" w:hAnsiTheme="minorHAnsi" w:cstheme="minorBidi"/>
              <w:b w:val="0"/>
              <w:bCs w:val="0"/>
              <w:noProof/>
              <w:lang w:val="en-GB" w:eastAsia="en-GB"/>
            </w:rPr>
          </w:pPr>
          <w:hyperlink w:anchor="_Toc67251497" w:history="1">
            <w:r w:rsidR="005E0091" w:rsidRPr="00FE7DF2">
              <w:rPr>
                <w:rStyle w:val="Hyperlink"/>
                <w:rFonts w:cs="Times New Roman"/>
                <w:noProof/>
              </w:rPr>
              <w:t>6.2</w:t>
            </w:r>
            <w:r w:rsidR="005E0091">
              <w:rPr>
                <w:rFonts w:asciiTheme="minorHAnsi" w:eastAsiaTheme="minorEastAsia" w:hAnsiTheme="minorHAnsi" w:cstheme="minorBidi"/>
                <w:b w:val="0"/>
                <w:bCs w:val="0"/>
                <w:noProof/>
                <w:lang w:val="en-GB" w:eastAsia="en-GB"/>
              </w:rPr>
              <w:tab/>
            </w:r>
            <w:r w:rsidR="005E0091" w:rsidRPr="00FE7DF2">
              <w:rPr>
                <w:rStyle w:val="Hyperlink"/>
                <w:rFonts w:cs="Times New Roman"/>
                <w:noProof/>
              </w:rPr>
              <w:t>Admin Hierarchy Chart</w:t>
            </w:r>
            <w:r w:rsidR="005E0091">
              <w:rPr>
                <w:noProof/>
                <w:webHidden/>
              </w:rPr>
              <w:tab/>
            </w:r>
            <w:r w:rsidR="005E0091">
              <w:rPr>
                <w:noProof/>
                <w:webHidden/>
              </w:rPr>
              <w:fldChar w:fldCharType="begin"/>
            </w:r>
            <w:r w:rsidR="005E0091">
              <w:rPr>
                <w:noProof/>
                <w:webHidden/>
              </w:rPr>
              <w:instrText xml:space="preserve"> PAGEREF _Toc67251497 \h </w:instrText>
            </w:r>
            <w:r w:rsidR="005E0091">
              <w:rPr>
                <w:noProof/>
                <w:webHidden/>
              </w:rPr>
            </w:r>
            <w:r w:rsidR="005E0091">
              <w:rPr>
                <w:noProof/>
                <w:webHidden/>
              </w:rPr>
              <w:fldChar w:fldCharType="separate"/>
            </w:r>
            <w:r w:rsidR="009404CA">
              <w:rPr>
                <w:noProof/>
                <w:webHidden/>
              </w:rPr>
              <w:t>21</w:t>
            </w:r>
            <w:r w:rsidR="005E0091">
              <w:rPr>
                <w:noProof/>
                <w:webHidden/>
              </w:rPr>
              <w:fldChar w:fldCharType="end"/>
            </w:r>
          </w:hyperlink>
        </w:p>
        <w:p w14:paraId="4FAB0441" w14:textId="1D6FBA95" w:rsidR="005E0091" w:rsidRDefault="002A38E9">
          <w:pPr>
            <w:pStyle w:val="TOC2"/>
            <w:tabs>
              <w:tab w:val="left" w:pos="960"/>
              <w:tab w:val="right" w:leader="dot" w:pos="9016"/>
            </w:tabs>
            <w:rPr>
              <w:rFonts w:asciiTheme="minorHAnsi" w:eastAsiaTheme="minorEastAsia" w:hAnsiTheme="minorHAnsi" w:cstheme="minorBidi"/>
              <w:b w:val="0"/>
              <w:bCs w:val="0"/>
              <w:noProof/>
              <w:lang w:val="en-GB" w:eastAsia="en-GB"/>
            </w:rPr>
          </w:pPr>
          <w:hyperlink w:anchor="_Toc67251498" w:history="1">
            <w:r w:rsidR="005E0091" w:rsidRPr="00FE7DF2">
              <w:rPr>
                <w:rStyle w:val="Hyperlink"/>
                <w:rFonts w:cs="Times New Roman"/>
                <w:noProof/>
              </w:rPr>
              <w:t>6.3</w:t>
            </w:r>
            <w:r w:rsidR="005E0091">
              <w:rPr>
                <w:rFonts w:asciiTheme="minorHAnsi" w:eastAsiaTheme="minorEastAsia" w:hAnsiTheme="minorHAnsi" w:cstheme="minorBidi"/>
                <w:b w:val="0"/>
                <w:bCs w:val="0"/>
                <w:noProof/>
                <w:lang w:val="en-GB" w:eastAsia="en-GB"/>
              </w:rPr>
              <w:tab/>
            </w:r>
            <w:r w:rsidR="005E0091" w:rsidRPr="00FE7DF2">
              <w:rPr>
                <w:rStyle w:val="Hyperlink"/>
                <w:rFonts w:cs="Times New Roman"/>
                <w:noProof/>
              </w:rPr>
              <w:t>Librarian Hierarchy Chart</w:t>
            </w:r>
            <w:r w:rsidR="005E0091">
              <w:rPr>
                <w:noProof/>
                <w:webHidden/>
              </w:rPr>
              <w:tab/>
            </w:r>
            <w:r w:rsidR="005E0091">
              <w:rPr>
                <w:noProof/>
                <w:webHidden/>
              </w:rPr>
              <w:fldChar w:fldCharType="begin"/>
            </w:r>
            <w:r w:rsidR="005E0091">
              <w:rPr>
                <w:noProof/>
                <w:webHidden/>
              </w:rPr>
              <w:instrText xml:space="preserve"> PAGEREF _Toc67251498 \h </w:instrText>
            </w:r>
            <w:r w:rsidR="005E0091">
              <w:rPr>
                <w:noProof/>
                <w:webHidden/>
              </w:rPr>
            </w:r>
            <w:r w:rsidR="005E0091">
              <w:rPr>
                <w:noProof/>
                <w:webHidden/>
              </w:rPr>
              <w:fldChar w:fldCharType="separate"/>
            </w:r>
            <w:r w:rsidR="009404CA">
              <w:rPr>
                <w:noProof/>
                <w:webHidden/>
              </w:rPr>
              <w:t>22</w:t>
            </w:r>
            <w:r w:rsidR="005E0091">
              <w:rPr>
                <w:noProof/>
                <w:webHidden/>
              </w:rPr>
              <w:fldChar w:fldCharType="end"/>
            </w:r>
          </w:hyperlink>
        </w:p>
        <w:p w14:paraId="6ECF0921" w14:textId="0AF809B5" w:rsidR="005E0091" w:rsidRDefault="002A38E9">
          <w:pPr>
            <w:pStyle w:val="TOC2"/>
            <w:tabs>
              <w:tab w:val="left" w:pos="960"/>
              <w:tab w:val="right" w:leader="dot" w:pos="9016"/>
            </w:tabs>
            <w:rPr>
              <w:rFonts w:asciiTheme="minorHAnsi" w:eastAsiaTheme="minorEastAsia" w:hAnsiTheme="minorHAnsi" w:cstheme="minorBidi"/>
              <w:b w:val="0"/>
              <w:bCs w:val="0"/>
              <w:noProof/>
              <w:lang w:val="en-GB" w:eastAsia="en-GB"/>
            </w:rPr>
          </w:pPr>
          <w:hyperlink w:anchor="_Toc67251499" w:history="1">
            <w:r w:rsidR="005E0091" w:rsidRPr="00FE7DF2">
              <w:rPr>
                <w:rStyle w:val="Hyperlink"/>
                <w:rFonts w:cs="Times New Roman"/>
                <w:noProof/>
              </w:rPr>
              <w:t>6.4</w:t>
            </w:r>
            <w:r w:rsidR="005E0091">
              <w:rPr>
                <w:rFonts w:asciiTheme="minorHAnsi" w:eastAsiaTheme="minorEastAsia" w:hAnsiTheme="minorHAnsi" w:cstheme="minorBidi"/>
                <w:b w:val="0"/>
                <w:bCs w:val="0"/>
                <w:noProof/>
                <w:lang w:val="en-GB" w:eastAsia="en-GB"/>
              </w:rPr>
              <w:tab/>
            </w:r>
            <w:r w:rsidR="005E0091" w:rsidRPr="00FE7DF2">
              <w:rPr>
                <w:rStyle w:val="Hyperlink"/>
                <w:rFonts w:cs="Times New Roman"/>
                <w:noProof/>
              </w:rPr>
              <w:t>Client Hierarchy Chart</w:t>
            </w:r>
            <w:r w:rsidR="005E0091">
              <w:rPr>
                <w:noProof/>
                <w:webHidden/>
              </w:rPr>
              <w:tab/>
            </w:r>
            <w:r w:rsidR="005E0091">
              <w:rPr>
                <w:noProof/>
                <w:webHidden/>
              </w:rPr>
              <w:fldChar w:fldCharType="begin"/>
            </w:r>
            <w:r w:rsidR="005E0091">
              <w:rPr>
                <w:noProof/>
                <w:webHidden/>
              </w:rPr>
              <w:instrText xml:space="preserve"> PAGEREF _Toc67251499 \h </w:instrText>
            </w:r>
            <w:r w:rsidR="005E0091">
              <w:rPr>
                <w:noProof/>
                <w:webHidden/>
              </w:rPr>
            </w:r>
            <w:r w:rsidR="005E0091">
              <w:rPr>
                <w:noProof/>
                <w:webHidden/>
              </w:rPr>
              <w:fldChar w:fldCharType="separate"/>
            </w:r>
            <w:r w:rsidR="009404CA">
              <w:rPr>
                <w:noProof/>
                <w:webHidden/>
              </w:rPr>
              <w:t>23</w:t>
            </w:r>
            <w:r w:rsidR="005E0091">
              <w:rPr>
                <w:noProof/>
                <w:webHidden/>
              </w:rPr>
              <w:fldChar w:fldCharType="end"/>
            </w:r>
          </w:hyperlink>
        </w:p>
        <w:p w14:paraId="179E16D3" w14:textId="5243B820" w:rsidR="005E0091" w:rsidRDefault="002A38E9">
          <w:pPr>
            <w:pStyle w:val="TOC1"/>
            <w:tabs>
              <w:tab w:val="left" w:pos="720"/>
              <w:tab w:val="right" w:leader="dot" w:pos="9016"/>
            </w:tabs>
            <w:rPr>
              <w:rFonts w:asciiTheme="minorHAnsi" w:eastAsiaTheme="minorEastAsia" w:hAnsiTheme="minorHAnsi" w:cstheme="minorBidi"/>
              <w:b w:val="0"/>
              <w:bCs w:val="0"/>
              <w:i w:val="0"/>
              <w:iCs w:val="0"/>
              <w:noProof/>
              <w:sz w:val="22"/>
              <w:szCs w:val="22"/>
              <w:lang w:val="en-GB" w:eastAsia="en-GB"/>
            </w:rPr>
          </w:pPr>
          <w:hyperlink w:anchor="_Toc67251500" w:history="1">
            <w:r w:rsidR="005E0091" w:rsidRPr="00FE7DF2">
              <w:rPr>
                <w:rStyle w:val="Hyperlink"/>
                <w:noProof/>
              </w:rPr>
              <w:t>7.0</w:t>
            </w:r>
            <w:r w:rsidR="005E0091">
              <w:rPr>
                <w:rFonts w:asciiTheme="minorHAnsi" w:eastAsiaTheme="minorEastAsia" w:hAnsiTheme="minorHAnsi" w:cstheme="minorBidi"/>
                <w:b w:val="0"/>
                <w:bCs w:val="0"/>
                <w:i w:val="0"/>
                <w:iCs w:val="0"/>
                <w:noProof/>
                <w:sz w:val="22"/>
                <w:szCs w:val="22"/>
                <w:lang w:val="en-GB" w:eastAsia="en-GB"/>
              </w:rPr>
              <w:tab/>
            </w:r>
            <w:r w:rsidR="005E0091" w:rsidRPr="00FE7DF2">
              <w:rPr>
                <w:rStyle w:val="Hyperlink"/>
                <w:noProof/>
              </w:rPr>
              <w:t>Context Diagram</w:t>
            </w:r>
            <w:r w:rsidR="005E0091">
              <w:rPr>
                <w:noProof/>
                <w:webHidden/>
              </w:rPr>
              <w:tab/>
            </w:r>
            <w:r w:rsidR="005E0091">
              <w:rPr>
                <w:noProof/>
                <w:webHidden/>
              </w:rPr>
              <w:fldChar w:fldCharType="begin"/>
            </w:r>
            <w:r w:rsidR="005E0091">
              <w:rPr>
                <w:noProof/>
                <w:webHidden/>
              </w:rPr>
              <w:instrText xml:space="preserve"> PAGEREF _Toc67251500 \h </w:instrText>
            </w:r>
            <w:r w:rsidR="005E0091">
              <w:rPr>
                <w:noProof/>
                <w:webHidden/>
              </w:rPr>
            </w:r>
            <w:r w:rsidR="005E0091">
              <w:rPr>
                <w:noProof/>
                <w:webHidden/>
              </w:rPr>
              <w:fldChar w:fldCharType="separate"/>
            </w:r>
            <w:r w:rsidR="009404CA">
              <w:rPr>
                <w:noProof/>
                <w:webHidden/>
              </w:rPr>
              <w:t>24</w:t>
            </w:r>
            <w:r w:rsidR="005E0091">
              <w:rPr>
                <w:noProof/>
                <w:webHidden/>
              </w:rPr>
              <w:fldChar w:fldCharType="end"/>
            </w:r>
          </w:hyperlink>
        </w:p>
        <w:p w14:paraId="26DE5C6B" w14:textId="6DAA08A8" w:rsidR="005E0091" w:rsidRDefault="002A38E9">
          <w:pPr>
            <w:pStyle w:val="TOC1"/>
            <w:tabs>
              <w:tab w:val="left" w:pos="720"/>
              <w:tab w:val="right" w:leader="dot" w:pos="9016"/>
            </w:tabs>
            <w:rPr>
              <w:rFonts w:asciiTheme="minorHAnsi" w:eastAsiaTheme="minorEastAsia" w:hAnsiTheme="minorHAnsi" w:cstheme="minorBidi"/>
              <w:b w:val="0"/>
              <w:bCs w:val="0"/>
              <w:i w:val="0"/>
              <w:iCs w:val="0"/>
              <w:noProof/>
              <w:sz w:val="22"/>
              <w:szCs w:val="22"/>
              <w:lang w:val="en-GB" w:eastAsia="en-GB"/>
            </w:rPr>
          </w:pPr>
          <w:hyperlink w:anchor="_Toc67251501" w:history="1">
            <w:r w:rsidR="005E0091" w:rsidRPr="00FE7DF2">
              <w:rPr>
                <w:rStyle w:val="Hyperlink"/>
                <w:noProof/>
              </w:rPr>
              <w:t>8.0</w:t>
            </w:r>
            <w:r w:rsidR="005E0091">
              <w:rPr>
                <w:rFonts w:asciiTheme="minorHAnsi" w:eastAsiaTheme="minorEastAsia" w:hAnsiTheme="minorHAnsi" w:cstheme="minorBidi"/>
                <w:b w:val="0"/>
                <w:bCs w:val="0"/>
                <w:i w:val="0"/>
                <w:iCs w:val="0"/>
                <w:noProof/>
                <w:sz w:val="22"/>
                <w:szCs w:val="22"/>
                <w:lang w:val="en-GB" w:eastAsia="en-GB"/>
              </w:rPr>
              <w:tab/>
            </w:r>
            <w:r w:rsidR="005E0091" w:rsidRPr="00FE7DF2">
              <w:rPr>
                <w:rStyle w:val="Hyperlink"/>
                <w:noProof/>
              </w:rPr>
              <w:t>Data Flow Diagram Level 0</w:t>
            </w:r>
            <w:r w:rsidR="005E0091">
              <w:rPr>
                <w:noProof/>
                <w:webHidden/>
              </w:rPr>
              <w:tab/>
            </w:r>
            <w:r w:rsidR="005E0091">
              <w:rPr>
                <w:noProof/>
                <w:webHidden/>
              </w:rPr>
              <w:fldChar w:fldCharType="begin"/>
            </w:r>
            <w:r w:rsidR="005E0091">
              <w:rPr>
                <w:noProof/>
                <w:webHidden/>
              </w:rPr>
              <w:instrText xml:space="preserve"> PAGEREF _Toc67251501 \h </w:instrText>
            </w:r>
            <w:r w:rsidR="005E0091">
              <w:rPr>
                <w:noProof/>
                <w:webHidden/>
              </w:rPr>
            </w:r>
            <w:r w:rsidR="005E0091">
              <w:rPr>
                <w:noProof/>
                <w:webHidden/>
              </w:rPr>
              <w:fldChar w:fldCharType="separate"/>
            </w:r>
            <w:r w:rsidR="009404CA">
              <w:rPr>
                <w:noProof/>
                <w:webHidden/>
              </w:rPr>
              <w:t>25</w:t>
            </w:r>
            <w:r w:rsidR="005E0091">
              <w:rPr>
                <w:noProof/>
                <w:webHidden/>
              </w:rPr>
              <w:fldChar w:fldCharType="end"/>
            </w:r>
          </w:hyperlink>
        </w:p>
        <w:p w14:paraId="3B8C3E74" w14:textId="3CE2325B" w:rsidR="005E0091" w:rsidRDefault="002A38E9">
          <w:pPr>
            <w:pStyle w:val="TOC1"/>
            <w:tabs>
              <w:tab w:val="left" w:pos="720"/>
              <w:tab w:val="right" w:leader="dot" w:pos="9016"/>
            </w:tabs>
            <w:rPr>
              <w:rFonts w:asciiTheme="minorHAnsi" w:eastAsiaTheme="minorEastAsia" w:hAnsiTheme="minorHAnsi" w:cstheme="minorBidi"/>
              <w:b w:val="0"/>
              <w:bCs w:val="0"/>
              <w:i w:val="0"/>
              <w:iCs w:val="0"/>
              <w:noProof/>
              <w:sz w:val="22"/>
              <w:szCs w:val="22"/>
              <w:lang w:val="en-GB" w:eastAsia="en-GB"/>
            </w:rPr>
          </w:pPr>
          <w:hyperlink w:anchor="_Toc67251502" w:history="1">
            <w:r w:rsidR="005E0091" w:rsidRPr="00FE7DF2">
              <w:rPr>
                <w:rStyle w:val="Hyperlink"/>
                <w:noProof/>
              </w:rPr>
              <w:t>9.0</w:t>
            </w:r>
            <w:r w:rsidR="005E0091">
              <w:rPr>
                <w:rFonts w:asciiTheme="minorHAnsi" w:eastAsiaTheme="minorEastAsia" w:hAnsiTheme="minorHAnsi" w:cstheme="minorBidi"/>
                <w:b w:val="0"/>
                <w:bCs w:val="0"/>
                <w:i w:val="0"/>
                <w:iCs w:val="0"/>
                <w:noProof/>
                <w:sz w:val="22"/>
                <w:szCs w:val="22"/>
                <w:lang w:val="en-GB" w:eastAsia="en-GB"/>
              </w:rPr>
              <w:tab/>
            </w:r>
            <w:r w:rsidR="005E0091" w:rsidRPr="00FE7DF2">
              <w:rPr>
                <w:rStyle w:val="Hyperlink"/>
                <w:noProof/>
              </w:rPr>
              <w:t>Data Flow Diagram Level 1</w:t>
            </w:r>
            <w:r w:rsidR="005E0091">
              <w:rPr>
                <w:noProof/>
                <w:webHidden/>
              </w:rPr>
              <w:tab/>
            </w:r>
            <w:r w:rsidR="005E0091">
              <w:rPr>
                <w:noProof/>
                <w:webHidden/>
              </w:rPr>
              <w:fldChar w:fldCharType="begin"/>
            </w:r>
            <w:r w:rsidR="005E0091">
              <w:rPr>
                <w:noProof/>
                <w:webHidden/>
              </w:rPr>
              <w:instrText xml:space="preserve"> PAGEREF _Toc67251502 \h </w:instrText>
            </w:r>
            <w:r w:rsidR="005E0091">
              <w:rPr>
                <w:noProof/>
                <w:webHidden/>
              </w:rPr>
            </w:r>
            <w:r w:rsidR="005E0091">
              <w:rPr>
                <w:noProof/>
                <w:webHidden/>
              </w:rPr>
              <w:fldChar w:fldCharType="separate"/>
            </w:r>
            <w:r w:rsidR="009404CA">
              <w:rPr>
                <w:noProof/>
                <w:webHidden/>
              </w:rPr>
              <w:t>26</w:t>
            </w:r>
            <w:r w:rsidR="005E0091">
              <w:rPr>
                <w:noProof/>
                <w:webHidden/>
              </w:rPr>
              <w:fldChar w:fldCharType="end"/>
            </w:r>
          </w:hyperlink>
        </w:p>
        <w:p w14:paraId="0E44A9DB" w14:textId="7AD98CD2" w:rsidR="005E0091" w:rsidRDefault="002A38E9">
          <w:pPr>
            <w:pStyle w:val="TOC2"/>
            <w:tabs>
              <w:tab w:val="left" w:pos="960"/>
              <w:tab w:val="right" w:leader="dot" w:pos="9016"/>
            </w:tabs>
            <w:rPr>
              <w:rFonts w:asciiTheme="minorHAnsi" w:eastAsiaTheme="minorEastAsia" w:hAnsiTheme="minorHAnsi" w:cstheme="minorBidi"/>
              <w:b w:val="0"/>
              <w:bCs w:val="0"/>
              <w:noProof/>
              <w:lang w:val="en-GB" w:eastAsia="en-GB"/>
            </w:rPr>
          </w:pPr>
          <w:hyperlink w:anchor="_Toc67251503" w:history="1">
            <w:r w:rsidR="005E0091" w:rsidRPr="00FE7DF2">
              <w:rPr>
                <w:rStyle w:val="Hyperlink"/>
                <w:noProof/>
                <w:lang w:val="de-DE"/>
              </w:rPr>
              <w:t>9.1</w:t>
            </w:r>
            <w:r w:rsidR="005E0091">
              <w:rPr>
                <w:rFonts w:asciiTheme="minorHAnsi" w:eastAsiaTheme="minorEastAsia" w:hAnsiTheme="minorHAnsi" w:cstheme="minorBidi"/>
                <w:b w:val="0"/>
                <w:bCs w:val="0"/>
                <w:noProof/>
                <w:lang w:val="en-GB" w:eastAsia="en-GB"/>
              </w:rPr>
              <w:tab/>
            </w:r>
            <w:r w:rsidR="005E0091" w:rsidRPr="00FE7DF2">
              <w:rPr>
                <w:rStyle w:val="Hyperlink"/>
                <w:noProof/>
                <w:lang w:val="de-DE"/>
              </w:rPr>
              <w:t>Muhammad Danish Bin Mansor [TP055704]</w:t>
            </w:r>
            <w:r w:rsidR="005E0091">
              <w:rPr>
                <w:noProof/>
                <w:webHidden/>
              </w:rPr>
              <w:tab/>
            </w:r>
            <w:r w:rsidR="005E0091">
              <w:rPr>
                <w:noProof/>
                <w:webHidden/>
              </w:rPr>
              <w:fldChar w:fldCharType="begin"/>
            </w:r>
            <w:r w:rsidR="005E0091">
              <w:rPr>
                <w:noProof/>
                <w:webHidden/>
              </w:rPr>
              <w:instrText xml:space="preserve"> PAGEREF _Toc67251503 \h </w:instrText>
            </w:r>
            <w:r w:rsidR="005E0091">
              <w:rPr>
                <w:noProof/>
                <w:webHidden/>
              </w:rPr>
            </w:r>
            <w:r w:rsidR="005E0091">
              <w:rPr>
                <w:noProof/>
                <w:webHidden/>
              </w:rPr>
              <w:fldChar w:fldCharType="separate"/>
            </w:r>
            <w:r w:rsidR="009404CA">
              <w:rPr>
                <w:noProof/>
                <w:webHidden/>
              </w:rPr>
              <w:t>26</w:t>
            </w:r>
            <w:r w:rsidR="005E0091">
              <w:rPr>
                <w:noProof/>
                <w:webHidden/>
              </w:rPr>
              <w:fldChar w:fldCharType="end"/>
            </w:r>
          </w:hyperlink>
        </w:p>
        <w:p w14:paraId="7B34F57F" w14:textId="18D7DC62" w:rsidR="005E0091" w:rsidRDefault="002A38E9">
          <w:pPr>
            <w:pStyle w:val="TOC2"/>
            <w:tabs>
              <w:tab w:val="left" w:pos="960"/>
              <w:tab w:val="right" w:leader="dot" w:pos="9016"/>
            </w:tabs>
            <w:rPr>
              <w:rFonts w:asciiTheme="minorHAnsi" w:eastAsiaTheme="minorEastAsia" w:hAnsiTheme="minorHAnsi" w:cstheme="minorBidi"/>
              <w:b w:val="0"/>
              <w:bCs w:val="0"/>
              <w:noProof/>
              <w:lang w:val="en-GB" w:eastAsia="en-GB"/>
            </w:rPr>
          </w:pPr>
          <w:hyperlink w:anchor="_Toc67251504" w:history="1">
            <w:r w:rsidR="005E0091" w:rsidRPr="00FE7DF2">
              <w:rPr>
                <w:rStyle w:val="Hyperlink"/>
                <w:noProof/>
              </w:rPr>
              <w:t>9.2</w:t>
            </w:r>
            <w:r w:rsidR="005E0091">
              <w:rPr>
                <w:rFonts w:asciiTheme="minorHAnsi" w:eastAsiaTheme="minorEastAsia" w:hAnsiTheme="minorHAnsi" w:cstheme="minorBidi"/>
                <w:b w:val="0"/>
                <w:bCs w:val="0"/>
                <w:noProof/>
                <w:lang w:val="en-GB" w:eastAsia="en-GB"/>
              </w:rPr>
              <w:tab/>
            </w:r>
            <w:r w:rsidR="005E0091" w:rsidRPr="00FE7DF2">
              <w:rPr>
                <w:rStyle w:val="Hyperlink"/>
                <w:noProof/>
              </w:rPr>
              <w:t>Kishen Shanthan A/L Jegathes [TP055296]</w:t>
            </w:r>
            <w:r w:rsidR="005E0091">
              <w:rPr>
                <w:noProof/>
                <w:webHidden/>
              </w:rPr>
              <w:tab/>
            </w:r>
            <w:r w:rsidR="005E0091">
              <w:rPr>
                <w:noProof/>
                <w:webHidden/>
              </w:rPr>
              <w:fldChar w:fldCharType="begin"/>
            </w:r>
            <w:r w:rsidR="005E0091">
              <w:rPr>
                <w:noProof/>
                <w:webHidden/>
              </w:rPr>
              <w:instrText xml:space="preserve"> PAGEREF _Toc67251504 \h </w:instrText>
            </w:r>
            <w:r w:rsidR="005E0091">
              <w:rPr>
                <w:noProof/>
                <w:webHidden/>
              </w:rPr>
            </w:r>
            <w:r w:rsidR="005E0091">
              <w:rPr>
                <w:noProof/>
                <w:webHidden/>
              </w:rPr>
              <w:fldChar w:fldCharType="separate"/>
            </w:r>
            <w:r w:rsidR="009404CA">
              <w:rPr>
                <w:noProof/>
                <w:webHidden/>
              </w:rPr>
              <w:t>28</w:t>
            </w:r>
            <w:r w:rsidR="005E0091">
              <w:rPr>
                <w:noProof/>
                <w:webHidden/>
              </w:rPr>
              <w:fldChar w:fldCharType="end"/>
            </w:r>
          </w:hyperlink>
        </w:p>
        <w:p w14:paraId="39BAF928" w14:textId="097C8E58" w:rsidR="005E0091" w:rsidRDefault="002A38E9">
          <w:pPr>
            <w:pStyle w:val="TOC2"/>
            <w:tabs>
              <w:tab w:val="left" w:pos="960"/>
              <w:tab w:val="right" w:leader="dot" w:pos="9016"/>
            </w:tabs>
            <w:rPr>
              <w:rFonts w:asciiTheme="minorHAnsi" w:eastAsiaTheme="minorEastAsia" w:hAnsiTheme="minorHAnsi" w:cstheme="minorBidi"/>
              <w:b w:val="0"/>
              <w:bCs w:val="0"/>
              <w:noProof/>
              <w:lang w:val="en-GB" w:eastAsia="en-GB"/>
            </w:rPr>
          </w:pPr>
          <w:hyperlink w:anchor="_Toc67251505" w:history="1">
            <w:r w:rsidR="005E0091" w:rsidRPr="00FE7DF2">
              <w:rPr>
                <w:rStyle w:val="Hyperlink"/>
                <w:noProof/>
              </w:rPr>
              <w:t>9.3</w:t>
            </w:r>
            <w:r w:rsidR="005E0091">
              <w:rPr>
                <w:rFonts w:asciiTheme="minorHAnsi" w:eastAsiaTheme="minorEastAsia" w:hAnsiTheme="minorHAnsi" w:cstheme="minorBidi"/>
                <w:b w:val="0"/>
                <w:bCs w:val="0"/>
                <w:noProof/>
                <w:lang w:val="en-GB" w:eastAsia="en-GB"/>
              </w:rPr>
              <w:tab/>
            </w:r>
            <w:r w:rsidR="005E0091" w:rsidRPr="00FE7DF2">
              <w:rPr>
                <w:rStyle w:val="Hyperlink"/>
                <w:noProof/>
              </w:rPr>
              <w:t>Muhammad Fuad Bin Abdullah [TP055684]</w:t>
            </w:r>
            <w:r w:rsidR="005E0091">
              <w:rPr>
                <w:noProof/>
                <w:webHidden/>
              </w:rPr>
              <w:tab/>
            </w:r>
            <w:r w:rsidR="005E0091">
              <w:rPr>
                <w:noProof/>
                <w:webHidden/>
              </w:rPr>
              <w:fldChar w:fldCharType="begin"/>
            </w:r>
            <w:r w:rsidR="005E0091">
              <w:rPr>
                <w:noProof/>
                <w:webHidden/>
              </w:rPr>
              <w:instrText xml:space="preserve"> PAGEREF _Toc67251505 \h </w:instrText>
            </w:r>
            <w:r w:rsidR="005E0091">
              <w:rPr>
                <w:noProof/>
                <w:webHidden/>
              </w:rPr>
            </w:r>
            <w:r w:rsidR="005E0091">
              <w:rPr>
                <w:noProof/>
                <w:webHidden/>
              </w:rPr>
              <w:fldChar w:fldCharType="separate"/>
            </w:r>
            <w:r w:rsidR="009404CA">
              <w:rPr>
                <w:noProof/>
                <w:webHidden/>
              </w:rPr>
              <w:t>29</w:t>
            </w:r>
            <w:r w:rsidR="005E0091">
              <w:rPr>
                <w:noProof/>
                <w:webHidden/>
              </w:rPr>
              <w:fldChar w:fldCharType="end"/>
            </w:r>
          </w:hyperlink>
        </w:p>
        <w:p w14:paraId="54F53C49" w14:textId="2520B8DB" w:rsidR="005E0091" w:rsidRDefault="002A38E9">
          <w:pPr>
            <w:pStyle w:val="TOC2"/>
            <w:tabs>
              <w:tab w:val="left" w:pos="960"/>
              <w:tab w:val="right" w:leader="dot" w:pos="9016"/>
            </w:tabs>
            <w:rPr>
              <w:rFonts w:asciiTheme="minorHAnsi" w:eastAsiaTheme="minorEastAsia" w:hAnsiTheme="minorHAnsi" w:cstheme="minorBidi"/>
              <w:b w:val="0"/>
              <w:bCs w:val="0"/>
              <w:noProof/>
              <w:lang w:val="en-GB" w:eastAsia="en-GB"/>
            </w:rPr>
          </w:pPr>
          <w:hyperlink w:anchor="_Toc67251506" w:history="1">
            <w:r w:rsidR="005E0091" w:rsidRPr="00FE7DF2">
              <w:rPr>
                <w:rStyle w:val="Hyperlink"/>
                <w:noProof/>
                <w:lang w:val="de-DE"/>
              </w:rPr>
              <w:t>9.4</w:t>
            </w:r>
            <w:r w:rsidR="005E0091">
              <w:rPr>
                <w:rFonts w:asciiTheme="minorHAnsi" w:eastAsiaTheme="minorEastAsia" w:hAnsiTheme="minorHAnsi" w:cstheme="minorBidi"/>
                <w:b w:val="0"/>
                <w:bCs w:val="0"/>
                <w:noProof/>
                <w:lang w:val="en-GB" w:eastAsia="en-GB"/>
              </w:rPr>
              <w:tab/>
            </w:r>
            <w:r w:rsidR="005E0091" w:rsidRPr="00FE7DF2">
              <w:rPr>
                <w:rStyle w:val="Hyperlink"/>
                <w:noProof/>
                <w:lang w:val="de-DE"/>
              </w:rPr>
              <w:t>Johari Idzman Bin Dzulkarnain [TP055683]</w:t>
            </w:r>
            <w:r w:rsidR="005E0091">
              <w:rPr>
                <w:noProof/>
                <w:webHidden/>
              </w:rPr>
              <w:tab/>
            </w:r>
            <w:r w:rsidR="005E0091">
              <w:rPr>
                <w:noProof/>
                <w:webHidden/>
              </w:rPr>
              <w:fldChar w:fldCharType="begin"/>
            </w:r>
            <w:r w:rsidR="005E0091">
              <w:rPr>
                <w:noProof/>
                <w:webHidden/>
              </w:rPr>
              <w:instrText xml:space="preserve"> PAGEREF _Toc67251506 \h </w:instrText>
            </w:r>
            <w:r w:rsidR="005E0091">
              <w:rPr>
                <w:noProof/>
                <w:webHidden/>
              </w:rPr>
            </w:r>
            <w:r w:rsidR="005E0091">
              <w:rPr>
                <w:noProof/>
                <w:webHidden/>
              </w:rPr>
              <w:fldChar w:fldCharType="separate"/>
            </w:r>
            <w:r w:rsidR="009404CA">
              <w:rPr>
                <w:noProof/>
                <w:webHidden/>
              </w:rPr>
              <w:t>30</w:t>
            </w:r>
            <w:r w:rsidR="005E0091">
              <w:rPr>
                <w:noProof/>
                <w:webHidden/>
              </w:rPr>
              <w:fldChar w:fldCharType="end"/>
            </w:r>
          </w:hyperlink>
        </w:p>
        <w:p w14:paraId="5F16A4AB" w14:textId="549B7FE5" w:rsidR="005E0091" w:rsidRDefault="002A38E9">
          <w:pPr>
            <w:pStyle w:val="TOC1"/>
            <w:tabs>
              <w:tab w:val="left" w:pos="720"/>
              <w:tab w:val="right" w:leader="dot" w:pos="9016"/>
            </w:tabs>
            <w:rPr>
              <w:rFonts w:asciiTheme="minorHAnsi" w:eastAsiaTheme="minorEastAsia" w:hAnsiTheme="minorHAnsi" w:cstheme="minorBidi"/>
              <w:b w:val="0"/>
              <w:bCs w:val="0"/>
              <w:i w:val="0"/>
              <w:iCs w:val="0"/>
              <w:noProof/>
              <w:sz w:val="22"/>
              <w:szCs w:val="22"/>
              <w:lang w:val="en-GB" w:eastAsia="en-GB"/>
            </w:rPr>
          </w:pPr>
          <w:hyperlink w:anchor="_Toc67251507" w:history="1">
            <w:r w:rsidR="005E0091" w:rsidRPr="00FE7DF2">
              <w:rPr>
                <w:rStyle w:val="Hyperlink"/>
                <w:noProof/>
              </w:rPr>
              <w:t>10.0</w:t>
            </w:r>
            <w:r w:rsidR="005E0091">
              <w:rPr>
                <w:rFonts w:asciiTheme="minorHAnsi" w:eastAsiaTheme="minorEastAsia" w:hAnsiTheme="minorHAnsi" w:cstheme="minorBidi"/>
                <w:b w:val="0"/>
                <w:bCs w:val="0"/>
                <w:i w:val="0"/>
                <w:iCs w:val="0"/>
                <w:noProof/>
                <w:sz w:val="22"/>
                <w:szCs w:val="22"/>
                <w:lang w:val="en-GB" w:eastAsia="en-GB"/>
              </w:rPr>
              <w:tab/>
            </w:r>
            <w:r w:rsidR="005E0091" w:rsidRPr="00FE7DF2">
              <w:rPr>
                <w:rStyle w:val="Hyperlink"/>
                <w:noProof/>
              </w:rPr>
              <w:t>Data Dictionary</w:t>
            </w:r>
            <w:r w:rsidR="005E0091">
              <w:rPr>
                <w:noProof/>
                <w:webHidden/>
              </w:rPr>
              <w:tab/>
            </w:r>
            <w:r w:rsidR="005E0091">
              <w:rPr>
                <w:noProof/>
                <w:webHidden/>
              </w:rPr>
              <w:fldChar w:fldCharType="begin"/>
            </w:r>
            <w:r w:rsidR="005E0091">
              <w:rPr>
                <w:noProof/>
                <w:webHidden/>
              </w:rPr>
              <w:instrText xml:space="preserve"> PAGEREF _Toc67251507 \h </w:instrText>
            </w:r>
            <w:r w:rsidR="005E0091">
              <w:rPr>
                <w:noProof/>
                <w:webHidden/>
              </w:rPr>
            </w:r>
            <w:r w:rsidR="005E0091">
              <w:rPr>
                <w:noProof/>
                <w:webHidden/>
              </w:rPr>
              <w:fldChar w:fldCharType="separate"/>
            </w:r>
            <w:r w:rsidR="009404CA">
              <w:rPr>
                <w:noProof/>
                <w:webHidden/>
              </w:rPr>
              <w:t>31</w:t>
            </w:r>
            <w:r w:rsidR="005E0091">
              <w:rPr>
                <w:noProof/>
                <w:webHidden/>
              </w:rPr>
              <w:fldChar w:fldCharType="end"/>
            </w:r>
          </w:hyperlink>
        </w:p>
        <w:p w14:paraId="02B82066" w14:textId="79608412" w:rsidR="005E0091" w:rsidRDefault="002A38E9">
          <w:pPr>
            <w:pStyle w:val="TOC2"/>
            <w:tabs>
              <w:tab w:val="left" w:pos="960"/>
              <w:tab w:val="right" w:leader="dot" w:pos="9016"/>
            </w:tabs>
            <w:rPr>
              <w:rFonts w:asciiTheme="minorHAnsi" w:eastAsiaTheme="minorEastAsia" w:hAnsiTheme="minorHAnsi" w:cstheme="minorBidi"/>
              <w:b w:val="0"/>
              <w:bCs w:val="0"/>
              <w:noProof/>
              <w:lang w:val="en-GB" w:eastAsia="en-GB"/>
            </w:rPr>
          </w:pPr>
          <w:hyperlink w:anchor="_Toc67251508" w:history="1">
            <w:r w:rsidR="005E0091" w:rsidRPr="00FE7DF2">
              <w:rPr>
                <w:rStyle w:val="Hyperlink"/>
                <w:noProof/>
                <w:lang w:val="de-DE"/>
              </w:rPr>
              <w:t>10.1</w:t>
            </w:r>
            <w:r w:rsidR="005E0091">
              <w:rPr>
                <w:rFonts w:asciiTheme="minorHAnsi" w:eastAsiaTheme="minorEastAsia" w:hAnsiTheme="minorHAnsi" w:cstheme="minorBidi"/>
                <w:b w:val="0"/>
                <w:bCs w:val="0"/>
                <w:noProof/>
                <w:lang w:val="en-GB" w:eastAsia="en-GB"/>
              </w:rPr>
              <w:tab/>
            </w:r>
            <w:r w:rsidR="005E0091" w:rsidRPr="00FE7DF2">
              <w:rPr>
                <w:rStyle w:val="Hyperlink"/>
                <w:noProof/>
                <w:lang w:val="de-DE"/>
              </w:rPr>
              <w:t>Muhammad Danish Bin Mansor [TP055704]</w:t>
            </w:r>
            <w:r w:rsidR="005E0091">
              <w:rPr>
                <w:noProof/>
                <w:webHidden/>
              </w:rPr>
              <w:tab/>
            </w:r>
            <w:r w:rsidR="005E0091">
              <w:rPr>
                <w:noProof/>
                <w:webHidden/>
              </w:rPr>
              <w:fldChar w:fldCharType="begin"/>
            </w:r>
            <w:r w:rsidR="005E0091">
              <w:rPr>
                <w:noProof/>
                <w:webHidden/>
              </w:rPr>
              <w:instrText xml:space="preserve"> PAGEREF _Toc67251508 \h </w:instrText>
            </w:r>
            <w:r w:rsidR="005E0091">
              <w:rPr>
                <w:noProof/>
                <w:webHidden/>
              </w:rPr>
            </w:r>
            <w:r w:rsidR="005E0091">
              <w:rPr>
                <w:noProof/>
                <w:webHidden/>
              </w:rPr>
              <w:fldChar w:fldCharType="separate"/>
            </w:r>
            <w:r w:rsidR="009404CA">
              <w:rPr>
                <w:noProof/>
                <w:webHidden/>
              </w:rPr>
              <w:t>31</w:t>
            </w:r>
            <w:r w:rsidR="005E0091">
              <w:rPr>
                <w:noProof/>
                <w:webHidden/>
              </w:rPr>
              <w:fldChar w:fldCharType="end"/>
            </w:r>
          </w:hyperlink>
        </w:p>
        <w:p w14:paraId="6CBF8839" w14:textId="5039851D" w:rsidR="005E0091" w:rsidRDefault="002A38E9">
          <w:pPr>
            <w:pStyle w:val="TOC2"/>
            <w:tabs>
              <w:tab w:val="left" w:pos="960"/>
              <w:tab w:val="right" w:leader="dot" w:pos="9016"/>
            </w:tabs>
            <w:rPr>
              <w:rFonts w:asciiTheme="minorHAnsi" w:eastAsiaTheme="minorEastAsia" w:hAnsiTheme="minorHAnsi" w:cstheme="minorBidi"/>
              <w:b w:val="0"/>
              <w:bCs w:val="0"/>
              <w:noProof/>
              <w:lang w:val="en-GB" w:eastAsia="en-GB"/>
            </w:rPr>
          </w:pPr>
          <w:hyperlink w:anchor="_Toc67251509" w:history="1">
            <w:r w:rsidR="005E0091" w:rsidRPr="00FE7DF2">
              <w:rPr>
                <w:rStyle w:val="Hyperlink"/>
                <w:noProof/>
              </w:rPr>
              <w:t>10.2</w:t>
            </w:r>
            <w:r w:rsidR="005E0091">
              <w:rPr>
                <w:rFonts w:asciiTheme="minorHAnsi" w:eastAsiaTheme="minorEastAsia" w:hAnsiTheme="minorHAnsi" w:cstheme="minorBidi"/>
                <w:b w:val="0"/>
                <w:bCs w:val="0"/>
                <w:noProof/>
                <w:lang w:val="en-GB" w:eastAsia="en-GB"/>
              </w:rPr>
              <w:tab/>
            </w:r>
            <w:r w:rsidR="005E0091" w:rsidRPr="00FE7DF2">
              <w:rPr>
                <w:rStyle w:val="Hyperlink"/>
                <w:noProof/>
              </w:rPr>
              <w:t>Kishen Shanthan A/L Jegathes [TP055296]</w:t>
            </w:r>
            <w:r w:rsidR="005E0091">
              <w:rPr>
                <w:noProof/>
                <w:webHidden/>
              </w:rPr>
              <w:tab/>
            </w:r>
            <w:r w:rsidR="005E0091">
              <w:rPr>
                <w:noProof/>
                <w:webHidden/>
              </w:rPr>
              <w:fldChar w:fldCharType="begin"/>
            </w:r>
            <w:r w:rsidR="005E0091">
              <w:rPr>
                <w:noProof/>
                <w:webHidden/>
              </w:rPr>
              <w:instrText xml:space="preserve"> PAGEREF _Toc67251509 \h </w:instrText>
            </w:r>
            <w:r w:rsidR="005E0091">
              <w:rPr>
                <w:noProof/>
                <w:webHidden/>
              </w:rPr>
            </w:r>
            <w:r w:rsidR="005E0091">
              <w:rPr>
                <w:noProof/>
                <w:webHidden/>
              </w:rPr>
              <w:fldChar w:fldCharType="separate"/>
            </w:r>
            <w:r w:rsidR="009404CA">
              <w:rPr>
                <w:noProof/>
                <w:webHidden/>
              </w:rPr>
              <w:t>32</w:t>
            </w:r>
            <w:r w:rsidR="005E0091">
              <w:rPr>
                <w:noProof/>
                <w:webHidden/>
              </w:rPr>
              <w:fldChar w:fldCharType="end"/>
            </w:r>
          </w:hyperlink>
        </w:p>
        <w:p w14:paraId="0AD9E222" w14:textId="2C37F606" w:rsidR="005E0091" w:rsidRDefault="002A38E9">
          <w:pPr>
            <w:pStyle w:val="TOC2"/>
            <w:tabs>
              <w:tab w:val="left" w:pos="960"/>
              <w:tab w:val="right" w:leader="dot" w:pos="9016"/>
            </w:tabs>
            <w:rPr>
              <w:rFonts w:asciiTheme="minorHAnsi" w:eastAsiaTheme="minorEastAsia" w:hAnsiTheme="minorHAnsi" w:cstheme="minorBidi"/>
              <w:b w:val="0"/>
              <w:bCs w:val="0"/>
              <w:noProof/>
              <w:lang w:val="en-GB" w:eastAsia="en-GB"/>
            </w:rPr>
          </w:pPr>
          <w:hyperlink w:anchor="_Toc67251510" w:history="1">
            <w:r w:rsidR="005E0091" w:rsidRPr="00FE7DF2">
              <w:rPr>
                <w:rStyle w:val="Hyperlink"/>
                <w:noProof/>
              </w:rPr>
              <w:t>10.3</w:t>
            </w:r>
            <w:r w:rsidR="005E0091">
              <w:rPr>
                <w:rFonts w:asciiTheme="minorHAnsi" w:eastAsiaTheme="minorEastAsia" w:hAnsiTheme="minorHAnsi" w:cstheme="minorBidi"/>
                <w:b w:val="0"/>
                <w:bCs w:val="0"/>
                <w:noProof/>
                <w:lang w:val="en-GB" w:eastAsia="en-GB"/>
              </w:rPr>
              <w:tab/>
            </w:r>
            <w:r w:rsidR="005E0091" w:rsidRPr="00FE7DF2">
              <w:rPr>
                <w:rStyle w:val="Hyperlink"/>
                <w:noProof/>
              </w:rPr>
              <w:t>Muhammad Fuad Bin Abdullah [TP055684]</w:t>
            </w:r>
            <w:r w:rsidR="005E0091">
              <w:rPr>
                <w:noProof/>
                <w:webHidden/>
              </w:rPr>
              <w:tab/>
            </w:r>
            <w:r w:rsidR="005E0091">
              <w:rPr>
                <w:noProof/>
                <w:webHidden/>
              </w:rPr>
              <w:fldChar w:fldCharType="begin"/>
            </w:r>
            <w:r w:rsidR="005E0091">
              <w:rPr>
                <w:noProof/>
                <w:webHidden/>
              </w:rPr>
              <w:instrText xml:space="preserve"> PAGEREF _Toc67251510 \h </w:instrText>
            </w:r>
            <w:r w:rsidR="005E0091">
              <w:rPr>
                <w:noProof/>
                <w:webHidden/>
              </w:rPr>
            </w:r>
            <w:r w:rsidR="005E0091">
              <w:rPr>
                <w:noProof/>
                <w:webHidden/>
              </w:rPr>
              <w:fldChar w:fldCharType="separate"/>
            </w:r>
            <w:r w:rsidR="009404CA">
              <w:rPr>
                <w:noProof/>
                <w:webHidden/>
              </w:rPr>
              <w:t>33</w:t>
            </w:r>
            <w:r w:rsidR="005E0091">
              <w:rPr>
                <w:noProof/>
                <w:webHidden/>
              </w:rPr>
              <w:fldChar w:fldCharType="end"/>
            </w:r>
          </w:hyperlink>
        </w:p>
        <w:p w14:paraId="63C4DA49" w14:textId="0A516C0E" w:rsidR="005E0091" w:rsidRDefault="002A38E9">
          <w:pPr>
            <w:pStyle w:val="TOC2"/>
            <w:tabs>
              <w:tab w:val="left" w:pos="960"/>
              <w:tab w:val="right" w:leader="dot" w:pos="9016"/>
            </w:tabs>
            <w:rPr>
              <w:rFonts w:asciiTheme="minorHAnsi" w:eastAsiaTheme="minorEastAsia" w:hAnsiTheme="minorHAnsi" w:cstheme="minorBidi"/>
              <w:b w:val="0"/>
              <w:bCs w:val="0"/>
              <w:noProof/>
              <w:lang w:val="en-GB" w:eastAsia="en-GB"/>
            </w:rPr>
          </w:pPr>
          <w:hyperlink w:anchor="_Toc67251511" w:history="1">
            <w:r w:rsidR="005E0091" w:rsidRPr="00FE7DF2">
              <w:rPr>
                <w:rStyle w:val="Hyperlink"/>
                <w:noProof/>
                <w:lang w:val="de-DE"/>
              </w:rPr>
              <w:t>10.4</w:t>
            </w:r>
            <w:r w:rsidR="005E0091">
              <w:rPr>
                <w:rFonts w:asciiTheme="minorHAnsi" w:eastAsiaTheme="minorEastAsia" w:hAnsiTheme="minorHAnsi" w:cstheme="minorBidi"/>
                <w:b w:val="0"/>
                <w:bCs w:val="0"/>
                <w:noProof/>
                <w:lang w:val="en-GB" w:eastAsia="en-GB"/>
              </w:rPr>
              <w:tab/>
            </w:r>
            <w:r w:rsidR="005E0091" w:rsidRPr="00FE7DF2">
              <w:rPr>
                <w:rStyle w:val="Hyperlink"/>
                <w:noProof/>
                <w:lang w:val="de-DE"/>
              </w:rPr>
              <w:t>Johari Idzman Bin Dzulkarnain [TP055683]</w:t>
            </w:r>
            <w:r w:rsidR="005E0091">
              <w:rPr>
                <w:noProof/>
                <w:webHidden/>
              </w:rPr>
              <w:tab/>
            </w:r>
            <w:r w:rsidR="005E0091">
              <w:rPr>
                <w:noProof/>
                <w:webHidden/>
              </w:rPr>
              <w:fldChar w:fldCharType="begin"/>
            </w:r>
            <w:r w:rsidR="005E0091">
              <w:rPr>
                <w:noProof/>
                <w:webHidden/>
              </w:rPr>
              <w:instrText xml:space="preserve"> PAGEREF _Toc67251511 \h </w:instrText>
            </w:r>
            <w:r w:rsidR="005E0091">
              <w:rPr>
                <w:noProof/>
                <w:webHidden/>
              </w:rPr>
            </w:r>
            <w:r w:rsidR="005E0091">
              <w:rPr>
                <w:noProof/>
                <w:webHidden/>
              </w:rPr>
              <w:fldChar w:fldCharType="separate"/>
            </w:r>
            <w:r w:rsidR="009404CA">
              <w:rPr>
                <w:noProof/>
                <w:webHidden/>
              </w:rPr>
              <w:t>34</w:t>
            </w:r>
            <w:r w:rsidR="005E0091">
              <w:rPr>
                <w:noProof/>
                <w:webHidden/>
              </w:rPr>
              <w:fldChar w:fldCharType="end"/>
            </w:r>
          </w:hyperlink>
        </w:p>
        <w:p w14:paraId="11F71B9B" w14:textId="6CDBC954" w:rsidR="005E0091" w:rsidRDefault="002A38E9">
          <w:pPr>
            <w:pStyle w:val="TOC1"/>
            <w:tabs>
              <w:tab w:val="left" w:pos="720"/>
              <w:tab w:val="right" w:leader="dot" w:pos="9016"/>
            </w:tabs>
            <w:rPr>
              <w:rFonts w:asciiTheme="minorHAnsi" w:eastAsiaTheme="minorEastAsia" w:hAnsiTheme="minorHAnsi" w:cstheme="minorBidi"/>
              <w:b w:val="0"/>
              <w:bCs w:val="0"/>
              <w:i w:val="0"/>
              <w:iCs w:val="0"/>
              <w:noProof/>
              <w:sz w:val="22"/>
              <w:szCs w:val="22"/>
              <w:lang w:val="en-GB" w:eastAsia="en-GB"/>
            </w:rPr>
          </w:pPr>
          <w:hyperlink w:anchor="_Toc67251512" w:history="1">
            <w:r w:rsidR="005E0091" w:rsidRPr="00FE7DF2">
              <w:rPr>
                <w:rStyle w:val="Hyperlink"/>
                <w:noProof/>
              </w:rPr>
              <w:t>11.0</w:t>
            </w:r>
            <w:r w:rsidR="005E0091">
              <w:rPr>
                <w:rFonts w:asciiTheme="minorHAnsi" w:eastAsiaTheme="minorEastAsia" w:hAnsiTheme="minorHAnsi" w:cstheme="minorBidi"/>
                <w:b w:val="0"/>
                <w:bCs w:val="0"/>
                <w:i w:val="0"/>
                <w:iCs w:val="0"/>
                <w:noProof/>
                <w:sz w:val="22"/>
                <w:szCs w:val="22"/>
                <w:lang w:val="en-GB" w:eastAsia="en-GB"/>
              </w:rPr>
              <w:tab/>
            </w:r>
            <w:r w:rsidR="005E0091" w:rsidRPr="00FE7DF2">
              <w:rPr>
                <w:rStyle w:val="Hyperlink"/>
                <w:noProof/>
              </w:rPr>
              <w:t>Entity Relationship Diagram (ERD)</w:t>
            </w:r>
            <w:r w:rsidR="005E0091">
              <w:rPr>
                <w:noProof/>
                <w:webHidden/>
              </w:rPr>
              <w:tab/>
            </w:r>
            <w:r w:rsidR="005E0091">
              <w:rPr>
                <w:noProof/>
                <w:webHidden/>
              </w:rPr>
              <w:fldChar w:fldCharType="begin"/>
            </w:r>
            <w:r w:rsidR="005E0091">
              <w:rPr>
                <w:noProof/>
                <w:webHidden/>
              </w:rPr>
              <w:instrText xml:space="preserve"> PAGEREF _Toc67251512 \h </w:instrText>
            </w:r>
            <w:r w:rsidR="005E0091">
              <w:rPr>
                <w:noProof/>
                <w:webHidden/>
              </w:rPr>
            </w:r>
            <w:r w:rsidR="005E0091">
              <w:rPr>
                <w:noProof/>
                <w:webHidden/>
              </w:rPr>
              <w:fldChar w:fldCharType="separate"/>
            </w:r>
            <w:r w:rsidR="009404CA">
              <w:rPr>
                <w:noProof/>
                <w:webHidden/>
              </w:rPr>
              <w:t>35</w:t>
            </w:r>
            <w:r w:rsidR="005E0091">
              <w:rPr>
                <w:noProof/>
                <w:webHidden/>
              </w:rPr>
              <w:fldChar w:fldCharType="end"/>
            </w:r>
          </w:hyperlink>
        </w:p>
        <w:p w14:paraId="4FEAD12A" w14:textId="6DA5ED87" w:rsidR="005E0091" w:rsidRDefault="002A38E9">
          <w:pPr>
            <w:pStyle w:val="TOC1"/>
            <w:tabs>
              <w:tab w:val="left" w:pos="720"/>
              <w:tab w:val="right" w:leader="dot" w:pos="9016"/>
            </w:tabs>
            <w:rPr>
              <w:rFonts w:asciiTheme="minorHAnsi" w:eastAsiaTheme="minorEastAsia" w:hAnsiTheme="minorHAnsi" w:cstheme="minorBidi"/>
              <w:b w:val="0"/>
              <w:bCs w:val="0"/>
              <w:i w:val="0"/>
              <w:iCs w:val="0"/>
              <w:noProof/>
              <w:sz w:val="22"/>
              <w:szCs w:val="22"/>
              <w:lang w:val="en-GB" w:eastAsia="en-GB"/>
            </w:rPr>
          </w:pPr>
          <w:hyperlink w:anchor="_Toc67251513" w:history="1">
            <w:r w:rsidR="005E0091" w:rsidRPr="00FE7DF2">
              <w:rPr>
                <w:rStyle w:val="Hyperlink"/>
                <w:noProof/>
              </w:rPr>
              <w:t>12.0</w:t>
            </w:r>
            <w:r w:rsidR="005E0091">
              <w:rPr>
                <w:rFonts w:asciiTheme="minorHAnsi" w:eastAsiaTheme="minorEastAsia" w:hAnsiTheme="minorHAnsi" w:cstheme="minorBidi"/>
                <w:b w:val="0"/>
                <w:bCs w:val="0"/>
                <w:i w:val="0"/>
                <w:iCs w:val="0"/>
                <w:noProof/>
                <w:sz w:val="22"/>
                <w:szCs w:val="22"/>
                <w:lang w:val="en-GB" w:eastAsia="en-GB"/>
              </w:rPr>
              <w:tab/>
            </w:r>
            <w:r w:rsidR="005E0091" w:rsidRPr="00FE7DF2">
              <w:rPr>
                <w:rStyle w:val="Hyperlink"/>
                <w:noProof/>
              </w:rPr>
              <w:t>Flowcharts</w:t>
            </w:r>
            <w:r w:rsidR="005E0091">
              <w:rPr>
                <w:noProof/>
                <w:webHidden/>
              </w:rPr>
              <w:tab/>
            </w:r>
            <w:r w:rsidR="005E0091">
              <w:rPr>
                <w:noProof/>
                <w:webHidden/>
              </w:rPr>
              <w:fldChar w:fldCharType="begin"/>
            </w:r>
            <w:r w:rsidR="005E0091">
              <w:rPr>
                <w:noProof/>
                <w:webHidden/>
              </w:rPr>
              <w:instrText xml:space="preserve"> PAGEREF _Toc67251513 \h </w:instrText>
            </w:r>
            <w:r w:rsidR="005E0091">
              <w:rPr>
                <w:noProof/>
                <w:webHidden/>
              </w:rPr>
            </w:r>
            <w:r w:rsidR="005E0091">
              <w:rPr>
                <w:noProof/>
                <w:webHidden/>
              </w:rPr>
              <w:fldChar w:fldCharType="separate"/>
            </w:r>
            <w:r w:rsidR="009404CA">
              <w:rPr>
                <w:noProof/>
                <w:webHidden/>
              </w:rPr>
              <w:t>36</w:t>
            </w:r>
            <w:r w:rsidR="005E0091">
              <w:rPr>
                <w:noProof/>
                <w:webHidden/>
              </w:rPr>
              <w:fldChar w:fldCharType="end"/>
            </w:r>
          </w:hyperlink>
        </w:p>
        <w:p w14:paraId="7E671983" w14:textId="4B1D1565" w:rsidR="005E0091" w:rsidRDefault="002A38E9">
          <w:pPr>
            <w:pStyle w:val="TOC2"/>
            <w:tabs>
              <w:tab w:val="left" w:pos="960"/>
              <w:tab w:val="right" w:leader="dot" w:pos="9016"/>
            </w:tabs>
            <w:rPr>
              <w:rFonts w:asciiTheme="minorHAnsi" w:eastAsiaTheme="minorEastAsia" w:hAnsiTheme="minorHAnsi" w:cstheme="minorBidi"/>
              <w:b w:val="0"/>
              <w:bCs w:val="0"/>
              <w:noProof/>
              <w:lang w:val="en-GB" w:eastAsia="en-GB"/>
            </w:rPr>
          </w:pPr>
          <w:hyperlink w:anchor="_Toc67251514" w:history="1">
            <w:r w:rsidR="005E0091" w:rsidRPr="00FE7DF2">
              <w:rPr>
                <w:rStyle w:val="Hyperlink"/>
                <w:noProof/>
                <w:lang w:val="de-DE"/>
              </w:rPr>
              <w:t>12.1</w:t>
            </w:r>
            <w:r w:rsidR="005E0091">
              <w:rPr>
                <w:rFonts w:asciiTheme="minorHAnsi" w:eastAsiaTheme="minorEastAsia" w:hAnsiTheme="minorHAnsi" w:cstheme="minorBidi"/>
                <w:b w:val="0"/>
                <w:bCs w:val="0"/>
                <w:noProof/>
                <w:lang w:val="en-GB" w:eastAsia="en-GB"/>
              </w:rPr>
              <w:tab/>
            </w:r>
            <w:r w:rsidR="005E0091" w:rsidRPr="00FE7DF2">
              <w:rPr>
                <w:rStyle w:val="Hyperlink"/>
                <w:noProof/>
                <w:lang w:val="de-DE"/>
              </w:rPr>
              <w:t>Muhammad Danish Bin Mansor [TP055704]</w:t>
            </w:r>
            <w:r w:rsidR="005E0091">
              <w:rPr>
                <w:noProof/>
                <w:webHidden/>
              </w:rPr>
              <w:tab/>
            </w:r>
            <w:r w:rsidR="005E0091">
              <w:rPr>
                <w:noProof/>
                <w:webHidden/>
              </w:rPr>
              <w:fldChar w:fldCharType="begin"/>
            </w:r>
            <w:r w:rsidR="005E0091">
              <w:rPr>
                <w:noProof/>
                <w:webHidden/>
              </w:rPr>
              <w:instrText xml:space="preserve"> PAGEREF _Toc67251514 \h </w:instrText>
            </w:r>
            <w:r w:rsidR="005E0091">
              <w:rPr>
                <w:noProof/>
                <w:webHidden/>
              </w:rPr>
            </w:r>
            <w:r w:rsidR="005E0091">
              <w:rPr>
                <w:noProof/>
                <w:webHidden/>
              </w:rPr>
              <w:fldChar w:fldCharType="separate"/>
            </w:r>
            <w:r w:rsidR="009404CA">
              <w:rPr>
                <w:noProof/>
                <w:webHidden/>
              </w:rPr>
              <w:t>36</w:t>
            </w:r>
            <w:r w:rsidR="005E0091">
              <w:rPr>
                <w:noProof/>
                <w:webHidden/>
              </w:rPr>
              <w:fldChar w:fldCharType="end"/>
            </w:r>
          </w:hyperlink>
        </w:p>
        <w:p w14:paraId="544AADF3" w14:textId="39CAD36A" w:rsidR="005E0091" w:rsidRDefault="002A38E9">
          <w:pPr>
            <w:pStyle w:val="TOC2"/>
            <w:tabs>
              <w:tab w:val="left" w:pos="960"/>
              <w:tab w:val="right" w:leader="dot" w:pos="9016"/>
            </w:tabs>
            <w:rPr>
              <w:rFonts w:asciiTheme="minorHAnsi" w:eastAsiaTheme="minorEastAsia" w:hAnsiTheme="minorHAnsi" w:cstheme="minorBidi"/>
              <w:b w:val="0"/>
              <w:bCs w:val="0"/>
              <w:noProof/>
              <w:lang w:val="en-GB" w:eastAsia="en-GB"/>
            </w:rPr>
          </w:pPr>
          <w:hyperlink w:anchor="_Toc67251515" w:history="1">
            <w:r w:rsidR="005E0091" w:rsidRPr="00FE7DF2">
              <w:rPr>
                <w:rStyle w:val="Hyperlink"/>
                <w:noProof/>
              </w:rPr>
              <w:t>12.2</w:t>
            </w:r>
            <w:r w:rsidR="005E0091">
              <w:rPr>
                <w:rFonts w:asciiTheme="minorHAnsi" w:eastAsiaTheme="minorEastAsia" w:hAnsiTheme="minorHAnsi" w:cstheme="minorBidi"/>
                <w:b w:val="0"/>
                <w:bCs w:val="0"/>
                <w:noProof/>
                <w:lang w:val="en-GB" w:eastAsia="en-GB"/>
              </w:rPr>
              <w:tab/>
            </w:r>
            <w:r w:rsidR="005E0091" w:rsidRPr="00FE7DF2">
              <w:rPr>
                <w:rStyle w:val="Hyperlink"/>
                <w:noProof/>
              </w:rPr>
              <w:t>Kishen Shanthan A/L Jegathes [TP055296]</w:t>
            </w:r>
            <w:r w:rsidR="005E0091">
              <w:rPr>
                <w:noProof/>
                <w:webHidden/>
              </w:rPr>
              <w:tab/>
            </w:r>
            <w:r w:rsidR="005E0091">
              <w:rPr>
                <w:noProof/>
                <w:webHidden/>
              </w:rPr>
              <w:fldChar w:fldCharType="begin"/>
            </w:r>
            <w:r w:rsidR="005E0091">
              <w:rPr>
                <w:noProof/>
                <w:webHidden/>
              </w:rPr>
              <w:instrText xml:space="preserve"> PAGEREF _Toc67251515 \h </w:instrText>
            </w:r>
            <w:r w:rsidR="005E0091">
              <w:rPr>
                <w:noProof/>
                <w:webHidden/>
              </w:rPr>
            </w:r>
            <w:r w:rsidR="005E0091">
              <w:rPr>
                <w:noProof/>
                <w:webHidden/>
              </w:rPr>
              <w:fldChar w:fldCharType="separate"/>
            </w:r>
            <w:r w:rsidR="009404CA">
              <w:rPr>
                <w:noProof/>
                <w:webHidden/>
              </w:rPr>
              <w:t>38</w:t>
            </w:r>
            <w:r w:rsidR="005E0091">
              <w:rPr>
                <w:noProof/>
                <w:webHidden/>
              </w:rPr>
              <w:fldChar w:fldCharType="end"/>
            </w:r>
          </w:hyperlink>
        </w:p>
        <w:p w14:paraId="50002AC1" w14:textId="42458CD8" w:rsidR="005E0091" w:rsidRDefault="002A38E9">
          <w:pPr>
            <w:pStyle w:val="TOC2"/>
            <w:tabs>
              <w:tab w:val="left" w:pos="960"/>
              <w:tab w:val="right" w:leader="dot" w:pos="9016"/>
            </w:tabs>
            <w:rPr>
              <w:rFonts w:asciiTheme="minorHAnsi" w:eastAsiaTheme="minorEastAsia" w:hAnsiTheme="minorHAnsi" w:cstheme="minorBidi"/>
              <w:b w:val="0"/>
              <w:bCs w:val="0"/>
              <w:noProof/>
              <w:lang w:val="en-GB" w:eastAsia="en-GB"/>
            </w:rPr>
          </w:pPr>
          <w:hyperlink w:anchor="_Toc67251516" w:history="1">
            <w:r w:rsidR="005E0091" w:rsidRPr="00FE7DF2">
              <w:rPr>
                <w:rStyle w:val="Hyperlink"/>
                <w:noProof/>
              </w:rPr>
              <w:t>12.3</w:t>
            </w:r>
            <w:r w:rsidR="005E0091">
              <w:rPr>
                <w:rFonts w:asciiTheme="minorHAnsi" w:eastAsiaTheme="minorEastAsia" w:hAnsiTheme="minorHAnsi" w:cstheme="minorBidi"/>
                <w:b w:val="0"/>
                <w:bCs w:val="0"/>
                <w:noProof/>
                <w:lang w:val="en-GB" w:eastAsia="en-GB"/>
              </w:rPr>
              <w:tab/>
            </w:r>
            <w:r w:rsidR="005E0091" w:rsidRPr="00FE7DF2">
              <w:rPr>
                <w:rStyle w:val="Hyperlink"/>
                <w:noProof/>
              </w:rPr>
              <w:t>Muhammad Fuad Bin Abdullah [TP055684]</w:t>
            </w:r>
            <w:r w:rsidR="005E0091">
              <w:rPr>
                <w:noProof/>
                <w:webHidden/>
              </w:rPr>
              <w:tab/>
            </w:r>
            <w:r w:rsidR="005E0091">
              <w:rPr>
                <w:noProof/>
                <w:webHidden/>
              </w:rPr>
              <w:fldChar w:fldCharType="begin"/>
            </w:r>
            <w:r w:rsidR="005E0091">
              <w:rPr>
                <w:noProof/>
                <w:webHidden/>
              </w:rPr>
              <w:instrText xml:space="preserve"> PAGEREF _Toc67251516 \h </w:instrText>
            </w:r>
            <w:r w:rsidR="005E0091">
              <w:rPr>
                <w:noProof/>
                <w:webHidden/>
              </w:rPr>
            </w:r>
            <w:r w:rsidR="005E0091">
              <w:rPr>
                <w:noProof/>
                <w:webHidden/>
              </w:rPr>
              <w:fldChar w:fldCharType="separate"/>
            </w:r>
            <w:r w:rsidR="009404CA">
              <w:rPr>
                <w:noProof/>
                <w:webHidden/>
              </w:rPr>
              <w:t>42</w:t>
            </w:r>
            <w:r w:rsidR="005E0091">
              <w:rPr>
                <w:noProof/>
                <w:webHidden/>
              </w:rPr>
              <w:fldChar w:fldCharType="end"/>
            </w:r>
          </w:hyperlink>
        </w:p>
        <w:p w14:paraId="31750209" w14:textId="02D32EA5" w:rsidR="005E0091" w:rsidRDefault="002A38E9">
          <w:pPr>
            <w:pStyle w:val="TOC2"/>
            <w:tabs>
              <w:tab w:val="left" w:pos="960"/>
              <w:tab w:val="right" w:leader="dot" w:pos="9016"/>
            </w:tabs>
            <w:rPr>
              <w:rFonts w:asciiTheme="minorHAnsi" w:eastAsiaTheme="minorEastAsia" w:hAnsiTheme="minorHAnsi" w:cstheme="minorBidi"/>
              <w:b w:val="0"/>
              <w:bCs w:val="0"/>
              <w:noProof/>
              <w:lang w:val="en-GB" w:eastAsia="en-GB"/>
            </w:rPr>
          </w:pPr>
          <w:hyperlink w:anchor="_Toc67251517" w:history="1">
            <w:r w:rsidR="005E0091" w:rsidRPr="00FE7DF2">
              <w:rPr>
                <w:rStyle w:val="Hyperlink"/>
                <w:noProof/>
                <w:lang w:val="de-DE"/>
              </w:rPr>
              <w:t>12.4</w:t>
            </w:r>
            <w:r w:rsidR="005E0091">
              <w:rPr>
                <w:rFonts w:asciiTheme="minorHAnsi" w:eastAsiaTheme="minorEastAsia" w:hAnsiTheme="minorHAnsi" w:cstheme="minorBidi"/>
                <w:b w:val="0"/>
                <w:bCs w:val="0"/>
                <w:noProof/>
                <w:lang w:val="en-GB" w:eastAsia="en-GB"/>
              </w:rPr>
              <w:tab/>
            </w:r>
            <w:r w:rsidR="005E0091" w:rsidRPr="00FE7DF2">
              <w:rPr>
                <w:rStyle w:val="Hyperlink"/>
                <w:noProof/>
                <w:lang w:val="de-DE"/>
              </w:rPr>
              <w:t>Johari Idzman Bin Dzulkarnain [TP055683]</w:t>
            </w:r>
            <w:r w:rsidR="005E0091">
              <w:rPr>
                <w:noProof/>
                <w:webHidden/>
              </w:rPr>
              <w:tab/>
            </w:r>
            <w:r w:rsidR="005E0091">
              <w:rPr>
                <w:noProof/>
                <w:webHidden/>
              </w:rPr>
              <w:fldChar w:fldCharType="begin"/>
            </w:r>
            <w:r w:rsidR="005E0091">
              <w:rPr>
                <w:noProof/>
                <w:webHidden/>
              </w:rPr>
              <w:instrText xml:space="preserve"> PAGEREF _Toc67251517 \h </w:instrText>
            </w:r>
            <w:r w:rsidR="005E0091">
              <w:rPr>
                <w:noProof/>
                <w:webHidden/>
              </w:rPr>
            </w:r>
            <w:r w:rsidR="005E0091">
              <w:rPr>
                <w:noProof/>
                <w:webHidden/>
              </w:rPr>
              <w:fldChar w:fldCharType="separate"/>
            </w:r>
            <w:r w:rsidR="009404CA">
              <w:rPr>
                <w:noProof/>
                <w:webHidden/>
              </w:rPr>
              <w:t>44</w:t>
            </w:r>
            <w:r w:rsidR="005E0091">
              <w:rPr>
                <w:noProof/>
                <w:webHidden/>
              </w:rPr>
              <w:fldChar w:fldCharType="end"/>
            </w:r>
          </w:hyperlink>
        </w:p>
        <w:p w14:paraId="70DBD787" w14:textId="7B465EE8" w:rsidR="005E0091" w:rsidRDefault="002A38E9">
          <w:pPr>
            <w:pStyle w:val="TOC1"/>
            <w:tabs>
              <w:tab w:val="left" w:pos="720"/>
              <w:tab w:val="right" w:leader="dot" w:pos="9016"/>
            </w:tabs>
            <w:rPr>
              <w:rFonts w:asciiTheme="minorHAnsi" w:eastAsiaTheme="minorEastAsia" w:hAnsiTheme="minorHAnsi" w:cstheme="minorBidi"/>
              <w:b w:val="0"/>
              <w:bCs w:val="0"/>
              <w:i w:val="0"/>
              <w:iCs w:val="0"/>
              <w:noProof/>
              <w:sz w:val="22"/>
              <w:szCs w:val="22"/>
              <w:lang w:val="en-GB" w:eastAsia="en-GB"/>
            </w:rPr>
          </w:pPr>
          <w:hyperlink w:anchor="_Toc67251518" w:history="1">
            <w:r w:rsidR="005E0091" w:rsidRPr="00FE7DF2">
              <w:rPr>
                <w:rStyle w:val="Hyperlink"/>
                <w:noProof/>
              </w:rPr>
              <w:t>13.0</w:t>
            </w:r>
            <w:r w:rsidR="005E0091">
              <w:rPr>
                <w:rFonts w:asciiTheme="minorHAnsi" w:eastAsiaTheme="minorEastAsia" w:hAnsiTheme="minorHAnsi" w:cstheme="minorBidi"/>
                <w:b w:val="0"/>
                <w:bCs w:val="0"/>
                <w:i w:val="0"/>
                <w:iCs w:val="0"/>
                <w:noProof/>
                <w:sz w:val="22"/>
                <w:szCs w:val="22"/>
                <w:lang w:val="en-GB" w:eastAsia="en-GB"/>
              </w:rPr>
              <w:tab/>
            </w:r>
            <w:r w:rsidR="005E0091" w:rsidRPr="00FE7DF2">
              <w:rPr>
                <w:rStyle w:val="Hyperlink"/>
                <w:noProof/>
              </w:rPr>
              <w:t>Screen Design &amp; User Manual</w:t>
            </w:r>
            <w:r w:rsidR="005E0091">
              <w:rPr>
                <w:noProof/>
                <w:webHidden/>
              </w:rPr>
              <w:tab/>
            </w:r>
            <w:r w:rsidR="005E0091">
              <w:rPr>
                <w:noProof/>
                <w:webHidden/>
              </w:rPr>
              <w:fldChar w:fldCharType="begin"/>
            </w:r>
            <w:r w:rsidR="005E0091">
              <w:rPr>
                <w:noProof/>
                <w:webHidden/>
              </w:rPr>
              <w:instrText xml:space="preserve"> PAGEREF _Toc67251518 \h </w:instrText>
            </w:r>
            <w:r w:rsidR="005E0091">
              <w:rPr>
                <w:noProof/>
                <w:webHidden/>
              </w:rPr>
            </w:r>
            <w:r w:rsidR="005E0091">
              <w:rPr>
                <w:noProof/>
                <w:webHidden/>
              </w:rPr>
              <w:fldChar w:fldCharType="separate"/>
            </w:r>
            <w:r w:rsidR="009404CA">
              <w:rPr>
                <w:noProof/>
                <w:webHidden/>
              </w:rPr>
              <w:t>48</w:t>
            </w:r>
            <w:r w:rsidR="005E0091">
              <w:rPr>
                <w:noProof/>
                <w:webHidden/>
              </w:rPr>
              <w:fldChar w:fldCharType="end"/>
            </w:r>
          </w:hyperlink>
        </w:p>
        <w:p w14:paraId="3CE84217" w14:textId="70BBF9DD" w:rsidR="005E0091" w:rsidRDefault="002A38E9">
          <w:pPr>
            <w:pStyle w:val="TOC2"/>
            <w:tabs>
              <w:tab w:val="left" w:pos="960"/>
              <w:tab w:val="right" w:leader="dot" w:pos="9016"/>
            </w:tabs>
            <w:rPr>
              <w:rFonts w:asciiTheme="minorHAnsi" w:eastAsiaTheme="minorEastAsia" w:hAnsiTheme="minorHAnsi" w:cstheme="minorBidi"/>
              <w:b w:val="0"/>
              <w:bCs w:val="0"/>
              <w:noProof/>
              <w:lang w:val="en-GB" w:eastAsia="en-GB"/>
            </w:rPr>
          </w:pPr>
          <w:hyperlink w:anchor="_Toc67251519" w:history="1">
            <w:r w:rsidR="005E0091" w:rsidRPr="00FE7DF2">
              <w:rPr>
                <w:rStyle w:val="Hyperlink"/>
                <w:noProof/>
              </w:rPr>
              <w:t>13.1</w:t>
            </w:r>
            <w:r w:rsidR="005E0091">
              <w:rPr>
                <w:rFonts w:asciiTheme="minorHAnsi" w:eastAsiaTheme="minorEastAsia" w:hAnsiTheme="minorHAnsi" w:cstheme="minorBidi"/>
                <w:b w:val="0"/>
                <w:bCs w:val="0"/>
                <w:noProof/>
                <w:lang w:val="en-GB" w:eastAsia="en-GB"/>
              </w:rPr>
              <w:tab/>
            </w:r>
            <w:r w:rsidR="005E0091" w:rsidRPr="00FE7DF2">
              <w:rPr>
                <w:rStyle w:val="Hyperlink"/>
                <w:noProof/>
              </w:rPr>
              <w:t>Registration Page</w:t>
            </w:r>
            <w:r w:rsidR="005E0091">
              <w:rPr>
                <w:noProof/>
                <w:webHidden/>
              </w:rPr>
              <w:tab/>
            </w:r>
            <w:r w:rsidR="005E0091">
              <w:rPr>
                <w:noProof/>
                <w:webHidden/>
              </w:rPr>
              <w:fldChar w:fldCharType="begin"/>
            </w:r>
            <w:r w:rsidR="005E0091">
              <w:rPr>
                <w:noProof/>
                <w:webHidden/>
              </w:rPr>
              <w:instrText xml:space="preserve"> PAGEREF _Toc67251519 \h </w:instrText>
            </w:r>
            <w:r w:rsidR="005E0091">
              <w:rPr>
                <w:noProof/>
                <w:webHidden/>
              </w:rPr>
            </w:r>
            <w:r w:rsidR="005E0091">
              <w:rPr>
                <w:noProof/>
                <w:webHidden/>
              </w:rPr>
              <w:fldChar w:fldCharType="separate"/>
            </w:r>
            <w:r w:rsidR="009404CA">
              <w:rPr>
                <w:noProof/>
                <w:webHidden/>
              </w:rPr>
              <w:t>48</w:t>
            </w:r>
            <w:r w:rsidR="005E0091">
              <w:rPr>
                <w:noProof/>
                <w:webHidden/>
              </w:rPr>
              <w:fldChar w:fldCharType="end"/>
            </w:r>
          </w:hyperlink>
        </w:p>
        <w:p w14:paraId="353C4380" w14:textId="6102BF4C" w:rsidR="005E0091" w:rsidRDefault="002A38E9">
          <w:pPr>
            <w:pStyle w:val="TOC2"/>
            <w:tabs>
              <w:tab w:val="left" w:pos="960"/>
              <w:tab w:val="right" w:leader="dot" w:pos="9016"/>
            </w:tabs>
            <w:rPr>
              <w:rFonts w:asciiTheme="minorHAnsi" w:eastAsiaTheme="minorEastAsia" w:hAnsiTheme="minorHAnsi" w:cstheme="minorBidi"/>
              <w:b w:val="0"/>
              <w:bCs w:val="0"/>
              <w:noProof/>
              <w:lang w:val="en-GB" w:eastAsia="en-GB"/>
            </w:rPr>
          </w:pPr>
          <w:hyperlink w:anchor="_Toc67251520" w:history="1">
            <w:r w:rsidR="005E0091" w:rsidRPr="00FE7DF2">
              <w:rPr>
                <w:rStyle w:val="Hyperlink"/>
                <w:noProof/>
              </w:rPr>
              <w:t>13.2</w:t>
            </w:r>
            <w:r w:rsidR="005E0091">
              <w:rPr>
                <w:rFonts w:asciiTheme="minorHAnsi" w:eastAsiaTheme="minorEastAsia" w:hAnsiTheme="minorHAnsi" w:cstheme="minorBidi"/>
                <w:b w:val="0"/>
                <w:bCs w:val="0"/>
                <w:noProof/>
                <w:lang w:val="en-GB" w:eastAsia="en-GB"/>
              </w:rPr>
              <w:tab/>
            </w:r>
            <w:r w:rsidR="005E0091" w:rsidRPr="00FE7DF2">
              <w:rPr>
                <w:rStyle w:val="Hyperlink"/>
                <w:noProof/>
              </w:rPr>
              <w:t>Login Page</w:t>
            </w:r>
            <w:r w:rsidR="005E0091">
              <w:rPr>
                <w:noProof/>
                <w:webHidden/>
              </w:rPr>
              <w:tab/>
            </w:r>
            <w:r w:rsidR="005E0091">
              <w:rPr>
                <w:noProof/>
                <w:webHidden/>
              </w:rPr>
              <w:fldChar w:fldCharType="begin"/>
            </w:r>
            <w:r w:rsidR="005E0091">
              <w:rPr>
                <w:noProof/>
                <w:webHidden/>
              </w:rPr>
              <w:instrText xml:space="preserve"> PAGEREF _Toc67251520 \h </w:instrText>
            </w:r>
            <w:r w:rsidR="005E0091">
              <w:rPr>
                <w:noProof/>
                <w:webHidden/>
              </w:rPr>
            </w:r>
            <w:r w:rsidR="005E0091">
              <w:rPr>
                <w:noProof/>
                <w:webHidden/>
              </w:rPr>
              <w:fldChar w:fldCharType="separate"/>
            </w:r>
            <w:r w:rsidR="009404CA">
              <w:rPr>
                <w:noProof/>
                <w:webHidden/>
              </w:rPr>
              <w:t>53</w:t>
            </w:r>
            <w:r w:rsidR="005E0091">
              <w:rPr>
                <w:noProof/>
                <w:webHidden/>
              </w:rPr>
              <w:fldChar w:fldCharType="end"/>
            </w:r>
          </w:hyperlink>
        </w:p>
        <w:p w14:paraId="63F6427D" w14:textId="3FDD252C" w:rsidR="005E0091" w:rsidRDefault="002A38E9">
          <w:pPr>
            <w:pStyle w:val="TOC2"/>
            <w:tabs>
              <w:tab w:val="left" w:pos="960"/>
              <w:tab w:val="right" w:leader="dot" w:pos="9016"/>
            </w:tabs>
            <w:rPr>
              <w:rFonts w:asciiTheme="minorHAnsi" w:eastAsiaTheme="minorEastAsia" w:hAnsiTheme="minorHAnsi" w:cstheme="minorBidi"/>
              <w:b w:val="0"/>
              <w:bCs w:val="0"/>
              <w:noProof/>
              <w:lang w:val="en-GB" w:eastAsia="en-GB"/>
            </w:rPr>
          </w:pPr>
          <w:hyperlink w:anchor="_Toc67251521" w:history="1">
            <w:r w:rsidR="005E0091" w:rsidRPr="00FE7DF2">
              <w:rPr>
                <w:rStyle w:val="Hyperlink"/>
                <w:noProof/>
                <w:lang w:val="en-GB"/>
              </w:rPr>
              <w:t>13.3</w:t>
            </w:r>
            <w:r w:rsidR="005E0091">
              <w:rPr>
                <w:rFonts w:asciiTheme="minorHAnsi" w:eastAsiaTheme="minorEastAsia" w:hAnsiTheme="minorHAnsi" w:cstheme="minorBidi"/>
                <w:b w:val="0"/>
                <w:bCs w:val="0"/>
                <w:noProof/>
                <w:lang w:val="en-GB" w:eastAsia="en-GB"/>
              </w:rPr>
              <w:tab/>
            </w:r>
            <w:r w:rsidR="005E0091" w:rsidRPr="00FE7DF2">
              <w:rPr>
                <w:rStyle w:val="Hyperlink"/>
                <w:noProof/>
                <w:lang w:val="en-GB"/>
              </w:rPr>
              <w:t>Homepage</w:t>
            </w:r>
            <w:r w:rsidR="005E0091">
              <w:rPr>
                <w:noProof/>
                <w:webHidden/>
              </w:rPr>
              <w:tab/>
            </w:r>
            <w:r w:rsidR="005E0091">
              <w:rPr>
                <w:noProof/>
                <w:webHidden/>
              </w:rPr>
              <w:fldChar w:fldCharType="begin"/>
            </w:r>
            <w:r w:rsidR="005E0091">
              <w:rPr>
                <w:noProof/>
                <w:webHidden/>
              </w:rPr>
              <w:instrText xml:space="preserve"> PAGEREF _Toc67251521 \h </w:instrText>
            </w:r>
            <w:r w:rsidR="005E0091">
              <w:rPr>
                <w:noProof/>
                <w:webHidden/>
              </w:rPr>
            </w:r>
            <w:r w:rsidR="005E0091">
              <w:rPr>
                <w:noProof/>
                <w:webHidden/>
              </w:rPr>
              <w:fldChar w:fldCharType="separate"/>
            </w:r>
            <w:r w:rsidR="009404CA">
              <w:rPr>
                <w:noProof/>
                <w:webHidden/>
              </w:rPr>
              <w:t>57</w:t>
            </w:r>
            <w:r w:rsidR="005E0091">
              <w:rPr>
                <w:noProof/>
                <w:webHidden/>
              </w:rPr>
              <w:fldChar w:fldCharType="end"/>
            </w:r>
          </w:hyperlink>
        </w:p>
        <w:p w14:paraId="7961B011" w14:textId="589C42D2" w:rsidR="005E0091" w:rsidRDefault="002A38E9">
          <w:pPr>
            <w:pStyle w:val="TOC2"/>
            <w:tabs>
              <w:tab w:val="left" w:pos="960"/>
              <w:tab w:val="right" w:leader="dot" w:pos="9016"/>
            </w:tabs>
            <w:rPr>
              <w:rFonts w:asciiTheme="minorHAnsi" w:eastAsiaTheme="minorEastAsia" w:hAnsiTheme="minorHAnsi" w:cstheme="minorBidi"/>
              <w:b w:val="0"/>
              <w:bCs w:val="0"/>
              <w:noProof/>
              <w:lang w:val="en-GB" w:eastAsia="en-GB"/>
            </w:rPr>
          </w:pPr>
          <w:hyperlink w:anchor="_Toc67251522" w:history="1">
            <w:r w:rsidR="005E0091" w:rsidRPr="00FE7DF2">
              <w:rPr>
                <w:rStyle w:val="Hyperlink"/>
                <w:noProof/>
                <w:lang w:val="en-GB"/>
              </w:rPr>
              <w:t>13.4</w:t>
            </w:r>
            <w:r w:rsidR="005E0091">
              <w:rPr>
                <w:rFonts w:asciiTheme="minorHAnsi" w:eastAsiaTheme="minorEastAsia" w:hAnsiTheme="minorHAnsi" w:cstheme="minorBidi"/>
                <w:b w:val="0"/>
                <w:bCs w:val="0"/>
                <w:noProof/>
                <w:lang w:val="en-GB" w:eastAsia="en-GB"/>
              </w:rPr>
              <w:tab/>
            </w:r>
            <w:r w:rsidR="005E0091" w:rsidRPr="00FE7DF2">
              <w:rPr>
                <w:rStyle w:val="Hyperlink"/>
                <w:noProof/>
              </w:rPr>
              <w:t>Team Page</w:t>
            </w:r>
            <w:r w:rsidR="005E0091">
              <w:rPr>
                <w:noProof/>
                <w:webHidden/>
              </w:rPr>
              <w:tab/>
            </w:r>
            <w:r w:rsidR="005E0091">
              <w:rPr>
                <w:noProof/>
                <w:webHidden/>
              </w:rPr>
              <w:fldChar w:fldCharType="begin"/>
            </w:r>
            <w:r w:rsidR="005E0091">
              <w:rPr>
                <w:noProof/>
                <w:webHidden/>
              </w:rPr>
              <w:instrText xml:space="preserve"> PAGEREF _Toc67251522 \h </w:instrText>
            </w:r>
            <w:r w:rsidR="005E0091">
              <w:rPr>
                <w:noProof/>
                <w:webHidden/>
              </w:rPr>
            </w:r>
            <w:r w:rsidR="005E0091">
              <w:rPr>
                <w:noProof/>
                <w:webHidden/>
              </w:rPr>
              <w:fldChar w:fldCharType="separate"/>
            </w:r>
            <w:r w:rsidR="009404CA">
              <w:rPr>
                <w:noProof/>
                <w:webHidden/>
              </w:rPr>
              <w:t>58</w:t>
            </w:r>
            <w:r w:rsidR="005E0091">
              <w:rPr>
                <w:noProof/>
                <w:webHidden/>
              </w:rPr>
              <w:fldChar w:fldCharType="end"/>
            </w:r>
          </w:hyperlink>
        </w:p>
        <w:p w14:paraId="33AC6347" w14:textId="401CAD7B" w:rsidR="005E0091" w:rsidRDefault="002A38E9">
          <w:pPr>
            <w:pStyle w:val="TOC2"/>
            <w:tabs>
              <w:tab w:val="left" w:pos="960"/>
              <w:tab w:val="right" w:leader="dot" w:pos="9016"/>
            </w:tabs>
            <w:rPr>
              <w:rFonts w:asciiTheme="minorHAnsi" w:eastAsiaTheme="minorEastAsia" w:hAnsiTheme="minorHAnsi" w:cstheme="minorBidi"/>
              <w:b w:val="0"/>
              <w:bCs w:val="0"/>
              <w:noProof/>
              <w:lang w:val="en-GB" w:eastAsia="en-GB"/>
            </w:rPr>
          </w:pPr>
          <w:hyperlink w:anchor="_Toc67251523" w:history="1">
            <w:r w:rsidR="005E0091" w:rsidRPr="00FE7DF2">
              <w:rPr>
                <w:rStyle w:val="Hyperlink"/>
                <w:noProof/>
                <w:lang w:val="en-GB"/>
              </w:rPr>
              <w:t>13.5</w:t>
            </w:r>
            <w:r w:rsidR="005E0091">
              <w:rPr>
                <w:rFonts w:asciiTheme="minorHAnsi" w:eastAsiaTheme="minorEastAsia" w:hAnsiTheme="minorHAnsi" w:cstheme="minorBidi"/>
                <w:b w:val="0"/>
                <w:bCs w:val="0"/>
                <w:noProof/>
                <w:lang w:val="en-GB" w:eastAsia="en-GB"/>
              </w:rPr>
              <w:tab/>
            </w:r>
            <w:r w:rsidR="005E0091" w:rsidRPr="00FE7DF2">
              <w:rPr>
                <w:rStyle w:val="Hyperlink"/>
                <w:noProof/>
                <w:lang w:val="en-GB"/>
              </w:rPr>
              <w:t>Catalogue</w:t>
            </w:r>
            <w:r w:rsidR="005E0091">
              <w:rPr>
                <w:noProof/>
                <w:webHidden/>
              </w:rPr>
              <w:tab/>
            </w:r>
            <w:r w:rsidR="005E0091">
              <w:rPr>
                <w:noProof/>
                <w:webHidden/>
              </w:rPr>
              <w:fldChar w:fldCharType="begin"/>
            </w:r>
            <w:r w:rsidR="005E0091">
              <w:rPr>
                <w:noProof/>
                <w:webHidden/>
              </w:rPr>
              <w:instrText xml:space="preserve"> PAGEREF _Toc67251523 \h </w:instrText>
            </w:r>
            <w:r w:rsidR="005E0091">
              <w:rPr>
                <w:noProof/>
                <w:webHidden/>
              </w:rPr>
            </w:r>
            <w:r w:rsidR="005E0091">
              <w:rPr>
                <w:noProof/>
                <w:webHidden/>
              </w:rPr>
              <w:fldChar w:fldCharType="separate"/>
            </w:r>
            <w:r w:rsidR="009404CA">
              <w:rPr>
                <w:noProof/>
                <w:webHidden/>
              </w:rPr>
              <w:t>59</w:t>
            </w:r>
            <w:r w:rsidR="005E0091">
              <w:rPr>
                <w:noProof/>
                <w:webHidden/>
              </w:rPr>
              <w:fldChar w:fldCharType="end"/>
            </w:r>
          </w:hyperlink>
        </w:p>
        <w:p w14:paraId="7769723B" w14:textId="3136CEA9" w:rsidR="005E0091" w:rsidRDefault="002A38E9">
          <w:pPr>
            <w:pStyle w:val="TOC2"/>
            <w:tabs>
              <w:tab w:val="left" w:pos="960"/>
              <w:tab w:val="right" w:leader="dot" w:pos="9016"/>
            </w:tabs>
            <w:rPr>
              <w:rFonts w:asciiTheme="minorHAnsi" w:eastAsiaTheme="minorEastAsia" w:hAnsiTheme="minorHAnsi" w:cstheme="minorBidi"/>
              <w:b w:val="0"/>
              <w:bCs w:val="0"/>
              <w:noProof/>
              <w:lang w:val="en-GB" w:eastAsia="en-GB"/>
            </w:rPr>
          </w:pPr>
          <w:hyperlink w:anchor="_Toc67251524" w:history="1">
            <w:r w:rsidR="005E0091" w:rsidRPr="00FE7DF2">
              <w:rPr>
                <w:rStyle w:val="Hyperlink"/>
                <w:noProof/>
                <w:lang w:val="de-DE"/>
              </w:rPr>
              <w:t>13.6</w:t>
            </w:r>
            <w:r w:rsidR="005E0091">
              <w:rPr>
                <w:rFonts w:asciiTheme="minorHAnsi" w:eastAsiaTheme="minorEastAsia" w:hAnsiTheme="minorHAnsi" w:cstheme="minorBidi"/>
                <w:b w:val="0"/>
                <w:bCs w:val="0"/>
                <w:noProof/>
                <w:lang w:val="en-GB" w:eastAsia="en-GB"/>
              </w:rPr>
              <w:tab/>
            </w:r>
            <w:r w:rsidR="005E0091" w:rsidRPr="00FE7DF2">
              <w:rPr>
                <w:rStyle w:val="Hyperlink"/>
                <w:noProof/>
                <w:lang w:val="de-DE"/>
              </w:rPr>
              <w:t>Edit Profile Details</w:t>
            </w:r>
            <w:r w:rsidR="005E0091">
              <w:rPr>
                <w:noProof/>
                <w:webHidden/>
              </w:rPr>
              <w:tab/>
            </w:r>
            <w:r w:rsidR="005E0091">
              <w:rPr>
                <w:noProof/>
                <w:webHidden/>
              </w:rPr>
              <w:fldChar w:fldCharType="begin"/>
            </w:r>
            <w:r w:rsidR="005E0091">
              <w:rPr>
                <w:noProof/>
                <w:webHidden/>
              </w:rPr>
              <w:instrText xml:space="preserve"> PAGEREF _Toc67251524 \h </w:instrText>
            </w:r>
            <w:r w:rsidR="005E0091">
              <w:rPr>
                <w:noProof/>
                <w:webHidden/>
              </w:rPr>
            </w:r>
            <w:r w:rsidR="005E0091">
              <w:rPr>
                <w:noProof/>
                <w:webHidden/>
              </w:rPr>
              <w:fldChar w:fldCharType="separate"/>
            </w:r>
            <w:r w:rsidR="009404CA">
              <w:rPr>
                <w:noProof/>
                <w:webHidden/>
              </w:rPr>
              <w:t>61</w:t>
            </w:r>
            <w:r w:rsidR="005E0091">
              <w:rPr>
                <w:noProof/>
                <w:webHidden/>
              </w:rPr>
              <w:fldChar w:fldCharType="end"/>
            </w:r>
          </w:hyperlink>
        </w:p>
        <w:p w14:paraId="235040AA" w14:textId="6D9AB3A8" w:rsidR="005E0091" w:rsidRDefault="002A38E9">
          <w:pPr>
            <w:pStyle w:val="TOC2"/>
            <w:tabs>
              <w:tab w:val="left" w:pos="960"/>
              <w:tab w:val="right" w:leader="dot" w:pos="9016"/>
            </w:tabs>
            <w:rPr>
              <w:rFonts w:asciiTheme="minorHAnsi" w:eastAsiaTheme="minorEastAsia" w:hAnsiTheme="minorHAnsi" w:cstheme="minorBidi"/>
              <w:b w:val="0"/>
              <w:bCs w:val="0"/>
              <w:noProof/>
              <w:lang w:val="en-GB" w:eastAsia="en-GB"/>
            </w:rPr>
          </w:pPr>
          <w:hyperlink w:anchor="_Toc67251525" w:history="1">
            <w:r w:rsidR="005E0091" w:rsidRPr="00FE7DF2">
              <w:rPr>
                <w:rStyle w:val="Hyperlink"/>
                <w:noProof/>
                <w:lang w:val="de-DE"/>
              </w:rPr>
              <w:t>13.7</w:t>
            </w:r>
            <w:r w:rsidR="005E0091">
              <w:rPr>
                <w:rFonts w:asciiTheme="minorHAnsi" w:eastAsiaTheme="minorEastAsia" w:hAnsiTheme="minorHAnsi" w:cstheme="minorBidi"/>
                <w:b w:val="0"/>
                <w:bCs w:val="0"/>
                <w:noProof/>
                <w:lang w:val="en-GB" w:eastAsia="en-GB"/>
              </w:rPr>
              <w:tab/>
            </w:r>
            <w:r w:rsidR="005E0091" w:rsidRPr="00FE7DF2">
              <w:rPr>
                <w:rStyle w:val="Hyperlink"/>
                <w:noProof/>
                <w:lang w:val="de-DE"/>
              </w:rPr>
              <w:t>Client User Role</w:t>
            </w:r>
            <w:r w:rsidR="005E0091">
              <w:rPr>
                <w:noProof/>
                <w:webHidden/>
              </w:rPr>
              <w:tab/>
            </w:r>
            <w:r w:rsidR="005E0091">
              <w:rPr>
                <w:noProof/>
                <w:webHidden/>
              </w:rPr>
              <w:fldChar w:fldCharType="begin"/>
            </w:r>
            <w:r w:rsidR="005E0091">
              <w:rPr>
                <w:noProof/>
                <w:webHidden/>
              </w:rPr>
              <w:instrText xml:space="preserve"> PAGEREF _Toc67251525 \h </w:instrText>
            </w:r>
            <w:r w:rsidR="005E0091">
              <w:rPr>
                <w:noProof/>
                <w:webHidden/>
              </w:rPr>
            </w:r>
            <w:r w:rsidR="005E0091">
              <w:rPr>
                <w:noProof/>
                <w:webHidden/>
              </w:rPr>
              <w:fldChar w:fldCharType="separate"/>
            </w:r>
            <w:r w:rsidR="009404CA">
              <w:rPr>
                <w:noProof/>
                <w:webHidden/>
              </w:rPr>
              <w:t>63</w:t>
            </w:r>
            <w:r w:rsidR="005E0091">
              <w:rPr>
                <w:noProof/>
                <w:webHidden/>
              </w:rPr>
              <w:fldChar w:fldCharType="end"/>
            </w:r>
          </w:hyperlink>
        </w:p>
        <w:p w14:paraId="58CD7DB7" w14:textId="73EF3729" w:rsidR="005E0091" w:rsidRDefault="002A38E9">
          <w:pPr>
            <w:pStyle w:val="TOC3"/>
            <w:tabs>
              <w:tab w:val="left" w:pos="1440"/>
              <w:tab w:val="right" w:leader="dot" w:pos="9016"/>
            </w:tabs>
            <w:rPr>
              <w:rFonts w:asciiTheme="minorHAnsi" w:eastAsiaTheme="minorEastAsia" w:hAnsiTheme="minorHAnsi" w:cstheme="minorBidi"/>
              <w:noProof/>
              <w:sz w:val="22"/>
              <w:szCs w:val="22"/>
              <w:lang w:val="en-GB" w:eastAsia="en-GB"/>
            </w:rPr>
          </w:pPr>
          <w:hyperlink w:anchor="_Toc67251526" w:history="1">
            <w:r w:rsidR="005E0091" w:rsidRPr="00FE7DF2">
              <w:rPr>
                <w:rStyle w:val="Hyperlink"/>
                <w:noProof/>
                <w:lang w:val="de-DE"/>
              </w:rPr>
              <w:t>13.7.1</w:t>
            </w:r>
            <w:r w:rsidR="005E0091">
              <w:rPr>
                <w:rFonts w:asciiTheme="minorHAnsi" w:eastAsiaTheme="minorEastAsia" w:hAnsiTheme="minorHAnsi" w:cstheme="minorBidi"/>
                <w:noProof/>
                <w:sz w:val="22"/>
                <w:szCs w:val="22"/>
                <w:lang w:val="en-GB" w:eastAsia="en-GB"/>
              </w:rPr>
              <w:tab/>
            </w:r>
            <w:r w:rsidR="005E0091" w:rsidRPr="00FE7DF2">
              <w:rPr>
                <w:rStyle w:val="Hyperlink"/>
                <w:noProof/>
                <w:lang w:val="de-DE"/>
              </w:rPr>
              <w:t>View Borrowing Status</w:t>
            </w:r>
            <w:r w:rsidR="005E0091">
              <w:rPr>
                <w:noProof/>
                <w:webHidden/>
              </w:rPr>
              <w:tab/>
            </w:r>
            <w:r w:rsidR="005E0091">
              <w:rPr>
                <w:noProof/>
                <w:webHidden/>
              </w:rPr>
              <w:fldChar w:fldCharType="begin"/>
            </w:r>
            <w:r w:rsidR="005E0091">
              <w:rPr>
                <w:noProof/>
                <w:webHidden/>
              </w:rPr>
              <w:instrText xml:space="preserve"> PAGEREF _Toc67251526 \h </w:instrText>
            </w:r>
            <w:r w:rsidR="005E0091">
              <w:rPr>
                <w:noProof/>
                <w:webHidden/>
              </w:rPr>
            </w:r>
            <w:r w:rsidR="005E0091">
              <w:rPr>
                <w:noProof/>
                <w:webHidden/>
              </w:rPr>
              <w:fldChar w:fldCharType="separate"/>
            </w:r>
            <w:r w:rsidR="009404CA">
              <w:rPr>
                <w:noProof/>
                <w:webHidden/>
              </w:rPr>
              <w:t>63</w:t>
            </w:r>
            <w:r w:rsidR="005E0091">
              <w:rPr>
                <w:noProof/>
                <w:webHidden/>
              </w:rPr>
              <w:fldChar w:fldCharType="end"/>
            </w:r>
          </w:hyperlink>
        </w:p>
        <w:p w14:paraId="5E5CCC04" w14:textId="74F5C522" w:rsidR="005E0091" w:rsidRDefault="002A38E9">
          <w:pPr>
            <w:pStyle w:val="TOC2"/>
            <w:tabs>
              <w:tab w:val="left" w:pos="960"/>
              <w:tab w:val="right" w:leader="dot" w:pos="9016"/>
            </w:tabs>
            <w:rPr>
              <w:rFonts w:asciiTheme="minorHAnsi" w:eastAsiaTheme="minorEastAsia" w:hAnsiTheme="minorHAnsi" w:cstheme="minorBidi"/>
              <w:b w:val="0"/>
              <w:bCs w:val="0"/>
              <w:noProof/>
              <w:lang w:val="en-GB" w:eastAsia="en-GB"/>
            </w:rPr>
          </w:pPr>
          <w:hyperlink w:anchor="_Toc67251527" w:history="1">
            <w:r w:rsidR="005E0091" w:rsidRPr="00FE7DF2">
              <w:rPr>
                <w:rStyle w:val="Hyperlink"/>
                <w:noProof/>
                <w:lang w:val="en-GB"/>
              </w:rPr>
              <w:t>13.8</w:t>
            </w:r>
            <w:r w:rsidR="005E0091">
              <w:rPr>
                <w:rFonts w:asciiTheme="minorHAnsi" w:eastAsiaTheme="minorEastAsia" w:hAnsiTheme="minorHAnsi" w:cstheme="minorBidi"/>
                <w:b w:val="0"/>
                <w:bCs w:val="0"/>
                <w:noProof/>
                <w:lang w:val="en-GB" w:eastAsia="en-GB"/>
              </w:rPr>
              <w:tab/>
            </w:r>
            <w:r w:rsidR="005E0091" w:rsidRPr="00FE7DF2">
              <w:rPr>
                <w:rStyle w:val="Hyperlink"/>
                <w:noProof/>
                <w:lang w:val="en-GB"/>
              </w:rPr>
              <w:t>Librarian User Role</w:t>
            </w:r>
            <w:r w:rsidR="005E0091">
              <w:rPr>
                <w:noProof/>
                <w:webHidden/>
              </w:rPr>
              <w:tab/>
            </w:r>
            <w:r w:rsidR="005E0091">
              <w:rPr>
                <w:noProof/>
                <w:webHidden/>
              </w:rPr>
              <w:fldChar w:fldCharType="begin"/>
            </w:r>
            <w:r w:rsidR="005E0091">
              <w:rPr>
                <w:noProof/>
                <w:webHidden/>
              </w:rPr>
              <w:instrText xml:space="preserve"> PAGEREF _Toc67251527 \h </w:instrText>
            </w:r>
            <w:r w:rsidR="005E0091">
              <w:rPr>
                <w:noProof/>
                <w:webHidden/>
              </w:rPr>
            </w:r>
            <w:r w:rsidR="005E0091">
              <w:rPr>
                <w:noProof/>
                <w:webHidden/>
              </w:rPr>
              <w:fldChar w:fldCharType="separate"/>
            </w:r>
            <w:r w:rsidR="009404CA">
              <w:rPr>
                <w:noProof/>
                <w:webHidden/>
              </w:rPr>
              <w:t>64</w:t>
            </w:r>
            <w:r w:rsidR="005E0091">
              <w:rPr>
                <w:noProof/>
                <w:webHidden/>
              </w:rPr>
              <w:fldChar w:fldCharType="end"/>
            </w:r>
          </w:hyperlink>
        </w:p>
        <w:p w14:paraId="290B9CEE" w14:textId="603DBA78" w:rsidR="005E0091" w:rsidRDefault="002A38E9">
          <w:pPr>
            <w:pStyle w:val="TOC3"/>
            <w:tabs>
              <w:tab w:val="left" w:pos="1440"/>
              <w:tab w:val="right" w:leader="dot" w:pos="9016"/>
            </w:tabs>
            <w:rPr>
              <w:rFonts w:asciiTheme="minorHAnsi" w:eastAsiaTheme="minorEastAsia" w:hAnsiTheme="minorHAnsi" w:cstheme="minorBidi"/>
              <w:noProof/>
              <w:sz w:val="22"/>
              <w:szCs w:val="22"/>
              <w:lang w:val="en-GB" w:eastAsia="en-GB"/>
            </w:rPr>
          </w:pPr>
          <w:hyperlink w:anchor="_Toc67251528" w:history="1">
            <w:r w:rsidR="005E0091" w:rsidRPr="00FE7DF2">
              <w:rPr>
                <w:rStyle w:val="Hyperlink"/>
                <w:noProof/>
                <w:lang w:val="en-GB"/>
              </w:rPr>
              <w:t>13.8.1</w:t>
            </w:r>
            <w:r w:rsidR="005E0091">
              <w:rPr>
                <w:rFonts w:asciiTheme="minorHAnsi" w:eastAsiaTheme="minorEastAsia" w:hAnsiTheme="minorHAnsi" w:cstheme="minorBidi"/>
                <w:noProof/>
                <w:sz w:val="22"/>
                <w:szCs w:val="22"/>
                <w:lang w:val="en-GB" w:eastAsia="en-GB"/>
              </w:rPr>
              <w:tab/>
            </w:r>
            <w:r w:rsidR="005E0091" w:rsidRPr="00FE7DF2">
              <w:rPr>
                <w:rStyle w:val="Hyperlink"/>
                <w:noProof/>
                <w:lang w:val="en-GB"/>
              </w:rPr>
              <w:t>Add New Book</w:t>
            </w:r>
            <w:r w:rsidR="005E0091">
              <w:rPr>
                <w:noProof/>
                <w:webHidden/>
              </w:rPr>
              <w:tab/>
            </w:r>
            <w:r w:rsidR="005E0091">
              <w:rPr>
                <w:noProof/>
                <w:webHidden/>
              </w:rPr>
              <w:fldChar w:fldCharType="begin"/>
            </w:r>
            <w:r w:rsidR="005E0091">
              <w:rPr>
                <w:noProof/>
                <w:webHidden/>
              </w:rPr>
              <w:instrText xml:space="preserve"> PAGEREF _Toc67251528 \h </w:instrText>
            </w:r>
            <w:r w:rsidR="005E0091">
              <w:rPr>
                <w:noProof/>
                <w:webHidden/>
              </w:rPr>
            </w:r>
            <w:r w:rsidR="005E0091">
              <w:rPr>
                <w:noProof/>
                <w:webHidden/>
              </w:rPr>
              <w:fldChar w:fldCharType="separate"/>
            </w:r>
            <w:r w:rsidR="009404CA">
              <w:rPr>
                <w:noProof/>
                <w:webHidden/>
              </w:rPr>
              <w:t>64</w:t>
            </w:r>
            <w:r w:rsidR="005E0091">
              <w:rPr>
                <w:noProof/>
                <w:webHidden/>
              </w:rPr>
              <w:fldChar w:fldCharType="end"/>
            </w:r>
          </w:hyperlink>
        </w:p>
        <w:p w14:paraId="3D902A62" w14:textId="75865327" w:rsidR="005E0091" w:rsidRDefault="002A38E9">
          <w:pPr>
            <w:pStyle w:val="TOC3"/>
            <w:tabs>
              <w:tab w:val="left" w:pos="1440"/>
              <w:tab w:val="right" w:leader="dot" w:pos="9016"/>
            </w:tabs>
            <w:rPr>
              <w:rFonts w:asciiTheme="minorHAnsi" w:eastAsiaTheme="minorEastAsia" w:hAnsiTheme="minorHAnsi" w:cstheme="minorBidi"/>
              <w:noProof/>
              <w:sz w:val="22"/>
              <w:szCs w:val="22"/>
              <w:lang w:val="en-GB" w:eastAsia="en-GB"/>
            </w:rPr>
          </w:pPr>
          <w:hyperlink w:anchor="_Toc67251529" w:history="1">
            <w:r w:rsidR="005E0091" w:rsidRPr="00FE7DF2">
              <w:rPr>
                <w:rStyle w:val="Hyperlink"/>
                <w:noProof/>
                <w:lang w:val="en-GB"/>
              </w:rPr>
              <w:t>13.8.2</w:t>
            </w:r>
            <w:r w:rsidR="005E0091">
              <w:rPr>
                <w:rFonts w:asciiTheme="minorHAnsi" w:eastAsiaTheme="minorEastAsia" w:hAnsiTheme="minorHAnsi" w:cstheme="minorBidi"/>
                <w:noProof/>
                <w:sz w:val="22"/>
                <w:szCs w:val="22"/>
                <w:lang w:val="en-GB" w:eastAsia="en-GB"/>
              </w:rPr>
              <w:tab/>
            </w:r>
            <w:r w:rsidR="005E0091" w:rsidRPr="00FE7DF2">
              <w:rPr>
                <w:rStyle w:val="Hyperlink"/>
                <w:noProof/>
                <w:lang w:val="en-GB"/>
              </w:rPr>
              <w:t>Edit Book</w:t>
            </w:r>
            <w:r w:rsidR="005E0091">
              <w:rPr>
                <w:noProof/>
                <w:webHidden/>
              </w:rPr>
              <w:tab/>
            </w:r>
            <w:r w:rsidR="005E0091">
              <w:rPr>
                <w:noProof/>
                <w:webHidden/>
              </w:rPr>
              <w:fldChar w:fldCharType="begin"/>
            </w:r>
            <w:r w:rsidR="005E0091">
              <w:rPr>
                <w:noProof/>
                <w:webHidden/>
              </w:rPr>
              <w:instrText xml:space="preserve"> PAGEREF _Toc67251529 \h </w:instrText>
            </w:r>
            <w:r w:rsidR="005E0091">
              <w:rPr>
                <w:noProof/>
                <w:webHidden/>
              </w:rPr>
            </w:r>
            <w:r w:rsidR="005E0091">
              <w:rPr>
                <w:noProof/>
                <w:webHidden/>
              </w:rPr>
              <w:fldChar w:fldCharType="separate"/>
            </w:r>
            <w:r w:rsidR="009404CA">
              <w:rPr>
                <w:noProof/>
                <w:webHidden/>
              </w:rPr>
              <w:t>65</w:t>
            </w:r>
            <w:r w:rsidR="005E0091">
              <w:rPr>
                <w:noProof/>
                <w:webHidden/>
              </w:rPr>
              <w:fldChar w:fldCharType="end"/>
            </w:r>
          </w:hyperlink>
        </w:p>
        <w:p w14:paraId="5EB6B5DC" w14:textId="194C2D82" w:rsidR="005E0091" w:rsidRDefault="002A38E9">
          <w:pPr>
            <w:pStyle w:val="TOC3"/>
            <w:tabs>
              <w:tab w:val="left" w:pos="1440"/>
              <w:tab w:val="right" w:leader="dot" w:pos="9016"/>
            </w:tabs>
            <w:rPr>
              <w:rFonts w:asciiTheme="minorHAnsi" w:eastAsiaTheme="minorEastAsia" w:hAnsiTheme="minorHAnsi" w:cstheme="minorBidi"/>
              <w:noProof/>
              <w:sz w:val="22"/>
              <w:szCs w:val="22"/>
              <w:lang w:val="en-GB" w:eastAsia="en-GB"/>
            </w:rPr>
          </w:pPr>
          <w:hyperlink w:anchor="_Toc67251530" w:history="1">
            <w:r w:rsidR="005E0091" w:rsidRPr="00FE7DF2">
              <w:rPr>
                <w:rStyle w:val="Hyperlink"/>
                <w:noProof/>
                <w:lang w:val="en-GB"/>
              </w:rPr>
              <w:t>13.8.3</w:t>
            </w:r>
            <w:r w:rsidR="005E0091">
              <w:rPr>
                <w:rFonts w:asciiTheme="minorHAnsi" w:eastAsiaTheme="minorEastAsia" w:hAnsiTheme="minorHAnsi" w:cstheme="minorBidi"/>
                <w:noProof/>
                <w:sz w:val="22"/>
                <w:szCs w:val="22"/>
                <w:lang w:val="en-GB" w:eastAsia="en-GB"/>
              </w:rPr>
              <w:tab/>
            </w:r>
            <w:r w:rsidR="005E0091" w:rsidRPr="00FE7DF2">
              <w:rPr>
                <w:rStyle w:val="Hyperlink"/>
                <w:noProof/>
                <w:lang w:val="en-GB"/>
              </w:rPr>
              <w:t>Delete Book</w:t>
            </w:r>
            <w:r w:rsidR="005E0091">
              <w:rPr>
                <w:noProof/>
                <w:webHidden/>
              </w:rPr>
              <w:tab/>
            </w:r>
            <w:r w:rsidR="005E0091">
              <w:rPr>
                <w:noProof/>
                <w:webHidden/>
              </w:rPr>
              <w:fldChar w:fldCharType="begin"/>
            </w:r>
            <w:r w:rsidR="005E0091">
              <w:rPr>
                <w:noProof/>
                <w:webHidden/>
              </w:rPr>
              <w:instrText xml:space="preserve"> PAGEREF _Toc67251530 \h </w:instrText>
            </w:r>
            <w:r w:rsidR="005E0091">
              <w:rPr>
                <w:noProof/>
                <w:webHidden/>
              </w:rPr>
            </w:r>
            <w:r w:rsidR="005E0091">
              <w:rPr>
                <w:noProof/>
                <w:webHidden/>
              </w:rPr>
              <w:fldChar w:fldCharType="separate"/>
            </w:r>
            <w:r w:rsidR="009404CA">
              <w:rPr>
                <w:noProof/>
                <w:webHidden/>
              </w:rPr>
              <w:t>67</w:t>
            </w:r>
            <w:r w:rsidR="005E0091">
              <w:rPr>
                <w:noProof/>
                <w:webHidden/>
              </w:rPr>
              <w:fldChar w:fldCharType="end"/>
            </w:r>
          </w:hyperlink>
        </w:p>
        <w:p w14:paraId="226BA4F8" w14:textId="6CA8D40C" w:rsidR="005E0091" w:rsidRDefault="002A38E9">
          <w:pPr>
            <w:pStyle w:val="TOC3"/>
            <w:tabs>
              <w:tab w:val="left" w:pos="1440"/>
              <w:tab w:val="right" w:leader="dot" w:pos="9016"/>
            </w:tabs>
            <w:rPr>
              <w:rFonts w:asciiTheme="minorHAnsi" w:eastAsiaTheme="minorEastAsia" w:hAnsiTheme="minorHAnsi" w:cstheme="minorBidi"/>
              <w:noProof/>
              <w:sz w:val="22"/>
              <w:szCs w:val="22"/>
              <w:lang w:val="en-GB" w:eastAsia="en-GB"/>
            </w:rPr>
          </w:pPr>
          <w:hyperlink w:anchor="_Toc67251531" w:history="1">
            <w:r w:rsidR="005E0091" w:rsidRPr="00FE7DF2">
              <w:rPr>
                <w:rStyle w:val="Hyperlink"/>
                <w:noProof/>
                <w:lang w:val="en-GB"/>
              </w:rPr>
              <w:t>13.8.4</w:t>
            </w:r>
            <w:r w:rsidR="005E0091">
              <w:rPr>
                <w:rFonts w:asciiTheme="minorHAnsi" w:eastAsiaTheme="minorEastAsia" w:hAnsiTheme="minorHAnsi" w:cstheme="minorBidi"/>
                <w:noProof/>
                <w:sz w:val="22"/>
                <w:szCs w:val="22"/>
                <w:lang w:val="en-GB" w:eastAsia="en-GB"/>
              </w:rPr>
              <w:tab/>
            </w:r>
            <w:r w:rsidR="005E0091" w:rsidRPr="00FE7DF2">
              <w:rPr>
                <w:rStyle w:val="Hyperlink"/>
                <w:noProof/>
                <w:lang w:val="en-GB"/>
              </w:rPr>
              <w:t>Add New Borrowing</w:t>
            </w:r>
            <w:r w:rsidR="005E0091">
              <w:rPr>
                <w:noProof/>
                <w:webHidden/>
              </w:rPr>
              <w:tab/>
            </w:r>
            <w:r w:rsidR="005E0091">
              <w:rPr>
                <w:noProof/>
                <w:webHidden/>
              </w:rPr>
              <w:fldChar w:fldCharType="begin"/>
            </w:r>
            <w:r w:rsidR="005E0091">
              <w:rPr>
                <w:noProof/>
                <w:webHidden/>
              </w:rPr>
              <w:instrText xml:space="preserve"> PAGEREF _Toc67251531 \h </w:instrText>
            </w:r>
            <w:r w:rsidR="005E0091">
              <w:rPr>
                <w:noProof/>
                <w:webHidden/>
              </w:rPr>
            </w:r>
            <w:r w:rsidR="005E0091">
              <w:rPr>
                <w:noProof/>
                <w:webHidden/>
              </w:rPr>
              <w:fldChar w:fldCharType="separate"/>
            </w:r>
            <w:r w:rsidR="009404CA">
              <w:rPr>
                <w:noProof/>
                <w:webHidden/>
              </w:rPr>
              <w:t>68</w:t>
            </w:r>
            <w:r w:rsidR="005E0091">
              <w:rPr>
                <w:noProof/>
                <w:webHidden/>
              </w:rPr>
              <w:fldChar w:fldCharType="end"/>
            </w:r>
          </w:hyperlink>
        </w:p>
        <w:p w14:paraId="16A49517" w14:textId="4158E772" w:rsidR="005E0091" w:rsidRDefault="002A38E9">
          <w:pPr>
            <w:pStyle w:val="TOC3"/>
            <w:tabs>
              <w:tab w:val="left" w:pos="1440"/>
              <w:tab w:val="right" w:leader="dot" w:pos="9016"/>
            </w:tabs>
            <w:rPr>
              <w:rFonts w:asciiTheme="minorHAnsi" w:eastAsiaTheme="minorEastAsia" w:hAnsiTheme="minorHAnsi" w:cstheme="minorBidi"/>
              <w:noProof/>
              <w:sz w:val="22"/>
              <w:szCs w:val="22"/>
              <w:lang w:val="en-GB" w:eastAsia="en-GB"/>
            </w:rPr>
          </w:pPr>
          <w:hyperlink w:anchor="_Toc67251532" w:history="1">
            <w:r w:rsidR="005E0091" w:rsidRPr="00FE7DF2">
              <w:rPr>
                <w:rStyle w:val="Hyperlink"/>
                <w:noProof/>
                <w:lang w:val="en-GB"/>
              </w:rPr>
              <w:t>13.8.5</w:t>
            </w:r>
            <w:r w:rsidR="005E0091">
              <w:rPr>
                <w:rFonts w:asciiTheme="minorHAnsi" w:eastAsiaTheme="minorEastAsia" w:hAnsiTheme="minorHAnsi" w:cstheme="minorBidi"/>
                <w:noProof/>
                <w:sz w:val="22"/>
                <w:szCs w:val="22"/>
                <w:lang w:val="en-GB" w:eastAsia="en-GB"/>
              </w:rPr>
              <w:tab/>
            </w:r>
            <w:r w:rsidR="005E0091" w:rsidRPr="00FE7DF2">
              <w:rPr>
                <w:rStyle w:val="Hyperlink"/>
                <w:noProof/>
                <w:lang w:val="en-GB"/>
              </w:rPr>
              <w:t>View Borrowing Details</w:t>
            </w:r>
            <w:r w:rsidR="005E0091">
              <w:rPr>
                <w:noProof/>
                <w:webHidden/>
              </w:rPr>
              <w:tab/>
            </w:r>
            <w:r w:rsidR="005E0091">
              <w:rPr>
                <w:noProof/>
                <w:webHidden/>
              </w:rPr>
              <w:fldChar w:fldCharType="begin"/>
            </w:r>
            <w:r w:rsidR="005E0091">
              <w:rPr>
                <w:noProof/>
                <w:webHidden/>
              </w:rPr>
              <w:instrText xml:space="preserve"> PAGEREF _Toc67251532 \h </w:instrText>
            </w:r>
            <w:r w:rsidR="005E0091">
              <w:rPr>
                <w:noProof/>
                <w:webHidden/>
              </w:rPr>
            </w:r>
            <w:r w:rsidR="005E0091">
              <w:rPr>
                <w:noProof/>
                <w:webHidden/>
              </w:rPr>
              <w:fldChar w:fldCharType="separate"/>
            </w:r>
            <w:r w:rsidR="009404CA">
              <w:rPr>
                <w:noProof/>
                <w:webHidden/>
              </w:rPr>
              <w:t>70</w:t>
            </w:r>
            <w:r w:rsidR="005E0091">
              <w:rPr>
                <w:noProof/>
                <w:webHidden/>
              </w:rPr>
              <w:fldChar w:fldCharType="end"/>
            </w:r>
          </w:hyperlink>
        </w:p>
        <w:p w14:paraId="42F84269" w14:textId="2DDA830A" w:rsidR="005E0091" w:rsidRDefault="002A38E9">
          <w:pPr>
            <w:pStyle w:val="TOC2"/>
            <w:tabs>
              <w:tab w:val="left" w:pos="960"/>
              <w:tab w:val="right" w:leader="dot" w:pos="9016"/>
            </w:tabs>
            <w:rPr>
              <w:rFonts w:asciiTheme="minorHAnsi" w:eastAsiaTheme="minorEastAsia" w:hAnsiTheme="minorHAnsi" w:cstheme="minorBidi"/>
              <w:b w:val="0"/>
              <w:bCs w:val="0"/>
              <w:noProof/>
              <w:lang w:val="en-GB" w:eastAsia="en-GB"/>
            </w:rPr>
          </w:pPr>
          <w:hyperlink w:anchor="_Toc67251533" w:history="1">
            <w:r w:rsidR="005E0091" w:rsidRPr="00FE7DF2">
              <w:rPr>
                <w:rStyle w:val="Hyperlink"/>
                <w:noProof/>
                <w:lang w:val="de-DE"/>
              </w:rPr>
              <w:t>13.9</w:t>
            </w:r>
            <w:r w:rsidR="005E0091">
              <w:rPr>
                <w:rFonts w:asciiTheme="minorHAnsi" w:eastAsiaTheme="minorEastAsia" w:hAnsiTheme="minorHAnsi" w:cstheme="minorBidi"/>
                <w:b w:val="0"/>
                <w:bCs w:val="0"/>
                <w:noProof/>
                <w:lang w:val="en-GB" w:eastAsia="en-GB"/>
              </w:rPr>
              <w:tab/>
            </w:r>
            <w:r w:rsidR="005E0091" w:rsidRPr="00FE7DF2">
              <w:rPr>
                <w:rStyle w:val="Hyperlink"/>
                <w:noProof/>
                <w:lang w:val="de-DE"/>
              </w:rPr>
              <w:t xml:space="preserve">Admin </w:t>
            </w:r>
            <w:r w:rsidR="005E0091" w:rsidRPr="00FE7DF2">
              <w:rPr>
                <w:rStyle w:val="Hyperlink"/>
                <w:noProof/>
              </w:rPr>
              <w:t>User</w:t>
            </w:r>
            <w:r w:rsidR="005E0091" w:rsidRPr="00FE7DF2">
              <w:rPr>
                <w:rStyle w:val="Hyperlink"/>
                <w:noProof/>
                <w:lang w:val="de-DE"/>
              </w:rPr>
              <w:t xml:space="preserve"> Role</w:t>
            </w:r>
            <w:r w:rsidR="005E0091">
              <w:rPr>
                <w:noProof/>
                <w:webHidden/>
              </w:rPr>
              <w:tab/>
            </w:r>
            <w:r w:rsidR="005E0091">
              <w:rPr>
                <w:noProof/>
                <w:webHidden/>
              </w:rPr>
              <w:fldChar w:fldCharType="begin"/>
            </w:r>
            <w:r w:rsidR="005E0091">
              <w:rPr>
                <w:noProof/>
                <w:webHidden/>
              </w:rPr>
              <w:instrText xml:space="preserve"> PAGEREF _Toc67251533 \h </w:instrText>
            </w:r>
            <w:r w:rsidR="005E0091">
              <w:rPr>
                <w:noProof/>
                <w:webHidden/>
              </w:rPr>
            </w:r>
            <w:r w:rsidR="005E0091">
              <w:rPr>
                <w:noProof/>
                <w:webHidden/>
              </w:rPr>
              <w:fldChar w:fldCharType="separate"/>
            </w:r>
            <w:r w:rsidR="009404CA">
              <w:rPr>
                <w:noProof/>
                <w:webHidden/>
              </w:rPr>
              <w:t>73</w:t>
            </w:r>
            <w:r w:rsidR="005E0091">
              <w:rPr>
                <w:noProof/>
                <w:webHidden/>
              </w:rPr>
              <w:fldChar w:fldCharType="end"/>
            </w:r>
          </w:hyperlink>
        </w:p>
        <w:p w14:paraId="491892AE" w14:textId="20F881F3" w:rsidR="005E0091" w:rsidRDefault="002A38E9">
          <w:pPr>
            <w:pStyle w:val="TOC3"/>
            <w:tabs>
              <w:tab w:val="left" w:pos="1440"/>
              <w:tab w:val="right" w:leader="dot" w:pos="9016"/>
            </w:tabs>
            <w:rPr>
              <w:rFonts w:asciiTheme="minorHAnsi" w:eastAsiaTheme="minorEastAsia" w:hAnsiTheme="minorHAnsi" w:cstheme="minorBidi"/>
              <w:noProof/>
              <w:sz w:val="22"/>
              <w:szCs w:val="22"/>
              <w:lang w:val="en-GB" w:eastAsia="en-GB"/>
            </w:rPr>
          </w:pPr>
          <w:hyperlink w:anchor="_Toc67251534" w:history="1">
            <w:r w:rsidR="005E0091" w:rsidRPr="00FE7DF2">
              <w:rPr>
                <w:rStyle w:val="Hyperlink"/>
                <w:noProof/>
                <w:lang w:val="de-DE"/>
              </w:rPr>
              <w:t>13.9.1</w:t>
            </w:r>
            <w:r w:rsidR="005E0091">
              <w:rPr>
                <w:rFonts w:asciiTheme="minorHAnsi" w:eastAsiaTheme="minorEastAsia" w:hAnsiTheme="minorHAnsi" w:cstheme="minorBidi"/>
                <w:noProof/>
                <w:sz w:val="22"/>
                <w:szCs w:val="22"/>
                <w:lang w:val="en-GB" w:eastAsia="en-GB"/>
              </w:rPr>
              <w:tab/>
            </w:r>
            <w:r w:rsidR="005E0091" w:rsidRPr="00FE7DF2">
              <w:rPr>
                <w:rStyle w:val="Hyperlink"/>
                <w:noProof/>
                <w:lang w:val="de-DE"/>
              </w:rPr>
              <w:t>View User Information</w:t>
            </w:r>
            <w:r w:rsidR="005E0091">
              <w:rPr>
                <w:noProof/>
                <w:webHidden/>
              </w:rPr>
              <w:tab/>
            </w:r>
            <w:r w:rsidR="005E0091">
              <w:rPr>
                <w:noProof/>
                <w:webHidden/>
              </w:rPr>
              <w:fldChar w:fldCharType="begin"/>
            </w:r>
            <w:r w:rsidR="005E0091">
              <w:rPr>
                <w:noProof/>
                <w:webHidden/>
              </w:rPr>
              <w:instrText xml:space="preserve"> PAGEREF _Toc67251534 \h </w:instrText>
            </w:r>
            <w:r w:rsidR="005E0091">
              <w:rPr>
                <w:noProof/>
                <w:webHidden/>
              </w:rPr>
            </w:r>
            <w:r w:rsidR="005E0091">
              <w:rPr>
                <w:noProof/>
                <w:webHidden/>
              </w:rPr>
              <w:fldChar w:fldCharType="separate"/>
            </w:r>
            <w:r w:rsidR="009404CA">
              <w:rPr>
                <w:noProof/>
                <w:webHidden/>
              </w:rPr>
              <w:t>73</w:t>
            </w:r>
            <w:r w:rsidR="005E0091">
              <w:rPr>
                <w:noProof/>
                <w:webHidden/>
              </w:rPr>
              <w:fldChar w:fldCharType="end"/>
            </w:r>
          </w:hyperlink>
        </w:p>
        <w:p w14:paraId="4EC00390" w14:textId="63108899" w:rsidR="005E0091" w:rsidRDefault="002A38E9">
          <w:pPr>
            <w:pStyle w:val="TOC3"/>
            <w:tabs>
              <w:tab w:val="left" w:pos="1440"/>
              <w:tab w:val="right" w:leader="dot" w:pos="9016"/>
            </w:tabs>
            <w:rPr>
              <w:rFonts w:asciiTheme="minorHAnsi" w:eastAsiaTheme="minorEastAsia" w:hAnsiTheme="minorHAnsi" w:cstheme="minorBidi"/>
              <w:noProof/>
              <w:sz w:val="22"/>
              <w:szCs w:val="22"/>
              <w:lang w:val="en-GB" w:eastAsia="en-GB"/>
            </w:rPr>
          </w:pPr>
          <w:hyperlink w:anchor="_Toc67251535" w:history="1">
            <w:r w:rsidR="005E0091" w:rsidRPr="00FE7DF2">
              <w:rPr>
                <w:rStyle w:val="Hyperlink"/>
                <w:noProof/>
                <w:lang w:val="en-GB"/>
              </w:rPr>
              <w:t>13.9.2</w:t>
            </w:r>
            <w:r w:rsidR="005E0091">
              <w:rPr>
                <w:rFonts w:asciiTheme="minorHAnsi" w:eastAsiaTheme="minorEastAsia" w:hAnsiTheme="minorHAnsi" w:cstheme="minorBidi"/>
                <w:noProof/>
                <w:sz w:val="22"/>
                <w:szCs w:val="22"/>
                <w:lang w:val="en-GB" w:eastAsia="en-GB"/>
              </w:rPr>
              <w:tab/>
            </w:r>
            <w:r w:rsidR="005E0091" w:rsidRPr="00FE7DF2">
              <w:rPr>
                <w:rStyle w:val="Hyperlink"/>
                <w:noProof/>
                <w:lang w:val="en-GB"/>
              </w:rPr>
              <w:t>Register New User</w:t>
            </w:r>
            <w:r w:rsidR="005E0091">
              <w:rPr>
                <w:noProof/>
                <w:webHidden/>
              </w:rPr>
              <w:tab/>
            </w:r>
            <w:r w:rsidR="005E0091">
              <w:rPr>
                <w:noProof/>
                <w:webHidden/>
              </w:rPr>
              <w:fldChar w:fldCharType="begin"/>
            </w:r>
            <w:r w:rsidR="005E0091">
              <w:rPr>
                <w:noProof/>
                <w:webHidden/>
              </w:rPr>
              <w:instrText xml:space="preserve"> PAGEREF _Toc67251535 \h </w:instrText>
            </w:r>
            <w:r w:rsidR="005E0091">
              <w:rPr>
                <w:noProof/>
                <w:webHidden/>
              </w:rPr>
            </w:r>
            <w:r w:rsidR="005E0091">
              <w:rPr>
                <w:noProof/>
                <w:webHidden/>
              </w:rPr>
              <w:fldChar w:fldCharType="separate"/>
            </w:r>
            <w:r w:rsidR="009404CA">
              <w:rPr>
                <w:noProof/>
                <w:webHidden/>
              </w:rPr>
              <w:t>74</w:t>
            </w:r>
            <w:r w:rsidR="005E0091">
              <w:rPr>
                <w:noProof/>
                <w:webHidden/>
              </w:rPr>
              <w:fldChar w:fldCharType="end"/>
            </w:r>
          </w:hyperlink>
        </w:p>
        <w:p w14:paraId="375589CC" w14:textId="3D92B6AE" w:rsidR="005E0091" w:rsidRDefault="002A38E9">
          <w:pPr>
            <w:pStyle w:val="TOC3"/>
            <w:tabs>
              <w:tab w:val="left" w:pos="1440"/>
              <w:tab w:val="right" w:leader="dot" w:pos="9016"/>
            </w:tabs>
            <w:rPr>
              <w:rFonts w:asciiTheme="minorHAnsi" w:eastAsiaTheme="minorEastAsia" w:hAnsiTheme="minorHAnsi" w:cstheme="minorBidi"/>
              <w:noProof/>
              <w:sz w:val="22"/>
              <w:szCs w:val="22"/>
              <w:lang w:val="en-GB" w:eastAsia="en-GB"/>
            </w:rPr>
          </w:pPr>
          <w:hyperlink w:anchor="_Toc67251536" w:history="1">
            <w:r w:rsidR="005E0091" w:rsidRPr="00FE7DF2">
              <w:rPr>
                <w:rStyle w:val="Hyperlink"/>
                <w:noProof/>
                <w:lang w:val="en-GB"/>
              </w:rPr>
              <w:t>13.9.3</w:t>
            </w:r>
            <w:r w:rsidR="005E0091">
              <w:rPr>
                <w:rFonts w:asciiTheme="minorHAnsi" w:eastAsiaTheme="minorEastAsia" w:hAnsiTheme="minorHAnsi" w:cstheme="minorBidi"/>
                <w:noProof/>
                <w:sz w:val="22"/>
                <w:szCs w:val="22"/>
                <w:lang w:val="en-GB" w:eastAsia="en-GB"/>
              </w:rPr>
              <w:tab/>
            </w:r>
            <w:r w:rsidR="005E0091" w:rsidRPr="00FE7DF2">
              <w:rPr>
                <w:rStyle w:val="Hyperlink"/>
                <w:noProof/>
                <w:lang w:val="en-GB"/>
              </w:rPr>
              <w:t>Edit User Information</w:t>
            </w:r>
            <w:r w:rsidR="005E0091">
              <w:rPr>
                <w:noProof/>
                <w:webHidden/>
              </w:rPr>
              <w:tab/>
            </w:r>
            <w:r w:rsidR="005E0091">
              <w:rPr>
                <w:noProof/>
                <w:webHidden/>
              </w:rPr>
              <w:fldChar w:fldCharType="begin"/>
            </w:r>
            <w:r w:rsidR="005E0091">
              <w:rPr>
                <w:noProof/>
                <w:webHidden/>
              </w:rPr>
              <w:instrText xml:space="preserve"> PAGEREF _Toc67251536 \h </w:instrText>
            </w:r>
            <w:r w:rsidR="005E0091">
              <w:rPr>
                <w:noProof/>
                <w:webHidden/>
              </w:rPr>
            </w:r>
            <w:r w:rsidR="005E0091">
              <w:rPr>
                <w:noProof/>
                <w:webHidden/>
              </w:rPr>
              <w:fldChar w:fldCharType="separate"/>
            </w:r>
            <w:r w:rsidR="009404CA">
              <w:rPr>
                <w:noProof/>
                <w:webHidden/>
              </w:rPr>
              <w:t>75</w:t>
            </w:r>
            <w:r w:rsidR="005E0091">
              <w:rPr>
                <w:noProof/>
                <w:webHidden/>
              </w:rPr>
              <w:fldChar w:fldCharType="end"/>
            </w:r>
          </w:hyperlink>
        </w:p>
        <w:p w14:paraId="679432D2" w14:textId="30465689" w:rsidR="005E0091" w:rsidRDefault="002A38E9">
          <w:pPr>
            <w:pStyle w:val="TOC3"/>
            <w:tabs>
              <w:tab w:val="left" w:pos="1440"/>
              <w:tab w:val="right" w:leader="dot" w:pos="9016"/>
            </w:tabs>
            <w:rPr>
              <w:rFonts w:asciiTheme="minorHAnsi" w:eastAsiaTheme="minorEastAsia" w:hAnsiTheme="minorHAnsi" w:cstheme="minorBidi"/>
              <w:noProof/>
              <w:sz w:val="22"/>
              <w:szCs w:val="22"/>
              <w:lang w:val="en-GB" w:eastAsia="en-GB"/>
            </w:rPr>
          </w:pPr>
          <w:hyperlink w:anchor="_Toc67251537" w:history="1">
            <w:r w:rsidR="005E0091" w:rsidRPr="00FE7DF2">
              <w:rPr>
                <w:rStyle w:val="Hyperlink"/>
                <w:noProof/>
                <w:lang w:val="en-GB"/>
              </w:rPr>
              <w:t>13.9.4</w:t>
            </w:r>
            <w:r w:rsidR="005E0091">
              <w:rPr>
                <w:rFonts w:asciiTheme="minorHAnsi" w:eastAsiaTheme="minorEastAsia" w:hAnsiTheme="minorHAnsi" w:cstheme="minorBidi"/>
                <w:noProof/>
                <w:sz w:val="22"/>
                <w:szCs w:val="22"/>
                <w:lang w:val="en-GB" w:eastAsia="en-GB"/>
              </w:rPr>
              <w:tab/>
            </w:r>
            <w:r w:rsidR="005E0091" w:rsidRPr="00FE7DF2">
              <w:rPr>
                <w:rStyle w:val="Hyperlink"/>
                <w:noProof/>
                <w:lang w:val="en-GB"/>
              </w:rPr>
              <w:t>Delete User Information</w:t>
            </w:r>
            <w:r w:rsidR="005E0091">
              <w:rPr>
                <w:noProof/>
                <w:webHidden/>
              </w:rPr>
              <w:tab/>
            </w:r>
            <w:r w:rsidR="005E0091">
              <w:rPr>
                <w:noProof/>
                <w:webHidden/>
              </w:rPr>
              <w:fldChar w:fldCharType="begin"/>
            </w:r>
            <w:r w:rsidR="005E0091">
              <w:rPr>
                <w:noProof/>
                <w:webHidden/>
              </w:rPr>
              <w:instrText xml:space="preserve"> PAGEREF _Toc67251537 \h </w:instrText>
            </w:r>
            <w:r w:rsidR="005E0091">
              <w:rPr>
                <w:noProof/>
                <w:webHidden/>
              </w:rPr>
            </w:r>
            <w:r w:rsidR="005E0091">
              <w:rPr>
                <w:noProof/>
                <w:webHidden/>
              </w:rPr>
              <w:fldChar w:fldCharType="separate"/>
            </w:r>
            <w:r w:rsidR="009404CA">
              <w:rPr>
                <w:noProof/>
                <w:webHidden/>
              </w:rPr>
              <w:t>76</w:t>
            </w:r>
            <w:r w:rsidR="005E0091">
              <w:rPr>
                <w:noProof/>
                <w:webHidden/>
              </w:rPr>
              <w:fldChar w:fldCharType="end"/>
            </w:r>
          </w:hyperlink>
        </w:p>
        <w:p w14:paraId="3B6E88B7" w14:textId="68BB3CD8" w:rsidR="005E0091" w:rsidRDefault="002A38E9">
          <w:pPr>
            <w:pStyle w:val="TOC1"/>
            <w:tabs>
              <w:tab w:val="left" w:pos="720"/>
              <w:tab w:val="right" w:leader="dot" w:pos="9016"/>
            </w:tabs>
            <w:rPr>
              <w:rFonts w:asciiTheme="minorHAnsi" w:eastAsiaTheme="minorEastAsia" w:hAnsiTheme="minorHAnsi" w:cstheme="minorBidi"/>
              <w:b w:val="0"/>
              <w:bCs w:val="0"/>
              <w:i w:val="0"/>
              <w:iCs w:val="0"/>
              <w:noProof/>
              <w:sz w:val="22"/>
              <w:szCs w:val="22"/>
              <w:lang w:val="en-GB" w:eastAsia="en-GB"/>
            </w:rPr>
          </w:pPr>
          <w:hyperlink w:anchor="_Toc67251538" w:history="1">
            <w:r w:rsidR="005E0091" w:rsidRPr="00FE7DF2">
              <w:rPr>
                <w:rStyle w:val="Hyperlink"/>
                <w:noProof/>
              </w:rPr>
              <w:t>14.0</w:t>
            </w:r>
            <w:r w:rsidR="005E0091">
              <w:rPr>
                <w:rFonts w:asciiTheme="minorHAnsi" w:eastAsiaTheme="minorEastAsia" w:hAnsiTheme="minorHAnsi" w:cstheme="minorBidi"/>
                <w:b w:val="0"/>
                <w:bCs w:val="0"/>
                <w:i w:val="0"/>
                <w:iCs w:val="0"/>
                <w:noProof/>
                <w:sz w:val="22"/>
                <w:szCs w:val="22"/>
                <w:lang w:val="en-GB" w:eastAsia="en-GB"/>
              </w:rPr>
              <w:tab/>
            </w:r>
            <w:r w:rsidR="005E0091" w:rsidRPr="00FE7DF2">
              <w:rPr>
                <w:rStyle w:val="Hyperlink"/>
                <w:noProof/>
              </w:rPr>
              <w:t>Report Design &amp; User Manual</w:t>
            </w:r>
            <w:r w:rsidR="005E0091">
              <w:rPr>
                <w:noProof/>
                <w:webHidden/>
              </w:rPr>
              <w:tab/>
            </w:r>
            <w:r w:rsidR="005E0091">
              <w:rPr>
                <w:noProof/>
                <w:webHidden/>
              </w:rPr>
              <w:fldChar w:fldCharType="begin"/>
            </w:r>
            <w:r w:rsidR="005E0091">
              <w:rPr>
                <w:noProof/>
                <w:webHidden/>
              </w:rPr>
              <w:instrText xml:space="preserve"> PAGEREF _Toc67251538 \h </w:instrText>
            </w:r>
            <w:r w:rsidR="005E0091">
              <w:rPr>
                <w:noProof/>
                <w:webHidden/>
              </w:rPr>
            </w:r>
            <w:r w:rsidR="005E0091">
              <w:rPr>
                <w:noProof/>
                <w:webHidden/>
              </w:rPr>
              <w:fldChar w:fldCharType="separate"/>
            </w:r>
            <w:r w:rsidR="009404CA">
              <w:rPr>
                <w:noProof/>
                <w:webHidden/>
              </w:rPr>
              <w:t>77</w:t>
            </w:r>
            <w:r w:rsidR="005E0091">
              <w:rPr>
                <w:noProof/>
                <w:webHidden/>
              </w:rPr>
              <w:fldChar w:fldCharType="end"/>
            </w:r>
          </w:hyperlink>
        </w:p>
        <w:p w14:paraId="1A7FB9F0" w14:textId="6C660DE2" w:rsidR="005E0091" w:rsidRDefault="002A38E9">
          <w:pPr>
            <w:pStyle w:val="TOC2"/>
            <w:tabs>
              <w:tab w:val="left" w:pos="960"/>
              <w:tab w:val="right" w:leader="dot" w:pos="9016"/>
            </w:tabs>
            <w:rPr>
              <w:rFonts w:asciiTheme="minorHAnsi" w:eastAsiaTheme="minorEastAsia" w:hAnsiTheme="minorHAnsi" w:cstheme="minorBidi"/>
              <w:b w:val="0"/>
              <w:bCs w:val="0"/>
              <w:noProof/>
              <w:lang w:val="en-GB" w:eastAsia="en-GB"/>
            </w:rPr>
          </w:pPr>
          <w:hyperlink w:anchor="_Toc67251539" w:history="1">
            <w:r w:rsidR="005E0091" w:rsidRPr="00FE7DF2">
              <w:rPr>
                <w:rStyle w:val="Hyperlink"/>
                <w:noProof/>
              </w:rPr>
              <w:t>14.1</w:t>
            </w:r>
            <w:r w:rsidR="005E0091">
              <w:rPr>
                <w:rFonts w:asciiTheme="minorHAnsi" w:eastAsiaTheme="minorEastAsia" w:hAnsiTheme="minorHAnsi" w:cstheme="minorBidi"/>
                <w:b w:val="0"/>
                <w:bCs w:val="0"/>
                <w:noProof/>
                <w:lang w:val="en-GB" w:eastAsia="en-GB"/>
              </w:rPr>
              <w:tab/>
            </w:r>
            <w:r w:rsidR="005E0091" w:rsidRPr="00FE7DF2">
              <w:rPr>
                <w:rStyle w:val="Hyperlink"/>
                <w:noProof/>
              </w:rPr>
              <w:t>Report Design</w:t>
            </w:r>
            <w:r w:rsidR="005E0091">
              <w:rPr>
                <w:noProof/>
                <w:webHidden/>
              </w:rPr>
              <w:tab/>
            </w:r>
            <w:r w:rsidR="005E0091">
              <w:rPr>
                <w:noProof/>
                <w:webHidden/>
              </w:rPr>
              <w:fldChar w:fldCharType="begin"/>
            </w:r>
            <w:r w:rsidR="005E0091">
              <w:rPr>
                <w:noProof/>
                <w:webHidden/>
              </w:rPr>
              <w:instrText xml:space="preserve"> PAGEREF _Toc67251539 \h </w:instrText>
            </w:r>
            <w:r w:rsidR="005E0091">
              <w:rPr>
                <w:noProof/>
                <w:webHidden/>
              </w:rPr>
            </w:r>
            <w:r w:rsidR="005E0091">
              <w:rPr>
                <w:noProof/>
                <w:webHidden/>
              </w:rPr>
              <w:fldChar w:fldCharType="separate"/>
            </w:r>
            <w:r w:rsidR="009404CA">
              <w:rPr>
                <w:noProof/>
                <w:webHidden/>
              </w:rPr>
              <w:t>77</w:t>
            </w:r>
            <w:r w:rsidR="005E0091">
              <w:rPr>
                <w:noProof/>
                <w:webHidden/>
              </w:rPr>
              <w:fldChar w:fldCharType="end"/>
            </w:r>
          </w:hyperlink>
        </w:p>
        <w:p w14:paraId="310CDD6B" w14:textId="1692DFAC" w:rsidR="005E0091" w:rsidRDefault="002A38E9">
          <w:pPr>
            <w:pStyle w:val="TOC2"/>
            <w:tabs>
              <w:tab w:val="left" w:pos="960"/>
              <w:tab w:val="right" w:leader="dot" w:pos="9016"/>
            </w:tabs>
            <w:rPr>
              <w:rFonts w:asciiTheme="minorHAnsi" w:eastAsiaTheme="minorEastAsia" w:hAnsiTheme="minorHAnsi" w:cstheme="minorBidi"/>
              <w:b w:val="0"/>
              <w:bCs w:val="0"/>
              <w:noProof/>
              <w:lang w:val="en-GB" w:eastAsia="en-GB"/>
            </w:rPr>
          </w:pPr>
          <w:hyperlink w:anchor="_Toc67251540" w:history="1">
            <w:r w:rsidR="005E0091" w:rsidRPr="00FE7DF2">
              <w:rPr>
                <w:rStyle w:val="Hyperlink"/>
                <w:noProof/>
              </w:rPr>
              <w:t>14.2</w:t>
            </w:r>
            <w:r w:rsidR="005E0091">
              <w:rPr>
                <w:rFonts w:asciiTheme="minorHAnsi" w:eastAsiaTheme="minorEastAsia" w:hAnsiTheme="minorHAnsi" w:cstheme="minorBidi"/>
                <w:b w:val="0"/>
                <w:bCs w:val="0"/>
                <w:noProof/>
                <w:lang w:val="en-GB" w:eastAsia="en-GB"/>
              </w:rPr>
              <w:tab/>
            </w:r>
            <w:r w:rsidR="005E0091" w:rsidRPr="00FE7DF2">
              <w:rPr>
                <w:rStyle w:val="Hyperlink"/>
                <w:noProof/>
              </w:rPr>
              <w:t>User Manual</w:t>
            </w:r>
            <w:r w:rsidR="005E0091">
              <w:rPr>
                <w:noProof/>
                <w:webHidden/>
              </w:rPr>
              <w:tab/>
            </w:r>
            <w:r w:rsidR="005E0091">
              <w:rPr>
                <w:noProof/>
                <w:webHidden/>
              </w:rPr>
              <w:fldChar w:fldCharType="begin"/>
            </w:r>
            <w:r w:rsidR="005E0091">
              <w:rPr>
                <w:noProof/>
                <w:webHidden/>
              </w:rPr>
              <w:instrText xml:space="preserve"> PAGEREF _Toc67251540 \h </w:instrText>
            </w:r>
            <w:r w:rsidR="005E0091">
              <w:rPr>
                <w:noProof/>
                <w:webHidden/>
              </w:rPr>
            </w:r>
            <w:r w:rsidR="005E0091">
              <w:rPr>
                <w:noProof/>
                <w:webHidden/>
              </w:rPr>
              <w:fldChar w:fldCharType="separate"/>
            </w:r>
            <w:r w:rsidR="009404CA">
              <w:rPr>
                <w:noProof/>
                <w:webHidden/>
              </w:rPr>
              <w:t>79</w:t>
            </w:r>
            <w:r w:rsidR="005E0091">
              <w:rPr>
                <w:noProof/>
                <w:webHidden/>
              </w:rPr>
              <w:fldChar w:fldCharType="end"/>
            </w:r>
          </w:hyperlink>
        </w:p>
        <w:p w14:paraId="5597124F" w14:textId="38EA45F6" w:rsidR="005E0091" w:rsidRDefault="002A38E9">
          <w:pPr>
            <w:pStyle w:val="TOC1"/>
            <w:tabs>
              <w:tab w:val="left" w:pos="720"/>
              <w:tab w:val="right" w:leader="dot" w:pos="9016"/>
            </w:tabs>
            <w:rPr>
              <w:rFonts w:asciiTheme="minorHAnsi" w:eastAsiaTheme="minorEastAsia" w:hAnsiTheme="minorHAnsi" w:cstheme="minorBidi"/>
              <w:b w:val="0"/>
              <w:bCs w:val="0"/>
              <w:i w:val="0"/>
              <w:iCs w:val="0"/>
              <w:noProof/>
              <w:sz w:val="22"/>
              <w:szCs w:val="22"/>
              <w:lang w:val="en-GB" w:eastAsia="en-GB"/>
            </w:rPr>
          </w:pPr>
          <w:hyperlink w:anchor="_Toc67251541" w:history="1">
            <w:r w:rsidR="005E0091" w:rsidRPr="00FE7DF2">
              <w:rPr>
                <w:rStyle w:val="Hyperlink"/>
                <w:noProof/>
              </w:rPr>
              <w:t>15.0</w:t>
            </w:r>
            <w:r w:rsidR="005E0091">
              <w:rPr>
                <w:rFonts w:asciiTheme="minorHAnsi" w:eastAsiaTheme="minorEastAsia" w:hAnsiTheme="minorHAnsi" w:cstheme="minorBidi"/>
                <w:b w:val="0"/>
                <w:bCs w:val="0"/>
                <w:i w:val="0"/>
                <w:iCs w:val="0"/>
                <w:noProof/>
                <w:sz w:val="22"/>
                <w:szCs w:val="22"/>
                <w:lang w:val="en-GB" w:eastAsia="en-GB"/>
              </w:rPr>
              <w:tab/>
            </w:r>
            <w:r w:rsidR="005E0091" w:rsidRPr="00FE7DF2">
              <w:rPr>
                <w:rStyle w:val="Hyperlink"/>
                <w:noProof/>
              </w:rPr>
              <w:t>Test Plan</w:t>
            </w:r>
            <w:r w:rsidR="005E0091">
              <w:rPr>
                <w:noProof/>
                <w:webHidden/>
              </w:rPr>
              <w:tab/>
            </w:r>
            <w:r w:rsidR="005E0091">
              <w:rPr>
                <w:noProof/>
                <w:webHidden/>
              </w:rPr>
              <w:fldChar w:fldCharType="begin"/>
            </w:r>
            <w:r w:rsidR="005E0091">
              <w:rPr>
                <w:noProof/>
                <w:webHidden/>
              </w:rPr>
              <w:instrText xml:space="preserve"> PAGEREF _Toc67251541 \h </w:instrText>
            </w:r>
            <w:r w:rsidR="005E0091">
              <w:rPr>
                <w:noProof/>
                <w:webHidden/>
              </w:rPr>
            </w:r>
            <w:r w:rsidR="005E0091">
              <w:rPr>
                <w:noProof/>
                <w:webHidden/>
              </w:rPr>
              <w:fldChar w:fldCharType="separate"/>
            </w:r>
            <w:r w:rsidR="009404CA">
              <w:rPr>
                <w:noProof/>
                <w:webHidden/>
              </w:rPr>
              <w:t>82</w:t>
            </w:r>
            <w:r w:rsidR="005E0091">
              <w:rPr>
                <w:noProof/>
                <w:webHidden/>
              </w:rPr>
              <w:fldChar w:fldCharType="end"/>
            </w:r>
          </w:hyperlink>
        </w:p>
        <w:p w14:paraId="1FA642A2" w14:textId="7A2FED74" w:rsidR="005E0091" w:rsidRDefault="002A38E9">
          <w:pPr>
            <w:pStyle w:val="TOC2"/>
            <w:tabs>
              <w:tab w:val="left" w:pos="960"/>
              <w:tab w:val="right" w:leader="dot" w:pos="9016"/>
            </w:tabs>
            <w:rPr>
              <w:rFonts w:asciiTheme="minorHAnsi" w:eastAsiaTheme="minorEastAsia" w:hAnsiTheme="minorHAnsi" w:cstheme="minorBidi"/>
              <w:b w:val="0"/>
              <w:bCs w:val="0"/>
              <w:noProof/>
              <w:lang w:val="en-GB" w:eastAsia="en-GB"/>
            </w:rPr>
          </w:pPr>
          <w:hyperlink w:anchor="_Toc67251542" w:history="1">
            <w:r w:rsidR="005E0091" w:rsidRPr="00FE7DF2">
              <w:rPr>
                <w:rStyle w:val="Hyperlink"/>
                <w:noProof/>
                <w:lang w:val="de-DE"/>
              </w:rPr>
              <w:t>15.1</w:t>
            </w:r>
            <w:r w:rsidR="005E0091">
              <w:rPr>
                <w:rFonts w:asciiTheme="minorHAnsi" w:eastAsiaTheme="minorEastAsia" w:hAnsiTheme="minorHAnsi" w:cstheme="minorBidi"/>
                <w:b w:val="0"/>
                <w:bCs w:val="0"/>
                <w:noProof/>
                <w:lang w:val="en-GB" w:eastAsia="en-GB"/>
              </w:rPr>
              <w:tab/>
            </w:r>
            <w:r w:rsidR="005E0091" w:rsidRPr="00FE7DF2">
              <w:rPr>
                <w:rStyle w:val="Hyperlink"/>
                <w:noProof/>
                <w:lang w:val="de-DE"/>
              </w:rPr>
              <w:t>Muhammad Danish Bin Mansor [TP055704]</w:t>
            </w:r>
            <w:r w:rsidR="005E0091">
              <w:rPr>
                <w:noProof/>
                <w:webHidden/>
              </w:rPr>
              <w:tab/>
            </w:r>
            <w:r w:rsidR="005E0091">
              <w:rPr>
                <w:noProof/>
                <w:webHidden/>
              </w:rPr>
              <w:fldChar w:fldCharType="begin"/>
            </w:r>
            <w:r w:rsidR="005E0091">
              <w:rPr>
                <w:noProof/>
                <w:webHidden/>
              </w:rPr>
              <w:instrText xml:space="preserve"> PAGEREF _Toc67251542 \h </w:instrText>
            </w:r>
            <w:r w:rsidR="005E0091">
              <w:rPr>
                <w:noProof/>
                <w:webHidden/>
              </w:rPr>
            </w:r>
            <w:r w:rsidR="005E0091">
              <w:rPr>
                <w:noProof/>
                <w:webHidden/>
              </w:rPr>
              <w:fldChar w:fldCharType="separate"/>
            </w:r>
            <w:r w:rsidR="009404CA">
              <w:rPr>
                <w:noProof/>
                <w:webHidden/>
              </w:rPr>
              <w:t>82</w:t>
            </w:r>
            <w:r w:rsidR="005E0091">
              <w:rPr>
                <w:noProof/>
                <w:webHidden/>
              </w:rPr>
              <w:fldChar w:fldCharType="end"/>
            </w:r>
          </w:hyperlink>
        </w:p>
        <w:p w14:paraId="485703D6" w14:textId="1A63E6A6" w:rsidR="005E0091" w:rsidRDefault="002A38E9">
          <w:pPr>
            <w:pStyle w:val="TOC2"/>
            <w:tabs>
              <w:tab w:val="left" w:pos="960"/>
              <w:tab w:val="right" w:leader="dot" w:pos="9016"/>
            </w:tabs>
            <w:rPr>
              <w:rFonts w:asciiTheme="minorHAnsi" w:eastAsiaTheme="minorEastAsia" w:hAnsiTheme="minorHAnsi" w:cstheme="minorBidi"/>
              <w:b w:val="0"/>
              <w:bCs w:val="0"/>
              <w:noProof/>
              <w:lang w:val="en-GB" w:eastAsia="en-GB"/>
            </w:rPr>
          </w:pPr>
          <w:hyperlink w:anchor="_Toc67251543" w:history="1">
            <w:r w:rsidR="005E0091" w:rsidRPr="00FE7DF2">
              <w:rPr>
                <w:rStyle w:val="Hyperlink"/>
                <w:noProof/>
              </w:rPr>
              <w:t>15.2</w:t>
            </w:r>
            <w:r w:rsidR="005E0091">
              <w:rPr>
                <w:rFonts w:asciiTheme="minorHAnsi" w:eastAsiaTheme="minorEastAsia" w:hAnsiTheme="minorHAnsi" w:cstheme="minorBidi"/>
                <w:b w:val="0"/>
                <w:bCs w:val="0"/>
                <w:noProof/>
                <w:lang w:val="en-GB" w:eastAsia="en-GB"/>
              </w:rPr>
              <w:tab/>
            </w:r>
            <w:r w:rsidR="005E0091" w:rsidRPr="00FE7DF2">
              <w:rPr>
                <w:rStyle w:val="Hyperlink"/>
                <w:noProof/>
              </w:rPr>
              <w:t>Kishen Shanthan A/L Jegathes [TP055296]</w:t>
            </w:r>
            <w:r w:rsidR="005E0091">
              <w:rPr>
                <w:noProof/>
                <w:webHidden/>
              </w:rPr>
              <w:tab/>
            </w:r>
            <w:r w:rsidR="005E0091">
              <w:rPr>
                <w:noProof/>
                <w:webHidden/>
              </w:rPr>
              <w:fldChar w:fldCharType="begin"/>
            </w:r>
            <w:r w:rsidR="005E0091">
              <w:rPr>
                <w:noProof/>
                <w:webHidden/>
              </w:rPr>
              <w:instrText xml:space="preserve"> PAGEREF _Toc67251543 \h </w:instrText>
            </w:r>
            <w:r w:rsidR="005E0091">
              <w:rPr>
                <w:noProof/>
                <w:webHidden/>
              </w:rPr>
            </w:r>
            <w:r w:rsidR="005E0091">
              <w:rPr>
                <w:noProof/>
                <w:webHidden/>
              </w:rPr>
              <w:fldChar w:fldCharType="separate"/>
            </w:r>
            <w:r w:rsidR="009404CA">
              <w:rPr>
                <w:noProof/>
                <w:webHidden/>
              </w:rPr>
              <w:t>85</w:t>
            </w:r>
            <w:r w:rsidR="005E0091">
              <w:rPr>
                <w:noProof/>
                <w:webHidden/>
              </w:rPr>
              <w:fldChar w:fldCharType="end"/>
            </w:r>
          </w:hyperlink>
        </w:p>
        <w:p w14:paraId="4D3B116B" w14:textId="21C945D6" w:rsidR="005E0091" w:rsidRDefault="002A38E9">
          <w:pPr>
            <w:pStyle w:val="TOC2"/>
            <w:tabs>
              <w:tab w:val="left" w:pos="960"/>
              <w:tab w:val="right" w:leader="dot" w:pos="9016"/>
            </w:tabs>
            <w:rPr>
              <w:rFonts w:asciiTheme="minorHAnsi" w:eastAsiaTheme="minorEastAsia" w:hAnsiTheme="minorHAnsi" w:cstheme="minorBidi"/>
              <w:b w:val="0"/>
              <w:bCs w:val="0"/>
              <w:noProof/>
              <w:lang w:val="en-GB" w:eastAsia="en-GB"/>
            </w:rPr>
          </w:pPr>
          <w:hyperlink w:anchor="_Toc67251544" w:history="1">
            <w:r w:rsidR="005E0091" w:rsidRPr="00FE7DF2">
              <w:rPr>
                <w:rStyle w:val="Hyperlink"/>
                <w:noProof/>
              </w:rPr>
              <w:t>15.3</w:t>
            </w:r>
            <w:r w:rsidR="005E0091">
              <w:rPr>
                <w:rFonts w:asciiTheme="minorHAnsi" w:eastAsiaTheme="minorEastAsia" w:hAnsiTheme="minorHAnsi" w:cstheme="minorBidi"/>
                <w:b w:val="0"/>
                <w:bCs w:val="0"/>
                <w:noProof/>
                <w:lang w:val="en-GB" w:eastAsia="en-GB"/>
              </w:rPr>
              <w:tab/>
            </w:r>
            <w:r w:rsidR="005E0091" w:rsidRPr="00FE7DF2">
              <w:rPr>
                <w:rStyle w:val="Hyperlink"/>
                <w:noProof/>
              </w:rPr>
              <w:t>Muhammad Fuad Bin Abdullah [TP055684]</w:t>
            </w:r>
            <w:r w:rsidR="005E0091">
              <w:rPr>
                <w:noProof/>
                <w:webHidden/>
              </w:rPr>
              <w:tab/>
            </w:r>
            <w:r w:rsidR="005E0091">
              <w:rPr>
                <w:noProof/>
                <w:webHidden/>
              </w:rPr>
              <w:fldChar w:fldCharType="begin"/>
            </w:r>
            <w:r w:rsidR="005E0091">
              <w:rPr>
                <w:noProof/>
                <w:webHidden/>
              </w:rPr>
              <w:instrText xml:space="preserve"> PAGEREF _Toc67251544 \h </w:instrText>
            </w:r>
            <w:r w:rsidR="005E0091">
              <w:rPr>
                <w:noProof/>
                <w:webHidden/>
              </w:rPr>
            </w:r>
            <w:r w:rsidR="005E0091">
              <w:rPr>
                <w:noProof/>
                <w:webHidden/>
              </w:rPr>
              <w:fldChar w:fldCharType="separate"/>
            </w:r>
            <w:r w:rsidR="009404CA">
              <w:rPr>
                <w:noProof/>
                <w:webHidden/>
              </w:rPr>
              <w:t>89</w:t>
            </w:r>
            <w:r w:rsidR="005E0091">
              <w:rPr>
                <w:noProof/>
                <w:webHidden/>
              </w:rPr>
              <w:fldChar w:fldCharType="end"/>
            </w:r>
          </w:hyperlink>
        </w:p>
        <w:p w14:paraId="6E180631" w14:textId="3A834906" w:rsidR="005E0091" w:rsidRDefault="002A38E9">
          <w:pPr>
            <w:pStyle w:val="TOC2"/>
            <w:tabs>
              <w:tab w:val="left" w:pos="960"/>
              <w:tab w:val="right" w:leader="dot" w:pos="9016"/>
            </w:tabs>
            <w:rPr>
              <w:rFonts w:asciiTheme="minorHAnsi" w:eastAsiaTheme="minorEastAsia" w:hAnsiTheme="minorHAnsi" w:cstheme="minorBidi"/>
              <w:b w:val="0"/>
              <w:bCs w:val="0"/>
              <w:noProof/>
              <w:lang w:val="en-GB" w:eastAsia="en-GB"/>
            </w:rPr>
          </w:pPr>
          <w:hyperlink w:anchor="_Toc67251545" w:history="1">
            <w:r w:rsidR="005E0091" w:rsidRPr="00FE7DF2">
              <w:rPr>
                <w:rStyle w:val="Hyperlink"/>
                <w:noProof/>
                <w:lang w:val="de-DE"/>
              </w:rPr>
              <w:t>15.4</w:t>
            </w:r>
            <w:r w:rsidR="005E0091">
              <w:rPr>
                <w:rFonts w:asciiTheme="minorHAnsi" w:eastAsiaTheme="minorEastAsia" w:hAnsiTheme="minorHAnsi" w:cstheme="minorBidi"/>
                <w:b w:val="0"/>
                <w:bCs w:val="0"/>
                <w:noProof/>
                <w:lang w:val="en-GB" w:eastAsia="en-GB"/>
              </w:rPr>
              <w:tab/>
            </w:r>
            <w:r w:rsidR="005E0091" w:rsidRPr="00FE7DF2">
              <w:rPr>
                <w:rStyle w:val="Hyperlink"/>
                <w:noProof/>
                <w:lang w:val="de-DE"/>
              </w:rPr>
              <w:t>Johari Idzman Bin Dzulkarnain [TP055683]</w:t>
            </w:r>
            <w:r w:rsidR="005E0091">
              <w:rPr>
                <w:noProof/>
                <w:webHidden/>
              </w:rPr>
              <w:tab/>
            </w:r>
            <w:r w:rsidR="005E0091">
              <w:rPr>
                <w:noProof/>
                <w:webHidden/>
              </w:rPr>
              <w:fldChar w:fldCharType="begin"/>
            </w:r>
            <w:r w:rsidR="005E0091">
              <w:rPr>
                <w:noProof/>
                <w:webHidden/>
              </w:rPr>
              <w:instrText xml:space="preserve"> PAGEREF _Toc67251545 \h </w:instrText>
            </w:r>
            <w:r w:rsidR="005E0091">
              <w:rPr>
                <w:noProof/>
                <w:webHidden/>
              </w:rPr>
            </w:r>
            <w:r w:rsidR="005E0091">
              <w:rPr>
                <w:noProof/>
                <w:webHidden/>
              </w:rPr>
              <w:fldChar w:fldCharType="separate"/>
            </w:r>
            <w:r w:rsidR="009404CA">
              <w:rPr>
                <w:noProof/>
                <w:webHidden/>
              </w:rPr>
              <w:t>98</w:t>
            </w:r>
            <w:r w:rsidR="005E0091">
              <w:rPr>
                <w:noProof/>
                <w:webHidden/>
              </w:rPr>
              <w:fldChar w:fldCharType="end"/>
            </w:r>
          </w:hyperlink>
        </w:p>
        <w:p w14:paraId="2AB27B37" w14:textId="4DB3CBEE" w:rsidR="005E0091" w:rsidRDefault="002A38E9">
          <w:pPr>
            <w:pStyle w:val="TOC1"/>
            <w:tabs>
              <w:tab w:val="left" w:pos="720"/>
              <w:tab w:val="right" w:leader="dot" w:pos="9016"/>
            </w:tabs>
            <w:rPr>
              <w:rFonts w:asciiTheme="minorHAnsi" w:eastAsiaTheme="minorEastAsia" w:hAnsiTheme="minorHAnsi" w:cstheme="minorBidi"/>
              <w:b w:val="0"/>
              <w:bCs w:val="0"/>
              <w:i w:val="0"/>
              <w:iCs w:val="0"/>
              <w:noProof/>
              <w:sz w:val="22"/>
              <w:szCs w:val="22"/>
              <w:lang w:val="en-GB" w:eastAsia="en-GB"/>
            </w:rPr>
          </w:pPr>
          <w:hyperlink w:anchor="_Toc67251546" w:history="1">
            <w:r w:rsidR="005E0091" w:rsidRPr="00FE7DF2">
              <w:rPr>
                <w:rStyle w:val="Hyperlink"/>
                <w:noProof/>
              </w:rPr>
              <w:t>16.0</w:t>
            </w:r>
            <w:r w:rsidR="005E0091">
              <w:rPr>
                <w:rFonts w:asciiTheme="minorHAnsi" w:eastAsiaTheme="minorEastAsia" w:hAnsiTheme="minorHAnsi" w:cstheme="minorBidi"/>
                <w:b w:val="0"/>
                <w:bCs w:val="0"/>
                <w:i w:val="0"/>
                <w:iCs w:val="0"/>
                <w:noProof/>
                <w:sz w:val="22"/>
                <w:szCs w:val="22"/>
                <w:lang w:val="en-GB" w:eastAsia="en-GB"/>
              </w:rPr>
              <w:tab/>
            </w:r>
            <w:r w:rsidR="005E0091" w:rsidRPr="00FE7DF2">
              <w:rPr>
                <w:rStyle w:val="Hyperlink"/>
                <w:noProof/>
              </w:rPr>
              <w:t>Significant Source Codes</w:t>
            </w:r>
            <w:r w:rsidR="005E0091">
              <w:rPr>
                <w:noProof/>
                <w:webHidden/>
              </w:rPr>
              <w:tab/>
            </w:r>
            <w:r w:rsidR="005E0091">
              <w:rPr>
                <w:noProof/>
                <w:webHidden/>
              </w:rPr>
              <w:fldChar w:fldCharType="begin"/>
            </w:r>
            <w:r w:rsidR="005E0091">
              <w:rPr>
                <w:noProof/>
                <w:webHidden/>
              </w:rPr>
              <w:instrText xml:space="preserve"> PAGEREF _Toc67251546 \h </w:instrText>
            </w:r>
            <w:r w:rsidR="005E0091">
              <w:rPr>
                <w:noProof/>
                <w:webHidden/>
              </w:rPr>
            </w:r>
            <w:r w:rsidR="005E0091">
              <w:rPr>
                <w:noProof/>
                <w:webHidden/>
              </w:rPr>
              <w:fldChar w:fldCharType="separate"/>
            </w:r>
            <w:r w:rsidR="009404CA">
              <w:rPr>
                <w:noProof/>
                <w:webHidden/>
              </w:rPr>
              <w:t>103</w:t>
            </w:r>
            <w:r w:rsidR="005E0091">
              <w:rPr>
                <w:noProof/>
                <w:webHidden/>
              </w:rPr>
              <w:fldChar w:fldCharType="end"/>
            </w:r>
          </w:hyperlink>
        </w:p>
        <w:p w14:paraId="1C2DB8BC" w14:textId="625F9DE5" w:rsidR="005E0091" w:rsidRDefault="002A38E9">
          <w:pPr>
            <w:pStyle w:val="TOC2"/>
            <w:tabs>
              <w:tab w:val="left" w:pos="960"/>
              <w:tab w:val="right" w:leader="dot" w:pos="9016"/>
            </w:tabs>
            <w:rPr>
              <w:rFonts w:asciiTheme="minorHAnsi" w:eastAsiaTheme="minorEastAsia" w:hAnsiTheme="minorHAnsi" w:cstheme="minorBidi"/>
              <w:b w:val="0"/>
              <w:bCs w:val="0"/>
              <w:noProof/>
              <w:lang w:val="en-GB" w:eastAsia="en-GB"/>
            </w:rPr>
          </w:pPr>
          <w:hyperlink w:anchor="_Toc67251547" w:history="1">
            <w:r w:rsidR="005E0091" w:rsidRPr="00FE7DF2">
              <w:rPr>
                <w:rStyle w:val="Hyperlink"/>
                <w:noProof/>
                <w:lang w:val="en-GB"/>
              </w:rPr>
              <w:t>16.1</w:t>
            </w:r>
            <w:r w:rsidR="005E0091">
              <w:rPr>
                <w:rFonts w:asciiTheme="minorHAnsi" w:eastAsiaTheme="minorEastAsia" w:hAnsiTheme="minorHAnsi" w:cstheme="minorBidi"/>
                <w:b w:val="0"/>
                <w:bCs w:val="0"/>
                <w:noProof/>
                <w:lang w:val="en-GB" w:eastAsia="en-GB"/>
              </w:rPr>
              <w:tab/>
            </w:r>
            <w:r w:rsidR="005E0091" w:rsidRPr="00FE7DF2">
              <w:rPr>
                <w:rStyle w:val="Hyperlink"/>
                <w:noProof/>
                <w:lang w:val="en-GB"/>
              </w:rPr>
              <w:t>Displaying data on the home page</w:t>
            </w:r>
            <w:r w:rsidR="005E0091">
              <w:rPr>
                <w:noProof/>
                <w:webHidden/>
              </w:rPr>
              <w:tab/>
            </w:r>
            <w:r w:rsidR="005E0091">
              <w:rPr>
                <w:noProof/>
                <w:webHidden/>
              </w:rPr>
              <w:fldChar w:fldCharType="begin"/>
            </w:r>
            <w:r w:rsidR="005E0091">
              <w:rPr>
                <w:noProof/>
                <w:webHidden/>
              </w:rPr>
              <w:instrText xml:space="preserve"> PAGEREF _Toc67251547 \h </w:instrText>
            </w:r>
            <w:r w:rsidR="005E0091">
              <w:rPr>
                <w:noProof/>
                <w:webHidden/>
              </w:rPr>
            </w:r>
            <w:r w:rsidR="005E0091">
              <w:rPr>
                <w:noProof/>
                <w:webHidden/>
              </w:rPr>
              <w:fldChar w:fldCharType="separate"/>
            </w:r>
            <w:r w:rsidR="009404CA">
              <w:rPr>
                <w:noProof/>
                <w:webHidden/>
              </w:rPr>
              <w:t>103</w:t>
            </w:r>
            <w:r w:rsidR="005E0091">
              <w:rPr>
                <w:noProof/>
                <w:webHidden/>
              </w:rPr>
              <w:fldChar w:fldCharType="end"/>
            </w:r>
          </w:hyperlink>
        </w:p>
        <w:p w14:paraId="2114D047" w14:textId="74797276" w:rsidR="005E0091" w:rsidRDefault="002A38E9">
          <w:pPr>
            <w:pStyle w:val="TOC2"/>
            <w:tabs>
              <w:tab w:val="left" w:pos="960"/>
              <w:tab w:val="right" w:leader="dot" w:pos="9016"/>
            </w:tabs>
            <w:rPr>
              <w:rFonts w:asciiTheme="minorHAnsi" w:eastAsiaTheme="minorEastAsia" w:hAnsiTheme="minorHAnsi" w:cstheme="minorBidi"/>
              <w:b w:val="0"/>
              <w:bCs w:val="0"/>
              <w:noProof/>
              <w:lang w:val="en-GB" w:eastAsia="en-GB"/>
            </w:rPr>
          </w:pPr>
          <w:hyperlink w:anchor="_Toc67251548" w:history="1">
            <w:r w:rsidR="005E0091" w:rsidRPr="00FE7DF2">
              <w:rPr>
                <w:rStyle w:val="Hyperlink"/>
                <w:noProof/>
              </w:rPr>
              <w:t>16.2</w:t>
            </w:r>
            <w:r w:rsidR="005E0091">
              <w:rPr>
                <w:rFonts w:asciiTheme="minorHAnsi" w:eastAsiaTheme="minorEastAsia" w:hAnsiTheme="minorHAnsi" w:cstheme="minorBidi"/>
                <w:b w:val="0"/>
                <w:bCs w:val="0"/>
                <w:noProof/>
                <w:lang w:val="en-GB" w:eastAsia="en-GB"/>
              </w:rPr>
              <w:tab/>
            </w:r>
            <w:r w:rsidR="005E0091" w:rsidRPr="00FE7DF2">
              <w:rPr>
                <w:rStyle w:val="Hyperlink"/>
                <w:noProof/>
              </w:rPr>
              <w:t>Deleting a Book</w:t>
            </w:r>
            <w:r w:rsidR="005E0091">
              <w:rPr>
                <w:noProof/>
                <w:webHidden/>
              </w:rPr>
              <w:tab/>
            </w:r>
            <w:r w:rsidR="005E0091">
              <w:rPr>
                <w:noProof/>
                <w:webHidden/>
              </w:rPr>
              <w:fldChar w:fldCharType="begin"/>
            </w:r>
            <w:r w:rsidR="005E0091">
              <w:rPr>
                <w:noProof/>
                <w:webHidden/>
              </w:rPr>
              <w:instrText xml:space="preserve"> PAGEREF _Toc67251548 \h </w:instrText>
            </w:r>
            <w:r w:rsidR="005E0091">
              <w:rPr>
                <w:noProof/>
                <w:webHidden/>
              </w:rPr>
            </w:r>
            <w:r w:rsidR="005E0091">
              <w:rPr>
                <w:noProof/>
                <w:webHidden/>
              </w:rPr>
              <w:fldChar w:fldCharType="separate"/>
            </w:r>
            <w:r w:rsidR="009404CA">
              <w:rPr>
                <w:noProof/>
                <w:webHidden/>
              </w:rPr>
              <w:t>105</w:t>
            </w:r>
            <w:r w:rsidR="005E0091">
              <w:rPr>
                <w:noProof/>
                <w:webHidden/>
              </w:rPr>
              <w:fldChar w:fldCharType="end"/>
            </w:r>
          </w:hyperlink>
        </w:p>
        <w:p w14:paraId="3686EE50" w14:textId="2B83126E" w:rsidR="005E0091" w:rsidRDefault="002A38E9">
          <w:pPr>
            <w:pStyle w:val="TOC2"/>
            <w:tabs>
              <w:tab w:val="left" w:pos="960"/>
              <w:tab w:val="right" w:leader="dot" w:pos="9016"/>
            </w:tabs>
            <w:rPr>
              <w:rFonts w:asciiTheme="minorHAnsi" w:eastAsiaTheme="minorEastAsia" w:hAnsiTheme="minorHAnsi" w:cstheme="minorBidi"/>
              <w:b w:val="0"/>
              <w:bCs w:val="0"/>
              <w:noProof/>
              <w:lang w:val="en-GB" w:eastAsia="en-GB"/>
            </w:rPr>
          </w:pPr>
          <w:hyperlink w:anchor="_Toc67251549" w:history="1">
            <w:r w:rsidR="005E0091" w:rsidRPr="00FE7DF2">
              <w:rPr>
                <w:rStyle w:val="Hyperlink"/>
                <w:noProof/>
              </w:rPr>
              <w:t>16.3</w:t>
            </w:r>
            <w:r w:rsidR="005E0091">
              <w:rPr>
                <w:rFonts w:asciiTheme="minorHAnsi" w:eastAsiaTheme="minorEastAsia" w:hAnsiTheme="minorHAnsi" w:cstheme="minorBidi"/>
                <w:b w:val="0"/>
                <w:bCs w:val="0"/>
                <w:noProof/>
                <w:lang w:val="en-GB" w:eastAsia="en-GB"/>
              </w:rPr>
              <w:tab/>
            </w:r>
            <w:r w:rsidR="005E0091" w:rsidRPr="00FE7DF2">
              <w:rPr>
                <w:rStyle w:val="Hyperlink"/>
                <w:noProof/>
              </w:rPr>
              <w:t>Updating Client Profile Information</w:t>
            </w:r>
            <w:r w:rsidR="005E0091">
              <w:rPr>
                <w:noProof/>
                <w:webHidden/>
              </w:rPr>
              <w:tab/>
            </w:r>
            <w:r w:rsidR="005E0091">
              <w:rPr>
                <w:noProof/>
                <w:webHidden/>
              </w:rPr>
              <w:fldChar w:fldCharType="begin"/>
            </w:r>
            <w:r w:rsidR="005E0091">
              <w:rPr>
                <w:noProof/>
                <w:webHidden/>
              </w:rPr>
              <w:instrText xml:space="preserve"> PAGEREF _Toc67251549 \h </w:instrText>
            </w:r>
            <w:r w:rsidR="005E0091">
              <w:rPr>
                <w:noProof/>
                <w:webHidden/>
              </w:rPr>
            </w:r>
            <w:r w:rsidR="005E0091">
              <w:rPr>
                <w:noProof/>
                <w:webHidden/>
              </w:rPr>
              <w:fldChar w:fldCharType="separate"/>
            </w:r>
            <w:r w:rsidR="009404CA">
              <w:rPr>
                <w:noProof/>
                <w:webHidden/>
              </w:rPr>
              <w:t>106</w:t>
            </w:r>
            <w:r w:rsidR="005E0091">
              <w:rPr>
                <w:noProof/>
                <w:webHidden/>
              </w:rPr>
              <w:fldChar w:fldCharType="end"/>
            </w:r>
          </w:hyperlink>
        </w:p>
        <w:p w14:paraId="71714794" w14:textId="2B489149" w:rsidR="005E0091" w:rsidRDefault="002A38E9">
          <w:pPr>
            <w:pStyle w:val="TOC2"/>
            <w:tabs>
              <w:tab w:val="left" w:pos="960"/>
              <w:tab w:val="right" w:leader="dot" w:pos="9016"/>
            </w:tabs>
            <w:rPr>
              <w:rFonts w:asciiTheme="minorHAnsi" w:eastAsiaTheme="minorEastAsia" w:hAnsiTheme="minorHAnsi" w:cstheme="minorBidi"/>
              <w:b w:val="0"/>
              <w:bCs w:val="0"/>
              <w:noProof/>
              <w:lang w:val="en-GB" w:eastAsia="en-GB"/>
            </w:rPr>
          </w:pPr>
          <w:hyperlink w:anchor="_Toc67251550" w:history="1">
            <w:r w:rsidR="005E0091" w:rsidRPr="00FE7DF2">
              <w:rPr>
                <w:rStyle w:val="Hyperlink"/>
                <w:noProof/>
                <w:lang w:val="de-DE"/>
              </w:rPr>
              <w:t>16.4</w:t>
            </w:r>
            <w:r w:rsidR="005E0091">
              <w:rPr>
                <w:rFonts w:asciiTheme="minorHAnsi" w:eastAsiaTheme="minorEastAsia" w:hAnsiTheme="minorHAnsi" w:cstheme="minorBidi"/>
                <w:b w:val="0"/>
                <w:bCs w:val="0"/>
                <w:noProof/>
                <w:lang w:val="en-GB" w:eastAsia="en-GB"/>
              </w:rPr>
              <w:tab/>
            </w:r>
            <w:r w:rsidR="005E0091" w:rsidRPr="00FE7DF2">
              <w:rPr>
                <w:rStyle w:val="Hyperlink"/>
                <w:noProof/>
                <w:lang w:val="de-DE"/>
              </w:rPr>
              <w:t>Creating Client Profile</w:t>
            </w:r>
            <w:r w:rsidR="005E0091">
              <w:rPr>
                <w:noProof/>
                <w:webHidden/>
              </w:rPr>
              <w:tab/>
            </w:r>
            <w:r w:rsidR="005E0091">
              <w:rPr>
                <w:noProof/>
                <w:webHidden/>
              </w:rPr>
              <w:fldChar w:fldCharType="begin"/>
            </w:r>
            <w:r w:rsidR="005E0091">
              <w:rPr>
                <w:noProof/>
                <w:webHidden/>
              </w:rPr>
              <w:instrText xml:space="preserve"> PAGEREF _Toc67251550 \h </w:instrText>
            </w:r>
            <w:r w:rsidR="005E0091">
              <w:rPr>
                <w:noProof/>
                <w:webHidden/>
              </w:rPr>
            </w:r>
            <w:r w:rsidR="005E0091">
              <w:rPr>
                <w:noProof/>
                <w:webHidden/>
              </w:rPr>
              <w:fldChar w:fldCharType="separate"/>
            </w:r>
            <w:r w:rsidR="009404CA">
              <w:rPr>
                <w:noProof/>
                <w:webHidden/>
              </w:rPr>
              <w:t>107</w:t>
            </w:r>
            <w:r w:rsidR="005E0091">
              <w:rPr>
                <w:noProof/>
                <w:webHidden/>
              </w:rPr>
              <w:fldChar w:fldCharType="end"/>
            </w:r>
          </w:hyperlink>
        </w:p>
        <w:p w14:paraId="21D3F4C6" w14:textId="3574BC1E" w:rsidR="005E0091" w:rsidRDefault="002A38E9">
          <w:pPr>
            <w:pStyle w:val="TOC1"/>
            <w:tabs>
              <w:tab w:val="left" w:pos="720"/>
              <w:tab w:val="right" w:leader="dot" w:pos="9016"/>
            </w:tabs>
            <w:rPr>
              <w:rFonts w:asciiTheme="minorHAnsi" w:eastAsiaTheme="minorEastAsia" w:hAnsiTheme="minorHAnsi" w:cstheme="minorBidi"/>
              <w:b w:val="0"/>
              <w:bCs w:val="0"/>
              <w:i w:val="0"/>
              <w:iCs w:val="0"/>
              <w:noProof/>
              <w:sz w:val="22"/>
              <w:szCs w:val="22"/>
              <w:lang w:val="en-GB" w:eastAsia="en-GB"/>
            </w:rPr>
          </w:pPr>
          <w:hyperlink w:anchor="_Toc67251551" w:history="1">
            <w:r w:rsidR="005E0091" w:rsidRPr="00FE7DF2">
              <w:rPr>
                <w:rStyle w:val="Hyperlink"/>
                <w:rFonts w:cs="Times New Roman"/>
                <w:noProof/>
              </w:rPr>
              <w:t>17.0</w:t>
            </w:r>
            <w:r w:rsidR="005E0091">
              <w:rPr>
                <w:rFonts w:asciiTheme="minorHAnsi" w:eastAsiaTheme="minorEastAsia" w:hAnsiTheme="minorHAnsi" w:cstheme="minorBidi"/>
                <w:b w:val="0"/>
                <w:bCs w:val="0"/>
                <w:i w:val="0"/>
                <w:iCs w:val="0"/>
                <w:noProof/>
                <w:sz w:val="22"/>
                <w:szCs w:val="22"/>
                <w:lang w:val="en-GB" w:eastAsia="en-GB"/>
              </w:rPr>
              <w:tab/>
            </w:r>
            <w:r w:rsidR="005E0091" w:rsidRPr="00FE7DF2">
              <w:rPr>
                <w:rStyle w:val="Hyperlink"/>
                <w:rFonts w:cs="Times New Roman"/>
                <w:noProof/>
              </w:rPr>
              <w:t>Conclusion</w:t>
            </w:r>
            <w:r w:rsidR="005E0091">
              <w:rPr>
                <w:noProof/>
                <w:webHidden/>
              </w:rPr>
              <w:tab/>
            </w:r>
            <w:r w:rsidR="005E0091">
              <w:rPr>
                <w:noProof/>
                <w:webHidden/>
              </w:rPr>
              <w:fldChar w:fldCharType="begin"/>
            </w:r>
            <w:r w:rsidR="005E0091">
              <w:rPr>
                <w:noProof/>
                <w:webHidden/>
              </w:rPr>
              <w:instrText xml:space="preserve"> PAGEREF _Toc67251551 \h </w:instrText>
            </w:r>
            <w:r w:rsidR="005E0091">
              <w:rPr>
                <w:noProof/>
                <w:webHidden/>
              </w:rPr>
            </w:r>
            <w:r w:rsidR="005E0091">
              <w:rPr>
                <w:noProof/>
                <w:webHidden/>
              </w:rPr>
              <w:fldChar w:fldCharType="separate"/>
            </w:r>
            <w:r w:rsidR="009404CA">
              <w:rPr>
                <w:noProof/>
                <w:webHidden/>
              </w:rPr>
              <w:t>108</w:t>
            </w:r>
            <w:r w:rsidR="005E0091">
              <w:rPr>
                <w:noProof/>
                <w:webHidden/>
              </w:rPr>
              <w:fldChar w:fldCharType="end"/>
            </w:r>
          </w:hyperlink>
        </w:p>
        <w:p w14:paraId="5B621B15" w14:textId="6C8154C8" w:rsidR="005E0091" w:rsidRDefault="002A38E9">
          <w:pPr>
            <w:pStyle w:val="TOC2"/>
            <w:tabs>
              <w:tab w:val="left" w:pos="960"/>
              <w:tab w:val="right" w:leader="dot" w:pos="9016"/>
            </w:tabs>
            <w:rPr>
              <w:rFonts w:asciiTheme="minorHAnsi" w:eastAsiaTheme="minorEastAsia" w:hAnsiTheme="minorHAnsi" w:cstheme="minorBidi"/>
              <w:b w:val="0"/>
              <w:bCs w:val="0"/>
              <w:noProof/>
              <w:lang w:val="en-GB" w:eastAsia="en-GB"/>
            </w:rPr>
          </w:pPr>
          <w:hyperlink w:anchor="_Toc67251552" w:history="1">
            <w:r w:rsidR="005E0091" w:rsidRPr="00FE7DF2">
              <w:rPr>
                <w:rStyle w:val="Hyperlink"/>
                <w:noProof/>
              </w:rPr>
              <w:t>17.1</w:t>
            </w:r>
            <w:r w:rsidR="005E0091">
              <w:rPr>
                <w:rFonts w:asciiTheme="minorHAnsi" w:eastAsiaTheme="minorEastAsia" w:hAnsiTheme="minorHAnsi" w:cstheme="minorBidi"/>
                <w:b w:val="0"/>
                <w:bCs w:val="0"/>
                <w:noProof/>
                <w:lang w:val="en-GB" w:eastAsia="en-GB"/>
              </w:rPr>
              <w:tab/>
            </w:r>
            <w:r w:rsidR="005E0091" w:rsidRPr="00FE7DF2">
              <w:rPr>
                <w:rStyle w:val="Hyperlink"/>
                <w:noProof/>
              </w:rPr>
              <w:t>Assumptions</w:t>
            </w:r>
            <w:r w:rsidR="005E0091">
              <w:rPr>
                <w:noProof/>
                <w:webHidden/>
              </w:rPr>
              <w:tab/>
            </w:r>
            <w:r w:rsidR="005E0091">
              <w:rPr>
                <w:noProof/>
                <w:webHidden/>
              </w:rPr>
              <w:fldChar w:fldCharType="begin"/>
            </w:r>
            <w:r w:rsidR="005E0091">
              <w:rPr>
                <w:noProof/>
                <w:webHidden/>
              </w:rPr>
              <w:instrText xml:space="preserve"> PAGEREF _Toc67251552 \h </w:instrText>
            </w:r>
            <w:r w:rsidR="005E0091">
              <w:rPr>
                <w:noProof/>
                <w:webHidden/>
              </w:rPr>
            </w:r>
            <w:r w:rsidR="005E0091">
              <w:rPr>
                <w:noProof/>
                <w:webHidden/>
              </w:rPr>
              <w:fldChar w:fldCharType="separate"/>
            </w:r>
            <w:r w:rsidR="009404CA">
              <w:rPr>
                <w:noProof/>
                <w:webHidden/>
              </w:rPr>
              <w:t>111</w:t>
            </w:r>
            <w:r w:rsidR="005E0091">
              <w:rPr>
                <w:noProof/>
                <w:webHidden/>
              </w:rPr>
              <w:fldChar w:fldCharType="end"/>
            </w:r>
          </w:hyperlink>
        </w:p>
        <w:p w14:paraId="5DB5D596" w14:textId="30FB2EC2" w:rsidR="005E0091" w:rsidRDefault="002A38E9">
          <w:pPr>
            <w:pStyle w:val="TOC2"/>
            <w:tabs>
              <w:tab w:val="left" w:pos="960"/>
              <w:tab w:val="right" w:leader="dot" w:pos="9016"/>
            </w:tabs>
            <w:rPr>
              <w:rFonts w:asciiTheme="minorHAnsi" w:eastAsiaTheme="minorEastAsia" w:hAnsiTheme="minorHAnsi" w:cstheme="minorBidi"/>
              <w:b w:val="0"/>
              <w:bCs w:val="0"/>
              <w:noProof/>
              <w:lang w:val="en-GB" w:eastAsia="en-GB"/>
            </w:rPr>
          </w:pPr>
          <w:hyperlink w:anchor="_Toc67251553" w:history="1">
            <w:r w:rsidR="005E0091" w:rsidRPr="00FE7DF2">
              <w:rPr>
                <w:rStyle w:val="Hyperlink"/>
                <w:noProof/>
              </w:rPr>
              <w:t>17.2</w:t>
            </w:r>
            <w:r w:rsidR="005E0091">
              <w:rPr>
                <w:rFonts w:asciiTheme="minorHAnsi" w:eastAsiaTheme="minorEastAsia" w:hAnsiTheme="minorHAnsi" w:cstheme="minorBidi"/>
                <w:b w:val="0"/>
                <w:bCs w:val="0"/>
                <w:noProof/>
                <w:lang w:val="en-GB" w:eastAsia="en-GB"/>
              </w:rPr>
              <w:tab/>
            </w:r>
            <w:r w:rsidR="005E0091" w:rsidRPr="00FE7DF2">
              <w:rPr>
                <w:rStyle w:val="Hyperlink"/>
                <w:noProof/>
              </w:rPr>
              <w:t>Limitations</w:t>
            </w:r>
            <w:r w:rsidR="005E0091">
              <w:rPr>
                <w:noProof/>
                <w:webHidden/>
              </w:rPr>
              <w:tab/>
            </w:r>
            <w:r w:rsidR="005E0091">
              <w:rPr>
                <w:noProof/>
                <w:webHidden/>
              </w:rPr>
              <w:fldChar w:fldCharType="begin"/>
            </w:r>
            <w:r w:rsidR="005E0091">
              <w:rPr>
                <w:noProof/>
                <w:webHidden/>
              </w:rPr>
              <w:instrText xml:space="preserve"> PAGEREF _Toc67251553 \h </w:instrText>
            </w:r>
            <w:r w:rsidR="005E0091">
              <w:rPr>
                <w:noProof/>
                <w:webHidden/>
              </w:rPr>
            </w:r>
            <w:r w:rsidR="005E0091">
              <w:rPr>
                <w:noProof/>
                <w:webHidden/>
              </w:rPr>
              <w:fldChar w:fldCharType="separate"/>
            </w:r>
            <w:r w:rsidR="009404CA">
              <w:rPr>
                <w:noProof/>
                <w:webHidden/>
              </w:rPr>
              <w:t>111</w:t>
            </w:r>
            <w:r w:rsidR="005E0091">
              <w:rPr>
                <w:noProof/>
                <w:webHidden/>
              </w:rPr>
              <w:fldChar w:fldCharType="end"/>
            </w:r>
          </w:hyperlink>
        </w:p>
        <w:p w14:paraId="23CFB6FB" w14:textId="6A972E73" w:rsidR="005E0091" w:rsidRDefault="002A38E9">
          <w:pPr>
            <w:pStyle w:val="TOC2"/>
            <w:tabs>
              <w:tab w:val="left" w:pos="960"/>
              <w:tab w:val="right" w:leader="dot" w:pos="9016"/>
            </w:tabs>
            <w:rPr>
              <w:rFonts w:asciiTheme="minorHAnsi" w:eastAsiaTheme="minorEastAsia" w:hAnsiTheme="minorHAnsi" w:cstheme="minorBidi"/>
              <w:b w:val="0"/>
              <w:bCs w:val="0"/>
              <w:noProof/>
              <w:lang w:val="en-GB" w:eastAsia="en-GB"/>
            </w:rPr>
          </w:pPr>
          <w:hyperlink w:anchor="_Toc67251554" w:history="1">
            <w:r w:rsidR="005E0091" w:rsidRPr="00FE7DF2">
              <w:rPr>
                <w:rStyle w:val="Hyperlink"/>
                <w:noProof/>
              </w:rPr>
              <w:t>17.3</w:t>
            </w:r>
            <w:r w:rsidR="005E0091">
              <w:rPr>
                <w:rFonts w:asciiTheme="minorHAnsi" w:eastAsiaTheme="minorEastAsia" w:hAnsiTheme="minorHAnsi" w:cstheme="minorBidi"/>
                <w:b w:val="0"/>
                <w:bCs w:val="0"/>
                <w:noProof/>
                <w:lang w:val="en-GB" w:eastAsia="en-GB"/>
              </w:rPr>
              <w:tab/>
            </w:r>
            <w:r w:rsidR="005E0091" w:rsidRPr="00FE7DF2">
              <w:rPr>
                <w:rStyle w:val="Hyperlink"/>
                <w:noProof/>
              </w:rPr>
              <w:t>Enhancements</w:t>
            </w:r>
            <w:r w:rsidR="005E0091">
              <w:rPr>
                <w:noProof/>
                <w:webHidden/>
              </w:rPr>
              <w:tab/>
            </w:r>
            <w:r w:rsidR="005E0091">
              <w:rPr>
                <w:noProof/>
                <w:webHidden/>
              </w:rPr>
              <w:fldChar w:fldCharType="begin"/>
            </w:r>
            <w:r w:rsidR="005E0091">
              <w:rPr>
                <w:noProof/>
                <w:webHidden/>
              </w:rPr>
              <w:instrText xml:space="preserve"> PAGEREF _Toc67251554 \h </w:instrText>
            </w:r>
            <w:r w:rsidR="005E0091">
              <w:rPr>
                <w:noProof/>
                <w:webHidden/>
              </w:rPr>
            </w:r>
            <w:r w:rsidR="005E0091">
              <w:rPr>
                <w:noProof/>
                <w:webHidden/>
              </w:rPr>
              <w:fldChar w:fldCharType="separate"/>
            </w:r>
            <w:r w:rsidR="009404CA">
              <w:rPr>
                <w:noProof/>
                <w:webHidden/>
              </w:rPr>
              <w:t>111</w:t>
            </w:r>
            <w:r w:rsidR="005E0091">
              <w:rPr>
                <w:noProof/>
                <w:webHidden/>
              </w:rPr>
              <w:fldChar w:fldCharType="end"/>
            </w:r>
          </w:hyperlink>
        </w:p>
        <w:p w14:paraId="72AB8CB4" w14:textId="0E714033" w:rsidR="005E0091" w:rsidRDefault="002A38E9">
          <w:pPr>
            <w:pStyle w:val="TOC1"/>
            <w:tabs>
              <w:tab w:val="left" w:pos="720"/>
              <w:tab w:val="right" w:leader="dot" w:pos="9016"/>
            </w:tabs>
            <w:rPr>
              <w:rFonts w:asciiTheme="minorHAnsi" w:eastAsiaTheme="minorEastAsia" w:hAnsiTheme="minorHAnsi" w:cstheme="minorBidi"/>
              <w:b w:val="0"/>
              <w:bCs w:val="0"/>
              <w:i w:val="0"/>
              <w:iCs w:val="0"/>
              <w:noProof/>
              <w:sz w:val="22"/>
              <w:szCs w:val="22"/>
              <w:lang w:val="en-GB" w:eastAsia="en-GB"/>
            </w:rPr>
          </w:pPr>
          <w:hyperlink w:anchor="_Toc67251555" w:history="1">
            <w:r w:rsidR="005E0091" w:rsidRPr="00FE7DF2">
              <w:rPr>
                <w:rStyle w:val="Hyperlink"/>
                <w:rFonts w:cs="Times New Roman"/>
                <w:noProof/>
              </w:rPr>
              <w:t>18.0</w:t>
            </w:r>
            <w:r w:rsidR="005E0091">
              <w:rPr>
                <w:rFonts w:asciiTheme="minorHAnsi" w:eastAsiaTheme="minorEastAsia" w:hAnsiTheme="minorHAnsi" w:cstheme="minorBidi"/>
                <w:b w:val="0"/>
                <w:bCs w:val="0"/>
                <w:i w:val="0"/>
                <w:iCs w:val="0"/>
                <w:noProof/>
                <w:sz w:val="22"/>
                <w:szCs w:val="22"/>
                <w:lang w:val="en-GB" w:eastAsia="en-GB"/>
              </w:rPr>
              <w:tab/>
            </w:r>
            <w:r w:rsidR="005E0091" w:rsidRPr="00FE7DF2">
              <w:rPr>
                <w:rStyle w:val="Hyperlink"/>
                <w:rFonts w:cs="Times New Roman"/>
                <w:noProof/>
              </w:rPr>
              <w:t>References</w:t>
            </w:r>
            <w:r w:rsidR="005E0091">
              <w:rPr>
                <w:noProof/>
                <w:webHidden/>
              </w:rPr>
              <w:tab/>
            </w:r>
            <w:r w:rsidR="005E0091">
              <w:rPr>
                <w:noProof/>
                <w:webHidden/>
              </w:rPr>
              <w:fldChar w:fldCharType="begin"/>
            </w:r>
            <w:r w:rsidR="005E0091">
              <w:rPr>
                <w:noProof/>
                <w:webHidden/>
              </w:rPr>
              <w:instrText xml:space="preserve"> PAGEREF _Toc67251555 \h </w:instrText>
            </w:r>
            <w:r w:rsidR="005E0091">
              <w:rPr>
                <w:noProof/>
                <w:webHidden/>
              </w:rPr>
            </w:r>
            <w:r w:rsidR="005E0091">
              <w:rPr>
                <w:noProof/>
                <w:webHidden/>
              </w:rPr>
              <w:fldChar w:fldCharType="separate"/>
            </w:r>
            <w:r w:rsidR="009404CA">
              <w:rPr>
                <w:noProof/>
                <w:webHidden/>
              </w:rPr>
              <w:t>113</w:t>
            </w:r>
            <w:r w:rsidR="005E0091">
              <w:rPr>
                <w:noProof/>
                <w:webHidden/>
              </w:rPr>
              <w:fldChar w:fldCharType="end"/>
            </w:r>
          </w:hyperlink>
        </w:p>
        <w:p w14:paraId="3A41C735" w14:textId="2AAC0487" w:rsidR="005E0091" w:rsidRDefault="002A38E9">
          <w:pPr>
            <w:pStyle w:val="TOC1"/>
            <w:tabs>
              <w:tab w:val="left" w:pos="720"/>
              <w:tab w:val="right" w:leader="dot" w:pos="9016"/>
            </w:tabs>
            <w:rPr>
              <w:rFonts w:asciiTheme="minorHAnsi" w:eastAsiaTheme="minorEastAsia" w:hAnsiTheme="minorHAnsi" w:cstheme="minorBidi"/>
              <w:b w:val="0"/>
              <w:bCs w:val="0"/>
              <w:i w:val="0"/>
              <w:iCs w:val="0"/>
              <w:noProof/>
              <w:sz w:val="22"/>
              <w:szCs w:val="22"/>
              <w:lang w:val="en-GB" w:eastAsia="en-GB"/>
            </w:rPr>
          </w:pPr>
          <w:hyperlink w:anchor="_Toc67251556" w:history="1">
            <w:r w:rsidR="005E0091" w:rsidRPr="00FE7DF2">
              <w:rPr>
                <w:rStyle w:val="Hyperlink"/>
                <w:rFonts w:cs="Times New Roman"/>
                <w:noProof/>
              </w:rPr>
              <w:t>19.0</w:t>
            </w:r>
            <w:r w:rsidR="005E0091">
              <w:rPr>
                <w:rFonts w:asciiTheme="minorHAnsi" w:eastAsiaTheme="minorEastAsia" w:hAnsiTheme="minorHAnsi" w:cstheme="minorBidi"/>
                <w:b w:val="0"/>
                <w:bCs w:val="0"/>
                <w:i w:val="0"/>
                <w:iCs w:val="0"/>
                <w:noProof/>
                <w:sz w:val="22"/>
                <w:szCs w:val="22"/>
                <w:lang w:val="en-GB" w:eastAsia="en-GB"/>
              </w:rPr>
              <w:tab/>
            </w:r>
            <w:r w:rsidR="005E0091" w:rsidRPr="00FE7DF2">
              <w:rPr>
                <w:rStyle w:val="Hyperlink"/>
                <w:rFonts w:cs="Times New Roman"/>
                <w:noProof/>
              </w:rPr>
              <w:t>Appendix</w:t>
            </w:r>
            <w:r w:rsidR="005E0091">
              <w:rPr>
                <w:noProof/>
                <w:webHidden/>
              </w:rPr>
              <w:tab/>
            </w:r>
            <w:r w:rsidR="005E0091">
              <w:rPr>
                <w:noProof/>
                <w:webHidden/>
              </w:rPr>
              <w:fldChar w:fldCharType="begin"/>
            </w:r>
            <w:r w:rsidR="005E0091">
              <w:rPr>
                <w:noProof/>
                <w:webHidden/>
              </w:rPr>
              <w:instrText xml:space="preserve"> PAGEREF _Toc67251556 \h </w:instrText>
            </w:r>
            <w:r w:rsidR="005E0091">
              <w:rPr>
                <w:noProof/>
                <w:webHidden/>
              </w:rPr>
            </w:r>
            <w:r w:rsidR="005E0091">
              <w:rPr>
                <w:noProof/>
                <w:webHidden/>
              </w:rPr>
              <w:fldChar w:fldCharType="separate"/>
            </w:r>
            <w:r w:rsidR="009404CA">
              <w:rPr>
                <w:noProof/>
                <w:webHidden/>
              </w:rPr>
              <w:t>114</w:t>
            </w:r>
            <w:r w:rsidR="005E0091">
              <w:rPr>
                <w:noProof/>
                <w:webHidden/>
              </w:rPr>
              <w:fldChar w:fldCharType="end"/>
            </w:r>
          </w:hyperlink>
        </w:p>
        <w:p w14:paraId="088412CD" w14:textId="57E3DDAA" w:rsidR="005E0091" w:rsidRDefault="002A38E9">
          <w:pPr>
            <w:pStyle w:val="TOC2"/>
            <w:tabs>
              <w:tab w:val="left" w:pos="960"/>
              <w:tab w:val="right" w:leader="dot" w:pos="9016"/>
            </w:tabs>
            <w:rPr>
              <w:rFonts w:asciiTheme="minorHAnsi" w:eastAsiaTheme="minorEastAsia" w:hAnsiTheme="minorHAnsi" w:cstheme="minorBidi"/>
              <w:b w:val="0"/>
              <w:bCs w:val="0"/>
              <w:noProof/>
              <w:lang w:val="en-GB" w:eastAsia="en-GB"/>
            </w:rPr>
          </w:pPr>
          <w:hyperlink w:anchor="_Toc67251557" w:history="1">
            <w:r w:rsidR="005E0091" w:rsidRPr="00FE7DF2">
              <w:rPr>
                <w:rStyle w:val="Hyperlink"/>
                <w:rFonts w:cs="Times New Roman"/>
                <w:noProof/>
              </w:rPr>
              <w:t>19.1</w:t>
            </w:r>
            <w:r w:rsidR="005E0091">
              <w:rPr>
                <w:rFonts w:asciiTheme="minorHAnsi" w:eastAsiaTheme="minorEastAsia" w:hAnsiTheme="minorHAnsi" w:cstheme="minorBidi"/>
                <w:b w:val="0"/>
                <w:bCs w:val="0"/>
                <w:noProof/>
                <w:lang w:val="en-GB" w:eastAsia="en-GB"/>
              </w:rPr>
              <w:tab/>
            </w:r>
            <w:r w:rsidR="005E0091" w:rsidRPr="00FE7DF2">
              <w:rPr>
                <w:rStyle w:val="Hyperlink"/>
                <w:rFonts w:cs="Times New Roman"/>
                <w:noProof/>
              </w:rPr>
              <w:t>Installation Guide</w:t>
            </w:r>
            <w:r w:rsidR="005E0091">
              <w:rPr>
                <w:noProof/>
                <w:webHidden/>
              </w:rPr>
              <w:tab/>
            </w:r>
            <w:r w:rsidR="005E0091">
              <w:rPr>
                <w:noProof/>
                <w:webHidden/>
              </w:rPr>
              <w:fldChar w:fldCharType="begin"/>
            </w:r>
            <w:r w:rsidR="005E0091">
              <w:rPr>
                <w:noProof/>
                <w:webHidden/>
              </w:rPr>
              <w:instrText xml:space="preserve"> PAGEREF _Toc67251557 \h </w:instrText>
            </w:r>
            <w:r w:rsidR="005E0091">
              <w:rPr>
                <w:noProof/>
                <w:webHidden/>
              </w:rPr>
            </w:r>
            <w:r w:rsidR="005E0091">
              <w:rPr>
                <w:noProof/>
                <w:webHidden/>
              </w:rPr>
              <w:fldChar w:fldCharType="separate"/>
            </w:r>
            <w:r w:rsidR="009404CA">
              <w:rPr>
                <w:noProof/>
                <w:webHidden/>
              </w:rPr>
              <w:t>114</w:t>
            </w:r>
            <w:r w:rsidR="005E0091">
              <w:rPr>
                <w:noProof/>
                <w:webHidden/>
              </w:rPr>
              <w:fldChar w:fldCharType="end"/>
            </w:r>
          </w:hyperlink>
        </w:p>
        <w:p w14:paraId="4DD1EE15" w14:textId="4A1CAC9A" w:rsidR="005E0091" w:rsidRDefault="002A38E9">
          <w:pPr>
            <w:pStyle w:val="TOC3"/>
            <w:tabs>
              <w:tab w:val="left" w:pos="1440"/>
              <w:tab w:val="right" w:leader="dot" w:pos="9016"/>
            </w:tabs>
            <w:rPr>
              <w:rFonts w:asciiTheme="minorHAnsi" w:eastAsiaTheme="minorEastAsia" w:hAnsiTheme="minorHAnsi" w:cstheme="minorBidi"/>
              <w:noProof/>
              <w:sz w:val="22"/>
              <w:szCs w:val="22"/>
              <w:lang w:val="en-GB" w:eastAsia="en-GB"/>
            </w:rPr>
          </w:pPr>
          <w:hyperlink w:anchor="_Toc67251558" w:history="1">
            <w:r w:rsidR="005E0091" w:rsidRPr="00FE7DF2">
              <w:rPr>
                <w:rStyle w:val="Hyperlink"/>
                <w:rFonts w:cs="Times New Roman"/>
                <w:noProof/>
                <w:lang w:val="de-DE"/>
              </w:rPr>
              <w:t>19.1.1</w:t>
            </w:r>
            <w:r w:rsidR="005E0091">
              <w:rPr>
                <w:rFonts w:asciiTheme="minorHAnsi" w:eastAsiaTheme="minorEastAsia" w:hAnsiTheme="minorHAnsi" w:cstheme="minorBidi"/>
                <w:noProof/>
                <w:sz w:val="22"/>
                <w:szCs w:val="22"/>
                <w:lang w:val="en-GB" w:eastAsia="en-GB"/>
              </w:rPr>
              <w:tab/>
            </w:r>
            <w:r w:rsidR="005E0091" w:rsidRPr="00FE7DF2">
              <w:rPr>
                <w:rStyle w:val="Hyperlink"/>
                <w:rFonts w:cs="Times New Roman"/>
                <w:noProof/>
                <w:lang w:val="de-DE"/>
              </w:rPr>
              <w:t>Prerequisite</w:t>
            </w:r>
            <w:r w:rsidR="005E0091">
              <w:rPr>
                <w:noProof/>
                <w:webHidden/>
              </w:rPr>
              <w:tab/>
            </w:r>
            <w:r w:rsidR="005E0091">
              <w:rPr>
                <w:noProof/>
                <w:webHidden/>
              </w:rPr>
              <w:fldChar w:fldCharType="begin"/>
            </w:r>
            <w:r w:rsidR="005E0091">
              <w:rPr>
                <w:noProof/>
                <w:webHidden/>
              </w:rPr>
              <w:instrText xml:space="preserve"> PAGEREF _Toc67251558 \h </w:instrText>
            </w:r>
            <w:r w:rsidR="005E0091">
              <w:rPr>
                <w:noProof/>
                <w:webHidden/>
              </w:rPr>
            </w:r>
            <w:r w:rsidR="005E0091">
              <w:rPr>
                <w:noProof/>
                <w:webHidden/>
              </w:rPr>
              <w:fldChar w:fldCharType="separate"/>
            </w:r>
            <w:r w:rsidR="009404CA">
              <w:rPr>
                <w:noProof/>
                <w:webHidden/>
              </w:rPr>
              <w:t>114</w:t>
            </w:r>
            <w:r w:rsidR="005E0091">
              <w:rPr>
                <w:noProof/>
                <w:webHidden/>
              </w:rPr>
              <w:fldChar w:fldCharType="end"/>
            </w:r>
          </w:hyperlink>
        </w:p>
        <w:p w14:paraId="09A76A88" w14:textId="7EF012A4" w:rsidR="005E0091" w:rsidRDefault="002A38E9">
          <w:pPr>
            <w:pStyle w:val="TOC3"/>
            <w:tabs>
              <w:tab w:val="left" w:pos="1440"/>
              <w:tab w:val="right" w:leader="dot" w:pos="9016"/>
            </w:tabs>
            <w:rPr>
              <w:rFonts w:asciiTheme="minorHAnsi" w:eastAsiaTheme="minorEastAsia" w:hAnsiTheme="minorHAnsi" w:cstheme="minorBidi"/>
              <w:noProof/>
              <w:sz w:val="22"/>
              <w:szCs w:val="22"/>
              <w:lang w:val="en-GB" w:eastAsia="en-GB"/>
            </w:rPr>
          </w:pPr>
          <w:hyperlink w:anchor="_Toc67251559" w:history="1">
            <w:r w:rsidR="005E0091" w:rsidRPr="00FE7DF2">
              <w:rPr>
                <w:rStyle w:val="Hyperlink"/>
                <w:rFonts w:cs="Times New Roman"/>
                <w:noProof/>
                <w:lang w:val="de-DE"/>
              </w:rPr>
              <w:t>19.1.2</w:t>
            </w:r>
            <w:r w:rsidR="005E0091">
              <w:rPr>
                <w:rFonts w:asciiTheme="minorHAnsi" w:eastAsiaTheme="minorEastAsia" w:hAnsiTheme="minorHAnsi" w:cstheme="minorBidi"/>
                <w:noProof/>
                <w:sz w:val="22"/>
                <w:szCs w:val="22"/>
                <w:lang w:val="en-GB" w:eastAsia="en-GB"/>
              </w:rPr>
              <w:tab/>
            </w:r>
            <w:r w:rsidR="005E0091" w:rsidRPr="00FE7DF2">
              <w:rPr>
                <w:rStyle w:val="Hyperlink"/>
                <w:rFonts w:cs="Times New Roman"/>
                <w:noProof/>
                <w:lang w:val="de-DE"/>
              </w:rPr>
              <w:t>Downloading and Installing WAMP</w:t>
            </w:r>
            <w:r w:rsidR="005E0091">
              <w:rPr>
                <w:noProof/>
                <w:webHidden/>
              </w:rPr>
              <w:tab/>
            </w:r>
            <w:r w:rsidR="005E0091">
              <w:rPr>
                <w:noProof/>
                <w:webHidden/>
              </w:rPr>
              <w:fldChar w:fldCharType="begin"/>
            </w:r>
            <w:r w:rsidR="005E0091">
              <w:rPr>
                <w:noProof/>
                <w:webHidden/>
              </w:rPr>
              <w:instrText xml:space="preserve"> PAGEREF _Toc67251559 \h </w:instrText>
            </w:r>
            <w:r w:rsidR="005E0091">
              <w:rPr>
                <w:noProof/>
                <w:webHidden/>
              </w:rPr>
            </w:r>
            <w:r w:rsidR="005E0091">
              <w:rPr>
                <w:noProof/>
                <w:webHidden/>
              </w:rPr>
              <w:fldChar w:fldCharType="separate"/>
            </w:r>
            <w:r w:rsidR="009404CA">
              <w:rPr>
                <w:noProof/>
                <w:webHidden/>
              </w:rPr>
              <w:t>115</w:t>
            </w:r>
            <w:r w:rsidR="005E0091">
              <w:rPr>
                <w:noProof/>
                <w:webHidden/>
              </w:rPr>
              <w:fldChar w:fldCharType="end"/>
            </w:r>
          </w:hyperlink>
        </w:p>
        <w:p w14:paraId="76AEA125" w14:textId="60B63B79" w:rsidR="005E0091" w:rsidRDefault="002A38E9">
          <w:pPr>
            <w:pStyle w:val="TOC3"/>
            <w:tabs>
              <w:tab w:val="left" w:pos="1440"/>
              <w:tab w:val="right" w:leader="dot" w:pos="9016"/>
            </w:tabs>
            <w:rPr>
              <w:rFonts w:asciiTheme="minorHAnsi" w:eastAsiaTheme="minorEastAsia" w:hAnsiTheme="minorHAnsi" w:cstheme="minorBidi"/>
              <w:noProof/>
              <w:sz w:val="22"/>
              <w:szCs w:val="22"/>
              <w:lang w:val="en-GB" w:eastAsia="en-GB"/>
            </w:rPr>
          </w:pPr>
          <w:hyperlink w:anchor="_Toc67251560" w:history="1">
            <w:r w:rsidR="005E0091" w:rsidRPr="00FE7DF2">
              <w:rPr>
                <w:rStyle w:val="Hyperlink"/>
                <w:rFonts w:cs="Times New Roman"/>
                <w:noProof/>
                <w:lang w:val="en-GB"/>
              </w:rPr>
              <w:t>19.1.3</w:t>
            </w:r>
            <w:r w:rsidR="005E0091">
              <w:rPr>
                <w:rFonts w:asciiTheme="minorHAnsi" w:eastAsiaTheme="minorEastAsia" w:hAnsiTheme="minorHAnsi" w:cstheme="minorBidi"/>
                <w:noProof/>
                <w:sz w:val="22"/>
                <w:szCs w:val="22"/>
                <w:lang w:val="en-GB" w:eastAsia="en-GB"/>
              </w:rPr>
              <w:tab/>
            </w:r>
            <w:r w:rsidR="005E0091" w:rsidRPr="00FE7DF2">
              <w:rPr>
                <w:rStyle w:val="Hyperlink"/>
                <w:rFonts w:cs="Times New Roman"/>
                <w:noProof/>
                <w:lang w:val="en-GB"/>
              </w:rPr>
              <w:t>Downloading and Extracting LibSys Files</w:t>
            </w:r>
            <w:r w:rsidR="005E0091">
              <w:rPr>
                <w:noProof/>
                <w:webHidden/>
              </w:rPr>
              <w:tab/>
            </w:r>
            <w:r w:rsidR="005E0091">
              <w:rPr>
                <w:noProof/>
                <w:webHidden/>
              </w:rPr>
              <w:fldChar w:fldCharType="begin"/>
            </w:r>
            <w:r w:rsidR="005E0091">
              <w:rPr>
                <w:noProof/>
                <w:webHidden/>
              </w:rPr>
              <w:instrText xml:space="preserve"> PAGEREF _Toc67251560 \h </w:instrText>
            </w:r>
            <w:r w:rsidR="005E0091">
              <w:rPr>
                <w:noProof/>
                <w:webHidden/>
              </w:rPr>
            </w:r>
            <w:r w:rsidR="005E0091">
              <w:rPr>
                <w:noProof/>
                <w:webHidden/>
              </w:rPr>
              <w:fldChar w:fldCharType="separate"/>
            </w:r>
            <w:r w:rsidR="009404CA">
              <w:rPr>
                <w:noProof/>
                <w:webHidden/>
              </w:rPr>
              <w:t>128</w:t>
            </w:r>
            <w:r w:rsidR="005E0091">
              <w:rPr>
                <w:noProof/>
                <w:webHidden/>
              </w:rPr>
              <w:fldChar w:fldCharType="end"/>
            </w:r>
          </w:hyperlink>
        </w:p>
        <w:p w14:paraId="2468FC0F" w14:textId="10AA53BC" w:rsidR="005E0091" w:rsidRDefault="002A38E9">
          <w:pPr>
            <w:pStyle w:val="TOC3"/>
            <w:tabs>
              <w:tab w:val="left" w:pos="1440"/>
              <w:tab w:val="right" w:leader="dot" w:pos="9016"/>
            </w:tabs>
            <w:rPr>
              <w:rFonts w:asciiTheme="minorHAnsi" w:eastAsiaTheme="minorEastAsia" w:hAnsiTheme="minorHAnsi" w:cstheme="minorBidi"/>
              <w:noProof/>
              <w:sz w:val="22"/>
              <w:szCs w:val="22"/>
              <w:lang w:val="en-GB" w:eastAsia="en-GB"/>
            </w:rPr>
          </w:pPr>
          <w:hyperlink w:anchor="_Toc67251561" w:history="1">
            <w:r w:rsidR="005E0091" w:rsidRPr="00FE7DF2">
              <w:rPr>
                <w:rStyle w:val="Hyperlink"/>
                <w:rFonts w:cs="Times New Roman"/>
                <w:noProof/>
                <w:lang w:val="en-GB"/>
              </w:rPr>
              <w:t>19.1.4</w:t>
            </w:r>
            <w:r w:rsidR="005E0091">
              <w:rPr>
                <w:rFonts w:asciiTheme="minorHAnsi" w:eastAsiaTheme="minorEastAsia" w:hAnsiTheme="minorHAnsi" w:cstheme="minorBidi"/>
                <w:noProof/>
                <w:sz w:val="22"/>
                <w:szCs w:val="22"/>
                <w:lang w:val="en-GB" w:eastAsia="en-GB"/>
              </w:rPr>
              <w:tab/>
            </w:r>
            <w:r w:rsidR="005E0091" w:rsidRPr="00FE7DF2">
              <w:rPr>
                <w:rStyle w:val="Hyperlink"/>
                <w:rFonts w:cs="Times New Roman"/>
                <w:noProof/>
                <w:lang w:val="en-GB"/>
              </w:rPr>
              <w:t>Setting up LibSys in WAMP Directory</w:t>
            </w:r>
            <w:r w:rsidR="005E0091">
              <w:rPr>
                <w:noProof/>
                <w:webHidden/>
              </w:rPr>
              <w:tab/>
            </w:r>
            <w:r w:rsidR="005E0091">
              <w:rPr>
                <w:noProof/>
                <w:webHidden/>
              </w:rPr>
              <w:fldChar w:fldCharType="begin"/>
            </w:r>
            <w:r w:rsidR="005E0091">
              <w:rPr>
                <w:noProof/>
                <w:webHidden/>
              </w:rPr>
              <w:instrText xml:space="preserve"> PAGEREF _Toc67251561 \h </w:instrText>
            </w:r>
            <w:r w:rsidR="005E0091">
              <w:rPr>
                <w:noProof/>
                <w:webHidden/>
              </w:rPr>
            </w:r>
            <w:r w:rsidR="005E0091">
              <w:rPr>
                <w:noProof/>
                <w:webHidden/>
              </w:rPr>
              <w:fldChar w:fldCharType="separate"/>
            </w:r>
            <w:r w:rsidR="009404CA">
              <w:rPr>
                <w:noProof/>
                <w:webHidden/>
              </w:rPr>
              <w:t>133</w:t>
            </w:r>
            <w:r w:rsidR="005E0091">
              <w:rPr>
                <w:noProof/>
                <w:webHidden/>
              </w:rPr>
              <w:fldChar w:fldCharType="end"/>
            </w:r>
          </w:hyperlink>
        </w:p>
        <w:p w14:paraId="6A9A896A" w14:textId="4E83F00E" w:rsidR="005E0091" w:rsidRDefault="002A38E9">
          <w:pPr>
            <w:pStyle w:val="TOC3"/>
            <w:tabs>
              <w:tab w:val="left" w:pos="1440"/>
              <w:tab w:val="right" w:leader="dot" w:pos="9016"/>
            </w:tabs>
            <w:rPr>
              <w:rFonts w:asciiTheme="minorHAnsi" w:eastAsiaTheme="minorEastAsia" w:hAnsiTheme="minorHAnsi" w:cstheme="minorBidi"/>
              <w:noProof/>
              <w:sz w:val="22"/>
              <w:szCs w:val="22"/>
              <w:lang w:val="en-GB" w:eastAsia="en-GB"/>
            </w:rPr>
          </w:pPr>
          <w:hyperlink w:anchor="_Toc67251562" w:history="1">
            <w:r w:rsidR="005E0091" w:rsidRPr="00FE7DF2">
              <w:rPr>
                <w:rStyle w:val="Hyperlink"/>
                <w:rFonts w:cs="Times New Roman"/>
                <w:noProof/>
                <w:lang w:val="en-GB"/>
              </w:rPr>
              <w:t>19.1.5</w:t>
            </w:r>
            <w:r w:rsidR="005E0091">
              <w:rPr>
                <w:rFonts w:asciiTheme="minorHAnsi" w:eastAsiaTheme="minorEastAsia" w:hAnsiTheme="minorHAnsi" w:cstheme="minorBidi"/>
                <w:noProof/>
                <w:sz w:val="22"/>
                <w:szCs w:val="22"/>
                <w:lang w:val="en-GB" w:eastAsia="en-GB"/>
              </w:rPr>
              <w:tab/>
            </w:r>
            <w:r w:rsidR="005E0091" w:rsidRPr="00FE7DF2">
              <w:rPr>
                <w:rStyle w:val="Hyperlink"/>
                <w:rFonts w:cs="Times New Roman"/>
                <w:noProof/>
                <w:lang w:val="en-GB"/>
              </w:rPr>
              <w:t>Setting up Database and Testing the Website</w:t>
            </w:r>
            <w:r w:rsidR="005E0091">
              <w:rPr>
                <w:noProof/>
                <w:webHidden/>
              </w:rPr>
              <w:tab/>
            </w:r>
            <w:r w:rsidR="005E0091">
              <w:rPr>
                <w:noProof/>
                <w:webHidden/>
              </w:rPr>
              <w:fldChar w:fldCharType="begin"/>
            </w:r>
            <w:r w:rsidR="005E0091">
              <w:rPr>
                <w:noProof/>
                <w:webHidden/>
              </w:rPr>
              <w:instrText xml:space="preserve"> PAGEREF _Toc67251562 \h </w:instrText>
            </w:r>
            <w:r w:rsidR="005E0091">
              <w:rPr>
                <w:noProof/>
                <w:webHidden/>
              </w:rPr>
            </w:r>
            <w:r w:rsidR="005E0091">
              <w:rPr>
                <w:noProof/>
                <w:webHidden/>
              </w:rPr>
              <w:fldChar w:fldCharType="separate"/>
            </w:r>
            <w:r w:rsidR="009404CA">
              <w:rPr>
                <w:noProof/>
                <w:webHidden/>
              </w:rPr>
              <w:t>136</w:t>
            </w:r>
            <w:r w:rsidR="005E0091">
              <w:rPr>
                <w:noProof/>
                <w:webHidden/>
              </w:rPr>
              <w:fldChar w:fldCharType="end"/>
            </w:r>
          </w:hyperlink>
        </w:p>
        <w:p w14:paraId="459689AA" w14:textId="45F2A887" w:rsidR="005E0091" w:rsidRDefault="002A38E9">
          <w:pPr>
            <w:pStyle w:val="TOC3"/>
            <w:tabs>
              <w:tab w:val="left" w:pos="1440"/>
              <w:tab w:val="right" w:leader="dot" w:pos="9016"/>
            </w:tabs>
            <w:rPr>
              <w:rFonts w:asciiTheme="minorHAnsi" w:eastAsiaTheme="minorEastAsia" w:hAnsiTheme="minorHAnsi" w:cstheme="minorBidi"/>
              <w:noProof/>
              <w:sz w:val="22"/>
              <w:szCs w:val="22"/>
              <w:lang w:val="en-GB" w:eastAsia="en-GB"/>
            </w:rPr>
          </w:pPr>
          <w:hyperlink w:anchor="_Toc67251563" w:history="1">
            <w:r w:rsidR="005E0091" w:rsidRPr="00FE7DF2">
              <w:rPr>
                <w:rStyle w:val="Hyperlink"/>
                <w:rFonts w:cs="Times New Roman"/>
                <w:noProof/>
                <w:lang w:val="de-DE"/>
              </w:rPr>
              <w:t>19.1.6</w:t>
            </w:r>
            <w:r w:rsidR="005E0091">
              <w:rPr>
                <w:rFonts w:asciiTheme="minorHAnsi" w:eastAsiaTheme="minorEastAsia" w:hAnsiTheme="minorHAnsi" w:cstheme="minorBidi"/>
                <w:noProof/>
                <w:sz w:val="22"/>
                <w:szCs w:val="22"/>
                <w:lang w:val="en-GB" w:eastAsia="en-GB"/>
              </w:rPr>
              <w:tab/>
            </w:r>
            <w:r w:rsidR="005E0091" w:rsidRPr="00FE7DF2">
              <w:rPr>
                <w:rStyle w:val="Hyperlink"/>
                <w:rFonts w:cs="Times New Roman"/>
                <w:noProof/>
                <w:lang w:val="de-DE"/>
              </w:rPr>
              <w:t>Conclusion</w:t>
            </w:r>
            <w:r w:rsidR="005E0091">
              <w:rPr>
                <w:noProof/>
                <w:webHidden/>
              </w:rPr>
              <w:tab/>
            </w:r>
            <w:r w:rsidR="005E0091">
              <w:rPr>
                <w:noProof/>
                <w:webHidden/>
              </w:rPr>
              <w:fldChar w:fldCharType="begin"/>
            </w:r>
            <w:r w:rsidR="005E0091">
              <w:rPr>
                <w:noProof/>
                <w:webHidden/>
              </w:rPr>
              <w:instrText xml:space="preserve"> PAGEREF _Toc67251563 \h </w:instrText>
            </w:r>
            <w:r w:rsidR="005E0091">
              <w:rPr>
                <w:noProof/>
                <w:webHidden/>
              </w:rPr>
            </w:r>
            <w:r w:rsidR="005E0091">
              <w:rPr>
                <w:noProof/>
                <w:webHidden/>
              </w:rPr>
              <w:fldChar w:fldCharType="separate"/>
            </w:r>
            <w:r w:rsidR="009404CA">
              <w:rPr>
                <w:noProof/>
                <w:webHidden/>
              </w:rPr>
              <w:t>154</w:t>
            </w:r>
            <w:r w:rsidR="005E0091">
              <w:rPr>
                <w:noProof/>
                <w:webHidden/>
              </w:rPr>
              <w:fldChar w:fldCharType="end"/>
            </w:r>
          </w:hyperlink>
        </w:p>
        <w:p w14:paraId="6A7F963C" w14:textId="3B2C16A6" w:rsidR="00A82AB4" w:rsidRPr="00E303F0" w:rsidRDefault="00484B82" w:rsidP="000349ED">
          <w:pPr>
            <w:rPr>
              <w:rFonts w:cs="Times New Roman"/>
            </w:rPr>
          </w:pPr>
          <w:r w:rsidRPr="00E303F0">
            <w:rPr>
              <w:rFonts w:eastAsiaTheme="minorEastAsia" w:cs="Times New Roman"/>
              <w:b/>
              <w:szCs w:val="24"/>
              <w:lang w:val="en-US"/>
            </w:rPr>
            <w:fldChar w:fldCharType="end"/>
          </w:r>
        </w:p>
      </w:sdtContent>
    </w:sdt>
    <w:p w14:paraId="3BB37E79" w14:textId="77777777" w:rsidR="00A32B54" w:rsidRPr="00E303F0" w:rsidRDefault="00A32B54" w:rsidP="00A82AB4">
      <w:pPr>
        <w:rPr>
          <w:rFonts w:cs="Times New Roman"/>
        </w:rPr>
      </w:pPr>
      <w:r w:rsidRPr="00E303F0">
        <w:rPr>
          <w:rFonts w:cs="Times New Roman"/>
        </w:rPr>
        <w:br w:type="page"/>
      </w:r>
    </w:p>
    <w:p w14:paraId="7218B7F0" w14:textId="4B29A55A" w:rsidR="00B95649" w:rsidRDefault="00042BE4" w:rsidP="00042BE4">
      <w:pPr>
        <w:pStyle w:val="Heading1"/>
        <w:spacing w:before="0"/>
        <w:rPr>
          <w:rFonts w:cs="Times New Roman"/>
        </w:rPr>
      </w:pPr>
      <w:bookmarkStart w:id="1" w:name="_Toc67251476"/>
      <w:r>
        <w:rPr>
          <w:rFonts w:cs="Times New Roman"/>
        </w:rPr>
        <w:lastRenderedPageBreak/>
        <w:t>Acknowledgement</w:t>
      </w:r>
      <w:bookmarkEnd w:id="1"/>
    </w:p>
    <w:p w14:paraId="581B5587" w14:textId="6A145F01" w:rsidR="00AB516F" w:rsidRPr="00AB516F" w:rsidRDefault="003F4F58" w:rsidP="00436749">
      <w:pPr>
        <w:rPr>
          <w:rFonts w:eastAsia="Times New Roman" w:cs="Times New Roman"/>
          <w:sz w:val="21"/>
          <w:szCs w:val="21"/>
          <w:lang w:val="en-GB" w:eastAsia="en-GB"/>
        </w:rPr>
      </w:pPr>
      <w:r>
        <w:t xml:space="preserve">The group would like to thank Miss </w:t>
      </w:r>
      <w:r w:rsidR="00AB516F" w:rsidRPr="00AB516F">
        <w:rPr>
          <w:rFonts w:eastAsia="Times New Roman" w:cs="Times New Roman"/>
          <w:szCs w:val="24"/>
          <w:lang w:val="en-GB" w:eastAsia="en-GB"/>
        </w:rPr>
        <w:t>Nik Sakinah Nik Ab Aziz</w:t>
      </w:r>
      <w:r w:rsidR="00AB516F" w:rsidRPr="00AB516F">
        <w:rPr>
          <w:rFonts w:ascii="Segoe UI" w:eastAsia="Times New Roman" w:hAnsi="Segoe UI" w:cs="Segoe UI"/>
          <w:szCs w:val="24"/>
          <w:lang w:val="en-GB" w:eastAsia="en-GB"/>
        </w:rPr>
        <w:t xml:space="preserve"> </w:t>
      </w:r>
      <w:r w:rsidR="00AB516F">
        <w:rPr>
          <w:rFonts w:eastAsia="Times New Roman" w:cs="Times New Roman"/>
          <w:szCs w:val="24"/>
          <w:lang w:val="en-GB" w:eastAsia="en-GB"/>
        </w:rPr>
        <w:t xml:space="preserve">for the guidance </w:t>
      </w:r>
      <w:r w:rsidR="00436749">
        <w:rPr>
          <w:rFonts w:eastAsia="Times New Roman" w:cs="Times New Roman"/>
          <w:szCs w:val="24"/>
          <w:lang w:val="en-GB" w:eastAsia="en-GB"/>
        </w:rPr>
        <w:t xml:space="preserve">in the process of making this assignment a successful one. All the knowledges that she shared to us have helped us in getting better understanding on how the system and the documentation of the project should look like. </w:t>
      </w:r>
      <w:r w:rsidR="000D77AF">
        <w:rPr>
          <w:rFonts w:eastAsia="Times New Roman" w:cs="Times New Roman"/>
          <w:szCs w:val="24"/>
          <w:lang w:val="en-GB" w:eastAsia="en-GB"/>
        </w:rPr>
        <w:t xml:space="preserve">As the group leader of the team, I, Muhammad Danish Bin Mansor would like to say thank you to all of the group members for cooperating and </w:t>
      </w:r>
      <w:r w:rsidR="00D72C7C">
        <w:rPr>
          <w:rFonts w:eastAsia="Times New Roman" w:cs="Times New Roman"/>
          <w:szCs w:val="24"/>
          <w:lang w:val="en-GB" w:eastAsia="en-GB"/>
        </w:rPr>
        <w:t>diligently working</w:t>
      </w:r>
      <w:r w:rsidR="000D77AF">
        <w:rPr>
          <w:rFonts w:eastAsia="Times New Roman" w:cs="Times New Roman"/>
          <w:szCs w:val="24"/>
          <w:lang w:val="en-GB" w:eastAsia="en-GB"/>
        </w:rPr>
        <w:t xml:space="preserve"> in </w:t>
      </w:r>
      <w:r w:rsidR="00CA6DAC">
        <w:rPr>
          <w:rFonts w:eastAsia="Times New Roman" w:cs="Times New Roman"/>
          <w:szCs w:val="24"/>
          <w:lang w:val="en-GB" w:eastAsia="en-GB"/>
        </w:rPr>
        <w:t>making this project</w:t>
      </w:r>
      <w:r w:rsidR="00D72C7C">
        <w:rPr>
          <w:rFonts w:eastAsia="Times New Roman" w:cs="Times New Roman"/>
          <w:szCs w:val="24"/>
          <w:lang w:val="en-GB" w:eastAsia="en-GB"/>
        </w:rPr>
        <w:t xml:space="preserve"> a success</w:t>
      </w:r>
      <w:r w:rsidR="00196CF8">
        <w:rPr>
          <w:rFonts w:eastAsia="Times New Roman" w:cs="Times New Roman"/>
          <w:szCs w:val="24"/>
          <w:lang w:val="en-GB" w:eastAsia="en-GB"/>
        </w:rPr>
        <w:t xml:space="preserve">. Everyone worked </w:t>
      </w:r>
      <w:r w:rsidR="00011B61">
        <w:rPr>
          <w:rFonts w:eastAsia="Times New Roman" w:cs="Times New Roman"/>
          <w:szCs w:val="24"/>
          <w:lang w:val="en-GB" w:eastAsia="en-GB"/>
        </w:rPr>
        <w:t xml:space="preserve">hard in ensuring that this project could be completed within the timeframe given and according to the plan as stated in the Gantt Chart of this project. </w:t>
      </w:r>
      <w:r w:rsidR="00811F46">
        <w:rPr>
          <w:rFonts w:eastAsia="Times New Roman" w:cs="Times New Roman"/>
          <w:szCs w:val="24"/>
          <w:lang w:val="en-GB" w:eastAsia="en-GB"/>
        </w:rPr>
        <w:t>If there are more projects in the future,</w:t>
      </w:r>
      <w:r w:rsidR="00B75695">
        <w:rPr>
          <w:rFonts w:eastAsia="Times New Roman" w:cs="Times New Roman"/>
          <w:szCs w:val="24"/>
          <w:lang w:val="en-GB" w:eastAsia="en-GB"/>
        </w:rPr>
        <w:t xml:space="preserve"> the current team </w:t>
      </w:r>
      <w:r w:rsidR="00891B2F">
        <w:rPr>
          <w:rFonts w:eastAsia="Times New Roman" w:cs="Times New Roman"/>
          <w:szCs w:val="24"/>
          <w:lang w:val="en-GB" w:eastAsia="en-GB"/>
        </w:rPr>
        <w:t>consisting of Muhammad Fuad Bin Abdulla</w:t>
      </w:r>
      <w:r w:rsidR="00630C7E">
        <w:rPr>
          <w:rFonts w:eastAsia="Times New Roman" w:cs="Times New Roman"/>
          <w:szCs w:val="24"/>
          <w:lang w:val="en-GB" w:eastAsia="en-GB"/>
        </w:rPr>
        <w:t>h</w:t>
      </w:r>
      <w:r w:rsidR="00891B2F">
        <w:rPr>
          <w:rFonts w:eastAsia="Times New Roman" w:cs="Times New Roman"/>
          <w:szCs w:val="24"/>
          <w:lang w:val="en-GB" w:eastAsia="en-GB"/>
        </w:rPr>
        <w:t xml:space="preserve">, Johari Idzman Bin Dzulkarnain, Kishen Shanthan A/L Jegathes, and Muhammad Danish Bin Mansor should be working together </w:t>
      </w:r>
      <w:r w:rsidR="00155EF5">
        <w:rPr>
          <w:rFonts w:eastAsia="Times New Roman" w:cs="Times New Roman"/>
          <w:szCs w:val="24"/>
          <w:lang w:val="en-GB" w:eastAsia="en-GB"/>
        </w:rPr>
        <w:t xml:space="preserve">again as the group is efficient in getting the work done. </w:t>
      </w:r>
    </w:p>
    <w:p w14:paraId="7829EBB4" w14:textId="2BACEF24" w:rsidR="00451322" w:rsidRPr="00451322" w:rsidRDefault="00451322" w:rsidP="00451322"/>
    <w:p w14:paraId="751F5D87" w14:textId="43DB5B03" w:rsidR="00042BE4" w:rsidRPr="00042BE4" w:rsidRDefault="00042BE4" w:rsidP="00042BE4">
      <w:pPr>
        <w:spacing w:line="259" w:lineRule="auto"/>
        <w:jc w:val="left"/>
      </w:pPr>
      <w:r>
        <w:br w:type="page"/>
      </w:r>
    </w:p>
    <w:p w14:paraId="3BF042C2" w14:textId="27B31BC4" w:rsidR="00042BE4" w:rsidRDefault="00042BE4" w:rsidP="00042BE4">
      <w:pPr>
        <w:pStyle w:val="Heading1"/>
      </w:pPr>
      <w:bookmarkStart w:id="2" w:name="_Toc67251477"/>
      <w:r>
        <w:lastRenderedPageBreak/>
        <w:t>Abstract</w:t>
      </w:r>
      <w:bookmarkEnd w:id="2"/>
    </w:p>
    <w:p w14:paraId="147FEB1D" w14:textId="430C0820" w:rsidR="001C08DD" w:rsidRPr="00951EFD" w:rsidRDefault="00451F62" w:rsidP="009D6502">
      <w:pPr>
        <w:rPr>
          <w:rFonts w:eastAsiaTheme="majorEastAsia" w:cstheme="majorBidi"/>
          <w:b/>
          <w:sz w:val="28"/>
          <w:szCs w:val="32"/>
          <w:u w:val="single"/>
        </w:rPr>
      </w:pPr>
      <w:r>
        <w:rPr>
          <w:rFonts w:cs="Times New Roman"/>
          <w:lang w:val="en-GB"/>
        </w:rPr>
        <w:tab/>
      </w:r>
      <w:r w:rsidR="00D60FB6">
        <w:rPr>
          <w:rFonts w:cs="Times New Roman"/>
          <w:lang w:val="en-GB"/>
        </w:rPr>
        <w:t>This document covers the</w:t>
      </w:r>
      <w:r w:rsidR="005D452E">
        <w:rPr>
          <w:rFonts w:cs="Times New Roman"/>
          <w:lang w:val="en-GB"/>
        </w:rPr>
        <w:t xml:space="preserve"> Library Management System </w:t>
      </w:r>
      <w:r w:rsidR="002C364B">
        <w:rPr>
          <w:rFonts w:cs="Times New Roman"/>
          <w:lang w:val="en-GB"/>
        </w:rPr>
        <w:t xml:space="preserve">developed by Group 9 </w:t>
      </w:r>
      <w:r w:rsidR="008B1076">
        <w:rPr>
          <w:rFonts w:cs="Times New Roman"/>
          <w:lang w:val="en-GB"/>
        </w:rPr>
        <w:t xml:space="preserve">which consists of the following </w:t>
      </w:r>
      <w:r w:rsidR="007E43EE">
        <w:rPr>
          <w:rFonts w:cs="Times New Roman"/>
          <w:lang w:val="en-GB"/>
        </w:rPr>
        <w:t>members:</w:t>
      </w:r>
      <w:r w:rsidR="00D2349F">
        <w:rPr>
          <w:rFonts w:cs="Times New Roman"/>
          <w:lang w:val="en-GB"/>
        </w:rPr>
        <w:t xml:space="preserve"> </w:t>
      </w:r>
      <w:r w:rsidR="007E43EE" w:rsidRPr="00407F89">
        <w:rPr>
          <w:rFonts w:eastAsia="Times New Roman" w:cs="Times New Roman"/>
          <w:color w:val="000000"/>
          <w:szCs w:val="24"/>
          <w:lang w:val="en-US"/>
        </w:rPr>
        <w:t>Muhammad Danish Bin Mansor TP055704</w:t>
      </w:r>
      <w:r w:rsidR="007E43EE">
        <w:rPr>
          <w:rFonts w:eastAsia="Times New Roman" w:cs="Times New Roman"/>
          <w:color w:val="000000"/>
          <w:szCs w:val="24"/>
          <w:lang w:val="en-US"/>
        </w:rPr>
        <w:t xml:space="preserve">, </w:t>
      </w:r>
      <w:r w:rsidR="007E43EE" w:rsidRPr="00407F89">
        <w:rPr>
          <w:rFonts w:eastAsia="Times New Roman" w:cs="Times New Roman"/>
          <w:color w:val="000000"/>
          <w:szCs w:val="24"/>
          <w:lang w:val="en-US"/>
        </w:rPr>
        <w:t xml:space="preserve">Kishen Shanthan A/L Jegathes TP055296, </w:t>
      </w:r>
      <w:r w:rsidR="00DE4B73">
        <w:rPr>
          <w:rFonts w:eastAsia="Times New Roman" w:cs="Times New Roman"/>
          <w:color w:val="000000"/>
          <w:szCs w:val="24"/>
          <w:lang w:val="en-US"/>
        </w:rPr>
        <w:t>Muhammad Fuad bin Abdullah TP055684</w:t>
      </w:r>
      <w:r w:rsidR="007E43EE" w:rsidRPr="00407F89">
        <w:rPr>
          <w:rFonts w:eastAsia="Times New Roman" w:cs="Times New Roman"/>
          <w:color w:val="000000"/>
          <w:szCs w:val="24"/>
          <w:lang w:val="en-US"/>
        </w:rPr>
        <w:t xml:space="preserve"> and Johari Idzman Bin Dzulkarnain TP055683</w:t>
      </w:r>
      <w:r w:rsidR="007E43EE">
        <w:rPr>
          <w:rFonts w:eastAsia="Times New Roman" w:cs="Times New Roman"/>
          <w:color w:val="000000"/>
          <w:szCs w:val="24"/>
          <w:lang w:val="en-US"/>
        </w:rPr>
        <w:t>.</w:t>
      </w:r>
      <w:r w:rsidR="00391E66">
        <w:rPr>
          <w:rFonts w:eastAsia="Times New Roman" w:cs="Times New Roman"/>
          <w:color w:val="000000"/>
          <w:szCs w:val="24"/>
          <w:lang w:val="en-US"/>
        </w:rPr>
        <w:t xml:space="preserve"> The Library Management System</w:t>
      </w:r>
      <w:r w:rsidR="00450C55">
        <w:rPr>
          <w:rFonts w:eastAsia="Times New Roman" w:cs="Times New Roman"/>
          <w:color w:val="000000"/>
          <w:szCs w:val="24"/>
          <w:lang w:val="en-US"/>
        </w:rPr>
        <w:t xml:space="preserve"> was developed </w:t>
      </w:r>
      <w:r w:rsidR="00A2476B">
        <w:rPr>
          <w:rFonts w:eastAsia="Times New Roman" w:cs="Times New Roman"/>
          <w:color w:val="000000"/>
          <w:szCs w:val="24"/>
          <w:lang w:val="en-US"/>
        </w:rPr>
        <w:t xml:space="preserve">because the one of the </w:t>
      </w:r>
      <w:r w:rsidR="00C37DD2">
        <w:rPr>
          <w:rFonts w:eastAsia="Times New Roman" w:cs="Times New Roman"/>
          <w:color w:val="000000"/>
          <w:szCs w:val="24"/>
          <w:lang w:val="en-US"/>
        </w:rPr>
        <w:t xml:space="preserve">members of the group was a librarian in </w:t>
      </w:r>
      <w:r w:rsidR="00453E0E">
        <w:rPr>
          <w:rFonts w:eastAsia="Times New Roman" w:cs="Times New Roman"/>
          <w:color w:val="000000"/>
          <w:szCs w:val="24"/>
          <w:lang w:val="en-US"/>
        </w:rPr>
        <w:t>high school</w:t>
      </w:r>
      <w:r w:rsidR="00C37DD2">
        <w:rPr>
          <w:rFonts w:eastAsia="Times New Roman" w:cs="Times New Roman"/>
          <w:color w:val="000000"/>
          <w:szCs w:val="24"/>
          <w:lang w:val="en-US"/>
        </w:rPr>
        <w:t xml:space="preserve"> and he expressed the difficulty in keeping track of all the </w:t>
      </w:r>
      <w:r w:rsidR="00453E0E">
        <w:rPr>
          <w:rFonts w:eastAsia="Times New Roman" w:cs="Times New Roman"/>
          <w:color w:val="000000"/>
          <w:szCs w:val="24"/>
          <w:lang w:val="en-US"/>
        </w:rPr>
        <w:t xml:space="preserve">different components that he needs to keep track of as part of his duties as a librarian. For example, </w:t>
      </w:r>
      <w:r w:rsidR="00E33092">
        <w:rPr>
          <w:rFonts w:eastAsia="Times New Roman" w:cs="Times New Roman"/>
          <w:color w:val="000000"/>
          <w:szCs w:val="24"/>
          <w:lang w:val="en-US"/>
        </w:rPr>
        <w:t>the librarian will have to write in the borrowing logbook</w:t>
      </w:r>
      <w:r w:rsidR="0007610C">
        <w:rPr>
          <w:rFonts w:eastAsia="Times New Roman" w:cs="Times New Roman"/>
          <w:color w:val="000000"/>
          <w:szCs w:val="24"/>
          <w:lang w:val="en-US"/>
        </w:rPr>
        <w:t xml:space="preserve"> whenever a student makes a borrowing then the librarian will also need to write into a separate logbook </w:t>
      </w:r>
      <w:r w:rsidR="001357DB">
        <w:rPr>
          <w:rFonts w:eastAsia="Times New Roman" w:cs="Times New Roman"/>
          <w:color w:val="000000"/>
          <w:szCs w:val="24"/>
          <w:lang w:val="en-US"/>
        </w:rPr>
        <w:t xml:space="preserve">to register new </w:t>
      </w:r>
      <w:r w:rsidR="001F67FE">
        <w:rPr>
          <w:rFonts w:eastAsia="Times New Roman" w:cs="Times New Roman"/>
          <w:color w:val="000000"/>
          <w:szCs w:val="24"/>
          <w:lang w:val="en-US"/>
        </w:rPr>
        <w:t xml:space="preserve">students into the system. This </w:t>
      </w:r>
      <w:r w:rsidR="00EC1AAC">
        <w:rPr>
          <w:rFonts w:eastAsia="Times New Roman" w:cs="Times New Roman"/>
          <w:color w:val="000000"/>
          <w:szCs w:val="24"/>
          <w:lang w:val="en-US"/>
        </w:rPr>
        <w:t>decentralized method leads to confusion and may lead to duplicate data or out of date information to be stored. Hence, the group has decided to</w:t>
      </w:r>
      <w:r w:rsidR="004E07B5">
        <w:rPr>
          <w:rFonts w:eastAsia="Times New Roman" w:cs="Times New Roman"/>
          <w:color w:val="000000"/>
          <w:szCs w:val="24"/>
          <w:lang w:val="en-US"/>
        </w:rPr>
        <w:t xml:space="preserve"> create a digital library system that will manage all the</w:t>
      </w:r>
      <w:r w:rsidR="007F7CF3">
        <w:rPr>
          <w:rFonts w:eastAsia="Times New Roman" w:cs="Times New Roman"/>
          <w:color w:val="000000"/>
          <w:szCs w:val="24"/>
          <w:lang w:val="en-US"/>
        </w:rPr>
        <w:t xml:space="preserve"> </w:t>
      </w:r>
      <w:r w:rsidR="00F10FE2">
        <w:rPr>
          <w:rFonts w:eastAsia="Times New Roman" w:cs="Times New Roman"/>
          <w:color w:val="000000"/>
          <w:szCs w:val="24"/>
          <w:lang w:val="en-US"/>
        </w:rPr>
        <w:t>processes in the library to make it more efficient and effective to be used</w:t>
      </w:r>
      <w:r w:rsidR="00314FC7">
        <w:rPr>
          <w:rFonts w:eastAsia="Times New Roman" w:cs="Times New Roman"/>
          <w:color w:val="000000"/>
          <w:szCs w:val="24"/>
          <w:lang w:val="en-US"/>
        </w:rPr>
        <w:t>.</w:t>
      </w:r>
      <w:r w:rsidR="00E94262">
        <w:rPr>
          <w:rFonts w:eastAsia="Times New Roman" w:cs="Times New Roman"/>
          <w:color w:val="000000"/>
          <w:szCs w:val="24"/>
          <w:lang w:val="en-US"/>
        </w:rPr>
        <w:t xml:space="preserve"> The main objective of this system is to have a centralized system where the librar</w:t>
      </w:r>
      <w:r w:rsidR="00E9096F">
        <w:rPr>
          <w:rFonts w:eastAsia="Times New Roman" w:cs="Times New Roman"/>
          <w:color w:val="000000"/>
          <w:szCs w:val="24"/>
          <w:lang w:val="en-US"/>
        </w:rPr>
        <w:t>ian</w:t>
      </w:r>
      <w:r w:rsidR="00E94262">
        <w:rPr>
          <w:rFonts w:eastAsia="Times New Roman" w:cs="Times New Roman"/>
          <w:color w:val="000000"/>
          <w:szCs w:val="24"/>
          <w:lang w:val="en-US"/>
        </w:rPr>
        <w:t xml:space="preserve"> can access many of the different functions</w:t>
      </w:r>
      <w:r w:rsidR="00E9096F">
        <w:rPr>
          <w:rFonts w:eastAsia="Times New Roman" w:cs="Times New Roman"/>
          <w:color w:val="000000"/>
          <w:szCs w:val="24"/>
          <w:lang w:val="en-US"/>
        </w:rPr>
        <w:t xml:space="preserve"> to save time and increase the productivity of a </w:t>
      </w:r>
      <w:r w:rsidR="00D066BD">
        <w:rPr>
          <w:rFonts w:eastAsia="Times New Roman" w:cs="Times New Roman"/>
          <w:color w:val="000000"/>
          <w:szCs w:val="24"/>
          <w:lang w:val="en-US"/>
        </w:rPr>
        <w:t xml:space="preserve">single librarian. </w:t>
      </w:r>
      <w:r w:rsidR="008F181B">
        <w:rPr>
          <w:rFonts w:eastAsia="Times New Roman" w:cs="Times New Roman"/>
          <w:color w:val="000000"/>
          <w:szCs w:val="24"/>
          <w:lang w:val="en-US"/>
        </w:rPr>
        <w:t xml:space="preserve">Among the features </w:t>
      </w:r>
      <w:r w:rsidR="00FB3F00">
        <w:rPr>
          <w:rFonts w:eastAsia="Times New Roman" w:cs="Times New Roman"/>
          <w:color w:val="000000"/>
          <w:szCs w:val="24"/>
          <w:lang w:val="en-US"/>
        </w:rPr>
        <w:t>that</w:t>
      </w:r>
      <w:r w:rsidR="005867FA">
        <w:rPr>
          <w:rFonts w:eastAsia="Times New Roman" w:cs="Times New Roman"/>
          <w:color w:val="000000"/>
          <w:szCs w:val="24"/>
          <w:lang w:val="en-US"/>
        </w:rPr>
        <w:t xml:space="preserve"> is present in the system is a book management system, borrowing </w:t>
      </w:r>
      <w:r w:rsidR="00E1747B">
        <w:rPr>
          <w:rFonts w:eastAsia="Times New Roman" w:cs="Times New Roman"/>
          <w:color w:val="000000"/>
          <w:szCs w:val="24"/>
          <w:lang w:val="en-US"/>
        </w:rPr>
        <w:t xml:space="preserve">management system and user management system. All these systems are </w:t>
      </w:r>
      <w:r w:rsidR="00104BE6">
        <w:rPr>
          <w:rFonts w:eastAsia="Times New Roman" w:cs="Times New Roman"/>
          <w:color w:val="000000"/>
          <w:szCs w:val="24"/>
          <w:lang w:val="en-US"/>
        </w:rPr>
        <w:t>incorporated together and work together seamlessly to provide a</w:t>
      </w:r>
      <w:r w:rsidR="00BE0B21">
        <w:rPr>
          <w:rFonts w:eastAsia="Times New Roman" w:cs="Times New Roman"/>
          <w:color w:val="000000"/>
          <w:szCs w:val="24"/>
          <w:lang w:val="en-US"/>
        </w:rPr>
        <w:t>n easy experience for the Librarian</w:t>
      </w:r>
      <w:r w:rsidR="002F23FA">
        <w:rPr>
          <w:rFonts w:eastAsia="Times New Roman" w:cs="Times New Roman"/>
          <w:color w:val="000000"/>
          <w:szCs w:val="24"/>
          <w:lang w:val="en-US"/>
        </w:rPr>
        <w:t xml:space="preserve">. </w:t>
      </w:r>
      <w:r w:rsidR="001076DF">
        <w:rPr>
          <w:rFonts w:eastAsia="Times New Roman" w:cs="Times New Roman"/>
          <w:color w:val="000000"/>
          <w:szCs w:val="24"/>
          <w:lang w:val="en-US"/>
        </w:rPr>
        <w:t xml:space="preserve">Diagrams and </w:t>
      </w:r>
      <w:r w:rsidR="008B661D">
        <w:rPr>
          <w:rFonts w:eastAsia="Times New Roman" w:cs="Times New Roman"/>
          <w:color w:val="000000"/>
          <w:szCs w:val="24"/>
          <w:lang w:val="en-US"/>
        </w:rPr>
        <w:t xml:space="preserve">flowcharts of the systems are also included </w:t>
      </w:r>
      <w:r w:rsidR="00EA0F49">
        <w:rPr>
          <w:rFonts w:eastAsia="Times New Roman" w:cs="Times New Roman"/>
          <w:color w:val="000000"/>
          <w:szCs w:val="24"/>
          <w:lang w:val="en-US"/>
        </w:rPr>
        <w:t xml:space="preserve">as it provides insightful </w:t>
      </w:r>
      <w:r w:rsidR="003613F7">
        <w:rPr>
          <w:rFonts w:eastAsia="Times New Roman" w:cs="Times New Roman"/>
          <w:color w:val="000000"/>
          <w:szCs w:val="24"/>
          <w:lang w:val="en-US"/>
        </w:rPr>
        <w:t xml:space="preserve">information on how the system is planned out and operates. The </w:t>
      </w:r>
      <w:r w:rsidR="00AC676B">
        <w:rPr>
          <w:rFonts w:eastAsia="Times New Roman" w:cs="Times New Roman"/>
          <w:color w:val="000000"/>
          <w:szCs w:val="24"/>
          <w:lang w:val="en-US"/>
        </w:rPr>
        <w:t xml:space="preserve">Entity Relationship Diagram </w:t>
      </w:r>
      <w:r w:rsidR="00907CD8">
        <w:rPr>
          <w:rFonts w:eastAsia="Times New Roman" w:cs="Times New Roman"/>
          <w:color w:val="000000"/>
          <w:szCs w:val="24"/>
          <w:lang w:val="en-US"/>
        </w:rPr>
        <w:t xml:space="preserve">has been normalized and </w:t>
      </w:r>
      <w:r w:rsidR="00AF4F0B">
        <w:rPr>
          <w:rFonts w:eastAsia="Times New Roman" w:cs="Times New Roman"/>
          <w:color w:val="000000"/>
          <w:szCs w:val="24"/>
          <w:lang w:val="en-US"/>
        </w:rPr>
        <w:t xml:space="preserve">the flowchart represents the flow of a particular process. </w:t>
      </w:r>
      <w:r w:rsidR="002F23FA">
        <w:rPr>
          <w:rFonts w:eastAsia="Times New Roman" w:cs="Times New Roman"/>
          <w:color w:val="000000"/>
          <w:szCs w:val="24"/>
          <w:lang w:val="en-US"/>
        </w:rPr>
        <w:t>This document also contains the User manual for each of the user roles</w:t>
      </w:r>
      <w:r w:rsidR="004B7854">
        <w:rPr>
          <w:rFonts w:eastAsia="Times New Roman" w:cs="Times New Roman"/>
          <w:color w:val="000000"/>
          <w:szCs w:val="24"/>
          <w:lang w:val="en-US"/>
        </w:rPr>
        <w:t xml:space="preserve"> which are Client, Librarian and Admin. The user manual serves as a guide to the different functions </w:t>
      </w:r>
      <w:r w:rsidR="009B32C6">
        <w:rPr>
          <w:rFonts w:eastAsia="Times New Roman" w:cs="Times New Roman"/>
          <w:color w:val="000000"/>
          <w:szCs w:val="24"/>
          <w:lang w:val="en-US"/>
        </w:rPr>
        <w:t>present in the different user</w:t>
      </w:r>
      <w:r w:rsidR="00333BAC">
        <w:rPr>
          <w:rFonts w:eastAsia="Times New Roman" w:cs="Times New Roman"/>
          <w:color w:val="000000"/>
          <w:szCs w:val="24"/>
          <w:lang w:val="en-US"/>
        </w:rPr>
        <w:t xml:space="preserve"> roles</w:t>
      </w:r>
      <w:r w:rsidR="00E80E06">
        <w:rPr>
          <w:rFonts w:eastAsia="Times New Roman" w:cs="Times New Roman"/>
          <w:color w:val="000000"/>
          <w:szCs w:val="24"/>
          <w:lang w:val="en-US"/>
        </w:rPr>
        <w:t>. Included in the document is also an installation guide on how to install and use the system</w:t>
      </w:r>
      <w:r w:rsidR="00D55BCC">
        <w:rPr>
          <w:rFonts w:eastAsia="Times New Roman" w:cs="Times New Roman"/>
          <w:color w:val="000000"/>
          <w:szCs w:val="24"/>
          <w:lang w:val="en-US"/>
        </w:rPr>
        <w:t xml:space="preserve"> including other related </w:t>
      </w:r>
      <w:r w:rsidR="003E3DD6">
        <w:rPr>
          <w:rFonts w:eastAsia="Times New Roman" w:cs="Times New Roman"/>
          <w:color w:val="000000"/>
          <w:szCs w:val="24"/>
          <w:lang w:val="en-US"/>
        </w:rPr>
        <w:t>software’s</w:t>
      </w:r>
      <w:r w:rsidR="00D55BCC">
        <w:rPr>
          <w:rFonts w:eastAsia="Times New Roman" w:cs="Times New Roman"/>
          <w:color w:val="000000"/>
          <w:szCs w:val="24"/>
          <w:lang w:val="en-US"/>
        </w:rPr>
        <w:t xml:space="preserve"> such as WAMP </w:t>
      </w:r>
      <w:r w:rsidR="003E3DD6">
        <w:rPr>
          <w:rFonts w:eastAsia="Times New Roman" w:cs="Times New Roman"/>
          <w:color w:val="000000"/>
          <w:szCs w:val="24"/>
          <w:lang w:val="en-US"/>
        </w:rPr>
        <w:t>to host the system locally.</w:t>
      </w:r>
      <w:r w:rsidR="001C08DD" w:rsidRPr="00E303F0">
        <w:rPr>
          <w:rFonts w:cs="Times New Roman"/>
          <w:lang w:val="en-GB"/>
        </w:rPr>
        <w:br w:type="page"/>
      </w:r>
    </w:p>
    <w:p w14:paraId="114D851F" w14:textId="71199CE8" w:rsidR="006D6CE6" w:rsidRPr="00E303F0" w:rsidRDefault="006D6CE6" w:rsidP="00AB200C">
      <w:pPr>
        <w:pStyle w:val="Heading1"/>
        <w:rPr>
          <w:rFonts w:cs="Times New Roman"/>
        </w:rPr>
      </w:pPr>
      <w:bookmarkStart w:id="3" w:name="_Toc67251478"/>
      <w:r w:rsidRPr="00E303F0">
        <w:rPr>
          <w:rFonts w:cs="Times New Roman"/>
        </w:rPr>
        <w:lastRenderedPageBreak/>
        <w:t>Introduction</w:t>
      </w:r>
      <w:bookmarkEnd w:id="3"/>
    </w:p>
    <w:p w14:paraId="2B6109B0" w14:textId="638A7DCE" w:rsidR="006D6CE6" w:rsidRPr="00E303F0" w:rsidRDefault="006D6CE6" w:rsidP="006D6CE6">
      <w:pPr>
        <w:pStyle w:val="Heading2"/>
        <w:rPr>
          <w:rFonts w:cs="Times New Roman"/>
        </w:rPr>
      </w:pPr>
      <w:bookmarkStart w:id="4" w:name="_Toc67251479"/>
      <w:r w:rsidRPr="00E303F0">
        <w:rPr>
          <w:rFonts w:cs="Times New Roman"/>
        </w:rPr>
        <w:t>Project Background</w:t>
      </w:r>
      <w:bookmarkEnd w:id="4"/>
    </w:p>
    <w:p w14:paraId="64CCDC45" w14:textId="257C3217" w:rsidR="000C0D29" w:rsidRPr="00E303F0" w:rsidRDefault="00EB0566" w:rsidP="00657AE5">
      <w:pPr>
        <w:ind w:firstLine="576"/>
        <w:rPr>
          <w:rFonts w:cs="Times New Roman"/>
        </w:rPr>
      </w:pPr>
      <w:r w:rsidRPr="00E303F0">
        <w:rPr>
          <w:rFonts w:cs="Times New Roman"/>
        </w:rPr>
        <w:t>Victoria Institution</w:t>
      </w:r>
      <w:r w:rsidR="00C62695" w:rsidRPr="00E303F0">
        <w:rPr>
          <w:rFonts w:cs="Times New Roman"/>
        </w:rPr>
        <w:t xml:space="preserve"> </w:t>
      </w:r>
      <w:r w:rsidR="00806207" w:rsidRPr="00E303F0">
        <w:rPr>
          <w:rFonts w:cs="Times New Roman"/>
        </w:rPr>
        <w:t xml:space="preserve">Public Library has provided the </w:t>
      </w:r>
      <w:r w:rsidR="005F43F4" w:rsidRPr="00E303F0">
        <w:rPr>
          <w:rFonts w:cs="Times New Roman"/>
        </w:rPr>
        <w:t>residents</w:t>
      </w:r>
      <w:r w:rsidR="00806207" w:rsidRPr="00E303F0">
        <w:rPr>
          <w:rFonts w:cs="Times New Roman"/>
        </w:rPr>
        <w:t xml:space="preserve"> </w:t>
      </w:r>
      <w:r w:rsidR="007D51E2" w:rsidRPr="00E303F0">
        <w:rPr>
          <w:rFonts w:cs="Times New Roman"/>
        </w:rPr>
        <w:t>its services</w:t>
      </w:r>
      <w:r w:rsidR="00E719CE" w:rsidRPr="00E303F0">
        <w:rPr>
          <w:rFonts w:cs="Times New Roman"/>
        </w:rPr>
        <w:t xml:space="preserve"> </w:t>
      </w:r>
      <w:r w:rsidR="004262FF" w:rsidRPr="00E303F0">
        <w:rPr>
          <w:rFonts w:cs="Times New Roman"/>
        </w:rPr>
        <w:t>since 1964.</w:t>
      </w:r>
      <w:r w:rsidR="00A51FFA" w:rsidRPr="00E303F0">
        <w:rPr>
          <w:rFonts w:cs="Times New Roman"/>
        </w:rPr>
        <w:t xml:space="preserve"> It contains the local </w:t>
      </w:r>
      <w:r w:rsidR="004718EC" w:rsidRPr="00E303F0">
        <w:rPr>
          <w:rFonts w:cs="Times New Roman"/>
        </w:rPr>
        <w:t xml:space="preserve">town </w:t>
      </w:r>
      <w:r w:rsidR="00A51FFA" w:rsidRPr="00E303F0">
        <w:rPr>
          <w:rFonts w:cs="Times New Roman"/>
        </w:rPr>
        <w:t>archive</w:t>
      </w:r>
      <w:r w:rsidR="004718EC" w:rsidRPr="00E303F0">
        <w:rPr>
          <w:rFonts w:cs="Times New Roman"/>
        </w:rPr>
        <w:t xml:space="preserve"> and </w:t>
      </w:r>
      <w:r w:rsidR="00FD7F1A" w:rsidRPr="00E303F0">
        <w:rPr>
          <w:rFonts w:cs="Times New Roman"/>
        </w:rPr>
        <w:t>has a collection of</w:t>
      </w:r>
      <w:r w:rsidR="004718EC" w:rsidRPr="00E303F0">
        <w:rPr>
          <w:rFonts w:cs="Times New Roman"/>
        </w:rPr>
        <w:t xml:space="preserve"> thousands of books </w:t>
      </w:r>
      <w:r w:rsidR="005F43F4" w:rsidRPr="00E303F0">
        <w:rPr>
          <w:rFonts w:cs="Times New Roman"/>
        </w:rPr>
        <w:t xml:space="preserve">acquired throughout the years. </w:t>
      </w:r>
      <w:r w:rsidR="00E719CE" w:rsidRPr="00E303F0">
        <w:rPr>
          <w:rFonts w:cs="Times New Roman"/>
        </w:rPr>
        <w:t xml:space="preserve">The books </w:t>
      </w:r>
      <w:r w:rsidR="00923C7F" w:rsidRPr="00E303F0">
        <w:rPr>
          <w:rFonts w:cs="Times New Roman"/>
        </w:rPr>
        <w:t xml:space="preserve">kept </w:t>
      </w:r>
      <w:r w:rsidR="00645660" w:rsidRPr="00E303F0">
        <w:rPr>
          <w:rFonts w:cs="Times New Roman"/>
        </w:rPr>
        <w:t>on several</w:t>
      </w:r>
      <w:r w:rsidR="004E0B77" w:rsidRPr="00E303F0">
        <w:rPr>
          <w:rFonts w:cs="Times New Roman"/>
        </w:rPr>
        <w:t xml:space="preserve"> dozen </w:t>
      </w:r>
      <w:r w:rsidR="00923C7F" w:rsidRPr="00E303F0">
        <w:rPr>
          <w:rFonts w:cs="Times New Roman"/>
        </w:rPr>
        <w:t xml:space="preserve">rows of shelves </w:t>
      </w:r>
      <w:r w:rsidR="004E0B77" w:rsidRPr="00E303F0">
        <w:rPr>
          <w:rFonts w:cs="Times New Roman"/>
        </w:rPr>
        <w:t>and</w:t>
      </w:r>
      <w:r w:rsidR="00923C7F" w:rsidRPr="00E303F0">
        <w:rPr>
          <w:rFonts w:cs="Times New Roman"/>
        </w:rPr>
        <w:t xml:space="preserve"> </w:t>
      </w:r>
      <w:r w:rsidR="00E719CE" w:rsidRPr="00E303F0">
        <w:rPr>
          <w:rFonts w:cs="Times New Roman"/>
        </w:rPr>
        <w:t xml:space="preserve">are organized </w:t>
      </w:r>
      <w:r w:rsidR="00E42A85" w:rsidRPr="00E303F0">
        <w:rPr>
          <w:rFonts w:cs="Times New Roman"/>
        </w:rPr>
        <w:t xml:space="preserve">by categories such as genre, book title and publishing </w:t>
      </w:r>
      <w:r w:rsidR="006E1ED6" w:rsidRPr="00E303F0">
        <w:rPr>
          <w:rFonts w:cs="Times New Roman"/>
        </w:rPr>
        <w:t>date</w:t>
      </w:r>
      <w:r w:rsidR="00645660" w:rsidRPr="00E303F0">
        <w:rPr>
          <w:rFonts w:cs="Times New Roman"/>
        </w:rPr>
        <w:t xml:space="preserve">. </w:t>
      </w:r>
      <w:r w:rsidR="009B0613" w:rsidRPr="00E303F0">
        <w:rPr>
          <w:rFonts w:cs="Times New Roman"/>
        </w:rPr>
        <w:t xml:space="preserve">The library uses a traditional method of managing their operations through a file-based approach where each book is painstakingly catalogued in a physical card or paper slip manually </w:t>
      </w:r>
      <w:sdt>
        <w:sdtPr>
          <w:rPr>
            <w:rFonts w:cs="Times New Roman"/>
          </w:rPr>
          <w:id w:val="32322811"/>
          <w:citation/>
        </w:sdtPr>
        <w:sdtContent>
          <w:r w:rsidR="009B0613" w:rsidRPr="00E303F0">
            <w:rPr>
              <w:rFonts w:cs="Times New Roman"/>
            </w:rPr>
            <w:fldChar w:fldCharType="begin"/>
          </w:r>
          <w:r w:rsidR="009B0613" w:rsidRPr="00E303F0">
            <w:rPr>
              <w:rFonts w:cs="Times New Roman"/>
            </w:rPr>
            <w:instrText xml:space="preserve"> CITATION Bri18 \l 17417 </w:instrText>
          </w:r>
          <w:r w:rsidR="009B0613" w:rsidRPr="00E303F0">
            <w:rPr>
              <w:rFonts w:cs="Times New Roman"/>
            </w:rPr>
            <w:fldChar w:fldCharType="separate"/>
          </w:r>
          <w:r w:rsidR="006C158C" w:rsidRPr="006C158C">
            <w:rPr>
              <w:rFonts w:cs="Times New Roman"/>
              <w:noProof/>
            </w:rPr>
            <w:t>(Brick, 2018)</w:t>
          </w:r>
          <w:r w:rsidR="009B0613" w:rsidRPr="00E303F0">
            <w:rPr>
              <w:rFonts w:cs="Times New Roman"/>
            </w:rPr>
            <w:fldChar w:fldCharType="end"/>
          </w:r>
        </w:sdtContent>
      </w:sdt>
      <w:r w:rsidR="009B0613" w:rsidRPr="00E303F0">
        <w:rPr>
          <w:rFonts w:cs="Times New Roman"/>
        </w:rPr>
        <w:t>. This process is not only time consuming, but also labour and resource intensive as well.</w:t>
      </w:r>
      <w:r w:rsidR="0001127B" w:rsidRPr="00E303F0">
        <w:rPr>
          <w:rFonts w:cs="Times New Roman"/>
        </w:rPr>
        <w:t xml:space="preserve"> The files used to store the records also take up space and becomes more complex to navigate effectively the larger the library becomes. These records and card catalogues are also prone to damage and misplacement meaning resources need to be spent on maintaining the records alone.</w:t>
      </w:r>
      <w:r w:rsidR="00D87DA7" w:rsidRPr="00E303F0">
        <w:rPr>
          <w:rFonts w:cs="Times New Roman"/>
        </w:rPr>
        <w:t xml:space="preserve"> </w:t>
      </w:r>
      <w:r w:rsidR="00645660" w:rsidRPr="00E303F0">
        <w:rPr>
          <w:rFonts w:cs="Times New Roman"/>
        </w:rPr>
        <w:t xml:space="preserve">This system of cataloguing </w:t>
      </w:r>
      <w:r w:rsidR="00B062A5" w:rsidRPr="00E303F0">
        <w:rPr>
          <w:rFonts w:cs="Times New Roman"/>
        </w:rPr>
        <w:t xml:space="preserve">with library cards as reference has worked well in the past, but as the library’s collection of books increases, it becomes increasingly </w:t>
      </w:r>
      <w:r w:rsidR="00736B6B" w:rsidRPr="00E303F0">
        <w:rPr>
          <w:rFonts w:cs="Times New Roman"/>
        </w:rPr>
        <w:t xml:space="preserve">challenging and cumbersome to </w:t>
      </w:r>
      <w:r w:rsidR="00AD5C59" w:rsidRPr="00E303F0">
        <w:rPr>
          <w:rFonts w:cs="Times New Roman"/>
        </w:rPr>
        <w:t xml:space="preserve">keep the catalogue up to date. Recently, books have been misplaced or improperly recorded which </w:t>
      </w:r>
      <w:r w:rsidR="002D2762" w:rsidRPr="00E303F0">
        <w:rPr>
          <w:rFonts w:cs="Times New Roman"/>
        </w:rPr>
        <w:t>affects the accuracy and disrupts the inventory numbers.</w:t>
      </w:r>
      <w:r w:rsidR="00A73659" w:rsidRPr="00E303F0">
        <w:rPr>
          <w:rFonts w:cs="Times New Roman"/>
        </w:rPr>
        <w:t xml:space="preserve"> The library also </w:t>
      </w:r>
      <w:r w:rsidR="007F7156" w:rsidRPr="00E303F0">
        <w:rPr>
          <w:rFonts w:cs="Times New Roman"/>
        </w:rPr>
        <w:t>allows</w:t>
      </w:r>
      <w:r w:rsidR="00A73659" w:rsidRPr="00E303F0">
        <w:rPr>
          <w:rFonts w:cs="Times New Roman"/>
        </w:rPr>
        <w:t xml:space="preserve"> books to be borrowed which further complicates the management operations of the library</w:t>
      </w:r>
      <w:r w:rsidR="007F7156" w:rsidRPr="00E303F0">
        <w:rPr>
          <w:rFonts w:cs="Times New Roman"/>
        </w:rPr>
        <w:t xml:space="preserve">. </w:t>
      </w:r>
    </w:p>
    <w:p w14:paraId="763E7671" w14:textId="5850E967" w:rsidR="0026129B" w:rsidRPr="00E303F0" w:rsidRDefault="0026129B" w:rsidP="000C0D29">
      <w:pPr>
        <w:ind w:firstLine="576"/>
        <w:rPr>
          <w:rFonts w:cs="Times New Roman"/>
        </w:rPr>
      </w:pPr>
      <w:r w:rsidRPr="00E303F0">
        <w:rPr>
          <w:rFonts w:cs="Times New Roman"/>
        </w:rPr>
        <w:t>It is with this problem</w:t>
      </w:r>
      <w:r w:rsidR="009A18B0" w:rsidRPr="00E303F0">
        <w:rPr>
          <w:rFonts w:cs="Times New Roman"/>
        </w:rPr>
        <w:t xml:space="preserve"> in mind that the </w:t>
      </w:r>
      <w:r w:rsidR="008A3611" w:rsidRPr="00E303F0">
        <w:rPr>
          <w:rFonts w:cs="Times New Roman"/>
        </w:rPr>
        <w:t>Victoria Institution</w:t>
      </w:r>
      <w:r w:rsidR="000C0D29" w:rsidRPr="00E303F0">
        <w:rPr>
          <w:rFonts w:cs="Times New Roman"/>
        </w:rPr>
        <w:t xml:space="preserve"> Public Library </w:t>
      </w:r>
      <w:r w:rsidR="00054427" w:rsidRPr="00E303F0">
        <w:rPr>
          <w:rFonts w:cs="Times New Roman"/>
        </w:rPr>
        <w:t>management</w:t>
      </w:r>
      <w:r w:rsidR="009A18B0" w:rsidRPr="00E303F0">
        <w:rPr>
          <w:rFonts w:cs="Times New Roman"/>
        </w:rPr>
        <w:t xml:space="preserve"> has decided to develop a Library Book Management System</w:t>
      </w:r>
      <w:r w:rsidR="00121F54" w:rsidRPr="00E303F0">
        <w:rPr>
          <w:rFonts w:cs="Times New Roman"/>
        </w:rPr>
        <w:t xml:space="preserve"> to </w:t>
      </w:r>
      <w:r w:rsidR="00156B4B" w:rsidRPr="00E303F0">
        <w:rPr>
          <w:rFonts w:cs="Times New Roman"/>
        </w:rPr>
        <w:t xml:space="preserve">simplify the operations of the Library and </w:t>
      </w:r>
      <w:r w:rsidR="00692F0E" w:rsidRPr="00E303F0">
        <w:rPr>
          <w:rFonts w:cs="Times New Roman"/>
        </w:rPr>
        <w:t>make it more efficient and effective.</w:t>
      </w:r>
      <w:r w:rsidR="00DF3956" w:rsidRPr="00E303F0">
        <w:rPr>
          <w:rFonts w:cs="Times New Roman"/>
        </w:rPr>
        <w:t xml:space="preserve"> </w:t>
      </w:r>
      <w:r w:rsidR="00712C9E" w:rsidRPr="00E303F0">
        <w:rPr>
          <w:rFonts w:cs="Times New Roman"/>
        </w:rPr>
        <w:t>U</w:t>
      </w:r>
      <w:r w:rsidR="00DF3956" w:rsidRPr="00E303F0">
        <w:rPr>
          <w:rFonts w:cs="Times New Roman"/>
        </w:rPr>
        <w:t>sing an Information System</w:t>
      </w:r>
      <w:r w:rsidR="00712C9E" w:rsidRPr="00E303F0">
        <w:rPr>
          <w:rFonts w:cs="Times New Roman"/>
        </w:rPr>
        <w:t xml:space="preserve"> to manage the books and borrowing</w:t>
      </w:r>
      <w:r w:rsidR="00826589" w:rsidRPr="00E303F0">
        <w:rPr>
          <w:rFonts w:cs="Times New Roman"/>
        </w:rPr>
        <w:t xml:space="preserve"> process will increase the productivity of the</w:t>
      </w:r>
      <w:r w:rsidR="006244FD" w:rsidRPr="00E303F0">
        <w:rPr>
          <w:rFonts w:cs="Times New Roman"/>
        </w:rPr>
        <w:t xml:space="preserve"> library as the librarians are able to get </w:t>
      </w:r>
      <w:r w:rsidR="007239AD" w:rsidRPr="00E303F0">
        <w:rPr>
          <w:rFonts w:cs="Times New Roman"/>
        </w:rPr>
        <w:t>work done at a significantly</w:t>
      </w:r>
      <w:r w:rsidR="00706E7F" w:rsidRPr="00E303F0">
        <w:rPr>
          <w:rFonts w:cs="Times New Roman"/>
        </w:rPr>
        <w:t xml:space="preserve"> faster</w:t>
      </w:r>
      <w:r w:rsidR="007239AD" w:rsidRPr="00E303F0">
        <w:rPr>
          <w:rFonts w:cs="Times New Roman"/>
        </w:rPr>
        <w:t xml:space="preserve"> time and accuracy compared to the </w:t>
      </w:r>
      <w:r w:rsidR="00C40A05" w:rsidRPr="00E303F0">
        <w:rPr>
          <w:rFonts w:cs="Times New Roman"/>
        </w:rPr>
        <w:t xml:space="preserve">traditional method of a pen and paper or </w:t>
      </w:r>
      <w:r w:rsidR="00251606" w:rsidRPr="00E303F0">
        <w:rPr>
          <w:rFonts w:cs="Times New Roman"/>
        </w:rPr>
        <w:t>file-based</w:t>
      </w:r>
      <w:r w:rsidR="00C40A05" w:rsidRPr="00E303F0">
        <w:rPr>
          <w:rFonts w:cs="Times New Roman"/>
        </w:rPr>
        <w:t xml:space="preserve"> approach.</w:t>
      </w:r>
      <w:r w:rsidR="00251606" w:rsidRPr="00E303F0">
        <w:rPr>
          <w:rFonts w:cs="Times New Roman"/>
        </w:rPr>
        <w:t xml:space="preserve"> The new system will also incorporate a database system to have a centralised method of storing and retrieving data which can</w:t>
      </w:r>
      <w:r w:rsidR="00FD1A49" w:rsidRPr="00E303F0">
        <w:rPr>
          <w:rFonts w:cs="Times New Roman"/>
        </w:rPr>
        <w:t xml:space="preserve"> increase data integrity and reduce data redundancy.</w:t>
      </w:r>
      <w:r w:rsidR="00F428C2" w:rsidRPr="00E303F0">
        <w:rPr>
          <w:rFonts w:cs="Times New Roman"/>
        </w:rPr>
        <w:t xml:space="preserve"> The project will be web-based as it is seen as the most accessible option as it allows any user with an internet browser</w:t>
      </w:r>
      <w:r w:rsidR="00125F5E" w:rsidRPr="00E303F0">
        <w:rPr>
          <w:rFonts w:cs="Times New Roman"/>
        </w:rPr>
        <w:t xml:space="preserve"> to use the system. The system will </w:t>
      </w:r>
      <w:r w:rsidR="004B04C0" w:rsidRPr="00E303F0">
        <w:rPr>
          <w:rFonts w:cs="Times New Roman"/>
        </w:rPr>
        <w:t xml:space="preserve">provide benefits to all </w:t>
      </w:r>
      <w:r w:rsidR="0064452A" w:rsidRPr="00E303F0">
        <w:rPr>
          <w:rFonts w:cs="Times New Roman"/>
        </w:rPr>
        <w:t>its</w:t>
      </w:r>
      <w:r w:rsidR="004B04C0" w:rsidRPr="00E303F0">
        <w:rPr>
          <w:rFonts w:cs="Times New Roman"/>
        </w:rPr>
        <w:t xml:space="preserve"> users such as more efficient </w:t>
      </w:r>
      <w:r w:rsidR="009B6AC4" w:rsidRPr="00E303F0">
        <w:rPr>
          <w:rFonts w:cs="Times New Roman"/>
        </w:rPr>
        <w:t>way of managing the books and borrowing process by the librarians as well as providing a better customer experience for the clients and book burrowers as they can browse the cata</w:t>
      </w:r>
      <w:r w:rsidR="000A1124" w:rsidRPr="00E303F0">
        <w:rPr>
          <w:rFonts w:cs="Times New Roman"/>
        </w:rPr>
        <w:t>logue remotely and track their borrowing status. T</w:t>
      </w:r>
      <w:r w:rsidR="0064452A" w:rsidRPr="00E303F0">
        <w:rPr>
          <w:rFonts w:cs="Times New Roman"/>
        </w:rPr>
        <w:t>he project also aims to reduce the operational cost of the library by reducing the cost of resources such as logbooks</w:t>
      </w:r>
      <w:r w:rsidR="0092134C" w:rsidRPr="00E303F0">
        <w:rPr>
          <w:rFonts w:cs="Times New Roman"/>
        </w:rPr>
        <w:t>, files and hiring of professional</w:t>
      </w:r>
      <w:r w:rsidR="00697281" w:rsidRPr="00E303F0">
        <w:rPr>
          <w:rFonts w:cs="Times New Roman"/>
        </w:rPr>
        <w:t xml:space="preserve"> transcribers to update the book catalogue as these will be replaced by the Library Book</w:t>
      </w:r>
      <w:r w:rsidR="005F576A" w:rsidRPr="00E303F0">
        <w:rPr>
          <w:rFonts w:cs="Times New Roman"/>
        </w:rPr>
        <w:t xml:space="preserve"> Management Software</w:t>
      </w:r>
      <w:r w:rsidR="00925278" w:rsidRPr="00E303F0">
        <w:rPr>
          <w:rFonts w:cs="Times New Roman"/>
        </w:rPr>
        <w:t>.</w:t>
      </w:r>
    </w:p>
    <w:p w14:paraId="0B90A862" w14:textId="1B5689A7" w:rsidR="006D6CE6" w:rsidRPr="00E303F0" w:rsidRDefault="006D6CE6" w:rsidP="006D6CE6">
      <w:pPr>
        <w:pStyle w:val="Heading2"/>
        <w:rPr>
          <w:rFonts w:cs="Times New Roman"/>
        </w:rPr>
      </w:pPr>
      <w:bookmarkStart w:id="5" w:name="_Toc67251480"/>
      <w:r w:rsidRPr="00E303F0">
        <w:rPr>
          <w:rFonts w:cs="Times New Roman"/>
        </w:rPr>
        <w:lastRenderedPageBreak/>
        <w:t>Problem Context</w:t>
      </w:r>
      <w:bookmarkEnd w:id="5"/>
    </w:p>
    <w:p w14:paraId="4211BD25" w14:textId="32D06707" w:rsidR="00307F51" w:rsidRPr="00E303F0" w:rsidRDefault="00D631EB" w:rsidP="00307F51">
      <w:pPr>
        <w:pStyle w:val="Heading3"/>
        <w:rPr>
          <w:rFonts w:cs="Times New Roman"/>
        </w:rPr>
      </w:pPr>
      <w:bookmarkStart w:id="6" w:name="_Toc67251481"/>
      <w:r w:rsidRPr="00E303F0">
        <w:rPr>
          <w:rFonts w:cs="Times New Roman"/>
        </w:rPr>
        <w:t>Inability to View Borrowing Status Easily</w:t>
      </w:r>
      <w:r w:rsidR="0057217F" w:rsidRPr="00E303F0">
        <w:rPr>
          <w:rFonts w:cs="Times New Roman"/>
        </w:rPr>
        <w:t xml:space="preserve"> </w:t>
      </w:r>
      <w:r w:rsidRPr="00E303F0">
        <w:rPr>
          <w:rFonts w:cs="Times New Roman"/>
        </w:rPr>
        <w:t>[Muhammad Danish Bin Mansor</w:t>
      </w:r>
      <w:r w:rsidR="0057217F" w:rsidRPr="00E303F0">
        <w:rPr>
          <w:rFonts w:cs="Times New Roman"/>
        </w:rPr>
        <w:t xml:space="preserve"> (TP055704)]</w:t>
      </w:r>
      <w:bookmarkEnd w:id="6"/>
    </w:p>
    <w:p w14:paraId="3555938A" w14:textId="7BBE7D80" w:rsidR="00E5008D" w:rsidRPr="00E303F0" w:rsidRDefault="00607BA1" w:rsidP="00307183">
      <w:pPr>
        <w:spacing w:after="0"/>
        <w:ind w:left="720"/>
        <w:rPr>
          <w:rFonts w:cs="Times New Roman"/>
        </w:rPr>
      </w:pPr>
      <w:r w:rsidRPr="00E303F0">
        <w:rPr>
          <w:rFonts w:cs="Times New Roman"/>
        </w:rPr>
        <w:t xml:space="preserve">            Curre</w:t>
      </w:r>
      <w:r w:rsidR="00917E88" w:rsidRPr="00E303F0">
        <w:rPr>
          <w:rFonts w:cs="Times New Roman"/>
        </w:rPr>
        <w:t>nt</w:t>
      </w:r>
      <w:r w:rsidRPr="00E303F0">
        <w:rPr>
          <w:rFonts w:cs="Times New Roman"/>
        </w:rPr>
        <w:t xml:space="preserve"> library system utilize</w:t>
      </w:r>
      <w:r w:rsidR="00917E88" w:rsidRPr="00E303F0">
        <w:rPr>
          <w:rFonts w:cs="Times New Roman"/>
        </w:rPr>
        <w:t>s</w:t>
      </w:r>
      <w:r w:rsidRPr="00E303F0">
        <w:rPr>
          <w:rFonts w:cs="Times New Roman"/>
        </w:rPr>
        <w:t xml:space="preserve"> the usage of pen and paper to maintain and reco</w:t>
      </w:r>
      <w:r w:rsidR="00B934E5" w:rsidRPr="00E303F0">
        <w:rPr>
          <w:rFonts w:cs="Times New Roman"/>
        </w:rPr>
        <w:t>rd the borrowing status</w:t>
      </w:r>
      <w:r w:rsidR="00687838" w:rsidRPr="00E303F0">
        <w:rPr>
          <w:rFonts w:cs="Times New Roman"/>
        </w:rPr>
        <w:t xml:space="preserve"> for books borrowed by clients. Th</w:t>
      </w:r>
      <w:r w:rsidR="00B806C4" w:rsidRPr="00E303F0">
        <w:rPr>
          <w:rFonts w:cs="Times New Roman"/>
        </w:rPr>
        <w:t>is status</w:t>
      </w:r>
      <w:r w:rsidR="00687838" w:rsidRPr="00E303F0">
        <w:rPr>
          <w:rFonts w:cs="Times New Roman"/>
        </w:rPr>
        <w:t xml:space="preserve"> includes the </w:t>
      </w:r>
      <w:r w:rsidR="00F752A7" w:rsidRPr="00E303F0">
        <w:rPr>
          <w:rFonts w:cs="Times New Roman"/>
        </w:rPr>
        <w:t>number</w:t>
      </w:r>
      <w:r w:rsidR="00687838" w:rsidRPr="00E303F0">
        <w:rPr>
          <w:rFonts w:cs="Times New Roman"/>
        </w:rPr>
        <w:t xml:space="preserve"> of books borrowed by a client, the </w:t>
      </w:r>
      <w:r w:rsidR="009920C6" w:rsidRPr="00E303F0">
        <w:rPr>
          <w:rFonts w:cs="Times New Roman"/>
        </w:rPr>
        <w:t xml:space="preserve">borrowing period of the client, the start date and end date for the books borrowed by the client depending on the book type, and </w:t>
      </w:r>
      <w:r w:rsidR="008A3824" w:rsidRPr="00E303F0">
        <w:rPr>
          <w:rFonts w:cs="Times New Roman"/>
        </w:rPr>
        <w:t>fine amount if the client exceeds the allowed borrowing period.</w:t>
      </w:r>
      <w:r w:rsidR="00434230" w:rsidRPr="00E303F0">
        <w:rPr>
          <w:rFonts w:cs="Times New Roman"/>
        </w:rPr>
        <w:t xml:space="preserve"> </w:t>
      </w:r>
      <w:r w:rsidR="005C2DE1" w:rsidRPr="00E303F0">
        <w:rPr>
          <w:rFonts w:cs="Times New Roman"/>
        </w:rPr>
        <w:t xml:space="preserve">Clients will be given a small </w:t>
      </w:r>
      <w:r w:rsidR="00001D1A" w:rsidRPr="00E303F0">
        <w:rPr>
          <w:rFonts w:cs="Times New Roman"/>
        </w:rPr>
        <w:t xml:space="preserve">card </w:t>
      </w:r>
      <w:r w:rsidR="00A10581" w:rsidRPr="00E303F0">
        <w:rPr>
          <w:rFonts w:cs="Times New Roman"/>
        </w:rPr>
        <w:t>as a way for the clients to know</w:t>
      </w:r>
      <w:r w:rsidR="00E2657C" w:rsidRPr="00E303F0">
        <w:rPr>
          <w:rFonts w:cs="Times New Roman"/>
        </w:rPr>
        <w:t xml:space="preserve"> </w:t>
      </w:r>
      <w:r w:rsidR="00A10581" w:rsidRPr="00E303F0">
        <w:rPr>
          <w:rFonts w:cs="Times New Roman"/>
        </w:rPr>
        <w:t xml:space="preserve">the information </w:t>
      </w:r>
      <w:r w:rsidR="002B76B0" w:rsidRPr="00E303F0">
        <w:rPr>
          <w:rFonts w:cs="Times New Roman"/>
        </w:rPr>
        <w:t xml:space="preserve">required, and the librarian will also have </w:t>
      </w:r>
      <w:r w:rsidR="00E2657C" w:rsidRPr="00E303F0">
        <w:rPr>
          <w:rFonts w:cs="Times New Roman"/>
        </w:rPr>
        <w:t xml:space="preserve">a book to record the borrowing status. As for the client, the card provided is small in size and can </w:t>
      </w:r>
      <w:r w:rsidR="00261664" w:rsidRPr="00E303F0">
        <w:rPr>
          <w:rFonts w:cs="Times New Roman"/>
        </w:rPr>
        <w:t xml:space="preserve">be lost easily if </w:t>
      </w:r>
      <w:r w:rsidR="00720600" w:rsidRPr="00E303F0">
        <w:rPr>
          <w:rFonts w:cs="Times New Roman"/>
        </w:rPr>
        <w:t xml:space="preserve">a proper care is not being done by the client. </w:t>
      </w:r>
      <w:r w:rsidR="00F44F75" w:rsidRPr="00E303F0">
        <w:rPr>
          <w:rFonts w:cs="Times New Roman"/>
        </w:rPr>
        <w:t>In addition to that, the information stated on the card is small and hard to read which make it harder for the client to view his/her borrowing status. Any water spill</w:t>
      </w:r>
      <w:r w:rsidR="00E5008D" w:rsidRPr="00E303F0">
        <w:rPr>
          <w:rFonts w:cs="Times New Roman"/>
        </w:rPr>
        <w:t>age on the card will also ruin the writing</w:t>
      </w:r>
      <w:r w:rsidR="009B40EE" w:rsidRPr="00E303F0">
        <w:rPr>
          <w:rFonts w:cs="Times New Roman"/>
        </w:rPr>
        <w:t>s</w:t>
      </w:r>
      <w:r w:rsidR="00E5008D" w:rsidRPr="00E303F0">
        <w:rPr>
          <w:rFonts w:cs="Times New Roman"/>
        </w:rPr>
        <w:t xml:space="preserve"> on the card</w:t>
      </w:r>
      <w:r w:rsidR="009B40EE" w:rsidRPr="00E303F0">
        <w:rPr>
          <w:rFonts w:cs="Times New Roman"/>
        </w:rPr>
        <w:t xml:space="preserve"> and clients need to </w:t>
      </w:r>
      <w:r w:rsidR="00D202BB" w:rsidRPr="00E303F0">
        <w:rPr>
          <w:rFonts w:cs="Times New Roman"/>
        </w:rPr>
        <w:t>bring along the card for borrowing purposes</w:t>
      </w:r>
      <w:r w:rsidR="00307183" w:rsidRPr="00E303F0">
        <w:rPr>
          <w:rFonts w:cs="Times New Roman"/>
        </w:rPr>
        <w:t>. As for librarian</w:t>
      </w:r>
      <w:r w:rsidR="00342E60" w:rsidRPr="00E303F0">
        <w:rPr>
          <w:rFonts w:cs="Times New Roman"/>
        </w:rPr>
        <w:t>s</w:t>
      </w:r>
      <w:r w:rsidR="00307183" w:rsidRPr="00E303F0">
        <w:rPr>
          <w:rFonts w:cs="Times New Roman"/>
        </w:rPr>
        <w:t xml:space="preserve">, they need to use the logbook containing the borrowing status </w:t>
      </w:r>
      <w:r w:rsidR="00EC3CCB" w:rsidRPr="00E303F0">
        <w:rPr>
          <w:rFonts w:cs="Times New Roman"/>
        </w:rPr>
        <w:t xml:space="preserve">of client which requires a </w:t>
      </w:r>
      <w:r w:rsidR="00342E60" w:rsidRPr="00E303F0">
        <w:rPr>
          <w:rFonts w:cs="Times New Roman"/>
        </w:rPr>
        <w:t xml:space="preserve">physical book. Librarians would need to find the book first in order to view the status which led to </w:t>
      </w:r>
      <w:r w:rsidR="006002E1" w:rsidRPr="00E303F0">
        <w:rPr>
          <w:rFonts w:cs="Times New Roman"/>
        </w:rPr>
        <w:t xml:space="preserve">longer process time for each client and make it harder to view </w:t>
      </w:r>
      <w:r w:rsidR="00C0463B" w:rsidRPr="00E303F0">
        <w:rPr>
          <w:rFonts w:cs="Times New Roman"/>
        </w:rPr>
        <w:t>the status.</w:t>
      </w:r>
    </w:p>
    <w:p w14:paraId="01E0C7BD" w14:textId="3C5985E5" w:rsidR="0057217F" w:rsidRPr="00E303F0" w:rsidRDefault="00CA25EE" w:rsidP="0057217F">
      <w:pPr>
        <w:pStyle w:val="Heading3"/>
        <w:rPr>
          <w:rFonts w:cs="Times New Roman"/>
        </w:rPr>
      </w:pPr>
      <w:bookmarkStart w:id="7" w:name="_Toc67251482"/>
      <w:r w:rsidRPr="00E303F0">
        <w:rPr>
          <w:rFonts w:cs="Times New Roman"/>
        </w:rPr>
        <w:t xml:space="preserve">Manual Process of </w:t>
      </w:r>
      <w:r w:rsidR="0017466D" w:rsidRPr="00E303F0">
        <w:rPr>
          <w:rFonts w:cs="Times New Roman"/>
        </w:rPr>
        <w:t>Managing</w:t>
      </w:r>
      <w:r w:rsidRPr="00E303F0">
        <w:rPr>
          <w:rFonts w:cs="Times New Roman"/>
        </w:rPr>
        <w:t xml:space="preserve"> Information About Books </w:t>
      </w:r>
      <w:r w:rsidR="00E0581C" w:rsidRPr="00E303F0">
        <w:rPr>
          <w:rFonts w:cs="Times New Roman"/>
        </w:rPr>
        <w:t>and Clients</w:t>
      </w:r>
      <w:r w:rsidRPr="00E303F0">
        <w:rPr>
          <w:rFonts w:cs="Times New Roman"/>
        </w:rPr>
        <w:t xml:space="preserve"> [Kishen Shanthan A/L Jegathes</w:t>
      </w:r>
      <w:r w:rsidR="00AA201E" w:rsidRPr="00E303F0">
        <w:rPr>
          <w:rFonts w:cs="Times New Roman"/>
        </w:rPr>
        <w:t xml:space="preserve"> </w:t>
      </w:r>
      <w:r w:rsidRPr="00E303F0">
        <w:rPr>
          <w:rFonts w:cs="Times New Roman"/>
        </w:rPr>
        <w:t>(TP055</w:t>
      </w:r>
      <w:r w:rsidR="00C504F4" w:rsidRPr="00E303F0">
        <w:rPr>
          <w:rFonts w:cs="Times New Roman"/>
        </w:rPr>
        <w:t>296</w:t>
      </w:r>
      <w:r w:rsidRPr="00E303F0">
        <w:rPr>
          <w:rFonts w:cs="Times New Roman"/>
        </w:rPr>
        <w:t>)]</w:t>
      </w:r>
      <w:bookmarkEnd w:id="7"/>
    </w:p>
    <w:p w14:paraId="104FAE9B" w14:textId="6C16E9CA" w:rsidR="00344CEE" w:rsidRPr="00E303F0" w:rsidRDefault="00B0571D" w:rsidP="00E0651B">
      <w:pPr>
        <w:ind w:left="720" w:firstLine="720"/>
        <w:rPr>
          <w:rFonts w:cs="Times New Roman"/>
        </w:rPr>
      </w:pPr>
      <w:r w:rsidRPr="00E303F0">
        <w:rPr>
          <w:rFonts w:cs="Times New Roman"/>
        </w:rPr>
        <w:t>Information about books</w:t>
      </w:r>
      <w:r w:rsidR="0075067B" w:rsidRPr="00E303F0">
        <w:rPr>
          <w:rFonts w:cs="Times New Roman"/>
        </w:rPr>
        <w:t xml:space="preserve"> such </w:t>
      </w:r>
      <w:r w:rsidR="009F1893" w:rsidRPr="00E303F0">
        <w:rPr>
          <w:rFonts w:cs="Times New Roman"/>
        </w:rPr>
        <w:t>as</w:t>
      </w:r>
      <w:r w:rsidR="005E4AD6" w:rsidRPr="00E303F0">
        <w:rPr>
          <w:rFonts w:cs="Times New Roman"/>
        </w:rPr>
        <w:t xml:space="preserve"> </w:t>
      </w:r>
      <w:r w:rsidR="00CD5329" w:rsidRPr="00E303F0">
        <w:rPr>
          <w:rFonts w:cs="Times New Roman"/>
        </w:rPr>
        <w:t>the description, author, publisher, genre, title</w:t>
      </w:r>
      <w:r w:rsidR="00375DC5" w:rsidRPr="00E303F0">
        <w:rPr>
          <w:rFonts w:cs="Times New Roman"/>
        </w:rPr>
        <w:t>, rack location</w:t>
      </w:r>
      <w:r w:rsidRPr="00E303F0">
        <w:rPr>
          <w:rFonts w:cs="Times New Roman"/>
        </w:rPr>
        <w:t xml:space="preserve"> at </w:t>
      </w:r>
      <w:r w:rsidR="00F63EE7" w:rsidRPr="00E303F0">
        <w:rPr>
          <w:rFonts w:cs="Times New Roman"/>
        </w:rPr>
        <w:t>Victoria Institution</w:t>
      </w:r>
      <w:r w:rsidRPr="00E303F0">
        <w:rPr>
          <w:rFonts w:cs="Times New Roman"/>
        </w:rPr>
        <w:t xml:space="preserve"> Public Library </w:t>
      </w:r>
      <w:r w:rsidR="00BC415A" w:rsidRPr="00E303F0">
        <w:rPr>
          <w:rFonts w:cs="Times New Roman"/>
        </w:rPr>
        <w:t>is</w:t>
      </w:r>
      <w:r w:rsidRPr="00E303F0">
        <w:rPr>
          <w:rFonts w:cs="Times New Roman"/>
        </w:rPr>
        <w:t xml:space="preserve"> </w:t>
      </w:r>
      <w:r w:rsidR="00F43DFD" w:rsidRPr="00E303F0">
        <w:rPr>
          <w:rFonts w:cs="Times New Roman"/>
        </w:rPr>
        <w:t xml:space="preserve">handwritten </w:t>
      </w:r>
      <w:r w:rsidR="000D6031" w:rsidRPr="00E303F0">
        <w:rPr>
          <w:rFonts w:cs="Times New Roman"/>
        </w:rPr>
        <w:t>on paper</w:t>
      </w:r>
      <w:r w:rsidR="006E2EB3" w:rsidRPr="00E303F0">
        <w:rPr>
          <w:rFonts w:cs="Times New Roman"/>
        </w:rPr>
        <w:t xml:space="preserve"> </w:t>
      </w:r>
      <w:r w:rsidR="00591A53" w:rsidRPr="00E303F0">
        <w:rPr>
          <w:rFonts w:cs="Times New Roman"/>
        </w:rPr>
        <w:t>with</w:t>
      </w:r>
      <w:r w:rsidR="006E2EB3" w:rsidRPr="00E303F0">
        <w:rPr>
          <w:rFonts w:cs="Times New Roman"/>
        </w:rPr>
        <w:t xml:space="preserve"> </w:t>
      </w:r>
      <w:r w:rsidR="00B04820" w:rsidRPr="00E303F0">
        <w:rPr>
          <w:rFonts w:cs="Times New Roman"/>
        </w:rPr>
        <w:t xml:space="preserve">no order of name or serial number whatsoever. </w:t>
      </w:r>
      <w:r w:rsidR="001074E8" w:rsidRPr="00E303F0">
        <w:rPr>
          <w:rFonts w:cs="Times New Roman"/>
        </w:rPr>
        <w:t xml:space="preserve">The same goes to the client’s personal information </w:t>
      </w:r>
      <w:r w:rsidR="00792711" w:rsidRPr="00E303F0">
        <w:rPr>
          <w:rFonts w:cs="Times New Roman"/>
        </w:rPr>
        <w:t xml:space="preserve">which are </w:t>
      </w:r>
      <w:r w:rsidR="0091537B" w:rsidRPr="00E303F0">
        <w:rPr>
          <w:rFonts w:cs="Times New Roman"/>
        </w:rPr>
        <w:t>filled up by the client on a piece of paper when registering for a</w:t>
      </w:r>
      <w:r w:rsidR="006764F3" w:rsidRPr="00E303F0">
        <w:rPr>
          <w:rFonts w:cs="Times New Roman"/>
        </w:rPr>
        <w:t xml:space="preserve"> library card</w:t>
      </w:r>
      <w:r w:rsidR="001074E8" w:rsidRPr="00E303F0">
        <w:rPr>
          <w:rFonts w:cs="Times New Roman"/>
        </w:rPr>
        <w:t xml:space="preserve">. </w:t>
      </w:r>
      <w:r w:rsidR="00443022" w:rsidRPr="00E303F0">
        <w:rPr>
          <w:rFonts w:cs="Times New Roman"/>
        </w:rPr>
        <w:t xml:space="preserve">The </w:t>
      </w:r>
      <w:r w:rsidR="006764F3" w:rsidRPr="00E303F0">
        <w:rPr>
          <w:rFonts w:cs="Times New Roman"/>
        </w:rPr>
        <w:t>document</w:t>
      </w:r>
      <w:r w:rsidR="00443022" w:rsidRPr="00E303F0">
        <w:rPr>
          <w:rFonts w:cs="Times New Roman"/>
        </w:rPr>
        <w:t xml:space="preserve"> i</w:t>
      </w:r>
      <w:r w:rsidR="004A3FFB" w:rsidRPr="00E303F0">
        <w:rPr>
          <w:rFonts w:cs="Times New Roman"/>
        </w:rPr>
        <w:t>s then sto</w:t>
      </w:r>
      <w:r w:rsidR="00E41F02" w:rsidRPr="00E303F0">
        <w:rPr>
          <w:rFonts w:cs="Times New Roman"/>
        </w:rPr>
        <w:t xml:space="preserve">red in a file cabinet </w:t>
      </w:r>
      <w:r w:rsidR="00FB12AF" w:rsidRPr="00E303F0">
        <w:rPr>
          <w:rFonts w:cs="Times New Roman"/>
        </w:rPr>
        <w:t xml:space="preserve">to be used for future reference. </w:t>
      </w:r>
      <w:r w:rsidR="002F46A9" w:rsidRPr="00E303F0">
        <w:rPr>
          <w:rFonts w:cs="Times New Roman"/>
        </w:rPr>
        <w:t>B</w:t>
      </w:r>
      <w:r w:rsidR="00376BD6" w:rsidRPr="00E303F0">
        <w:rPr>
          <w:rFonts w:cs="Times New Roman"/>
        </w:rPr>
        <w:t xml:space="preserve">eing a library with hundreds </w:t>
      </w:r>
      <w:r w:rsidR="001D348B" w:rsidRPr="00E303F0">
        <w:rPr>
          <w:rFonts w:cs="Times New Roman"/>
        </w:rPr>
        <w:t>of books</w:t>
      </w:r>
      <w:r w:rsidR="00160B4D" w:rsidRPr="00E303F0">
        <w:rPr>
          <w:rFonts w:cs="Times New Roman"/>
        </w:rPr>
        <w:t xml:space="preserve"> and </w:t>
      </w:r>
      <w:r w:rsidR="0071362B" w:rsidRPr="00E303F0">
        <w:rPr>
          <w:rFonts w:cs="Times New Roman"/>
        </w:rPr>
        <w:t>clients</w:t>
      </w:r>
      <w:r w:rsidR="001D348B" w:rsidRPr="00E303F0">
        <w:rPr>
          <w:rFonts w:cs="Times New Roman"/>
        </w:rPr>
        <w:t>, t</w:t>
      </w:r>
      <w:r w:rsidR="000637E8" w:rsidRPr="00E303F0">
        <w:rPr>
          <w:rFonts w:cs="Times New Roman"/>
        </w:rPr>
        <w:t xml:space="preserve">he library has </w:t>
      </w:r>
      <w:r w:rsidR="00E20482" w:rsidRPr="00E303F0">
        <w:rPr>
          <w:rFonts w:cs="Times New Roman"/>
        </w:rPr>
        <w:t xml:space="preserve">a lot of </w:t>
      </w:r>
      <w:r w:rsidR="006764F3" w:rsidRPr="00E303F0">
        <w:rPr>
          <w:rFonts w:cs="Times New Roman"/>
        </w:rPr>
        <w:t>documents</w:t>
      </w:r>
      <w:r w:rsidR="00E20482" w:rsidRPr="00E303F0">
        <w:rPr>
          <w:rFonts w:cs="Times New Roman"/>
        </w:rPr>
        <w:t xml:space="preserve"> </w:t>
      </w:r>
      <w:r w:rsidR="00D14760" w:rsidRPr="00E303F0">
        <w:rPr>
          <w:rFonts w:cs="Times New Roman"/>
        </w:rPr>
        <w:t>that</w:t>
      </w:r>
      <w:r w:rsidR="00E20482" w:rsidRPr="00E303F0">
        <w:rPr>
          <w:rFonts w:cs="Times New Roman"/>
        </w:rPr>
        <w:t xml:space="preserve"> </w:t>
      </w:r>
      <w:r w:rsidR="002F46A9" w:rsidRPr="00E303F0">
        <w:rPr>
          <w:rFonts w:cs="Times New Roman"/>
        </w:rPr>
        <w:t>are stored</w:t>
      </w:r>
      <w:r w:rsidR="00022CBD" w:rsidRPr="00E303F0">
        <w:rPr>
          <w:rFonts w:cs="Times New Roman"/>
        </w:rPr>
        <w:t xml:space="preserve"> in many</w:t>
      </w:r>
      <w:r w:rsidR="000C2973" w:rsidRPr="00E303F0">
        <w:rPr>
          <w:rFonts w:cs="Times New Roman"/>
        </w:rPr>
        <w:t xml:space="preserve"> file cabinets and shelves </w:t>
      </w:r>
      <w:r w:rsidR="00730204" w:rsidRPr="00E303F0">
        <w:rPr>
          <w:rFonts w:cs="Times New Roman"/>
        </w:rPr>
        <w:t>that</w:t>
      </w:r>
      <w:r w:rsidR="00D14760" w:rsidRPr="00E303F0">
        <w:rPr>
          <w:rFonts w:cs="Times New Roman"/>
        </w:rPr>
        <w:t xml:space="preserve"> end up </w:t>
      </w:r>
      <w:r w:rsidR="000C2973" w:rsidRPr="00E303F0">
        <w:rPr>
          <w:rFonts w:cs="Times New Roman"/>
        </w:rPr>
        <w:t>occupy</w:t>
      </w:r>
      <w:r w:rsidR="00D14760" w:rsidRPr="00E303F0">
        <w:rPr>
          <w:rFonts w:cs="Times New Roman"/>
        </w:rPr>
        <w:t>ing</w:t>
      </w:r>
      <w:r w:rsidR="000C2973" w:rsidRPr="00E303F0">
        <w:rPr>
          <w:rFonts w:cs="Times New Roman"/>
        </w:rPr>
        <w:t xml:space="preserve"> space in the library </w:t>
      </w:r>
      <w:r w:rsidR="00730204" w:rsidRPr="00E303F0">
        <w:rPr>
          <w:rFonts w:cs="Times New Roman"/>
        </w:rPr>
        <w:t>which</w:t>
      </w:r>
      <w:r w:rsidR="006764F3" w:rsidRPr="00E303F0">
        <w:rPr>
          <w:rFonts w:cs="Times New Roman"/>
        </w:rPr>
        <w:t xml:space="preserve"> is </w:t>
      </w:r>
      <w:r w:rsidR="00730204" w:rsidRPr="00E303F0">
        <w:rPr>
          <w:rFonts w:cs="Times New Roman"/>
        </w:rPr>
        <w:t>already</w:t>
      </w:r>
      <w:r w:rsidR="006764F3" w:rsidRPr="00E303F0">
        <w:rPr>
          <w:rFonts w:cs="Times New Roman"/>
        </w:rPr>
        <w:t xml:space="preserve"> lacking space.</w:t>
      </w:r>
      <w:r w:rsidR="00E42ACC" w:rsidRPr="00E303F0">
        <w:rPr>
          <w:rFonts w:cs="Times New Roman"/>
        </w:rPr>
        <w:t xml:space="preserve"> Furthermore, the </w:t>
      </w:r>
      <w:r w:rsidR="00C002A1" w:rsidRPr="00E303F0">
        <w:rPr>
          <w:rFonts w:cs="Times New Roman"/>
        </w:rPr>
        <w:t xml:space="preserve">physical documents </w:t>
      </w:r>
      <w:r w:rsidR="00D96FBF" w:rsidRPr="00E303F0">
        <w:rPr>
          <w:rFonts w:cs="Times New Roman"/>
        </w:rPr>
        <w:t xml:space="preserve">cannot last and </w:t>
      </w:r>
      <w:r w:rsidR="00937D7B" w:rsidRPr="00E303F0">
        <w:rPr>
          <w:rFonts w:cs="Times New Roman"/>
        </w:rPr>
        <w:t xml:space="preserve">are </w:t>
      </w:r>
      <w:r w:rsidR="00D96FBF" w:rsidRPr="00E303F0">
        <w:rPr>
          <w:rFonts w:cs="Times New Roman"/>
        </w:rPr>
        <w:t xml:space="preserve">more prone to damage </w:t>
      </w:r>
      <w:r w:rsidR="00E77341" w:rsidRPr="00E303F0">
        <w:rPr>
          <w:rFonts w:cs="Times New Roman"/>
        </w:rPr>
        <w:t>as compared to digital softcopies.</w:t>
      </w:r>
      <w:r w:rsidR="00E257A5" w:rsidRPr="00E303F0">
        <w:rPr>
          <w:rFonts w:cs="Times New Roman"/>
        </w:rPr>
        <w:t xml:space="preserve"> The </w:t>
      </w:r>
      <w:r w:rsidR="00ED48BC" w:rsidRPr="00E303F0">
        <w:rPr>
          <w:rFonts w:cs="Times New Roman"/>
        </w:rPr>
        <w:t xml:space="preserve">storing of client’s information without any form of protection also poses a </w:t>
      </w:r>
      <w:r w:rsidR="002C0FEC" w:rsidRPr="00E303F0">
        <w:rPr>
          <w:rFonts w:cs="Times New Roman"/>
        </w:rPr>
        <w:t xml:space="preserve">security </w:t>
      </w:r>
      <w:r w:rsidR="00ED48BC" w:rsidRPr="00E303F0">
        <w:rPr>
          <w:rFonts w:cs="Times New Roman"/>
        </w:rPr>
        <w:t xml:space="preserve">threat as the </w:t>
      </w:r>
      <w:r w:rsidR="002C0FEC" w:rsidRPr="00E303F0">
        <w:rPr>
          <w:rFonts w:cs="Times New Roman"/>
        </w:rPr>
        <w:t xml:space="preserve">librarian can have unfiltered access to </w:t>
      </w:r>
      <w:r w:rsidR="00287176" w:rsidRPr="00E303F0">
        <w:rPr>
          <w:rFonts w:cs="Times New Roman"/>
        </w:rPr>
        <w:t>all of</w:t>
      </w:r>
      <w:r w:rsidR="002C0FEC" w:rsidRPr="00E303F0">
        <w:rPr>
          <w:rFonts w:cs="Times New Roman"/>
        </w:rPr>
        <w:t xml:space="preserve"> the client’s personal information</w:t>
      </w:r>
      <w:r w:rsidR="00287176" w:rsidRPr="00E303F0">
        <w:rPr>
          <w:rFonts w:cs="Times New Roman"/>
        </w:rPr>
        <w:t>.</w:t>
      </w:r>
      <w:r w:rsidR="00CE6DE6" w:rsidRPr="00E303F0">
        <w:rPr>
          <w:rFonts w:cs="Times New Roman"/>
        </w:rPr>
        <w:t xml:space="preserve"> The information about books also become</w:t>
      </w:r>
      <w:r w:rsidR="00BC2D9A" w:rsidRPr="00E303F0">
        <w:rPr>
          <w:rFonts w:cs="Times New Roman"/>
        </w:rPr>
        <w:t>s</w:t>
      </w:r>
      <w:r w:rsidR="00CE6DE6" w:rsidRPr="00E303F0">
        <w:rPr>
          <w:rFonts w:cs="Times New Roman"/>
        </w:rPr>
        <w:t xml:space="preserve"> harder to look for as they are just added along the way when </w:t>
      </w:r>
      <w:r w:rsidR="00CE6DE6" w:rsidRPr="00E303F0">
        <w:rPr>
          <w:rFonts w:cs="Times New Roman"/>
        </w:rPr>
        <w:lastRenderedPageBreak/>
        <w:t xml:space="preserve">a new stock of books </w:t>
      </w:r>
      <w:r w:rsidR="00BC2D9A" w:rsidRPr="00E303F0">
        <w:rPr>
          <w:rFonts w:cs="Times New Roman"/>
        </w:rPr>
        <w:t>arrives</w:t>
      </w:r>
      <w:r w:rsidR="00CE6DE6" w:rsidRPr="00E303F0">
        <w:rPr>
          <w:rFonts w:cs="Times New Roman"/>
        </w:rPr>
        <w:t xml:space="preserve">. </w:t>
      </w:r>
      <w:r w:rsidR="00AD5C14" w:rsidRPr="00E303F0">
        <w:rPr>
          <w:rFonts w:cs="Times New Roman"/>
        </w:rPr>
        <w:t xml:space="preserve">As such, there is no </w:t>
      </w:r>
      <w:r w:rsidR="000370A3" w:rsidRPr="00E303F0">
        <w:rPr>
          <w:rFonts w:cs="Times New Roman"/>
        </w:rPr>
        <w:t xml:space="preserve">quick way for a librarian to search for a specific book as they would have to look line-by-line </w:t>
      </w:r>
      <w:r w:rsidR="00F82210" w:rsidRPr="00E303F0">
        <w:rPr>
          <w:rFonts w:cs="Times New Roman"/>
        </w:rPr>
        <w:t>for a hundred or more lines to get to the record that they want. This is time-consuming and slow especially when they w</w:t>
      </w:r>
      <w:r w:rsidR="00CC1AD0" w:rsidRPr="00E303F0">
        <w:rPr>
          <w:rFonts w:cs="Times New Roman"/>
        </w:rPr>
        <w:t>ould have</w:t>
      </w:r>
      <w:r w:rsidR="00F82210" w:rsidRPr="00E303F0">
        <w:rPr>
          <w:rFonts w:cs="Times New Roman"/>
        </w:rPr>
        <w:t xml:space="preserve"> to update information about a certain book </w:t>
      </w:r>
      <w:r w:rsidR="00163E0E" w:rsidRPr="00E303F0">
        <w:rPr>
          <w:rFonts w:cs="Times New Roman"/>
        </w:rPr>
        <w:t xml:space="preserve">such as the quantity </w:t>
      </w:r>
      <w:r w:rsidR="00F82210" w:rsidRPr="00E303F0">
        <w:rPr>
          <w:rFonts w:cs="Times New Roman"/>
        </w:rPr>
        <w:t>which would also require having</w:t>
      </w:r>
      <w:r w:rsidR="0017466D" w:rsidRPr="00E303F0">
        <w:rPr>
          <w:rFonts w:cs="Times New Roman"/>
        </w:rPr>
        <w:t xml:space="preserve"> to erase the information and</w:t>
      </w:r>
      <w:r w:rsidR="00E11902" w:rsidRPr="00E303F0">
        <w:rPr>
          <w:rFonts w:cs="Times New Roman"/>
        </w:rPr>
        <w:t xml:space="preserve"> updating </w:t>
      </w:r>
      <w:r w:rsidR="00557269" w:rsidRPr="00E303F0">
        <w:rPr>
          <w:rFonts w:cs="Times New Roman"/>
        </w:rPr>
        <w:t>it with the latest information.</w:t>
      </w:r>
    </w:p>
    <w:p w14:paraId="45631A08" w14:textId="3527F1D9" w:rsidR="000A64CA" w:rsidRPr="00E303F0" w:rsidRDefault="00A27D19" w:rsidP="000A64CA">
      <w:pPr>
        <w:pStyle w:val="Heading3"/>
        <w:rPr>
          <w:rFonts w:cs="Times New Roman"/>
        </w:rPr>
      </w:pPr>
      <w:bookmarkStart w:id="8" w:name="_Toc67251483"/>
      <w:r>
        <w:rPr>
          <w:rFonts w:cs="Times New Roman"/>
        </w:rPr>
        <w:t>Librarians</w:t>
      </w:r>
      <w:r w:rsidR="004351E6">
        <w:rPr>
          <w:rFonts w:cs="Times New Roman"/>
        </w:rPr>
        <w:t xml:space="preserve"> Facing </w:t>
      </w:r>
      <w:r w:rsidR="001A694B">
        <w:rPr>
          <w:rFonts w:cs="Times New Roman"/>
        </w:rPr>
        <w:t xml:space="preserve">Difficulties </w:t>
      </w:r>
      <w:r w:rsidR="00E734AF">
        <w:rPr>
          <w:rFonts w:cs="Times New Roman"/>
        </w:rPr>
        <w:t xml:space="preserve">While </w:t>
      </w:r>
      <w:r>
        <w:rPr>
          <w:rFonts w:cs="Times New Roman"/>
        </w:rPr>
        <w:t>Attending</w:t>
      </w:r>
      <w:r w:rsidR="00E734AF">
        <w:rPr>
          <w:rFonts w:cs="Times New Roman"/>
        </w:rPr>
        <w:t xml:space="preserve"> to </w:t>
      </w:r>
      <w:r>
        <w:rPr>
          <w:rFonts w:cs="Times New Roman"/>
        </w:rPr>
        <w:t xml:space="preserve">Clients’ Requests </w:t>
      </w:r>
      <w:r w:rsidR="0096292C">
        <w:rPr>
          <w:rFonts w:cs="Times New Roman"/>
        </w:rPr>
        <w:t>due to Human Natural Limitation</w:t>
      </w:r>
      <w:r w:rsidR="00E734AF">
        <w:rPr>
          <w:rFonts w:cs="Times New Roman"/>
        </w:rPr>
        <w:t xml:space="preserve"> </w:t>
      </w:r>
      <w:r w:rsidR="000A64CA" w:rsidRPr="00E303F0">
        <w:rPr>
          <w:rFonts w:cs="Times New Roman"/>
        </w:rPr>
        <w:t>[Muhammad Fuad Bin Abdullah (</w:t>
      </w:r>
      <w:r w:rsidR="000F6318" w:rsidRPr="00E303F0">
        <w:rPr>
          <w:rFonts w:cs="Times New Roman"/>
        </w:rPr>
        <w:t>TP055684</w:t>
      </w:r>
      <w:r w:rsidR="000A64CA" w:rsidRPr="00E303F0">
        <w:rPr>
          <w:rFonts w:cs="Times New Roman"/>
        </w:rPr>
        <w:t>)]</w:t>
      </w:r>
      <w:bookmarkEnd w:id="8"/>
    </w:p>
    <w:p w14:paraId="7C1F5C0E" w14:textId="07A075BD" w:rsidR="00835746" w:rsidRPr="00E303F0" w:rsidRDefault="00D67C31" w:rsidP="00835746">
      <w:pPr>
        <w:ind w:left="720" w:firstLine="720"/>
        <w:rPr>
          <w:rFonts w:cs="Times New Roman"/>
        </w:rPr>
      </w:pPr>
      <w:r>
        <w:rPr>
          <w:rStyle w:val="normaltextrun"/>
          <w:rFonts w:cs="Times New Roman"/>
          <w:color w:val="000000"/>
          <w:shd w:val="clear" w:color="auto" w:fill="FFFFFF"/>
          <w:lang w:val="en-GB"/>
        </w:rPr>
        <w:t xml:space="preserve">As with any physical libraries, Victoria Institution Public Library employs human workers as librarians. </w:t>
      </w:r>
      <w:r w:rsidR="00C374CC">
        <w:rPr>
          <w:rStyle w:val="normaltextrun"/>
          <w:rFonts w:cs="Times New Roman"/>
          <w:color w:val="000000"/>
          <w:shd w:val="clear" w:color="auto" w:fill="FFFFFF"/>
          <w:lang w:val="en-GB"/>
        </w:rPr>
        <w:t xml:space="preserve">A librarian is tasked to not only manage books and observe </w:t>
      </w:r>
      <w:r w:rsidR="007D4555">
        <w:rPr>
          <w:rStyle w:val="normaltextrun"/>
          <w:rFonts w:cs="Times New Roman"/>
          <w:color w:val="000000"/>
          <w:shd w:val="clear" w:color="auto" w:fill="FFFFFF"/>
          <w:lang w:val="en-GB"/>
        </w:rPr>
        <w:t>client’s</w:t>
      </w:r>
      <w:r w:rsidR="00C374CC">
        <w:rPr>
          <w:rStyle w:val="normaltextrun"/>
          <w:rFonts w:cs="Times New Roman"/>
          <w:color w:val="000000"/>
          <w:shd w:val="clear" w:color="auto" w:fill="FFFFFF"/>
          <w:lang w:val="en-GB"/>
        </w:rPr>
        <w:t xml:space="preserve"> behaviour, but they are also required to answer any question or enquiries described </w:t>
      </w:r>
      <w:r w:rsidR="007D4555">
        <w:rPr>
          <w:rStyle w:val="normaltextrun"/>
          <w:rFonts w:cs="Times New Roman"/>
          <w:color w:val="000000"/>
          <w:shd w:val="clear" w:color="auto" w:fill="FFFFFF"/>
          <w:lang w:val="en-GB"/>
        </w:rPr>
        <w:t xml:space="preserve">mostly about location or availability of books </w:t>
      </w:r>
      <w:r w:rsidR="00C374CC">
        <w:rPr>
          <w:rStyle w:val="normaltextrun"/>
          <w:rFonts w:cs="Times New Roman"/>
          <w:color w:val="000000"/>
          <w:shd w:val="clear" w:color="auto" w:fill="FFFFFF"/>
          <w:lang w:val="en-GB"/>
        </w:rPr>
        <w:t xml:space="preserve">by the clients. Often, librarians will need to spend a portion of their precious time available to answer precisely the questions asked by the clients. When the time taken is longer than expected and considering the limited number of librarians working at the time, managerial work will definitely start to pile up and other clients with </w:t>
      </w:r>
      <w:r w:rsidR="00A27D19">
        <w:rPr>
          <w:rStyle w:val="normaltextrun"/>
          <w:rFonts w:cs="Times New Roman"/>
          <w:color w:val="000000"/>
          <w:shd w:val="clear" w:color="auto" w:fill="FFFFFF"/>
          <w:lang w:val="en-GB"/>
        </w:rPr>
        <w:t>similar</w:t>
      </w:r>
      <w:r w:rsidR="00C374CC">
        <w:rPr>
          <w:rStyle w:val="normaltextrun"/>
          <w:rFonts w:cs="Times New Roman"/>
          <w:color w:val="000000"/>
          <w:shd w:val="clear" w:color="auto" w:fill="FFFFFF"/>
          <w:lang w:val="en-GB"/>
        </w:rPr>
        <w:t xml:space="preserve"> questions have to wait in an ever-continuing line of queue. </w:t>
      </w:r>
      <w:r w:rsidR="00930920">
        <w:rPr>
          <w:rStyle w:val="normaltextrun"/>
          <w:rFonts w:cs="Times New Roman"/>
          <w:color w:val="000000"/>
          <w:shd w:val="clear" w:color="auto" w:fill="FFFFFF"/>
          <w:lang w:val="en-GB"/>
        </w:rPr>
        <w:t>When compared to pre-programmed robots or machines,</w:t>
      </w:r>
      <w:r w:rsidR="00E668BE">
        <w:rPr>
          <w:rStyle w:val="normaltextrun"/>
          <w:rFonts w:cs="Times New Roman"/>
          <w:color w:val="000000"/>
          <w:shd w:val="clear" w:color="auto" w:fill="FFFFFF"/>
          <w:lang w:val="en-GB"/>
        </w:rPr>
        <w:t xml:space="preserve"> librarians </w:t>
      </w:r>
      <w:r w:rsidR="00FA032D">
        <w:rPr>
          <w:rStyle w:val="normaltextrun"/>
          <w:rFonts w:cs="Times New Roman"/>
          <w:color w:val="000000"/>
          <w:shd w:val="clear" w:color="auto" w:fill="FFFFFF"/>
          <w:lang w:val="en-GB"/>
        </w:rPr>
        <w:t>are bound to human natural limitation</w:t>
      </w:r>
      <w:r w:rsidR="009648F6">
        <w:rPr>
          <w:rStyle w:val="normaltextrun"/>
          <w:rFonts w:cs="Times New Roman"/>
          <w:color w:val="000000"/>
          <w:shd w:val="clear" w:color="auto" w:fill="FFFFFF"/>
          <w:lang w:val="en-GB"/>
        </w:rPr>
        <w:t>s</w:t>
      </w:r>
      <w:r w:rsidR="00FA032D">
        <w:rPr>
          <w:rStyle w:val="normaltextrun"/>
          <w:rFonts w:cs="Times New Roman"/>
          <w:color w:val="000000"/>
          <w:shd w:val="clear" w:color="auto" w:fill="FFFFFF"/>
          <w:lang w:val="en-GB"/>
        </w:rPr>
        <w:t xml:space="preserve"> </w:t>
      </w:r>
      <w:r w:rsidR="009648F6">
        <w:rPr>
          <w:rStyle w:val="normaltextrun"/>
          <w:rFonts w:cs="Times New Roman"/>
          <w:color w:val="000000"/>
          <w:shd w:val="clear" w:color="auto" w:fill="FFFFFF"/>
          <w:lang w:val="en-GB"/>
        </w:rPr>
        <w:t>particularly where</w:t>
      </w:r>
      <w:r w:rsidR="00FA032D">
        <w:rPr>
          <w:rStyle w:val="normaltextrun"/>
          <w:rFonts w:cs="Times New Roman"/>
          <w:color w:val="000000"/>
          <w:shd w:val="clear" w:color="auto" w:fill="FFFFFF"/>
          <w:lang w:val="en-GB"/>
        </w:rPr>
        <w:t xml:space="preserve"> they are only capable of processing and transforming </w:t>
      </w:r>
      <w:r w:rsidR="0080567E">
        <w:rPr>
          <w:rStyle w:val="normaltextrun"/>
          <w:rFonts w:cs="Times New Roman"/>
          <w:color w:val="000000"/>
          <w:shd w:val="clear" w:color="auto" w:fill="FFFFFF"/>
          <w:lang w:val="en-GB"/>
        </w:rPr>
        <w:t xml:space="preserve">small amount of </w:t>
      </w:r>
      <w:r w:rsidR="00FA032D">
        <w:rPr>
          <w:rStyle w:val="normaltextrun"/>
          <w:rFonts w:cs="Times New Roman"/>
          <w:color w:val="000000"/>
          <w:shd w:val="clear" w:color="auto" w:fill="FFFFFF"/>
          <w:lang w:val="en-GB"/>
        </w:rPr>
        <w:t>information</w:t>
      </w:r>
      <w:r w:rsidR="0080567E">
        <w:rPr>
          <w:rStyle w:val="normaltextrun"/>
          <w:rFonts w:cs="Times New Roman"/>
          <w:color w:val="000000"/>
          <w:shd w:val="clear" w:color="auto" w:fill="FFFFFF"/>
          <w:lang w:val="en-GB"/>
        </w:rPr>
        <w:t xml:space="preserve"> at one time</w:t>
      </w:r>
      <w:r w:rsidR="00FA032D">
        <w:rPr>
          <w:rStyle w:val="normaltextrun"/>
          <w:rFonts w:cs="Times New Roman"/>
          <w:color w:val="000000"/>
          <w:shd w:val="clear" w:color="auto" w:fill="FFFFFF"/>
          <w:lang w:val="en-GB"/>
        </w:rPr>
        <w:t xml:space="preserve"> into </w:t>
      </w:r>
      <w:r w:rsidR="00C10BF4">
        <w:rPr>
          <w:rStyle w:val="normaltextrun"/>
          <w:rFonts w:cs="Times New Roman"/>
          <w:color w:val="000000"/>
          <w:shd w:val="clear" w:color="auto" w:fill="FFFFFF"/>
          <w:lang w:val="en-GB"/>
        </w:rPr>
        <w:t>practical</w:t>
      </w:r>
      <w:r w:rsidR="00FA032D">
        <w:rPr>
          <w:rStyle w:val="normaltextrun"/>
          <w:rFonts w:cs="Times New Roman"/>
          <w:color w:val="000000"/>
          <w:shd w:val="clear" w:color="auto" w:fill="FFFFFF"/>
          <w:lang w:val="en-GB"/>
        </w:rPr>
        <w:t xml:space="preserve"> output.</w:t>
      </w:r>
      <w:r w:rsidR="009648F6">
        <w:rPr>
          <w:rStyle w:val="normaltextrun"/>
          <w:rFonts w:cs="Times New Roman"/>
          <w:color w:val="000000"/>
          <w:shd w:val="clear" w:color="auto" w:fill="FFFFFF"/>
          <w:lang w:val="en-GB"/>
        </w:rPr>
        <w:t xml:space="preserve"> In the case of </w:t>
      </w:r>
      <w:r w:rsidR="00F95DA1">
        <w:rPr>
          <w:rStyle w:val="normaltextrun"/>
          <w:rFonts w:cs="Times New Roman"/>
          <w:color w:val="000000"/>
          <w:shd w:val="clear" w:color="auto" w:fill="FFFFFF"/>
          <w:lang w:val="en-GB"/>
        </w:rPr>
        <w:t xml:space="preserve">a librarian’s daily routine, </w:t>
      </w:r>
      <w:r w:rsidR="000A07AB">
        <w:rPr>
          <w:rStyle w:val="normaltextrun"/>
          <w:rFonts w:cs="Times New Roman"/>
          <w:color w:val="000000"/>
          <w:shd w:val="clear" w:color="auto" w:fill="FFFFFF"/>
          <w:lang w:val="en-GB"/>
        </w:rPr>
        <w:t xml:space="preserve">a librarian can only focus to one task at a time. </w:t>
      </w:r>
      <w:r w:rsidR="00420E9E">
        <w:rPr>
          <w:rStyle w:val="normaltextrun"/>
          <w:rFonts w:cs="Times New Roman"/>
          <w:color w:val="000000"/>
          <w:shd w:val="clear" w:color="auto" w:fill="FFFFFF"/>
          <w:lang w:val="en-GB"/>
        </w:rPr>
        <w:t xml:space="preserve">Otherwise, mishaps </w:t>
      </w:r>
      <w:r w:rsidR="003F46DD">
        <w:rPr>
          <w:rStyle w:val="normaltextrun"/>
          <w:rFonts w:cs="Times New Roman"/>
          <w:color w:val="000000"/>
          <w:shd w:val="clear" w:color="auto" w:fill="FFFFFF"/>
          <w:lang w:val="en-GB"/>
        </w:rPr>
        <w:t>such as</w:t>
      </w:r>
      <w:r w:rsidR="00420E9E">
        <w:rPr>
          <w:rStyle w:val="normaltextrun"/>
          <w:rFonts w:cs="Times New Roman"/>
          <w:color w:val="000000"/>
          <w:shd w:val="clear" w:color="auto" w:fill="FFFFFF"/>
          <w:lang w:val="en-GB"/>
        </w:rPr>
        <w:t xml:space="preserve"> </w:t>
      </w:r>
      <w:r w:rsidR="000126AD">
        <w:rPr>
          <w:rStyle w:val="normaltextrun"/>
          <w:rFonts w:cs="Times New Roman"/>
          <w:color w:val="000000"/>
          <w:shd w:val="clear" w:color="auto" w:fill="FFFFFF"/>
          <w:lang w:val="en-GB"/>
        </w:rPr>
        <w:t>books mis</w:t>
      </w:r>
      <w:r w:rsidR="00926A65">
        <w:rPr>
          <w:rStyle w:val="normaltextrun"/>
          <w:rFonts w:cs="Times New Roman"/>
          <w:color w:val="000000"/>
          <w:shd w:val="clear" w:color="auto" w:fill="FFFFFF"/>
          <w:lang w:val="en-GB"/>
        </w:rPr>
        <w:t xml:space="preserve">placement, </w:t>
      </w:r>
      <w:r w:rsidR="0006277B">
        <w:rPr>
          <w:rStyle w:val="normaltextrun"/>
          <w:rFonts w:cs="Times New Roman"/>
          <w:color w:val="000000"/>
          <w:shd w:val="clear" w:color="auto" w:fill="FFFFFF"/>
          <w:lang w:val="en-GB"/>
        </w:rPr>
        <w:t xml:space="preserve">chaotic </w:t>
      </w:r>
      <w:r w:rsidR="00760201">
        <w:rPr>
          <w:rStyle w:val="normaltextrun"/>
          <w:rFonts w:cs="Times New Roman"/>
          <w:color w:val="000000"/>
          <w:shd w:val="clear" w:color="auto" w:fill="FFFFFF"/>
          <w:lang w:val="en-GB"/>
        </w:rPr>
        <w:t>workflow</w:t>
      </w:r>
      <w:r w:rsidR="003613A5">
        <w:rPr>
          <w:rStyle w:val="normaltextrun"/>
          <w:rFonts w:cs="Times New Roman"/>
          <w:color w:val="000000"/>
          <w:shd w:val="clear" w:color="auto" w:fill="FFFFFF"/>
          <w:lang w:val="en-GB"/>
        </w:rPr>
        <w:t>,</w:t>
      </w:r>
      <w:r w:rsidR="00D30FCE">
        <w:rPr>
          <w:rStyle w:val="normaltextrun"/>
          <w:rFonts w:cs="Times New Roman"/>
          <w:color w:val="000000"/>
          <w:shd w:val="clear" w:color="auto" w:fill="FFFFFF"/>
          <w:lang w:val="en-GB"/>
        </w:rPr>
        <w:t xml:space="preserve"> </w:t>
      </w:r>
      <w:r w:rsidR="00EF2149">
        <w:rPr>
          <w:rStyle w:val="normaltextrun"/>
          <w:rFonts w:cs="Times New Roman"/>
          <w:color w:val="000000"/>
          <w:shd w:val="clear" w:color="auto" w:fill="FFFFFF"/>
          <w:lang w:val="en-GB"/>
        </w:rPr>
        <w:t xml:space="preserve">growing </w:t>
      </w:r>
      <w:r w:rsidR="00A73D72">
        <w:rPr>
          <w:rStyle w:val="normaltextrun"/>
          <w:rFonts w:cs="Times New Roman"/>
          <w:color w:val="000000"/>
          <w:shd w:val="clear" w:color="auto" w:fill="FFFFFF"/>
          <w:lang w:val="en-GB"/>
        </w:rPr>
        <w:t>queue</w:t>
      </w:r>
      <w:r w:rsidR="00EF2149">
        <w:rPr>
          <w:rStyle w:val="normaltextrun"/>
          <w:rFonts w:cs="Times New Roman"/>
          <w:color w:val="000000"/>
          <w:shd w:val="clear" w:color="auto" w:fill="FFFFFF"/>
          <w:lang w:val="en-GB"/>
        </w:rPr>
        <w:t xml:space="preserve"> of</w:t>
      </w:r>
      <w:r w:rsidR="00D30FCE">
        <w:rPr>
          <w:rStyle w:val="normaltextrun"/>
          <w:rFonts w:cs="Times New Roman"/>
          <w:color w:val="000000"/>
          <w:shd w:val="clear" w:color="auto" w:fill="FFFFFF"/>
          <w:lang w:val="en-GB"/>
        </w:rPr>
        <w:t xml:space="preserve"> </w:t>
      </w:r>
      <w:r w:rsidR="00A73D72">
        <w:rPr>
          <w:rStyle w:val="normaltextrun"/>
          <w:rFonts w:cs="Times New Roman"/>
          <w:color w:val="000000"/>
          <w:shd w:val="clear" w:color="auto" w:fill="FFFFFF"/>
          <w:lang w:val="en-GB"/>
        </w:rPr>
        <w:t>clients,</w:t>
      </w:r>
      <w:r w:rsidR="003613A5">
        <w:rPr>
          <w:rStyle w:val="normaltextrun"/>
          <w:rFonts w:cs="Times New Roman"/>
          <w:color w:val="000000"/>
          <w:shd w:val="clear" w:color="auto" w:fill="FFFFFF"/>
          <w:lang w:val="en-GB"/>
        </w:rPr>
        <w:t xml:space="preserve"> </w:t>
      </w:r>
      <w:r w:rsidR="00CB19FC">
        <w:rPr>
          <w:rStyle w:val="normaltextrun"/>
          <w:rFonts w:cs="Times New Roman"/>
          <w:color w:val="000000"/>
          <w:shd w:val="clear" w:color="auto" w:fill="FFFFFF"/>
          <w:lang w:val="en-GB"/>
        </w:rPr>
        <w:t>librarian’s own</w:t>
      </w:r>
      <w:r w:rsidR="00065831">
        <w:rPr>
          <w:rStyle w:val="normaltextrun"/>
          <w:rFonts w:cs="Times New Roman"/>
          <w:color w:val="000000"/>
          <w:shd w:val="clear" w:color="auto" w:fill="FFFFFF"/>
          <w:lang w:val="en-GB"/>
        </w:rPr>
        <w:t xml:space="preserve"> </w:t>
      </w:r>
      <w:r w:rsidR="00FC5E83">
        <w:rPr>
          <w:rStyle w:val="normaltextrun"/>
          <w:rFonts w:cs="Times New Roman"/>
          <w:color w:val="000000"/>
          <w:shd w:val="clear" w:color="auto" w:fill="FFFFFF"/>
          <w:lang w:val="en-GB"/>
        </w:rPr>
        <w:t>mental distress due to immense pressure</w:t>
      </w:r>
      <w:r w:rsidR="00760201">
        <w:rPr>
          <w:rStyle w:val="normaltextrun"/>
          <w:rFonts w:cs="Times New Roman"/>
          <w:color w:val="000000"/>
          <w:shd w:val="clear" w:color="auto" w:fill="FFFFFF"/>
          <w:lang w:val="en-GB"/>
        </w:rPr>
        <w:t xml:space="preserve"> </w:t>
      </w:r>
      <w:r w:rsidR="003613A5">
        <w:rPr>
          <w:rStyle w:val="normaltextrun"/>
          <w:rFonts w:cs="Times New Roman"/>
          <w:color w:val="000000"/>
          <w:shd w:val="clear" w:color="auto" w:fill="FFFFFF"/>
          <w:lang w:val="en-GB"/>
        </w:rPr>
        <w:t>and irregular work routine</w:t>
      </w:r>
      <w:r w:rsidR="00760201">
        <w:rPr>
          <w:rStyle w:val="normaltextrun"/>
          <w:rFonts w:cs="Times New Roman"/>
          <w:color w:val="000000"/>
          <w:shd w:val="clear" w:color="auto" w:fill="FFFFFF"/>
          <w:lang w:val="en-GB"/>
        </w:rPr>
        <w:t xml:space="preserve"> </w:t>
      </w:r>
      <w:r w:rsidR="00420E9E">
        <w:rPr>
          <w:rStyle w:val="normaltextrun"/>
          <w:rFonts w:cs="Times New Roman"/>
          <w:color w:val="000000"/>
          <w:shd w:val="clear" w:color="auto" w:fill="FFFFFF"/>
          <w:lang w:val="en-GB"/>
        </w:rPr>
        <w:t xml:space="preserve">can occur </w:t>
      </w:r>
      <w:r w:rsidR="005B37F8">
        <w:rPr>
          <w:rStyle w:val="normaltextrun"/>
          <w:rFonts w:cs="Times New Roman"/>
          <w:color w:val="000000"/>
          <w:shd w:val="clear" w:color="auto" w:fill="FFFFFF"/>
          <w:lang w:val="en-GB"/>
        </w:rPr>
        <w:t xml:space="preserve">which may result in unsatisfactory </w:t>
      </w:r>
      <w:r w:rsidR="00170307">
        <w:rPr>
          <w:rStyle w:val="normaltextrun"/>
          <w:rFonts w:cs="Times New Roman"/>
          <w:color w:val="000000"/>
          <w:shd w:val="clear" w:color="auto" w:fill="FFFFFF"/>
          <w:lang w:val="en-GB"/>
        </w:rPr>
        <w:t xml:space="preserve">overall </w:t>
      </w:r>
      <w:r w:rsidR="005B37F8">
        <w:rPr>
          <w:rStyle w:val="normaltextrun"/>
          <w:rFonts w:cs="Times New Roman"/>
          <w:color w:val="000000"/>
          <w:shd w:val="clear" w:color="auto" w:fill="FFFFFF"/>
          <w:lang w:val="en-GB"/>
        </w:rPr>
        <w:t xml:space="preserve">performance </w:t>
      </w:r>
      <w:r w:rsidR="00254D94">
        <w:rPr>
          <w:rStyle w:val="normaltextrun"/>
          <w:rFonts w:cs="Times New Roman"/>
          <w:color w:val="000000"/>
          <w:shd w:val="clear" w:color="auto" w:fill="FFFFFF"/>
          <w:lang w:val="en-GB"/>
        </w:rPr>
        <w:t>of the library</w:t>
      </w:r>
      <w:r w:rsidR="00170307">
        <w:rPr>
          <w:rStyle w:val="normaltextrun"/>
          <w:rFonts w:cs="Times New Roman"/>
          <w:color w:val="000000"/>
          <w:shd w:val="clear" w:color="auto" w:fill="FFFFFF"/>
          <w:lang w:val="en-GB"/>
        </w:rPr>
        <w:t xml:space="preserve"> management procedure</w:t>
      </w:r>
      <w:r w:rsidR="00254D94">
        <w:rPr>
          <w:rStyle w:val="normaltextrun"/>
          <w:rFonts w:cs="Times New Roman"/>
          <w:color w:val="000000"/>
          <w:shd w:val="clear" w:color="auto" w:fill="FFFFFF"/>
          <w:lang w:val="en-GB"/>
        </w:rPr>
        <w:t>.</w:t>
      </w:r>
      <w:r w:rsidR="00170307">
        <w:rPr>
          <w:rStyle w:val="normaltextrun"/>
          <w:rFonts w:cs="Times New Roman"/>
          <w:color w:val="000000"/>
          <w:shd w:val="clear" w:color="auto" w:fill="FFFFFF"/>
          <w:lang w:val="en-GB"/>
        </w:rPr>
        <w:t xml:space="preserve"> </w:t>
      </w:r>
      <w:r w:rsidR="003A36A8">
        <w:rPr>
          <w:rStyle w:val="normaltextrun"/>
          <w:rFonts w:cs="Times New Roman"/>
          <w:color w:val="000000"/>
          <w:shd w:val="clear" w:color="auto" w:fill="FFFFFF"/>
          <w:lang w:val="en-GB"/>
        </w:rPr>
        <w:t>Effects</w:t>
      </w:r>
      <w:r w:rsidR="006D02C3">
        <w:rPr>
          <w:rStyle w:val="normaltextrun"/>
          <w:rFonts w:cs="Times New Roman"/>
          <w:color w:val="000000"/>
          <w:shd w:val="clear" w:color="auto" w:fill="FFFFFF"/>
          <w:lang w:val="en-GB"/>
        </w:rPr>
        <w:t xml:space="preserve"> </w:t>
      </w:r>
      <w:r w:rsidR="00243ADF">
        <w:rPr>
          <w:rStyle w:val="normaltextrun"/>
          <w:rFonts w:cs="Times New Roman"/>
          <w:color w:val="000000"/>
          <w:shd w:val="clear" w:color="auto" w:fill="FFFFFF"/>
          <w:lang w:val="en-GB"/>
        </w:rPr>
        <w:t>due to</w:t>
      </w:r>
      <w:r w:rsidR="001B652B">
        <w:rPr>
          <w:rStyle w:val="normaltextrun"/>
          <w:rFonts w:cs="Times New Roman"/>
          <w:color w:val="000000"/>
          <w:shd w:val="clear" w:color="auto" w:fill="FFFFFF"/>
          <w:lang w:val="en-GB"/>
        </w:rPr>
        <w:t xml:space="preserve"> </w:t>
      </w:r>
      <w:r w:rsidR="00F774D9">
        <w:rPr>
          <w:rStyle w:val="normaltextrun"/>
          <w:rFonts w:cs="Times New Roman"/>
          <w:color w:val="000000"/>
          <w:shd w:val="clear" w:color="auto" w:fill="FFFFFF"/>
          <w:lang w:val="en-GB"/>
        </w:rPr>
        <w:t xml:space="preserve">the </w:t>
      </w:r>
      <w:r w:rsidR="00EC02A6">
        <w:rPr>
          <w:rStyle w:val="normaltextrun"/>
          <w:rFonts w:cs="Times New Roman"/>
          <w:color w:val="000000"/>
          <w:shd w:val="clear" w:color="auto" w:fill="FFFFFF"/>
          <w:lang w:val="en-GB"/>
        </w:rPr>
        <w:t xml:space="preserve">mishaps </w:t>
      </w:r>
      <w:r w:rsidR="009300A0">
        <w:rPr>
          <w:rStyle w:val="normaltextrun"/>
          <w:rFonts w:cs="Times New Roman"/>
          <w:color w:val="000000"/>
          <w:shd w:val="clear" w:color="auto" w:fill="FFFFFF"/>
          <w:lang w:val="en-GB"/>
        </w:rPr>
        <w:t xml:space="preserve">can tremendously affect </w:t>
      </w:r>
      <w:r w:rsidR="005531BE">
        <w:rPr>
          <w:rStyle w:val="normaltextrun"/>
          <w:rFonts w:cs="Times New Roman"/>
          <w:color w:val="000000"/>
          <w:shd w:val="clear" w:color="auto" w:fill="FFFFFF"/>
          <w:lang w:val="en-GB"/>
        </w:rPr>
        <w:t xml:space="preserve">Victoria Institution Public Library’s </w:t>
      </w:r>
      <w:r w:rsidR="003A36A8">
        <w:rPr>
          <w:rStyle w:val="normaltextrun"/>
          <w:rFonts w:cs="Times New Roman"/>
          <w:color w:val="000000"/>
          <w:shd w:val="clear" w:color="auto" w:fill="FFFFFF"/>
          <w:lang w:val="en-GB"/>
        </w:rPr>
        <w:t>external</w:t>
      </w:r>
      <w:r w:rsidR="005531BE">
        <w:rPr>
          <w:rStyle w:val="normaltextrun"/>
          <w:rFonts w:cs="Times New Roman"/>
          <w:color w:val="000000"/>
          <w:shd w:val="clear" w:color="auto" w:fill="FFFFFF"/>
          <w:lang w:val="en-GB"/>
        </w:rPr>
        <w:t xml:space="preserve"> image and further </w:t>
      </w:r>
      <w:r w:rsidR="003A36A8">
        <w:rPr>
          <w:rStyle w:val="normaltextrun"/>
          <w:rFonts w:cs="Times New Roman"/>
          <w:color w:val="000000"/>
          <w:shd w:val="clear" w:color="auto" w:fill="FFFFFF"/>
          <w:lang w:val="en-GB"/>
        </w:rPr>
        <w:t>disrupt</w:t>
      </w:r>
      <w:r w:rsidR="00417574">
        <w:rPr>
          <w:rStyle w:val="normaltextrun"/>
          <w:rFonts w:cs="Times New Roman"/>
          <w:color w:val="000000"/>
          <w:shd w:val="clear" w:color="auto" w:fill="FFFFFF"/>
          <w:lang w:val="en-GB"/>
        </w:rPr>
        <w:t xml:space="preserve"> the internal affairs </w:t>
      </w:r>
      <w:r w:rsidR="00A35280">
        <w:rPr>
          <w:rStyle w:val="normaltextrun"/>
          <w:rFonts w:cs="Times New Roman"/>
          <w:color w:val="000000"/>
          <w:shd w:val="clear" w:color="auto" w:fill="FFFFFF"/>
          <w:lang w:val="en-GB"/>
        </w:rPr>
        <w:t xml:space="preserve">of the organisation. </w:t>
      </w:r>
      <w:r w:rsidR="009B549D">
        <w:rPr>
          <w:rStyle w:val="normaltextrun"/>
          <w:rFonts w:cs="Times New Roman"/>
          <w:color w:val="000000"/>
          <w:shd w:val="clear" w:color="auto" w:fill="FFFFFF"/>
          <w:lang w:val="en-GB"/>
        </w:rPr>
        <w:t xml:space="preserve">If </w:t>
      </w:r>
      <w:r w:rsidR="00566808">
        <w:rPr>
          <w:rStyle w:val="normaltextrun"/>
          <w:rFonts w:cs="Times New Roman"/>
          <w:color w:val="000000"/>
          <w:shd w:val="clear" w:color="auto" w:fill="FFFFFF"/>
          <w:lang w:val="en-GB"/>
        </w:rPr>
        <w:t>the situation</w:t>
      </w:r>
      <w:r w:rsidR="009B549D">
        <w:rPr>
          <w:rStyle w:val="normaltextrun"/>
          <w:rFonts w:cs="Times New Roman"/>
          <w:color w:val="000000"/>
          <w:shd w:val="clear" w:color="auto" w:fill="FFFFFF"/>
          <w:lang w:val="en-GB"/>
        </w:rPr>
        <w:t xml:space="preserve"> came to the worst, </w:t>
      </w:r>
      <w:r w:rsidR="00FC56C0">
        <w:rPr>
          <w:rStyle w:val="normaltextrun"/>
          <w:rFonts w:cs="Times New Roman"/>
          <w:color w:val="000000"/>
          <w:shd w:val="clear" w:color="auto" w:fill="FFFFFF"/>
          <w:lang w:val="en-GB"/>
        </w:rPr>
        <w:t xml:space="preserve">the library </w:t>
      </w:r>
      <w:r w:rsidR="004A6D5B">
        <w:rPr>
          <w:rStyle w:val="normaltextrun"/>
          <w:rFonts w:cs="Times New Roman"/>
          <w:color w:val="000000"/>
          <w:shd w:val="clear" w:color="auto" w:fill="FFFFFF"/>
          <w:lang w:val="en-GB"/>
        </w:rPr>
        <w:t>would</w:t>
      </w:r>
      <w:r w:rsidR="00FC56C0">
        <w:rPr>
          <w:rStyle w:val="normaltextrun"/>
          <w:rFonts w:cs="Times New Roman"/>
          <w:color w:val="000000"/>
          <w:shd w:val="clear" w:color="auto" w:fill="FFFFFF"/>
          <w:lang w:val="en-GB"/>
        </w:rPr>
        <w:t xml:space="preserve"> have to </w:t>
      </w:r>
      <w:r w:rsidR="0091304F">
        <w:rPr>
          <w:rStyle w:val="normaltextrun"/>
          <w:rFonts w:cs="Times New Roman"/>
          <w:color w:val="000000"/>
          <w:shd w:val="clear" w:color="auto" w:fill="FFFFFF"/>
          <w:lang w:val="en-GB"/>
        </w:rPr>
        <w:t xml:space="preserve">face </w:t>
      </w:r>
      <w:r w:rsidR="0073081A">
        <w:rPr>
          <w:rStyle w:val="normaltextrun"/>
          <w:rFonts w:cs="Times New Roman"/>
          <w:color w:val="000000"/>
          <w:shd w:val="clear" w:color="auto" w:fill="FFFFFF"/>
          <w:lang w:val="en-GB"/>
        </w:rPr>
        <w:t>higher rate</w:t>
      </w:r>
      <w:r w:rsidR="001B50F8">
        <w:rPr>
          <w:rStyle w:val="normaltextrun"/>
          <w:rFonts w:cs="Times New Roman"/>
          <w:color w:val="000000"/>
          <w:shd w:val="clear" w:color="auto" w:fill="FFFFFF"/>
          <w:lang w:val="en-GB"/>
        </w:rPr>
        <w:t xml:space="preserve"> of </w:t>
      </w:r>
      <w:r w:rsidR="00B90D1E">
        <w:rPr>
          <w:rStyle w:val="normaltextrun"/>
          <w:rFonts w:cs="Times New Roman"/>
          <w:color w:val="000000"/>
          <w:shd w:val="clear" w:color="auto" w:fill="FFFFFF"/>
          <w:lang w:val="en-GB"/>
        </w:rPr>
        <w:t>worker</w:t>
      </w:r>
      <w:r w:rsidR="001B50F8">
        <w:rPr>
          <w:rStyle w:val="normaltextrun"/>
          <w:rFonts w:cs="Times New Roman"/>
          <w:color w:val="000000"/>
          <w:shd w:val="clear" w:color="auto" w:fill="FFFFFF"/>
          <w:lang w:val="en-GB"/>
        </w:rPr>
        <w:t xml:space="preserve"> </w:t>
      </w:r>
      <w:r w:rsidR="0073081A">
        <w:rPr>
          <w:rStyle w:val="normaltextrun"/>
          <w:rFonts w:cs="Times New Roman"/>
          <w:color w:val="000000"/>
          <w:shd w:val="clear" w:color="auto" w:fill="FFFFFF"/>
          <w:lang w:val="en-GB"/>
        </w:rPr>
        <w:t xml:space="preserve">turnovers as the </w:t>
      </w:r>
      <w:r w:rsidR="00755523">
        <w:rPr>
          <w:rStyle w:val="normaltextrun"/>
          <w:rFonts w:cs="Times New Roman"/>
          <w:color w:val="000000"/>
          <w:shd w:val="clear" w:color="auto" w:fill="FFFFFF"/>
          <w:lang w:val="en-GB"/>
        </w:rPr>
        <w:t>library</w:t>
      </w:r>
      <w:r w:rsidR="0073081A">
        <w:rPr>
          <w:rStyle w:val="normaltextrun"/>
          <w:rFonts w:cs="Times New Roman"/>
          <w:color w:val="000000"/>
          <w:shd w:val="clear" w:color="auto" w:fill="FFFFFF"/>
          <w:lang w:val="en-GB"/>
        </w:rPr>
        <w:t xml:space="preserve"> is inefficient </w:t>
      </w:r>
      <w:r w:rsidR="0003260F">
        <w:rPr>
          <w:rStyle w:val="normaltextrun"/>
          <w:rFonts w:cs="Times New Roman"/>
          <w:color w:val="000000"/>
          <w:shd w:val="clear" w:color="auto" w:fill="FFFFFF"/>
          <w:lang w:val="en-GB"/>
        </w:rPr>
        <w:t xml:space="preserve">at handling </w:t>
      </w:r>
      <w:r w:rsidR="00460DC9">
        <w:rPr>
          <w:rStyle w:val="normaltextrun"/>
          <w:rFonts w:cs="Times New Roman"/>
          <w:color w:val="000000"/>
          <w:shd w:val="clear" w:color="auto" w:fill="FFFFFF"/>
          <w:lang w:val="en-GB"/>
        </w:rPr>
        <w:t>automatable</w:t>
      </w:r>
      <w:r w:rsidR="0003260F">
        <w:rPr>
          <w:rStyle w:val="normaltextrun"/>
          <w:rFonts w:cs="Times New Roman"/>
          <w:color w:val="000000"/>
          <w:shd w:val="clear" w:color="auto" w:fill="FFFFFF"/>
          <w:lang w:val="en-GB"/>
        </w:rPr>
        <w:t xml:space="preserve"> tasks</w:t>
      </w:r>
      <w:r w:rsidR="00D44B1F">
        <w:rPr>
          <w:rStyle w:val="normaltextrun"/>
          <w:rFonts w:cs="Times New Roman"/>
          <w:color w:val="000000"/>
          <w:shd w:val="clear" w:color="auto" w:fill="FFFFFF"/>
          <w:lang w:val="en-GB"/>
        </w:rPr>
        <w:t xml:space="preserve"> and </w:t>
      </w:r>
      <w:r w:rsidR="00460DC9">
        <w:rPr>
          <w:rStyle w:val="normaltextrun"/>
          <w:rFonts w:cs="Times New Roman"/>
          <w:color w:val="000000"/>
          <w:shd w:val="clear" w:color="auto" w:fill="FFFFFF"/>
          <w:lang w:val="en-GB"/>
        </w:rPr>
        <w:t>insensible</w:t>
      </w:r>
      <w:r w:rsidR="00B90D1E">
        <w:rPr>
          <w:rStyle w:val="normaltextrun"/>
          <w:rFonts w:cs="Times New Roman"/>
          <w:color w:val="000000"/>
          <w:shd w:val="clear" w:color="auto" w:fill="FFFFFF"/>
          <w:lang w:val="en-GB"/>
        </w:rPr>
        <w:t xml:space="preserve"> about their workers</w:t>
      </w:r>
      <w:r w:rsidR="0003260F">
        <w:rPr>
          <w:rStyle w:val="normaltextrun"/>
          <w:rFonts w:cs="Times New Roman"/>
          <w:color w:val="000000"/>
          <w:shd w:val="clear" w:color="auto" w:fill="FFFFFF"/>
          <w:lang w:val="en-GB"/>
        </w:rPr>
        <w:t>’ mental and physical health</w:t>
      </w:r>
      <w:r w:rsidR="00B90D1E">
        <w:rPr>
          <w:rStyle w:val="normaltextrun"/>
          <w:rFonts w:cs="Times New Roman"/>
          <w:color w:val="000000"/>
          <w:shd w:val="clear" w:color="auto" w:fill="FFFFFF"/>
          <w:lang w:val="en-GB"/>
        </w:rPr>
        <w:t>.</w:t>
      </w:r>
    </w:p>
    <w:p w14:paraId="1EA1953A" w14:textId="3C8567C3" w:rsidR="00FB1E3B" w:rsidRPr="00E303F0" w:rsidRDefault="00FB1E3B" w:rsidP="00FB1E3B">
      <w:pPr>
        <w:pStyle w:val="Heading3"/>
        <w:rPr>
          <w:rFonts w:cs="Times New Roman"/>
        </w:rPr>
      </w:pPr>
      <w:bookmarkStart w:id="9" w:name="_Toc67251484"/>
      <w:r w:rsidRPr="00E303F0">
        <w:rPr>
          <w:rFonts w:cs="Times New Roman"/>
        </w:rPr>
        <w:t>Data Redundancy [Johari Idzman Bin Dzulk</w:t>
      </w:r>
      <w:r w:rsidR="00C9665D" w:rsidRPr="00E303F0">
        <w:rPr>
          <w:rFonts w:cs="Times New Roman"/>
        </w:rPr>
        <w:t>a</w:t>
      </w:r>
      <w:r w:rsidRPr="00E303F0">
        <w:rPr>
          <w:rFonts w:cs="Times New Roman"/>
        </w:rPr>
        <w:t>rnain (TP055683)]</w:t>
      </w:r>
      <w:bookmarkEnd w:id="9"/>
    </w:p>
    <w:p w14:paraId="58B4C3AC" w14:textId="7BC8F120" w:rsidR="00436CDE" w:rsidRPr="00E303F0" w:rsidRDefault="00436CDE" w:rsidP="00436CDE">
      <w:pPr>
        <w:ind w:left="720" w:firstLine="720"/>
        <w:rPr>
          <w:rFonts w:cs="Times New Roman"/>
        </w:rPr>
      </w:pPr>
      <w:r w:rsidRPr="00E303F0">
        <w:rPr>
          <w:rStyle w:val="normaltextrun"/>
          <w:rFonts w:cs="Times New Roman"/>
          <w:color w:val="000000"/>
          <w:shd w:val="clear" w:color="auto" w:fill="FFFFFF"/>
          <w:lang w:val="en-GB"/>
        </w:rPr>
        <w:t>The traditional </w:t>
      </w:r>
      <w:r w:rsidR="00441C0A" w:rsidRPr="00E303F0">
        <w:rPr>
          <w:rStyle w:val="normaltextrun"/>
          <w:rFonts w:cs="Times New Roman"/>
          <w:color w:val="000000"/>
          <w:shd w:val="clear" w:color="auto" w:fill="FFFFFF"/>
          <w:lang w:val="en-GB"/>
        </w:rPr>
        <w:t>file-</w:t>
      </w:r>
      <w:r w:rsidR="005F576A" w:rsidRPr="00E303F0">
        <w:rPr>
          <w:rStyle w:val="normaltextrun"/>
          <w:rFonts w:cs="Times New Roman"/>
          <w:color w:val="000000"/>
          <w:shd w:val="clear" w:color="auto" w:fill="FFFFFF"/>
          <w:lang w:val="en-GB"/>
        </w:rPr>
        <w:t>based approach</w:t>
      </w:r>
      <w:r w:rsidRPr="00E303F0">
        <w:rPr>
          <w:rStyle w:val="normaltextrun"/>
          <w:rFonts w:cs="Times New Roman"/>
          <w:color w:val="000000"/>
          <w:shd w:val="clear" w:color="auto" w:fill="FFFFFF"/>
          <w:lang w:val="en-GB"/>
        </w:rPr>
        <w:t> may lead to the same data being stored in the same logbook or file because of human oversight or error. </w:t>
      </w:r>
      <w:r w:rsidR="00D85FE4" w:rsidRPr="00E303F0">
        <w:rPr>
          <w:rStyle w:val="normaltextrun"/>
          <w:rFonts w:cs="Times New Roman"/>
          <w:color w:val="000000"/>
          <w:shd w:val="clear" w:color="auto" w:fill="FFFFFF"/>
          <w:lang w:val="en-GB"/>
        </w:rPr>
        <w:t xml:space="preserve">It is also hard to update </w:t>
      </w:r>
      <w:r w:rsidR="00D85FE4" w:rsidRPr="00E303F0">
        <w:rPr>
          <w:rStyle w:val="normaltextrun"/>
          <w:rFonts w:cs="Times New Roman"/>
          <w:color w:val="000000"/>
          <w:shd w:val="clear" w:color="auto" w:fill="FFFFFF"/>
          <w:lang w:val="en-GB"/>
        </w:rPr>
        <w:lastRenderedPageBreak/>
        <w:t>new data as</w:t>
      </w:r>
      <w:r w:rsidR="00A32EAB" w:rsidRPr="00E303F0">
        <w:rPr>
          <w:rStyle w:val="normaltextrun"/>
          <w:rFonts w:cs="Times New Roman"/>
          <w:color w:val="000000"/>
          <w:shd w:val="clear" w:color="auto" w:fill="FFFFFF"/>
          <w:lang w:val="en-GB"/>
        </w:rPr>
        <w:t xml:space="preserve"> it needs </w:t>
      </w:r>
      <w:r w:rsidR="00B1458B" w:rsidRPr="00E303F0">
        <w:rPr>
          <w:rStyle w:val="normaltextrun"/>
          <w:rFonts w:cs="Times New Roman"/>
          <w:color w:val="000000"/>
          <w:shd w:val="clear" w:color="auto" w:fill="FFFFFF"/>
          <w:lang w:val="en-GB"/>
        </w:rPr>
        <w:t>to be changed in multiple locations</w:t>
      </w:r>
      <w:r w:rsidR="00E84467" w:rsidRPr="00E303F0">
        <w:rPr>
          <w:rStyle w:val="normaltextrun"/>
          <w:rFonts w:cs="Times New Roman"/>
          <w:color w:val="000000"/>
          <w:shd w:val="clear" w:color="auto" w:fill="FFFFFF"/>
          <w:lang w:val="en-GB"/>
        </w:rPr>
        <w:t xml:space="preserve"> of the record.</w:t>
      </w:r>
      <w:r w:rsidR="00B0563B">
        <w:rPr>
          <w:rStyle w:val="normaltextrun"/>
          <w:rFonts w:cs="Times New Roman"/>
          <w:color w:val="000000"/>
          <w:shd w:val="clear" w:color="auto" w:fill="FFFFFF"/>
          <w:lang w:val="en-GB"/>
        </w:rPr>
        <w:t xml:space="preserve"> For example, if a client changed their address</w:t>
      </w:r>
      <w:r w:rsidR="003F1604">
        <w:rPr>
          <w:rStyle w:val="normaltextrun"/>
          <w:rFonts w:cs="Times New Roman"/>
          <w:color w:val="000000"/>
          <w:shd w:val="clear" w:color="auto" w:fill="FFFFFF"/>
          <w:lang w:val="en-GB"/>
        </w:rPr>
        <w:t xml:space="preserve">, it </w:t>
      </w:r>
      <w:r w:rsidR="006F187A">
        <w:rPr>
          <w:rStyle w:val="normaltextrun"/>
          <w:rFonts w:cs="Times New Roman"/>
          <w:color w:val="000000"/>
          <w:shd w:val="clear" w:color="auto" w:fill="FFFFFF"/>
          <w:lang w:val="en-GB"/>
        </w:rPr>
        <w:t>must</w:t>
      </w:r>
      <w:r w:rsidR="003F1604">
        <w:rPr>
          <w:rStyle w:val="normaltextrun"/>
          <w:rFonts w:cs="Times New Roman"/>
          <w:color w:val="000000"/>
          <w:shd w:val="clear" w:color="auto" w:fill="FFFFFF"/>
          <w:lang w:val="en-GB"/>
        </w:rPr>
        <w:t xml:space="preserve"> be updated in their library card</w:t>
      </w:r>
      <w:r w:rsidR="000A15ED">
        <w:rPr>
          <w:rStyle w:val="normaltextrun"/>
          <w:rFonts w:cs="Times New Roman"/>
          <w:color w:val="000000"/>
          <w:shd w:val="clear" w:color="auto" w:fill="FFFFFF"/>
          <w:lang w:val="en-GB"/>
        </w:rPr>
        <w:t xml:space="preserve"> and the borrowing logbook.</w:t>
      </w:r>
      <w:r w:rsidR="00385D0F" w:rsidRPr="00E303F0">
        <w:rPr>
          <w:rStyle w:val="normaltextrun"/>
          <w:rFonts w:cs="Times New Roman"/>
          <w:color w:val="000000"/>
          <w:shd w:val="clear" w:color="auto" w:fill="FFFFFF"/>
          <w:lang w:val="en-GB"/>
        </w:rPr>
        <w:t xml:space="preserve"> </w:t>
      </w:r>
      <w:r w:rsidR="008E67BB">
        <w:rPr>
          <w:rStyle w:val="normaltextrun"/>
          <w:rFonts w:cs="Times New Roman"/>
          <w:color w:val="000000"/>
          <w:shd w:val="clear" w:color="auto" w:fill="FFFFFF"/>
          <w:lang w:val="en-GB"/>
        </w:rPr>
        <w:t xml:space="preserve">The librarian also </w:t>
      </w:r>
      <w:r w:rsidR="00A00479">
        <w:rPr>
          <w:rStyle w:val="normaltextrun"/>
          <w:rFonts w:cs="Times New Roman"/>
          <w:color w:val="000000"/>
          <w:shd w:val="clear" w:color="auto" w:fill="FFFFFF"/>
          <w:lang w:val="en-GB"/>
        </w:rPr>
        <w:t>must</w:t>
      </w:r>
      <w:r w:rsidR="008E67BB">
        <w:rPr>
          <w:rStyle w:val="normaltextrun"/>
          <w:rFonts w:cs="Times New Roman"/>
          <w:color w:val="000000"/>
          <w:shd w:val="clear" w:color="auto" w:fill="FFFFFF"/>
          <w:lang w:val="en-GB"/>
        </w:rPr>
        <w:t xml:space="preserve"> manually </w:t>
      </w:r>
      <w:r w:rsidR="003E4821">
        <w:rPr>
          <w:rStyle w:val="normaltextrun"/>
          <w:rFonts w:cs="Times New Roman"/>
          <w:color w:val="000000"/>
          <w:shd w:val="clear" w:color="auto" w:fill="FFFFFF"/>
          <w:lang w:val="en-GB"/>
        </w:rPr>
        <w:t>update</w:t>
      </w:r>
      <w:r w:rsidR="008E67BB">
        <w:rPr>
          <w:rStyle w:val="normaltextrun"/>
          <w:rFonts w:cs="Times New Roman"/>
          <w:color w:val="000000"/>
          <w:shd w:val="clear" w:color="auto" w:fill="FFFFFF"/>
          <w:lang w:val="en-GB"/>
        </w:rPr>
        <w:t xml:space="preserve"> the </w:t>
      </w:r>
      <w:r w:rsidR="003E4821">
        <w:rPr>
          <w:rStyle w:val="normaltextrun"/>
          <w:rFonts w:cs="Times New Roman"/>
          <w:color w:val="000000"/>
          <w:shd w:val="clear" w:color="auto" w:fill="FFFFFF"/>
          <w:lang w:val="en-GB"/>
        </w:rPr>
        <w:t>details</w:t>
      </w:r>
      <w:r w:rsidR="004F3E5D">
        <w:rPr>
          <w:rStyle w:val="normaltextrun"/>
          <w:rFonts w:cs="Times New Roman"/>
          <w:color w:val="000000"/>
          <w:shd w:val="clear" w:color="auto" w:fill="FFFFFF"/>
          <w:lang w:val="en-GB"/>
        </w:rPr>
        <w:t xml:space="preserve"> in each of the</w:t>
      </w:r>
      <w:r w:rsidR="001A1B57">
        <w:rPr>
          <w:rStyle w:val="normaltextrun"/>
          <w:rFonts w:cs="Times New Roman"/>
          <w:color w:val="000000"/>
          <w:shd w:val="clear" w:color="auto" w:fill="FFFFFF"/>
          <w:lang w:val="en-GB"/>
        </w:rPr>
        <w:t xml:space="preserve"> logbooks and records which is time consuming</w:t>
      </w:r>
      <w:r w:rsidR="005C56DF">
        <w:rPr>
          <w:rStyle w:val="normaltextrun"/>
          <w:rFonts w:cs="Times New Roman"/>
          <w:color w:val="000000"/>
          <w:shd w:val="clear" w:color="auto" w:fill="FFFFFF"/>
          <w:lang w:val="en-GB"/>
        </w:rPr>
        <w:t xml:space="preserve">. The librarian may get tired and make a mistake </w:t>
      </w:r>
      <w:r w:rsidR="00692691">
        <w:rPr>
          <w:rStyle w:val="normaltextrun"/>
          <w:rFonts w:cs="Times New Roman"/>
          <w:color w:val="000000"/>
          <w:shd w:val="clear" w:color="auto" w:fill="FFFFFF"/>
          <w:lang w:val="en-GB"/>
        </w:rPr>
        <w:t>which will further disrupt the accuracy of the data.</w:t>
      </w:r>
      <w:r w:rsidR="003E4821">
        <w:rPr>
          <w:rStyle w:val="normaltextrun"/>
          <w:rFonts w:cs="Times New Roman"/>
          <w:color w:val="000000"/>
          <w:shd w:val="clear" w:color="auto" w:fill="FFFFFF"/>
          <w:lang w:val="en-GB"/>
        </w:rPr>
        <w:t xml:space="preserve"> </w:t>
      </w:r>
      <w:r w:rsidR="00C544ED" w:rsidRPr="00E303F0">
        <w:rPr>
          <w:rStyle w:val="normaltextrun"/>
          <w:rFonts w:cs="Times New Roman"/>
          <w:color w:val="000000"/>
          <w:shd w:val="clear" w:color="auto" w:fill="FFFFFF"/>
          <w:lang w:val="en-GB"/>
        </w:rPr>
        <w:t xml:space="preserve">If </w:t>
      </w:r>
      <w:r w:rsidR="00942211" w:rsidRPr="00E303F0">
        <w:rPr>
          <w:rStyle w:val="normaltextrun"/>
          <w:rFonts w:cs="Times New Roman"/>
          <w:color w:val="000000"/>
          <w:shd w:val="clear" w:color="auto" w:fill="FFFFFF"/>
          <w:lang w:val="en-GB"/>
        </w:rPr>
        <w:t xml:space="preserve">some of the data is not </w:t>
      </w:r>
      <w:r w:rsidR="006F187A" w:rsidRPr="00E303F0">
        <w:rPr>
          <w:rStyle w:val="normaltextrun"/>
          <w:rFonts w:cs="Times New Roman"/>
          <w:color w:val="000000"/>
          <w:shd w:val="clear" w:color="auto" w:fill="FFFFFF"/>
          <w:lang w:val="en-GB"/>
        </w:rPr>
        <w:t>updated,</w:t>
      </w:r>
      <w:r w:rsidR="00942211" w:rsidRPr="00E303F0">
        <w:rPr>
          <w:rStyle w:val="normaltextrun"/>
          <w:rFonts w:cs="Times New Roman"/>
          <w:color w:val="000000"/>
          <w:shd w:val="clear" w:color="auto" w:fill="FFFFFF"/>
          <w:lang w:val="en-GB"/>
        </w:rPr>
        <w:t xml:space="preserve"> then it will create </w:t>
      </w:r>
      <w:r w:rsidR="002F6A97" w:rsidRPr="00E303F0">
        <w:rPr>
          <w:rStyle w:val="normaltextrun"/>
          <w:rFonts w:cs="Times New Roman"/>
          <w:color w:val="000000"/>
          <w:shd w:val="clear" w:color="auto" w:fill="FFFFFF"/>
          <w:lang w:val="en-GB"/>
        </w:rPr>
        <w:t>data inconsistency where</w:t>
      </w:r>
      <w:r w:rsidR="00A0411F" w:rsidRPr="00E303F0">
        <w:rPr>
          <w:rStyle w:val="normaltextrun"/>
          <w:rFonts w:cs="Times New Roman"/>
          <w:color w:val="000000"/>
          <w:shd w:val="clear" w:color="auto" w:fill="FFFFFF"/>
          <w:lang w:val="en-GB"/>
        </w:rPr>
        <w:t xml:space="preserve"> the data used may not be accurate. Inaccurate data may lead to many problems such as account</w:t>
      </w:r>
      <w:r w:rsidR="00DD4FD1" w:rsidRPr="00E303F0">
        <w:rPr>
          <w:rStyle w:val="normaltextrun"/>
          <w:rFonts w:cs="Times New Roman"/>
          <w:color w:val="000000"/>
          <w:shd w:val="clear" w:color="auto" w:fill="FFFFFF"/>
          <w:lang w:val="en-GB"/>
        </w:rPr>
        <w:t xml:space="preserve">ing error and </w:t>
      </w:r>
      <w:r w:rsidR="00EA0FE8" w:rsidRPr="00E303F0">
        <w:rPr>
          <w:rStyle w:val="normaltextrun"/>
          <w:rFonts w:cs="Times New Roman"/>
          <w:color w:val="000000"/>
          <w:shd w:val="clear" w:color="auto" w:fill="FFFFFF"/>
          <w:lang w:val="en-GB"/>
        </w:rPr>
        <w:t>incorrect</w:t>
      </w:r>
      <w:r w:rsidR="00E072E1" w:rsidRPr="00E303F0">
        <w:rPr>
          <w:rStyle w:val="normaltextrun"/>
          <w:rFonts w:cs="Times New Roman"/>
          <w:color w:val="000000"/>
          <w:shd w:val="clear" w:color="auto" w:fill="FFFFFF"/>
          <w:lang w:val="en-GB"/>
        </w:rPr>
        <w:t xml:space="preserve"> data to be </w:t>
      </w:r>
      <w:r w:rsidR="00D32FDC" w:rsidRPr="00E303F0">
        <w:rPr>
          <w:rStyle w:val="normaltextrun"/>
          <w:rFonts w:cs="Times New Roman"/>
          <w:color w:val="000000"/>
          <w:shd w:val="clear" w:color="auto" w:fill="FFFFFF"/>
          <w:lang w:val="en-GB"/>
        </w:rPr>
        <w:t>extracted which may affect decision making</w:t>
      </w:r>
      <w:r w:rsidR="00520FAD" w:rsidRPr="00E303F0">
        <w:rPr>
          <w:rStyle w:val="normaltextrun"/>
          <w:rFonts w:cs="Times New Roman"/>
          <w:color w:val="000000"/>
          <w:shd w:val="clear" w:color="auto" w:fill="FFFFFF"/>
          <w:lang w:val="en-GB"/>
        </w:rPr>
        <w:t xml:space="preserve">. </w:t>
      </w:r>
      <w:r w:rsidRPr="00E303F0">
        <w:rPr>
          <w:rStyle w:val="normaltextrun"/>
          <w:rFonts w:cs="Times New Roman"/>
          <w:color w:val="000000"/>
          <w:shd w:val="clear" w:color="auto" w:fill="FFFFFF"/>
          <w:lang w:val="en-GB"/>
        </w:rPr>
        <w:t> File based management also rely on physical copies of the data which is prone to damage and is difficult to backup and store</w:t>
      </w:r>
      <w:r w:rsidR="005F576A" w:rsidRPr="00E303F0">
        <w:rPr>
          <w:rStyle w:val="eop"/>
          <w:rFonts w:cs="Times New Roman"/>
          <w:color w:val="000000"/>
          <w:shd w:val="clear" w:color="auto" w:fill="FFFFFF"/>
        </w:rPr>
        <w:t>.</w:t>
      </w:r>
    </w:p>
    <w:p w14:paraId="764E4E01" w14:textId="5517FE0F" w:rsidR="006D6CE6" w:rsidRPr="00E303F0" w:rsidRDefault="006D6CE6" w:rsidP="006D6CE6">
      <w:pPr>
        <w:pStyle w:val="Heading2"/>
        <w:rPr>
          <w:rFonts w:cs="Times New Roman"/>
        </w:rPr>
      </w:pPr>
      <w:bookmarkStart w:id="10" w:name="_Toc67251485"/>
      <w:r w:rsidRPr="00E303F0">
        <w:rPr>
          <w:rFonts w:cs="Times New Roman"/>
        </w:rPr>
        <w:t>Proposed Solution</w:t>
      </w:r>
      <w:bookmarkEnd w:id="10"/>
    </w:p>
    <w:p w14:paraId="0A3C30D0" w14:textId="19EC5A33" w:rsidR="00147EED" w:rsidRPr="00E303F0" w:rsidRDefault="00552FAE" w:rsidP="00147EED">
      <w:pPr>
        <w:pStyle w:val="Heading3"/>
        <w:rPr>
          <w:rFonts w:cs="Times New Roman"/>
        </w:rPr>
      </w:pPr>
      <w:bookmarkStart w:id="11" w:name="_Toc67251486"/>
      <w:r w:rsidRPr="00E303F0">
        <w:rPr>
          <w:rFonts w:cs="Times New Roman"/>
        </w:rPr>
        <w:t>Status-Checker System for Both Librarian and Client [Muhammad Danish Bin Mansor (TP055</w:t>
      </w:r>
      <w:r w:rsidR="00C504F4" w:rsidRPr="00E303F0">
        <w:rPr>
          <w:rFonts w:cs="Times New Roman"/>
        </w:rPr>
        <w:t>296</w:t>
      </w:r>
      <w:r w:rsidRPr="00E303F0">
        <w:rPr>
          <w:rFonts w:cs="Times New Roman"/>
        </w:rPr>
        <w:t>)]</w:t>
      </w:r>
      <w:bookmarkEnd w:id="11"/>
    </w:p>
    <w:p w14:paraId="4AC5C146" w14:textId="1CE9229A" w:rsidR="00307183" w:rsidRPr="00E303F0" w:rsidRDefault="009F2C2D" w:rsidP="009F2C2D">
      <w:pPr>
        <w:ind w:left="720"/>
        <w:rPr>
          <w:rFonts w:cs="Times New Roman"/>
        </w:rPr>
      </w:pPr>
      <w:r w:rsidRPr="00E303F0">
        <w:rPr>
          <w:rFonts w:cs="Times New Roman"/>
        </w:rPr>
        <w:t xml:space="preserve">            </w:t>
      </w:r>
      <w:r w:rsidR="00307183" w:rsidRPr="00E303F0">
        <w:rPr>
          <w:rFonts w:cs="Times New Roman"/>
        </w:rPr>
        <w:t xml:space="preserve">Status checker system </w:t>
      </w:r>
      <w:r w:rsidR="00C0463B" w:rsidRPr="00E303F0">
        <w:rPr>
          <w:rFonts w:cs="Times New Roman"/>
        </w:rPr>
        <w:t xml:space="preserve">is a solution that can be implemented by the library as way to solve the </w:t>
      </w:r>
      <w:r w:rsidR="00EA57EA" w:rsidRPr="00E303F0">
        <w:rPr>
          <w:rFonts w:cs="Times New Roman"/>
        </w:rPr>
        <w:t xml:space="preserve">viewing status problem. </w:t>
      </w:r>
      <w:r w:rsidR="00A622EC" w:rsidRPr="00E303F0">
        <w:rPr>
          <w:rFonts w:cs="Times New Roman"/>
        </w:rPr>
        <w:t xml:space="preserve">The proposed system will allow clients and librarians to keep track and view the borrowing status easily as it has better </w:t>
      </w:r>
      <w:r w:rsidR="0014729E" w:rsidRPr="00E303F0">
        <w:rPr>
          <w:rFonts w:cs="Times New Roman"/>
        </w:rPr>
        <w:t xml:space="preserve">representation. For example, the user can view </w:t>
      </w:r>
      <w:r w:rsidR="00982D25" w:rsidRPr="00E303F0">
        <w:rPr>
          <w:rFonts w:cs="Times New Roman"/>
        </w:rPr>
        <w:t xml:space="preserve">just click on the view button to see the list of total books he or she has borrowed. Apart from that, they can also view the each of the book’s status to know the dateline or returning date for each book. Users can access this feature system through their laptop or smartphone which most of the time people carry it with them as those devices are compact and </w:t>
      </w:r>
      <w:r w:rsidR="00CC0222" w:rsidRPr="00E303F0">
        <w:rPr>
          <w:rFonts w:cs="Times New Roman"/>
        </w:rPr>
        <w:t xml:space="preserve">part of basic necessity. This system also </w:t>
      </w:r>
      <w:r w:rsidR="00386B38" w:rsidRPr="00E303F0">
        <w:rPr>
          <w:rFonts w:cs="Times New Roman"/>
        </w:rPr>
        <w:t xml:space="preserve">has </w:t>
      </w:r>
      <w:r w:rsidR="0016692A" w:rsidRPr="00E303F0">
        <w:rPr>
          <w:rFonts w:cs="Times New Roman"/>
        </w:rPr>
        <w:t xml:space="preserve">better graphics and text sizes for better viewing compare to the library borrowing card which make it </w:t>
      </w:r>
      <w:r w:rsidR="00C84C69" w:rsidRPr="00E303F0">
        <w:rPr>
          <w:rFonts w:cs="Times New Roman"/>
        </w:rPr>
        <w:t xml:space="preserve">less of a hassle to view and reduce eyestrain and view the borrowing status. </w:t>
      </w:r>
    </w:p>
    <w:p w14:paraId="11549885" w14:textId="0A0CED4E" w:rsidR="000A64CA" w:rsidRPr="00E303F0" w:rsidRDefault="009E44B0" w:rsidP="00A72717">
      <w:pPr>
        <w:pStyle w:val="Heading3"/>
        <w:rPr>
          <w:rFonts w:cs="Times New Roman"/>
        </w:rPr>
      </w:pPr>
      <w:bookmarkStart w:id="12" w:name="_Toc67251487"/>
      <w:r w:rsidRPr="00E303F0">
        <w:rPr>
          <w:rFonts w:cs="Times New Roman"/>
        </w:rPr>
        <w:t>Digitize</w:t>
      </w:r>
      <w:r w:rsidR="0045080B" w:rsidRPr="00E303F0">
        <w:rPr>
          <w:rFonts w:cs="Times New Roman"/>
        </w:rPr>
        <w:t xml:space="preserve"> the Process</w:t>
      </w:r>
      <w:r w:rsidRPr="00E303F0">
        <w:rPr>
          <w:rFonts w:cs="Times New Roman"/>
        </w:rPr>
        <w:t>es</w:t>
      </w:r>
      <w:r w:rsidR="0045080B" w:rsidRPr="00E303F0">
        <w:rPr>
          <w:rFonts w:cs="Times New Roman"/>
        </w:rPr>
        <w:t xml:space="preserve"> with </w:t>
      </w:r>
      <w:r w:rsidR="00DE40E4" w:rsidRPr="00E303F0">
        <w:rPr>
          <w:rFonts w:cs="Times New Roman"/>
        </w:rPr>
        <w:t xml:space="preserve">Features such as </w:t>
      </w:r>
      <w:r w:rsidR="00196A7E" w:rsidRPr="00E303F0">
        <w:rPr>
          <w:rFonts w:cs="Times New Roman"/>
        </w:rPr>
        <w:t xml:space="preserve">Book Inventory </w:t>
      </w:r>
      <w:r w:rsidR="00DA48C4" w:rsidRPr="00E303F0">
        <w:rPr>
          <w:rFonts w:cs="Times New Roman"/>
        </w:rPr>
        <w:t>and Client Profile</w:t>
      </w:r>
      <w:r w:rsidR="00443432" w:rsidRPr="00E303F0">
        <w:rPr>
          <w:rFonts w:cs="Times New Roman"/>
        </w:rPr>
        <w:t xml:space="preserve"> </w:t>
      </w:r>
      <w:r w:rsidR="00196A7E" w:rsidRPr="00E303F0">
        <w:rPr>
          <w:rFonts w:cs="Times New Roman"/>
        </w:rPr>
        <w:t>Management Feature [Kishen Shanthan A/L Jegathes</w:t>
      </w:r>
      <w:r w:rsidR="00AA201E" w:rsidRPr="00E303F0">
        <w:rPr>
          <w:rFonts w:cs="Times New Roman"/>
        </w:rPr>
        <w:t xml:space="preserve"> </w:t>
      </w:r>
      <w:r w:rsidR="00196A7E" w:rsidRPr="00E303F0">
        <w:rPr>
          <w:rFonts w:cs="Times New Roman"/>
        </w:rPr>
        <w:t>(TP055</w:t>
      </w:r>
      <w:r w:rsidR="00477ADD" w:rsidRPr="00E303F0">
        <w:rPr>
          <w:rFonts w:cs="Times New Roman"/>
        </w:rPr>
        <w:t>296</w:t>
      </w:r>
      <w:r w:rsidR="00196A7E" w:rsidRPr="00E303F0">
        <w:rPr>
          <w:rFonts w:cs="Times New Roman"/>
        </w:rPr>
        <w:t>)]</w:t>
      </w:r>
      <w:bookmarkEnd w:id="12"/>
    </w:p>
    <w:p w14:paraId="248BCAEB" w14:textId="6B6DB603" w:rsidR="00557269" w:rsidRPr="00E303F0" w:rsidRDefault="00557269" w:rsidP="00557269">
      <w:pPr>
        <w:ind w:left="720"/>
        <w:rPr>
          <w:rFonts w:cs="Times New Roman"/>
        </w:rPr>
      </w:pPr>
      <w:r w:rsidRPr="00E303F0">
        <w:rPr>
          <w:rFonts w:cs="Times New Roman"/>
        </w:rPr>
        <w:tab/>
      </w:r>
      <w:r w:rsidR="007934BB" w:rsidRPr="00E303F0">
        <w:rPr>
          <w:rFonts w:cs="Times New Roman"/>
        </w:rPr>
        <w:t xml:space="preserve">By creating a digital system to complement the business processes, </w:t>
      </w:r>
      <w:r w:rsidR="00A21F16" w:rsidRPr="00E303F0">
        <w:rPr>
          <w:rFonts w:cs="Times New Roman"/>
        </w:rPr>
        <w:t xml:space="preserve">the information about the books and clients can be better managed. </w:t>
      </w:r>
      <w:r w:rsidR="00805C00" w:rsidRPr="00E303F0">
        <w:rPr>
          <w:rFonts w:cs="Times New Roman"/>
        </w:rPr>
        <w:t xml:space="preserve">Client registration would </w:t>
      </w:r>
      <w:r w:rsidR="001808ED" w:rsidRPr="00E303F0">
        <w:rPr>
          <w:rFonts w:cs="Times New Roman"/>
        </w:rPr>
        <w:t xml:space="preserve">be </w:t>
      </w:r>
      <w:r w:rsidR="000A651D" w:rsidRPr="00E303F0">
        <w:rPr>
          <w:rFonts w:cs="Times New Roman"/>
        </w:rPr>
        <w:t xml:space="preserve">seamless as clients can register on the website from anywhere with just an internet connection. </w:t>
      </w:r>
      <w:r w:rsidR="006B27B0" w:rsidRPr="00E303F0">
        <w:rPr>
          <w:rFonts w:cs="Times New Roman"/>
        </w:rPr>
        <w:t xml:space="preserve">Their account would already qualify as a library card, thus not require having to carry a physical card around. </w:t>
      </w:r>
      <w:r w:rsidR="000A651D" w:rsidRPr="00E303F0">
        <w:rPr>
          <w:rFonts w:cs="Times New Roman"/>
        </w:rPr>
        <w:t xml:space="preserve">The client data would also be more secure as it will be </w:t>
      </w:r>
      <w:r w:rsidR="00974326" w:rsidRPr="00E303F0">
        <w:rPr>
          <w:rFonts w:cs="Times New Roman"/>
        </w:rPr>
        <w:t>encrypted,</w:t>
      </w:r>
      <w:r w:rsidR="000A651D" w:rsidRPr="00E303F0">
        <w:rPr>
          <w:rFonts w:cs="Times New Roman"/>
        </w:rPr>
        <w:t xml:space="preserve"> and only authorized people would be allowed to access </w:t>
      </w:r>
      <w:r w:rsidR="000A651D" w:rsidRPr="00E303F0">
        <w:rPr>
          <w:rFonts w:cs="Times New Roman"/>
        </w:rPr>
        <w:lastRenderedPageBreak/>
        <w:t>it</w:t>
      </w:r>
      <w:r w:rsidR="001808ED" w:rsidRPr="00E303F0">
        <w:rPr>
          <w:rFonts w:cs="Times New Roman"/>
        </w:rPr>
        <w:t>.</w:t>
      </w:r>
      <w:r w:rsidR="00E31B10" w:rsidRPr="00E303F0">
        <w:rPr>
          <w:rFonts w:cs="Times New Roman"/>
        </w:rPr>
        <w:t xml:space="preserve"> </w:t>
      </w:r>
      <w:r w:rsidR="001808ED" w:rsidRPr="00E303F0">
        <w:rPr>
          <w:rFonts w:cs="Times New Roman"/>
        </w:rPr>
        <w:t xml:space="preserve">Adding a new book will </w:t>
      </w:r>
      <w:r w:rsidR="00F1718E" w:rsidRPr="00E303F0">
        <w:rPr>
          <w:rFonts w:cs="Times New Roman"/>
        </w:rPr>
        <w:t xml:space="preserve">be </w:t>
      </w:r>
      <w:r w:rsidR="001808ED" w:rsidRPr="00E303F0">
        <w:rPr>
          <w:rFonts w:cs="Times New Roman"/>
        </w:rPr>
        <w:t xml:space="preserve">made much simpler </w:t>
      </w:r>
      <w:r w:rsidR="00E96BBC" w:rsidRPr="00E303F0">
        <w:rPr>
          <w:rFonts w:cs="Times New Roman"/>
        </w:rPr>
        <w:t xml:space="preserve">using the Book Inventory Management feature </w:t>
      </w:r>
      <w:r w:rsidR="001808ED" w:rsidRPr="00E303F0">
        <w:rPr>
          <w:rFonts w:cs="Times New Roman"/>
        </w:rPr>
        <w:t>as it can be done digitally</w:t>
      </w:r>
      <w:r w:rsidR="009B6680" w:rsidRPr="00E303F0">
        <w:rPr>
          <w:rFonts w:cs="Times New Roman"/>
        </w:rPr>
        <w:t xml:space="preserve"> with a few clicks</w:t>
      </w:r>
      <w:r w:rsidR="001808ED" w:rsidRPr="00E303F0">
        <w:rPr>
          <w:rFonts w:cs="Times New Roman"/>
        </w:rPr>
        <w:t xml:space="preserve"> without requiring paper.</w:t>
      </w:r>
      <w:r w:rsidR="008A330B" w:rsidRPr="00E303F0">
        <w:rPr>
          <w:rFonts w:cs="Times New Roman"/>
        </w:rPr>
        <w:t xml:space="preserve"> </w:t>
      </w:r>
      <w:r w:rsidR="00E96BBC" w:rsidRPr="00E303F0">
        <w:rPr>
          <w:rFonts w:cs="Times New Roman"/>
        </w:rPr>
        <w:t>Furthermore, the system will allow for</w:t>
      </w:r>
      <w:r w:rsidR="009B6680" w:rsidRPr="00E303F0">
        <w:rPr>
          <w:rFonts w:cs="Times New Roman"/>
        </w:rPr>
        <w:t xml:space="preserve"> books to be </w:t>
      </w:r>
      <w:r w:rsidR="009F0077" w:rsidRPr="00E303F0">
        <w:rPr>
          <w:rFonts w:cs="Times New Roman"/>
        </w:rPr>
        <w:t xml:space="preserve">searched with a search key and also </w:t>
      </w:r>
      <w:r w:rsidR="009B6680" w:rsidRPr="00E303F0">
        <w:rPr>
          <w:rFonts w:cs="Times New Roman"/>
        </w:rPr>
        <w:t xml:space="preserve">easily sorted using </w:t>
      </w:r>
      <w:r w:rsidR="009F0077" w:rsidRPr="00E303F0">
        <w:rPr>
          <w:rFonts w:cs="Times New Roman"/>
        </w:rPr>
        <w:t xml:space="preserve">filters such as genre, </w:t>
      </w:r>
      <w:r w:rsidR="004A26EB" w:rsidRPr="00E303F0">
        <w:rPr>
          <w:rFonts w:cs="Times New Roman"/>
        </w:rPr>
        <w:t>publisher, author and more</w:t>
      </w:r>
      <w:r w:rsidR="00F9678E" w:rsidRPr="00E303F0">
        <w:rPr>
          <w:rFonts w:cs="Times New Roman"/>
        </w:rPr>
        <w:t xml:space="preserve"> that can be done within the blink of an eye</w:t>
      </w:r>
      <w:r w:rsidR="004A26EB" w:rsidRPr="00E303F0">
        <w:rPr>
          <w:rFonts w:cs="Times New Roman"/>
        </w:rPr>
        <w:t>.</w:t>
      </w:r>
      <w:r w:rsidR="00531EC9" w:rsidRPr="00E303F0">
        <w:rPr>
          <w:rFonts w:cs="Times New Roman"/>
        </w:rPr>
        <w:t xml:space="preserve"> This </w:t>
      </w:r>
      <w:r w:rsidR="000D6ECC" w:rsidRPr="00E303F0">
        <w:rPr>
          <w:rFonts w:cs="Times New Roman"/>
        </w:rPr>
        <w:t xml:space="preserve">also allows librarians to easily edit the book details as they can then select a book from the search query or the filtered list to </w:t>
      </w:r>
      <w:r w:rsidR="00ED5B17" w:rsidRPr="00E303F0">
        <w:rPr>
          <w:rFonts w:cs="Times New Roman"/>
        </w:rPr>
        <w:t xml:space="preserve">update or change information about the book which would then be instantly saved. </w:t>
      </w:r>
      <w:r w:rsidR="00C6683D" w:rsidRPr="00E303F0">
        <w:rPr>
          <w:rFonts w:cs="Times New Roman"/>
        </w:rPr>
        <w:t xml:space="preserve">As </w:t>
      </w:r>
      <w:r w:rsidR="00D73EC0" w:rsidRPr="00E303F0">
        <w:rPr>
          <w:rFonts w:cs="Times New Roman"/>
        </w:rPr>
        <w:t>physical documents will no longer be needed, the</w:t>
      </w:r>
      <w:r w:rsidR="00ED5B17" w:rsidRPr="00E303F0">
        <w:rPr>
          <w:rFonts w:cs="Times New Roman"/>
        </w:rPr>
        <w:t xml:space="preserve"> system woul</w:t>
      </w:r>
      <w:r w:rsidR="00EA418E" w:rsidRPr="00E303F0">
        <w:rPr>
          <w:rFonts w:cs="Times New Roman"/>
        </w:rPr>
        <w:t>d eliminate the need for file cabinets or shelves for library-related</w:t>
      </w:r>
      <w:r w:rsidR="00C6683D" w:rsidRPr="00E303F0">
        <w:rPr>
          <w:rFonts w:cs="Times New Roman"/>
        </w:rPr>
        <w:t xml:space="preserve"> documents. As such</w:t>
      </w:r>
      <w:r w:rsidR="003B315D" w:rsidRPr="00E303F0">
        <w:rPr>
          <w:rFonts w:cs="Times New Roman"/>
        </w:rPr>
        <w:t xml:space="preserve">, these spaces can be used for more books </w:t>
      </w:r>
      <w:r w:rsidR="004225D5" w:rsidRPr="00E303F0">
        <w:rPr>
          <w:rFonts w:cs="Times New Roman"/>
        </w:rPr>
        <w:t>or</w:t>
      </w:r>
      <w:r w:rsidR="003B315D" w:rsidRPr="00E303F0">
        <w:rPr>
          <w:rFonts w:cs="Times New Roman"/>
        </w:rPr>
        <w:t xml:space="preserve"> to store a server </w:t>
      </w:r>
      <w:r w:rsidR="00953661" w:rsidRPr="00E303F0">
        <w:rPr>
          <w:rFonts w:cs="Times New Roman"/>
        </w:rPr>
        <w:t xml:space="preserve">that </w:t>
      </w:r>
      <w:r w:rsidR="003B315D" w:rsidRPr="00E303F0">
        <w:rPr>
          <w:rFonts w:cs="Times New Roman"/>
        </w:rPr>
        <w:t xml:space="preserve">hosts the website </w:t>
      </w:r>
      <w:r w:rsidR="004225D5" w:rsidRPr="00E303F0">
        <w:rPr>
          <w:rFonts w:cs="Times New Roman"/>
        </w:rPr>
        <w:t>which requires much less space</w:t>
      </w:r>
      <w:r w:rsidR="004B6B52" w:rsidRPr="00E303F0">
        <w:rPr>
          <w:rFonts w:cs="Times New Roman"/>
        </w:rPr>
        <w:t xml:space="preserve">. </w:t>
      </w:r>
      <w:r w:rsidR="009404DE" w:rsidRPr="00E303F0">
        <w:rPr>
          <w:rFonts w:cs="Times New Roman"/>
        </w:rPr>
        <w:t>Furthermore, t</w:t>
      </w:r>
      <w:r w:rsidR="004B6B52" w:rsidRPr="00E303F0">
        <w:rPr>
          <w:rFonts w:cs="Times New Roman"/>
        </w:rPr>
        <w:t xml:space="preserve">he move to a digital system is much more reliable as the data </w:t>
      </w:r>
      <w:r w:rsidR="002702D6" w:rsidRPr="00E303F0">
        <w:rPr>
          <w:rFonts w:cs="Times New Roman"/>
        </w:rPr>
        <w:t>is everlasting and does not get damaged overtime unlike physical documents.</w:t>
      </w:r>
    </w:p>
    <w:p w14:paraId="200AFE37" w14:textId="69777C71" w:rsidR="000A64CA" w:rsidRPr="00E303F0" w:rsidRDefault="000A64CA" w:rsidP="000A64CA">
      <w:pPr>
        <w:pStyle w:val="Heading3"/>
        <w:rPr>
          <w:rFonts w:cs="Times New Roman"/>
        </w:rPr>
      </w:pPr>
      <w:bookmarkStart w:id="13" w:name="_Toc67251488"/>
      <w:r w:rsidRPr="00E303F0">
        <w:rPr>
          <w:rFonts w:cs="Times New Roman"/>
        </w:rPr>
        <w:t xml:space="preserve">Self-Service </w:t>
      </w:r>
      <w:r w:rsidR="00F53A8D" w:rsidRPr="00E303F0">
        <w:rPr>
          <w:rFonts w:cs="Times New Roman"/>
        </w:rPr>
        <w:t xml:space="preserve">Book </w:t>
      </w:r>
      <w:r w:rsidRPr="00E303F0">
        <w:rPr>
          <w:rFonts w:cs="Times New Roman"/>
        </w:rPr>
        <w:t xml:space="preserve">Catalogue Viewer System </w:t>
      </w:r>
      <w:r w:rsidR="00D97814" w:rsidRPr="00E303F0">
        <w:rPr>
          <w:rFonts w:cs="Times New Roman"/>
        </w:rPr>
        <w:t>for</w:t>
      </w:r>
      <w:r w:rsidRPr="00E303F0">
        <w:rPr>
          <w:rFonts w:cs="Times New Roman"/>
        </w:rPr>
        <w:t xml:space="preserve"> Clients </w:t>
      </w:r>
      <w:r w:rsidR="00D97814" w:rsidRPr="00E303F0">
        <w:rPr>
          <w:rFonts w:cs="Times New Roman"/>
        </w:rPr>
        <w:t>t</w:t>
      </w:r>
      <w:r w:rsidRPr="00E303F0">
        <w:rPr>
          <w:rFonts w:cs="Times New Roman"/>
        </w:rPr>
        <w:t xml:space="preserve">o </w:t>
      </w:r>
      <w:r w:rsidR="00757DA5">
        <w:rPr>
          <w:rFonts w:cs="Times New Roman"/>
        </w:rPr>
        <w:t>Use</w:t>
      </w:r>
      <w:r w:rsidRPr="00E303F0">
        <w:rPr>
          <w:rFonts w:cs="Times New Roman"/>
        </w:rPr>
        <w:t xml:space="preserve"> </w:t>
      </w:r>
      <w:r w:rsidR="00A72717" w:rsidRPr="00E303F0">
        <w:rPr>
          <w:rFonts w:cs="Times New Roman"/>
        </w:rPr>
        <w:t>[Muhammad Fuad Bin Abdullah (TP055704)]</w:t>
      </w:r>
      <w:bookmarkEnd w:id="13"/>
    </w:p>
    <w:p w14:paraId="2871D613" w14:textId="47C7F3CC" w:rsidR="003277A2" w:rsidRPr="00E303F0" w:rsidRDefault="00757DA5" w:rsidP="003277A2">
      <w:pPr>
        <w:ind w:left="720" w:firstLine="720"/>
        <w:rPr>
          <w:rFonts w:cs="Times New Roman"/>
        </w:rPr>
      </w:pPr>
      <w:r>
        <w:rPr>
          <w:rStyle w:val="normaltextrun"/>
          <w:rFonts w:cs="Times New Roman"/>
          <w:color w:val="000000"/>
          <w:shd w:val="clear" w:color="auto" w:fill="FFFFFF"/>
          <w:lang w:val="en-GB"/>
        </w:rPr>
        <w:t xml:space="preserve">A solution is proposed to address the issue faced by librarians while working where they are required to juggle between completing library’s managerial tasks </w:t>
      </w:r>
      <w:r w:rsidR="00F93331">
        <w:rPr>
          <w:rStyle w:val="normaltextrun"/>
          <w:rFonts w:cs="Times New Roman"/>
          <w:color w:val="000000"/>
          <w:shd w:val="clear" w:color="auto" w:fill="FFFFFF"/>
          <w:lang w:val="en-GB"/>
        </w:rPr>
        <w:t xml:space="preserve">and attending to clients’ demand. </w:t>
      </w:r>
      <w:r w:rsidR="0090527A">
        <w:rPr>
          <w:rStyle w:val="normaltextrun"/>
          <w:rFonts w:cs="Times New Roman"/>
          <w:color w:val="000000"/>
          <w:shd w:val="clear" w:color="auto" w:fill="FFFFFF"/>
          <w:lang w:val="en-GB"/>
        </w:rPr>
        <w:t>The solution is the creation of a</w:t>
      </w:r>
      <w:r w:rsidR="000114D3">
        <w:rPr>
          <w:rStyle w:val="normaltextrun"/>
          <w:rFonts w:cs="Times New Roman"/>
          <w:color w:val="000000"/>
          <w:shd w:val="clear" w:color="auto" w:fill="FFFFFF"/>
          <w:lang w:val="en-GB"/>
        </w:rPr>
        <w:t xml:space="preserve"> cataloguing</w:t>
      </w:r>
      <w:r w:rsidR="0090527A">
        <w:rPr>
          <w:rStyle w:val="normaltextrun"/>
          <w:rFonts w:cs="Times New Roman"/>
          <w:color w:val="000000"/>
          <w:shd w:val="clear" w:color="auto" w:fill="FFFFFF"/>
          <w:lang w:val="en-GB"/>
        </w:rPr>
        <w:t xml:space="preserve"> </w:t>
      </w:r>
      <w:r w:rsidR="00FE5D55">
        <w:rPr>
          <w:rStyle w:val="normaltextrun"/>
          <w:rFonts w:cs="Times New Roman"/>
          <w:color w:val="000000"/>
          <w:shd w:val="clear" w:color="auto" w:fill="FFFFFF"/>
          <w:lang w:val="en-GB"/>
        </w:rPr>
        <w:t xml:space="preserve">system that displays </w:t>
      </w:r>
      <w:r w:rsidR="00FB2FD9">
        <w:rPr>
          <w:rStyle w:val="normaltextrun"/>
          <w:rFonts w:cs="Times New Roman"/>
          <w:color w:val="000000"/>
          <w:shd w:val="clear" w:color="auto" w:fill="FFFFFF"/>
          <w:lang w:val="en-GB"/>
        </w:rPr>
        <w:t xml:space="preserve">list of books along with </w:t>
      </w:r>
      <w:r w:rsidR="004C0138">
        <w:rPr>
          <w:rStyle w:val="normaltextrun"/>
          <w:rFonts w:cs="Times New Roman"/>
          <w:color w:val="000000"/>
          <w:shd w:val="clear" w:color="auto" w:fill="FFFFFF"/>
          <w:lang w:val="en-GB"/>
        </w:rPr>
        <w:t>relevant information like title, author</w:t>
      </w:r>
      <w:r w:rsidR="00126D7F">
        <w:rPr>
          <w:rStyle w:val="normaltextrun"/>
          <w:rFonts w:cs="Times New Roman"/>
          <w:color w:val="000000"/>
          <w:shd w:val="clear" w:color="auto" w:fill="FFFFFF"/>
          <w:lang w:val="en-GB"/>
        </w:rPr>
        <w:t>,</w:t>
      </w:r>
      <w:r w:rsidR="004C0138">
        <w:rPr>
          <w:rStyle w:val="normaltextrun"/>
          <w:rFonts w:cs="Times New Roman"/>
          <w:color w:val="000000"/>
          <w:shd w:val="clear" w:color="auto" w:fill="FFFFFF"/>
          <w:lang w:val="en-GB"/>
        </w:rPr>
        <w:t xml:space="preserve"> </w:t>
      </w:r>
      <w:r w:rsidR="00AE74D3">
        <w:rPr>
          <w:rStyle w:val="normaltextrun"/>
          <w:rFonts w:cs="Times New Roman"/>
          <w:color w:val="000000"/>
          <w:shd w:val="clear" w:color="auto" w:fill="FFFFFF"/>
          <w:lang w:val="en-GB"/>
        </w:rPr>
        <w:t xml:space="preserve">genre, shelf number </w:t>
      </w:r>
      <w:r w:rsidR="004C0138">
        <w:rPr>
          <w:rStyle w:val="normaltextrun"/>
          <w:rFonts w:cs="Times New Roman"/>
          <w:color w:val="000000"/>
          <w:shd w:val="clear" w:color="auto" w:fill="FFFFFF"/>
          <w:lang w:val="en-GB"/>
        </w:rPr>
        <w:t>and most importantly,</w:t>
      </w:r>
      <w:r w:rsidR="00FB2FD9">
        <w:rPr>
          <w:rStyle w:val="normaltextrun"/>
          <w:rFonts w:cs="Times New Roman"/>
          <w:color w:val="000000"/>
          <w:shd w:val="clear" w:color="auto" w:fill="FFFFFF"/>
          <w:lang w:val="en-GB"/>
        </w:rPr>
        <w:t xml:space="preserve"> </w:t>
      </w:r>
      <w:r w:rsidR="00126D7F">
        <w:rPr>
          <w:rStyle w:val="normaltextrun"/>
          <w:rFonts w:cs="Times New Roman"/>
          <w:color w:val="000000"/>
          <w:shd w:val="clear" w:color="auto" w:fill="FFFFFF"/>
          <w:lang w:val="en-GB"/>
        </w:rPr>
        <w:t xml:space="preserve">availability status. </w:t>
      </w:r>
      <w:r w:rsidR="009C6742">
        <w:rPr>
          <w:rStyle w:val="normaltextrun"/>
          <w:rFonts w:cs="Times New Roman"/>
          <w:color w:val="000000"/>
          <w:shd w:val="clear" w:color="auto" w:fill="FFFFFF"/>
          <w:lang w:val="en-GB"/>
        </w:rPr>
        <w:t>Although it sounds like a traditional approach</w:t>
      </w:r>
      <w:r w:rsidR="009C7137">
        <w:rPr>
          <w:rStyle w:val="normaltextrun"/>
          <w:rFonts w:cs="Times New Roman"/>
          <w:color w:val="000000"/>
          <w:shd w:val="clear" w:color="auto" w:fill="FFFFFF"/>
          <w:lang w:val="en-GB"/>
        </w:rPr>
        <w:t xml:space="preserve"> </w:t>
      </w:r>
      <w:r w:rsidR="00F92E52">
        <w:rPr>
          <w:rStyle w:val="normaltextrun"/>
          <w:rFonts w:cs="Times New Roman"/>
          <w:color w:val="000000"/>
          <w:shd w:val="clear" w:color="auto" w:fill="FFFFFF"/>
          <w:lang w:val="en-GB"/>
        </w:rPr>
        <w:t xml:space="preserve">where a thick, laminated book </w:t>
      </w:r>
      <w:r w:rsidR="006806B9">
        <w:rPr>
          <w:rStyle w:val="normaltextrun"/>
          <w:rFonts w:cs="Times New Roman"/>
          <w:color w:val="000000"/>
          <w:shd w:val="clear" w:color="auto" w:fill="FFFFFF"/>
          <w:lang w:val="en-GB"/>
        </w:rPr>
        <w:t>is</w:t>
      </w:r>
      <w:r w:rsidR="00F92E52">
        <w:rPr>
          <w:rStyle w:val="normaltextrun"/>
          <w:rFonts w:cs="Times New Roman"/>
          <w:color w:val="000000"/>
          <w:shd w:val="clear" w:color="auto" w:fill="FFFFFF"/>
          <w:lang w:val="en-GB"/>
        </w:rPr>
        <w:t xml:space="preserve"> used to display important details of each book, </w:t>
      </w:r>
      <w:r w:rsidR="001807F4">
        <w:rPr>
          <w:rStyle w:val="normaltextrun"/>
          <w:rFonts w:cs="Times New Roman"/>
          <w:color w:val="000000"/>
          <w:shd w:val="clear" w:color="auto" w:fill="FFFFFF"/>
          <w:lang w:val="en-GB"/>
        </w:rPr>
        <w:t xml:space="preserve">this system </w:t>
      </w:r>
      <w:r w:rsidR="006707A5">
        <w:rPr>
          <w:rStyle w:val="normaltextrun"/>
          <w:rFonts w:cs="Times New Roman"/>
          <w:color w:val="000000"/>
          <w:shd w:val="clear" w:color="auto" w:fill="FFFFFF"/>
          <w:lang w:val="en-GB"/>
        </w:rPr>
        <w:t xml:space="preserve">is going to </w:t>
      </w:r>
      <w:r w:rsidR="001807F4">
        <w:rPr>
          <w:rStyle w:val="normaltextrun"/>
          <w:rFonts w:cs="Times New Roman"/>
          <w:color w:val="000000"/>
          <w:shd w:val="clear" w:color="auto" w:fill="FFFFFF"/>
          <w:lang w:val="en-GB"/>
        </w:rPr>
        <w:t xml:space="preserve">be </w:t>
      </w:r>
      <w:r w:rsidR="006806B9">
        <w:rPr>
          <w:rStyle w:val="normaltextrun"/>
          <w:rFonts w:cs="Times New Roman"/>
          <w:color w:val="000000"/>
          <w:shd w:val="clear" w:color="auto" w:fill="FFFFFF"/>
          <w:lang w:val="en-GB"/>
        </w:rPr>
        <w:t xml:space="preserve">programmed </w:t>
      </w:r>
      <w:r w:rsidR="006707A5">
        <w:rPr>
          <w:rStyle w:val="normaltextrun"/>
          <w:rFonts w:cs="Times New Roman"/>
          <w:color w:val="000000"/>
          <w:shd w:val="clear" w:color="auto" w:fill="FFFFFF"/>
          <w:lang w:val="en-GB"/>
        </w:rPr>
        <w:t xml:space="preserve">instead </w:t>
      </w:r>
      <w:r w:rsidR="006806B9">
        <w:rPr>
          <w:rStyle w:val="normaltextrun"/>
          <w:rFonts w:cs="Times New Roman"/>
          <w:color w:val="000000"/>
          <w:shd w:val="clear" w:color="auto" w:fill="FFFFFF"/>
          <w:lang w:val="en-GB"/>
        </w:rPr>
        <w:t>and</w:t>
      </w:r>
      <w:r w:rsidR="001807F4">
        <w:rPr>
          <w:rStyle w:val="normaltextrun"/>
          <w:rFonts w:cs="Times New Roman"/>
          <w:color w:val="000000"/>
          <w:shd w:val="clear" w:color="auto" w:fill="FFFFFF"/>
          <w:lang w:val="en-GB"/>
        </w:rPr>
        <w:t xml:space="preserve"> </w:t>
      </w:r>
      <w:r w:rsidR="00A56780">
        <w:rPr>
          <w:rStyle w:val="normaltextrun"/>
          <w:rFonts w:cs="Times New Roman"/>
          <w:color w:val="000000"/>
          <w:shd w:val="clear" w:color="auto" w:fill="FFFFFF"/>
          <w:lang w:val="en-GB"/>
        </w:rPr>
        <w:t>integrated</w:t>
      </w:r>
      <w:r w:rsidR="001807F4">
        <w:rPr>
          <w:rStyle w:val="normaltextrun"/>
          <w:rFonts w:cs="Times New Roman"/>
          <w:color w:val="000000"/>
          <w:shd w:val="clear" w:color="auto" w:fill="FFFFFF"/>
          <w:lang w:val="en-GB"/>
        </w:rPr>
        <w:t xml:space="preserve"> along with the rest of the proposed solutions</w:t>
      </w:r>
      <w:r w:rsidR="00F5344C">
        <w:rPr>
          <w:rStyle w:val="normaltextrun"/>
          <w:rFonts w:cs="Times New Roman"/>
          <w:color w:val="000000"/>
          <w:shd w:val="clear" w:color="auto" w:fill="FFFFFF"/>
          <w:lang w:val="en-GB"/>
        </w:rPr>
        <w:t xml:space="preserve"> which</w:t>
      </w:r>
      <w:r w:rsidR="006707A5">
        <w:rPr>
          <w:rStyle w:val="normaltextrun"/>
          <w:rFonts w:cs="Times New Roman"/>
          <w:color w:val="000000"/>
          <w:shd w:val="clear" w:color="auto" w:fill="FFFFFF"/>
          <w:lang w:val="en-GB"/>
        </w:rPr>
        <w:t xml:space="preserve"> is in a web client view</w:t>
      </w:r>
      <w:r w:rsidR="006806B9">
        <w:rPr>
          <w:rStyle w:val="normaltextrun"/>
          <w:rFonts w:cs="Times New Roman"/>
          <w:color w:val="000000"/>
          <w:shd w:val="clear" w:color="auto" w:fill="FFFFFF"/>
          <w:lang w:val="en-GB"/>
        </w:rPr>
        <w:t xml:space="preserve">. </w:t>
      </w:r>
      <w:r w:rsidR="00F5344C">
        <w:rPr>
          <w:rStyle w:val="normaltextrun"/>
          <w:rFonts w:cs="Times New Roman"/>
          <w:color w:val="000000"/>
          <w:shd w:val="clear" w:color="auto" w:fill="FFFFFF"/>
          <w:lang w:val="en-GB"/>
        </w:rPr>
        <w:t>The solution</w:t>
      </w:r>
      <w:r w:rsidR="00103EC4">
        <w:rPr>
          <w:rStyle w:val="normaltextrun"/>
          <w:rFonts w:cs="Times New Roman"/>
          <w:color w:val="000000"/>
          <w:shd w:val="clear" w:color="auto" w:fill="FFFFFF"/>
          <w:lang w:val="en-GB"/>
        </w:rPr>
        <w:t xml:space="preserve"> is </w:t>
      </w:r>
      <w:r w:rsidR="00F5344C">
        <w:rPr>
          <w:rStyle w:val="normaltextrun"/>
          <w:rFonts w:cs="Times New Roman"/>
          <w:color w:val="000000"/>
          <w:shd w:val="clear" w:color="auto" w:fill="FFFFFF"/>
          <w:lang w:val="en-GB"/>
        </w:rPr>
        <w:t>brought forward</w:t>
      </w:r>
      <w:r w:rsidR="00103EC4">
        <w:rPr>
          <w:rStyle w:val="normaltextrun"/>
          <w:rFonts w:cs="Times New Roman"/>
          <w:color w:val="000000"/>
          <w:shd w:val="clear" w:color="auto" w:fill="FFFFFF"/>
          <w:lang w:val="en-GB"/>
        </w:rPr>
        <w:t xml:space="preserve"> tackle the most frequently asked questions </w:t>
      </w:r>
      <w:r w:rsidR="00AE74D3">
        <w:rPr>
          <w:rStyle w:val="normaltextrun"/>
          <w:rFonts w:cs="Times New Roman"/>
          <w:color w:val="000000"/>
          <w:shd w:val="clear" w:color="auto" w:fill="FFFFFF"/>
          <w:lang w:val="en-GB"/>
        </w:rPr>
        <w:t xml:space="preserve">and that is about </w:t>
      </w:r>
      <w:r w:rsidR="00F5282D">
        <w:rPr>
          <w:rStyle w:val="normaltextrun"/>
          <w:rFonts w:cs="Times New Roman"/>
          <w:color w:val="000000"/>
          <w:shd w:val="clear" w:color="auto" w:fill="FFFFFF"/>
          <w:lang w:val="en-GB"/>
        </w:rPr>
        <w:t xml:space="preserve">the location and availability of </w:t>
      </w:r>
      <w:r w:rsidR="00457921">
        <w:rPr>
          <w:rStyle w:val="normaltextrun"/>
          <w:rFonts w:cs="Times New Roman"/>
          <w:color w:val="000000"/>
          <w:shd w:val="clear" w:color="auto" w:fill="FFFFFF"/>
          <w:lang w:val="en-GB"/>
        </w:rPr>
        <w:t>the book</w:t>
      </w:r>
      <w:r w:rsidR="00EE4126">
        <w:rPr>
          <w:rStyle w:val="normaltextrun"/>
          <w:rFonts w:cs="Times New Roman"/>
          <w:color w:val="000000"/>
          <w:shd w:val="clear" w:color="auto" w:fill="FFFFFF"/>
          <w:lang w:val="en-GB"/>
        </w:rPr>
        <w:t xml:space="preserve"> however, </w:t>
      </w:r>
      <w:r w:rsidR="00662F74">
        <w:rPr>
          <w:rStyle w:val="normaltextrun"/>
          <w:rFonts w:cs="Times New Roman"/>
          <w:color w:val="000000"/>
          <w:shd w:val="clear" w:color="auto" w:fill="FFFFFF"/>
          <w:lang w:val="en-GB"/>
        </w:rPr>
        <w:t xml:space="preserve">verbal </w:t>
      </w:r>
      <w:r w:rsidR="00EE4126">
        <w:rPr>
          <w:rStyle w:val="normaltextrun"/>
          <w:rFonts w:cs="Times New Roman"/>
          <w:color w:val="000000"/>
          <w:shd w:val="clear" w:color="auto" w:fill="FFFFFF"/>
          <w:lang w:val="en-GB"/>
        </w:rPr>
        <w:t xml:space="preserve">questions that are unrelated to books will still need to be </w:t>
      </w:r>
      <w:r w:rsidR="00D452EE">
        <w:rPr>
          <w:rStyle w:val="normaltextrun"/>
          <w:rFonts w:cs="Times New Roman"/>
          <w:color w:val="000000"/>
          <w:shd w:val="clear" w:color="auto" w:fill="FFFFFF"/>
          <w:lang w:val="en-GB"/>
        </w:rPr>
        <w:t>addressed</w:t>
      </w:r>
      <w:r w:rsidR="00EE4126">
        <w:rPr>
          <w:rStyle w:val="normaltextrun"/>
          <w:rFonts w:cs="Times New Roman"/>
          <w:color w:val="000000"/>
          <w:shd w:val="clear" w:color="auto" w:fill="FFFFFF"/>
          <w:lang w:val="en-GB"/>
        </w:rPr>
        <w:t xml:space="preserve"> by the librarians.</w:t>
      </w:r>
      <w:r w:rsidR="00457921">
        <w:rPr>
          <w:rStyle w:val="normaltextrun"/>
          <w:rFonts w:cs="Times New Roman"/>
          <w:color w:val="000000"/>
          <w:shd w:val="clear" w:color="auto" w:fill="FFFFFF"/>
          <w:lang w:val="en-GB"/>
        </w:rPr>
        <w:t xml:space="preserve"> </w:t>
      </w:r>
      <w:r w:rsidR="00250D49">
        <w:rPr>
          <w:rStyle w:val="normaltextrun"/>
          <w:rFonts w:cs="Times New Roman"/>
          <w:color w:val="000000"/>
          <w:shd w:val="clear" w:color="auto" w:fill="FFFFFF"/>
          <w:lang w:val="en-GB"/>
        </w:rPr>
        <w:t xml:space="preserve">Besides that, the system should allow the clients to perform specific </w:t>
      </w:r>
      <w:r w:rsidR="005156FB">
        <w:rPr>
          <w:rStyle w:val="normaltextrun"/>
          <w:rFonts w:cs="Times New Roman"/>
          <w:color w:val="000000"/>
          <w:shd w:val="clear" w:color="auto" w:fill="FFFFFF"/>
          <w:lang w:val="en-GB"/>
        </w:rPr>
        <w:t>look-up</w:t>
      </w:r>
      <w:r w:rsidR="00250D49">
        <w:rPr>
          <w:rStyle w:val="normaltextrun"/>
          <w:rFonts w:cs="Times New Roman"/>
          <w:color w:val="000000"/>
          <w:shd w:val="clear" w:color="auto" w:fill="FFFFFF"/>
          <w:lang w:val="en-GB"/>
        </w:rPr>
        <w:t xml:space="preserve"> by </w:t>
      </w:r>
      <w:r w:rsidR="000E1D4B">
        <w:rPr>
          <w:rStyle w:val="normaltextrun"/>
          <w:rFonts w:cs="Times New Roman"/>
          <w:color w:val="000000"/>
          <w:shd w:val="clear" w:color="auto" w:fill="FFFFFF"/>
          <w:lang w:val="en-GB"/>
        </w:rPr>
        <w:t xml:space="preserve">having a </w:t>
      </w:r>
      <w:r w:rsidR="005156FB">
        <w:rPr>
          <w:rStyle w:val="normaltextrun"/>
          <w:rFonts w:cs="Times New Roman"/>
          <w:color w:val="000000"/>
          <w:shd w:val="clear" w:color="auto" w:fill="FFFFFF"/>
          <w:lang w:val="en-GB"/>
        </w:rPr>
        <w:t>string</w:t>
      </w:r>
      <w:r w:rsidR="000E1D4B">
        <w:rPr>
          <w:rStyle w:val="normaltextrun"/>
          <w:rFonts w:cs="Times New Roman"/>
          <w:color w:val="000000"/>
          <w:shd w:val="clear" w:color="auto" w:fill="FFFFFF"/>
          <w:lang w:val="en-GB"/>
        </w:rPr>
        <w:t xml:space="preserve"> input section </w:t>
      </w:r>
      <w:r w:rsidR="005156FB">
        <w:rPr>
          <w:rStyle w:val="normaltextrun"/>
          <w:rFonts w:cs="Times New Roman"/>
          <w:color w:val="000000"/>
          <w:shd w:val="clear" w:color="auto" w:fill="FFFFFF"/>
          <w:lang w:val="en-GB"/>
        </w:rPr>
        <w:t xml:space="preserve">to accept title or author name and filtration settings that can sort or exclude </w:t>
      </w:r>
      <w:r w:rsidR="008D0720">
        <w:rPr>
          <w:rStyle w:val="normaltextrun"/>
          <w:rFonts w:cs="Times New Roman"/>
          <w:color w:val="000000"/>
          <w:shd w:val="clear" w:color="auto" w:fill="FFFFFF"/>
          <w:lang w:val="en-GB"/>
        </w:rPr>
        <w:t>details</w:t>
      </w:r>
      <w:r w:rsidR="005156FB">
        <w:rPr>
          <w:rStyle w:val="normaltextrun"/>
          <w:rFonts w:cs="Times New Roman"/>
          <w:color w:val="000000"/>
          <w:shd w:val="clear" w:color="auto" w:fill="FFFFFF"/>
          <w:lang w:val="en-GB"/>
        </w:rPr>
        <w:t xml:space="preserve"> to produce the most desirable search result.</w:t>
      </w:r>
      <w:r w:rsidR="00FE5564">
        <w:rPr>
          <w:rStyle w:val="normaltextrun"/>
          <w:rFonts w:cs="Times New Roman"/>
          <w:color w:val="000000"/>
          <w:shd w:val="clear" w:color="auto" w:fill="FFFFFF"/>
          <w:lang w:val="en-GB"/>
        </w:rPr>
        <w:t xml:space="preserve"> This system is planned to use </w:t>
      </w:r>
      <w:r w:rsidR="001E7952">
        <w:rPr>
          <w:rStyle w:val="normaltextrun"/>
          <w:rFonts w:cs="Times New Roman"/>
          <w:color w:val="000000"/>
          <w:shd w:val="clear" w:color="auto" w:fill="FFFFFF"/>
          <w:lang w:val="en-GB"/>
        </w:rPr>
        <w:t xml:space="preserve">basic website development </w:t>
      </w:r>
      <w:r w:rsidR="00A16157">
        <w:rPr>
          <w:rStyle w:val="normaltextrun"/>
          <w:rFonts w:cs="Times New Roman"/>
          <w:color w:val="000000"/>
          <w:shd w:val="clear" w:color="auto" w:fill="FFFFFF"/>
          <w:lang w:val="en-GB"/>
        </w:rPr>
        <w:t>tools and that includes CSS, JavaScript, HTML, PHP</w:t>
      </w:r>
      <w:r w:rsidR="00A56780">
        <w:rPr>
          <w:rStyle w:val="normaltextrun"/>
          <w:rFonts w:cs="Times New Roman"/>
          <w:color w:val="000000"/>
          <w:shd w:val="clear" w:color="auto" w:fill="FFFFFF"/>
          <w:lang w:val="en-GB"/>
        </w:rPr>
        <w:t>,</w:t>
      </w:r>
      <w:r w:rsidR="00A16157">
        <w:rPr>
          <w:rStyle w:val="normaltextrun"/>
          <w:rFonts w:cs="Times New Roman"/>
          <w:color w:val="000000"/>
          <w:shd w:val="clear" w:color="auto" w:fill="FFFFFF"/>
          <w:lang w:val="en-GB"/>
        </w:rPr>
        <w:t xml:space="preserve"> and a central database</w:t>
      </w:r>
      <w:r w:rsidR="00BA7382">
        <w:rPr>
          <w:rStyle w:val="normaltextrun"/>
          <w:rFonts w:cs="Times New Roman"/>
          <w:color w:val="000000"/>
          <w:shd w:val="clear" w:color="auto" w:fill="FFFFFF"/>
          <w:lang w:val="en-GB"/>
        </w:rPr>
        <w:t xml:space="preserve"> to </w:t>
      </w:r>
      <w:r w:rsidR="001B3BAA">
        <w:rPr>
          <w:rStyle w:val="normaltextrun"/>
          <w:rFonts w:cs="Times New Roman"/>
          <w:color w:val="000000"/>
          <w:shd w:val="clear" w:color="auto" w:fill="FFFFFF"/>
          <w:lang w:val="en-GB"/>
        </w:rPr>
        <w:t>tabulate information of all books in the library</w:t>
      </w:r>
      <w:r w:rsidR="00A16157">
        <w:rPr>
          <w:rStyle w:val="normaltextrun"/>
          <w:rFonts w:cs="Times New Roman"/>
          <w:color w:val="000000"/>
          <w:shd w:val="clear" w:color="auto" w:fill="FFFFFF"/>
          <w:lang w:val="en-GB"/>
        </w:rPr>
        <w:t xml:space="preserve">. </w:t>
      </w:r>
    </w:p>
    <w:p w14:paraId="7AE6FD34" w14:textId="1A909918" w:rsidR="00147EED" w:rsidRPr="00E303F0" w:rsidRDefault="00410E7D" w:rsidP="00147EED">
      <w:pPr>
        <w:pStyle w:val="Heading3"/>
        <w:rPr>
          <w:rFonts w:cs="Times New Roman"/>
        </w:rPr>
      </w:pPr>
      <w:bookmarkStart w:id="14" w:name="_Toc67251489"/>
      <w:r w:rsidRPr="00E303F0">
        <w:rPr>
          <w:rStyle w:val="normaltextrun"/>
          <w:rFonts w:cs="Times New Roman"/>
          <w:color w:val="000000"/>
          <w:shd w:val="clear" w:color="auto" w:fill="FFFFFF"/>
          <w:lang w:val="en-GB"/>
        </w:rPr>
        <w:lastRenderedPageBreak/>
        <w:t>Usage of Database Management Software (DBMS) prevents data duplication and data validation methods will reduce chances of human error.</w:t>
      </w:r>
      <w:r w:rsidRPr="00E303F0">
        <w:rPr>
          <w:rFonts w:cs="Times New Roman"/>
        </w:rPr>
        <w:t xml:space="preserve"> </w:t>
      </w:r>
      <w:r w:rsidR="00E05866" w:rsidRPr="00E303F0">
        <w:rPr>
          <w:rFonts w:cs="Times New Roman"/>
        </w:rPr>
        <w:t xml:space="preserve">[Johari Idzman Bin </w:t>
      </w:r>
      <w:r w:rsidR="00AA2BC0" w:rsidRPr="00E303F0">
        <w:rPr>
          <w:rFonts w:cs="Times New Roman"/>
        </w:rPr>
        <w:t xml:space="preserve">Dzulkarnain </w:t>
      </w:r>
      <w:r w:rsidR="00E05866" w:rsidRPr="00E303F0">
        <w:rPr>
          <w:rFonts w:cs="Times New Roman"/>
        </w:rPr>
        <w:t>(TP055683)]</w:t>
      </w:r>
      <w:bookmarkEnd w:id="14"/>
    </w:p>
    <w:p w14:paraId="4D1FE1CB" w14:textId="61939B55" w:rsidR="004E618C" w:rsidRPr="00E303F0" w:rsidRDefault="004E618C" w:rsidP="00140B59">
      <w:pPr>
        <w:ind w:left="720" w:firstLine="720"/>
        <w:rPr>
          <w:rFonts w:cs="Times New Roman"/>
        </w:rPr>
      </w:pPr>
      <w:r w:rsidRPr="00E303F0">
        <w:rPr>
          <w:rStyle w:val="normaltextrun"/>
          <w:rFonts w:eastAsiaTheme="majorEastAsia" w:cs="Times New Roman"/>
          <w:color w:val="000000"/>
          <w:szCs w:val="24"/>
          <w:shd w:val="clear" w:color="auto" w:fill="FFFFFF"/>
          <w:lang w:val="en-GB"/>
        </w:rPr>
        <w:t>The solution to reduce data redundancy is to</w:t>
      </w:r>
      <w:r w:rsidR="006C7B28" w:rsidRPr="00E303F0">
        <w:rPr>
          <w:rStyle w:val="normaltextrun"/>
          <w:rFonts w:eastAsiaTheme="majorEastAsia" w:cs="Times New Roman"/>
          <w:color w:val="000000"/>
          <w:szCs w:val="24"/>
          <w:shd w:val="clear" w:color="auto" w:fill="FFFFFF"/>
          <w:lang w:val="en-GB"/>
        </w:rPr>
        <w:t xml:space="preserve"> implement a system that uses a </w:t>
      </w:r>
      <w:r w:rsidR="00140B59" w:rsidRPr="00E303F0">
        <w:rPr>
          <w:rStyle w:val="normaltextrun"/>
          <w:rFonts w:eastAsiaTheme="majorEastAsia" w:cs="Times New Roman"/>
          <w:color w:val="000000"/>
          <w:szCs w:val="24"/>
          <w:shd w:val="clear" w:color="auto" w:fill="FFFFFF"/>
          <w:lang w:val="en-GB"/>
        </w:rPr>
        <w:t xml:space="preserve">centralized </w:t>
      </w:r>
      <w:r w:rsidR="006C7B28" w:rsidRPr="00E303F0">
        <w:rPr>
          <w:rStyle w:val="normaltextrun"/>
          <w:rFonts w:eastAsiaTheme="majorEastAsia" w:cs="Times New Roman"/>
          <w:color w:val="000000"/>
          <w:szCs w:val="24"/>
          <w:shd w:val="clear" w:color="auto" w:fill="FFFFFF"/>
          <w:lang w:val="en-GB"/>
        </w:rPr>
        <w:t>database</w:t>
      </w:r>
      <w:r w:rsidR="008E2A92" w:rsidRPr="00E303F0">
        <w:rPr>
          <w:rStyle w:val="normaltextrun"/>
          <w:rFonts w:eastAsiaTheme="majorEastAsia" w:cs="Times New Roman"/>
          <w:color w:val="000000"/>
          <w:szCs w:val="24"/>
          <w:shd w:val="clear" w:color="auto" w:fill="FFFFFF"/>
          <w:lang w:val="en-GB"/>
        </w:rPr>
        <w:t xml:space="preserve"> to synchronize the data being </w:t>
      </w:r>
      <w:r w:rsidR="0016705D" w:rsidRPr="00E303F0">
        <w:rPr>
          <w:rStyle w:val="normaltextrun"/>
          <w:rFonts w:eastAsiaTheme="majorEastAsia" w:cs="Times New Roman"/>
          <w:color w:val="000000"/>
          <w:szCs w:val="24"/>
          <w:shd w:val="clear" w:color="auto" w:fill="FFFFFF"/>
          <w:lang w:val="en-GB"/>
        </w:rPr>
        <w:t>inserted and extracted.</w:t>
      </w:r>
      <w:r w:rsidR="00FB18E3" w:rsidRPr="00E303F0">
        <w:rPr>
          <w:rStyle w:val="normaltextrun"/>
          <w:rFonts w:eastAsiaTheme="majorEastAsia" w:cs="Times New Roman"/>
          <w:color w:val="000000"/>
          <w:szCs w:val="24"/>
          <w:shd w:val="clear" w:color="auto" w:fill="FFFFFF"/>
          <w:lang w:val="en-GB"/>
        </w:rPr>
        <w:t xml:space="preserve"> </w:t>
      </w:r>
      <w:r w:rsidR="00180B42" w:rsidRPr="00E303F0">
        <w:rPr>
          <w:rStyle w:val="normaltextrun"/>
          <w:rFonts w:eastAsiaTheme="majorEastAsia" w:cs="Times New Roman"/>
          <w:color w:val="000000"/>
          <w:szCs w:val="24"/>
          <w:shd w:val="clear" w:color="auto" w:fill="FFFFFF"/>
          <w:lang w:val="en-GB"/>
        </w:rPr>
        <w:t xml:space="preserve">A centralized database will allow data to be inserted </w:t>
      </w:r>
      <w:r w:rsidR="000B7789" w:rsidRPr="00E303F0">
        <w:rPr>
          <w:rStyle w:val="normaltextrun"/>
          <w:rFonts w:eastAsiaTheme="majorEastAsia" w:cs="Times New Roman"/>
          <w:color w:val="000000"/>
          <w:szCs w:val="24"/>
          <w:shd w:val="clear" w:color="auto" w:fill="FFFFFF"/>
          <w:lang w:val="en-GB"/>
        </w:rPr>
        <w:t>and extracted in only one location</w:t>
      </w:r>
      <w:r w:rsidR="009E1CED" w:rsidRPr="00E303F0">
        <w:rPr>
          <w:rStyle w:val="normaltextrun"/>
          <w:rFonts w:eastAsiaTheme="majorEastAsia" w:cs="Times New Roman"/>
          <w:color w:val="000000"/>
          <w:szCs w:val="24"/>
          <w:shd w:val="clear" w:color="auto" w:fill="FFFFFF"/>
          <w:lang w:val="en-GB"/>
        </w:rPr>
        <w:t xml:space="preserve"> which will eliminate data redundancy</w:t>
      </w:r>
      <w:r w:rsidR="00AE320F" w:rsidRPr="00E303F0">
        <w:rPr>
          <w:rStyle w:val="normaltextrun"/>
          <w:rFonts w:eastAsiaTheme="majorEastAsia" w:cs="Times New Roman"/>
          <w:color w:val="000000"/>
          <w:szCs w:val="24"/>
          <w:shd w:val="clear" w:color="auto" w:fill="FFFFFF"/>
          <w:lang w:val="en-GB"/>
        </w:rPr>
        <w:t>.</w:t>
      </w:r>
      <w:r w:rsidR="009E1CED" w:rsidRPr="00E303F0">
        <w:rPr>
          <w:rStyle w:val="normaltextrun"/>
          <w:rFonts w:eastAsiaTheme="majorEastAsia" w:cs="Times New Roman"/>
          <w:color w:val="000000"/>
          <w:szCs w:val="24"/>
          <w:shd w:val="clear" w:color="auto" w:fill="FFFFFF"/>
          <w:lang w:val="en-GB"/>
        </w:rPr>
        <w:t xml:space="preserve"> </w:t>
      </w:r>
      <w:r w:rsidR="00DD2257" w:rsidRPr="00E303F0">
        <w:rPr>
          <w:rStyle w:val="normaltextrun"/>
          <w:rFonts w:eastAsiaTheme="majorEastAsia" w:cs="Times New Roman"/>
          <w:color w:val="000000"/>
          <w:szCs w:val="24"/>
          <w:shd w:val="clear" w:color="auto" w:fill="FFFFFF"/>
          <w:lang w:val="en-GB"/>
        </w:rPr>
        <w:t xml:space="preserve">Data validation implemented by the system will ensure that the data inserted is accurate </w:t>
      </w:r>
      <w:r w:rsidR="00A93CA6" w:rsidRPr="00E303F0">
        <w:rPr>
          <w:rStyle w:val="normaltextrun"/>
          <w:rFonts w:eastAsiaTheme="majorEastAsia" w:cs="Times New Roman"/>
          <w:color w:val="000000"/>
          <w:szCs w:val="24"/>
          <w:shd w:val="clear" w:color="auto" w:fill="FFFFFF"/>
          <w:lang w:val="en-GB"/>
        </w:rPr>
        <w:t>and of</w:t>
      </w:r>
      <w:r w:rsidR="001B69B4" w:rsidRPr="00E303F0">
        <w:rPr>
          <w:rStyle w:val="normaltextrun"/>
          <w:rFonts w:eastAsiaTheme="majorEastAsia" w:cs="Times New Roman"/>
          <w:color w:val="000000"/>
          <w:szCs w:val="24"/>
          <w:shd w:val="clear" w:color="auto" w:fill="FFFFFF"/>
          <w:lang w:val="en-GB"/>
        </w:rPr>
        <w:t xml:space="preserve"> the correct type.</w:t>
      </w:r>
      <w:r w:rsidR="00A108B9">
        <w:rPr>
          <w:rStyle w:val="normaltextrun"/>
          <w:rFonts w:eastAsiaTheme="majorEastAsia" w:cs="Times New Roman"/>
          <w:color w:val="000000"/>
          <w:szCs w:val="24"/>
          <w:shd w:val="clear" w:color="auto" w:fill="FFFFFF"/>
          <w:lang w:val="en-GB"/>
        </w:rPr>
        <w:t xml:space="preserve"> </w:t>
      </w:r>
      <w:r w:rsidR="00C73379">
        <w:rPr>
          <w:rStyle w:val="normaltextrun"/>
          <w:rFonts w:eastAsiaTheme="majorEastAsia" w:cs="Times New Roman"/>
          <w:color w:val="000000"/>
          <w:szCs w:val="24"/>
          <w:shd w:val="clear" w:color="auto" w:fill="FFFFFF"/>
          <w:lang w:val="en-GB"/>
        </w:rPr>
        <w:t>An example</w:t>
      </w:r>
      <w:r w:rsidR="00A108B9">
        <w:rPr>
          <w:rStyle w:val="normaltextrun"/>
          <w:rFonts w:eastAsiaTheme="majorEastAsia" w:cs="Times New Roman"/>
          <w:color w:val="000000"/>
          <w:szCs w:val="24"/>
          <w:shd w:val="clear" w:color="auto" w:fill="FFFFFF"/>
          <w:lang w:val="en-GB"/>
        </w:rPr>
        <w:t xml:space="preserve"> would be a feature in the system where the </w:t>
      </w:r>
      <w:r w:rsidR="00DD472B">
        <w:rPr>
          <w:rStyle w:val="normaltextrun"/>
          <w:rFonts w:eastAsiaTheme="majorEastAsia" w:cs="Times New Roman"/>
          <w:color w:val="000000"/>
          <w:szCs w:val="24"/>
          <w:shd w:val="clear" w:color="auto" w:fill="FFFFFF"/>
          <w:lang w:val="en-GB"/>
        </w:rPr>
        <w:t xml:space="preserve">user </w:t>
      </w:r>
      <w:r w:rsidR="001B75F7">
        <w:rPr>
          <w:rStyle w:val="normaltextrun"/>
          <w:rFonts w:eastAsiaTheme="majorEastAsia" w:cs="Times New Roman"/>
          <w:color w:val="000000"/>
          <w:szCs w:val="24"/>
          <w:shd w:val="clear" w:color="auto" w:fill="FFFFFF"/>
          <w:lang w:val="en-GB"/>
        </w:rPr>
        <w:t>must</w:t>
      </w:r>
      <w:r w:rsidR="00DD472B">
        <w:rPr>
          <w:rStyle w:val="normaltextrun"/>
          <w:rFonts w:eastAsiaTheme="majorEastAsia" w:cs="Times New Roman"/>
          <w:color w:val="000000"/>
          <w:szCs w:val="24"/>
          <w:shd w:val="clear" w:color="auto" w:fill="FFFFFF"/>
          <w:lang w:val="en-GB"/>
        </w:rPr>
        <w:t xml:space="preserve"> fill in a form to register their details and is unable to proceed if </w:t>
      </w:r>
      <w:r w:rsidR="009659A7">
        <w:rPr>
          <w:rStyle w:val="normaltextrun"/>
          <w:rFonts w:eastAsiaTheme="majorEastAsia" w:cs="Times New Roman"/>
          <w:color w:val="000000"/>
          <w:szCs w:val="24"/>
          <w:shd w:val="clear" w:color="auto" w:fill="FFFFFF"/>
          <w:lang w:val="en-GB"/>
        </w:rPr>
        <w:t>some of the fields are empty or of the wrong data type.</w:t>
      </w:r>
      <w:r w:rsidR="001B69B4" w:rsidRPr="00E303F0">
        <w:rPr>
          <w:rStyle w:val="normaltextrun"/>
          <w:rFonts w:eastAsiaTheme="majorEastAsia" w:cs="Times New Roman"/>
          <w:color w:val="000000"/>
          <w:szCs w:val="24"/>
          <w:shd w:val="clear" w:color="auto" w:fill="FFFFFF"/>
          <w:lang w:val="en-GB"/>
        </w:rPr>
        <w:t xml:space="preserve"> This </w:t>
      </w:r>
      <w:r w:rsidR="0034765C" w:rsidRPr="00E303F0">
        <w:rPr>
          <w:rStyle w:val="normaltextrun"/>
          <w:rFonts w:eastAsiaTheme="majorEastAsia" w:cs="Times New Roman"/>
          <w:color w:val="000000"/>
          <w:szCs w:val="24"/>
          <w:shd w:val="clear" w:color="auto" w:fill="FFFFFF"/>
          <w:lang w:val="en-GB"/>
        </w:rPr>
        <w:t>increases</w:t>
      </w:r>
      <w:r w:rsidR="001B69B4" w:rsidRPr="00E303F0">
        <w:rPr>
          <w:rStyle w:val="normaltextrun"/>
          <w:rFonts w:eastAsiaTheme="majorEastAsia" w:cs="Times New Roman"/>
          <w:color w:val="000000"/>
          <w:szCs w:val="24"/>
          <w:shd w:val="clear" w:color="auto" w:fill="FFFFFF"/>
          <w:lang w:val="en-GB"/>
        </w:rPr>
        <w:t xml:space="preserve"> data integrity and reduces the number of errors </w:t>
      </w:r>
      <w:r w:rsidR="00C96990" w:rsidRPr="00E303F0">
        <w:rPr>
          <w:rStyle w:val="normaltextrun"/>
          <w:rFonts w:eastAsiaTheme="majorEastAsia" w:cs="Times New Roman"/>
          <w:color w:val="000000"/>
          <w:szCs w:val="24"/>
          <w:shd w:val="clear" w:color="auto" w:fill="FFFFFF"/>
          <w:lang w:val="en-GB"/>
        </w:rPr>
        <w:t>encountered in the system.</w:t>
      </w:r>
      <w:r w:rsidR="00A93CA6" w:rsidRPr="00E303F0">
        <w:rPr>
          <w:rStyle w:val="normaltextrun"/>
          <w:rFonts w:eastAsiaTheme="majorEastAsia" w:cs="Times New Roman"/>
          <w:color w:val="000000"/>
          <w:szCs w:val="24"/>
          <w:shd w:val="clear" w:color="auto" w:fill="FFFFFF"/>
          <w:lang w:val="en-GB"/>
        </w:rPr>
        <w:t xml:space="preserve"> Good data integrity also increases </w:t>
      </w:r>
      <w:r w:rsidR="00AD496D" w:rsidRPr="00E303F0">
        <w:rPr>
          <w:rStyle w:val="normaltextrun"/>
          <w:rFonts w:eastAsiaTheme="majorEastAsia" w:cs="Times New Roman"/>
          <w:color w:val="000000"/>
          <w:szCs w:val="24"/>
          <w:shd w:val="clear" w:color="auto" w:fill="FFFFFF"/>
          <w:lang w:val="en-GB"/>
        </w:rPr>
        <w:t xml:space="preserve">the accuracy of the data being extracted which means </w:t>
      </w:r>
      <w:r w:rsidR="00FE2446" w:rsidRPr="00E303F0">
        <w:rPr>
          <w:rStyle w:val="normaltextrun"/>
          <w:rFonts w:eastAsiaTheme="majorEastAsia" w:cs="Times New Roman"/>
          <w:color w:val="000000"/>
          <w:szCs w:val="24"/>
          <w:shd w:val="clear" w:color="auto" w:fill="FFFFFF"/>
          <w:lang w:val="en-GB"/>
        </w:rPr>
        <w:t xml:space="preserve">it can be better processed into information </w:t>
      </w:r>
      <w:r w:rsidR="00B74DF2" w:rsidRPr="00E303F0">
        <w:rPr>
          <w:rStyle w:val="normaltextrun"/>
          <w:rFonts w:eastAsiaTheme="majorEastAsia" w:cs="Times New Roman"/>
          <w:color w:val="000000"/>
          <w:szCs w:val="24"/>
          <w:shd w:val="clear" w:color="auto" w:fill="FFFFFF"/>
          <w:lang w:val="en-GB"/>
        </w:rPr>
        <w:t>to be used in better decision making</w:t>
      </w:r>
      <w:r w:rsidR="006C000A" w:rsidRPr="00E303F0">
        <w:rPr>
          <w:rStyle w:val="normaltextrun"/>
          <w:rFonts w:eastAsiaTheme="majorEastAsia" w:cs="Times New Roman"/>
          <w:color w:val="000000"/>
          <w:szCs w:val="24"/>
          <w:shd w:val="clear" w:color="auto" w:fill="FFFFFF"/>
          <w:lang w:val="en-GB"/>
        </w:rPr>
        <w:t>.</w:t>
      </w:r>
      <w:r w:rsidR="00FB18E3" w:rsidRPr="00E303F0">
        <w:rPr>
          <w:rStyle w:val="normaltextrun"/>
          <w:rFonts w:eastAsiaTheme="majorEastAsia" w:cs="Times New Roman"/>
          <w:color w:val="000000"/>
          <w:szCs w:val="24"/>
          <w:shd w:val="clear" w:color="auto" w:fill="FFFFFF"/>
          <w:lang w:val="en-GB"/>
        </w:rPr>
        <w:t xml:space="preserve"> </w:t>
      </w:r>
      <w:r w:rsidR="00B556DC" w:rsidRPr="00E303F0">
        <w:rPr>
          <w:rStyle w:val="normaltextrun"/>
          <w:rFonts w:eastAsiaTheme="majorEastAsia" w:cs="Times New Roman"/>
          <w:color w:val="000000"/>
          <w:szCs w:val="24"/>
          <w:shd w:val="clear" w:color="auto" w:fill="FFFFFF"/>
          <w:lang w:val="en-GB"/>
        </w:rPr>
        <w:t>The system being an information system also</w:t>
      </w:r>
      <w:r w:rsidR="008C6C9B" w:rsidRPr="00E303F0">
        <w:rPr>
          <w:rStyle w:val="normaltextrun"/>
          <w:rFonts w:eastAsiaTheme="majorEastAsia" w:cs="Times New Roman"/>
          <w:color w:val="000000"/>
          <w:szCs w:val="24"/>
          <w:shd w:val="clear" w:color="auto" w:fill="FFFFFF"/>
          <w:lang w:val="en-GB"/>
        </w:rPr>
        <w:t xml:space="preserve"> means that the data </w:t>
      </w:r>
      <w:r w:rsidR="008311D7" w:rsidRPr="00E303F0">
        <w:rPr>
          <w:rStyle w:val="normaltextrun"/>
          <w:rFonts w:eastAsiaTheme="majorEastAsia" w:cs="Times New Roman"/>
          <w:color w:val="000000"/>
          <w:szCs w:val="24"/>
          <w:shd w:val="clear" w:color="auto" w:fill="FFFFFF"/>
          <w:lang w:val="en-GB"/>
        </w:rPr>
        <w:t xml:space="preserve">is </w:t>
      </w:r>
      <w:r w:rsidR="008C6C9B" w:rsidRPr="00E303F0">
        <w:rPr>
          <w:rStyle w:val="normaltextrun"/>
          <w:rFonts w:eastAsiaTheme="majorEastAsia" w:cs="Times New Roman"/>
          <w:color w:val="000000"/>
          <w:szCs w:val="24"/>
          <w:shd w:val="clear" w:color="auto" w:fill="FFFFFF"/>
          <w:lang w:val="en-GB"/>
        </w:rPr>
        <w:t>stored</w:t>
      </w:r>
      <w:r w:rsidR="008311D7" w:rsidRPr="00E303F0">
        <w:rPr>
          <w:rStyle w:val="normaltextrun"/>
          <w:rFonts w:eastAsiaTheme="majorEastAsia" w:cs="Times New Roman"/>
          <w:color w:val="000000"/>
          <w:szCs w:val="24"/>
          <w:shd w:val="clear" w:color="auto" w:fill="FFFFFF"/>
          <w:lang w:val="en-GB"/>
        </w:rPr>
        <w:t xml:space="preserve"> virtually which will save space and </w:t>
      </w:r>
      <w:r w:rsidR="0059505D" w:rsidRPr="00E303F0">
        <w:rPr>
          <w:rStyle w:val="normaltextrun"/>
          <w:rFonts w:eastAsiaTheme="majorEastAsia" w:cs="Times New Roman"/>
          <w:color w:val="000000"/>
          <w:szCs w:val="24"/>
          <w:shd w:val="clear" w:color="auto" w:fill="FFFFFF"/>
          <w:lang w:val="en-GB"/>
        </w:rPr>
        <w:t>prevent physical damage</w:t>
      </w:r>
      <w:r w:rsidR="0004399E" w:rsidRPr="00E303F0">
        <w:rPr>
          <w:rStyle w:val="normaltextrun"/>
          <w:rFonts w:eastAsiaTheme="majorEastAsia" w:cs="Times New Roman"/>
          <w:color w:val="000000"/>
          <w:szCs w:val="24"/>
          <w:shd w:val="clear" w:color="auto" w:fill="FFFFFF"/>
          <w:lang w:val="en-GB"/>
        </w:rPr>
        <w:t>.</w:t>
      </w:r>
      <w:r w:rsidR="008C6C9B" w:rsidRPr="00E303F0">
        <w:rPr>
          <w:rStyle w:val="normaltextrun"/>
          <w:rFonts w:eastAsiaTheme="majorEastAsia" w:cs="Times New Roman"/>
          <w:color w:val="000000"/>
          <w:szCs w:val="24"/>
          <w:shd w:val="clear" w:color="auto" w:fill="FFFFFF"/>
          <w:lang w:val="en-GB"/>
        </w:rPr>
        <w:t xml:space="preserve"> </w:t>
      </w:r>
    </w:p>
    <w:p w14:paraId="5E70AB76" w14:textId="77777777" w:rsidR="006F0E44" w:rsidRDefault="006F0E44">
      <w:pPr>
        <w:spacing w:line="259" w:lineRule="auto"/>
        <w:jc w:val="left"/>
        <w:rPr>
          <w:rFonts w:eastAsiaTheme="majorEastAsia" w:cs="Times New Roman"/>
          <w:b/>
          <w:sz w:val="26"/>
          <w:szCs w:val="26"/>
          <w:u w:val="single"/>
        </w:rPr>
      </w:pPr>
      <w:r>
        <w:rPr>
          <w:rFonts w:cs="Times New Roman"/>
        </w:rPr>
        <w:br w:type="page"/>
      </w:r>
    </w:p>
    <w:p w14:paraId="5E1EFF72" w14:textId="7CC02702" w:rsidR="00CD1068" w:rsidRPr="00E303F0" w:rsidRDefault="007D3F4F" w:rsidP="00CD1068">
      <w:pPr>
        <w:pStyle w:val="Heading2"/>
        <w:rPr>
          <w:rFonts w:cs="Times New Roman"/>
        </w:rPr>
      </w:pPr>
      <w:bookmarkStart w:id="15" w:name="_Toc67251490"/>
      <w:r w:rsidRPr="00E303F0">
        <w:rPr>
          <w:rFonts w:cs="Times New Roman"/>
        </w:rPr>
        <w:lastRenderedPageBreak/>
        <w:t>Project Objectives</w:t>
      </w:r>
      <w:bookmarkEnd w:id="15"/>
    </w:p>
    <w:p w14:paraId="352D6BC2" w14:textId="1249CDD8" w:rsidR="007946E3" w:rsidRPr="00E303F0" w:rsidRDefault="00DD7E7C" w:rsidP="006205CB">
      <w:pPr>
        <w:pStyle w:val="ListParagraph"/>
        <w:numPr>
          <w:ilvl w:val="0"/>
          <w:numId w:val="2"/>
        </w:numPr>
        <w:rPr>
          <w:rFonts w:cs="Times New Roman"/>
        </w:rPr>
      </w:pPr>
      <w:r w:rsidRPr="00E303F0">
        <w:rPr>
          <w:rFonts w:cs="Times New Roman"/>
        </w:rPr>
        <w:t>To make it more accurate and easier for both client and librarian to check the borrowing status</w:t>
      </w:r>
    </w:p>
    <w:p w14:paraId="46DFDC91" w14:textId="5B9276A7" w:rsidR="00C05B80" w:rsidRPr="00E303F0" w:rsidRDefault="00840C4F" w:rsidP="006205CB">
      <w:pPr>
        <w:pStyle w:val="ListParagraph"/>
        <w:numPr>
          <w:ilvl w:val="0"/>
          <w:numId w:val="2"/>
        </w:numPr>
        <w:rPr>
          <w:rFonts w:cs="Times New Roman"/>
        </w:rPr>
      </w:pPr>
      <w:r w:rsidRPr="00E303F0">
        <w:rPr>
          <w:rFonts w:cs="Times New Roman"/>
        </w:rPr>
        <w:t>T</w:t>
      </w:r>
      <w:r w:rsidR="00CA0A12" w:rsidRPr="00E303F0">
        <w:rPr>
          <w:rFonts w:cs="Times New Roman"/>
        </w:rPr>
        <w:t>o make it easier for librarians to add, delete, and update information about books</w:t>
      </w:r>
    </w:p>
    <w:p w14:paraId="29DD4047" w14:textId="7AB9FA67" w:rsidR="00FC2DD3" w:rsidRPr="00E303F0" w:rsidRDefault="00F23DFD" w:rsidP="006205CB">
      <w:pPr>
        <w:pStyle w:val="ListParagraph"/>
        <w:numPr>
          <w:ilvl w:val="0"/>
          <w:numId w:val="2"/>
        </w:numPr>
        <w:rPr>
          <w:rFonts w:cs="Times New Roman"/>
        </w:rPr>
      </w:pPr>
      <w:r w:rsidRPr="00E303F0">
        <w:rPr>
          <w:rFonts w:cs="Times New Roman"/>
        </w:rPr>
        <w:t xml:space="preserve">To </w:t>
      </w:r>
      <w:r w:rsidR="002D5113">
        <w:rPr>
          <w:rFonts w:cs="Times New Roman"/>
        </w:rPr>
        <w:t xml:space="preserve">reduce workload </w:t>
      </w:r>
      <w:r w:rsidR="004B256D">
        <w:rPr>
          <w:rFonts w:cs="Times New Roman"/>
        </w:rPr>
        <w:t xml:space="preserve">of a librarian by </w:t>
      </w:r>
      <w:r w:rsidR="00AB3B2D">
        <w:rPr>
          <w:rFonts w:cs="Times New Roman"/>
        </w:rPr>
        <w:t xml:space="preserve">introducing a computerised book </w:t>
      </w:r>
      <w:r w:rsidR="00B60144">
        <w:rPr>
          <w:rFonts w:cs="Times New Roman"/>
        </w:rPr>
        <w:t>catalogue</w:t>
      </w:r>
      <w:r w:rsidR="00AB3B2D">
        <w:rPr>
          <w:rFonts w:cs="Times New Roman"/>
        </w:rPr>
        <w:t xml:space="preserve"> </w:t>
      </w:r>
    </w:p>
    <w:p w14:paraId="780E7685" w14:textId="72866B47" w:rsidR="00822661" w:rsidRPr="00E303F0" w:rsidRDefault="007D1ADC" w:rsidP="006205CB">
      <w:pPr>
        <w:pStyle w:val="ListParagraph"/>
        <w:numPr>
          <w:ilvl w:val="0"/>
          <w:numId w:val="2"/>
        </w:numPr>
        <w:rPr>
          <w:rFonts w:cs="Times New Roman"/>
        </w:rPr>
      </w:pPr>
      <w:r w:rsidRPr="00E303F0">
        <w:rPr>
          <w:rFonts w:cs="Times New Roman"/>
        </w:rPr>
        <w:t xml:space="preserve">To </w:t>
      </w:r>
      <w:r w:rsidR="00300928" w:rsidRPr="00E303F0">
        <w:rPr>
          <w:rFonts w:cs="Times New Roman"/>
        </w:rPr>
        <w:t>r</w:t>
      </w:r>
      <w:r w:rsidR="00A869EF" w:rsidRPr="00E303F0">
        <w:rPr>
          <w:rFonts w:cs="Times New Roman"/>
        </w:rPr>
        <w:t>educe the chances of repeating data and strengthen data integrity</w:t>
      </w:r>
      <w:r w:rsidR="0072012E" w:rsidRPr="00E303F0">
        <w:rPr>
          <w:rFonts w:cs="Times New Roman"/>
        </w:rPr>
        <w:t>.</w:t>
      </w:r>
    </w:p>
    <w:p w14:paraId="32EDBBD7" w14:textId="77777777" w:rsidR="00B13492" w:rsidRPr="00E303F0" w:rsidRDefault="00B13492" w:rsidP="00B13492">
      <w:pPr>
        <w:rPr>
          <w:rFonts w:cs="Times New Roman"/>
        </w:rPr>
      </w:pPr>
    </w:p>
    <w:p w14:paraId="64D80AE1" w14:textId="195A7065" w:rsidR="003D73E4" w:rsidRPr="00E303F0" w:rsidRDefault="007D3F4F" w:rsidP="003D73E4">
      <w:pPr>
        <w:pStyle w:val="Heading2"/>
        <w:rPr>
          <w:rFonts w:cs="Times New Roman"/>
        </w:rPr>
      </w:pPr>
      <w:bookmarkStart w:id="16" w:name="_Toc67251491"/>
      <w:r w:rsidRPr="00E303F0">
        <w:rPr>
          <w:rFonts w:cs="Times New Roman"/>
        </w:rPr>
        <w:t>Project Scope</w:t>
      </w:r>
      <w:bookmarkEnd w:id="16"/>
    </w:p>
    <w:p w14:paraId="57AA101A" w14:textId="52F992C0" w:rsidR="001C08DD" w:rsidRPr="00E303F0" w:rsidRDefault="007A61A7" w:rsidP="003D73E4">
      <w:pPr>
        <w:ind w:left="720" w:firstLine="720"/>
        <w:rPr>
          <w:rFonts w:eastAsiaTheme="majorEastAsia" w:cs="Times New Roman"/>
          <w:b/>
          <w:sz w:val="28"/>
          <w:szCs w:val="32"/>
          <w:u w:val="single"/>
        </w:rPr>
      </w:pPr>
      <w:r w:rsidRPr="00E303F0">
        <w:rPr>
          <w:rStyle w:val="normaltextrun"/>
          <w:rFonts w:cs="Times New Roman"/>
          <w:color w:val="000000"/>
          <w:shd w:val="clear" w:color="auto" w:fill="FFFFFF"/>
          <w:lang w:val="en-GB"/>
        </w:rPr>
        <w:t>The project will cover a library book management system which covers 4 main features, Catalogue, Borrowing &amp; Returning, Registration and account management, and Book Inventory Management with 3 users which are Admin, Librarian and Client. The estimated number of simultaneous users that the system </w:t>
      </w:r>
      <w:r w:rsidR="00A32EAB" w:rsidRPr="00E303F0">
        <w:rPr>
          <w:rStyle w:val="normaltextrun"/>
          <w:rFonts w:cs="Times New Roman"/>
          <w:color w:val="000000"/>
          <w:shd w:val="clear" w:color="auto" w:fill="FFFFFF"/>
          <w:lang w:val="en-GB"/>
        </w:rPr>
        <w:t>can</w:t>
      </w:r>
      <w:r w:rsidRPr="00E303F0">
        <w:rPr>
          <w:rStyle w:val="normaltextrun"/>
          <w:rFonts w:cs="Times New Roman"/>
          <w:color w:val="000000"/>
          <w:shd w:val="clear" w:color="auto" w:fill="FFFFFF"/>
          <w:lang w:val="en-GB"/>
        </w:rPr>
        <w:t xml:space="preserve"> handle is a 100. The system will be used to replace the current manual business process and keep track all the operation in the library. The new library book management system will </w:t>
      </w:r>
      <w:r w:rsidR="00B80C15">
        <w:rPr>
          <w:rStyle w:val="normaltextrun"/>
          <w:rFonts w:cs="Times New Roman"/>
          <w:color w:val="000000"/>
          <w:shd w:val="clear" w:color="auto" w:fill="FFFFFF"/>
          <w:lang w:val="en-GB"/>
        </w:rPr>
        <w:t xml:space="preserve">provide the following </w:t>
      </w:r>
      <w:r w:rsidR="00A33E9F">
        <w:rPr>
          <w:rStyle w:val="normaltextrun"/>
          <w:rFonts w:cs="Times New Roman"/>
          <w:color w:val="000000"/>
          <w:shd w:val="clear" w:color="auto" w:fill="FFFFFF"/>
          <w:lang w:val="en-GB"/>
        </w:rPr>
        <w:t xml:space="preserve">features to the users. It will </w:t>
      </w:r>
      <w:r w:rsidRPr="00E303F0">
        <w:rPr>
          <w:rStyle w:val="normaltextrun"/>
          <w:rFonts w:cs="Times New Roman"/>
          <w:color w:val="000000"/>
          <w:shd w:val="clear" w:color="auto" w:fill="FFFFFF"/>
          <w:lang w:val="en-GB"/>
        </w:rPr>
        <w:t xml:space="preserve">allow the Client to search for the books and be able to track the books they borrow. The Librarian will be able to manage the library book inventory and process borrowing and returning of books. The admin will be responsible for managing the database and user accounts. </w:t>
      </w:r>
      <w:r w:rsidR="00A33E9F">
        <w:rPr>
          <w:rStyle w:val="normaltextrun"/>
          <w:rFonts w:cs="Times New Roman"/>
          <w:color w:val="000000"/>
          <w:shd w:val="clear" w:color="auto" w:fill="FFFFFF"/>
          <w:lang w:val="en-GB"/>
        </w:rPr>
        <w:t>Other than the features listed above, the system will also come with a user manual</w:t>
      </w:r>
      <w:r w:rsidR="007A4451">
        <w:rPr>
          <w:rStyle w:val="normaltextrun"/>
          <w:rFonts w:cs="Times New Roman"/>
          <w:color w:val="000000"/>
          <w:shd w:val="clear" w:color="auto" w:fill="FFFFFF"/>
          <w:lang w:val="en-GB"/>
        </w:rPr>
        <w:t>,</w:t>
      </w:r>
      <w:r w:rsidR="00912B0E">
        <w:rPr>
          <w:rStyle w:val="normaltextrun"/>
          <w:rFonts w:cs="Times New Roman"/>
          <w:color w:val="000000"/>
          <w:shd w:val="clear" w:color="auto" w:fill="FFFFFF"/>
          <w:lang w:val="en-GB"/>
        </w:rPr>
        <w:t xml:space="preserve"> </w:t>
      </w:r>
      <w:r w:rsidR="00EC2E88">
        <w:rPr>
          <w:rStyle w:val="normaltextrun"/>
          <w:rFonts w:cs="Times New Roman"/>
          <w:color w:val="000000"/>
          <w:shd w:val="clear" w:color="auto" w:fill="FFFFFF"/>
          <w:lang w:val="en-GB"/>
        </w:rPr>
        <w:t>instruction,</w:t>
      </w:r>
      <w:r w:rsidR="00912B0E">
        <w:rPr>
          <w:rStyle w:val="normaltextrun"/>
          <w:rFonts w:cs="Times New Roman"/>
          <w:color w:val="000000"/>
          <w:shd w:val="clear" w:color="auto" w:fill="FFFFFF"/>
          <w:lang w:val="en-GB"/>
        </w:rPr>
        <w:t xml:space="preserve"> </w:t>
      </w:r>
      <w:r w:rsidR="007A4451">
        <w:rPr>
          <w:rStyle w:val="normaltextrun"/>
          <w:rFonts w:cs="Times New Roman"/>
          <w:color w:val="000000"/>
          <w:shd w:val="clear" w:color="auto" w:fill="FFFFFF"/>
          <w:lang w:val="en-GB"/>
        </w:rPr>
        <w:t>and</w:t>
      </w:r>
      <w:r w:rsidR="006300C0">
        <w:rPr>
          <w:rStyle w:val="normaltextrun"/>
          <w:rFonts w:cs="Times New Roman"/>
          <w:color w:val="000000"/>
          <w:shd w:val="clear" w:color="auto" w:fill="FFFFFF"/>
          <w:lang w:val="en-GB"/>
        </w:rPr>
        <w:t xml:space="preserve"> installation manual </w:t>
      </w:r>
      <w:r w:rsidR="00CC4CA6">
        <w:rPr>
          <w:rStyle w:val="normaltextrun"/>
          <w:rFonts w:cs="Times New Roman"/>
          <w:color w:val="000000"/>
          <w:shd w:val="clear" w:color="auto" w:fill="FFFFFF"/>
          <w:lang w:val="en-GB"/>
        </w:rPr>
        <w:t xml:space="preserve">to guide the users on how to operate and maintain the system. </w:t>
      </w:r>
      <w:r w:rsidR="00EC2E88">
        <w:rPr>
          <w:rStyle w:val="normaltextrun"/>
          <w:rFonts w:cs="Times New Roman"/>
          <w:color w:val="000000"/>
          <w:shd w:val="clear" w:color="auto" w:fill="FFFFFF"/>
          <w:lang w:val="en-GB"/>
        </w:rPr>
        <w:t>The project documentation</w:t>
      </w:r>
      <w:r w:rsidR="0022174F">
        <w:rPr>
          <w:rStyle w:val="normaltextrun"/>
          <w:rFonts w:cs="Times New Roman"/>
          <w:color w:val="000000"/>
          <w:shd w:val="clear" w:color="auto" w:fill="FFFFFF"/>
          <w:lang w:val="en-GB"/>
        </w:rPr>
        <w:t xml:space="preserve"> can</w:t>
      </w:r>
      <w:r w:rsidR="004472A8">
        <w:rPr>
          <w:rStyle w:val="normaltextrun"/>
          <w:rFonts w:cs="Times New Roman"/>
          <w:color w:val="000000"/>
          <w:shd w:val="clear" w:color="auto" w:fill="FFFFFF"/>
          <w:lang w:val="en-GB"/>
        </w:rPr>
        <w:t xml:space="preserve"> also be used by the user to better understand the system and provide insights into its feature</w:t>
      </w:r>
      <w:r w:rsidR="00550ADC">
        <w:rPr>
          <w:rStyle w:val="normaltextrun"/>
          <w:rFonts w:cs="Times New Roman"/>
          <w:color w:val="000000"/>
          <w:shd w:val="clear" w:color="auto" w:fill="FFFFFF"/>
          <w:lang w:val="en-GB"/>
        </w:rPr>
        <w:t>s</w:t>
      </w:r>
      <w:r w:rsidR="00EC2E88">
        <w:rPr>
          <w:rStyle w:val="normaltextrun"/>
          <w:rFonts w:cs="Times New Roman"/>
          <w:color w:val="000000"/>
          <w:shd w:val="clear" w:color="auto" w:fill="FFFFFF"/>
          <w:lang w:val="en-GB"/>
        </w:rPr>
        <w:t>.</w:t>
      </w:r>
      <w:r w:rsidR="00550ADC">
        <w:rPr>
          <w:rStyle w:val="normaltextrun"/>
          <w:rFonts w:cs="Times New Roman"/>
          <w:color w:val="000000"/>
          <w:shd w:val="clear" w:color="auto" w:fill="FFFFFF"/>
          <w:lang w:val="en-GB"/>
        </w:rPr>
        <w:t xml:space="preserve"> </w:t>
      </w:r>
      <w:r w:rsidRPr="00E303F0">
        <w:rPr>
          <w:rStyle w:val="normaltextrun"/>
          <w:rFonts w:cs="Times New Roman"/>
          <w:color w:val="000000"/>
          <w:shd w:val="clear" w:color="auto" w:fill="FFFFFF"/>
          <w:lang w:val="en-GB"/>
        </w:rPr>
        <w:t>The milestones will be discussed in section 3.2 (Gantt Chart) which shows the timeline and important dates of the project. The system will be developed as a website using programming languages such as HTML, CSS, Javascript and PHP. The limits of the project will be discussed in section 5.2 (Limitation).</w:t>
      </w:r>
      <w:r w:rsidRPr="00E303F0">
        <w:rPr>
          <w:rStyle w:val="eop"/>
          <w:rFonts w:cs="Times New Roman"/>
          <w:color w:val="000000"/>
          <w:shd w:val="clear" w:color="auto" w:fill="FFFFFF"/>
        </w:rPr>
        <w:t> </w:t>
      </w:r>
      <w:r w:rsidR="001C08DD" w:rsidRPr="00E303F0">
        <w:rPr>
          <w:rFonts w:cs="Times New Roman"/>
        </w:rPr>
        <w:br w:type="page"/>
      </w:r>
    </w:p>
    <w:p w14:paraId="4E241AF9" w14:textId="39DFFCFF" w:rsidR="007D3F4F" w:rsidRPr="00E303F0" w:rsidRDefault="007D3F4F" w:rsidP="007D3F4F">
      <w:pPr>
        <w:pStyle w:val="Heading1"/>
        <w:rPr>
          <w:rFonts w:cs="Times New Roman"/>
        </w:rPr>
      </w:pPr>
      <w:bookmarkStart w:id="17" w:name="_Toc67251492"/>
      <w:r w:rsidRPr="00E303F0">
        <w:rPr>
          <w:rFonts w:cs="Times New Roman"/>
        </w:rPr>
        <w:lastRenderedPageBreak/>
        <w:t>Project Plan</w:t>
      </w:r>
      <w:bookmarkEnd w:id="17"/>
    </w:p>
    <w:p w14:paraId="2CAE5A9C" w14:textId="65545B7B" w:rsidR="00A811CD" w:rsidRPr="00E303F0" w:rsidRDefault="007D3F4F" w:rsidP="007D5FE7">
      <w:pPr>
        <w:pStyle w:val="Heading2"/>
        <w:rPr>
          <w:rFonts w:cs="Times New Roman"/>
        </w:rPr>
      </w:pPr>
      <w:bookmarkStart w:id="18" w:name="_Toc67251493"/>
      <w:r w:rsidRPr="00E303F0">
        <w:rPr>
          <w:rFonts w:cs="Times New Roman"/>
        </w:rPr>
        <w:t>System Development M</w:t>
      </w:r>
      <w:r w:rsidR="00E367E8" w:rsidRPr="00E303F0">
        <w:rPr>
          <w:rFonts w:cs="Times New Roman"/>
        </w:rPr>
        <w:t>ethodology</w:t>
      </w:r>
      <w:bookmarkEnd w:id="18"/>
    </w:p>
    <w:p w14:paraId="39D07E10" w14:textId="685348DC" w:rsidR="006E2190" w:rsidRDefault="00FF7CFC" w:rsidP="00FF7CFC">
      <w:pPr>
        <w:ind w:left="576"/>
        <w:rPr>
          <w:rFonts w:cs="Times New Roman"/>
        </w:rPr>
      </w:pPr>
      <w:r w:rsidRPr="00E303F0">
        <w:rPr>
          <w:rFonts w:cs="Times New Roman"/>
        </w:rPr>
        <w:t xml:space="preserve">      </w:t>
      </w:r>
      <w:r w:rsidR="00270BE4" w:rsidRPr="00E303F0">
        <w:rPr>
          <w:rFonts w:cs="Times New Roman"/>
        </w:rPr>
        <w:t xml:space="preserve">The methodology that </w:t>
      </w:r>
      <w:r w:rsidR="004B6BE1" w:rsidRPr="00E303F0">
        <w:rPr>
          <w:rFonts w:cs="Times New Roman"/>
        </w:rPr>
        <w:t xml:space="preserve">was </w:t>
      </w:r>
      <w:r w:rsidR="00270BE4" w:rsidRPr="00E303F0">
        <w:rPr>
          <w:rFonts w:cs="Times New Roman"/>
        </w:rPr>
        <w:t xml:space="preserve">chosen for LibSys Library Management System </w:t>
      </w:r>
      <w:r w:rsidR="00DB75FE" w:rsidRPr="00E303F0">
        <w:rPr>
          <w:rFonts w:cs="Times New Roman"/>
        </w:rPr>
        <w:t>project</w:t>
      </w:r>
      <w:r w:rsidR="00270BE4" w:rsidRPr="00E303F0">
        <w:rPr>
          <w:rFonts w:cs="Times New Roman"/>
        </w:rPr>
        <w:t xml:space="preserve"> is </w:t>
      </w:r>
      <w:r w:rsidR="00313762" w:rsidRPr="00E303F0">
        <w:rPr>
          <w:rFonts w:cs="Times New Roman"/>
        </w:rPr>
        <w:t xml:space="preserve">the </w:t>
      </w:r>
      <w:r w:rsidR="00270BE4" w:rsidRPr="00E303F0">
        <w:rPr>
          <w:rFonts w:cs="Times New Roman"/>
        </w:rPr>
        <w:t xml:space="preserve">waterfall methodology </w:t>
      </w:r>
      <w:r w:rsidR="00433D2E" w:rsidRPr="00E303F0">
        <w:rPr>
          <w:rFonts w:cs="Times New Roman"/>
        </w:rPr>
        <w:t>whereby</w:t>
      </w:r>
      <w:r w:rsidR="00270BE4" w:rsidRPr="00E303F0">
        <w:rPr>
          <w:rFonts w:cs="Times New Roman"/>
        </w:rPr>
        <w:t xml:space="preserve"> each phase in the methodology is conducted separately </w:t>
      </w:r>
      <w:r w:rsidR="00AC27D4" w:rsidRPr="00E303F0">
        <w:rPr>
          <w:rFonts w:cs="Times New Roman"/>
        </w:rPr>
        <w:t xml:space="preserve">however requiring the preceding </w:t>
      </w:r>
      <w:r w:rsidR="004974AD" w:rsidRPr="00E303F0">
        <w:rPr>
          <w:rFonts w:cs="Times New Roman"/>
        </w:rPr>
        <w:t xml:space="preserve">phase </w:t>
      </w:r>
      <w:r w:rsidR="00AC27D4" w:rsidRPr="00E303F0">
        <w:rPr>
          <w:rFonts w:cs="Times New Roman"/>
        </w:rPr>
        <w:t xml:space="preserve">to be completed </w:t>
      </w:r>
      <w:r w:rsidR="004974AD" w:rsidRPr="00E303F0">
        <w:rPr>
          <w:rFonts w:cs="Times New Roman"/>
        </w:rPr>
        <w:t xml:space="preserve">before </w:t>
      </w:r>
      <w:r w:rsidR="00AC27D4" w:rsidRPr="00E303F0">
        <w:rPr>
          <w:rFonts w:cs="Times New Roman"/>
        </w:rPr>
        <w:t>continuing</w:t>
      </w:r>
      <w:r w:rsidR="004974AD" w:rsidRPr="00E303F0">
        <w:rPr>
          <w:rFonts w:cs="Times New Roman"/>
        </w:rPr>
        <w:t xml:space="preserve">. There are </w:t>
      </w:r>
      <w:r w:rsidR="00C740D6" w:rsidRPr="00E303F0">
        <w:rPr>
          <w:rFonts w:cs="Times New Roman"/>
        </w:rPr>
        <w:t>five</w:t>
      </w:r>
      <w:r w:rsidR="00DF08A7" w:rsidRPr="00E303F0">
        <w:rPr>
          <w:rFonts w:cs="Times New Roman"/>
        </w:rPr>
        <w:t xml:space="preserve"> phases in the methodology compris</w:t>
      </w:r>
      <w:r w:rsidR="002D3BC7" w:rsidRPr="00E303F0">
        <w:rPr>
          <w:rFonts w:cs="Times New Roman"/>
        </w:rPr>
        <w:t>ing of</w:t>
      </w:r>
      <w:r w:rsidR="00426783" w:rsidRPr="00E303F0">
        <w:rPr>
          <w:rFonts w:cs="Times New Roman"/>
        </w:rPr>
        <w:t xml:space="preserve"> </w:t>
      </w:r>
      <w:r w:rsidR="00AD52AE">
        <w:rPr>
          <w:rFonts w:cs="Times New Roman"/>
        </w:rPr>
        <w:t>requirement analysis</w:t>
      </w:r>
      <w:r w:rsidR="005E7873" w:rsidRPr="00E303F0">
        <w:rPr>
          <w:rFonts w:cs="Times New Roman"/>
        </w:rPr>
        <w:t>, designing, implementation</w:t>
      </w:r>
      <w:r w:rsidR="00BD323A" w:rsidRPr="00E303F0">
        <w:rPr>
          <w:rFonts w:cs="Times New Roman"/>
        </w:rPr>
        <w:t xml:space="preserve">, </w:t>
      </w:r>
      <w:r w:rsidR="00493891">
        <w:rPr>
          <w:rFonts w:cs="Times New Roman"/>
        </w:rPr>
        <w:t>testing</w:t>
      </w:r>
      <w:r w:rsidR="00BD323A" w:rsidRPr="00E303F0">
        <w:rPr>
          <w:rFonts w:cs="Times New Roman"/>
        </w:rPr>
        <w:t xml:space="preserve">, and </w:t>
      </w:r>
      <w:r w:rsidR="00C740D6" w:rsidRPr="00E303F0">
        <w:rPr>
          <w:rFonts w:cs="Times New Roman"/>
        </w:rPr>
        <w:t>maintenance</w:t>
      </w:r>
      <w:r w:rsidR="00320D6A">
        <w:rPr>
          <w:rFonts w:cs="Times New Roman"/>
        </w:rPr>
        <w:t xml:space="preserve"> as shown in the </w:t>
      </w:r>
      <w:r w:rsidR="00320D6A" w:rsidRPr="008E59DF">
        <w:rPr>
          <w:rFonts w:cs="Times New Roman"/>
        </w:rPr>
        <w:t>Figure</w:t>
      </w:r>
      <w:r w:rsidR="00320D6A">
        <w:rPr>
          <w:rFonts w:cs="Times New Roman"/>
        </w:rPr>
        <w:t xml:space="preserve"> </w:t>
      </w:r>
      <w:r w:rsidR="00ED15EF">
        <w:rPr>
          <w:rFonts w:cs="Times New Roman"/>
        </w:rPr>
        <w:t>1</w:t>
      </w:r>
      <w:r w:rsidR="00C50156">
        <w:rPr>
          <w:rFonts w:cs="Times New Roman"/>
        </w:rPr>
        <w:t xml:space="preserve"> </w:t>
      </w:r>
      <w:r w:rsidR="00320D6A">
        <w:rPr>
          <w:rFonts w:cs="Times New Roman"/>
        </w:rPr>
        <w:t>below</w:t>
      </w:r>
      <w:sdt>
        <w:sdtPr>
          <w:rPr>
            <w:rFonts w:cs="Times New Roman"/>
          </w:rPr>
          <w:id w:val="-1944290266"/>
          <w:citation/>
        </w:sdtPr>
        <w:sdtContent>
          <w:r w:rsidR="00FB17EF">
            <w:rPr>
              <w:rFonts w:cs="Times New Roman"/>
            </w:rPr>
            <w:fldChar w:fldCharType="begin"/>
          </w:r>
          <w:r w:rsidR="00FB17EF">
            <w:rPr>
              <w:rFonts w:cs="Times New Roman"/>
            </w:rPr>
            <w:instrText xml:space="preserve">CITATION ION20 \l 17417 </w:instrText>
          </w:r>
          <w:r w:rsidR="00FB17EF">
            <w:rPr>
              <w:rFonts w:cs="Times New Roman"/>
            </w:rPr>
            <w:fldChar w:fldCharType="separate"/>
          </w:r>
          <w:r w:rsidR="006C158C">
            <w:rPr>
              <w:rFonts w:cs="Times New Roman"/>
              <w:noProof/>
            </w:rPr>
            <w:t xml:space="preserve"> </w:t>
          </w:r>
          <w:r w:rsidR="006C158C" w:rsidRPr="006C158C">
            <w:rPr>
              <w:rFonts w:cs="Times New Roman"/>
              <w:noProof/>
            </w:rPr>
            <w:t>(IONOS, 2019)</w:t>
          </w:r>
          <w:r w:rsidR="00FB17EF">
            <w:rPr>
              <w:rFonts w:cs="Times New Roman"/>
            </w:rPr>
            <w:fldChar w:fldCharType="end"/>
          </w:r>
        </w:sdtContent>
      </w:sdt>
      <w:r w:rsidR="0074056B">
        <w:rPr>
          <w:rFonts w:cs="Times New Roman"/>
        </w:rPr>
        <w:t>.</w:t>
      </w:r>
      <w:r w:rsidR="00B84945" w:rsidRPr="00E303F0">
        <w:rPr>
          <w:rFonts w:cs="Times New Roman"/>
        </w:rPr>
        <w:t xml:space="preserve"> Each of the phases will be implemented </w:t>
      </w:r>
      <w:r w:rsidR="00E97808" w:rsidRPr="00E303F0">
        <w:rPr>
          <w:rFonts w:cs="Times New Roman"/>
        </w:rPr>
        <w:t>during</w:t>
      </w:r>
      <w:r w:rsidR="00B84945" w:rsidRPr="00E303F0">
        <w:rPr>
          <w:rFonts w:cs="Times New Roman"/>
        </w:rPr>
        <w:t xml:space="preserve"> the </w:t>
      </w:r>
      <w:r w:rsidR="00E97808" w:rsidRPr="00E303F0">
        <w:rPr>
          <w:rFonts w:cs="Times New Roman"/>
        </w:rPr>
        <w:t>construction</w:t>
      </w:r>
      <w:r w:rsidR="00B84945" w:rsidRPr="00E303F0">
        <w:rPr>
          <w:rFonts w:cs="Times New Roman"/>
        </w:rPr>
        <w:t xml:space="preserve"> of LibSys Library Management System. </w:t>
      </w:r>
      <w:r w:rsidR="0068005A">
        <w:rPr>
          <w:rFonts w:cs="Times New Roman"/>
        </w:rPr>
        <w:t xml:space="preserve">The purpose of </w:t>
      </w:r>
      <w:r w:rsidR="0078229C">
        <w:rPr>
          <w:rFonts w:cs="Times New Roman"/>
        </w:rPr>
        <w:t>the usage of this methodology is due to the adva</w:t>
      </w:r>
      <w:r w:rsidR="00A93C3C">
        <w:rPr>
          <w:rFonts w:cs="Times New Roman"/>
        </w:rPr>
        <w:t>n</w:t>
      </w:r>
      <w:r w:rsidR="0078229C">
        <w:rPr>
          <w:rFonts w:cs="Times New Roman"/>
        </w:rPr>
        <w:t>t</w:t>
      </w:r>
      <w:r w:rsidR="00A93C3C">
        <w:rPr>
          <w:rFonts w:cs="Times New Roman"/>
        </w:rPr>
        <w:t>age</w:t>
      </w:r>
      <w:r w:rsidR="0078229C">
        <w:rPr>
          <w:rFonts w:cs="Times New Roman"/>
        </w:rPr>
        <w:t>s that it of</w:t>
      </w:r>
      <w:r w:rsidR="00FF0345">
        <w:rPr>
          <w:rFonts w:cs="Times New Roman"/>
        </w:rPr>
        <w:t>fers</w:t>
      </w:r>
      <w:r w:rsidR="00C63AE6">
        <w:rPr>
          <w:rFonts w:cs="Times New Roman"/>
        </w:rPr>
        <w:t>,</w:t>
      </w:r>
      <w:r w:rsidR="00FF0345">
        <w:rPr>
          <w:rFonts w:cs="Times New Roman"/>
        </w:rPr>
        <w:t xml:space="preserve"> </w:t>
      </w:r>
      <w:r w:rsidR="0078229C">
        <w:rPr>
          <w:rFonts w:cs="Times New Roman"/>
        </w:rPr>
        <w:t>and it is very suitable for the development of LibSys Library Management System</w:t>
      </w:r>
      <w:r w:rsidR="00FA4D3F">
        <w:rPr>
          <w:rFonts w:cs="Times New Roman"/>
        </w:rPr>
        <w:t>. As development of LibSys Library Management System is a pro</w:t>
      </w:r>
      <w:r w:rsidR="002B5058">
        <w:rPr>
          <w:rFonts w:cs="Times New Roman"/>
        </w:rPr>
        <w:t>j</w:t>
      </w:r>
      <w:r w:rsidR="00FA4D3F">
        <w:rPr>
          <w:rFonts w:cs="Times New Roman"/>
        </w:rPr>
        <w:t xml:space="preserve">ect with well-defined </w:t>
      </w:r>
      <w:r w:rsidR="002B5058">
        <w:rPr>
          <w:rFonts w:cs="Times New Roman"/>
        </w:rPr>
        <w:t>requirements for both functional requirement and non-functional requireme</w:t>
      </w:r>
      <w:r w:rsidR="003876DA">
        <w:rPr>
          <w:rFonts w:cs="Times New Roman"/>
        </w:rPr>
        <w:t>nt</w:t>
      </w:r>
      <w:r w:rsidR="007845B0">
        <w:rPr>
          <w:rFonts w:cs="Times New Roman"/>
        </w:rPr>
        <w:t xml:space="preserve"> which make it suitable with waterfall methodology that is very to be used and </w:t>
      </w:r>
      <w:r w:rsidR="0007228C">
        <w:rPr>
          <w:rFonts w:cs="Times New Roman"/>
        </w:rPr>
        <w:t xml:space="preserve">to be understand. Even though this methodology does not allow </w:t>
      </w:r>
      <w:r w:rsidR="00EB062A">
        <w:rPr>
          <w:rFonts w:cs="Times New Roman"/>
        </w:rPr>
        <w:t>any reversion or turning back to the previous phase</w:t>
      </w:r>
      <w:r w:rsidR="004F2D46">
        <w:rPr>
          <w:rFonts w:cs="Times New Roman"/>
        </w:rPr>
        <w:t xml:space="preserve"> that has been completed and</w:t>
      </w:r>
      <w:r w:rsidR="00EB062A">
        <w:rPr>
          <w:rFonts w:cs="Times New Roman"/>
        </w:rPr>
        <w:t xml:space="preserve"> once the following phase has been started</w:t>
      </w:r>
      <w:r w:rsidR="004F2D46">
        <w:rPr>
          <w:rFonts w:cs="Times New Roman"/>
        </w:rPr>
        <w:t>,</w:t>
      </w:r>
      <w:r w:rsidR="004956F0">
        <w:rPr>
          <w:rFonts w:cs="Times New Roman"/>
        </w:rPr>
        <w:t xml:space="preserve"> </w:t>
      </w:r>
      <w:r w:rsidR="00786E3E">
        <w:rPr>
          <w:rFonts w:cs="Times New Roman"/>
        </w:rPr>
        <w:t>as the project will be an</w:t>
      </w:r>
      <w:r w:rsidR="00ED702A">
        <w:rPr>
          <w:rFonts w:cs="Times New Roman"/>
        </w:rPr>
        <w:t>alysed and all the requirements, acti</w:t>
      </w:r>
      <w:r w:rsidR="00276F82">
        <w:rPr>
          <w:rFonts w:cs="Times New Roman"/>
        </w:rPr>
        <w:t>vities and process being identified, there will be n</w:t>
      </w:r>
      <w:r w:rsidR="00F376EC">
        <w:rPr>
          <w:rFonts w:cs="Times New Roman"/>
        </w:rPr>
        <w:t xml:space="preserve">o need for any reversion to happen. </w:t>
      </w:r>
      <w:r w:rsidR="001436C0">
        <w:rPr>
          <w:rFonts w:cs="Times New Roman"/>
        </w:rPr>
        <w:t xml:space="preserve">In addition to that, the project will also in short time period as </w:t>
      </w:r>
      <w:r w:rsidR="002E7585">
        <w:rPr>
          <w:rFonts w:cs="Times New Roman"/>
        </w:rPr>
        <w:t>the timeline of the project will be defined during the requirement analysis phase and there will be no last</w:t>
      </w:r>
      <w:r w:rsidR="006E2190">
        <w:rPr>
          <w:rFonts w:cs="Times New Roman"/>
        </w:rPr>
        <w:t>-</w:t>
      </w:r>
      <w:r w:rsidR="002E7585">
        <w:rPr>
          <w:rFonts w:cs="Times New Roman"/>
        </w:rPr>
        <w:t>minute changes that might delay the project</w:t>
      </w:r>
      <w:r w:rsidR="001D02F8">
        <w:rPr>
          <w:rFonts w:cs="Times New Roman"/>
        </w:rPr>
        <w:t xml:space="preserve"> which in return will extend the development period and clients need to wait longer before the system can be completed, deployed and used.</w:t>
      </w:r>
    </w:p>
    <w:p w14:paraId="7A38E34C" w14:textId="64D7DD02" w:rsidR="00705BD4" w:rsidRDefault="00705BD4" w:rsidP="00FF7CFC">
      <w:pPr>
        <w:ind w:left="576"/>
        <w:rPr>
          <w:rFonts w:cs="Times New Roman"/>
        </w:rPr>
      </w:pPr>
      <w:r>
        <w:rPr>
          <w:noProof/>
        </w:rPr>
        <w:lastRenderedPageBreak/>
        <w:drawing>
          <wp:inline distT="0" distB="0" distL="0" distR="0" wp14:anchorId="40F4D2DF" wp14:editId="0C15D0FA">
            <wp:extent cx="5731510" cy="3175000"/>
            <wp:effectExtent l="0" t="0" r="2540" b="6350"/>
            <wp:docPr id="7" name="Picture 7" descr="The waterfall model, shown in a simplified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he waterfall model, shown in a simplified graphic"/>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3175000"/>
                    </a:xfrm>
                    <a:prstGeom prst="rect">
                      <a:avLst/>
                    </a:prstGeom>
                    <a:noFill/>
                    <a:ln>
                      <a:noFill/>
                    </a:ln>
                  </pic:spPr>
                </pic:pic>
              </a:graphicData>
            </a:graphic>
          </wp:inline>
        </w:drawing>
      </w:r>
    </w:p>
    <w:p w14:paraId="6E998A95" w14:textId="4F82A47E" w:rsidR="00FB17EF" w:rsidRDefault="00E31AC2" w:rsidP="00FB17EF">
      <w:pPr>
        <w:ind w:left="576"/>
        <w:jc w:val="center"/>
        <w:rPr>
          <w:rFonts w:cs="Times New Roman"/>
        </w:rPr>
      </w:pPr>
      <w:r>
        <w:rPr>
          <w:rFonts w:cs="Times New Roman"/>
        </w:rPr>
        <w:t xml:space="preserve">Figure </w:t>
      </w:r>
      <w:r w:rsidR="00ED15EF">
        <w:rPr>
          <w:rFonts w:cs="Times New Roman"/>
        </w:rPr>
        <w:t>1</w:t>
      </w:r>
      <w:r>
        <w:rPr>
          <w:rFonts w:cs="Times New Roman"/>
        </w:rPr>
        <w:t xml:space="preserve">; </w:t>
      </w:r>
      <w:r w:rsidR="00FB17EF">
        <w:rPr>
          <w:rFonts w:cs="Times New Roman"/>
        </w:rPr>
        <w:t xml:space="preserve">Waterfall Methodology Model </w:t>
      </w:r>
      <w:sdt>
        <w:sdtPr>
          <w:rPr>
            <w:rFonts w:cs="Times New Roman"/>
          </w:rPr>
          <w:id w:val="-372304175"/>
          <w:citation/>
        </w:sdtPr>
        <w:sdtContent>
          <w:r w:rsidR="00FB17EF">
            <w:rPr>
              <w:rFonts w:cs="Times New Roman"/>
            </w:rPr>
            <w:fldChar w:fldCharType="begin"/>
          </w:r>
          <w:r w:rsidR="00FB17EF">
            <w:rPr>
              <w:rFonts w:cs="Times New Roman"/>
            </w:rPr>
            <w:instrText xml:space="preserve"> CITATION ION20 \l 17417 </w:instrText>
          </w:r>
          <w:r w:rsidR="00FB17EF">
            <w:rPr>
              <w:rFonts w:cs="Times New Roman"/>
            </w:rPr>
            <w:fldChar w:fldCharType="separate"/>
          </w:r>
          <w:r w:rsidR="006C158C" w:rsidRPr="006C158C">
            <w:rPr>
              <w:rFonts w:cs="Times New Roman"/>
              <w:noProof/>
            </w:rPr>
            <w:t>(IONOS, 2019)</w:t>
          </w:r>
          <w:r w:rsidR="00FB17EF">
            <w:rPr>
              <w:rFonts w:cs="Times New Roman"/>
            </w:rPr>
            <w:fldChar w:fldCharType="end"/>
          </w:r>
        </w:sdtContent>
      </w:sdt>
    </w:p>
    <w:p w14:paraId="3C955104" w14:textId="4CFE33EC" w:rsidR="00FF7CFC" w:rsidRPr="00E303F0" w:rsidRDefault="00ED702A" w:rsidP="00FF7CFC">
      <w:pPr>
        <w:ind w:left="576"/>
        <w:rPr>
          <w:rFonts w:cs="Times New Roman"/>
        </w:rPr>
      </w:pPr>
      <w:r>
        <w:rPr>
          <w:rFonts w:cs="Times New Roman"/>
        </w:rPr>
        <w:t xml:space="preserve"> </w:t>
      </w:r>
      <w:r w:rsidR="00E97808" w:rsidRPr="00E303F0">
        <w:rPr>
          <w:rFonts w:cs="Times New Roman"/>
        </w:rPr>
        <w:t>In</w:t>
      </w:r>
      <w:r w:rsidR="00B84945" w:rsidRPr="00E303F0">
        <w:rPr>
          <w:rFonts w:cs="Times New Roman"/>
        </w:rPr>
        <w:t xml:space="preserve"> the </w:t>
      </w:r>
      <w:r w:rsidR="00E62D83">
        <w:rPr>
          <w:rFonts w:cs="Times New Roman"/>
        </w:rPr>
        <w:t>requirement analysis</w:t>
      </w:r>
      <w:r w:rsidR="00B84945" w:rsidRPr="00E303F0">
        <w:rPr>
          <w:rFonts w:cs="Times New Roman"/>
        </w:rPr>
        <w:t xml:space="preserve"> phase, </w:t>
      </w:r>
      <w:r w:rsidR="00C860AF" w:rsidRPr="00E303F0">
        <w:rPr>
          <w:rFonts w:cs="Times New Roman"/>
        </w:rPr>
        <w:t xml:space="preserve">all the problems </w:t>
      </w:r>
      <w:r w:rsidR="00E97808" w:rsidRPr="00E303F0">
        <w:rPr>
          <w:rFonts w:cs="Times New Roman"/>
        </w:rPr>
        <w:t>related</w:t>
      </w:r>
      <w:r w:rsidR="00C860AF" w:rsidRPr="00E303F0">
        <w:rPr>
          <w:rFonts w:cs="Times New Roman"/>
        </w:rPr>
        <w:t xml:space="preserve"> to the current system will be identified by each </w:t>
      </w:r>
      <w:r w:rsidR="00290450" w:rsidRPr="00E303F0">
        <w:rPr>
          <w:rFonts w:cs="Times New Roman"/>
        </w:rPr>
        <w:t xml:space="preserve">team </w:t>
      </w:r>
      <w:r w:rsidR="00C860AF" w:rsidRPr="00E303F0">
        <w:rPr>
          <w:rFonts w:cs="Times New Roman"/>
        </w:rPr>
        <w:t>member</w:t>
      </w:r>
      <w:r w:rsidR="00C740D6" w:rsidRPr="00E303F0">
        <w:rPr>
          <w:rFonts w:cs="Times New Roman"/>
        </w:rPr>
        <w:t xml:space="preserve"> and </w:t>
      </w:r>
      <w:r w:rsidR="00C860AF" w:rsidRPr="00E303F0">
        <w:rPr>
          <w:rFonts w:cs="Times New Roman"/>
        </w:rPr>
        <w:t xml:space="preserve">solution will be proposed to overcome the </w:t>
      </w:r>
      <w:r w:rsidR="00061D25" w:rsidRPr="00E303F0">
        <w:rPr>
          <w:rFonts w:cs="Times New Roman"/>
        </w:rPr>
        <w:t xml:space="preserve">issues. Apart from that, </w:t>
      </w:r>
      <w:r w:rsidR="00B60516" w:rsidRPr="00E303F0">
        <w:rPr>
          <w:rFonts w:cs="Times New Roman"/>
        </w:rPr>
        <w:t xml:space="preserve">the scope of the project and its objective </w:t>
      </w:r>
      <w:r w:rsidR="00C63058">
        <w:rPr>
          <w:rFonts w:cs="Times New Roman"/>
        </w:rPr>
        <w:t xml:space="preserve">including all the requirements needed by the clients to solve current system’s issue </w:t>
      </w:r>
      <w:r w:rsidR="00B60516" w:rsidRPr="00E303F0">
        <w:rPr>
          <w:rFonts w:cs="Times New Roman"/>
        </w:rPr>
        <w:t>will also be identified</w:t>
      </w:r>
      <w:r w:rsidR="00E440B4" w:rsidRPr="00E303F0">
        <w:rPr>
          <w:rFonts w:cs="Times New Roman"/>
        </w:rPr>
        <w:t xml:space="preserve">. This allows the system to be created effectively and efficiently as the scope and objectives have been identified to fit the </w:t>
      </w:r>
      <w:r w:rsidR="006755EF" w:rsidRPr="00E303F0">
        <w:rPr>
          <w:rFonts w:cs="Times New Roman"/>
        </w:rPr>
        <w:t>managerial use</w:t>
      </w:r>
      <w:r w:rsidR="00E440B4" w:rsidRPr="00E303F0">
        <w:rPr>
          <w:rFonts w:cs="Times New Roman"/>
        </w:rPr>
        <w:t xml:space="preserve"> </w:t>
      </w:r>
      <w:r w:rsidR="007502BB" w:rsidRPr="00E303F0">
        <w:rPr>
          <w:rFonts w:cs="Times New Roman"/>
        </w:rPr>
        <w:t>by</w:t>
      </w:r>
      <w:r w:rsidR="00E440B4" w:rsidRPr="00E303F0">
        <w:rPr>
          <w:rFonts w:cs="Times New Roman"/>
        </w:rPr>
        <w:t xml:space="preserve"> replacing the current pen and paper system </w:t>
      </w:r>
      <w:r w:rsidR="006755EF" w:rsidRPr="00E303F0">
        <w:rPr>
          <w:rFonts w:cs="Times New Roman"/>
        </w:rPr>
        <w:t>of</w:t>
      </w:r>
      <w:r w:rsidR="00E440B4" w:rsidRPr="00E303F0">
        <w:rPr>
          <w:rFonts w:cs="Times New Roman"/>
        </w:rPr>
        <w:t xml:space="preserve"> the library. </w:t>
      </w:r>
      <w:r w:rsidR="003D779D" w:rsidRPr="00E303F0">
        <w:rPr>
          <w:rFonts w:cs="Times New Roman"/>
        </w:rPr>
        <w:t xml:space="preserve">After all the requirements have been identified, </w:t>
      </w:r>
      <w:r w:rsidR="006414A7" w:rsidRPr="00E303F0">
        <w:rPr>
          <w:rFonts w:cs="Times New Roman"/>
        </w:rPr>
        <w:t xml:space="preserve">a </w:t>
      </w:r>
      <w:r w:rsidR="007977AF" w:rsidRPr="00E303F0">
        <w:rPr>
          <w:rFonts w:cs="Times New Roman"/>
        </w:rPr>
        <w:t xml:space="preserve">proposal </w:t>
      </w:r>
      <w:r w:rsidR="006414A7" w:rsidRPr="00E303F0">
        <w:rPr>
          <w:rFonts w:cs="Times New Roman"/>
        </w:rPr>
        <w:t xml:space="preserve">report will be documented to include the requirements </w:t>
      </w:r>
      <w:r w:rsidR="00025312" w:rsidRPr="00E303F0">
        <w:rPr>
          <w:rFonts w:cs="Times New Roman"/>
        </w:rPr>
        <w:t>of</w:t>
      </w:r>
      <w:r w:rsidR="006414A7" w:rsidRPr="00E303F0">
        <w:rPr>
          <w:rFonts w:cs="Times New Roman"/>
        </w:rPr>
        <w:t xml:space="preserve"> the </w:t>
      </w:r>
      <w:r w:rsidR="00025312" w:rsidRPr="00E303F0">
        <w:rPr>
          <w:rFonts w:cs="Times New Roman"/>
        </w:rPr>
        <w:t xml:space="preserve">proposed </w:t>
      </w:r>
      <w:r w:rsidR="006414A7" w:rsidRPr="00E303F0">
        <w:rPr>
          <w:rFonts w:cs="Times New Roman"/>
        </w:rPr>
        <w:t xml:space="preserve">system </w:t>
      </w:r>
      <w:r w:rsidR="00D74D09" w:rsidRPr="00E303F0">
        <w:rPr>
          <w:rFonts w:cs="Times New Roman"/>
        </w:rPr>
        <w:t xml:space="preserve">to the </w:t>
      </w:r>
      <w:r w:rsidR="009D214C" w:rsidRPr="00E303F0">
        <w:rPr>
          <w:rFonts w:cs="Times New Roman"/>
        </w:rPr>
        <w:t>manager</w:t>
      </w:r>
      <w:r w:rsidR="00060D3C" w:rsidRPr="00E303F0">
        <w:rPr>
          <w:rFonts w:cs="Times New Roman"/>
        </w:rPr>
        <w:t xml:space="preserve"> of the library</w:t>
      </w:r>
      <w:r w:rsidR="00D31978">
        <w:rPr>
          <w:rFonts w:cs="Times New Roman"/>
        </w:rPr>
        <w:t xml:space="preserve"> as </w:t>
      </w:r>
      <w:r w:rsidR="002546FE">
        <w:rPr>
          <w:rFonts w:cs="Times New Roman"/>
        </w:rPr>
        <w:t>a black and white agreement with the manager about how the system will be used in solving the problems that are being encountered</w:t>
      </w:r>
      <w:r w:rsidR="00AB68BB">
        <w:rPr>
          <w:rFonts w:cs="Times New Roman"/>
        </w:rPr>
        <w:t xml:space="preserve"> and to be check by the manager in case of any missing or left out requirements</w:t>
      </w:r>
      <w:r w:rsidR="00060D3C" w:rsidRPr="00E303F0">
        <w:rPr>
          <w:rFonts w:cs="Times New Roman"/>
        </w:rPr>
        <w:t xml:space="preserve">. </w:t>
      </w:r>
      <w:r w:rsidR="005A79BF">
        <w:rPr>
          <w:rFonts w:cs="Times New Roman"/>
        </w:rPr>
        <w:t>Apart from that,</w:t>
      </w:r>
      <w:r w:rsidR="00060D3C" w:rsidRPr="00E303F0">
        <w:rPr>
          <w:rFonts w:cs="Times New Roman"/>
        </w:rPr>
        <w:t xml:space="preserve"> Gantt chart</w:t>
      </w:r>
      <w:r w:rsidR="00A15F0A" w:rsidRPr="00E303F0">
        <w:rPr>
          <w:rFonts w:cs="Times New Roman"/>
        </w:rPr>
        <w:t xml:space="preserve"> will also be produced as a</w:t>
      </w:r>
      <w:r w:rsidR="003930E8" w:rsidRPr="00E303F0">
        <w:rPr>
          <w:rFonts w:cs="Times New Roman"/>
        </w:rPr>
        <w:t>n</w:t>
      </w:r>
      <w:r w:rsidR="00A15F0A" w:rsidRPr="00E303F0">
        <w:rPr>
          <w:rFonts w:cs="Times New Roman"/>
        </w:rPr>
        <w:t xml:space="preserve"> </w:t>
      </w:r>
      <w:r w:rsidR="003930E8" w:rsidRPr="00E303F0">
        <w:rPr>
          <w:rFonts w:cs="Times New Roman"/>
        </w:rPr>
        <w:t>outline</w:t>
      </w:r>
      <w:r w:rsidR="00833FE0" w:rsidRPr="00E303F0">
        <w:rPr>
          <w:rFonts w:cs="Times New Roman"/>
        </w:rPr>
        <w:t xml:space="preserve"> </w:t>
      </w:r>
      <w:r w:rsidR="003930E8" w:rsidRPr="00E303F0">
        <w:rPr>
          <w:rFonts w:cs="Times New Roman"/>
        </w:rPr>
        <w:t>to</w:t>
      </w:r>
      <w:r w:rsidR="00833FE0" w:rsidRPr="00E303F0">
        <w:rPr>
          <w:rFonts w:cs="Times New Roman"/>
        </w:rPr>
        <w:t xml:space="preserve"> the activities that will be </w:t>
      </w:r>
      <w:r w:rsidR="003930E8" w:rsidRPr="00E303F0">
        <w:rPr>
          <w:rFonts w:cs="Times New Roman"/>
        </w:rPr>
        <w:t>performed</w:t>
      </w:r>
      <w:r w:rsidR="00833FE0" w:rsidRPr="00E303F0">
        <w:rPr>
          <w:rFonts w:cs="Times New Roman"/>
        </w:rPr>
        <w:t xml:space="preserve"> during the </w:t>
      </w:r>
      <w:r w:rsidR="003930E8" w:rsidRPr="00E303F0">
        <w:rPr>
          <w:rFonts w:cs="Times New Roman"/>
        </w:rPr>
        <w:t xml:space="preserve">entire </w:t>
      </w:r>
      <w:r w:rsidR="008D2C1F" w:rsidRPr="00E303F0">
        <w:rPr>
          <w:rFonts w:cs="Times New Roman"/>
        </w:rPr>
        <w:t>lifecycle</w:t>
      </w:r>
      <w:r w:rsidR="00833FE0" w:rsidRPr="00E303F0">
        <w:rPr>
          <w:rFonts w:cs="Times New Roman"/>
        </w:rPr>
        <w:t xml:space="preserve"> of the project and the duration including </w:t>
      </w:r>
      <w:r w:rsidR="00470F3A" w:rsidRPr="00E303F0">
        <w:rPr>
          <w:rFonts w:cs="Times New Roman"/>
        </w:rPr>
        <w:t xml:space="preserve">estimation of system completion. </w:t>
      </w:r>
    </w:p>
    <w:p w14:paraId="01582404" w14:textId="0DA27EDB" w:rsidR="00EF478A" w:rsidRDefault="00823371" w:rsidP="00EF478A">
      <w:pPr>
        <w:ind w:left="576"/>
        <w:rPr>
          <w:rFonts w:cs="Times New Roman"/>
        </w:rPr>
      </w:pPr>
      <w:r>
        <w:rPr>
          <w:rFonts w:cs="Times New Roman"/>
        </w:rPr>
        <w:t>Upon the completion and agreement of the requirements during the requirement analysis phase</w:t>
      </w:r>
      <w:r w:rsidR="004436EE">
        <w:rPr>
          <w:rFonts w:cs="Times New Roman"/>
        </w:rPr>
        <w:t xml:space="preserve">, a following phase which is the designing phase will start to commence. </w:t>
      </w:r>
      <w:r w:rsidR="001F2F49">
        <w:rPr>
          <w:rFonts w:cs="Times New Roman"/>
        </w:rPr>
        <w:t xml:space="preserve">Designing phase is a phase that will cover </w:t>
      </w:r>
      <w:r w:rsidR="00B11B39">
        <w:rPr>
          <w:rFonts w:cs="Times New Roman"/>
        </w:rPr>
        <w:t>up th</w:t>
      </w:r>
      <w:r w:rsidR="00345E09">
        <w:rPr>
          <w:rFonts w:cs="Times New Roman"/>
        </w:rPr>
        <w:t xml:space="preserve">e process of designing the proposed system before implementation </w:t>
      </w:r>
      <w:r w:rsidR="00BE0F6F">
        <w:rPr>
          <w:rFonts w:cs="Times New Roman"/>
        </w:rPr>
        <w:t>phase can take phase. Things that are required such as the layout o</w:t>
      </w:r>
      <w:r w:rsidR="003D53FE">
        <w:rPr>
          <w:rFonts w:cs="Times New Roman"/>
        </w:rPr>
        <w:t>f</w:t>
      </w:r>
      <w:r w:rsidR="00BE0F6F">
        <w:rPr>
          <w:rFonts w:cs="Times New Roman"/>
        </w:rPr>
        <w:t xml:space="preserve"> the system, flow of the system, </w:t>
      </w:r>
      <w:r w:rsidR="00504C27">
        <w:rPr>
          <w:rFonts w:cs="Times New Roman"/>
        </w:rPr>
        <w:t>database tables,</w:t>
      </w:r>
      <w:r w:rsidR="00DC5271">
        <w:rPr>
          <w:rFonts w:cs="Times New Roman"/>
        </w:rPr>
        <w:t xml:space="preserve"> will be identified</w:t>
      </w:r>
      <w:r w:rsidR="004D660B">
        <w:rPr>
          <w:rFonts w:cs="Times New Roman"/>
        </w:rPr>
        <w:t xml:space="preserve"> and being turned into a </w:t>
      </w:r>
      <w:r w:rsidR="004D660B">
        <w:rPr>
          <w:rFonts w:cs="Times New Roman"/>
        </w:rPr>
        <w:lastRenderedPageBreak/>
        <w:t>documented form</w:t>
      </w:r>
      <w:r w:rsidR="00A861E6">
        <w:rPr>
          <w:rFonts w:cs="Times New Roman"/>
        </w:rPr>
        <w:t xml:space="preserve"> in a report. </w:t>
      </w:r>
      <w:r w:rsidR="00481B4E">
        <w:rPr>
          <w:rFonts w:cs="Times New Roman"/>
        </w:rPr>
        <w:t xml:space="preserve">The procedure on </w:t>
      </w:r>
      <w:r w:rsidR="006A37CF">
        <w:rPr>
          <w:rFonts w:cs="Times New Roman"/>
        </w:rPr>
        <w:t>how the system will be processing the users input and interpret it or change it to produce output will be defined first during this phase.</w:t>
      </w:r>
      <w:r w:rsidR="0051282B">
        <w:rPr>
          <w:rFonts w:cs="Times New Roman"/>
        </w:rPr>
        <w:t xml:space="preserve"> Following with the </w:t>
      </w:r>
      <w:r w:rsidR="002C2599">
        <w:rPr>
          <w:rFonts w:cs="Times New Roman"/>
        </w:rPr>
        <w:t>p</w:t>
      </w:r>
      <w:r w:rsidR="00111FD9">
        <w:rPr>
          <w:rFonts w:cs="Times New Roman"/>
        </w:rPr>
        <w:t>roduc</w:t>
      </w:r>
      <w:r w:rsidR="002C2599">
        <w:rPr>
          <w:rFonts w:cs="Times New Roman"/>
        </w:rPr>
        <w:t>tion of storyboard for the layout of the system</w:t>
      </w:r>
      <w:r w:rsidR="00111FD9">
        <w:rPr>
          <w:rFonts w:cs="Times New Roman"/>
        </w:rPr>
        <w:t xml:space="preserve"> including the interface of the system on how the system should look like before coding the system during the implementation phase. </w:t>
      </w:r>
      <w:r w:rsidR="00816370">
        <w:rPr>
          <w:rFonts w:cs="Times New Roman"/>
        </w:rPr>
        <w:t xml:space="preserve">All the database tables that will used for the system will then be conceptualised in order for a proper </w:t>
      </w:r>
      <w:r w:rsidR="00C16B78">
        <w:rPr>
          <w:rFonts w:cs="Times New Roman"/>
        </w:rPr>
        <w:t xml:space="preserve">data management of the system. All of the things that have been created and defined will then be </w:t>
      </w:r>
      <w:r w:rsidR="000A7F9C">
        <w:rPr>
          <w:rFonts w:cs="Times New Roman"/>
        </w:rPr>
        <w:t xml:space="preserve">documented in a report </w:t>
      </w:r>
      <w:r w:rsidR="00304BE8">
        <w:rPr>
          <w:rFonts w:cs="Times New Roman"/>
        </w:rPr>
        <w:t>in order to be use</w:t>
      </w:r>
      <w:r w:rsidR="006D711F">
        <w:rPr>
          <w:rFonts w:cs="Times New Roman"/>
        </w:rPr>
        <w:t xml:space="preserve">d as </w:t>
      </w:r>
      <w:r w:rsidR="00FF3360">
        <w:rPr>
          <w:rFonts w:cs="Times New Roman"/>
        </w:rPr>
        <w:t>reference during the implementation phase to ensure that</w:t>
      </w:r>
      <w:r w:rsidR="009C0BB9">
        <w:rPr>
          <w:rFonts w:cs="Times New Roman"/>
        </w:rPr>
        <w:t xml:space="preserve"> all the requir</w:t>
      </w:r>
      <w:r w:rsidR="000C331E">
        <w:rPr>
          <w:rFonts w:cs="Times New Roman"/>
        </w:rPr>
        <w:t xml:space="preserve">ements </w:t>
      </w:r>
      <w:r w:rsidR="00E1335E">
        <w:rPr>
          <w:rFonts w:cs="Times New Roman"/>
        </w:rPr>
        <w:t xml:space="preserve">will be implement and </w:t>
      </w:r>
      <w:r w:rsidR="00015EE2">
        <w:rPr>
          <w:rFonts w:cs="Times New Roman"/>
        </w:rPr>
        <w:t>smooth implementation phase can be conducted</w:t>
      </w:r>
      <w:r w:rsidR="00EF478A">
        <w:rPr>
          <w:rFonts w:cs="Times New Roman"/>
        </w:rPr>
        <w:t>.</w:t>
      </w:r>
    </w:p>
    <w:p w14:paraId="1A352563" w14:textId="750E5004" w:rsidR="00882C45" w:rsidRDefault="00AF6279" w:rsidP="00EF478A">
      <w:pPr>
        <w:ind w:left="576"/>
        <w:rPr>
          <w:rFonts w:cs="Times New Roman"/>
        </w:rPr>
      </w:pPr>
      <w:r>
        <w:rPr>
          <w:rFonts w:cs="Times New Roman"/>
        </w:rPr>
        <w:t xml:space="preserve">Implementation phase will then be conducted </w:t>
      </w:r>
      <w:r w:rsidR="007F70C7">
        <w:rPr>
          <w:rFonts w:cs="Times New Roman"/>
        </w:rPr>
        <w:t xml:space="preserve">after the </w:t>
      </w:r>
      <w:r w:rsidR="00093087">
        <w:rPr>
          <w:rFonts w:cs="Times New Roman"/>
        </w:rPr>
        <w:t xml:space="preserve">designing phase has been completed, finalised and verified. </w:t>
      </w:r>
      <w:r w:rsidR="003840FD">
        <w:rPr>
          <w:rFonts w:cs="Times New Roman"/>
        </w:rPr>
        <w:t xml:space="preserve">In this phase, the system will be coded according to the </w:t>
      </w:r>
      <w:r w:rsidR="00717B81">
        <w:rPr>
          <w:rFonts w:cs="Times New Roman"/>
        </w:rPr>
        <w:t>design</w:t>
      </w:r>
      <w:r w:rsidR="001B189B">
        <w:rPr>
          <w:rFonts w:cs="Times New Roman"/>
        </w:rPr>
        <w:t xml:space="preserve"> </w:t>
      </w:r>
      <w:r w:rsidR="00FC2AC6">
        <w:rPr>
          <w:rFonts w:cs="Times New Roman"/>
        </w:rPr>
        <w:t>phase and programmers will</w:t>
      </w:r>
      <w:r w:rsidR="007D67DE">
        <w:rPr>
          <w:rFonts w:cs="Times New Roman"/>
        </w:rPr>
        <w:t xml:space="preserve"> decide on the usage</w:t>
      </w:r>
      <w:r w:rsidR="00FC2AC6">
        <w:rPr>
          <w:rFonts w:cs="Times New Roman"/>
        </w:rPr>
        <w:t xml:space="preserve"> </w:t>
      </w:r>
      <w:r w:rsidR="007D67DE">
        <w:rPr>
          <w:rFonts w:cs="Times New Roman"/>
        </w:rPr>
        <w:t xml:space="preserve">of </w:t>
      </w:r>
      <w:r w:rsidR="00FC2AC6">
        <w:rPr>
          <w:rFonts w:cs="Times New Roman"/>
        </w:rPr>
        <w:t xml:space="preserve">the best programming language suited for the project depending on the medium or </w:t>
      </w:r>
      <w:r w:rsidR="00B05F4C">
        <w:rPr>
          <w:rFonts w:cs="Times New Roman"/>
        </w:rPr>
        <w:t xml:space="preserve">platform the system requires. In the project of LibSys Library Management System, </w:t>
      </w:r>
      <w:r w:rsidR="00FE5F47">
        <w:rPr>
          <w:rFonts w:cs="Times New Roman"/>
        </w:rPr>
        <w:t>the team has decided that the system will work best through a web-based system. Thus,</w:t>
      </w:r>
      <w:r w:rsidR="00530A0D">
        <w:rPr>
          <w:rFonts w:cs="Times New Roman"/>
        </w:rPr>
        <w:t xml:space="preserve"> lang</w:t>
      </w:r>
      <w:r w:rsidR="00DC47F7">
        <w:rPr>
          <w:rFonts w:cs="Times New Roman"/>
        </w:rPr>
        <w:t>uages such as Hypertext Markup Language 5 (HTML</w:t>
      </w:r>
      <w:r w:rsidR="000453EE">
        <w:rPr>
          <w:rFonts w:cs="Times New Roman"/>
        </w:rPr>
        <w:t xml:space="preserve"> 5</w:t>
      </w:r>
      <w:r w:rsidR="00DC47F7">
        <w:rPr>
          <w:rFonts w:cs="Times New Roman"/>
        </w:rPr>
        <w:t xml:space="preserve">), PHP, </w:t>
      </w:r>
      <w:r w:rsidR="004A5B27">
        <w:rPr>
          <w:rFonts w:cs="Times New Roman"/>
        </w:rPr>
        <w:t>Cascading Style</w:t>
      </w:r>
      <w:r w:rsidR="00DB78B7">
        <w:rPr>
          <w:rFonts w:cs="Times New Roman"/>
        </w:rPr>
        <w:t xml:space="preserve"> </w:t>
      </w:r>
      <w:r w:rsidR="004A5B27">
        <w:rPr>
          <w:rFonts w:cs="Times New Roman"/>
        </w:rPr>
        <w:t>Sheet</w:t>
      </w:r>
      <w:r w:rsidR="00DB78B7">
        <w:rPr>
          <w:rFonts w:cs="Times New Roman"/>
        </w:rPr>
        <w:t>s (</w:t>
      </w:r>
      <w:r w:rsidR="00DC47F7">
        <w:rPr>
          <w:rFonts w:cs="Times New Roman"/>
        </w:rPr>
        <w:t>CSS</w:t>
      </w:r>
      <w:r w:rsidR="00DB78B7">
        <w:rPr>
          <w:rFonts w:cs="Times New Roman"/>
        </w:rPr>
        <w:t>)</w:t>
      </w:r>
      <w:r w:rsidR="00DC47F7">
        <w:rPr>
          <w:rFonts w:cs="Times New Roman"/>
        </w:rPr>
        <w:t xml:space="preserve">, </w:t>
      </w:r>
      <w:r w:rsidR="00DB78B7">
        <w:rPr>
          <w:rFonts w:cs="Times New Roman"/>
        </w:rPr>
        <w:t>and JavaScript will be used for the development of the system.</w:t>
      </w:r>
      <w:r w:rsidR="00E43662">
        <w:rPr>
          <w:rFonts w:cs="Times New Roman"/>
        </w:rPr>
        <w:t xml:space="preserve"> While Structured Query Language (SQL) will be used on the database management and usage of the system</w:t>
      </w:r>
      <w:r w:rsidR="00826095">
        <w:rPr>
          <w:rFonts w:cs="Times New Roman"/>
        </w:rPr>
        <w:t>.</w:t>
      </w:r>
      <w:r w:rsidR="009162CB">
        <w:rPr>
          <w:rFonts w:cs="Times New Roman"/>
        </w:rPr>
        <w:t xml:space="preserve"> Apart from that, the team will also be following coding standards </w:t>
      </w:r>
      <w:r w:rsidR="00FF34B5">
        <w:rPr>
          <w:rFonts w:cs="Times New Roman"/>
        </w:rPr>
        <w:t>such as keep it short and simple</w:t>
      </w:r>
      <w:r w:rsidR="001E7986">
        <w:rPr>
          <w:rFonts w:cs="Times New Roman"/>
        </w:rPr>
        <w:t xml:space="preserve"> </w:t>
      </w:r>
      <w:r w:rsidR="00FF34B5">
        <w:rPr>
          <w:rFonts w:cs="Times New Roman"/>
        </w:rPr>
        <w:t>(KISS)</w:t>
      </w:r>
      <w:r w:rsidR="00315368">
        <w:rPr>
          <w:rFonts w:cs="Times New Roman"/>
        </w:rPr>
        <w:t xml:space="preserve">, </w:t>
      </w:r>
      <w:r w:rsidR="007758FC">
        <w:rPr>
          <w:rFonts w:cs="Times New Roman"/>
        </w:rPr>
        <w:t xml:space="preserve">Do not Repeat Yourself (DRY), minimise coupling and </w:t>
      </w:r>
      <w:r w:rsidR="00A11990">
        <w:rPr>
          <w:rFonts w:cs="Times New Roman"/>
        </w:rPr>
        <w:t>maximise cohesion as a way to make sure that the system has a code that easily understandable and</w:t>
      </w:r>
      <w:r w:rsidR="00C123C5">
        <w:rPr>
          <w:rFonts w:cs="Times New Roman"/>
        </w:rPr>
        <w:t xml:space="preserve"> </w:t>
      </w:r>
      <w:r w:rsidR="0088205A">
        <w:rPr>
          <w:rFonts w:cs="Times New Roman"/>
        </w:rPr>
        <w:t>easier bug fixes that might be need</w:t>
      </w:r>
      <w:r w:rsidR="005E7AD3">
        <w:rPr>
          <w:rFonts w:cs="Times New Roman"/>
        </w:rPr>
        <w:t>ed</w:t>
      </w:r>
      <w:r w:rsidR="0088205A">
        <w:rPr>
          <w:rFonts w:cs="Times New Roman"/>
        </w:rPr>
        <w:t xml:space="preserve"> in the future.</w:t>
      </w:r>
      <w:r w:rsidR="00BF70DF">
        <w:rPr>
          <w:rFonts w:cs="Times New Roman"/>
        </w:rPr>
        <w:t xml:space="preserve"> In addition to that, any </w:t>
      </w:r>
      <w:r w:rsidR="008F7B44">
        <w:rPr>
          <w:rFonts w:cs="Times New Roman"/>
        </w:rPr>
        <w:t xml:space="preserve">new features that might be required can be added into the system </w:t>
      </w:r>
      <w:r w:rsidR="00386F38">
        <w:rPr>
          <w:rFonts w:cs="Times New Roman"/>
        </w:rPr>
        <w:t xml:space="preserve">more efficiently due to the proper coding standards that hae been used during the development of the system. </w:t>
      </w:r>
      <w:r w:rsidR="00757A92">
        <w:rPr>
          <w:rFonts w:cs="Times New Roman"/>
        </w:rPr>
        <w:t>The back</w:t>
      </w:r>
      <w:r w:rsidR="00190C09">
        <w:rPr>
          <w:rFonts w:cs="Times New Roman"/>
        </w:rPr>
        <w:t xml:space="preserve"> </w:t>
      </w:r>
      <w:r w:rsidR="00757A92">
        <w:rPr>
          <w:rFonts w:cs="Times New Roman"/>
        </w:rPr>
        <w:t xml:space="preserve">end of the system will be developed </w:t>
      </w:r>
      <w:r w:rsidR="00190C09">
        <w:rPr>
          <w:rFonts w:cs="Times New Roman"/>
        </w:rPr>
        <w:t>before the front-end compromising the interface of the system. Each un</w:t>
      </w:r>
      <w:r w:rsidR="003964C5">
        <w:rPr>
          <w:rFonts w:cs="Times New Roman"/>
        </w:rPr>
        <w:t>it and component will the be integrated with each other to form a fully functional system.</w:t>
      </w:r>
    </w:p>
    <w:p w14:paraId="38DF3F49" w14:textId="678BA5CA" w:rsidR="009A131C" w:rsidRDefault="003964C5" w:rsidP="00EF478A">
      <w:pPr>
        <w:ind w:left="576"/>
        <w:rPr>
          <w:rFonts w:cs="Times New Roman"/>
        </w:rPr>
      </w:pPr>
      <w:r>
        <w:rPr>
          <w:rFonts w:cs="Times New Roman"/>
        </w:rPr>
        <w:t xml:space="preserve">Testing phase is the succeeding phase to the implementation phase which the system will be tested out for any possible error </w:t>
      </w:r>
      <w:r w:rsidR="00DA7005">
        <w:rPr>
          <w:rFonts w:cs="Times New Roman"/>
        </w:rPr>
        <w:t xml:space="preserve">that might result in the system failure to compute or process </w:t>
      </w:r>
      <w:r w:rsidR="00400DF0">
        <w:rPr>
          <w:rFonts w:cs="Times New Roman"/>
        </w:rPr>
        <w:t xml:space="preserve">the user input and produce the correct output. Apart from that, any bugs in the system could also lead to the </w:t>
      </w:r>
      <w:r w:rsidR="00120654">
        <w:rPr>
          <w:rFonts w:cs="Times New Roman"/>
        </w:rPr>
        <w:t>system to be glitchy, poor performance or even</w:t>
      </w:r>
      <w:r w:rsidR="00BA694A">
        <w:rPr>
          <w:rFonts w:cs="Times New Roman"/>
        </w:rPr>
        <w:t xml:space="preserve"> crashes might happen. Thus, testing is required to be conducted to ensure that the system can be fully-operate before being delivered to the client </w:t>
      </w:r>
      <w:r w:rsidR="00C16972">
        <w:rPr>
          <w:rFonts w:cs="Times New Roman"/>
        </w:rPr>
        <w:t xml:space="preserve">which in this case is the manager of the </w:t>
      </w:r>
      <w:r w:rsidR="00C16972">
        <w:rPr>
          <w:rFonts w:cs="Times New Roman"/>
        </w:rPr>
        <w:lastRenderedPageBreak/>
        <w:t xml:space="preserve">library. </w:t>
      </w:r>
      <w:r w:rsidR="007B22C6">
        <w:rPr>
          <w:rFonts w:cs="Times New Roman"/>
        </w:rPr>
        <w:t xml:space="preserve">Various types of testing such as </w:t>
      </w:r>
      <w:r w:rsidR="00212555">
        <w:rPr>
          <w:rFonts w:cs="Times New Roman"/>
        </w:rPr>
        <w:t xml:space="preserve">interface testing, validation testing, </w:t>
      </w:r>
      <w:r w:rsidR="00E05EE2">
        <w:rPr>
          <w:rFonts w:cs="Times New Roman"/>
        </w:rPr>
        <w:t>user acceptance testing</w:t>
      </w:r>
      <w:r w:rsidR="00873C9B">
        <w:rPr>
          <w:rFonts w:cs="Times New Roman"/>
        </w:rPr>
        <w:t>,</w:t>
      </w:r>
      <w:r w:rsidR="00E05EE2">
        <w:rPr>
          <w:rFonts w:cs="Times New Roman"/>
        </w:rPr>
        <w:t xml:space="preserve"> and </w:t>
      </w:r>
      <w:r w:rsidR="00873C9B">
        <w:rPr>
          <w:rFonts w:cs="Times New Roman"/>
        </w:rPr>
        <w:t xml:space="preserve">etc, </w:t>
      </w:r>
      <w:r w:rsidR="007B22C6">
        <w:rPr>
          <w:rFonts w:cs="Times New Roman"/>
        </w:rPr>
        <w:t>will be conducted by the team</w:t>
      </w:r>
      <w:r w:rsidR="00873C9B">
        <w:rPr>
          <w:rFonts w:cs="Times New Roman"/>
        </w:rPr>
        <w:t xml:space="preserve"> and the results </w:t>
      </w:r>
      <w:r w:rsidR="00E62562">
        <w:rPr>
          <w:rFonts w:cs="Times New Roman"/>
        </w:rPr>
        <w:t xml:space="preserve">will be documented for management and reference in case any suspected error or bugs must be </w:t>
      </w:r>
      <w:r w:rsidR="009A131C">
        <w:rPr>
          <w:rFonts w:cs="Times New Roman"/>
        </w:rPr>
        <w:t xml:space="preserve">debugged. Debugging process will then take place if there is any bugs or error found in the system. </w:t>
      </w:r>
    </w:p>
    <w:p w14:paraId="268CE1C2" w14:textId="1888FC1D" w:rsidR="004727F8" w:rsidRDefault="00867E1A" w:rsidP="00967827">
      <w:pPr>
        <w:ind w:left="576"/>
        <w:rPr>
          <w:rFonts w:cs="Times New Roman"/>
        </w:rPr>
      </w:pPr>
      <w:r>
        <w:rPr>
          <w:rFonts w:cs="Times New Roman"/>
        </w:rPr>
        <w:t>Once the system has been tested out during the testing phase, the system will then be delivered to the client and deployed</w:t>
      </w:r>
      <w:r w:rsidR="00972AB9">
        <w:rPr>
          <w:rFonts w:cs="Times New Roman"/>
        </w:rPr>
        <w:t xml:space="preserve"> for client’s usage. A maintenance phase will </w:t>
      </w:r>
      <w:r w:rsidR="00D21815">
        <w:rPr>
          <w:rFonts w:cs="Times New Roman"/>
        </w:rPr>
        <w:t>take</w:t>
      </w:r>
      <w:r w:rsidR="00972AB9">
        <w:rPr>
          <w:rFonts w:cs="Times New Roman"/>
        </w:rPr>
        <w:t xml:space="preserve"> place</w:t>
      </w:r>
      <w:r w:rsidR="00D21815">
        <w:rPr>
          <w:rFonts w:cs="Times New Roman"/>
        </w:rPr>
        <w:t xml:space="preserve"> to help the client in maintaining the system</w:t>
      </w:r>
      <w:r w:rsidR="000A7B52">
        <w:rPr>
          <w:rFonts w:cs="Times New Roman"/>
        </w:rPr>
        <w:t>. A support team will be there to help fix any error or bugs that might be encountered in the future by the users of the syste</w:t>
      </w:r>
      <w:r w:rsidR="00967827">
        <w:rPr>
          <w:rFonts w:cs="Times New Roman"/>
        </w:rPr>
        <w:t>m. Therefore, the client of this project can be worry-free in case of any unprecedented situation or incident happen as</w:t>
      </w:r>
      <w:r w:rsidR="000D3820">
        <w:rPr>
          <w:rFonts w:cs="Times New Roman"/>
        </w:rPr>
        <w:t xml:space="preserve"> the team will be there to help.</w:t>
      </w:r>
    </w:p>
    <w:p w14:paraId="38D62D88" w14:textId="77777777" w:rsidR="00171509" w:rsidRDefault="00171509" w:rsidP="00EF478A">
      <w:pPr>
        <w:ind w:left="576"/>
        <w:rPr>
          <w:rFonts w:cs="Times New Roman"/>
        </w:rPr>
      </w:pPr>
    </w:p>
    <w:p w14:paraId="13F7F6B0" w14:textId="77777777" w:rsidR="00EF478A" w:rsidRDefault="00EF478A" w:rsidP="00EF478A">
      <w:pPr>
        <w:ind w:left="576"/>
        <w:rPr>
          <w:rFonts w:cs="Times New Roman"/>
        </w:rPr>
      </w:pPr>
    </w:p>
    <w:p w14:paraId="093558CA" w14:textId="77777777" w:rsidR="003876DA" w:rsidRPr="00E303F0" w:rsidRDefault="003876DA" w:rsidP="00FB17EF">
      <w:pPr>
        <w:rPr>
          <w:rFonts w:cs="Times New Roman"/>
          <w:b/>
          <w:sz w:val="26"/>
          <w:szCs w:val="26"/>
          <w:u w:val="single"/>
        </w:rPr>
      </w:pPr>
    </w:p>
    <w:p w14:paraId="6C5CD643" w14:textId="170B58E0" w:rsidR="00FF7CFC" w:rsidRPr="00E303F0" w:rsidRDefault="00FF7CFC" w:rsidP="00FF7CFC">
      <w:pPr>
        <w:ind w:left="1440"/>
        <w:rPr>
          <w:rFonts w:cs="Times New Roman"/>
        </w:rPr>
      </w:pPr>
    </w:p>
    <w:p w14:paraId="4F5912AB" w14:textId="201ABB6F" w:rsidR="007D5FE7" w:rsidRPr="00E303F0" w:rsidRDefault="007D5FE7" w:rsidP="00270BE4">
      <w:pPr>
        <w:ind w:left="576"/>
        <w:rPr>
          <w:rFonts w:cs="Times New Roman"/>
        </w:rPr>
      </w:pPr>
      <w:r w:rsidRPr="00E303F0">
        <w:rPr>
          <w:rFonts w:cs="Times New Roman"/>
        </w:rPr>
        <w:br w:type="page"/>
      </w:r>
    </w:p>
    <w:p w14:paraId="0E207D80" w14:textId="41FB010B" w:rsidR="00E367E8" w:rsidRPr="00E303F0" w:rsidRDefault="00E367E8" w:rsidP="007D3F4F">
      <w:pPr>
        <w:pStyle w:val="Heading2"/>
        <w:rPr>
          <w:rFonts w:cs="Times New Roman"/>
        </w:rPr>
      </w:pPr>
      <w:bookmarkStart w:id="19" w:name="_Toc67251494"/>
      <w:r w:rsidRPr="00E303F0">
        <w:rPr>
          <w:rFonts w:cs="Times New Roman"/>
        </w:rPr>
        <w:lastRenderedPageBreak/>
        <w:t>Project Gantt Chart</w:t>
      </w:r>
      <w:bookmarkStart w:id="20" w:name="_Hlt59311880"/>
      <w:bookmarkEnd w:id="20"/>
      <w:bookmarkEnd w:id="19"/>
    </w:p>
    <w:p w14:paraId="5EC9DBA7" w14:textId="77777777" w:rsidR="00C56F9C" w:rsidRPr="00E303F0" w:rsidRDefault="00C56F9C" w:rsidP="007D5FE7">
      <w:pPr>
        <w:spacing w:after="0"/>
        <w:ind w:left="-418"/>
        <w:rPr>
          <w:rFonts w:cs="Times New Roman"/>
        </w:rPr>
      </w:pPr>
    </w:p>
    <w:p w14:paraId="6EFB43A5" w14:textId="77777777" w:rsidR="00C56F9C" w:rsidRPr="00E303F0" w:rsidRDefault="00C56F9C" w:rsidP="007D5FE7">
      <w:pPr>
        <w:spacing w:after="0"/>
        <w:ind w:left="-418"/>
        <w:rPr>
          <w:rFonts w:cs="Times New Roman"/>
        </w:rPr>
      </w:pPr>
    </w:p>
    <w:p w14:paraId="32B9EECD" w14:textId="77777777" w:rsidR="00C56F9C" w:rsidRPr="00E303F0" w:rsidRDefault="00C56F9C" w:rsidP="007D5FE7">
      <w:pPr>
        <w:spacing w:after="0"/>
        <w:ind w:left="-418"/>
        <w:rPr>
          <w:rFonts w:cs="Times New Roman"/>
        </w:rPr>
      </w:pPr>
    </w:p>
    <w:p w14:paraId="1814C73C" w14:textId="77777777" w:rsidR="00C56F9C" w:rsidRPr="00E303F0" w:rsidRDefault="00C56F9C" w:rsidP="007D5FE7">
      <w:pPr>
        <w:spacing w:after="0"/>
        <w:ind w:left="-418"/>
        <w:rPr>
          <w:rFonts w:cs="Times New Roman"/>
        </w:rPr>
      </w:pPr>
    </w:p>
    <w:p w14:paraId="64096920" w14:textId="77777777" w:rsidR="00C56F9C" w:rsidRPr="00E303F0" w:rsidRDefault="00C56F9C" w:rsidP="007D5FE7">
      <w:pPr>
        <w:spacing w:after="0"/>
        <w:ind w:left="-418"/>
        <w:rPr>
          <w:rFonts w:cs="Times New Roman"/>
        </w:rPr>
      </w:pPr>
    </w:p>
    <w:p w14:paraId="64444505" w14:textId="07F3642C" w:rsidR="00C56F9C" w:rsidRPr="00E303F0" w:rsidRDefault="00C56F9C" w:rsidP="007D5FE7">
      <w:pPr>
        <w:spacing w:after="0"/>
        <w:ind w:left="-418"/>
        <w:rPr>
          <w:rFonts w:cs="Times New Roman"/>
        </w:rPr>
      </w:pPr>
    </w:p>
    <w:p w14:paraId="13BE8E03" w14:textId="576DA638" w:rsidR="00C56F9C" w:rsidRPr="00E303F0" w:rsidRDefault="00C56F9C" w:rsidP="007D5FE7">
      <w:pPr>
        <w:spacing w:after="0"/>
        <w:ind w:left="-418"/>
        <w:rPr>
          <w:rFonts w:cs="Times New Roman"/>
        </w:rPr>
      </w:pPr>
      <w:r w:rsidRPr="00E303F0">
        <w:rPr>
          <w:rFonts w:cs="Times New Roman"/>
          <w:noProof/>
        </w:rPr>
        <w:drawing>
          <wp:anchor distT="0" distB="0" distL="114300" distR="114300" simplePos="0" relativeHeight="251658242" behindDoc="0" locked="0" layoutInCell="1" allowOverlap="1" wp14:anchorId="1B369E30" wp14:editId="0070F653">
            <wp:simplePos x="0" y="0"/>
            <wp:positionH relativeFrom="margin">
              <wp:posOffset>-1079736</wp:posOffset>
            </wp:positionH>
            <wp:positionV relativeFrom="paragraph">
              <wp:posOffset>229158</wp:posOffset>
            </wp:positionV>
            <wp:extent cx="7820743" cy="4218999"/>
            <wp:effectExtent l="10160" t="27940" r="19050" b="19050"/>
            <wp:wrapNone/>
            <wp:docPr id="7339" name="Picture 7339">
              <a:hlinkClick xmlns:a="http://schemas.openxmlformats.org/drawingml/2006/main" r:id="rId13"/>
            </wp:docPr>
            <wp:cNvGraphicFramePr/>
            <a:graphic xmlns:a="http://schemas.openxmlformats.org/drawingml/2006/main">
              <a:graphicData uri="http://schemas.openxmlformats.org/drawingml/2006/picture">
                <pic:pic xmlns:pic="http://schemas.openxmlformats.org/drawingml/2006/picture">
                  <pic:nvPicPr>
                    <pic:cNvPr id="7339" name="Picture 7339">
                      <a:hlinkClick r:id="rId13"/>
                    </pic:cNvPr>
                    <pic:cNvPicPr/>
                  </pic:nvPicPr>
                  <pic:blipFill>
                    <a:blip r:embed="rId14">
                      <a:extLst>
                        <a:ext uri="{28A0092B-C50C-407E-A947-70E740481C1C}">
                          <a14:useLocalDpi xmlns:a14="http://schemas.microsoft.com/office/drawing/2010/main" val="0"/>
                        </a:ext>
                      </a:extLst>
                    </a:blip>
                    <a:stretch>
                      <a:fillRect/>
                    </a:stretch>
                  </pic:blipFill>
                  <pic:spPr>
                    <a:xfrm rot="16200000">
                      <a:off x="0" y="0"/>
                      <a:ext cx="7823003" cy="4220218"/>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034EA05F" w14:textId="5BF815EA" w:rsidR="00C56F9C" w:rsidRPr="00E303F0" w:rsidRDefault="00C56F9C" w:rsidP="007D5FE7">
      <w:pPr>
        <w:spacing w:after="0"/>
        <w:ind w:left="-418"/>
        <w:rPr>
          <w:rFonts w:cs="Times New Roman"/>
        </w:rPr>
      </w:pPr>
    </w:p>
    <w:p w14:paraId="764BC5DC" w14:textId="472F6F1C" w:rsidR="00C56F9C" w:rsidRPr="00E303F0" w:rsidRDefault="00C56F9C" w:rsidP="007D5FE7">
      <w:pPr>
        <w:spacing w:after="0"/>
        <w:ind w:left="-418"/>
        <w:rPr>
          <w:rFonts w:cs="Times New Roman"/>
        </w:rPr>
      </w:pPr>
    </w:p>
    <w:p w14:paraId="1A16274A" w14:textId="37EB03A6" w:rsidR="00C56F9C" w:rsidRPr="00E303F0" w:rsidRDefault="00C56F9C" w:rsidP="007D5FE7">
      <w:pPr>
        <w:spacing w:after="0"/>
        <w:ind w:left="-418"/>
        <w:rPr>
          <w:rFonts w:cs="Times New Roman"/>
        </w:rPr>
      </w:pPr>
    </w:p>
    <w:p w14:paraId="6B5D6B69" w14:textId="77777777" w:rsidR="00C56F9C" w:rsidRPr="00E303F0" w:rsidRDefault="00C56F9C" w:rsidP="007D5FE7">
      <w:pPr>
        <w:spacing w:after="0"/>
        <w:ind w:left="-418"/>
        <w:rPr>
          <w:rFonts w:cs="Times New Roman"/>
        </w:rPr>
      </w:pPr>
    </w:p>
    <w:p w14:paraId="4CCB50B4" w14:textId="74B5D1D8" w:rsidR="00C56F9C" w:rsidRPr="00E303F0" w:rsidRDefault="00C56F9C" w:rsidP="007D5FE7">
      <w:pPr>
        <w:spacing w:after="0"/>
        <w:ind w:left="-418"/>
        <w:rPr>
          <w:rFonts w:cs="Times New Roman"/>
        </w:rPr>
      </w:pPr>
    </w:p>
    <w:p w14:paraId="787715C2" w14:textId="77777777" w:rsidR="00C56F9C" w:rsidRPr="00E303F0" w:rsidRDefault="00C56F9C" w:rsidP="007D5FE7">
      <w:pPr>
        <w:spacing w:after="0"/>
        <w:ind w:left="-418"/>
        <w:rPr>
          <w:rFonts w:cs="Times New Roman"/>
        </w:rPr>
      </w:pPr>
    </w:p>
    <w:p w14:paraId="5FA0D40C" w14:textId="4D659BDB" w:rsidR="00C56F9C" w:rsidRPr="00E303F0" w:rsidRDefault="00C56F9C" w:rsidP="007D5FE7">
      <w:pPr>
        <w:spacing w:after="0"/>
        <w:ind w:left="-418"/>
        <w:rPr>
          <w:rFonts w:cs="Times New Roman"/>
        </w:rPr>
      </w:pPr>
    </w:p>
    <w:p w14:paraId="1C89F909" w14:textId="77777777" w:rsidR="00C56F9C" w:rsidRPr="00E303F0" w:rsidRDefault="00C56F9C" w:rsidP="007D5FE7">
      <w:pPr>
        <w:spacing w:after="0"/>
        <w:ind w:left="-418"/>
        <w:rPr>
          <w:rFonts w:cs="Times New Roman"/>
        </w:rPr>
      </w:pPr>
    </w:p>
    <w:p w14:paraId="11C7E777" w14:textId="12CB6D88" w:rsidR="00C56F9C" w:rsidRPr="00E303F0" w:rsidRDefault="00C56F9C" w:rsidP="007D5FE7">
      <w:pPr>
        <w:spacing w:after="0"/>
        <w:ind w:left="-418"/>
        <w:rPr>
          <w:rFonts w:cs="Times New Roman"/>
        </w:rPr>
      </w:pPr>
    </w:p>
    <w:p w14:paraId="64DFD68A" w14:textId="77777777" w:rsidR="00C56F9C" w:rsidRPr="00E303F0" w:rsidRDefault="00C56F9C" w:rsidP="007D5FE7">
      <w:pPr>
        <w:spacing w:after="0"/>
        <w:ind w:left="-418"/>
        <w:rPr>
          <w:rFonts w:cs="Times New Roman"/>
        </w:rPr>
      </w:pPr>
    </w:p>
    <w:p w14:paraId="1400FB43" w14:textId="77777777" w:rsidR="00C56F9C" w:rsidRPr="00E303F0" w:rsidRDefault="00C56F9C" w:rsidP="007D5FE7">
      <w:pPr>
        <w:spacing w:after="0"/>
        <w:ind w:left="-418"/>
        <w:rPr>
          <w:rFonts w:cs="Times New Roman"/>
        </w:rPr>
      </w:pPr>
    </w:p>
    <w:p w14:paraId="08EF38CE" w14:textId="16D7BD58" w:rsidR="00C56F9C" w:rsidRPr="00E303F0" w:rsidRDefault="00C56F9C" w:rsidP="007D5FE7">
      <w:pPr>
        <w:spacing w:after="0"/>
        <w:ind w:left="-418"/>
        <w:rPr>
          <w:rFonts w:cs="Times New Roman"/>
        </w:rPr>
      </w:pPr>
    </w:p>
    <w:p w14:paraId="58652083" w14:textId="77777777" w:rsidR="00C56F9C" w:rsidRPr="00E303F0" w:rsidRDefault="00C56F9C" w:rsidP="007D5FE7">
      <w:pPr>
        <w:spacing w:after="0"/>
        <w:ind w:left="-418"/>
        <w:rPr>
          <w:rFonts w:cs="Times New Roman"/>
        </w:rPr>
      </w:pPr>
    </w:p>
    <w:p w14:paraId="38BC166D" w14:textId="77777777" w:rsidR="00C56F9C" w:rsidRPr="00E303F0" w:rsidRDefault="00C56F9C" w:rsidP="007D5FE7">
      <w:pPr>
        <w:spacing w:after="0"/>
        <w:ind w:left="-418"/>
        <w:rPr>
          <w:rFonts w:cs="Times New Roman"/>
        </w:rPr>
      </w:pPr>
    </w:p>
    <w:p w14:paraId="1AA5BE7C" w14:textId="77777777" w:rsidR="00C56F9C" w:rsidRPr="00E303F0" w:rsidRDefault="00C56F9C" w:rsidP="007D5FE7">
      <w:pPr>
        <w:spacing w:after="0"/>
        <w:ind w:left="-418"/>
        <w:rPr>
          <w:rFonts w:cs="Times New Roman"/>
        </w:rPr>
      </w:pPr>
    </w:p>
    <w:p w14:paraId="26E3AD5A" w14:textId="5E885632" w:rsidR="00C56F9C" w:rsidRPr="00E303F0" w:rsidRDefault="00C56F9C" w:rsidP="007D5FE7">
      <w:pPr>
        <w:spacing w:after="0"/>
        <w:ind w:left="-418"/>
        <w:rPr>
          <w:rFonts w:cs="Times New Roman"/>
        </w:rPr>
      </w:pPr>
    </w:p>
    <w:p w14:paraId="0C3ACBBE" w14:textId="77777777" w:rsidR="00C56F9C" w:rsidRPr="00E303F0" w:rsidRDefault="00C56F9C" w:rsidP="007D5FE7">
      <w:pPr>
        <w:spacing w:after="0"/>
        <w:ind w:left="-418"/>
        <w:rPr>
          <w:rFonts w:cs="Times New Roman"/>
        </w:rPr>
      </w:pPr>
    </w:p>
    <w:p w14:paraId="0C8E6036" w14:textId="77777777" w:rsidR="00C56F9C" w:rsidRPr="00E303F0" w:rsidRDefault="00C56F9C" w:rsidP="007D5FE7">
      <w:pPr>
        <w:spacing w:after="0"/>
        <w:ind w:left="-418"/>
        <w:rPr>
          <w:rFonts w:cs="Times New Roman"/>
        </w:rPr>
      </w:pPr>
    </w:p>
    <w:p w14:paraId="1F89537B" w14:textId="77777777" w:rsidR="00C56F9C" w:rsidRPr="00E303F0" w:rsidRDefault="00C56F9C" w:rsidP="007D5FE7">
      <w:pPr>
        <w:spacing w:after="0"/>
        <w:ind w:left="-418"/>
        <w:rPr>
          <w:rFonts w:cs="Times New Roman"/>
        </w:rPr>
      </w:pPr>
    </w:p>
    <w:p w14:paraId="28A3E341" w14:textId="5473C176" w:rsidR="00C56F9C" w:rsidRPr="00E303F0" w:rsidRDefault="00C56F9C" w:rsidP="007D5FE7">
      <w:pPr>
        <w:spacing w:after="0"/>
        <w:ind w:left="-418"/>
        <w:rPr>
          <w:rFonts w:cs="Times New Roman"/>
        </w:rPr>
      </w:pPr>
    </w:p>
    <w:p w14:paraId="0FD65744" w14:textId="6D3A4B18" w:rsidR="00C56F9C" w:rsidRPr="00E303F0" w:rsidRDefault="00C56F9C" w:rsidP="007D5FE7">
      <w:pPr>
        <w:spacing w:after="0"/>
        <w:ind w:left="-418"/>
        <w:rPr>
          <w:rFonts w:cs="Times New Roman"/>
        </w:rPr>
      </w:pPr>
    </w:p>
    <w:p w14:paraId="6FAD8EC7" w14:textId="5E6CA57E" w:rsidR="00C56F9C" w:rsidRPr="00E303F0" w:rsidRDefault="00C56F9C" w:rsidP="007D5FE7">
      <w:pPr>
        <w:spacing w:after="0"/>
        <w:ind w:left="-418"/>
        <w:rPr>
          <w:rFonts w:cs="Times New Roman"/>
        </w:rPr>
      </w:pPr>
    </w:p>
    <w:p w14:paraId="133D5834" w14:textId="60B081E8" w:rsidR="00C56F9C" w:rsidRPr="00E303F0" w:rsidRDefault="00C56F9C" w:rsidP="007D5FE7">
      <w:pPr>
        <w:spacing w:after="0"/>
        <w:ind w:left="-418"/>
        <w:rPr>
          <w:rFonts w:cs="Times New Roman"/>
        </w:rPr>
      </w:pPr>
    </w:p>
    <w:p w14:paraId="78C3C25B" w14:textId="68F85620" w:rsidR="0084612C" w:rsidRPr="00E303F0" w:rsidRDefault="0049412D" w:rsidP="0091272C">
      <w:pPr>
        <w:spacing w:after="0"/>
        <w:ind w:left="-418"/>
        <w:jc w:val="center"/>
        <w:rPr>
          <w:rFonts w:cs="Times New Roman"/>
        </w:rPr>
      </w:pPr>
      <w:r w:rsidRPr="00E303F0">
        <w:rPr>
          <w:rFonts w:cs="Times New Roman"/>
        </w:rPr>
        <w:t xml:space="preserve">Figure </w:t>
      </w:r>
      <w:r w:rsidR="00ED15EF">
        <w:rPr>
          <w:rFonts w:cs="Times New Roman"/>
        </w:rPr>
        <w:t>2</w:t>
      </w:r>
      <w:r w:rsidRPr="00E303F0">
        <w:rPr>
          <w:rFonts w:cs="Times New Roman"/>
        </w:rPr>
        <w:t xml:space="preserve">: </w:t>
      </w:r>
      <w:r w:rsidR="00C72382" w:rsidRPr="00E303F0">
        <w:rPr>
          <w:rFonts w:cs="Times New Roman"/>
        </w:rPr>
        <w:t xml:space="preserve">Gantt Chart for LibSys </w:t>
      </w:r>
      <w:r w:rsidR="00E304D7" w:rsidRPr="00E303F0">
        <w:rPr>
          <w:rFonts w:cs="Times New Roman"/>
        </w:rPr>
        <w:t xml:space="preserve">Library </w:t>
      </w:r>
      <w:r w:rsidR="00D97FEC" w:rsidRPr="00E303F0">
        <w:rPr>
          <w:rFonts w:cs="Times New Roman"/>
        </w:rPr>
        <w:t>Book Management System</w:t>
      </w:r>
    </w:p>
    <w:p w14:paraId="0ECAC395" w14:textId="1DA9F0F1" w:rsidR="00745987" w:rsidRPr="00E303F0" w:rsidRDefault="00E367E8" w:rsidP="00745987">
      <w:pPr>
        <w:pStyle w:val="Heading1"/>
        <w:rPr>
          <w:rFonts w:cs="Times New Roman"/>
        </w:rPr>
      </w:pPr>
      <w:bookmarkStart w:id="21" w:name="_Toc67251495"/>
      <w:r w:rsidRPr="00E303F0">
        <w:rPr>
          <w:rFonts w:cs="Times New Roman"/>
        </w:rPr>
        <w:lastRenderedPageBreak/>
        <w:t>System Hierarchy Chart</w:t>
      </w:r>
      <w:bookmarkEnd w:id="21"/>
    </w:p>
    <w:p w14:paraId="5D072177" w14:textId="2A386438" w:rsidR="006E46C6" w:rsidRPr="00E303F0" w:rsidRDefault="005B65EF" w:rsidP="006E46C6">
      <w:pPr>
        <w:pStyle w:val="Heading2"/>
        <w:rPr>
          <w:rFonts w:cs="Times New Roman"/>
        </w:rPr>
      </w:pPr>
      <w:bookmarkStart w:id="22" w:name="_Toc67251496"/>
      <w:r w:rsidRPr="00E303F0">
        <w:rPr>
          <w:rFonts w:cs="Times New Roman"/>
        </w:rPr>
        <w:t>Feature Hierarchy Chart</w:t>
      </w:r>
      <w:bookmarkEnd w:id="22"/>
    </w:p>
    <w:p w14:paraId="6AFF2DE6" w14:textId="7E720D91" w:rsidR="00A152B1" w:rsidRPr="00E303F0" w:rsidRDefault="00A152B1" w:rsidP="00A152B1">
      <w:pPr>
        <w:rPr>
          <w:rFonts w:cs="Times New Roman"/>
        </w:rPr>
      </w:pPr>
    </w:p>
    <w:p w14:paraId="007E99FA" w14:textId="2190F2FB" w:rsidR="00365584" w:rsidRPr="00E303F0" w:rsidRDefault="001B400F" w:rsidP="00275924">
      <w:pPr>
        <w:spacing w:line="259" w:lineRule="auto"/>
        <w:jc w:val="center"/>
        <w:rPr>
          <w:rFonts w:cs="Times New Roman"/>
        </w:rPr>
      </w:pPr>
      <w:r>
        <w:rPr>
          <w:rFonts w:cs="Times New Roman"/>
          <w:noProof/>
        </w:rPr>
        <w:drawing>
          <wp:inline distT="0" distB="0" distL="0" distR="0" wp14:anchorId="7C74F6BC" wp14:editId="0E788751">
            <wp:extent cx="5456551" cy="4595235"/>
            <wp:effectExtent l="19050" t="19050" r="11430" b="15240"/>
            <wp:docPr id="7362" name="Picture 7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2" name="Picture 7362"/>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5577" t="8709" r="11358" b="10230"/>
                    <a:stretch/>
                  </pic:blipFill>
                  <pic:spPr bwMode="auto">
                    <a:xfrm>
                      <a:off x="0" y="0"/>
                      <a:ext cx="5461426" cy="4599340"/>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3506503" w14:textId="7F05B54A" w:rsidR="00A152B1" w:rsidRPr="00E303F0" w:rsidRDefault="00A152B1" w:rsidP="00A152B1">
      <w:pPr>
        <w:spacing w:line="259" w:lineRule="auto"/>
        <w:jc w:val="center"/>
        <w:rPr>
          <w:rFonts w:cs="Times New Roman"/>
        </w:rPr>
      </w:pPr>
      <w:r w:rsidRPr="00E303F0">
        <w:rPr>
          <w:rFonts w:cs="Times New Roman"/>
        </w:rPr>
        <w:t xml:space="preserve">Figure </w:t>
      </w:r>
      <w:r w:rsidR="00ED15EF">
        <w:rPr>
          <w:rFonts w:cs="Times New Roman"/>
        </w:rPr>
        <w:t>3</w:t>
      </w:r>
      <w:r w:rsidRPr="00E303F0">
        <w:rPr>
          <w:rFonts w:cs="Times New Roman"/>
        </w:rPr>
        <w:t>: Feature Hierarchy Chart of LibSys Library Management System.</w:t>
      </w:r>
      <w:r w:rsidRPr="00E303F0">
        <w:rPr>
          <w:rFonts w:cs="Times New Roman"/>
        </w:rPr>
        <w:br w:type="page"/>
      </w:r>
    </w:p>
    <w:p w14:paraId="602A67E5" w14:textId="1CE177AC" w:rsidR="006E46C6" w:rsidRPr="00E303F0" w:rsidRDefault="001235DB" w:rsidP="006E46C6">
      <w:pPr>
        <w:pStyle w:val="Heading2"/>
        <w:rPr>
          <w:rFonts w:cs="Times New Roman"/>
        </w:rPr>
      </w:pPr>
      <w:bookmarkStart w:id="23" w:name="_Toc67251497"/>
      <w:r w:rsidRPr="00E303F0">
        <w:rPr>
          <w:rFonts w:cs="Times New Roman"/>
        </w:rPr>
        <w:lastRenderedPageBreak/>
        <w:t>Admin Hierarchy Chart</w:t>
      </w:r>
      <w:bookmarkEnd w:id="23"/>
    </w:p>
    <w:p w14:paraId="310ADCA7" w14:textId="77777777" w:rsidR="00A152B1" w:rsidRPr="00E303F0" w:rsidRDefault="00A152B1" w:rsidP="00A152B1">
      <w:pPr>
        <w:rPr>
          <w:rFonts w:cs="Times New Roman"/>
        </w:rPr>
      </w:pPr>
    </w:p>
    <w:p w14:paraId="5F227A64" w14:textId="50C63FD4" w:rsidR="002C6EDA" w:rsidRPr="00E303F0" w:rsidRDefault="00231303" w:rsidP="001445FE">
      <w:pPr>
        <w:spacing w:line="259" w:lineRule="auto"/>
        <w:jc w:val="center"/>
        <w:rPr>
          <w:rFonts w:cs="Times New Roman"/>
        </w:rPr>
      </w:pPr>
      <w:r>
        <w:rPr>
          <w:rFonts w:cs="Times New Roman"/>
          <w:noProof/>
        </w:rPr>
        <w:drawing>
          <wp:inline distT="0" distB="0" distL="0" distR="0" wp14:anchorId="498BEE83" wp14:editId="5CB0B08C">
            <wp:extent cx="5253990" cy="3916680"/>
            <wp:effectExtent l="19050" t="19050" r="22860" b="26670"/>
            <wp:docPr id="7356" name="Picture 7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8189" t="6318" b="13495"/>
                    <a:stretch/>
                  </pic:blipFill>
                  <pic:spPr bwMode="auto">
                    <a:xfrm>
                      <a:off x="0" y="0"/>
                      <a:ext cx="5253990" cy="3916680"/>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18AF1A1" w14:textId="04D204AC" w:rsidR="002C6EDA" w:rsidRPr="00E303F0" w:rsidRDefault="00A152B1" w:rsidP="00A152B1">
      <w:pPr>
        <w:spacing w:line="259" w:lineRule="auto"/>
        <w:jc w:val="center"/>
        <w:rPr>
          <w:rFonts w:cs="Times New Roman"/>
        </w:rPr>
      </w:pPr>
      <w:r w:rsidRPr="00E303F0">
        <w:rPr>
          <w:rFonts w:cs="Times New Roman"/>
        </w:rPr>
        <w:t xml:space="preserve">Figure </w:t>
      </w:r>
      <w:r w:rsidR="00ED15EF">
        <w:rPr>
          <w:rFonts w:cs="Times New Roman"/>
        </w:rPr>
        <w:t>4</w:t>
      </w:r>
      <w:r w:rsidRPr="00E303F0">
        <w:rPr>
          <w:rFonts w:cs="Times New Roman"/>
        </w:rPr>
        <w:t>: Admin User Role Hierarchy Chart of LibSys Library Management System.</w:t>
      </w:r>
    </w:p>
    <w:p w14:paraId="372E0676" w14:textId="77777777" w:rsidR="0062504D" w:rsidRPr="00E303F0" w:rsidRDefault="0062504D">
      <w:pPr>
        <w:spacing w:line="259" w:lineRule="auto"/>
        <w:jc w:val="left"/>
        <w:rPr>
          <w:rFonts w:cs="Times New Roman"/>
        </w:rPr>
      </w:pPr>
    </w:p>
    <w:p w14:paraId="45678AC5" w14:textId="77777777" w:rsidR="0062504D" w:rsidRPr="00E303F0" w:rsidRDefault="0062504D">
      <w:pPr>
        <w:spacing w:line="259" w:lineRule="auto"/>
        <w:jc w:val="left"/>
        <w:rPr>
          <w:rFonts w:cs="Times New Roman"/>
        </w:rPr>
      </w:pPr>
    </w:p>
    <w:p w14:paraId="6A22EA65" w14:textId="31901360" w:rsidR="001235DB" w:rsidRPr="00E303F0" w:rsidRDefault="001235DB" w:rsidP="001235DB">
      <w:pPr>
        <w:pStyle w:val="Heading2"/>
        <w:rPr>
          <w:rFonts w:cs="Times New Roman"/>
        </w:rPr>
      </w:pPr>
      <w:bookmarkStart w:id="24" w:name="_Toc67251498"/>
      <w:r w:rsidRPr="00E303F0">
        <w:rPr>
          <w:rFonts w:cs="Times New Roman"/>
        </w:rPr>
        <w:lastRenderedPageBreak/>
        <w:t>Librarian Hierarchy Chart</w:t>
      </w:r>
      <w:bookmarkEnd w:id="24"/>
    </w:p>
    <w:p w14:paraId="29803C2E" w14:textId="608B8E24" w:rsidR="0062504D" w:rsidRPr="00E303F0" w:rsidRDefault="001235DB" w:rsidP="001235DB">
      <w:pPr>
        <w:jc w:val="center"/>
        <w:rPr>
          <w:rFonts w:cs="Times New Roman"/>
        </w:rPr>
      </w:pPr>
      <w:r w:rsidRPr="00E303F0">
        <w:rPr>
          <w:rFonts w:cs="Times New Roman"/>
        </w:rPr>
        <w:br/>
      </w:r>
      <w:r w:rsidR="00D11157">
        <w:rPr>
          <w:rFonts w:cs="Times New Roman"/>
          <w:noProof/>
        </w:rPr>
        <w:drawing>
          <wp:inline distT="0" distB="0" distL="0" distR="0" wp14:anchorId="60067BEE" wp14:editId="48EFC334">
            <wp:extent cx="4959938" cy="5197306"/>
            <wp:effectExtent l="19050" t="19050" r="12700" b="22860"/>
            <wp:docPr id="7361" name="Picture 7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1" name="Picture 7361"/>
                    <pic:cNvPicPr>
                      <a:picLocks noChangeAspect="1" noChangeArrowheads="1"/>
                    </pic:cNvPicPr>
                  </pic:nvPicPr>
                  <pic:blipFill rotWithShape="1">
                    <a:blip r:embed="rId17">
                      <a:extLst>
                        <a:ext uri="{28A0092B-C50C-407E-A947-70E740481C1C}">
                          <a14:useLocalDpi xmlns:a14="http://schemas.microsoft.com/office/drawing/2010/main" val="0"/>
                        </a:ext>
                      </a:extLst>
                    </a:blip>
                    <a:srcRect l="10124" t="8592" r="15472" b="13553"/>
                    <a:stretch/>
                  </pic:blipFill>
                  <pic:spPr bwMode="auto">
                    <a:xfrm>
                      <a:off x="0" y="0"/>
                      <a:ext cx="4988040" cy="5226753"/>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30546D38" w14:textId="7FEC68AF" w:rsidR="00B67B05" w:rsidRPr="00E303F0" w:rsidRDefault="00A152B1" w:rsidP="00A152B1">
      <w:pPr>
        <w:spacing w:line="259" w:lineRule="auto"/>
        <w:jc w:val="center"/>
        <w:rPr>
          <w:rFonts w:cs="Times New Roman"/>
        </w:rPr>
      </w:pPr>
      <w:r w:rsidRPr="00E303F0">
        <w:rPr>
          <w:rFonts w:cs="Times New Roman"/>
        </w:rPr>
        <w:t xml:space="preserve">Figure </w:t>
      </w:r>
      <w:r w:rsidR="00ED15EF">
        <w:rPr>
          <w:rFonts w:cs="Times New Roman"/>
        </w:rPr>
        <w:t>5</w:t>
      </w:r>
      <w:r w:rsidRPr="00E303F0">
        <w:rPr>
          <w:rFonts w:cs="Times New Roman"/>
        </w:rPr>
        <w:t>: Librarian User Role Hierarchy Chart of LibSys Library Management System.</w:t>
      </w:r>
      <w:r w:rsidR="00B67B05" w:rsidRPr="00E303F0">
        <w:rPr>
          <w:rFonts w:cs="Times New Roman"/>
        </w:rPr>
        <w:br w:type="page"/>
      </w:r>
    </w:p>
    <w:p w14:paraId="74A80200" w14:textId="030AB82F" w:rsidR="006E46C6" w:rsidRPr="00E303F0" w:rsidRDefault="00A152B1" w:rsidP="00A152B1">
      <w:pPr>
        <w:pStyle w:val="Heading2"/>
        <w:rPr>
          <w:rFonts w:cs="Times New Roman"/>
        </w:rPr>
      </w:pPr>
      <w:bookmarkStart w:id="25" w:name="_Toc67251499"/>
      <w:r w:rsidRPr="00E303F0">
        <w:rPr>
          <w:rFonts w:cs="Times New Roman"/>
        </w:rPr>
        <w:lastRenderedPageBreak/>
        <w:t>Client Hierarchy Chart</w:t>
      </w:r>
      <w:bookmarkEnd w:id="25"/>
    </w:p>
    <w:p w14:paraId="426D36BF" w14:textId="77777777" w:rsidR="00A152B1" w:rsidRPr="00E303F0" w:rsidRDefault="00A152B1" w:rsidP="00A152B1">
      <w:pPr>
        <w:rPr>
          <w:rFonts w:cs="Times New Roman"/>
        </w:rPr>
      </w:pPr>
    </w:p>
    <w:p w14:paraId="6125F48F" w14:textId="64D8EB05" w:rsidR="003F0C1C" w:rsidRPr="00E303F0" w:rsidRDefault="00931649" w:rsidP="005B65EF">
      <w:pPr>
        <w:spacing w:line="259" w:lineRule="auto"/>
        <w:jc w:val="center"/>
        <w:rPr>
          <w:rFonts w:cs="Times New Roman"/>
        </w:rPr>
      </w:pPr>
      <w:r>
        <w:rPr>
          <w:rFonts w:cs="Times New Roman"/>
          <w:noProof/>
        </w:rPr>
        <w:drawing>
          <wp:inline distT="0" distB="0" distL="0" distR="0" wp14:anchorId="74156F75" wp14:editId="34A92CE2">
            <wp:extent cx="3094139" cy="4614873"/>
            <wp:effectExtent l="19050" t="19050" r="11430" b="14605"/>
            <wp:docPr id="7363" name="Picture 7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3" name="Picture 7363"/>
                    <pic:cNvPicPr>
                      <a:picLocks noChangeAspect="1" noChangeArrowheads="1"/>
                    </pic:cNvPicPr>
                  </pic:nvPicPr>
                  <pic:blipFill rotWithShape="1">
                    <a:blip r:embed="rId18">
                      <a:extLst>
                        <a:ext uri="{28A0092B-C50C-407E-A947-70E740481C1C}">
                          <a14:useLocalDpi xmlns:a14="http://schemas.microsoft.com/office/drawing/2010/main" val="0"/>
                        </a:ext>
                      </a:extLst>
                    </a:blip>
                    <a:srcRect l="24082" t="24239" r="36676" b="17232"/>
                    <a:stretch/>
                  </pic:blipFill>
                  <pic:spPr bwMode="auto">
                    <a:xfrm>
                      <a:off x="0" y="0"/>
                      <a:ext cx="3112264" cy="4641906"/>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6457B14C" w14:textId="56DCDD6D" w:rsidR="00A152B1" w:rsidRPr="00E303F0" w:rsidRDefault="00A152B1" w:rsidP="00A152B1">
      <w:pPr>
        <w:spacing w:line="259" w:lineRule="auto"/>
        <w:jc w:val="center"/>
        <w:rPr>
          <w:rFonts w:cs="Times New Roman"/>
        </w:rPr>
      </w:pPr>
      <w:r w:rsidRPr="00E303F0">
        <w:rPr>
          <w:rFonts w:cs="Times New Roman"/>
        </w:rPr>
        <w:t xml:space="preserve">Figure </w:t>
      </w:r>
      <w:r w:rsidR="00AA3B4A">
        <w:rPr>
          <w:rFonts w:cs="Times New Roman"/>
        </w:rPr>
        <w:t>6</w:t>
      </w:r>
      <w:r w:rsidRPr="00E303F0">
        <w:rPr>
          <w:rFonts w:cs="Times New Roman"/>
        </w:rPr>
        <w:t>: Client User Role Hierarchy Chart of LibSys Library Management System.</w:t>
      </w:r>
      <w:r w:rsidRPr="00E303F0">
        <w:rPr>
          <w:rFonts w:cs="Times New Roman"/>
        </w:rPr>
        <w:br w:type="page"/>
      </w:r>
    </w:p>
    <w:p w14:paraId="445733DF" w14:textId="5ACF628A" w:rsidR="004D489D" w:rsidRDefault="002D5A81" w:rsidP="002D5A81">
      <w:pPr>
        <w:pStyle w:val="Heading1"/>
      </w:pPr>
      <w:bookmarkStart w:id="26" w:name="_Toc67251500"/>
      <w:r>
        <w:lastRenderedPageBreak/>
        <w:t xml:space="preserve">Context </w:t>
      </w:r>
      <w:r w:rsidR="004D489D">
        <w:t>Diagram</w:t>
      </w:r>
      <w:bookmarkEnd w:id="26"/>
    </w:p>
    <w:p w14:paraId="422288DF" w14:textId="62A64523" w:rsidR="0037186B" w:rsidRDefault="0037186B" w:rsidP="00472888">
      <w:pPr>
        <w:spacing w:line="259" w:lineRule="auto"/>
        <w:jc w:val="center"/>
      </w:pPr>
      <w:r>
        <w:rPr>
          <w:noProof/>
        </w:rPr>
        <w:drawing>
          <wp:inline distT="0" distB="0" distL="0" distR="0" wp14:anchorId="3291464B" wp14:editId="2B77CA22">
            <wp:extent cx="5617882" cy="4346813"/>
            <wp:effectExtent l="19050" t="19050" r="20955" b="158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637083" cy="4361670"/>
                    </a:xfrm>
                    <a:prstGeom prst="rect">
                      <a:avLst/>
                    </a:prstGeom>
                    <a:noFill/>
                    <a:ln>
                      <a:solidFill>
                        <a:schemeClr val="tx1"/>
                      </a:solidFill>
                    </a:ln>
                  </pic:spPr>
                </pic:pic>
              </a:graphicData>
            </a:graphic>
          </wp:inline>
        </w:drawing>
      </w:r>
    </w:p>
    <w:p w14:paraId="0DAD6240" w14:textId="719CF754" w:rsidR="0037186B" w:rsidRDefault="00C629F8" w:rsidP="00C629F8">
      <w:pPr>
        <w:spacing w:line="259" w:lineRule="auto"/>
        <w:jc w:val="center"/>
      </w:pPr>
      <w:r>
        <w:t xml:space="preserve">Figure </w:t>
      </w:r>
      <w:r w:rsidR="00AA3B4A">
        <w:t>7</w:t>
      </w:r>
      <w:r>
        <w:t xml:space="preserve">: </w:t>
      </w:r>
      <w:r w:rsidR="00985F3B">
        <w:t>Context Diagram of LibSys Library Management System</w:t>
      </w:r>
    </w:p>
    <w:p w14:paraId="1E7CFC73" w14:textId="77777777" w:rsidR="0037186B" w:rsidRDefault="0037186B" w:rsidP="009C0FFC">
      <w:pPr>
        <w:spacing w:line="259" w:lineRule="auto"/>
        <w:jc w:val="left"/>
      </w:pPr>
    </w:p>
    <w:p w14:paraId="248C5106" w14:textId="77777777" w:rsidR="0037186B" w:rsidRDefault="0037186B" w:rsidP="009C0FFC">
      <w:pPr>
        <w:spacing w:line="259" w:lineRule="auto"/>
        <w:jc w:val="left"/>
      </w:pPr>
    </w:p>
    <w:p w14:paraId="2F0412D7" w14:textId="77777777" w:rsidR="0037186B" w:rsidRDefault="0037186B" w:rsidP="009C0FFC">
      <w:pPr>
        <w:spacing w:line="259" w:lineRule="auto"/>
        <w:jc w:val="left"/>
      </w:pPr>
    </w:p>
    <w:p w14:paraId="01B84570" w14:textId="77777777" w:rsidR="0037186B" w:rsidRDefault="0037186B" w:rsidP="009C0FFC">
      <w:pPr>
        <w:spacing w:line="259" w:lineRule="auto"/>
        <w:jc w:val="left"/>
      </w:pPr>
    </w:p>
    <w:p w14:paraId="3662C3D4" w14:textId="77777777" w:rsidR="0037186B" w:rsidRDefault="0037186B" w:rsidP="009C0FFC">
      <w:pPr>
        <w:spacing w:line="259" w:lineRule="auto"/>
        <w:jc w:val="left"/>
      </w:pPr>
    </w:p>
    <w:p w14:paraId="31C1221B" w14:textId="77777777" w:rsidR="0037186B" w:rsidRDefault="0037186B" w:rsidP="009C0FFC">
      <w:pPr>
        <w:spacing w:line="259" w:lineRule="auto"/>
        <w:jc w:val="left"/>
      </w:pPr>
    </w:p>
    <w:p w14:paraId="75E24209" w14:textId="77777777" w:rsidR="0037186B" w:rsidRDefault="0037186B" w:rsidP="009C0FFC">
      <w:pPr>
        <w:spacing w:line="259" w:lineRule="auto"/>
        <w:jc w:val="left"/>
      </w:pPr>
    </w:p>
    <w:p w14:paraId="66FC855C" w14:textId="77777777" w:rsidR="0037186B" w:rsidRDefault="0037186B" w:rsidP="009C0FFC">
      <w:pPr>
        <w:spacing w:line="259" w:lineRule="auto"/>
        <w:jc w:val="left"/>
      </w:pPr>
    </w:p>
    <w:p w14:paraId="729E6422" w14:textId="77777777" w:rsidR="0037186B" w:rsidRDefault="0037186B" w:rsidP="009C0FFC">
      <w:pPr>
        <w:spacing w:line="259" w:lineRule="auto"/>
        <w:jc w:val="left"/>
      </w:pPr>
    </w:p>
    <w:p w14:paraId="26287255" w14:textId="77777777" w:rsidR="0037186B" w:rsidRDefault="0037186B" w:rsidP="009C0FFC">
      <w:pPr>
        <w:spacing w:line="259" w:lineRule="auto"/>
        <w:jc w:val="left"/>
      </w:pPr>
    </w:p>
    <w:p w14:paraId="7099B989" w14:textId="78B6DE53" w:rsidR="009C0FFC" w:rsidRPr="009C0FFC" w:rsidRDefault="009C0FFC" w:rsidP="009C0FFC">
      <w:pPr>
        <w:spacing w:line="259" w:lineRule="auto"/>
        <w:jc w:val="left"/>
      </w:pPr>
      <w:r>
        <w:br w:type="page"/>
      </w:r>
    </w:p>
    <w:p w14:paraId="5A7A2645" w14:textId="77777777" w:rsidR="004D489D" w:rsidRDefault="004D489D" w:rsidP="002D5A81">
      <w:pPr>
        <w:pStyle w:val="Heading1"/>
      </w:pPr>
      <w:bookmarkStart w:id="27" w:name="_Toc67251501"/>
      <w:r>
        <w:lastRenderedPageBreak/>
        <w:t>Data Flow Diagram Level 0</w:t>
      </w:r>
      <w:bookmarkEnd w:id="27"/>
    </w:p>
    <w:p w14:paraId="055CAA64" w14:textId="68C4FB84" w:rsidR="0037186B" w:rsidRDefault="0037186B" w:rsidP="00472888">
      <w:pPr>
        <w:spacing w:line="259" w:lineRule="auto"/>
        <w:jc w:val="left"/>
      </w:pPr>
      <w:r>
        <w:rPr>
          <w:noProof/>
        </w:rPr>
        <w:drawing>
          <wp:inline distT="0" distB="0" distL="0" distR="0" wp14:anchorId="407DE13C" wp14:editId="4A20EFD8">
            <wp:extent cx="6015960" cy="4922938"/>
            <wp:effectExtent l="19050" t="19050" r="23495" b="1143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020091" cy="4926319"/>
                    </a:xfrm>
                    <a:prstGeom prst="rect">
                      <a:avLst/>
                    </a:prstGeom>
                    <a:noFill/>
                    <a:ln>
                      <a:solidFill>
                        <a:schemeClr val="tx1"/>
                      </a:solidFill>
                    </a:ln>
                  </pic:spPr>
                </pic:pic>
              </a:graphicData>
            </a:graphic>
          </wp:inline>
        </w:drawing>
      </w:r>
    </w:p>
    <w:p w14:paraId="0771A6C0" w14:textId="1CAA701D" w:rsidR="0037186B" w:rsidRDefault="0065138A" w:rsidP="0065138A">
      <w:pPr>
        <w:spacing w:line="259" w:lineRule="auto"/>
        <w:jc w:val="center"/>
      </w:pPr>
      <w:r w:rsidRPr="0065138A">
        <w:t xml:space="preserve">Figure </w:t>
      </w:r>
      <w:r w:rsidR="00AA3B4A">
        <w:t>8</w:t>
      </w:r>
      <w:r w:rsidRPr="0065138A">
        <w:t xml:space="preserve">: </w:t>
      </w:r>
      <w:r>
        <w:t>Data Flow Diagram Level 0</w:t>
      </w:r>
      <w:r w:rsidRPr="0065138A">
        <w:t xml:space="preserve"> of LibSys Library Management System</w:t>
      </w:r>
    </w:p>
    <w:p w14:paraId="3B5E8850" w14:textId="1A418B73" w:rsidR="0037186B" w:rsidRDefault="0037186B" w:rsidP="009C0FFC">
      <w:pPr>
        <w:spacing w:line="259" w:lineRule="auto"/>
        <w:jc w:val="left"/>
      </w:pPr>
    </w:p>
    <w:p w14:paraId="7F97983F" w14:textId="77777777" w:rsidR="0037186B" w:rsidRDefault="0037186B" w:rsidP="009C0FFC">
      <w:pPr>
        <w:spacing w:line="259" w:lineRule="auto"/>
        <w:jc w:val="left"/>
      </w:pPr>
    </w:p>
    <w:p w14:paraId="46F3F7D8" w14:textId="7936A451" w:rsidR="0037186B" w:rsidRDefault="0037186B" w:rsidP="009C0FFC">
      <w:pPr>
        <w:spacing w:line="259" w:lineRule="auto"/>
        <w:jc w:val="left"/>
      </w:pPr>
    </w:p>
    <w:p w14:paraId="4F2513B2" w14:textId="77777777" w:rsidR="0037186B" w:rsidRDefault="0037186B" w:rsidP="009C0FFC">
      <w:pPr>
        <w:spacing w:line="259" w:lineRule="auto"/>
        <w:jc w:val="left"/>
      </w:pPr>
    </w:p>
    <w:p w14:paraId="0682BF8A" w14:textId="533CD0DA" w:rsidR="0037186B" w:rsidRDefault="0037186B" w:rsidP="009C0FFC">
      <w:pPr>
        <w:spacing w:line="259" w:lineRule="auto"/>
        <w:jc w:val="left"/>
      </w:pPr>
    </w:p>
    <w:p w14:paraId="0F44271F" w14:textId="77777777" w:rsidR="0037186B" w:rsidRDefault="0037186B" w:rsidP="009C0FFC">
      <w:pPr>
        <w:spacing w:line="259" w:lineRule="auto"/>
        <w:jc w:val="left"/>
      </w:pPr>
    </w:p>
    <w:p w14:paraId="6D77116E" w14:textId="77777777" w:rsidR="0037186B" w:rsidRDefault="0037186B" w:rsidP="009C0FFC">
      <w:pPr>
        <w:spacing w:line="259" w:lineRule="auto"/>
        <w:jc w:val="left"/>
      </w:pPr>
    </w:p>
    <w:p w14:paraId="5988F810" w14:textId="77777777" w:rsidR="0037186B" w:rsidRDefault="0037186B" w:rsidP="009C0FFC">
      <w:pPr>
        <w:spacing w:line="259" w:lineRule="auto"/>
        <w:jc w:val="left"/>
      </w:pPr>
    </w:p>
    <w:p w14:paraId="644D05F0" w14:textId="0560F2EC" w:rsidR="00F01739" w:rsidRPr="009C0FFC" w:rsidRDefault="00F01739">
      <w:pPr>
        <w:spacing w:line="259" w:lineRule="auto"/>
        <w:jc w:val="left"/>
      </w:pPr>
      <w:r>
        <w:br w:type="page"/>
      </w:r>
    </w:p>
    <w:p w14:paraId="276CA3A2" w14:textId="1CA4408C" w:rsidR="00FC7057" w:rsidRDefault="004D489D" w:rsidP="002D5A81">
      <w:pPr>
        <w:pStyle w:val="Heading1"/>
      </w:pPr>
      <w:bookmarkStart w:id="28" w:name="_Toc67251502"/>
      <w:r>
        <w:lastRenderedPageBreak/>
        <w:t>Data Flow Diagram Level 1</w:t>
      </w:r>
      <w:bookmarkEnd w:id="28"/>
    </w:p>
    <w:p w14:paraId="630CD940" w14:textId="385733EC" w:rsidR="00FC7057" w:rsidRDefault="00FC7057" w:rsidP="00FC7057">
      <w:pPr>
        <w:pStyle w:val="Heading2"/>
        <w:rPr>
          <w:lang w:val="de-DE"/>
        </w:rPr>
      </w:pPr>
      <w:bookmarkStart w:id="29" w:name="_Toc67251503"/>
      <w:r w:rsidRPr="0095676E">
        <w:rPr>
          <w:lang w:val="de-DE"/>
        </w:rPr>
        <w:t>Muhammad Danish Bin Mansor [TP055704]</w:t>
      </w:r>
      <w:bookmarkEnd w:id="29"/>
    </w:p>
    <w:p w14:paraId="14FAEB6B" w14:textId="22305BB7" w:rsidR="002313FB" w:rsidRDefault="00AC64FE" w:rsidP="00172DFB">
      <w:pPr>
        <w:spacing w:line="259" w:lineRule="auto"/>
        <w:jc w:val="left"/>
      </w:pPr>
      <w:r>
        <w:rPr>
          <w:noProof/>
        </w:rPr>
        <w:drawing>
          <wp:inline distT="0" distB="0" distL="0" distR="0" wp14:anchorId="48181617" wp14:editId="473C3B5E">
            <wp:extent cx="5731510" cy="4047490"/>
            <wp:effectExtent l="19050" t="19050" r="21590" b="10160"/>
            <wp:docPr id="43" name="Picture 4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Diagram&#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31510" cy="4047490"/>
                    </a:xfrm>
                    <a:prstGeom prst="rect">
                      <a:avLst/>
                    </a:prstGeom>
                    <a:ln>
                      <a:solidFill>
                        <a:schemeClr val="tx1"/>
                      </a:solidFill>
                    </a:ln>
                  </pic:spPr>
                </pic:pic>
              </a:graphicData>
            </a:graphic>
          </wp:inline>
        </w:drawing>
      </w:r>
    </w:p>
    <w:p w14:paraId="43FCB767" w14:textId="61880E3B" w:rsidR="00E7789F" w:rsidRDefault="00684451" w:rsidP="002313FB">
      <w:pPr>
        <w:spacing w:line="259" w:lineRule="auto"/>
        <w:jc w:val="center"/>
        <w:rPr>
          <w:lang w:val="en-GB"/>
        </w:rPr>
      </w:pPr>
      <w:r>
        <w:t xml:space="preserve">Figure </w:t>
      </w:r>
      <w:r w:rsidR="00AA3B4A">
        <w:t>9</w:t>
      </w:r>
      <w:r>
        <w:t>: Data Flow Diagram Level 1 for View Statistics process</w:t>
      </w:r>
      <w:r w:rsidRPr="00684451">
        <w:rPr>
          <w:lang w:val="en-GB"/>
        </w:rPr>
        <w:t xml:space="preserve"> </w:t>
      </w:r>
    </w:p>
    <w:p w14:paraId="3097BEEC" w14:textId="77777777" w:rsidR="00E97B68" w:rsidRDefault="00AE794F" w:rsidP="002313FB">
      <w:pPr>
        <w:spacing w:line="259" w:lineRule="auto"/>
        <w:jc w:val="center"/>
        <w:rPr>
          <w:lang w:val="en-GB"/>
        </w:rPr>
      </w:pPr>
      <w:r>
        <w:rPr>
          <w:noProof/>
          <w:lang w:val="en-GB"/>
        </w:rPr>
        <w:lastRenderedPageBreak/>
        <w:drawing>
          <wp:inline distT="0" distB="0" distL="0" distR="0" wp14:anchorId="670551AA" wp14:editId="5F2BCBAA">
            <wp:extent cx="5731510" cy="3685540"/>
            <wp:effectExtent l="19050" t="19050" r="21590" b="10160"/>
            <wp:docPr id="48" name="Picture 4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31510" cy="3685540"/>
                    </a:xfrm>
                    <a:prstGeom prst="rect">
                      <a:avLst/>
                    </a:prstGeom>
                    <a:ln>
                      <a:solidFill>
                        <a:schemeClr val="tx1"/>
                      </a:solidFill>
                    </a:ln>
                  </pic:spPr>
                </pic:pic>
              </a:graphicData>
            </a:graphic>
          </wp:inline>
        </w:drawing>
      </w:r>
    </w:p>
    <w:p w14:paraId="44D3C7F8" w14:textId="128C7854" w:rsidR="00172DFB" w:rsidRPr="00684451" w:rsidRDefault="00AA3B4A" w:rsidP="002313FB">
      <w:pPr>
        <w:spacing w:line="259" w:lineRule="auto"/>
        <w:jc w:val="center"/>
        <w:rPr>
          <w:lang w:val="en-GB"/>
        </w:rPr>
      </w:pPr>
      <w:r>
        <w:rPr>
          <w:lang w:val="en-GB"/>
        </w:rPr>
        <w:t>Figure 10: D</w:t>
      </w:r>
      <w:r>
        <w:t xml:space="preserve">ata Flow Diagram Level 1 </w:t>
      </w:r>
      <w:r w:rsidR="00E97B68">
        <w:rPr>
          <w:lang w:val="en-GB"/>
        </w:rPr>
        <w:t xml:space="preserve">Manage </w:t>
      </w:r>
      <w:r w:rsidR="00E62ED1">
        <w:rPr>
          <w:lang w:val="en-GB"/>
        </w:rPr>
        <w:t>Feedback Process</w:t>
      </w:r>
      <w:r w:rsidR="00172DFB" w:rsidRPr="00684451">
        <w:rPr>
          <w:lang w:val="en-GB"/>
        </w:rPr>
        <w:br w:type="page"/>
      </w:r>
    </w:p>
    <w:p w14:paraId="0E2342A6" w14:textId="623591EC" w:rsidR="00FC7057" w:rsidRDefault="00FC7057" w:rsidP="00FC7057">
      <w:pPr>
        <w:pStyle w:val="Heading2"/>
      </w:pPr>
      <w:bookmarkStart w:id="30" w:name="_Toc67251504"/>
      <w:r>
        <w:lastRenderedPageBreak/>
        <w:t>Kishen Shanthan A/L Jegath</w:t>
      </w:r>
      <w:r w:rsidR="001775D3">
        <w:t>es [TP055296]</w:t>
      </w:r>
      <w:bookmarkEnd w:id="30"/>
    </w:p>
    <w:p w14:paraId="1846DF18" w14:textId="77777777" w:rsidR="00814EA8" w:rsidRDefault="00814EA8" w:rsidP="00814EA8">
      <w:pPr>
        <w:spacing w:line="259" w:lineRule="auto"/>
        <w:jc w:val="center"/>
      </w:pPr>
      <w:r>
        <w:rPr>
          <w:noProof/>
        </w:rPr>
        <w:drawing>
          <wp:inline distT="0" distB="0" distL="0" distR="0" wp14:anchorId="2BF72F46" wp14:editId="07002E51">
            <wp:extent cx="5724525" cy="3277235"/>
            <wp:effectExtent l="19050" t="19050" r="28575" b="1841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24525" cy="3277235"/>
                    </a:xfrm>
                    <a:prstGeom prst="rect">
                      <a:avLst/>
                    </a:prstGeom>
                    <a:noFill/>
                    <a:ln>
                      <a:solidFill>
                        <a:schemeClr val="tx1"/>
                      </a:solidFill>
                    </a:ln>
                  </pic:spPr>
                </pic:pic>
              </a:graphicData>
            </a:graphic>
          </wp:inline>
        </w:drawing>
      </w:r>
    </w:p>
    <w:p w14:paraId="56ADA034" w14:textId="7645293A" w:rsidR="00172DFB" w:rsidRPr="00172DFB" w:rsidRDefault="00814EA8" w:rsidP="00814EA8">
      <w:pPr>
        <w:spacing w:line="259" w:lineRule="auto"/>
        <w:jc w:val="center"/>
      </w:pPr>
      <w:r>
        <w:t xml:space="preserve">Figure </w:t>
      </w:r>
      <w:r w:rsidR="00AA3B4A">
        <w:t>11</w:t>
      </w:r>
      <w:r>
        <w:t>: Data Flow Diagram Level-1 for Borrowing and Returning process.</w:t>
      </w:r>
      <w:r w:rsidR="00172DFB">
        <w:br w:type="page"/>
      </w:r>
    </w:p>
    <w:p w14:paraId="3139F6F2" w14:textId="722B0012" w:rsidR="001775D3" w:rsidRDefault="001775D3" w:rsidP="001775D3">
      <w:pPr>
        <w:pStyle w:val="Heading2"/>
      </w:pPr>
      <w:bookmarkStart w:id="31" w:name="_Toc67251505"/>
      <w:r>
        <w:lastRenderedPageBreak/>
        <w:t>Muh</w:t>
      </w:r>
      <w:r w:rsidR="00636DFC">
        <w:t>ammad Fuad Bin Abdullah [TP055684]</w:t>
      </w:r>
      <w:bookmarkEnd w:id="31"/>
    </w:p>
    <w:p w14:paraId="3D94FB6E" w14:textId="77777777" w:rsidR="00485C58" w:rsidRDefault="00485C58" w:rsidP="00172DFB">
      <w:pPr>
        <w:spacing w:line="259" w:lineRule="auto"/>
        <w:jc w:val="left"/>
      </w:pPr>
    </w:p>
    <w:p w14:paraId="6B2404DE" w14:textId="015757C6" w:rsidR="00485C58" w:rsidRDefault="00485C58" w:rsidP="00172DFB">
      <w:pPr>
        <w:spacing w:line="259" w:lineRule="auto"/>
        <w:jc w:val="left"/>
      </w:pPr>
    </w:p>
    <w:p w14:paraId="08DCB124" w14:textId="1FE3DC3B" w:rsidR="00485C58" w:rsidRDefault="00485C58" w:rsidP="00172DFB">
      <w:pPr>
        <w:spacing w:line="259" w:lineRule="auto"/>
        <w:jc w:val="left"/>
      </w:pPr>
    </w:p>
    <w:p w14:paraId="10DA458C" w14:textId="35088865" w:rsidR="00485C58" w:rsidRDefault="00485C58" w:rsidP="00172DFB">
      <w:pPr>
        <w:spacing w:line="259" w:lineRule="auto"/>
        <w:jc w:val="left"/>
      </w:pPr>
    </w:p>
    <w:p w14:paraId="553E0C97" w14:textId="037BAFE0" w:rsidR="00485C58" w:rsidRDefault="00485C58" w:rsidP="00172DFB">
      <w:pPr>
        <w:spacing w:line="259" w:lineRule="auto"/>
        <w:jc w:val="left"/>
      </w:pPr>
    </w:p>
    <w:p w14:paraId="6BBD1C34" w14:textId="221A601C" w:rsidR="00485C58" w:rsidRDefault="00485C58" w:rsidP="00172DFB">
      <w:pPr>
        <w:spacing w:line="259" w:lineRule="auto"/>
        <w:jc w:val="left"/>
      </w:pPr>
    </w:p>
    <w:p w14:paraId="2037CD6E" w14:textId="68E5CDF6" w:rsidR="00485C58" w:rsidRDefault="00531192" w:rsidP="00172DFB">
      <w:pPr>
        <w:spacing w:line="259" w:lineRule="auto"/>
        <w:jc w:val="left"/>
      </w:pPr>
      <w:r>
        <w:rPr>
          <w:noProof/>
        </w:rPr>
        <w:drawing>
          <wp:anchor distT="0" distB="0" distL="114300" distR="114300" simplePos="0" relativeHeight="251658276" behindDoc="0" locked="0" layoutInCell="1" allowOverlap="1" wp14:anchorId="79305A78" wp14:editId="2CC59C32">
            <wp:simplePos x="0" y="0"/>
            <wp:positionH relativeFrom="margin">
              <wp:align>center</wp:align>
            </wp:positionH>
            <wp:positionV relativeFrom="paragraph">
              <wp:posOffset>244841</wp:posOffset>
            </wp:positionV>
            <wp:extent cx="7773263" cy="3914680"/>
            <wp:effectExtent l="24448" t="13652" r="23812" b="23813"/>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rot="16200000">
                      <a:off x="0" y="0"/>
                      <a:ext cx="7773263" cy="391468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400D867B" w14:textId="03888999" w:rsidR="00485C58" w:rsidRDefault="00485C58" w:rsidP="00172DFB">
      <w:pPr>
        <w:spacing w:line="259" w:lineRule="auto"/>
        <w:jc w:val="left"/>
      </w:pPr>
    </w:p>
    <w:p w14:paraId="5C2D13AB" w14:textId="30283793" w:rsidR="00485C58" w:rsidRDefault="00485C58" w:rsidP="00172DFB">
      <w:pPr>
        <w:spacing w:line="259" w:lineRule="auto"/>
        <w:jc w:val="left"/>
      </w:pPr>
    </w:p>
    <w:p w14:paraId="024D2661" w14:textId="77777777" w:rsidR="00485C58" w:rsidRDefault="00485C58" w:rsidP="00172DFB">
      <w:pPr>
        <w:spacing w:line="259" w:lineRule="auto"/>
        <w:jc w:val="left"/>
      </w:pPr>
    </w:p>
    <w:p w14:paraId="1B624DFF" w14:textId="77777777" w:rsidR="00485C58" w:rsidRDefault="00485C58" w:rsidP="00172DFB">
      <w:pPr>
        <w:spacing w:line="259" w:lineRule="auto"/>
        <w:jc w:val="left"/>
      </w:pPr>
    </w:p>
    <w:p w14:paraId="11CC5BC7" w14:textId="77777777" w:rsidR="00485C58" w:rsidRDefault="00485C58" w:rsidP="00172DFB">
      <w:pPr>
        <w:spacing w:line="259" w:lineRule="auto"/>
        <w:jc w:val="left"/>
      </w:pPr>
    </w:p>
    <w:p w14:paraId="09BA7BB0" w14:textId="77777777" w:rsidR="00485C58" w:rsidRDefault="00485C58" w:rsidP="00172DFB">
      <w:pPr>
        <w:spacing w:line="259" w:lineRule="auto"/>
        <w:jc w:val="left"/>
      </w:pPr>
    </w:p>
    <w:p w14:paraId="59127CEC" w14:textId="77777777" w:rsidR="00485C58" w:rsidRDefault="00485C58" w:rsidP="00172DFB">
      <w:pPr>
        <w:spacing w:line="259" w:lineRule="auto"/>
        <w:jc w:val="left"/>
      </w:pPr>
    </w:p>
    <w:p w14:paraId="3E39208E" w14:textId="77777777" w:rsidR="00485C58" w:rsidRDefault="00485C58" w:rsidP="00172DFB">
      <w:pPr>
        <w:spacing w:line="259" w:lineRule="auto"/>
        <w:jc w:val="left"/>
      </w:pPr>
    </w:p>
    <w:p w14:paraId="6F72FDCD" w14:textId="77777777" w:rsidR="00485C58" w:rsidRDefault="00485C58" w:rsidP="00172DFB">
      <w:pPr>
        <w:spacing w:line="259" w:lineRule="auto"/>
        <w:jc w:val="left"/>
      </w:pPr>
    </w:p>
    <w:p w14:paraId="1E36D4F2" w14:textId="77777777" w:rsidR="00485C58" w:rsidRDefault="00485C58" w:rsidP="00172DFB">
      <w:pPr>
        <w:spacing w:line="259" w:lineRule="auto"/>
        <w:jc w:val="left"/>
      </w:pPr>
    </w:p>
    <w:p w14:paraId="216A8E21" w14:textId="77777777" w:rsidR="00485C58" w:rsidRDefault="00485C58" w:rsidP="00172DFB">
      <w:pPr>
        <w:spacing w:line="259" w:lineRule="auto"/>
        <w:jc w:val="left"/>
      </w:pPr>
    </w:p>
    <w:p w14:paraId="6C2B4BDE" w14:textId="77777777" w:rsidR="00485C58" w:rsidRDefault="00485C58" w:rsidP="00172DFB">
      <w:pPr>
        <w:spacing w:line="259" w:lineRule="auto"/>
        <w:jc w:val="left"/>
      </w:pPr>
    </w:p>
    <w:p w14:paraId="32E12EF9" w14:textId="77777777" w:rsidR="00485C58" w:rsidRDefault="00485C58" w:rsidP="00172DFB">
      <w:pPr>
        <w:spacing w:line="259" w:lineRule="auto"/>
        <w:jc w:val="left"/>
      </w:pPr>
    </w:p>
    <w:p w14:paraId="733F2A8B" w14:textId="77777777" w:rsidR="00485C58" w:rsidRDefault="00485C58" w:rsidP="00172DFB">
      <w:pPr>
        <w:spacing w:line="259" w:lineRule="auto"/>
        <w:jc w:val="left"/>
      </w:pPr>
    </w:p>
    <w:p w14:paraId="70EDFDE9" w14:textId="77777777" w:rsidR="00485C58" w:rsidRDefault="00485C58" w:rsidP="00172DFB">
      <w:pPr>
        <w:spacing w:line="259" w:lineRule="auto"/>
        <w:jc w:val="left"/>
      </w:pPr>
    </w:p>
    <w:p w14:paraId="3A0A1CC0" w14:textId="77777777" w:rsidR="00485C58" w:rsidRDefault="00485C58" w:rsidP="00172DFB">
      <w:pPr>
        <w:spacing w:line="259" w:lineRule="auto"/>
        <w:jc w:val="left"/>
      </w:pPr>
    </w:p>
    <w:p w14:paraId="112DCBEA" w14:textId="77777777" w:rsidR="00485C58" w:rsidRDefault="00485C58" w:rsidP="00172DFB">
      <w:pPr>
        <w:spacing w:line="259" w:lineRule="auto"/>
        <w:jc w:val="left"/>
      </w:pPr>
    </w:p>
    <w:p w14:paraId="52D5442F" w14:textId="77777777" w:rsidR="00485C58" w:rsidRDefault="00485C58" w:rsidP="00172DFB">
      <w:pPr>
        <w:spacing w:line="259" w:lineRule="auto"/>
        <w:jc w:val="left"/>
      </w:pPr>
    </w:p>
    <w:p w14:paraId="1FF902E3" w14:textId="77777777" w:rsidR="00485C58" w:rsidRDefault="00485C58" w:rsidP="00172DFB">
      <w:pPr>
        <w:spacing w:line="259" w:lineRule="auto"/>
        <w:jc w:val="left"/>
      </w:pPr>
    </w:p>
    <w:p w14:paraId="5A97AD7A" w14:textId="77777777" w:rsidR="00485C58" w:rsidRDefault="00485C58" w:rsidP="00172DFB">
      <w:pPr>
        <w:spacing w:line="259" w:lineRule="auto"/>
        <w:jc w:val="left"/>
      </w:pPr>
    </w:p>
    <w:p w14:paraId="4782746C" w14:textId="6B008900" w:rsidR="00485C58" w:rsidRDefault="00982532" w:rsidP="00982532">
      <w:pPr>
        <w:spacing w:line="259" w:lineRule="auto"/>
        <w:jc w:val="center"/>
      </w:pPr>
      <w:r>
        <w:t xml:space="preserve">Figure </w:t>
      </w:r>
      <w:r w:rsidR="00AA3B4A">
        <w:t>12</w:t>
      </w:r>
      <w:r>
        <w:t xml:space="preserve">: </w:t>
      </w:r>
      <w:r w:rsidR="00CE33D0">
        <w:t xml:space="preserve">Data Flow Diagram Level 1 for Manage </w:t>
      </w:r>
      <w:r w:rsidR="00646172">
        <w:t>Book</w:t>
      </w:r>
      <w:r w:rsidR="004F1982">
        <w:t xml:space="preserve"> Inventory</w:t>
      </w:r>
      <w:r w:rsidR="001C4EA2">
        <w:t xml:space="preserve"> process</w:t>
      </w:r>
    </w:p>
    <w:p w14:paraId="7D16AFF4" w14:textId="1892C62C" w:rsidR="00172DFB" w:rsidRPr="00172DFB" w:rsidRDefault="00172DFB" w:rsidP="00684451">
      <w:pPr>
        <w:spacing w:line="259" w:lineRule="auto"/>
      </w:pPr>
      <w:r>
        <w:br w:type="page"/>
      </w:r>
    </w:p>
    <w:p w14:paraId="289E93F1" w14:textId="60D5E11F" w:rsidR="00636DFC" w:rsidRDefault="00636DFC" w:rsidP="00636DFC">
      <w:pPr>
        <w:pStyle w:val="Heading2"/>
        <w:rPr>
          <w:lang w:val="de-DE"/>
        </w:rPr>
      </w:pPr>
      <w:bookmarkStart w:id="32" w:name="_Toc67251506"/>
      <w:r w:rsidRPr="0095676E">
        <w:rPr>
          <w:lang w:val="de-DE"/>
        </w:rPr>
        <w:lastRenderedPageBreak/>
        <w:t>Johari Idzman Bin Dzulkarnain [TP055683]</w:t>
      </w:r>
      <w:bookmarkEnd w:id="32"/>
    </w:p>
    <w:p w14:paraId="019C2729" w14:textId="77777777" w:rsidR="007A0D9F" w:rsidRDefault="00FE448C" w:rsidP="00472888">
      <w:pPr>
        <w:spacing w:line="259" w:lineRule="auto"/>
        <w:jc w:val="center"/>
        <w:rPr>
          <w:lang w:val="de-DE"/>
        </w:rPr>
      </w:pPr>
      <w:r>
        <w:rPr>
          <w:noProof/>
          <w:lang w:val="de-DE"/>
        </w:rPr>
        <w:drawing>
          <wp:inline distT="0" distB="0" distL="0" distR="0" wp14:anchorId="44D4D535" wp14:editId="60E0C511">
            <wp:extent cx="5655491" cy="5860473"/>
            <wp:effectExtent l="19050" t="19050" r="21590" b="2603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673304" cy="5878931"/>
                    </a:xfrm>
                    <a:prstGeom prst="rect">
                      <a:avLst/>
                    </a:prstGeom>
                    <a:noFill/>
                    <a:ln>
                      <a:solidFill>
                        <a:schemeClr val="tx1"/>
                      </a:solidFill>
                    </a:ln>
                  </pic:spPr>
                </pic:pic>
              </a:graphicData>
            </a:graphic>
          </wp:inline>
        </w:drawing>
      </w:r>
    </w:p>
    <w:p w14:paraId="14A96D5C" w14:textId="407A18A9" w:rsidR="00CE44FE" w:rsidRPr="00472888" w:rsidRDefault="007A0D9F" w:rsidP="00472888">
      <w:pPr>
        <w:spacing w:line="259" w:lineRule="auto"/>
        <w:jc w:val="center"/>
      </w:pPr>
      <w:r>
        <w:t xml:space="preserve">Figure </w:t>
      </w:r>
      <w:r w:rsidR="00AA3B4A">
        <w:t>13</w:t>
      </w:r>
      <w:r>
        <w:t>: Data Flow Diagram Level 1 for Manage Accounts process</w:t>
      </w:r>
      <w:r w:rsidR="00CE44FE" w:rsidRPr="00864678">
        <w:rPr>
          <w:lang w:val="en-GB"/>
        </w:rPr>
        <w:br w:type="page"/>
      </w:r>
    </w:p>
    <w:p w14:paraId="3A398B8F" w14:textId="77777777" w:rsidR="003215E7" w:rsidRDefault="00FC7057" w:rsidP="002D5A81">
      <w:pPr>
        <w:pStyle w:val="Heading1"/>
      </w:pPr>
      <w:bookmarkStart w:id="33" w:name="_Toc67251507"/>
      <w:r>
        <w:lastRenderedPageBreak/>
        <w:t>Data Dictionary</w:t>
      </w:r>
      <w:bookmarkEnd w:id="33"/>
    </w:p>
    <w:p w14:paraId="514FA4BC" w14:textId="430F1735" w:rsidR="003215E7" w:rsidRDefault="003215E7" w:rsidP="003215E7">
      <w:pPr>
        <w:pStyle w:val="Heading2"/>
        <w:rPr>
          <w:lang w:val="de-DE"/>
        </w:rPr>
      </w:pPr>
      <w:bookmarkStart w:id="34" w:name="_Toc67251508"/>
      <w:r w:rsidRPr="0095676E">
        <w:rPr>
          <w:lang w:val="de-DE"/>
        </w:rPr>
        <w:t>Muhammad Danish Bin Mansor [TP055704]</w:t>
      </w:r>
      <w:bookmarkEnd w:id="34"/>
    </w:p>
    <w:p w14:paraId="53494B7D" w14:textId="77777777" w:rsidR="00CE44FE" w:rsidRPr="003D5C80" w:rsidRDefault="00CE44FE" w:rsidP="00CE44FE">
      <w:pPr>
        <w:pStyle w:val="BodyText"/>
        <w:spacing w:before="69" w:line="360" w:lineRule="auto"/>
        <w:jc w:val="both"/>
        <w:rPr>
          <w:b/>
          <w:bCs/>
        </w:rPr>
      </w:pPr>
      <w:r>
        <w:rPr>
          <w:b/>
          <w:bCs/>
        </w:rPr>
        <w:t>Data dictionary:</w:t>
      </w:r>
    </w:p>
    <w:p w14:paraId="214809D1" w14:textId="740A897C" w:rsidR="00CE44FE" w:rsidRPr="00C77881" w:rsidRDefault="00CE44FE" w:rsidP="00CE44FE">
      <w:pPr>
        <w:pStyle w:val="BodyText"/>
        <w:spacing w:before="69" w:line="360" w:lineRule="auto"/>
        <w:jc w:val="both"/>
        <w:rPr>
          <w:b/>
        </w:rPr>
      </w:pPr>
      <w:r>
        <w:t xml:space="preserve">Process: </w:t>
      </w:r>
    </w:p>
    <w:p w14:paraId="564E507B" w14:textId="77777777" w:rsidR="00294F9A" w:rsidRDefault="00294F9A" w:rsidP="00CE44FE">
      <w:pPr>
        <w:pStyle w:val="BodyText"/>
        <w:spacing w:before="69" w:line="360" w:lineRule="auto"/>
        <w:jc w:val="both"/>
      </w:pPr>
    </w:p>
    <w:tbl>
      <w:tblPr>
        <w:tblStyle w:val="TableGrid"/>
        <w:tblW w:w="0" w:type="auto"/>
        <w:tblLook w:val="04A0" w:firstRow="1" w:lastRow="0" w:firstColumn="1" w:lastColumn="0" w:noHBand="0" w:noVBand="1"/>
      </w:tblPr>
      <w:tblGrid>
        <w:gridCol w:w="1336"/>
        <w:gridCol w:w="7680"/>
      </w:tblGrid>
      <w:tr w:rsidR="00C77881" w14:paraId="45EFC004" w14:textId="77777777" w:rsidTr="00844698">
        <w:tc>
          <w:tcPr>
            <w:tcW w:w="1271" w:type="dxa"/>
          </w:tcPr>
          <w:p w14:paraId="53272811" w14:textId="77777777" w:rsidR="00C77881" w:rsidRDefault="00C77881" w:rsidP="00844698">
            <w:pPr>
              <w:jc w:val="left"/>
              <w:rPr>
                <w:lang w:val="en-GB"/>
              </w:rPr>
            </w:pPr>
            <w:r>
              <w:rPr>
                <w:lang w:val="en-GB"/>
              </w:rPr>
              <w:t>Name</w:t>
            </w:r>
          </w:p>
        </w:tc>
        <w:tc>
          <w:tcPr>
            <w:tcW w:w="7745" w:type="dxa"/>
          </w:tcPr>
          <w:p w14:paraId="20390133" w14:textId="726D6DF2" w:rsidR="00C77881" w:rsidRDefault="00C77881" w:rsidP="00844698">
            <w:pPr>
              <w:jc w:val="left"/>
              <w:rPr>
                <w:lang w:val="en-GB"/>
              </w:rPr>
            </w:pPr>
            <w:r>
              <w:rPr>
                <w:lang w:val="en-GB"/>
              </w:rPr>
              <w:t>4.0 Generate Statistics</w:t>
            </w:r>
          </w:p>
        </w:tc>
      </w:tr>
      <w:tr w:rsidR="00C77881" w:rsidRPr="00990E50" w14:paraId="31D626C2" w14:textId="77777777" w:rsidTr="00844698">
        <w:tc>
          <w:tcPr>
            <w:tcW w:w="1271" w:type="dxa"/>
          </w:tcPr>
          <w:p w14:paraId="19A64607" w14:textId="77777777" w:rsidR="00C77881" w:rsidRDefault="00C77881" w:rsidP="00844698">
            <w:pPr>
              <w:jc w:val="left"/>
              <w:rPr>
                <w:lang w:val="en-GB"/>
              </w:rPr>
            </w:pPr>
            <w:r>
              <w:rPr>
                <w:lang w:val="en-GB"/>
              </w:rPr>
              <w:t>Description</w:t>
            </w:r>
          </w:p>
        </w:tc>
        <w:tc>
          <w:tcPr>
            <w:tcW w:w="7745" w:type="dxa"/>
          </w:tcPr>
          <w:p w14:paraId="1AD93597" w14:textId="43DC718F" w:rsidR="00C77881" w:rsidRDefault="00C77881" w:rsidP="00BF47F8">
            <w:pPr>
              <w:pStyle w:val="ListParagraph"/>
              <w:numPr>
                <w:ilvl w:val="0"/>
                <w:numId w:val="12"/>
              </w:numPr>
              <w:jc w:val="left"/>
              <w:rPr>
                <w:lang w:val="en-GB"/>
              </w:rPr>
            </w:pPr>
            <w:r>
              <w:rPr>
                <w:lang w:val="en-GB"/>
              </w:rPr>
              <w:t xml:space="preserve">The process will retrieve </w:t>
            </w:r>
            <w:r w:rsidR="00F33E96">
              <w:rPr>
                <w:lang w:val="en-GB"/>
              </w:rPr>
              <w:t>the statistics for both borrowing and feedback from BORROWING_T and display it in table form for Librarian.</w:t>
            </w:r>
            <w:r>
              <w:rPr>
                <w:lang w:val="en-GB"/>
              </w:rPr>
              <w:t xml:space="preserve"> </w:t>
            </w:r>
          </w:p>
          <w:p w14:paraId="19E99A6E" w14:textId="33072F51" w:rsidR="00C77881" w:rsidRPr="003B6F9C" w:rsidRDefault="00C77881" w:rsidP="00F33E96">
            <w:pPr>
              <w:jc w:val="left"/>
              <w:rPr>
                <w:lang w:val="en-GB"/>
              </w:rPr>
            </w:pPr>
          </w:p>
        </w:tc>
      </w:tr>
      <w:tr w:rsidR="00C77881" w:rsidRPr="00990E50" w14:paraId="7FA3B80C" w14:textId="77777777" w:rsidTr="00844698">
        <w:tc>
          <w:tcPr>
            <w:tcW w:w="1271" w:type="dxa"/>
          </w:tcPr>
          <w:p w14:paraId="7F99AE2C" w14:textId="77777777" w:rsidR="00C77881" w:rsidRDefault="00C77881" w:rsidP="00844698">
            <w:pPr>
              <w:jc w:val="left"/>
              <w:rPr>
                <w:lang w:val="en-GB"/>
              </w:rPr>
            </w:pPr>
            <w:r>
              <w:rPr>
                <w:lang w:val="en-GB"/>
              </w:rPr>
              <w:t>Input data flows</w:t>
            </w:r>
          </w:p>
        </w:tc>
        <w:tc>
          <w:tcPr>
            <w:tcW w:w="7745" w:type="dxa"/>
          </w:tcPr>
          <w:p w14:paraId="45BBDC0C" w14:textId="0D38EF53" w:rsidR="00C77881" w:rsidRDefault="00A14DEF" w:rsidP="00BF47F8">
            <w:pPr>
              <w:pStyle w:val="ListParagraph"/>
              <w:numPr>
                <w:ilvl w:val="0"/>
                <w:numId w:val="13"/>
              </w:numPr>
              <w:jc w:val="left"/>
              <w:rPr>
                <w:lang w:val="en-GB"/>
              </w:rPr>
            </w:pPr>
            <w:r>
              <w:rPr>
                <w:lang w:val="en-GB"/>
              </w:rPr>
              <w:t>Borrowing Statistics Request</w:t>
            </w:r>
          </w:p>
          <w:p w14:paraId="67966AA9" w14:textId="0472F68E" w:rsidR="00A14DEF" w:rsidRDefault="00A14DEF" w:rsidP="00BF47F8">
            <w:pPr>
              <w:pStyle w:val="ListParagraph"/>
              <w:numPr>
                <w:ilvl w:val="0"/>
                <w:numId w:val="13"/>
              </w:numPr>
              <w:jc w:val="left"/>
              <w:rPr>
                <w:lang w:val="en-GB"/>
              </w:rPr>
            </w:pPr>
            <w:r>
              <w:rPr>
                <w:lang w:val="en-GB"/>
              </w:rPr>
              <w:t>Feedback Statistics Request</w:t>
            </w:r>
          </w:p>
          <w:p w14:paraId="34356656" w14:textId="77777777" w:rsidR="00C77881" w:rsidRPr="00377AEA" w:rsidRDefault="00C77881" w:rsidP="00844698">
            <w:pPr>
              <w:pStyle w:val="ListParagraph"/>
              <w:jc w:val="left"/>
              <w:rPr>
                <w:lang w:val="en-GB"/>
              </w:rPr>
            </w:pPr>
          </w:p>
        </w:tc>
      </w:tr>
      <w:tr w:rsidR="00C77881" w:rsidRPr="00990E50" w14:paraId="0D4CDE45" w14:textId="77777777" w:rsidTr="00844698">
        <w:tc>
          <w:tcPr>
            <w:tcW w:w="1271" w:type="dxa"/>
          </w:tcPr>
          <w:p w14:paraId="46D89726" w14:textId="77777777" w:rsidR="00C77881" w:rsidRDefault="00C77881" w:rsidP="00844698">
            <w:pPr>
              <w:jc w:val="left"/>
              <w:rPr>
                <w:lang w:val="en-GB"/>
              </w:rPr>
            </w:pPr>
            <w:r>
              <w:rPr>
                <w:lang w:val="en-GB"/>
              </w:rPr>
              <w:t>Output data flows</w:t>
            </w:r>
          </w:p>
        </w:tc>
        <w:tc>
          <w:tcPr>
            <w:tcW w:w="7745" w:type="dxa"/>
          </w:tcPr>
          <w:p w14:paraId="7E2B7121" w14:textId="18C3DFE1" w:rsidR="00C77881" w:rsidRDefault="00C77881" w:rsidP="00BF47F8">
            <w:pPr>
              <w:pStyle w:val="ListParagraph"/>
              <w:numPr>
                <w:ilvl w:val="0"/>
                <w:numId w:val="14"/>
              </w:numPr>
              <w:jc w:val="left"/>
              <w:rPr>
                <w:lang w:val="en-GB"/>
              </w:rPr>
            </w:pPr>
            <w:r>
              <w:rPr>
                <w:lang w:val="en-GB"/>
              </w:rPr>
              <w:t>Feedback</w:t>
            </w:r>
            <w:r w:rsidR="003B6F9C">
              <w:rPr>
                <w:lang w:val="en-GB"/>
              </w:rPr>
              <w:t xml:space="preserve"> Statistics Report</w:t>
            </w:r>
          </w:p>
          <w:p w14:paraId="63A00781" w14:textId="4AC99934" w:rsidR="00C77881" w:rsidRPr="009B6393" w:rsidRDefault="003B6F9C" w:rsidP="00BF47F8">
            <w:pPr>
              <w:pStyle w:val="ListParagraph"/>
              <w:numPr>
                <w:ilvl w:val="0"/>
                <w:numId w:val="14"/>
              </w:numPr>
              <w:jc w:val="left"/>
              <w:rPr>
                <w:lang w:val="en-GB"/>
              </w:rPr>
            </w:pPr>
            <w:r>
              <w:rPr>
                <w:lang w:val="en-GB"/>
              </w:rPr>
              <w:t>Borrowing Statistics Report</w:t>
            </w:r>
          </w:p>
        </w:tc>
      </w:tr>
    </w:tbl>
    <w:p w14:paraId="7759A1A8" w14:textId="77777777" w:rsidR="00C77881" w:rsidRDefault="00C77881" w:rsidP="00CE44FE">
      <w:pPr>
        <w:pStyle w:val="BodyText"/>
        <w:spacing w:before="69" w:line="360" w:lineRule="auto"/>
        <w:jc w:val="both"/>
      </w:pPr>
    </w:p>
    <w:p w14:paraId="187B743E" w14:textId="1D385507" w:rsidR="00C77881" w:rsidRDefault="00AE794F" w:rsidP="00CE44FE">
      <w:pPr>
        <w:pStyle w:val="BodyText"/>
        <w:spacing w:before="69" w:line="360" w:lineRule="auto"/>
        <w:jc w:val="both"/>
      </w:pPr>
      <w:r>
        <w:t>Process:</w:t>
      </w:r>
    </w:p>
    <w:tbl>
      <w:tblPr>
        <w:tblStyle w:val="TableGrid"/>
        <w:tblW w:w="0" w:type="auto"/>
        <w:tblLook w:val="04A0" w:firstRow="1" w:lastRow="0" w:firstColumn="1" w:lastColumn="0" w:noHBand="0" w:noVBand="1"/>
      </w:tblPr>
      <w:tblGrid>
        <w:gridCol w:w="1336"/>
        <w:gridCol w:w="7680"/>
      </w:tblGrid>
      <w:tr w:rsidR="00377AEA" w14:paraId="6B479F37" w14:textId="77777777" w:rsidTr="00844698">
        <w:tc>
          <w:tcPr>
            <w:tcW w:w="1271" w:type="dxa"/>
          </w:tcPr>
          <w:p w14:paraId="58678F5A" w14:textId="77777777" w:rsidR="00377AEA" w:rsidRDefault="00377AEA" w:rsidP="00844698">
            <w:pPr>
              <w:jc w:val="left"/>
              <w:rPr>
                <w:lang w:val="en-GB"/>
              </w:rPr>
            </w:pPr>
            <w:r>
              <w:rPr>
                <w:lang w:val="en-GB"/>
              </w:rPr>
              <w:t>Name</w:t>
            </w:r>
          </w:p>
        </w:tc>
        <w:tc>
          <w:tcPr>
            <w:tcW w:w="7745" w:type="dxa"/>
          </w:tcPr>
          <w:p w14:paraId="17F34916" w14:textId="2E735C9A" w:rsidR="00377AEA" w:rsidRDefault="00D62EAE" w:rsidP="00844698">
            <w:pPr>
              <w:jc w:val="left"/>
              <w:rPr>
                <w:lang w:val="en-GB"/>
              </w:rPr>
            </w:pPr>
            <w:r>
              <w:rPr>
                <w:lang w:val="en-GB"/>
              </w:rPr>
              <w:t>5.0 Manage Feedback</w:t>
            </w:r>
          </w:p>
        </w:tc>
      </w:tr>
      <w:tr w:rsidR="00377AEA" w:rsidRPr="00990E50" w14:paraId="36674A34" w14:textId="77777777" w:rsidTr="00844698">
        <w:tc>
          <w:tcPr>
            <w:tcW w:w="1271" w:type="dxa"/>
          </w:tcPr>
          <w:p w14:paraId="35B3F319" w14:textId="77777777" w:rsidR="00377AEA" w:rsidRDefault="00377AEA" w:rsidP="00844698">
            <w:pPr>
              <w:jc w:val="left"/>
              <w:rPr>
                <w:lang w:val="en-GB"/>
              </w:rPr>
            </w:pPr>
            <w:r>
              <w:rPr>
                <w:lang w:val="en-GB"/>
              </w:rPr>
              <w:t>Description</w:t>
            </w:r>
          </w:p>
        </w:tc>
        <w:tc>
          <w:tcPr>
            <w:tcW w:w="7745" w:type="dxa"/>
          </w:tcPr>
          <w:p w14:paraId="5BFC20C8" w14:textId="579B3CC4" w:rsidR="00377AEA" w:rsidRPr="00F33E96" w:rsidRDefault="00377AEA" w:rsidP="00BF47F8">
            <w:pPr>
              <w:pStyle w:val="ListParagraph"/>
              <w:numPr>
                <w:ilvl w:val="0"/>
                <w:numId w:val="23"/>
              </w:numPr>
              <w:jc w:val="left"/>
              <w:rPr>
                <w:lang w:val="en-GB"/>
              </w:rPr>
            </w:pPr>
            <w:r w:rsidRPr="00F33E96">
              <w:rPr>
                <w:lang w:val="en-GB"/>
              </w:rPr>
              <w:t xml:space="preserve">The process will </w:t>
            </w:r>
            <w:r w:rsidR="001D5CF3" w:rsidRPr="00F33E96">
              <w:rPr>
                <w:lang w:val="en-GB"/>
              </w:rPr>
              <w:t xml:space="preserve">retrieve borrowing details by requesting from BORROWING_T, before receiving the book feedback from </w:t>
            </w:r>
            <w:r w:rsidR="00F53926">
              <w:rPr>
                <w:lang w:val="en-GB"/>
              </w:rPr>
              <w:t>Librarian</w:t>
            </w:r>
            <w:r w:rsidR="001D5CF3" w:rsidRPr="00F33E96">
              <w:rPr>
                <w:lang w:val="en-GB"/>
              </w:rPr>
              <w:t xml:space="preserve"> and inserting it to BORROWING_T. </w:t>
            </w:r>
          </w:p>
          <w:p w14:paraId="5381D222" w14:textId="17767879" w:rsidR="0087778F" w:rsidRPr="00F33E96" w:rsidRDefault="0087778F" w:rsidP="00BF47F8">
            <w:pPr>
              <w:pStyle w:val="ListParagraph"/>
              <w:numPr>
                <w:ilvl w:val="0"/>
                <w:numId w:val="23"/>
              </w:numPr>
              <w:jc w:val="left"/>
              <w:rPr>
                <w:lang w:val="en-GB"/>
              </w:rPr>
            </w:pPr>
            <w:r w:rsidRPr="00F33E96">
              <w:rPr>
                <w:lang w:val="en-GB"/>
              </w:rPr>
              <w:t>The process will retrieve borrowing list that contains the book feedback from the BORROWING_T table and display to the Librarian in a table format.</w:t>
            </w:r>
          </w:p>
        </w:tc>
      </w:tr>
      <w:tr w:rsidR="00377AEA" w:rsidRPr="00990E50" w14:paraId="21F17BB5" w14:textId="77777777" w:rsidTr="00844698">
        <w:tc>
          <w:tcPr>
            <w:tcW w:w="1271" w:type="dxa"/>
          </w:tcPr>
          <w:p w14:paraId="33967D4A" w14:textId="77777777" w:rsidR="00377AEA" w:rsidRDefault="00377AEA" w:rsidP="00844698">
            <w:pPr>
              <w:jc w:val="left"/>
              <w:rPr>
                <w:lang w:val="en-GB"/>
              </w:rPr>
            </w:pPr>
            <w:r>
              <w:rPr>
                <w:lang w:val="en-GB"/>
              </w:rPr>
              <w:t>Input data flows</w:t>
            </w:r>
          </w:p>
        </w:tc>
        <w:tc>
          <w:tcPr>
            <w:tcW w:w="7745" w:type="dxa"/>
          </w:tcPr>
          <w:p w14:paraId="2F5155E7" w14:textId="2AF48BCE" w:rsidR="00377AEA" w:rsidRPr="00F33E96" w:rsidRDefault="00E06538" w:rsidP="00BF47F8">
            <w:pPr>
              <w:pStyle w:val="ListParagraph"/>
              <w:numPr>
                <w:ilvl w:val="0"/>
                <w:numId w:val="21"/>
              </w:numPr>
              <w:jc w:val="left"/>
              <w:rPr>
                <w:lang w:val="en-GB"/>
              </w:rPr>
            </w:pPr>
            <w:r w:rsidRPr="00F33E96">
              <w:rPr>
                <w:lang w:val="en-GB"/>
              </w:rPr>
              <w:t>Book Feedback</w:t>
            </w:r>
          </w:p>
          <w:p w14:paraId="640A5027" w14:textId="6EAF8F5F" w:rsidR="00BF524A" w:rsidRPr="00F33E96" w:rsidRDefault="00BF524A" w:rsidP="00BF47F8">
            <w:pPr>
              <w:pStyle w:val="ListParagraph"/>
              <w:numPr>
                <w:ilvl w:val="0"/>
                <w:numId w:val="21"/>
              </w:numPr>
              <w:jc w:val="left"/>
              <w:rPr>
                <w:lang w:val="en-GB"/>
              </w:rPr>
            </w:pPr>
            <w:r w:rsidRPr="00F33E96">
              <w:rPr>
                <w:lang w:val="en-GB"/>
              </w:rPr>
              <w:t>Book Feedback</w:t>
            </w:r>
          </w:p>
          <w:p w14:paraId="5E594679" w14:textId="78D5854E" w:rsidR="00377AEA" w:rsidRPr="00377AEA" w:rsidRDefault="00377AEA" w:rsidP="009B6393">
            <w:pPr>
              <w:pStyle w:val="ListParagraph"/>
              <w:jc w:val="left"/>
              <w:rPr>
                <w:lang w:val="en-GB"/>
              </w:rPr>
            </w:pPr>
          </w:p>
        </w:tc>
      </w:tr>
      <w:tr w:rsidR="00377AEA" w:rsidRPr="00990E50" w14:paraId="67A5D36F" w14:textId="77777777" w:rsidTr="00844698">
        <w:tc>
          <w:tcPr>
            <w:tcW w:w="1271" w:type="dxa"/>
          </w:tcPr>
          <w:p w14:paraId="482389DF" w14:textId="77777777" w:rsidR="00377AEA" w:rsidRDefault="00377AEA" w:rsidP="00844698">
            <w:pPr>
              <w:jc w:val="left"/>
              <w:rPr>
                <w:lang w:val="en-GB"/>
              </w:rPr>
            </w:pPr>
            <w:r>
              <w:rPr>
                <w:lang w:val="en-GB"/>
              </w:rPr>
              <w:t>Output data flows</w:t>
            </w:r>
          </w:p>
        </w:tc>
        <w:tc>
          <w:tcPr>
            <w:tcW w:w="7745" w:type="dxa"/>
          </w:tcPr>
          <w:p w14:paraId="33681C5A" w14:textId="77777777" w:rsidR="00377AEA" w:rsidRPr="00F33E96" w:rsidRDefault="00E06538" w:rsidP="00BF47F8">
            <w:pPr>
              <w:pStyle w:val="ListParagraph"/>
              <w:numPr>
                <w:ilvl w:val="0"/>
                <w:numId w:val="22"/>
              </w:numPr>
              <w:jc w:val="left"/>
              <w:rPr>
                <w:lang w:val="en-GB"/>
              </w:rPr>
            </w:pPr>
            <w:r w:rsidRPr="00F33E96">
              <w:rPr>
                <w:lang w:val="en-GB"/>
              </w:rPr>
              <w:t>Book Feedback</w:t>
            </w:r>
          </w:p>
          <w:p w14:paraId="71EE8D0B" w14:textId="51124484" w:rsidR="00BF524A" w:rsidRPr="00F33E96" w:rsidRDefault="00BF524A" w:rsidP="00BF47F8">
            <w:pPr>
              <w:pStyle w:val="ListParagraph"/>
              <w:numPr>
                <w:ilvl w:val="0"/>
                <w:numId w:val="22"/>
              </w:numPr>
              <w:jc w:val="left"/>
              <w:rPr>
                <w:lang w:val="en-GB"/>
              </w:rPr>
            </w:pPr>
            <w:r w:rsidRPr="00F33E96">
              <w:rPr>
                <w:lang w:val="en-GB"/>
              </w:rPr>
              <w:t>Book Feedback</w:t>
            </w:r>
          </w:p>
        </w:tc>
      </w:tr>
    </w:tbl>
    <w:p w14:paraId="50ACFA79" w14:textId="699E6F35" w:rsidR="00CE44FE" w:rsidRPr="00CE44FE" w:rsidRDefault="00CE44FE" w:rsidP="00CE44FE">
      <w:pPr>
        <w:spacing w:line="259" w:lineRule="auto"/>
        <w:jc w:val="left"/>
        <w:rPr>
          <w:lang w:val="de-DE"/>
        </w:rPr>
      </w:pPr>
      <w:r>
        <w:rPr>
          <w:lang w:val="de-DE"/>
        </w:rPr>
        <w:br w:type="page"/>
      </w:r>
    </w:p>
    <w:p w14:paraId="776FA78C" w14:textId="3FF64463" w:rsidR="003215E7" w:rsidRDefault="003215E7" w:rsidP="003215E7">
      <w:pPr>
        <w:pStyle w:val="Heading2"/>
      </w:pPr>
      <w:bookmarkStart w:id="35" w:name="_Toc67251509"/>
      <w:r>
        <w:lastRenderedPageBreak/>
        <w:t>Kishen Shanthan A/L Jegathes [TP055296]</w:t>
      </w:r>
      <w:bookmarkEnd w:id="35"/>
    </w:p>
    <w:p w14:paraId="0B307D5B" w14:textId="77777777" w:rsidR="00B54C38" w:rsidRPr="003D5C80" w:rsidRDefault="00B54C38" w:rsidP="00B54C38">
      <w:pPr>
        <w:pStyle w:val="BodyText"/>
        <w:spacing w:before="69" w:line="360" w:lineRule="auto"/>
        <w:jc w:val="both"/>
        <w:rPr>
          <w:b/>
          <w:bCs/>
        </w:rPr>
      </w:pPr>
      <w:r>
        <w:rPr>
          <w:b/>
          <w:bCs/>
        </w:rPr>
        <w:t>Data dictionary:</w:t>
      </w:r>
    </w:p>
    <w:p w14:paraId="5E45CD18" w14:textId="77777777" w:rsidR="00B54C38" w:rsidRDefault="00B54C38" w:rsidP="00B54C38">
      <w:pPr>
        <w:pStyle w:val="BodyText"/>
        <w:spacing w:before="69" w:line="360" w:lineRule="auto"/>
        <w:jc w:val="both"/>
      </w:pPr>
      <w:r>
        <w:t xml:space="preserve">Process: </w:t>
      </w:r>
    </w:p>
    <w:tbl>
      <w:tblPr>
        <w:tblStyle w:val="TableGrid"/>
        <w:tblW w:w="0" w:type="auto"/>
        <w:tblLook w:val="04A0" w:firstRow="1" w:lastRow="0" w:firstColumn="1" w:lastColumn="0" w:noHBand="0" w:noVBand="1"/>
      </w:tblPr>
      <w:tblGrid>
        <w:gridCol w:w="1336"/>
        <w:gridCol w:w="7680"/>
      </w:tblGrid>
      <w:tr w:rsidR="00B54C38" w14:paraId="4A0CB5FA" w14:textId="77777777" w:rsidTr="002C5021">
        <w:tc>
          <w:tcPr>
            <w:tcW w:w="1271" w:type="dxa"/>
          </w:tcPr>
          <w:p w14:paraId="36DA0509" w14:textId="77777777" w:rsidR="00B54C38" w:rsidRDefault="00B54C38" w:rsidP="00637720">
            <w:pPr>
              <w:jc w:val="left"/>
              <w:rPr>
                <w:lang w:val="en-GB"/>
              </w:rPr>
            </w:pPr>
            <w:r>
              <w:rPr>
                <w:lang w:val="en-GB"/>
              </w:rPr>
              <w:t>Name</w:t>
            </w:r>
          </w:p>
        </w:tc>
        <w:tc>
          <w:tcPr>
            <w:tcW w:w="7745" w:type="dxa"/>
          </w:tcPr>
          <w:p w14:paraId="64FFF2A6" w14:textId="6A3AC1D2" w:rsidR="00B54C38" w:rsidRDefault="008F6CE1" w:rsidP="00637720">
            <w:pPr>
              <w:jc w:val="left"/>
              <w:rPr>
                <w:lang w:val="en-GB"/>
              </w:rPr>
            </w:pPr>
            <w:r>
              <w:rPr>
                <w:lang w:val="en-GB"/>
              </w:rPr>
              <w:t>1</w:t>
            </w:r>
            <w:r w:rsidR="00B54C38">
              <w:rPr>
                <w:lang w:val="en-GB"/>
              </w:rPr>
              <w:t xml:space="preserve">.0 </w:t>
            </w:r>
            <w:r>
              <w:rPr>
                <w:lang w:val="en-GB"/>
              </w:rPr>
              <w:t>Borrowing and Returning</w:t>
            </w:r>
          </w:p>
        </w:tc>
      </w:tr>
      <w:tr w:rsidR="00B54C38" w:rsidRPr="00990E50" w14:paraId="401AE895" w14:textId="77777777" w:rsidTr="002C5021">
        <w:tc>
          <w:tcPr>
            <w:tcW w:w="1271" w:type="dxa"/>
          </w:tcPr>
          <w:p w14:paraId="64AE1255" w14:textId="77777777" w:rsidR="00B54C38" w:rsidRDefault="00B54C38" w:rsidP="00637720">
            <w:pPr>
              <w:jc w:val="left"/>
              <w:rPr>
                <w:lang w:val="en-GB"/>
              </w:rPr>
            </w:pPr>
            <w:r>
              <w:rPr>
                <w:lang w:val="en-GB"/>
              </w:rPr>
              <w:t>Description</w:t>
            </w:r>
          </w:p>
        </w:tc>
        <w:tc>
          <w:tcPr>
            <w:tcW w:w="7745" w:type="dxa"/>
          </w:tcPr>
          <w:p w14:paraId="6AC855FE" w14:textId="77777777" w:rsidR="00B54C38" w:rsidRDefault="007031BD" w:rsidP="00BF47F8">
            <w:pPr>
              <w:pStyle w:val="ListParagraph"/>
              <w:numPr>
                <w:ilvl w:val="0"/>
                <w:numId w:val="4"/>
              </w:numPr>
              <w:jc w:val="left"/>
              <w:rPr>
                <w:lang w:val="en-GB"/>
              </w:rPr>
            </w:pPr>
            <w:r>
              <w:rPr>
                <w:lang w:val="en-GB"/>
              </w:rPr>
              <w:t>The process will</w:t>
            </w:r>
            <w:r w:rsidR="00EE1DB2">
              <w:rPr>
                <w:lang w:val="en-GB"/>
              </w:rPr>
              <w:t xml:space="preserve"> </w:t>
            </w:r>
            <w:r w:rsidR="005D4476">
              <w:rPr>
                <w:lang w:val="en-GB"/>
              </w:rPr>
              <w:t xml:space="preserve">retrieve book details from the BOOK_T table </w:t>
            </w:r>
            <w:r w:rsidR="00B045D1">
              <w:rPr>
                <w:lang w:val="en-GB"/>
              </w:rPr>
              <w:t xml:space="preserve">and the </w:t>
            </w:r>
            <w:r w:rsidR="005F257D">
              <w:rPr>
                <w:lang w:val="en-GB"/>
              </w:rPr>
              <w:t xml:space="preserve">retrieve </w:t>
            </w:r>
            <w:r w:rsidR="00B045D1">
              <w:rPr>
                <w:lang w:val="en-GB"/>
              </w:rPr>
              <w:t xml:space="preserve">client details from CLIENT_T table </w:t>
            </w:r>
            <w:r w:rsidR="001A2301">
              <w:rPr>
                <w:lang w:val="en-GB"/>
              </w:rPr>
              <w:t xml:space="preserve">before </w:t>
            </w:r>
            <w:r w:rsidR="00B045D1">
              <w:rPr>
                <w:lang w:val="en-GB"/>
              </w:rPr>
              <w:t>receiv</w:t>
            </w:r>
            <w:r w:rsidR="001A2301">
              <w:rPr>
                <w:lang w:val="en-GB"/>
              </w:rPr>
              <w:t>ing</w:t>
            </w:r>
            <w:r w:rsidR="00B045D1">
              <w:rPr>
                <w:lang w:val="en-GB"/>
              </w:rPr>
              <w:t xml:space="preserve"> the borrowing details from the Librarian</w:t>
            </w:r>
            <w:r w:rsidR="005F257D">
              <w:rPr>
                <w:lang w:val="en-GB"/>
              </w:rPr>
              <w:t xml:space="preserve"> and inserting into the BORROWING_T table.</w:t>
            </w:r>
          </w:p>
          <w:p w14:paraId="3135C26B" w14:textId="06003614" w:rsidR="00AE2A73" w:rsidRDefault="00AE2A73" w:rsidP="00BF47F8">
            <w:pPr>
              <w:pStyle w:val="ListParagraph"/>
              <w:numPr>
                <w:ilvl w:val="0"/>
                <w:numId w:val="4"/>
              </w:numPr>
              <w:jc w:val="left"/>
              <w:rPr>
                <w:lang w:val="en-GB"/>
              </w:rPr>
            </w:pPr>
            <w:r>
              <w:rPr>
                <w:lang w:val="en-GB"/>
              </w:rPr>
              <w:t>The process will retrieve b</w:t>
            </w:r>
            <w:r w:rsidR="001558C8">
              <w:rPr>
                <w:lang w:val="en-GB"/>
              </w:rPr>
              <w:t>orrowing</w:t>
            </w:r>
            <w:r>
              <w:rPr>
                <w:lang w:val="en-GB"/>
              </w:rPr>
              <w:t xml:space="preserve"> </w:t>
            </w:r>
            <w:r w:rsidR="0055050D">
              <w:rPr>
                <w:lang w:val="en-GB"/>
              </w:rPr>
              <w:t>list</w:t>
            </w:r>
            <w:r>
              <w:rPr>
                <w:lang w:val="en-GB"/>
              </w:rPr>
              <w:t xml:space="preserve"> from the BORROWING_T table and display </w:t>
            </w:r>
            <w:r w:rsidR="000D6787">
              <w:rPr>
                <w:lang w:val="en-GB"/>
              </w:rPr>
              <w:t>to the Librarian in a table format.</w:t>
            </w:r>
          </w:p>
          <w:p w14:paraId="3C375643" w14:textId="77777777" w:rsidR="000D6787" w:rsidRDefault="000D6787" w:rsidP="00BF47F8">
            <w:pPr>
              <w:pStyle w:val="ListParagraph"/>
              <w:numPr>
                <w:ilvl w:val="0"/>
                <w:numId w:val="4"/>
              </w:numPr>
              <w:jc w:val="left"/>
              <w:rPr>
                <w:lang w:val="en-GB"/>
              </w:rPr>
            </w:pPr>
            <w:r>
              <w:rPr>
                <w:lang w:val="en-GB"/>
              </w:rPr>
              <w:t xml:space="preserve">The process will retrieve the borrowing history of the </w:t>
            </w:r>
            <w:r w:rsidR="002C5771">
              <w:rPr>
                <w:lang w:val="en-GB"/>
              </w:rPr>
              <w:t>client</w:t>
            </w:r>
            <w:r w:rsidR="0066650F">
              <w:rPr>
                <w:lang w:val="en-GB"/>
              </w:rPr>
              <w:t xml:space="preserve"> from the BORROWING_T table</w:t>
            </w:r>
            <w:r w:rsidR="00635A35">
              <w:rPr>
                <w:lang w:val="en-GB"/>
              </w:rPr>
              <w:t xml:space="preserve">, retrieve </w:t>
            </w:r>
            <w:r w:rsidR="002C5771">
              <w:rPr>
                <w:lang w:val="en-GB"/>
              </w:rPr>
              <w:t>the book details of the book borrowed by the client</w:t>
            </w:r>
            <w:r w:rsidR="0066650F">
              <w:rPr>
                <w:lang w:val="en-GB"/>
              </w:rPr>
              <w:t xml:space="preserve"> from the BOOK_T table</w:t>
            </w:r>
            <w:r w:rsidR="00E8574B">
              <w:rPr>
                <w:lang w:val="en-GB"/>
              </w:rPr>
              <w:t xml:space="preserve"> </w:t>
            </w:r>
            <w:r w:rsidR="00635A35">
              <w:rPr>
                <w:lang w:val="en-GB"/>
              </w:rPr>
              <w:t>and then</w:t>
            </w:r>
            <w:r w:rsidR="00E8574B">
              <w:rPr>
                <w:lang w:val="en-GB"/>
              </w:rPr>
              <w:t xml:space="preserve"> calculat</w:t>
            </w:r>
            <w:r w:rsidR="00635A35">
              <w:rPr>
                <w:lang w:val="en-GB"/>
              </w:rPr>
              <w:t>e</w:t>
            </w:r>
            <w:r w:rsidR="00E8574B">
              <w:rPr>
                <w:lang w:val="en-GB"/>
              </w:rPr>
              <w:t xml:space="preserve"> the fine amount for the client if the borrowing is overdue </w:t>
            </w:r>
            <w:r w:rsidR="00AB157C">
              <w:rPr>
                <w:lang w:val="en-GB"/>
              </w:rPr>
              <w:t>before displaying the borrowing history to the client.</w:t>
            </w:r>
          </w:p>
          <w:p w14:paraId="050230E8" w14:textId="180E9E0A" w:rsidR="00B54C38" w:rsidRPr="00990E50" w:rsidRDefault="003D1182" w:rsidP="00BF47F8">
            <w:pPr>
              <w:pStyle w:val="ListParagraph"/>
              <w:numPr>
                <w:ilvl w:val="0"/>
                <w:numId w:val="4"/>
              </w:numPr>
              <w:jc w:val="left"/>
              <w:rPr>
                <w:lang w:val="en-GB"/>
              </w:rPr>
            </w:pPr>
            <w:r>
              <w:rPr>
                <w:lang w:val="en-GB"/>
              </w:rPr>
              <w:t xml:space="preserve">The process will receive the </w:t>
            </w:r>
            <w:r w:rsidR="00A06CC5">
              <w:rPr>
                <w:lang w:val="en-GB"/>
              </w:rPr>
              <w:t xml:space="preserve">return details from the Librarian and update the </w:t>
            </w:r>
            <w:r w:rsidR="00014F7E">
              <w:rPr>
                <w:lang w:val="en-GB"/>
              </w:rPr>
              <w:t>borrowing information in the BORROWING_T table to include the return date and the fine amount (if the book is overdue).</w:t>
            </w:r>
          </w:p>
        </w:tc>
      </w:tr>
      <w:tr w:rsidR="00B54C38" w:rsidRPr="00990E50" w14:paraId="5CF0C49E" w14:textId="77777777" w:rsidTr="002C5021">
        <w:tc>
          <w:tcPr>
            <w:tcW w:w="1271" w:type="dxa"/>
          </w:tcPr>
          <w:p w14:paraId="63596DB9" w14:textId="77777777" w:rsidR="00B54C38" w:rsidRDefault="00B54C38" w:rsidP="00637720">
            <w:pPr>
              <w:jc w:val="left"/>
              <w:rPr>
                <w:lang w:val="en-GB"/>
              </w:rPr>
            </w:pPr>
            <w:r>
              <w:rPr>
                <w:lang w:val="en-GB"/>
              </w:rPr>
              <w:t>Input data flows</w:t>
            </w:r>
          </w:p>
        </w:tc>
        <w:tc>
          <w:tcPr>
            <w:tcW w:w="7745" w:type="dxa"/>
          </w:tcPr>
          <w:p w14:paraId="1C818C80" w14:textId="77777777" w:rsidR="00B54C38" w:rsidRDefault="00F453E8" w:rsidP="00BF47F8">
            <w:pPr>
              <w:pStyle w:val="ListParagraph"/>
              <w:numPr>
                <w:ilvl w:val="0"/>
                <w:numId w:val="5"/>
              </w:numPr>
              <w:jc w:val="left"/>
              <w:rPr>
                <w:lang w:val="en-GB"/>
              </w:rPr>
            </w:pPr>
            <w:r>
              <w:rPr>
                <w:lang w:val="en-GB"/>
              </w:rPr>
              <w:t>Borrowing Details</w:t>
            </w:r>
          </w:p>
          <w:p w14:paraId="763D55EB" w14:textId="77777777" w:rsidR="00F453E8" w:rsidRDefault="00F453E8" w:rsidP="00BF47F8">
            <w:pPr>
              <w:pStyle w:val="ListParagraph"/>
              <w:numPr>
                <w:ilvl w:val="0"/>
                <w:numId w:val="5"/>
              </w:numPr>
              <w:jc w:val="left"/>
              <w:rPr>
                <w:lang w:val="en-GB"/>
              </w:rPr>
            </w:pPr>
            <w:r>
              <w:rPr>
                <w:lang w:val="en-GB"/>
              </w:rPr>
              <w:t>Return Details</w:t>
            </w:r>
          </w:p>
          <w:p w14:paraId="4378B4B5" w14:textId="77777777" w:rsidR="00FC34DD" w:rsidRDefault="00FC34DD" w:rsidP="00BF47F8">
            <w:pPr>
              <w:pStyle w:val="ListParagraph"/>
              <w:numPr>
                <w:ilvl w:val="0"/>
                <w:numId w:val="5"/>
              </w:numPr>
              <w:jc w:val="left"/>
              <w:rPr>
                <w:lang w:val="en-GB"/>
              </w:rPr>
            </w:pPr>
            <w:r>
              <w:rPr>
                <w:lang w:val="en-GB"/>
              </w:rPr>
              <w:t>Book Details</w:t>
            </w:r>
          </w:p>
          <w:p w14:paraId="0CD8979C" w14:textId="77777777" w:rsidR="00FC34DD" w:rsidRDefault="00FC34DD" w:rsidP="00BF47F8">
            <w:pPr>
              <w:pStyle w:val="ListParagraph"/>
              <w:numPr>
                <w:ilvl w:val="0"/>
                <w:numId w:val="5"/>
              </w:numPr>
              <w:jc w:val="left"/>
              <w:rPr>
                <w:lang w:val="en-GB"/>
              </w:rPr>
            </w:pPr>
            <w:r>
              <w:rPr>
                <w:lang w:val="en-GB"/>
              </w:rPr>
              <w:t>Client Details</w:t>
            </w:r>
          </w:p>
          <w:p w14:paraId="289F3D7C" w14:textId="77777777" w:rsidR="00FC34DD" w:rsidRDefault="00FC34DD" w:rsidP="00BF47F8">
            <w:pPr>
              <w:pStyle w:val="ListParagraph"/>
              <w:numPr>
                <w:ilvl w:val="0"/>
                <w:numId w:val="5"/>
              </w:numPr>
              <w:jc w:val="left"/>
              <w:rPr>
                <w:lang w:val="en-GB"/>
              </w:rPr>
            </w:pPr>
            <w:r>
              <w:rPr>
                <w:lang w:val="en-GB"/>
              </w:rPr>
              <w:t>Borrowing List</w:t>
            </w:r>
          </w:p>
          <w:p w14:paraId="78D34AFD" w14:textId="324C1058" w:rsidR="00FC34DD" w:rsidRPr="00990E50" w:rsidRDefault="00FC34DD" w:rsidP="00BF47F8">
            <w:pPr>
              <w:pStyle w:val="ListParagraph"/>
              <w:numPr>
                <w:ilvl w:val="0"/>
                <w:numId w:val="5"/>
              </w:numPr>
              <w:jc w:val="left"/>
              <w:rPr>
                <w:lang w:val="en-GB"/>
              </w:rPr>
            </w:pPr>
            <w:r>
              <w:rPr>
                <w:lang w:val="en-GB"/>
              </w:rPr>
              <w:t>Borrowing History</w:t>
            </w:r>
          </w:p>
        </w:tc>
      </w:tr>
      <w:tr w:rsidR="00B54C38" w:rsidRPr="00990E50" w14:paraId="02B5F5C9" w14:textId="77777777" w:rsidTr="002C5021">
        <w:tc>
          <w:tcPr>
            <w:tcW w:w="1271" w:type="dxa"/>
          </w:tcPr>
          <w:p w14:paraId="1BB3D338" w14:textId="77777777" w:rsidR="00B54C38" w:rsidRDefault="00B54C38" w:rsidP="00637720">
            <w:pPr>
              <w:jc w:val="left"/>
              <w:rPr>
                <w:lang w:val="en-GB"/>
              </w:rPr>
            </w:pPr>
            <w:r>
              <w:rPr>
                <w:lang w:val="en-GB"/>
              </w:rPr>
              <w:t>Output data flows</w:t>
            </w:r>
          </w:p>
        </w:tc>
        <w:tc>
          <w:tcPr>
            <w:tcW w:w="7745" w:type="dxa"/>
          </w:tcPr>
          <w:p w14:paraId="35704A09" w14:textId="77777777" w:rsidR="00B54C38" w:rsidRDefault="004C1DCF" w:rsidP="00BF47F8">
            <w:pPr>
              <w:pStyle w:val="ListParagraph"/>
              <w:numPr>
                <w:ilvl w:val="0"/>
                <w:numId w:val="6"/>
              </w:numPr>
              <w:jc w:val="left"/>
              <w:rPr>
                <w:lang w:val="en-GB"/>
              </w:rPr>
            </w:pPr>
            <w:r>
              <w:rPr>
                <w:lang w:val="en-GB"/>
              </w:rPr>
              <w:t>Borrowing Details</w:t>
            </w:r>
          </w:p>
          <w:p w14:paraId="7FEE7B9F" w14:textId="77777777" w:rsidR="00B510D2" w:rsidRDefault="00B510D2" w:rsidP="00BF47F8">
            <w:pPr>
              <w:pStyle w:val="ListParagraph"/>
              <w:numPr>
                <w:ilvl w:val="0"/>
                <w:numId w:val="6"/>
              </w:numPr>
              <w:jc w:val="left"/>
              <w:rPr>
                <w:lang w:val="en-GB"/>
              </w:rPr>
            </w:pPr>
            <w:r>
              <w:rPr>
                <w:lang w:val="en-GB"/>
              </w:rPr>
              <w:t>Return Details</w:t>
            </w:r>
          </w:p>
          <w:p w14:paraId="3AFCEB1A" w14:textId="77777777" w:rsidR="00B510D2" w:rsidRDefault="00B510D2" w:rsidP="00BF47F8">
            <w:pPr>
              <w:pStyle w:val="ListParagraph"/>
              <w:numPr>
                <w:ilvl w:val="0"/>
                <w:numId w:val="6"/>
              </w:numPr>
              <w:jc w:val="left"/>
              <w:rPr>
                <w:lang w:val="en-GB"/>
              </w:rPr>
            </w:pPr>
            <w:r>
              <w:rPr>
                <w:lang w:val="en-GB"/>
              </w:rPr>
              <w:t>Borrowing History</w:t>
            </w:r>
          </w:p>
          <w:p w14:paraId="487FFB60" w14:textId="77777777" w:rsidR="00B510D2" w:rsidRDefault="00B510D2" w:rsidP="00BF47F8">
            <w:pPr>
              <w:pStyle w:val="ListParagraph"/>
              <w:numPr>
                <w:ilvl w:val="0"/>
                <w:numId w:val="6"/>
              </w:numPr>
              <w:jc w:val="left"/>
              <w:rPr>
                <w:lang w:val="en-GB"/>
              </w:rPr>
            </w:pPr>
            <w:r>
              <w:rPr>
                <w:lang w:val="en-GB"/>
              </w:rPr>
              <w:t>Borrowing List</w:t>
            </w:r>
          </w:p>
          <w:p w14:paraId="5CBABB72" w14:textId="187A4262" w:rsidR="00B510D2" w:rsidRPr="00990E50" w:rsidRDefault="00B510D2" w:rsidP="00BF47F8">
            <w:pPr>
              <w:pStyle w:val="ListParagraph"/>
              <w:numPr>
                <w:ilvl w:val="0"/>
                <w:numId w:val="6"/>
              </w:numPr>
              <w:jc w:val="left"/>
              <w:rPr>
                <w:lang w:val="en-GB"/>
              </w:rPr>
            </w:pPr>
            <w:r>
              <w:rPr>
                <w:lang w:val="en-GB"/>
              </w:rPr>
              <w:t>Fine Details</w:t>
            </w:r>
          </w:p>
        </w:tc>
      </w:tr>
    </w:tbl>
    <w:p w14:paraId="19A2CCAE" w14:textId="77777777" w:rsidR="00B54C38" w:rsidRPr="00CE44FE" w:rsidRDefault="00B54C38" w:rsidP="00B54C38">
      <w:pPr>
        <w:spacing w:line="259" w:lineRule="auto"/>
        <w:jc w:val="left"/>
        <w:rPr>
          <w:lang w:val="de-DE"/>
        </w:rPr>
      </w:pPr>
      <w:r>
        <w:rPr>
          <w:lang w:val="de-DE"/>
        </w:rPr>
        <w:br w:type="page"/>
      </w:r>
    </w:p>
    <w:p w14:paraId="117B8B3E" w14:textId="1216702F" w:rsidR="003215E7" w:rsidRDefault="003215E7" w:rsidP="003215E7">
      <w:pPr>
        <w:pStyle w:val="Heading2"/>
      </w:pPr>
      <w:bookmarkStart w:id="36" w:name="_Toc67251510"/>
      <w:r>
        <w:lastRenderedPageBreak/>
        <w:t>Muhammad Fuad Bin Abdullah [TP055684]</w:t>
      </w:r>
      <w:bookmarkEnd w:id="36"/>
    </w:p>
    <w:p w14:paraId="4043FB39" w14:textId="77777777" w:rsidR="009B405B" w:rsidRPr="003D5C80" w:rsidRDefault="009B405B" w:rsidP="009B405B">
      <w:pPr>
        <w:pStyle w:val="BodyText"/>
        <w:spacing w:before="69" w:line="360" w:lineRule="auto"/>
        <w:jc w:val="both"/>
        <w:rPr>
          <w:b/>
          <w:bCs/>
        </w:rPr>
      </w:pPr>
      <w:r>
        <w:rPr>
          <w:b/>
          <w:bCs/>
        </w:rPr>
        <w:t>Data dictionary:</w:t>
      </w:r>
    </w:p>
    <w:p w14:paraId="0B099FFD" w14:textId="77777777" w:rsidR="009B405B" w:rsidRDefault="009B405B" w:rsidP="009B405B">
      <w:pPr>
        <w:pStyle w:val="BodyText"/>
        <w:spacing w:before="69" w:line="360" w:lineRule="auto"/>
        <w:jc w:val="both"/>
      </w:pPr>
      <w:r>
        <w:t xml:space="preserve">Process: </w:t>
      </w:r>
    </w:p>
    <w:tbl>
      <w:tblPr>
        <w:tblStyle w:val="TableGrid"/>
        <w:tblW w:w="0" w:type="auto"/>
        <w:tblLook w:val="04A0" w:firstRow="1" w:lastRow="0" w:firstColumn="1" w:lastColumn="0" w:noHBand="0" w:noVBand="1"/>
      </w:tblPr>
      <w:tblGrid>
        <w:gridCol w:w="1336"/>
        <w:gridCol w:w="7680"/>
      </w:tblGrid>
      <w:tr w:rsidR="009B405B" w14:paraId="58827EFE" w14:textId="77777777" w:rsidTr="002C5021">
        <w:tc>
          <w:tcPr>
            <w:tcW w:w="1271" w:type="dxa"/>
          </w:tcPr>
          <w:p w14:paraId="0B4B5E11" w14:textId="77777777" w:rsidR="009B405B" w:rsidRDefault="009B405B" w:rsidP="00637720">
            <w:pPr>
              <w:jc w:val="left"/>
              <w:rPr>
                <w:lang w:val="en-GB"/>
              </w:rPr>
            </w:pPr>
            <w:r>
              <w:rPr>
                <w:lang w:val="en-GB"/>
              </w:rPr>
              <w:t>Name</w:t>
            </w:r>
          </w:p>
        </w:tc>
        <w:tc>
          <w:tcPr>
            <w:tcW w:w="7745" w:type="dxa"/>
          </w:tcPr>
          <w:p w14:paraId="65646BA5" w14:textId="2BDD7D36" w:rsidR="009B405B" w:rsidRDefault="009F22A8" w:rsidP="00637720">
            <w:pPr>
              <w:jc w:val="left"/>
              <w:rPr>
                <w:lang w:val="en-GB"/>
              </w:rPr>
            </w:pPr>
            <w:r>
              <w:rPr>
                <w:lang w:val="en-GB"/>
              </w:rPr>
              <w:t>3</w:t>
            </w:r>
            <w:r w:rsidR="009B405B">
              <w:rPr>
                <w:lang w:val="en-GB"/>
              </w:rPr>
              <w:t xml:space="preserve">.0 </w:t>
            </w:r>
            <w:r>
              <w:rPr>
                <w:lang w:val="en-GB"/>
              </w:rPr>
              <w:t>Manage Book Inventory</w:t>
            </w:r>
          </w:p>
        </w:tc>
      </w:tr>
      <w:tr w:rsidR="009B405B" w:rsidRPr="00990E50" w14:paraId="7F77B1E8" w14:textId="77777777" w:rsidTr="002C5021">
        <w:tc>
          <w:tcPr>
            <w:tcW w:w="1271" w:type="dxa"/>
          </w:tcPr>
          <w:p w14:paraId="214EBF40" w14:textId="77777777" w:rsidR="009B405B" w:rsidRDefault="009B405B" w:rsidP="00637720">
            <w:pPr>
              <w:jc w:val="left"/>
              <w:rPr>
                <w:lang w:val="en-GB"/>
              </w:rPr>
            </w:pPr>
            <w:r>
              <w:rPr>
                <w:lang w:val="en-GB"/>
              </w:rPr>
              <w:t>Description</w:t>
            </w:r>
          </w:p>
        </w:tc>
        <w:tc>
          <w:tcPr>
            <w:tcW w:w="7745" w:type="dxa"/>
          </w:tcPr>
          <w:p w14:paraId="29B50F2D" w14:textId="75EF888A" w:rsidR="005F287F" w:rsidRDefault="005F287F" w:rsidP="00BF47F8">
            <w:pPr>
              <w:pStyle w:val="ListParagraph"/>
              <w:numPr>
                <w:ilvl w:val="0"/>
                <w:numId w:val="7"/>
              </w:numPr>
              <w:jc w:val="left"/>
              <w:rPr>
                <w:lang w:val="en-GB"/>
              </w:rPr>
            </w:pPr>
            <w:r>
              <w:rPr>
                <w:lang w:val="en-GB"/>
              </w:rPr>
              <w:t xml:space="preserve">The process will accept </w:t>
            </w:r>
            <w:r w:rsidR="001E7A8B">
              <w:rPr>
                <w:lang w:val="en-GB"/>
              </w:rPr>
              <w:t>search key of book from Client</w:t>
            </w:r>
            <w:r w:rsidR="00957A8B">
              <w:rPr>
                <w:lang w:val="en-GB"/>
              </w:rPr>
              <w:t>, query the data store BOOK_T</w:t>
            </w:r>
            <w:r w:rsidR="00F52922">
              <w:rPr>
                <w:lang w:val="en-GB"/>
              </w:rPr>
              <w:t xml:space="preserve"> and AUTHOR_T</w:t>
            </w:r>
            <w:r w:rsidR="00957A8B">
              <w:rPr>
                <w:lang w:val="en-GB"/>
              </w:rPr>
              <w:t xml:space="preserve"> </w:t>
            </w:r>
            <w:r w:rsidR="00676BE2">
              <w:rPr>
                <w:lang w:val="en-GB"/>
              </w:rPr>
              <w:t>for specific book</w:t>
            </w:r>
            <w:r w:rsidR="00F52922">
              <w:rPr>
                <w:lang w:val="en-GB"/>
              </w:rPr>
              <w:t xml:space="preserve"> and author</w:t>
            </w:r>
            <w:r w:rsidR="00676BE2">
              <w:rPr>
                <w:lang w:val="en-GB"/>
              </w:rPr>
              <w:t xml:space="preserve"> record, and return </w:t>
            </w:r>
            <w:r w:rsidR="00223656">
              <w:rPr>
                <w:lang w:val="en-GB"/>
              </w:rPr>
              <w:t xml:space="preserve">to the Client with searched book list. </w:t>
            </w:r>
          </w:p>
          <w:p w14:paraId="621E9C8A" w14:textId="409FC586" w:rsidR="00223656" w:rsidRDefault="00223656" w:rsidP="00BF47F8">
            <w:pPr>
              <w:pStyle w:val="ListParagraph"/>
              <w:numPr>
                <w:ilvl w:val="0"/>
                <w:numId w:val="7"/>
              </w:numPr>
              <w:jc w:val="left"/>
              <w:rPr>
                <w:lang w:val="en-GB"/>
              </w:rPr>
            </w:pPr>
            <w:r>
              <w:rPr>
                <w:lang w:val="en-GB"/>
              </w:rPr>
              <w:t>The process will accept search key of book from Librarian, query the data store BOOK_T</w:t>
            </w:r>
            <w:r w:rsidR="00F52922">
              <w:rPr>
                <w:lang w:val="en-GB"/>
              </w:rPr>
              <w:t xml:space="preserve"> and AUTHOR_T</w:t>
            </w:r>
            <w:r>
              <w:rPr>
                <w:lang w:val="en-GB"/>
              </w:rPr>
              <w:t xml:space="preserve"> for specific book</w:t>
            </w:r>
            <w:r w:rsidR="00F52922">
              <w:rPr>
                <w:lang w:val="en-GB"/>
              </w:rPr>
              <w:t xml:space="preserve"> and author</w:t>
            </w:r>
            <w:r>
              <w:rPr>
                <w:lang w:val="en-GB"/>
              </w:rPr>
              <w:t xml:space="preserve"> record, and return to the Librarian with searched book list.</w:t>
            </w:r>
          </w:p>
          <w:p w14:paraId="57A56E63" w14:textId="77777777" w:rsidR="00223656" w:rsidRDefault="00517156" w:rsidP="00BF47F8">
            <w:pPr>
              <w:pStyle w:val="ListParagraph"/>
              <w:numPr>
                <w:ilvl w:val="0"/>
                <w:numId w:val="7"/>
              </w:numPr>
              <w:jc w:val="left"/>
              <w:rPr>
                <w:lang w:val="en-GB"/>
              </w:rPr>
            </w:pPr>
            <w:r>
              <w:rPr>
                <w:lang w:val="en-GB"/>
              </w:rPr>
              <w:t xml:space="preserve">The process will accept </w:t>
            </w:r>
            <w:r w:rsidR="00F52922">
              <w:rPr>
                <w:lang w:val="en-GB"/>
              </w:rPr>
              <w:t>new book and author information from Librarian</w:t>
            </w:r>
            <w:r w:rsidR="000561F0">
              <w:rPr>
                <w:lang w:val="en-GB"/>
              </w:rPr>
              <w:t xml:space="preserve"> and </w:t>
            </w:r>
            <w:r w:rsidR="00F52922">
              <w:rPr>
                <w:lang w:val="en-GB"/>
              </w:rPr>
              <w:t xml:space="preserve">query the data store BOOK_T and AUTHOR_T for </w:t>
            </w:r>
            <w:r w:rsidR="000561F0">
              <w:rPr>
                <w:lang w:val="en-GB"/>
              </w:rPr>
              <w:t xml:space="preserve">new </w:t>
            </w:r>
            <w:r w:rsidR="00F52922">
              <w:rPr>
                <w:lang w:val="en-GB"/>
              </w:rPr>
              <w:t>record insertion with the new book information</w:t>
            </w:r>
            <w:r w:rsidR="000561F0">
              <w:rPr>
                <w:lang w:val="en-GB"/>
              </w:rPr>
              <w:t>.</w:t>
            </w:r>
          </w:p>
          <w:p w14:paraId="146B9D21" w14:textId="6BB545B8" w:rsidR="000561F0" w:rsidRPr="00990E50" w:rsidRDefault="000561F0" w:rsidP="00BF47F8">
            <w:pPr>
              <w:pStyle w:val="ListParagraph"/>
              <w:numPr>
                <w:ilvl w:val="0"/>
                <w:numId w:val="7"/>
              </w:numPr>
              <w:jc w:val="left"/>
              <w:rPr>
                <w:lang w:val="en-GB"/>
              </w:rPr>
            </w:pPr>
            <w:r>
              <w:rPr>
                <w:lang w:val="en-GB"/>
              </w:rPr>
              <w:t xml:space="preserve">The process will accept </w:t>
            </w:r>
            <w:r w:rsidR="007F6455">
              <w:rPr>
                <w:lang w:val="en-GB"/>
              </w:rPr>
              <w:t xml:space="preserve">new information of existing book and author from Librarian and query the data store BOOK_T and AUTHOR_T for existing record update with the new information. </w:t>
            </w:r>
          </w:p>
        </w:tc>
      </w:tr>
      <w:tr w:rsidR="009B405B" w:rsidRPr="00990E50" w14:paraId="1189E2DF" w14:textId="77777777" w:rsidTr="002C5021">
        <w:tc>
          <w:tcPr>
            <w:tcW w:w="1271" w:type="dxa"/>
          </w:tcPr>
          <w:p w14:paraId="2DF116F4" w14:textId="77777777" w:rsidR="009B405B" w:rsidRDefault="009B405B" w:rsidP="00637720">
            <w:pPr>
              <w:jc w:val="left"/>
              <w:rPr>
                <w:lang w:val="en-GB"/>
              </w:rPr>
            </w:pPr>
            <w:r>
              <w:rPr>
                <w:lang w:val="en-GB"/>
              </w:rPr>
              <w:t>Input data flows</w:t>
            </w:r>
          </w:p>
        </w:tc>
        <w:tc>
          <w:tcPr>
            <w:tcW w:w="7745" w:type="dxa"/>
          </w:tcPr>
          <w:p w14:paraId="150A6A48" w14:textId="628AAA04" w:rsidR="009B405B" w:rsidRDefault="00E60BF3" w:rsidP="00BF47F8">
            <w:pPr>
              <w:pStyle w:val="ListParagraph"/>
              <w:numPr>
                <w:ilvl w:val="0"/>
                <w:numId w:val="8"/>
              </w:numPr>
              <w:jc w:val="left"/>
              <w:rPr>
                <w:lang w:val="en-GB"/>
              </w:rPr>
            </w:pPr>
            <w:r>
              <w:rPr>
                <w:lang w:val="en-GB"/>
              </w:rPr>
              <w:t>Search Key</w:t>
            </w:r>
          </w:p>
          <w:p w14:paraId="4B9C0540" w14:textId="7584B129" w:rsidR="009B405B" w:rsidRDefault="00E60BF3" w:rsidP="00BF47F8">
            <w:pPr>
              <w:pStyle w:val="ListParagraph"/>
              <w:numPr>
                <w:ilvl w:val="0"/>
                <w:numId w:val="8"/>
              </w:numPr>
              <w:jc w:val="left"/>
              <w:rPr>
                <w:lang w:val="en-GB"/>
              </w:rPr>
            </w:pPr>
            <w:r>
              <w:rPr>
                <w:lang w:val="en-GB"/>
              </w:rPr>
              <w:t>New Book Details</w:t>
            </w:r>
          </w:p>
          <w:p w14:paraId="25A1EBC9" w14:textId="331E9CA5" w:rsidR="009B405B" w:rsidRDefault="00E60BF3" w:rsidP="00BF47F8">
            <w:pPr>
              <w:pStyle w:val="ListParagraph"/>
              <w:numPr>
                <w:ilvl w:val="0"/>
                <w:numId w:val="8"/>
              </w:numPr>
              <w:jc w:val="left"/>
              <w:rPr>
                <w:lang w:val="en-GB"/>
              </w:rPr>
            </w:pPr>
            <w:r>
              <w:rPr>
                <w:lang w:val="en-GB"/>
              </w:rPr>
              <w:t>Updated Book Details</w:t>
            </w:r>
            <w:r w:rsidR="000C3C0E">
              <w:rPr>
                <w:lang w:val="en-GB"/>
              </w:rPr>
              <w:t xml:space="preserve"> </w:t>
            </w:r>
          </w:p>
          <w:p w14:paraId="4916520A" w14:textId="77777777" w:rsidR="00CF6E6E" w:rsidRDefault="00CF6E6E" w:rsidP="00BF47F8">
            <w:pPr>
              <w:pStyle w:val="ListParagraph"/>
              <w:numPr>
                <w:ilvl w:val="0"/>
                <w:numId w:val="8"/>
              </w:numPr>
              <w:jc w:val="left"/>
              <w:rPr>
                <w:lang w:val="en-GB"/>
              </w:rPr>
            </w:pPr>
            <w:r>
              <w:rPr>
                <w:lang w:val="en-GB"/>
              </w:rPr>
              <w:t>Book Details</w:t>
            </w:r>
          </w:p>
          <w:p w14:paraId="3E888323" w14:textId="092C4435" w:rsidR="00CF6E6E" w:rsidRDefault="00CF6E6E" w:rsidP="00BF47F8">
            <w:pPr>
              <w:pStyle w:val="ListParagraph"/>
              <w:numPr>
                <w:ilvl w:val="0"/>
                <w:numId w:val="8"/>
              </w:numPr>
              <w:jc w:val="left"/>
              <w:rPr>
                <w:lang w:val="en-GB"/>
              </w:rPr>
            </w:pPr>
            <w:r>
              <w:rPr>
                <w:lang w:val="en-GB"/>
              </w:rPr>
              <w:t>Book Lis</w:t>
            </w:r>
            <w:r w:rsidR="000C3C0E">
              <w:rPr>
                <w:lang w:val="en-GB"/>
              </w:rPr>
              <w:t>t</w:t>
            </w:r>
          </w:p>
          <w:p w14:paraId="3B8251D3" w14:textId="23DABD1C" w:rsidR="00CF6E6E" w:rsidRPr="00990E50" w:rsidRDefault="00CF6E6E" w:rsidP="00BF47F8">
            <w:pPr>
              <w:pStyle w:val="ListParagraph"/>
              <w:numPr>
                <w:ilvl w:val="0"/>
                <w:numId w:val="8"/>
              </w:numPr>
              <w:jc w:val="left"/>
              <w:rPr>
                <w:lang w:val="en-GB"/>
              </w:rPr>
            </w:pPr>
            <w:r>
              <w:rPr>
                <w:lang w:val="en-GB"/>
              </w:rPr>
              <w:t>Author Details</w:t>
            </w:r>
          </w:p>
        </w:tc>
      </w:tr>
      <w:tr w:rsidR="009B405B" w:rsidRPr="00990E50" w14:paraId="4EC3A0B5" w14:textId="77777777" w:rsidTr="002C5021">
        <w:tc>
          <w:tcPr>
            <w:tcW w:w="1271" w:type="dxa"/>
          </w:tcPr>
          <w:p w14:paraId="71D148F8" w14:textId="77777777" w:rsidR="009B405B" w:rsidRDefault="009B405B" w:rsidP="00637720">
            <w:pPr>
              <w:jc w:val="left"/>
              <w:rPr>
                <w:lang w:val="en-GB"/>
              </w:rPr>
            </w:pPr>
            <w:r>
              <w:rPr>
                <w:lang w:val="en-GB"/>
              </w:rPr>
              <w:t>Output data flows</w:t>
            </w:r>
          </w:p>
        </w:tc>
        <w:tc>
          <w:tcPr>
            <w:tcW w:w="7745" w:type="dxa"/>
          </w:tcPr>
          <w:p w14:paraId="04E948A2" w14:textId="5F104637" w:rsidR="009B405B" w:rsidRDefault="00CF6E6E" w:rsidP="00BF47F8">
            <w:pPr>
              <w:pStyle w:val="ListParagraph"/>
              <w:numPr>
                <w:ilvl w:val="0"/>
                <w:numId w:val="3"/>
              </w:numPr>
              <w:jc w:val="left"/>
              <w:rPr>
                <w:lang w:val="en-GB"/>
              </w:rPr>
            </w:pPr>
            <w:r>
              <w:rPr>
                <w:lang w:val="en-GB"/>
              </w:rPr>
              <w:t>Book List</w:t>
            </w:r>
          </w:p>
          <w:p w14:paraId="0494301E" w14:textId="459B209F" w:rsidR="009B405B" w:rsidRDefault="00276965" w:rsidP="00BF47F8">
            <w:pPr>
              <w:pStyle w:val="ListParagraph"/>
              <w:numPr>
                <w:ilvl w:val="0"/>
                <w:numId w:val="3"/>
              </w:numPr>
              <w:jc w:val="left"/>
              <w:rPr>
                <w:lang w:val="en-GB"/>
              </w:rPr>
            </w:pPr>
            <w:r>
              <w:rPr>
                <w:lang w:val="en-GB"/>
              </w:rPr>
              <w:t>Search Key</w:t>
            </w:r>
          </w:p>
          <w:p w14:paraId="6758E519" w14:textId="77777777" w:rsidR="009B405B" w:rsidRDefault="00276965" w:rsidP="00BF47F8">
            <w:pPr>
              <w:pStyle w:val="ListParagraph"/>
              <w:numPr>
                <w:ilvl w:val="0"/>
                <w:numId w:val="3"/>
              </w:numPr>
              <w:jc w:val="left"/>
              <w:rPr>
                <w:lang w:val="en-GB"/>
              </w:rPr>
            </w:pPr>
            <w:r>
              <w:rPr>
                <w:lang w:val="en-GB"/>
              </w:rPr>
              <w:t>Book Details</w:t>
            </w:r>
          </w:p>
          <w:p w14:paraId="726F5978" w14:textId="77777777" w:rsidR="00276965" w:rsidRDefault="00276965" w:rsidP="00BF47F8">
            <w:pPr>
              <w:pStyle w:val="ListParagraph"/>
              <w:numPr>
                <w:ilvl w:val="0"/>
                <w:numId w:val="3"/>
              </w:numPr>
              <w:jc w:val="left"/>
              <w:rPr>
                <w:lang w:val="en-GB"/>
              </w:rPr>
            </w:pPr>
            <w:r>
              <w:rPr>
                <w:lang w:val="en-GB"/>
              </w:rPr>
              <w:t>Updated Book Details</w:t>
            </w:r>
          </w:p>
          <w:p w14:paraId="4406AA64" w14:textId="75D88628" w:rsidR="00340DC3" w:rsidRPr="00276965" w:rsidRDefault="00340DC3" w:rsidP="00BF47F8">
            <w:pPr>
              <w:pStyle w:val="ListParagraph"/>
              <w:numPr>
                <w:ilvl w:val="0"/>
                <w:numId w:val="3"/>
              </w:numPr>
              <w:jc w:val="left"/>
              <w:rPr>
                <w:lang w:val="en-GB"/>
              </w:rPr>
            </w:pPr>
            <w:r>
              <w:rPr>
                <w:lang w:val="en-GB"/>
              </w:rPr>
              <w:t>Author Details</w:t>
            </w:r>
          </w:p>
        </w:tc>
      </w:tr>
    </w:tbl>
    <w:p w14:paraId="16F66B08" w14:textId="77777777" w:rsidR="00466E0E" w:rsidRDefault="00466E0E" w:rsidP="005673E5">
      <w:pPr>
        <w:pStyle w:val="BodyText"/>
        <w:spacing w:before="69" w:line="360" w:lineRule="auto"/>
        <w:jc w:val="both"/>
        <w:rPr>
          <w:b/>
          <w:bCs/>
        </w:rPr>
      </w:pPr>
    </w:p>
    <w:p w14:paraId="3B4494AC" w14:textId="77777777" w:rsidR="00637720" w:rsidRDefault="00637720" w:rsidP="005673E5">
      <w:pPr>
        <w:pStyle w:val="BodyText"/>
        <w:spacing w:before="69" w:line="360" w:lineRule="auto"/>
        <w:jc w:val="both"/>
      </w:pPr>
    </w:p>
    <w:p w14:paraId="47CFEEEA" w14:textId="77777777" w:rsidR="00637720" w:rsidRDefault="00637720" w:rsidP="005673E5">
      <w:pPr>
        <w:pStyle w:val="BodyText"/>
        <w:spacing w:before="69" w:line="360" w:lineRule="auto"/>
        <w:jc w:val="both"/>
      </w:pPr>
    </w:p>
    <w:p w14:paraId="4397FAA5" w14:textId="3766CEAE" w:rsidR="009B405B" w:rsidRPr="009B405B" w:rsidRDefault="009B405B" w:rsidP="003713EA">
      <w:pPr>
        <w:pStyle w:val="BodyText"/>
        <w:spacing w:before="69" w:line="360" w:lineRule="auto"/>
        <w:jc w:val="both"/>
      </w:pPr>
      <w:r>
        <w:br w:type="page"/>
      </w:r>
    </w:p>
    <w:p w14:paraId="4B9973DC" w14:textId="5176868A" w:rsidR="003215E7" w:rsidRDefault="003215E7" w:rsidP="003215E7">
      <w:pPr>
        <w:pStyle w:val="Heading2"/>
        <w:rPr>
          <w:lang w:val="de-DE"/>
        </w:rPr>
      </w:pPr>
      <w:bookmarkStart w:id="37" w:name="_Toc67251511"/>
      <w:r w:rsidRPr="0095676E">
        <w:rPr>
          <w:lang w:val="de-DE"/>
        </w:rPr>
        <w:lastRenderedPageBreak/>
        <w:t>Johari Idzman Bin Dzulkarnain [TP055683]</w:t>
      </w:r>
      <w:bookmarkEnd w:id="37"/>
    </w:p>
    <w:p w14:paraId="5FCA99D2" w14:textId="77777777" w:rsidR="007A602C" w:rsidRPr="003D5C80" w:rsidRDefault="007A602C" w:rsidP="007A602C">
      <w:pPr>
        <w:pStyle w:val="BodyText"/>
        <w:spacing w:before="69" w:line="360" w:lineRule="auto"/>
        <w:jc w:val="both"/>
        <w:rPr>
          <w:b/>
          <w:bCs/>
        </w:rPr>
      </w:pPr>
      <w:r>
        <w:rPr>
          <w:b/>
          <w:bCs/>
        </w:rPr>
        <w:t>Data dictionary:</w:t>
      </w:r>
    </w:p>
    <w:p w14:paraId="7A7BEB78" w14:textId="77777777" w:rsidR="007A602C" w:rsidRDefault="007A602C" w:rsidP="007A602C">
      <w:pPr>
        <w:pStyle w:val="BodyText"/>
        <w:spacing w:before="69" w:line="360" w:lineRule="auto"/>
        <w:jc w:val="both"/>
      </w:pPr>
      <w:r>
        <w:t xml:space="preserve">Process: </w:t>
      </w:r>
    </w:p>
    <w:tbl>
      <w:tblPr>
        <w:tblStyle w:val="TableGrid"/>
        <w:tblW w:w="0" w:type="auto"/>
        <w:tblLook w:val="04A0" w:firstRow="1" w:lastRow="0" w:firstColumn="1" w:lastColumn="0" w:noHBand="0" w:noVBand="1"/>
      </w:tblPr>
      <w:tblGrid>
        <w:gridCol w:w="1336"/>
        <w:gridCol w:w="7680"/>
      </w:tblGrid>
      <w:tr w:rsidR="007A602C" w14:paraId="52A7B314" w14:textId="77777777" w:rsidTr="002C5021">
        <w:tc>
          <w:tcPr>
            <w:tcW w:w="1271" w:type="dxa"/>
          </w:tcPr>
          <w:p w14:paraId="7F056728" w14:textId="77777777" w:rsidR="007A602C" w:rsidRDefault="007A602C" w:rsidP="006969D1">
            <w:pPr>
              <w:jc w:val="left"/>
              <w:rPr>
                <w:lang w:val="en-GB"/>
              </w:rPr>
            </w:pPr>
            <w:r>
              <w:rPr>
                <w:lang w:val="en-GB"/>
              </w:rPr>
              <w:t>Name</w:t>
            </w:r>
          </w:p>
        </w:tc>
        <w:tc>
          <w:tcPr>
            <w:tcW w:w="7745" w:type="dxa"/>
          </w:tcPr>
          <w:p w14:paraId="0D536072" w14:textId="64AE54FB" w:rsidR="007A602C" w:rsidRDefault="007C1C05" w:rsidP="006969D1">
            <w:pPr>
              <w:jc w:val="left"/>
              <w:rPr>
                <w:lang w:val="en-GB"/>
              </w:rPr>
            </w:pPr>
            <w:r>
              <w:rPr>
                <w:lang w:val="en-GB"/>
              </w:rPr>
              <w:t>2.0 Manage Account Process</w:t>
            </w:r>
          </w:p>
        </w:tc>
      </w:tr>
      <w:tr w:rsidR="007A602C" w:rsidRPr="00990E50" w14:paraId="13DC43A2" w14:textId="77777777" w:rsidTr="002C5021">
        <w:tc>
          <w:tcPr>
            <w:tcW w:w="1271" w:type="dxa"/>
          </w:tcPr>
          <w:p w14:paraId="068DF2EA" w14:textId="77777777" w:rsidR="007A602C" w:rsidRDefault="007A602C" w:rsidP="006969D1">
            <w:pPr>
              <w:jc w:val="left"/>
              <w:rPr>
                <w:lang w:val="en-GB"/>
              </w:rPr>
            </w:pPr>
            <w:r>
              <w:rPr>
                <w:lang w:val="en-GB"/>
              </w:rPr>
              <w:t>Description</w:t>
            </w:r>
          </w:p>
        </w:tc>
        <w:tc>
          <w:tcPr>
            <w:tcW w:w="7745" w:type="dxa"/>
          </w:tcPr>
          <w:p w14:paraId="0A62F5ED" w14:textId="55AAB5A6" w:rsidR="007A602C" w:rsidRDefault="00935ABE" w:rsidP="00BF47F8">
            <w:pPr>
              <w:pStyle w:val="ListParagraph"/>
              <w:numPr>
                <w:ilvl w:val="0"/>
                <w:numId w:val="9"/>
              </w:numPr>
              <w:jc w:val="left"/>
              <w:rPr>
                <w:lang w:val="en-GB"/>
              </w:rPr>
            </w:pPr>
            <w:r>
              <w:rPr>
                <w:lang w:val="en-GB"/>
              </w:rPr>
              <w:t xml:space="preserve"> </w:t>
            </w:r>
            <w:r w:rsidR="00AB3CF1">
              <w:rPr>
                <w:lang w:val="en-GB"/>
              </w:rPr>
              <w:t>The process will accept user in</w:t>
            </w:r>
            <w:r w:rsidR="00FB75F4">
              <w:rPr>
                <w:lang w:val="en-GB"/>
              </w:rPr>
              <w:t xml:space="preserve">put for </w:t>
            </w:r>
            <w:r w:rsidR="00F85773">
              <w:rPr>
                <w:lang w:val="en-GB"/>
              </w:rPr>
              <w:t xml:space="preserve">email and password and will </w:t>
            </w:r>
            <w:r w:rsidR="005D33AB">
              <w:rPr>
                <w:lang w:val="en-GB"/>
              </w:rPr>
              <w:t xml:space="preserve">query the datastore </w:t>
            </w:r>
            <w:r w:rsidR="0075796C">
              <w:rPr>
                <w:lang w:val="en-GB"/>
              </w:rPr>
              <w:t xml:space="preserve">CLIENT_T, LIBRARIAN_T or ADMIN_T </w:t>
            </w:r>
            <w:r w:rsidR="00D75AB5">
              <w:rPr>
                <w:lang w:val="en-GB"/>
              </w:rPr>
              <w:t xml:space="preserve">for matching credentials. If the credentials match, then the </w:t>
            </w:r>
            <w:r w:rsidR="00F139AA">
              <w:rPr>
                <w:lang w:val="en-GB"/>
              </w:rPr>
              <w:t xml:space="preserve">user will be redirected to the </w:t>
            </w:r>
            <w:r w:rsidR="0010124A">
              <w:rPr>
                <w:lang w:val="en-GB"/>
              </w:rPr>
              <w:t>index page.</w:t>
            </w:r>
          </w:p>
          <w:p w14:paraId="35672055" w14:textId="12EAD2EE" w:rsidR="0010124A" w:rsidRDefault="0095537F" w:rsidP="00BF47F8">
            <w:pPr>
              <w:pStyle w:val="ListParagraph"/>
              <w:numPr>
                <w:ilvl w:val="0"/>
                <w:numId w:val="9"/>
              </w:numPr>
              <w:jc w:val="left"/>
              <w:rPr>
                <w:lang w:val="en-GB"/>
              </w:rPr>
            </w:pPr>
            <w:r>
              <w:rPr>
                <w:lang w:val="en-GB"/>
              </w:rPr>
              <w:t>The process will</w:t>
            </w:r>
            <w:r w:rsidR="00BB0828">
              <w:rPr>
                <w:lang w:val="en-GB"/>
              </w:rPr>
              <w:t xml:space="preserve"> accept </w:t>
            </w:r>
            <w:r w:rsidR="003B1C17">
              <w:rPr>
                <w:lang w:val="en-GB"/>
              </w:rPr>
              <w:t>registration details</w:t>
            </w:r>
            <w:r w:rsidR="00CC3C2A">
              <w:rPr>
                <w:lang w:val="en-GB"/>
              </w:rPr>
              <w:t xml:space="preserve"> from the users and</w:t>
            </w:r>
            <w:r w:rsidR="002722B0">
              <w:rPr>
                <w:lang w:val="en-GB"/>
              </w:rPr>
              <w:t xml:space="preserve"> </w:t>
            </w:r>
            <w:r w:rsidR="00487D03">
              <w:rPr>
                <w:lang w:val="en-GB"/>
              </w:rPr>
              <w:t>query the datas</w:t>
            </w:r>
            <w:r w:rsidR="005A117F">
              <w:rPr>
                <w:lang w:val="en-GB"/>
              </w:rPr>
              <w:t>tore CLIENT_T, LIBRARIAN_T or ADMIN_T</w:t>
            </w:r>
            <w:r w:rsidR="001D0918">
              <w:rPr>
                <w:lang w:val="en-GB"/>
              </w:rPr>
              <w:t xml:space="preserve"> </w:t>
            </w:r>
            <w:r w:rsidR="00FC4FA5">
              <w:rPr>
                <w:lang w:val="en-GB"/>
              </w:rPr>
              <w:t>for new record insert</w:t>
            </w:r>
            <w:r w:rsidR="008D1D6B">
              <w:rPr>
                <w:lang w:val="en-GB"/>
              </w:rPr>
              <w:t>ion for new users.</w:t>
            </w:r>
          </w:p>
          <w:p w14:paraId="0EACBD06" w14:textId="7B4D468B" w:rsidR="007A602C" w:rsidRPr="00990E50" w:rsidRDefault="00254ACE" w:rsidP="00BF47F8">
            <w:pPr>
              <w:pStyle w:val="ListParagraph"/>
              <w:numPr>
                <w:ilvl w:val="0"/>
                <w:numId w:val="9"/>
              </w:numPr>
              <w:jc w:val="left"/>
              <w:rPr>
                <w:lang w:val="en-GB"/>
              </w:rPr>
            </w:pPr>
            <w:r>
              <w:rPr>
                <w:lang w:val="en-GB"/>
              </w:rPr>
              <w:t xml:space="preserve">The process will accept new information of existing </w:t>
            </w:r>
            <w:r w:rsidR="00B05029">
              <w:rPr>
                <w:lang w:val="en-GB"/>
              </w:rPr>
              <w:t>users</w:t>
            </w:r>
            <w:r>
              <w:rPr>
                <w:lang w:val="en-GB"/>
              </w:rPr>
              <w:t xml:space="preserve"> and query the datastore </w:t>
            </w:r>
            <w:r w:rsidR="00314E0D">
              <w:rPr>
                <w:lang w:val="en-GB"/>
              </w:rPr>
              <w:t>CLIENT</w:t>
            </w:r>
            <w:r>
              <w:rPr>
                <w:lang w:val="en-GB"/>
              </w:rPr>
              <w:t>_T</w:t>
            </w:r>
            <w:r w:rsidR="00314E0D">
              <w:rPr>
                <w:lang w:val="en-GB"/>
              </w:rPr>
              <w:t>, LIBRARIAN_T or ADMIN</w:t>
            </w:r>
            <w:r>
              <w:rPr>
                <w:lang w:val="en-GB"/>
              </w:rPr>
              <w:t>_T for existing record update with the new information.</w:t>
            </w:r>
          </w:p>
        </w:tc>
      </w:tr>
      <w:tr w:rsidR="007A602C" w:rsidRPr="00990E50" w14:paraId="48E5DB84" w14:textId="77777777" w:rsidTr="002C5021">
        <w:tc>
          <w:tcPr>
            <w:tcW w:w="1271" w:type="dxa"/>
          </w:tcPr>
          <w:p w14:paraId="041B5707" w14:textId="77777777" w:rsidR="007A602C" w:rsidRDefault="007A602C" w:rsidP="006969D1">
            <w:pPr>
              <w:jc w:val="left"/>
              <w:rPr>
                <w:lang w:val="en-GB"/>
              </w:rPr>
            </w:pPr>
            <w:r>
              <w:rPr>
                <w:lang w:val="en-GB"/>
              </w:rPr>
              <w:t>Input data flows</w:t>
            </w:r>
          </w:p>
        </w:tc>
        <w:tc>
          <w:tcPr>
            <w:tcW w:w="7745" w:type="dxa"/>
          </w:tcPr>
          <w:p w14:paraId="674C8AEF" w14:textId="77777777" w:rsidR="007A602C" w:rsidRDefault="00D646CE" w:rsidP="00BF47F8">
            <w:pPr>
              <w:pStyle w:val="ListParagraph"/>
              <w:numPr>
                <w:ilvl w:val="0"/>
                <w:numId w:val="10"/>
              </w:numPr>
              <w:jc w:val="left"/>
              <w:rPr>
                <w:lang w:val="en-GB"/>
              </w:rPr>
            </w:pPr>
            <w:r>
              <w:rPr>
                <w:lang w:val="en-GB"/>
              </w:rPr>
              <w:t xml:space="preserve">Login </w:t>
            </w:r>
            <w:r w:rsidR="003A43A4">
              <w:rPr>
                <w:lang w:val="en-GB"/>
              </w:rPr>
              <w:t>Details</w:t>
            </w:r>
          </w:p>
          <w:p w14:paraId="43CEF15D" w14:textId="77777777" w:rsidR="003A43A4" w:rsidRDefault="00392C09" w:rsidP="00BF47F8">
            <w:pPr>
              <w:pStyle w:val="ListParagraph"/>
              <w:numPr>
                <w:ilvl w:val="0"/>
                <w:numId w:val="10"/>
              </w:numPr>
              <w:jc w:val="left"/>
              <w:rPr>
                <w:lang w:val="en-GB"/>
              </w:rPr>
            </w:pPr>
            <w:r>
              <w:rPr>
                <w:lang w:val="en-GB"/>
              </w:rPr>
              <w:t>Registration Details</w:t>
            </w:r>
          </w:p>
          <w:p w14:paraId="2A923A42" w14:textId="4CA18F8E" w:rsidR="006011C6" w:rsidRDefault="009978C7" w:rsidP="00BF47F8">
            <w:pPr>
              <w:pStyle w:val="ListParagraph"/>
              <w:numPr>
                <w:ilvl w:val="0"/>
                <w:numId w:val="10"/>
              </w:numPr>
              <w:jc w:val="left"/>
              <w:rPr>
                <w:lang w:val="en-GB"/>
              </w:rPr>
            </w:pPr>
            <w:r>
              <w:rPr>
                <w:lang w:val="en-GB"/>
              </w:rPr>
              <w:t xml:space="preserve">Account </w:t>
            </w:r>
            <w:r w:rsidR="0049269C">
              <w:rPr>
                <w:lang w:val="en-GB"/>
              </w:rPr>
              <w:t>Details</w:t>
            </w:r>
          </w:p>
          <w:p w14:paraId="45705471" w14:textId="77777777" w:rsidR="00392C09" w:rsidRDefault="00EE6050" w:rsidP="00BF47F8">
            <w:pPr>
              <w:pStyle w:val="ListParagraph"/>
              <w:numPr>
                <w:ilvl w:val="0"/>
                <w:numId w:val="10"/>
              </w:numPr>
              <w:jc w:val="left"/>
              <w:rPr>
                <w:lang w:val="en-GB"/>
              </w:rPr>
            </w:pPr>
            <w:r>
              <w:rPr>
                <w:lang w:val="en-GB"/>
              </w:rPr>
              <w:t>Updated Information</w:t>
            </w:r>
          </w:p>
          <w:p w14:paraId="27E64B5C" w14:textId="28ABEA7A" w:rsidR="007A602C" w:rsidRPr="00990E50" w:rsidRDefault="001A6545" w:rsidP="00BF47F8">
            <w:pPr>
              <w:pStyle w:val="ListParagraph"/>
              <w:numPr>
                <w:ilvl w:val="0"/>
                <w:numId w:val="10"/>
              </w:numPr>
              <w:jc w:val="left"/>
              <w:rPr>
                <w:lang w:val="en-GB"/>
              </w:rPr>
            </w:pPr>
            <w:r>
              <w:rPr>
                <w:lang w:val="en-GB"/>
              </w:rPr>
              <w:t>Account Information</w:t>
            </w:r>
          </w:p>
        </w:tc>
      </w:tr>
      <w:tr w:rsidR="007A602C" w:rsidRPr="00990E50" w14:paraId="53D3CCA9" w14:textId="77777777" w:rsidTr="002C5021">
        <w:tc>
          <w:tcPr>
            <w:tcW w:w="1271" w:type="dxa"/>
          </w:tcPr>
          <w:p w14:paraId="352341A7" w14:textId="77777777" w:rsidR="007A602C" w:rsidRDefault="007A602C" w:rsidP="006969D1">
            <w:pPr>
              <w:jc w:val="left"/>
              <w:rPr>
                <w:lang w:val="en-GB"/>
              </w:rPr>
            </w:pPr>
            <w:r>
              <w:rPr>
                <w:lang w:val="en-GB"/>
              </w:rPr>
              <w:t>Output data flows</w:t>
            </w:r>
          </w:p>
        </w:tc>
        <w:tc>
          <w:tcPr>
            <w:tcW w:w="7745" w:type="dxa"/>
          </w:tcPr>
          <w:p w14:paraId="65F15A33" w14:textId="3874D939" w:rsidR="000D30D2" w:rsidRDefault="000D30D2" w:rsidP="00BF47F8">
            <w:pPr>
              <w:pStyle w:val="ListParagraph"/>
              <w:numPr>
                <w:ilvl w:val="0"/>
                <w:numId w:val="11"/>
              </w:numPr>
              <w:jc w:val="left"/>
              <w:rPr>
                <w:lang w:val="en-GB"/>
              </w:rPr>
            </w:pPr>
            <w:r>
              <w:rPr>
                <w:lang w:val="en-GB"/>
              </w:rPr>
              <w:t>Login Details</w:t>
            </w:r>
          </w:p>
          <w:p w14:paraId="249A7052" w14:textId="30CA5BC7" w:rsidR="007A602C" w:rsidRPr="00990E50" w:rsidRDefault="002A1383" w:rsidP="00BF47F8">
            <w:pPr>
              <w:pStyle w:val="ListParagraph"/>
              <w:numPr>
                <w:ilvl w:val="0"/>
                <w:numId w:val="11"/>
              </w:numPr>
              <w:jc w:val="left"/>
              <w:rPr>
                <w:lang w:val="en-GB"/>
              </w:rPr>
            </w:pPr>
            <w:r>
              <w:rPr>
                <w:lang w:val="en-GB"/>
              </w:rPr>
              <w:t>Registration Details</w:t>
            </w:r>
          </w:p>
        </w:tc>
      </w:tr>
    </w:tbl>
    <w:p w14:paraId="03DFD57C" w14:textId="77777777" w:rsidR="00044519" w:rsidRDefault="00044519" w:rsidP="00044519">
      <w:pPr>
        <w:spacing w:line="259" w:lineRule="auto"/>
        <w:jc w:val="left"/>
        <w:rPr>
          <w:lang w:val="de-DE"/>
        </w:rPr>
      </w:pPr>
    </w:p>
    <w:p w14:paraId="77DF0A88" w14:textId="05F78617" w:rsidR="007A602C" w:rsidRPr="007A602C" w:rsidRDefault="007A602C" w:rsidP="00044519">
      <w:pPr>
        <w:spacing w:line="259" w:lineRule="auto"/>
        <w:jc w:val="left"/>
        <w:rPr>
          <w:lang w:val="de-DE"/>
        </w:rPr>
      </w:pPr>
      <w:r>
        <w:rPr>
          <w:lang w:val="de-DE"/>
        </w:rPr>
        <w:br w:type="page"/>
      </w:r>
    </w:p>
    <w:p w14:paraId="5875D4FF" w14:textId="5FA97495" w:rsidR="00F75069" w:rsidRDefault="003215E7" w:rsidP="003215E7">
      <w:pPr>
        <w:pStyle w:val="Heading1"/>
      </w:pPr>
      <w:bookmarkStart w:id="38" w:name="_Toc67251512"/>
      <w:r>
        <w:lastRenderedPageBreak/>
        <w:t>Entity Relationship Diagram (ERD)</w:t>
      </w:r>
      <w:bookmarkEnd w:id="38"/>
    </w:p>
    <w:p w14:paraId="4CF98C29" w14:textId="5D8C506A" w:rsidR="000B3C8C" w:rsidRDefault="000B3C8C" w:rsidP="00D52743">
      <w:pPr>
        <w:spacing w:line="259" w:lineRule="auto"/>
        <w:jc w:val="left"/>
      </w:pPr>
    </w:p>
    <w:p w14:paraId="6455E139" w14:textId="2E407ADD" w:rsidR="000B3C8C" w:rsidRDefault="000B3C8C" w:rsidP="00D52743">
      <w:pPr>
        <w:spacing w:line="259" w:lineRule="auto"/>
        <w:jc w:val="left"/>
      </w:pPr>
    </w:p>
    <w:p w14:paraId="308E1863" w14:textId="77777777" w:rsidR="000B3C8C" w:rsidRDefault="000B3C8C" w:rsidP="00D52743">
      <w:pPr>
        <w:spacing w:line="259" w:lineRule="auto"/>
        <w:jc w:val="left"/>
      </w:pPr>
    </w:p>
    <w:p w14:paraId="00745064" w14:textId="77777777" w:rsidR="000B3C8C" w:rsidRDefault="000B3C8C" w:rsidP="00D52743">
      <w:pPr>
        <w:spacing w:line="259" w:lineRule="auto"/>
        <w:jc w:val="left"/>
      </w:pPr>
    </w:p>
    <w:p w14:paraId="7927240F" w14:textId="2700CB2E" w:rsidR="000B3C8C" w:rsidRDefault="0041578B" w:rsidP="00D52743">
      <w:pPr>
        <w:spacing w:line="259" w:lineRule="auto"/>
        <w:jc w:val="left"/>
      </w:pPr>
      <w:r>
        <w:rPr>
          <w:noProof/>
        </w:rPr>
        <w:drawing>
          <wp:anchor distT="0" distB="0" distL="114300" distR="114300" simplePos="0" relativeHeight="251658277" behindDoc="0" locked="0" layoutInCell="1" allowOverlap="1" wp14:anchorId="0848C877" wp14:editId="65D3DA30">
            <wp:simplePos x="0" y="0"/>
            <wp:positionH relativeFrom="margin">
              <wp:align>center</wp:align>
            </wp:positionH>
            <wp:positionV relativeFrom="paragraph">
              <wp:posOffset>340100</wp:posOffset>
            </wp:positionV>
            <wp:extent cx="7802768" cy="4837595"/>
            <wp:effectExtent l="15558" t="22542" r="23812" b="23813"/>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rot="16200000">
                      <a:off x="0" y="0"/>
                      <a:ext cx="7802768" cy="483759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14910CEF" w14:textId="19A340FC" w:rsidR="000B3C8C" w:rsidRDefault="000B3C8C" w:rsidP="00D52743">
      <w:pPr>
        <w:spacing w:line="259" w:lineRule="auto"/>
        <w:jc w:val="left"/>
      </w:pPr>
    </w:p>
    <w:p w14:paraId="6005F085" w14:textId="77777777" w:rsidR="000B3C8C" w:rsidRDefault="000B3C8C" w:rsidP="00D52743">
      <w:pPr>
        <w:spacing w:line="259" w:lineRule="auto"/>
        <w:jc w:val="left"/>
      </w:pPr>
    </w:p>
    <w:p w14:paraId="2ED4B68B" w14:textId="4496A392" w:rsidR="000B3C8C" w:rsidRDefault="000B3C8C" w:rsidP="00D52743">
      <w:pPr>
        <w:spacing w:line="259" w:lineRule="auto"/>
        <w:jc w:val="left"/>
      </w:pPr>
    </w:p>
    <w:p w14:paraId="0E09A23F" w14:textId="0E3E0767" w:rsidR="000B3C8C" w:rsidRDefault="000B3C8C" w:rsidP="00D52743">
      <w:pPr>
        <w:spacing w:line="259" w:lineRule="auto"/>
        <w:jc w:val="left"/>
      </w:pPr>
    </w:p>
    <w:p w14:paraId="3DDB6E1C" w14:textId="77777777" w:rsidR="000B3C8C" w:rsidRDefault="000B3C8C" w:rsidP="00D52743">
      <w:pPr>
        <w:spacing w:line="259" w:lineRule="auto"/>
        <w:jc w:val="left"/>
      </w:pPr>
    </w:p>
    <w:p w14:paraId="1B244329" w14:textId="77777777" w:rsidR="000B3C8C" w:rsidRDefault="000B3C8C" w:rsidP="00D52743">
      <w:pPr>
        <w:spacing w:line="259" w:lineRule="auto"/>
        <w:jc w:val="left"/>
      </w:pPr>
    </w:p>
    <w:p w14:paraId="52A1F6C4" w14:textId="77777777" w:rsidR="000B3C8C" w:rsidRDefault="000B3C8C" w:rsidP="00D52743">
      <w:pPr>
        <w:spacing w:line="259" w:lineRule="auto"/>
        <w:jc w:val="left"/>
      </w:pPr>
    </w:p>
    <w:p w14:paraId="3A3922F7" w14:textId="77777777" w:rsidR="000B3C8C" w:rsidRDefault="000B3C8C" w:rsidP="00D52743">
      <w:pPr>
        <w:spacing w:line="259" w:lineRule="auto"/>
        <w:jc w:val="left"/>
      </w:pPr>
    </w:p>
    <w:p w14:paraId="23464D45" w14:textId="77777777" w:rsidR="000B3C8C" w:rsidRDefault="000B3C8C" w:rsidP="00D52743">
      <w:pPr>
        <w:spacing w:line="259" w:lineRule="auto"/>
        <w:jc w:val="left"/>
      </w:pPr>
    </w:p>
    <w:p w14:paraId="6B2CEFF9" w14:textId="77777777" w:rsidR="000B3C8C" w:rsidRDefault="000B3C8C" w:rsidP="00D52743">
      <w:pPr>
        <w:spacing w:line="259" w:lineRule="auto"/>
        <w:jc w:val="left"/>
      </w:pPr>
    </w:p>
    <w:p w14:paraId="1835DA13" w14:textId="77777777" w:rsidR="000B3C8C" w:rsidRDefault="000B3C8C" w:rsidP="00D52743">
      <w:pPr>
        <w:spacing w:line="259" w:lineRule="auto"/>
        <w:jc w:val="left"/>
      </w:pPr>
    </w:p>
    <w:p w14:paraId="2B5B630A" w14:textId="77777777" w:rsidR="000B3C8C" w:rsidRDefault="000B3C8C" w:rsidP="00D52743">
      <w:pPr>
        <w:spacing w:line="259" w:lineRule="auto"/>
        <w:jc w:val="left"/>
      </w:pPr>
    </w:p>
    <w:p w14:paraId="6BA31A55" w14:textId="77777777" w:rsidR="000B3C8C" w:rsidRDefault="000B3C8C" w:rsidP="00D52743">
      <w:pPr>
        <w:spacing w:line="259" w:lineRule="auto"/>
        <w:jc w:val="left"/>
      </w:pPr>
    </w:p>
    <w:p w14:paraId="1571B024" w14:textId="77777777" w:rsidR="000B3C8C" w:rsidRDefault="000B3C8C" w:rsidP="00D52743">
      <w:pPr>
        <w:spacing w:line="259" w:lineRule="auto"/>
        <w:jc w:val="left"/>
      </w:pPr>
    </w:p>
    <w:p w14:paraId="38915D91" w14:textId="77777777" w:rsidR="000B3C8C" w:rsidRDefault="000B3C8C" w:rsidP="00D52743">
      <w:pPr>
        <w:spacing w:line="259" w:lineRule="auto"/>
        <w:jc w:val="left"/>
      </w:pPr>
    </w:p>
    <w:p w14:paraId="33A7CE57" w14:textId="77777777" w:rsidR="000B3C8C" w:rsidRDefault="000B3C8C" w:rsidP="00D52743">
      <w:pPr>
        <w:spacing w:line="259" w:lineRule="auto"/>
        <w:jc w:val="left"/>
      </w:pPr>
    </w:p>
    <w:p w14:paraId="6B034AA4" w14:textId="77777777" w:rsidR="000B3C8C" w:rsidRDefault="000B3C8C" w:rsidP="00D52743">
      <w:pPr>
        <w:spacing w:line="259" w:lineRule="auto"/>
        <w:jc w:val="left"/>
      </w:pPr>
    </w:p>
    <w:p w14:paraId="32E621E8" w14:textId="77777777" w:rsidR="000B3C8C" w:rsidRDefault="000B3C8C" w:rsidP="00D52743">
      <w:pPr>
        <w:spacing w:line="259" w:lineRule="auto"/>
        <w:jc w:val="left"/>
      </w:pPr>
    </w:p>
    <w:p w14:paraId="08158EFD" w14:textId="77777777" w:rsidR="000B3C8C" w:rsidRDefault="000B3C8C" w:rsidP="00D52743">
      <w:pPr>
        <w:spacing w:line="259" w:lineRule="auto"/>
        <w:jc w:val="left"/>
      </w:pPr>
    </w:p>
    <w:p w14:paraId="377A8D03" w14:textId="77777777" w:rsidR="000B3C8C" w:rsidRDefault="000B3C8C" w:rsidP="00D52743">
      <w:pPr>
        <w:spacing w:line="259" w:lineRule="auto"/>
        <w:jc w:val="left"/>
      </w:pPr>
    </w:p>
    <w:p w14:paraId="24F50941" w14:textId="77777777" w:rsidR="000B3C8C" w:rsidRDefault="000B3C8C" w:rsidP="00D52743">
      <w:pPr>
        <w:spacing w:line="259" w:lineRule="auto"/>
        <w:jc w:val="left"/>
      </w:pPr>
    </w:p>
    <w:p w14:paraId="6E6D2F54" w14:textId="77777777" w:rsidR="000B3C8C" w:rsidRDefault="000B3C8C" w:rsidP="00D52743">
      <w:pPr>
        <w:spacing w:line="259" w:lineRule="auto"/>
        <w:jc w:val="left"/>
      </w:pPr>
    </w:p>
    <w:p w14:paraId="15E5A498" w14:textId="4130C26A" w:rsidR="00D52743" w:rsidRPr="00D52743" w:rsidRDefault="00301C05" w:rsidP="00301C05">
      <w:pPr>
        <w:spacing w:line="259" w:lineRule="auto"/>
        <w:jc w:val="center"/>
      </w:pPr>
      <w:r w:rsidRPr="00301C05">
        <w:t xml:space="preserve">Figure </w:t>
      </w:r>
      <w:r w:rsidR="00AA3B4A">
        <w:t>14</w:t>
      </w:r>
      <w:r w:rsidRPr="00301C05">
        <w:t xml:space="preserve">: </w:t>
      </w:r>
      <w:r>
        <w:t>Entity Relationship Diagram</w:t>
      </w:r>
      <w:r w:rsidRPr="00301C05">
        <w:t xml:space="preserve"> of LibSys Library Management System</w:t>
      </w:r>
      <w:r w:rsidR="00D52743">
        <w:br w:type="page"/>
      </w:r>
    </w:p>
    <w:p w14:paraId="75BEAA87" w14:textId="60F11CC1" w:rsidR="009032B7" w:rsidRDefault="00F75069" w:rsidP="003215E7">
      <w:pPr>
        <w:pStyle w:val="Heading1"/>
      </w:pPr>
      <w:bookmarkStart w:id="39" w:name="_Toc67251513"/>
      <w:r>
        <w:lastRenderedPageBreak/>
        <w:t>Flowcharts</w:t>
      </w:r>
      <w:bookmarkEnd w:id="39"/>
    </w:p>
    <w:p w14:paraId="2EA0E0B3" w14:textId="77777777" w:rsidR="009032B7" w:rsidRPr="0095676E" w:rsidRDefault="009032B7" w:rsidP="009032B7">
      <w:pPr>
        <w:pStyle w:val="Heading2"/>
        <w:rPr>
          <w:lang w:val="de-DE"/>
        </w:rPr>
      </w:pPr>
      <w:bookmarkStart w:id="40" w:name="_Toc67251514"/>
      <w:r w:rsidRPr="0095676E">
        <w:rPr>
          <w:lang w:val="de-DE"/>
        </w:rPr>
        <w:t>Muhammad Danish Bin Mansor [TP055704]</w:t>
      </w:r>
      <w:bookmarkEnd w:id="40"/>
    </w:p>
    <w:p w14:paraId="21D9EDA4" w14:textId="77777777" w:rsidR="00035866" w:rsidRDefault="00DC4849" w:rsidP="00814EA8">
      <w:pPr>
        <w:spacing w:after="0" w:line="259" w:lineRule="auto"/>
        <w:jc w:val="center"/>
      </w:pPr>
      <w:r>
        <w:rPr>
          <w:noProof/>
          <w:lang w:val="de-DE"/>
        </w:rPr>
        <w:drawing>
          <wp:inline distT="0" distB="0" distL="0" distR="0" wp14:anchorId="1BF480B5" wp14:editId="5F40F413">
            <wp:extent cx="3876954" cy="7712218"/>
            <wp:effectExtent l="19050" t="19050" r="28575" b="22225"/>
            <wp:docPr id="7311" name="Picture 73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1" name="Picture 7311" descr="Diagram&#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3912213" cy="7782356"/>
                    </a:xfrm>
                    <a:prstGeom prst="rect">
                      <a:avLst/>
                    </a:prstGeom>
                    <a:ln>
                      <a:solidFill>
                        <a:schemeClr val="tx1"/>
                      </a:solidFill>
                    </a:ln>
                  </pic:spPr>
                </pic:pic>
              </a:graphicData>
            </a:graphic>
          </wp:inline>
        </w:drawing>
      </w:r>
    </w:p>
    <w:p w14:paraId="48A68D3F" w14:textId="07101A67" w:rsidR="00F5048B" w:rsidRDefault="00DC4849" w:rsidP="00814EA8">
      <w:pPr>
        <w:spacing w:after="0" w:line="259" w:lineRule="auto"/>
        <w:jc w:val="center"/>
      </w:pPr>
      <w:r>
        <w:t xml:space="preserve">Figure </w:t>
      </w:r>
      <w:r w:rsidR="00AA3B4A">
        <w:t>15</w:t>
      </w:r>
      <w:r>
        <w:t>: Flow chart for Fetch and Display Statistics Information process</w:t>
      </w:r>
    </w:p>
    <w:p w14:paraId="65FADD3D" w14:textId="77777777" w:rsidR="00837CB6" w:rsidRDefault="00837CB6" w:rsidP="00814EA8">
      <w:pPr>
        <w:spacing w:after="0" w:line="259" w:lineRule="auto"/>
        <w:jc w:val="center"/>
      </w:pPr>
      <w:r>
        <w:rPr>
          <w:noProof/>
        </w:rPr>
        <w:lastRenderedPageBreak/>
        <w:drawing>
          <wp:inline distT="0" distB="0" distL="0" distR="0" wp14:anchorId="16F365C0" wp14:editId="47A261CB">
            <wp:extent cx="5731510" cy="3832225"/>
            <wp:effectExtent l="0" t="0" r="2540" b="0"/>
            <wp:docPr id="7422" name="Picture 74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2" name="Picture 7422" descr="Diagram&#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31510" cy="3832225"/>
                    </a:xfrm>
                    <a:prstGeom prst="rect">
                      <a:avLst/>
                    </a:prstGeom>
                  </pic:spPr>
                </pic:pic>
              </a:graphicData>
            </a:graphic>
          </wp:inline>
        </w:drawing>
      </w:r>
    </w:p>
    <w:p w14:paraId="254B8135" w14:textId="77777777" w:rsidR="00C63F44" w:rsidRDefault="00837CB6" w:rsidP="00814EA8">
      <w:pPr>
        <w:spacing w:after="0" w:line="259" w:lineRule="auto"/>
        <w:jc w:val="center"/>
      </w:pPr>
      <w:r>
        <w:t xml:space="preserve">Figure </w:t>
      </w:r>
      <w:r w:rsidR="00AA3B4A">
        <w:t>16:</w:t>
      </w:r>
      <w:r>
        <w:t xml:space="preserve"> View Feedback Process’s Flowchart</w:t>
      </w:r>
    </w:p>
    <w:p w14:paraId="498B1D54" w14:textId="77777777" w:rsidR="00C63F44" w:rsidRDefault="00C63F44" w:rsidP="00814EA8">
      <w:pPr>
        <w:spacing w:after="0" w:line="259" w:lineRule="auto"/>
        <w:jc w:val="center"/>
      </w:pPr>
    </w:p>
    <w:p w14:paraId="545EBA0B" w14:textId="77777777" w:rsidR="00EF2E00" w:rsidRDefault="00EF2E00" w:rsidP="00814EA8">
      <w:pPr>
        <w:spacing w:after="0" w:line="259" w:lineRule="auto"/>
        <w:jc w:val="center"/>
      </w:pPr>
      <w:r>
        <w:rPr>
          <w:noProof/>
        </w:rPr>
        <w:drawing>
          <wp:inline distT="0" distB="0" distL="0" distR="0" wp14:anchorId="295FDC89" wp14:editId="127AA1AB">
            <wp:extent cx="5731510" cy="2815590"/>
            <wp:effectExtent l="0" t="0" r="2540" b="3810"/>
            <wp:docPr id="7426" name="Picture 74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6" name="Picture 7426" descr="Diagram&#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31510" cy="2815590"/>
                    </a:xfrm>
                    <a:prstGeom prst="rect">
                      <a:avLst/>
                    </a:prstGeom>
                  </pic:spPr>
                </pic:pic>
              </a:graphicData>
            </a:graphic>
          </wp:inline>
        </w:drawing>
      </w:r>
    </w:p>
    <w:p w14:paraId="2936B438" w14:textId="50DFAA23" w:rsidR="00814EA8" w:rsidRPr="00316120" w:rsidRDefault="00EF2E00" w:rsidP="00814EA8">
      <w:pPr>
        <w:spacing w:after="0" w:line="259" w:lineRule="auto"/>
        <w:jc w:val="center"/>
        <w:rPr>
          <w:lang w:val="en-GB"/>
        </w:rPr>
      </w:pPr>
      <w:r>
        <w:t>Figure 17: Flowchart for Create Feedback process</w:t>
      </w:r>
      <w:r w:rsidR="00814EA8">
        <w:br w:type="page"/>
      </w:r>
    </w:p>
    <w:p w14:paraId="62F20EC2" w14:textId="3AB0BC5B" w:rsidR="0095676E" w:rsidRDefault="009032B7" w:rsidP="0095676E">
      <w:pPr>
        <w:pStyle w:val="Heading2"/>
      </w:pPr>
      <w:bookmarkStart w:id="41" w:name="_Toc67251515"/>
      <w:r>
        <w:lastRenderedPageBreak/>
        <w:t>Kishen Shanthan A/L Jegathes [TP055296]</w:t>
      </w:r>
      <w:bookmarkEnd w:id="41"/>
    </w:p>
    <w:p w14:paraId="7B2DA8CA" w14:textId="77777777" w:rsidR="00F3374C" w:rsidRDefault="00F3374C" w:rsidP="00814EA8">
      <w:pPr>
        <w:spacing w:line="259" w:lineRule="auto"/>
        <w:jc w:val="center"/>
      </w:pPr>
      <w:r>
        <w:rPr>
          <w:noProof/>
        </w:rPr>
        <w:drawing>
          <wp:inline distT="0" distB="0" distL="0" distR="0" wp14:anchorId="6C904031" wp14:editId="48EDE67C">
            <wp:extent cx="5971540" cy="7687801"/>
            <wp:effectExtent l="19050" t="19050" r="10160" b="27940"/>
            <wp:docPr id="7313" name="Picture 7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r="1672"/>
                    <a:stretch/>
                  </pic:blipFill>
                  <pic:spPr bwMode="auto">
                    <a:xfrm>
                      <a:off x="0" y="0"/>
                      <a:ext cx="5988459" cy="7709582"/>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D40BC43" w14:textId="0D6460AB" w:rsidR="004C32CA" w:rsidRDefault="00F3374C" w:rsidP="00814EA8">
      <w:pPr>
        <w:spacing w:line="259" w:lineRule="auto"/>
        <w:jc w:val="center"/>
      </w:pPr>
      <w:r>
        <w:t xml:space="preserve">Figure </w:t>
      </w:r>
      <w:r w:rsidR="00AA3B4A">
        <w:t>18</w:t>
      </w:r>
      <w:r>
        <w:t xml:space="preserve">: Flowchart for </w:t>
      </w:r>
      <w:r w:rsidR="004C32CA">
        <w:t>Insert Borrowing Information process.</w:t>
      </w:r>
    </w:p>
    <w:p w14:paraId="5D103B13" w14:textId="77777777" w:rsidR="004C32CA" w:rsidRDefault="004C32CA" w:rsidP="00814EA8">
      <w:pPr>
        <w:spacing w:line="259" w:lineRule="auto"/>
        <w:jc w:val="center"/>
      </w:pPr>
    </w:p>
    <w:p w14:paraId="5D68695E" w14:textId="77777777" w:rsidR="004E01BC" w:rsidRDefault="004E01BC" w:rsidP="00814EA8">
      <w:pPr>
        <w:spacing w:line="259" w:lineRule="auto"/>
        <w:jc w:val="center"/>
      </w:pPr>
      <w:r>
        <w:rPr>
          <w:noProof/>
        </w:rPr>
        <w:lastRenderedPageBreak/>
        <w:drawing>
          <wp:inline distT="0" distB="0" distL="0" distR="0" wp14:anchorId="08BDAFF4" wp14:editId="6E74465A">
            <wp:extent cx="5937764" cy="7521827"/>
            <wp:effectExtent l="19050" t="19050" r="25400" b="22225"/>
            <wp:docPr id="7387" name="Picture 7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014" cy="7528478"/>
                    </a:xfrm>
                    <a:prstGeom prst="rect">
                      <a:avLst/>
                    </a:prstGeom>
                    <a:noFill/>
                    <a:ln>
                      <a:solidFill>
                        <a:schemeClr val="tx1"/>
                      </a:solidFill>
                    </a:ln>
                  </pic:spPr>
                </pic:pic>
              </a:graphicData>
            </a:graphic>
          </wp:inline>
        </w:drawing>
      </w:r>
    </w:p>
    <w:p w14:paraId="2D6308FA" w14:textId="7D59DB1F" w:rsidR="004E01BC" w:rsidRDefault="004E01BC" w:rsidP="00814EA8">
      <w:pPr>
        <w:spacing w:line="259" w:lineRule="auto"/>
        <w:jc w:val="center"/>
      </w:pPr>
      <w:r>
        <w:t xml:space="preserve">Figure </w:t>
      </w:r>
      <w:r w:rsidR="00AA3B4A">
        <w:t>19</w:t>
      </w:r>
      <w:r>
        <w:t>: Flowchart for View Borrowing Details process.</w:t>
      </w:r>
    </w:p>
    <w:p w14:paraId="27956F81" w14:textId="77777777" w:rsidR="004E01BC" w:rsidRDefault="004E01BC" w:rsidP="00814EA8">
      <w:pPr>
        <w:spacing w:line="259" w:lineRule="auto"/>
        <w:jc w:val="center"/>
      </w:pPr>
    </w:p>
    <w:p w14:paraId="74472FD2" w14:textId="77777777" w:rsidR="004E01BC" w:rsidRDefault="004E01BC" w:rsidP="00814EA8">
      <w:pPr>
        <w:spacing w:line="259" w:lineRule="auto"/>
        <w:jc w:val="center"/>
      </w:pPr>
    </w:p>
    <w:p w14:paraId="26DB2FF1" w14:textId="77777777" w:rsidR="0074462E" w:rsidRDefault="0074462E" w:rsidP="00814EA8">
      <w:pPr>
        <w:spacing w:line="259" w:lineRule="auto"/>
        <w:jc w:val="center"/>
      </w:pPr>
      <w:r>
        <w:rPr>
          <w:noProof/>
        </w:rPr>
        <w:lastRenderedPageBreak/>
        <w:drawing>
          <wp:inline distT="0" distB="0" distL="0" distR="0" wp14:anchorId="096C492E" wp14:editId="2005A929">
            <wp:extent cx="5976800" cy="5625916"/>
            <wp:effectExtent l="19050" t="19050" r="24130" b="13335"/>
            <wp:docPr id="7388" name="Picture 7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2">
                      <a:extLst>
                        <a:ext uri="{28A0092B-C50C-407E-A947-70E740481C1C}">
                          <a14:useLocalDpi xmlns:a14="http://schemas.microsoft.com/office/drawing/2010/main" val="0"/>
                        </a:ext>
                      </a:extLst>
                    </a:blip>
                    <a:srcRect l="1515" t="2358" r="1527" b="5867"/>
                    <a:stretch/>
                  </pic:blipFill>
                  <pic:spPr bwMode="auto">
                    <a:xfrm>
                      <a:off x="0" y="0"/>
                      <a:ext cx="5983299" cy="5632033"/>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B42FD9C" w14:textId="36A872F7" w:rsidR="00881FFC" w:rsidRDefault="0074462E" w:rsidP="00814EA8">
      <w:pPr>
        <w:spacing w:line="259" w:lineRule="auto"/>
        <w:jc w:val="center"/>
      </w:pPr>
      <w:r>
        <w:t xml:space="preserve">Figure </w:t>
      </w:r>
      <w:r w:rsidR="00AA3B4A">
        <w:t>20</w:t>
      </w:r>
      <w:r>
        <w:t>: Flowchart fo</w:t>
      </w:r>
      <w:r w:rsidR="00881FFC">
        <w:t>r View Borrowing History process.</w:t>
      </w:r>
    </w:p>
    <w:p w14:paraId="255BA061" w14:textId="77777777" w:rsidR="00881FFC" w:rsidRDefault="00881FFC">
      <w:pPr>
        <w:spacing w:line="259" w:lineRule="auto"/>
        <w:jc w:val="left"/>
      </w:pPr>
      <w:r>
        <w:br w:type="page"/>
      </w:r>
    </w:p>
    <w:p w14:paraId="72E8A469" w14:textId="77777777" w:rsidR="00881FFC" w:rsidRDefault="00881FFC" w:rsidP="00814EA8">
      <w:pPr>
        <w:spacing w:line="259" w:lineRule="auto"/>
        <w:jc w:val="center"/>
      </w:pPr>
      <w:r>
        <w:rPr>
          <w:noProof/>
        </w:rPr>
        <w:lastRenderedPageBreak/>
        <w:drawing>
          <wp:inline distT="0" distB="0" distL="0" distR="0" wp14:anchorId="7CB45847" wp14:editId="5A619729">
            <wp:extent cx="5943049" cy="7817438"/>
            <wp:effectExtent l="19050" t="19050" r="19685" b="12700"/>
            <wp:docPr id="7389" name="Picture 7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3">
                      <a:extLst>
                        <a:ext uri="{28A0092B-C50C-407E-A947-70E740481C1C}">
                          <a14:useLocalDpi xmlns:a14="http://schemas.microsoft.com/office/drawing/2010/main" val="0"/>
                        </a:ext>
                      </a:extLst>
                    </a:blip>
                    <a:srcRect l="5208" r="2418"/>
                    <a:stretch/>
                  </pic:blipFill>
                  <pic:spPr bwMode="auto">
                    <a:xfrm>
                      <a:off x="0" y="0"/>
                      <a:ext cx="5948643" cy="7824797"/>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5284AA2" w14:textId="60DC5B3F" w:rsidR="0095676E" w:rsidRPr="0095676E" w:rsidRDefault="00881FFC" w:rsidP="00814EA8">
      <w:pPr>
        <w:spacing w:line="259" w:lineRule="auto"/>
        <w:jc w:val="center"/>
      </w:pPr>
      <w:r>
        <w:t xml:space="preserve">Figure </w:t>
      </w:r>
      <w:r w:rsidR="00AA3B4A">
        <w:t>21</w:t>
      </w:r>
      <w:r>
        <w:t xml:space="preserve">: Flowchart </w:t>
      </w:r>
      <w:r w:rsidR="00831E9C">
        <w:t>for Insert Returning Details process.</w:t>
      </w:r>
      <w:r w:rsidR="0095676E">
        <w:br w:type="page"/>
      </w:r>
    </w:p>
    <w:p w14:paraId="5B6E0DBC" w14:textId="7C571BF5" w:rsidR="009032B7" w:rsidRDefault="009032B7" w:rsidP="009032B7">
      <w:pPr>
        <w:pStyle w:val="Heading2"/>
      </w:pPr>
      <w:bookmarkStart w:id="42" w:name="_Toc67251516"/>
      <w:r>
        <w:lastRenderedPageBreak/>
        <w:t>Muhammad Fuad Bin Abdullah [TP055684]</w:t>
      </w:r>
      <w:bookmarkEnd w:id="42"/>
    </w:p>
    <w:p w14:paraId="5A679D35" w14:textId="4B5FACCC" w:rsidR="006B02D0" w:rsidRDefault="0005432A" w:rsidP="00035866">
      <w:pPr>
        <w:spacing w:line="259" w:lineRule="auto"/>
        <w:jc w:val="left"/>
      </w:pPr>
      <w:r>
        <w:rPr>
          <w:noProof/>
        </w:rPr>
        <w:drawing>
          <wp:anchor distT="0" distB="0" distL="114300" distR="114300" simplePos="0" relativeHeight="251658278" behindDoc="0" locked="0" layoutInCell="1" allowOverlap="1" wp14:anchorId="59F7BE2E" wp14:editId="12B3B76D">
            <wp:simplePos x="0" y="0"/>
            <wp:positionH relativeFrom="margin">
              <wp:align>center</wp:align>
            </wp:positionH>
            <wp:positionV relativeFrom="paragraph">
              <wp:posOffset>206403</wp:posOffset>
            </wp:positionV>
            <wp:extent cx="4933666" cy="3440554"/>
            <wp:effectExtent l="19050" t="19050" r="19685" b="2667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933666" cy="3440554"/>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247BF875" w14:textId="622782EB" w:rsidR="006B02D0" w:rsidRDefault="006B02D0" w:rsidP="00035866">
      <w:pPr>
        <w:spacing w:line="259" w:lineRule="auto"/>
        <w:jc w:val="left"/>
      </w:pPr>
    </w:p>
    <w:p w14:paraId="2B0374CE" w14:textId="77777777" w:rsidR="006B02D0" w:rsidRDefault="006B02D0" w:rsidP="00035866">
      <w:pPr>
        <w:spacing w:line="259" w:lineRule="auto"/>
        <w:jc w:val="left"/>
      </w:pPr>
    </w:p>
    <w:p w14:paraId="55708D7E" w14:textId="77777777" w:rsidR="006B02D0" w:rsidRDefault="006B02D0" w:rsidP="00035866">
      <w:pPr>
        <w:spacing w:line="259" w:lineRule="auto"/>
        <w:jc w:val="left"/>
      </w:pPr>
    </w:p>
    <w:p w14:paraId="0E887E52" w14:textId="77777777" w:rsidR="006B02D0" w:rsidRDefault="006B02D0" w:rsidP="00035866">
      <w:pPr>
        <w:spacing w:line="259" w:lineRule="auto"/>
        <w:jc w:val="left"/>
      </w:pPr>
    </w:p>
    <w:p w14:paraId="57714A51" w14:textId="77777777" w:rsidR="006B02D0" w:rsidRDefault="006B02D0" w:rsidP="00035866">
      <w:pPr>
        <w:spacing w:line="259" w:lineRule="auto"/>
        <w:jc w:val="left"/>
      </w:pPr>
    </w:p>
    <w:p w14:paraId="2AA7215E" w14:textId="77777777" w:rsidR="006B02D0" w:rsidRDefault="006B02D0" w:rsidP="00035866">
      <w:pPr>
        <w:spacing w:line="259" w:lineRule="auto"/>
        <w:jc w:val="left"/>
      </w:pPr>
    </w:p>
    <w:p w14:paraId="71146E36" w14:textId="77777777" w:rsidR="006B02D0" w:rsidRDefault="006B02D0" w:rsidP="00035866">
      <w:pPr>
        <w:spacing w:line="259" w:lineRule="auto"/>
        <w:jc w:val="left"/>
      </w:pPr>
    </w:p>
    <w:p w14:paraId="0246B136" w14:textId="77777777" w:rsidR="006B02D0" w:rsidRDefault="006B02D0" w:rsidP="00035866">
      <w:pPr>
        <w:spacing w:line="259" w:lineRule="auto"/>
        <w:jc w:val="left"/>
      </w:pPr>
    </w:p>
    <w:p w14:paraId="11473E63" w14:textId="77777777" w:rsidR="006B02D0" w:rsidRDefault="006B02D0" w:rsidP="00035866">
      <w:pPr>
        <w:spacing w:line="259" w:lineRule="auto"/>
        <w:jc w:val="left"/>
      </w:pPr>
    </w:p>
    <w:p w14:paraId="77A5A2A6" w14:textId="77777777" w:rsidR="006B02D0" w:rsidRDefault="006B02D0" w:rsidP="00035866">
      <w:pPr>
        <w:spacing w:line="259" w:lineRule="auto"/>
        <w:jc w:val="left"/>
      </w:pPr>
    </w:p>
    <w:p w14:paraId="2DB4EB64" w14:textId="77777777" w:rsidR="006B02D0" w:rsidRDefault="006B02D0" w:rsidP="00035866">
      <w:pPr>
        <w:spacing w:line="259" w:lineRule="auto"/>
        <w:jc w:val="left"/>
      </w:pPr>
    </w:p>
    <w:p w14:paraId="5C85C690" w14:textId="77777777" w:rsidR="006B02D0" w:rsidRDefault="006B02D0" w:rsidP="00035866">
      <w:pPr>
        <w:spacing w:line="259" w:lineRule="auto"/>
        <w:jc w:val="left"/>
      </w:pPr>
    </w:p>
    <w:p w14:paraId="37BCD7B5" w14:textId="25127F0A" w:rsidR="006B02D0" w:rsidRDefault="0005432A" w:rsidP="0005432A">
      <w:pPr>
        <w:spacing w:line="259" w:lineRule="auto"/>
        <w:jc w:val="center"/>
      </w:pPr>
      <w:r>
        <w:t xml:space="preserve">Figure </w:t>
      </w:r>
      <w:r w:rsidR="00AA3B4A">
        <w:t>22</w:t>
      </w:r>
      <w:r>
        <w:t xml:space="preserve">: Flow chart for </w:t>
      </w:r>
      <w:r w:rsidR="005E7D4E">
        <w:t>Fetch Book/Author Information process</w:t>
      </w:r>
    </w:p>
    <w:p w14:paraId="7E627F9A" w14:textId="101E4503" w:rsidR="006B02D0" w:rsidRDefault="005E7D4E" w:rsidP="00035866">
      <w:pPr>
        <w:spacing w:line="259" w:lineRule="auto"/>
        <w:jc w:val="left"/>
      </w:pPr>
      <w:r>
        <w:rPr>
          <w:noProof/>
        </w:rPr>
        <w:drawing>
          <wp:anchor distT="0" distB="0" distL="114300" distR="114300" simplePos="0" relativeHeight="251658279" behindDoc="0" locked="0" layoutInCell="1" allowOverlap="1" wp14:anchorId="58667462" wp14:editId="2A80BA91">
            <wp:simplePos x="0" y="0"/>
            <wp:positionH relativeFrom="margin">
              <wp:align>center</wp:align>
            </wp:positionH>
            <wp:positionV relativeFrom="paragraph">
              <wp:posOffset>101354</wp:posOffset>
            </wp:positionV>
            <wp:extent cx="4766374" cy="3343702"/>
            <wp:effectExtent l="19050" t="19050" r="15240" b="2857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766374" cy="3343702"/>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07A5CE51" w14:textId="6B80C743" w:rsidR="006B02D0" w:rsidRDefault="006B02D0" w:rsidP="00035866">
      <w:pPr>
        <w:spacing w:line="259" w:lineRule="auto"/>
        <w:jc w:val="left"/>
      </w:pPr>
    </w:p>
    <w:p w14:paraId="3CB728B0" w14:textId="70AC64F8" w:rsidR="006B02D0" w:rsidRDefault="006B02D0" w:rsidP="00035866">
      <w:pPr>
        <w:spacing w:line="259" w:lineRule="auto"/>
        <w:jc w:val="left"/>
      </w:pPr>
    </w:p>
    <w:p w14:paraId="0822765D" w14:textId="6681DE24" w:rsidR="006B02D0" w:rsidRDefault="006B02D0" w:rsidP="00035866">
      <w:pPr>
        <w:spacing w:line="259" w:lineRule="auto"/>
        <w:jc w:val="left"/>
      </w:pPr>
    </w:p>
    <w:p w14:paraId="472B2D1D" w14:textId="77777777" w:rsidR="006B02D0" w:rsidRDefault="006B02D0" w:rsidP="00035866">
      <w:pPr>
        <w:spacing w:line="259" w:lineRule="auto"/>
        <w:jc w:val="left"/>
      </w:pPr>
    </w:p>
    <w:p w14:paraId="5280EC90" w14:textId="4BC3143F" w:rsidR="006B02D0" w:rsidRDefault="006B02D0" w:rsidP="00035866">
      <w:pPr>
        <w:spacing w:line="259" w:lineRule="auto"/>
        <w:jc w:val="left"/>
      </w:pPr>
    </w:p>
    <w:p w14:paraId="1D71DF6D" w14:textId="77777777" w:rsidR="006B02D0" w:rsidRDefault="006B02D0" w:rsidP="00035866">
      <w:pPr>
        <w:spacing w:line="259" w:lineRule="auto"/>
        <w:jc w:val="left"/>
      </w:pPr>
    </w:p>
    <w:p w14:paraId="58DF99D4" w14:textId="483A0C70" w:rsidR="006B02D0" w:rsidRDefault="006B02D0" w:rsidP="00035866">
      <w:pPr>
        <w:spacing w:line="259" w:lineRule="auto"/>
        <w:jc w:val="left"/>
      </w:pPr>
    </w:p>
    <w:p w14:paraId="1B52B622" w14:textId="77777777" w:rsidR="006B02D0" w:rsidRDefault="006B02D0" w:rsidP="00035866">
      <w:pPr>
        <w:spacing w:line="259" w:lineRule="auto"/>
        <w:jc w:val="left"/>
      </w:pPr>
    </w:p>
    <w:p w14:paraId="62568439" w14:textId="77777777" w:rsidR="006B02D0" w:rsidRDefault="006B02D0" w:rsidP="00035866">
      <w:pPr>
        <w:spacing w:line="259" w:lineRule="auto"/>
        <w:jc w:val="left"/>
      </w:pPr>
    </w:p>
    <w:p w14:paraId="3093BF5C" w14:textId="77777777" w:rsidR="006B02D0" w:rsidRDefault="006B02D0" w:rsidP="00035866">
      <w:pPr>
        <w:spacing w:line="259" w:lineRule="auto"/>
        <w:jc w:val="left"/>
      </w:pPr>
    </w:p>
    <w:p w14:paraId="1F33DE73" w14:textId="77777777" w:rsidR="006B02D0" w:rsidRDefault="006B02D0" w:rsidP="00035866">
      <w:pPr>
        <w:spacing w:line="259" w:lineRule="auto"/>
        <w:jc w:val="left"/>
      </w:pPr>
    </w:p>
    <w:p w14:paraId="52D632DF" w14:textId="77777777" w:rsidR="006B02D0" w:rsidRDefault="006B02D0" w:rsidP="00035866">
      <w:pPr>
        <w:spacing w:line="259" w:lineRule="auto"/>
        <w:jc w:val="left"/>
      </w:pPr>
    </w:p>
    <w:p w14:paraId="54F4A9D0" w14:textId="75A28CB3" w:rsidR="006B02D0" w:rsidRDefault="00D03F2E" w:rsidP="00D03F2E">
      <w:pPr>
        <w:spacing w:line="259" w:lineRule="auto"/>
        <w:jc w:val="center"/>
      </w:pPr>
      <w:r>
        <w:t xml:space="preserve">Figure </w:t>
      </w:r>
      <w:r w:rsidR="00AA3B4A">
        <w:t>23</w:t>
      </w:r>
      <w:r>
        <w:t xml:space="preserve">: </w:t>
      </w:r>
      <w:r w:rsidR="00B96ED7">
        <w:t xml:space="preserve">Flow chart for </w:t>
      </w:r>
      <w:r w:rsidR="00130DD2">
        <w:t>Insert</w:t>
      </w:r>
      <w:r w:rsidR="00B96ED7">
        <w:t xml:space="preserve"> Book/Author Information process</w:t>
      </w:r>
    </w:p>
    <w:p w14:paraId="203B48DB" w14:textId="055504CF" w:rsidR="006B02D0" w:rsidRDefault="006B02D0" w:rsidP="00035866">
      <w:pPr>
        <w:spacing w:line="259" w:lineRule="auto"/>
        <w:jc w:val="left"/>
      </w:pPr>
    </w:p>
    <w:p w14:paraId="08E06EBC" w14:textId="606D4E63" w:rsidR="006B02D0" w:rsidRDefault="009A7358" w:rsidP="00035866">
      <w:pPr>
        <w:spacing w:line="259" w:lineRule="auto"/>
        <w:jc w:val="left"/>
      </w:pPr>
      <w:r>
        <w:rPr>
          <w:noProof/>
        </w:rPr>
        <w:lastRenderedPageBreak/>
        <w:drawing>
          <wp:anchor distT="0" distB="0" distL="114300" distR="114300" simplePos="0" relativeHeight="251658280" behindDoc="0" locked="0" layoutInCell="1" allowOverlap="1" wp14:anchorId="28EDB87D" wp14:editId="45155E42">
            <wp:simplePos x="0" y="0"/>
            <wp:positionH relativeFrom="margin">
              <wp:align>right</wp:align>
            </wp:positionH>
            <wp:positionV relativeFrom="paragraph">
              <wp:posOffset>8529</wp:posOffset>
            </wp:positionV>
            <wp:extent cx="5725236" cy="4929924"/>
            <wp:effectExtent l="19050" t="19050" r="27940" b="2349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725236" cy="4929924"/>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47AC0608" w14:textId="60E32F04" w:rsidR="006B02D0" w:rsidRDefault="006B02D0" w:rsidP="00035866">
      <w:pPr>
        <w:spacing w:line="259" w:lineRule="auto"/>
        <w:jc w:val="left"/>
      </w:pPr>
    </w:p>
    <w:p w14:paraId="431D9EFE" w14:textId="77777777" w:rsidR="006B02D0" w:rsidRDefault="006B02D0" w:rsidP="00035866">
      <w:pPr>
        <w:spacing w:line="259" w:lineRule="auto"/>
        <w:jc w:val="left"/>
      </w:pPr>
    </w:p>
    <w:p w14:paraId="7E4CED88" w14:textId="77777777" w:rsidR="006B02D0" w:rsidRDefault="006B02D0" w:rsidP="00035866">
      <w:pPr>
        <w:spacing w:line="259" w:lineRule="auto"/>
        <w:jc w:val="left"/>
      </w:pPr>
    </w:p>
    <w:p w14:paraId="2FF0281D" w14:textId="77777777" w:rsidR="006B02D0" w:rsidRDefault="006B02D0" w:rsidP="00035866">
      <w:pPr>
        <w:spacing w:line="259" w:lineRule="auto"/>
        <w:jc w:val="left"/>
      </w:pPr>
    </w:p>
    <w:p w14:paraId="45D27293" w14:textId="77777777" w:rsidR="006B02D0" w:rsidRDefault="006B02D0" w:rsidP="00035866">
      <w:pPr>
        <w:spacing w:line="259" w:lineRule="auto"/>
        <w:jc w:val="left"/>
      </w:pPr>
    </w:p>
    <w:p w14:paraId="626DBC9E" w14:textId="77777777" w:rsidR="006B02D0" w:rsidRDefault="006B02D0" w:rsidP="00035866">
      <w:pPr>
        <w:spacing w:line="259" w:lineRule="auto"/>
        <w:jc w:val="left"/>
      </w:pPr>
    </w:p>
    <w:p w14:paraId="7453B194" w14:textId="77777777" w:rsidR="006B02D0" w:rsidRDefault="006B02D0" w:rsidP="00035866">
      <w:pPr>
        <w:spacing w:line="259" w:lineRule="auto"/>
        <w:jc w:val="left"/>
      </w:pPr>
    </w:p>
    <w:p w14:paraId="5BFC456E" w14:textId="77777777" w:rsidR="006B02D0" w:rsidRDefault="006B02D0" w:rsidP="00035866">
      <w:pPr>
        <w:spacing w:line="259" w:lineRule="auto"/>
        <w:jc w:val="left"/>
      </w:pPr>
    </w:p>
    <w:p w14:paraId="462C0D56" w14:textId="77777777" w:rsidR="006B02D0" w:rsidRDefault="006B02D0" w:rsidP="00035866">
      <w:pPr>
        <w:spacing w:line="259" w:lineRule="auto"/>
        <w:jc w:val="left"/>
      </w:pPr>
    </w:p>
    <w:p w14:paraId="1924F898" w14:textId="77777777" w:rsidR="006B02D0" w:rsidRDefault="006B02D0" w:rsidP="00035866">
      <w:pPr>
        <w:spacing w:line="259" w:lineRule="auto"/>
        <w:jc w:val="left"/>
      </w:pPr>
    </w:p>
    <w:p w14:paraId="4D147F06" w14:textId="77777777" w:rsidR="006B02D0" w:rsidRDefault="006B02D0" w:rsidP="00035866">
      <w:pPr>
        <w:spacing w:line="259" w:lineRule="auto"/>
        <w:jc w:val="left"/>
      </w:pPr>
    </w:p>
    <w:p w14:paraId="62DCB7AD" w14:textId="77777777" w:rsidR="006B02D0" w:rsidRDefault="006B02D0" w:rsidP="00035866">
      <w:pPr>
        <w:spacing w:line="259" w:lineRule="auto"/>
        <w:jc w:val="left"/>
      </w:pPr>
    </w:p>
    <w:p w14:paraId="552A4D0E" w14:textId="77777777" w:rsidR="006B02D0" w:rsidRDefault="006B02D0" w:rsidP="00035866">
      <w:pPr>
        <w:spacing w:line="259" w:lineRule="auto"/>
        <w:jc w:val="left"/>
      </w:pPr>
    </w:p>
    <w:p w14:paraId="379EC679" w14:textId="77777777" w:rsidR="006B02D0" w:rsidRDefault="006B02D0" w:rsidP="00035866">
      <w:pPr>
        <w:spacing w:line="259" w:lineRule="auto"/>
        <w:jc w:val="left"/>
      </w:pPr>
    </w:p>
    <w:p w14:paraId="29D427D2" w14:textId="77777777" w:rsidR="006B02D0" w:rsidRDefault="006B02D0" w:rsidP="00035866">
      <w:pPr>
        <w:spacing w:line="259" w:lineRule="auto"/>
        <w:jc w:val="left"/>
      </w:pPr>
    </w:p>
    <w:p w14:paraId="181F7D52" w14:textId="77777777" w:rsidR="006B02D0" w:rsidRDefault="006B02D0" w:rsidP="00035866">
      <w:pPr>
        <w:spacing w:line="259" w:lineRule="auto"/>
        <w:jc w:val="left"/>
      </w:pPr>
    </w:p>
    <w:p w14:paraId="35C6934F" w14:textId="1043EB31" w:rsidR="009A7358" w:rsidRDefault="009A7358" w:rsidP="009A7358">
      <w:pPr>
        <w:spacing w:line="259" w:lineRule="auto"/>
        <w:jc w:val="center"/>
      </w:pPr>
      <w:r>
        <w:t xml:space="preserve">Figure </w:t>
      </w:r>
      <w:r w:rsidR="00AA3B4A">
        <w:t>24</w:t>
      </w:r>
      <w:r>
        <w:t>: Flow chart for Update Book/Author Information process</w:t>
      </w:r>
    </w:p>
    <w:p w14:paraId="53B7311E" w14:textId="77777777" w:rsidR="009A7358" w:rsidRDefault="009A7358" w:rsidP="00035866">
      <w:pPr>
        <w:spacing w:line="259" w:lineRule="auto"/>
        <w:jc w:val="left"/>
      </w:pPr>
    </w:p>
    <w:p w14:paraId="39B04871" w14:textId="4E5ECCF1" w:rsidR="0095676E" w:rsidRPr="0095676E" w:rsidRDefault="0095676E" w:rsidP="00035866">
      <w:pPr>
        <w:spacing w:line="259" w:lineRule="auto"/>
        <w:jc w:val="left"/>
      </w:pPr>
      <w:r>
        <w:br w:type="page"/>
      </w:r>
    </w:p>
    <w:p w14:paraId="2811DC82" w14:textId="77777777" w:rsidR="009032B7" w:rsidRPr="0095676E" w:rsidRDefault="009032B7" w:rsidP="009032B7">
      <w:pPr>
        <w:pStyle w:val="Heading2"/>
        <w:rPr>
          <w:lang w:val="de-DE"/>
        </w:rPr>
      </w:pPr>
      <w:bookmarkStart w:id="43" w:name="_Toc67251517"/>
      <w:r w:rsidRPr="0095676E">
        <w:rPr>
          <w:lang w:val="de-DE"/>
        </w:rPr>
        <w:lastRenderedPageBreak/>
        <w:t>Johari Idzman Bin Dzulkarnain [TP055683]</w:t>
      </w:r>
      <w:bookmarkEnd w:id="43"/>
    </w:p>
    <w:p w14:paraId="6DE8892A" w14:textId="77777777" w:rsidR="00FF1AB8" w:rsidRDefault="00FF1AB8" w:rsidP="00831E9C">
      <w:pPr>
        <w:spacing w:line="259" w:lineRule="auto"/>
        <w:jc w:val="center"/>
        <w:rPr>
          <w:lang w:val="de-DE"/>
        </w:rPr>
      </w:pPr>
      <w:r>
        <w:rPr>
          <w:noProof/>
          <w:lang w:val="de-DE"/>
        </w:rPr>
        <w:drawing>
          <wp:inline distT="0" distB="0" distL="0" distR="0" wp14:anchorId="553D33D9" wp14:editId="777048B1">
            <wp:extent cx="3978220" cy="7730836"/>
            <wp:effectExtent l="19050" t="19050" r="22860" b="22860"/>
            <wp:docPr id="7296" name="Picture 7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981880" cy="7737948"/>
                    </a:xfrm>
                    <a:prstGeom prst="rect">
                      <a:avLst/>
                    </a:prstGeom>
                    <a:noFill/>
                    <a:ln>
                      <a:solidFill>
                        <a:schemeClr val="tx1"/>
                      </a:solidFill>
                    </a:ln>
                  </pic:spPr>
                </pic:pic>
              </a:graphicData>
            </a:graphic>
          </wp:inline>
        </w:drawing>
      </w:r>
    </w:p>
    <w:p w14:paraId="567E1176" w14:textId="0E9CA74C" w:rsidR="004E66D6" w:rsidRDefault="004E66D6" w:rsidP="004E66D6">
      <w:pPr>
        <w:spacing w:line="259" w:lineRule="auto"/>
        <w:jc w:val="center"/>
      </w:pPr>
      <w:r>
        <w:t xml:space="preserve">Figure </w:t>
      </w:r>
      <w:r w:rsidR="00AA3B4A">
        <w:t>25</w:t>
      </w:r>
      <w:r>
        <w:t>: Flow chart for Login process</w:t>
      </w:r>
    </w:p>
    <w:p w14:paraId="4247C5DA" w14:textId="77777777" w:rsidR="004E66D6" w:rsidRPr="004E66D6" w:rsidRDefault="004E66D6" w:rsidP="00831E9C">
      <w:pPr>
        <w:spacing w:line="259" w:lineRule="auto"/>
        <w:jc w:val="center"/>
      </w:pPr>
    </w:p>
    <w:p w14:paraId="7BB3CACA" w14:textId="77777777" w:rsidR="00FF1AB8" w:rsidRPr="00864678" w:rsidRDefault="00FF1AB8" w:rsidP="00831E9C">
      <w:pPr>
        <w:spacing w:line="259" w:lineRule="auto"/>
        <w:jc w:val="center"/>
        <w:rPr>
          <w:lang w:val="en-GB"/>
        </w:rPr>
      </w:pPr>
    </w:p>
    <w:p w14:paraId="19EC0AA5" w14:textId="77777777" w:rsidR="00FF1AB8" w:rsidRDefault="00FF1AB8" w:rsidP="00831E9C">
      <w:pPr>
        <w:spacing w:line="259" w:lineRule="auto"/>
        <w:jc w:val="center"/>
        <w:rPr>
          <w:lang w:val="de-DE"/>
        </w:rPr>
      </w:pPr>
      <w:r>
        <w:rPr>
          <w:noProof/>
          <w:lang w:val="de-DE"/>
        </w:rPr>
        <w:drawing>
          <wp:inline distT="0" distB="0" distL="0" distR="0" wp14:anchorId="2552A02C" wp14:editId="38F2D095">
            <wp:extent cx="4846579" cy="7550728"/>
            <wp:effectExtent l="19050" t="19050" r="11430" b="12700"/>
            <wp:docPr id="7297" name="Picture 7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854284" cy="7562732"/>
                    </a:xfrm>
                    <a:prstGeom prst="rect">
                      <a:avLst/>
                    </a:prstGeom>
                    <a:noFill/>
                    <a:ln>
                      <a:solidFill>
                        <a:schemeClr val="tx1"/>
                      </a:solidFill>
                    </a:ln>
                  </pic:spPr>
                </pic:pic>
              </a:graphicData>
            </a:graphic>
          </wp:inline>
        </w:drawing>
      </w:r>
    </w:p>
    <w:p w14:paraId="0046B7D4" w14:textId="0E394575" w:rsidR="004E66D6" w:rsidRPr="004E66D6" w:rsidRDefault="004E66D6" w:rsidP="00472888">
      <w:pPr>
        <w:spacing w:line="259" w:lineRule="auto"/>
        <w:jc w:val="center"/>
      </w:pPr>
      <w:r>
        <w:t xml:space="preserve">Figure </w:t>
      </w:r>
      <w:r w:rsidR="00AA3B4A">
        <w:t>26</w:t>
      </w:r>
      <w:r>
        <w:t xml:space="preserve">: Flow chart for </w:t>
      </w:r>
      <w:r w:rsidR="006F2A97">
        <w:t xml:space="preserve">Register User </w:t>
      </w:r>
      <w:r>
        <w:t>process</w:t>
      </w:r>
    </w:p>
    <w:p w14:paraId="1D5F2218" w14:textId="77777777" w:rsidR="00FF1AB8" w:rsidRPr="00864678" w:rsidRDefault="00FF1AB8" w:rsidP="00831E9C">
      <w:pPr>
        <w:spacing w:line="259" w:lineRule="auto"/>
        <w:jc w:val="center"/>
        <w:rPr>
          <w:lang w:val="en-GB"/>
        </w:rPr>
      </w:pPr>
    </w:p>
    <w:p w14:paraId="60043A4D" w14:textId="77777777" w:rsidR="00FF1AB8" w:rsidRDefault="00FF1AB8" w:rsidP="00831E9C">
      <w:pPr>
        <w:spacing w:line="259" w:lineRule="auto"/>
        <w:jc w:val="center"/>
        <w:rPr>
          <w:lang w:val="de-DE"/>
        </w:rPr>
      </w:pPr>
      <w:r>
        <w:rPr>
          <w:noProof/>
          <w:lang w:val="de-DE"/>
        </w:rPr>
        <w:drawing>
          <wp:inline distT="0" distB="0" distL="0" distR="0" wp14:anchorId="0D7B9FA1" wp14:editId="09DA8AE8">
            <wp:extent cx="4483737" cy="7342909"/>
            <wp:effectExtent l="19050" t="19050" r="12065" b="10795"/>
            <wp:docPr id="7298" name="Picture 7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487223" cy="7348618"/>
                    </a:xfrm>
                    <a:prstGeom prst="rect">
                      <a:avLst/>
                    </a:prstGeom>
                    <a:noFill/>
                    <a:ln>
                      <a:solidFill>
                        <a:schemeClr val="tx1"/>
                      </a:solidFill>
                    </a:ln>
                  </pic:spPr>
                </pic:pic>
              </a:graphicData>
            </a:graphic>
          </wp:inline>
        </w:drawing>
      </w:r>
    </w:p>
    <w:p w14:paraId="322D9BC6" w14:textId="4AA13478" w:rsidR="006F2A97" w:rsidRDefault="006F2A97" w:rsidP="006F2A97">
      <w:pPr>
        <w:spacing w:line="259" w:lineRule="auto"/>
        <w:jc w:val="center"/>
      </w:pPr>
      <w:r>
        <w:t xml:space="preserve">Figure </w:t>
      </w:r>
      <w:r w:rsidR="00AA3B4A">
        <w:t>27</w:t>
      </w:r>
      <w:r>
        <w:t>: Flow chart for Update User Information process</w:t>
      </w:r>
    </w:p>
    <w:p w14:paraId="270627B2" w14:textId="77777777" w:rsidR="006F2A97" w:rsidRPr="006F2A97" w:rsidRDefault="006F2A97" w:rsidP="00831E9C">
      <w:pPr>
        <w:spacing w:line="259" w:lineRule="auto"/>
        <w:jc w:val="center"/>
      </w:pPr>
    </w:p>
    <w:p w14:paraId="5BC06882" w14:textId="77777777" w:rsidR="00FF1AB8" w:rsidRPr="00864678" w:rsidRDefault="00FF1AB8" w:rsidP="00831E9C">
      <w:pPr>
        <w:spacing w:line="259" w:lineRule="auto"/>
        <w:jc w:val="center"/>
        <w:rPr>
          <w:lang w:val="en-GB"/>
        </w:rPr>
      </w:pPr>
    </w:p>
    <w:p w14:paraId="1476E56C" w14:textId="77777777" w:rsidR="006F2A97" w:rsidRDefault="004E66D6" w:rsidP="00831E9C">
      <w:pPr>
        <w:spacing w:line="259" w:lineRule="auto"/>
        <w:jc w:val="center"/>
        <w:rPr>
          <w:lang w:val="de-DE"/>
        </w:rPr>
      </w:pPr>
      <w:r>
        <w:rPr>
          <w:noProof/>
          <w:lang w:val="de-DE"/>
        </w:rPr>
        <w:lastRenderedPageBreak/>
        <w:drawing>
          <wp:inline distT="0" distB="0" distL="0" distR="0" wp14:anchorId="0444D3C7" wp14:editId="119038E5">
            <wp:extent cx="5787429" cy="7543800"/>
            <wp:effectExtent l="19050" t="19050" r="22860" b="19050"/>
            <wp:docPr id="7299" name="Picture 7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88257" cy="7544879"/>
                    </a:xfrm>
                    <a:prstGeom prst="rect">
                      <a:avLst/>
                    </a:prstGeom>
                    <a:noFill/>
                    <a:ln>
                      <a:solidFill>
                        <a:schemeClr val="tx1"/>
                      </a:solidFill>
                    </a:ln>
                  </pic:spPr>
                </pic:pic>
              </a:graphicData>
            </a:graphic>
          </wp:inline>
        </w:drawing>
      </w:r>
    </w:p>
    <w:p w14:paraId="304C12BD" w14:textId="3C29B891" w:rsidR="006F2A97" w:rsidRDefault="006F2A97" w:rsidP="006F2A97">
      <w:pPr>
        <w:spacing w:line="259" w:lineRule="auto"/>
        <w:jc w:val="center"/>
      </w:pPr>
      <w:r>
        <w:t xml:space="preserve">Figure </w:t>
      </w:r>
      <w:r w:rsidR="00AA3B4A">
        <w:t>28</w:t>
      </w:r>
      <w:r>
        <w:t>: Flow chart for Delete User Information process</w:t>
      </w:r>
    </w:p>
    <w:p w14:paraId="38BE2B08" w14:textId="174A3243" w:rsidR="00A85D56" w:rsidRPr="00864678" w:rsidRDefault="00A85D56">
      <w:pPr>
        <w:spacing w:line="259" w:lineRule="auto"/>
        <w:jc w:val="left"/>
        <w:rPr>
          <w:rFonts w:eastAsiaTheme="majorEastAsia" w:cstheme="majorBidi"/>
          <w:b/>
          <w:sz w:val="28"/>
          <w:szCs w:val="32"/>
          <w:u w:val="single"/>
          <w:lang w:val="en-GB"/>
        </w:rPr>
      </w:pPr>
      <w:r w:rsidRPr="00864678">
        <w:rPr>
          <w:lang w:val="en-GB"/>
        </w:rPr>
        <w:br w:type="page"/>
      </w:r>
    </w:p>
    <w:p w14:paraId="6E1DE6ED" w14:textId="0D566A8D" w:rsidR="00D34B54" w:rsidRPr="002E7698" w:rsidRDefault="009032B7" w:rsidP="008E7C22">
      <w:pPr>
        <w:pStyle w:val="Heading1"/>
      </w:pPr>
      <w:bookmarkStart w:id="44" w:name="_Toc67251518"/>
      <w:r>
        <w:lastRenderedPageBreak/>
        <w:t>Screen Design &amp; User Manual</w:t>
      </w:r>
      <w:bookmarkEnd w:id="44"/>
    </w:p>
    <w:p w14:paraId="70E3853C" w14:textId="77777777" w:rsidR="004C6FAE" w:rsidRDefault="004C6FAE" w:rsidP="004C6FAE">
      <w:pPr>
        <w:pStyle w:val="Heading2"/>
      </w:pPr>
      <w:bookmarkStart w:id="45" w:name="_Toc67251519"/>
      <w:r>
        <w:t>Registration Page</w:t>
      </w:r>
      <w:bookmarkEnd w:id="45"/>
    </w:p>
    <w:p w14:paraId="637B3406" w14:textId="77777777" w:rsidR="004C6FAE" w:rsidRDefault="004C6FAE" w:rsidP="004C6FAE">
      <w:pPr>
        <w:ind w:firstLine="576"/>
        <w:rPr>
          <w:lang w:val="en-GB"/>
        </w:rPr>
      </w:pPr>
      <w:r>
        <w:rPr>
          <w:lang w:val="en-GB"/>
        </w:rPr>
        <w:t xml:space="preserve">Registration page is one of the security implementations inside the system that handles pre-authorization for users before assuming specific user roles’ privilege. There are three user roles available within the system which are client, librarian, and admin. Despite the differences in accessibilities and roles, they are required to register using the same registration form with slight differences to denote their specialty for the role. </w:t>
      </w:r>
    </w:p>
    <w:p w14:paraId="0887B34F" w14:textId="77777777" w:rsidR="004C6FAE" w:rsidRDefault="004C6FAE" w:rsidP="004C6FAE">
      <w:pPr>
        <w:ind w:firstLine="576"/>
        <w:rPr>
          <w:lang w:val="en-GB"/>
        </w:rPr>
      </w:pPr>
      <w:r>
        <w:rPr>
          <w:lang w:val="en-GB"/>
        </w:rPr>
        <w:t xml:space="preserve">In a registration page, a user of the system, regardless of role, shall be able to perform common information insertion into fields which represents first name, last name, date of birth, gender, phone number, email address, password, and repeat password as confirmation. As for home address, a user of the system shall be able to insert their street, city, postcode number and state of living details into the respective fields. </w:t>
      </w:r>
    </w:p>
    <w:p w14:paraId="58F68B1B" w14:textId="77777777" w:rsidR="004C6FAE" w:rsidRPr="00A2112E" w:rsidRDefault="004C6FAE" w:rsidP="004C6FAE">
      <w:pPr>
        <w:ind w:firstLine="576"/>
      </w:pPr>
      <w:r>
        <w:rPr>
          <w:lang w:val="en-GB"/>
        </w:rPr>
        <w:t>The user of the system may differentiate the fields by the title written at the top of the input field before performing information insertion. At the bottom of the page, two buttons are available for the user of the system to reset the form to its empty state and for registration submission after fields validation are conducted by the system.</w:t>
      </w:r>
    </w:p>
    <w:p w14:paraId="05436780" w14:textId="77777777" w:rsidR="004C6FAE" w:rsidRPr="00A2112E" w:rsidRDefault="004C6FAE" w:rsidP="004C6FAE">
      <w:pPr>
        <w:spacing w:line="259" w:lineRule="auto"/>
        <w:jc w:val="left"/>
        <w:rPr>
          <w:lang w:val="en-GB"/>
        </w:rPr>
      </w:pPr>
      <w:r w:rsidRPr="000D3BB3">
        <w:rPr>
          <w:noProof/>
          <w:lang w:val="de-DE"/>
        </w:rPr>
        <w:drawing>
          <wp:anchor distT="0" distB="0" distL="114300" distR="114300" simplePos="0" relativeHeight="251658334" behindDoc="0" locked="0" layoutInCell="1" allowOverlap="1" wp14:anchorId="7E26D35C" wp14:editId="00196CCD">
            <wp:simplePos x="0" y="0"/>
            <wp:positionH relativeFrom="margin">
              <wp:align>center</wp:align>
            </wp:positionH>
            <wp:positionV relativeFrom="paragraph">
              <wp:posOffset>7569</wp:posOffset>
            </wp:positionV>
            <wp:extent cx="5303520" cy="2829798"/>
            <wp:effectExtent l="19050" t="19050" r="11430" b="2794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303520" cy="2829798"/>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05E64111" w14:textId="77777777" w:rsidR="004C6FAE" w:rsidRPr="00A2112E" w:rsidRDefault="004C6FAE" w:rsidP="004C6FAE">
      <w:pPr>
        <w:spacing w:line="259" w:lineRule="auto"/>
        <w:jc w:val="left"/>
        <w:rPr>
          <w:lang w:val="en-GB"/>
        </w:rPr>
      </w:pPr>
    </w:p>
    <w:p w14:paraId="6D5AD90D" w14:textId="77777777" w:rsidR="004C6FAE" w:rsidRPr="00A2112E" w:rsidRDefault="004C6FAE" w:rsidP="004C6FAE">
      <w:pPr>
        <w:spacing w:line="259" w:lineRule="auto"/>
        <w:jc w:val="left"/>
        <w:rPr>
          <w:lang w:val="en-GB"/>
        </w:rPr>
      </w:pPr>
    </w:p>
    <w:p w14:paraId="5145CA8C" w14:textId="77777777" w:rsidR="004C6FAE" w:rsidRPr="00A2112E" w:rsidRDefault="004C6FAE" w:rsidP="004C6FAE">
      <w:pPr>
        <w:spacing w:line="259" w:lineRule="auto"/>
        <w:jc w:val="left"/>
        <w:rPr>
          <w:lang w:val="en-GB"/>
        </w:rPr>
      </w:pPr>
    </w:p>
    <w:p w14:paraId="7D783C64" w14:textId="77777777" w:rsidR="004C6FAE" w:rsidRPr="00A2112E" w:rsidRDefault="004C6FAE" w:rsidP="004C6FAE">
      <w:pPr>
        <w:spacing w:line="259" w:lineRule="auto"/>
        <w:jc w:val="left"/>
        <w:rPr>
          <w:lang w:val="en-GB"/>
        </w:rPr>
      </w:pPr>
    </w:p>
    <w:p w14:paraId="08B1B8E0" w14:textId="77777777" w:rsidR="004C6FAE" w:rsidRPr="00A2112E" w:rsidRDefault="004C6FAE" w:rsidP="004C6FAE">
      <w:pPr>
        <w:spacing w:line="259" w:lineRule="auto"/>
        <w:jc w:val="left"/>
        <w:rPr>
          <w:lang w:val="en-GB"/>
        </w:rPr>
      </w:pPr>
    </w:p>
    <w:p w14:paraId="250E1642" w14:textId="77777777" w:rsidR="004C6FAE" w:rsidRPr="00A2112E" w:rsidRDefault="004C6FAE" w:rsidP="004C6FAE">
      <w:pPr>
        <w:spacing w:line="259" w:lineRule="auto"/>
        <w:jc w:val="left"/>
        <w:rPr>
          <w:lang w:val="en-GB"/>
        </w:rPr>
      </w:pPr>
    </w:p>
    <w:p w14:paraId="2878B440" w14:textId="77777777" w:rsidR="004C6FAE" w:rsidRPr="00A2112E" w:rsidRDefault="004C6FAE" w:rsidP="004C6FAE">
      <w:pPr>
        <w:spacing w:line="259" w:lineRule="auto"/>
        <w:jc w:val="left"/>
        <w:rPr>
          <w:lang w:val="en-GB"/>
        </w:rPr>
      </w:pPr>
    </w:p>
    <w:p w14:paraId="39A7BFA9" w14:textId="77777777" w:rsidR="004C6FAE" w:rsidRPr="00A2112E" w:rsidRDefault="004C6FAE" w:rsidP="004C6FAE">
      <w:pPr>
        <w:spacing w:line="259" w:lineRule="auto"/>
        <w:jc w:val="left"/>
        <w:rPr>
          <w:lang w:val="en-GB"/>
        </w:rPr>
      </w:pPr>
    </w:p>
    <w:p w14:paraId="73708A03" w14:textId="77777777" w:rsidR="004C6FAE" w:rsidRPr="00A2112E" w:rsidRDefault="004C6FAE" w:rsidP="004C6FAE">
      <w:pPr>
        <w:spacing w:line="259" w:lineRule="auto"/>
        <w:jc w:val="left"/>
        <w:rPr>
          <w:lang w:val="en-GB"/>
        </w:rPr>
      </w:pPr>
    </w:p>
    <w:p w14:paraId="3F6B8A34" w14:textId="6B761400" w:rsidR="004C6FAE" w:rsidRPr="008F4DC3" w:rsidRDefault="004C6FAE" w:rsidP="004C6FAE">
      <w:pPr>
        <w:spacing w:line="259" w:lineRule="auto"/>
        <w:jc w:val="center"/>
        <w:rPr>
          <w:lang w:val="en-GB"/>
        </w:rPr>
      </w:pPr>
      <w:r w:rsidRPr="008F4DC3">
        <w:rPr>
          <w:lang w:val="en-GB"/>
        </w:rPr>
        <w:t xml:space="preserve">Figure </w:t>
      </w:r>
      <w:r w:rsidR="00AA3B4A">
        <w:rPr>
          <w:lang w:val="en-GB"/>
        </w:rPr>
        <w:t>29</w:t>
      </w:r>
      <w:r w:rsidRPr="008F4DC3">
        <w:rPr>
          <w:lang w:val="en-GB"/>
        </w:rPr>
        <w:t xml:space="preserve">: </w:t>
      </w:r>
      <w:r>
        <w:rPr>
          <w:lang w:val="en-GB"/>
        </w:rPr>
        <w:t xml:space="preserve">Empty client registration form for clients to fill-in before registering </w:t>
      </w:r>
    </w:p>
    <w:p w14:paraId="1BA1C323" w14:textId="77777777" w:rsidR="004C6FAE" w:rsidRPr="00916704" w:rsidRDefault="004C6FAE" w:rsidP="004C6FAE">
      <w:pPr>
        <w:rPr>
          <w:lang w:val="en-GB"/>
        </w:rPr>
      </w:pPr>
      <w:r>
        <w:rPr>
          <w:lang w:val="en-GB"/>
        </w:rPr>
        <w:tab/>
        <w:t xml:space="preserve">A client may register an account at LibSys Library Management System by clicking on “Register new account” hyperlink at the bottom of the login card. Afterward, the registration form loads with titled fields to inform the client which input field is accepting which input </w:t>
      </w:r>
      <w:r>
        <w:rPr>
          <w:lang w:val="en-GB"/>
        </w:rPr>
        <w:lastRenderedPageBreak/>
        <w:t xml:space="preserve">string and buttons to reset the form to its original empty state or register the client with the information inserted. Now, the client is required to fill in the form with their personal details before they are allowed to finalise their registration. </w:t>
      </w:r>
    </w:p>
    <w:p w14:paraId="27C7CBD1" w14:textId="77777777" w:rsidR="004C6FAE" w:rsidRPr="00916704" w:rsidRDefault="004C6FAE" w:rsidP="004C6FAE">
      <w:pPr>
        <w:spacing w:line="259" w:lineRule="auto"/>
        <w:jc w:val="left"/>
        <w:rPr>
          <w:lang w:val="en-GB"/>
        </w:rPr>
      </w:pPr>
      <w:r w:rsidRPr="00EE232F">
        <w:rPr>
          <w:noProof/>
          <w:lang w:val="de-DE"/>
        </w:rPr>
        <w:drawing>
          <wp:anchor distT="0" distB="0" distL="114300" distR="114300" simplePos="0" relativeHeight="251658335" behindDoc="0" locked="0" layoutInCell="1" allowOverlap="1" wp14:anchorId="0F5A8E7F" wp14:editId="55604B6B">
            <wp:simplePos x="0" y="0"/>
            <wp:positionH relativeFrom="margin">
              <wp:align>center</wp:align>
            </wp:positionH>
            <wp:positionV relativeFrom="paragraph">
              <wp:posOffset>4597</wp:posOffset>
            </wp:positionV>
            <wp:extent cx="5215738" cy="2778915"/>
            <wp:effectExtent l="19050" t="19050" r="23495" b="2159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215738" cy="277891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36E2C9F2" w14:textId="77777777" w:rsidR="004C6FAE" w:rsidRPr="00916704" w:rsidRDefault="004C6FAE" w:rsidP="004C6FAE">
      <w:pPr>
        <w:spacing w:line="259" w:lineRule="auto"/>
        <w:jc w:val="left"/>
        <w:rPr>
          <w:lang w:val="en-GB"/>
        </w:rPr>
      </w:pPr>
    </w:p>
    <w:p w14:paraId="356A2B85" w14:textId="77777777" w:rsidR="004C6FAE" w:rsidRPr="00916704" w:rsidRDefault="004C6FAE" w:rsidP="004C6FAE">
      <w:pPr>
        <w:spacing w:line="259" w:lineRule="auto"/>
        <w:jc w:val="left"/>
        <w:rPr>
          <w:lang w:val="en-GB"/>
        </w:rPr>
      </w:pPr>
    </w:p>
    <w:p w14:paraId="451468A7" w14:textId="77777777" w:rsidR="004C6FAE" w:rsidRPr="00916704" w:rsidRDefault="004C6FAE" w:rsidP="004C6FAE">
      <w:pPr>
        <w:spacing w:line="259" w:lineRule="auto"/>
        <w:jc w:val="left"/>
        <w:rPr>
          <w:lang w:val="en-GB"/>
        </w:rPr>
      </w:pPr>
    </w:p>
    <w:p w14:paraId="3AFFB89E" w14:textId="77777777" w:rsidR="004C6FAE" w:rsidRPr="00916704" w:rsidRDefault="004C6FAE" w:rsidP="004C6FAE">
      <w:pPr>
        <w:spacing w:line="259" w:lineRule="auto"/>
        <w:jc w:val="left"/>
        <w:rPr>
          <w:lang w:val="en-GB"/>
        </w:rPr>
      </w:pPr>
    </w:p>
    <w:p w14:paraId="7F5A5917" w14:textId="77777777" w:rsidR="004C6FAE" w:rsidRPr="00916704" w:rsidRDefault="004C6FAE" w:rsidP="004C6FAE">
      <w:pPr>
        <w:spacing w:line="259" w:lineRule="auto"/>
        <w:jc w:val="left"/>
        <w:rPr>
          <w:lang w:val="en-GB"/>
        </w:rPr>
      </w:pPr>
    </w:p>
    <w:p w14:paraId="4818C370" w14:textId="77777777" w:rsidR="004C6FAE" w:rsidRPr="00916704" w:rsidRDefault="004C6FAE" w:rsidP="004C6FAE">
      <w:pPr>
        <w:spacing w:line="259" w:lineRule="auto"/>
        <w:jc w:val="left"/>
        <w:rPr>
          <w:lang w:val="en-GB"/>
        </w:rPr>
      </w:pPr>
    </w:p>
    <w:p w14:paraId="790E71BB" w14:textId="77777777" w:rsidR="004C6FAE" w:rsidRPr="00916704" w:rsidRDefault="004C6FAE" w:rsidP="004C6FAE">
      <w:pPr>
        <w:spacing w:line="259" w:lineRule="auto"/>
        <w:jc w:val="left"/>
        <w:rPr>
          <w:lang w:val="en-GB"/>
        </w:rPr>
      </w:pPr>
    </w:p>
    <w:p w14:paraId="3A2E0F2A" w14:textId="77777777" w:rsidR="004C6FAE" w:rsidRPr="00916704" w:rsidRDefault="004C6FAE" w:rsidP="004C6FAE">
      <w:pPr>
        <w:spacing w:line="259" w:lineRule="auto"/>
        <w:jc w:val="left"/>
        <w:rPr>
          <w:lang w:val="en-GB"/>
        </w:rPr>
      </w:pPr>
    </w:p>
    <w:p w14:paraId="14089E65" w14:textId="77777777" w:rsidR="004C6FAE" w:rsidRPr="00916704" w:rsidRDefault="004C6FAE" w:rsidP="004C6FAE">
      <w:pPr>
        <w:spacing w:line="259" w:lineRule="auto"/>
        <w:jc w:val="left"/>
        <w:rPr>
          <w:lang w:val="en-GB"/>
        </w:rPr>
      </w:pPr>
    </w:p>
    <w:p w14:paraId="29B13DE4" w14:textId="41B01627" w:rsidR="004C6FAE" w:rsidRPr="008F4DC3" w:rsidRDefault="004C6FAE" w:rsidP="004C6FAE">
      <w:pPr>
        <w:spacing w:line="259" w:lineRule="auto"/>
        <w:jc w:val="center"/>
        <w:rPr>
          <w:lang w:val="en-GB"/>
        </w:rPr>
      </w:pPr>
      <w:r w:rsidRPr="008F4DC3">
        <w:rPr>
          <w:lang w:val="en-GB"/>
        </w:rPr>
        <w:t xml:space="preserve">Figure </w:t>
      </w:r>
      <w:r w:rsidR="00AA3B4A">
        <w:rPr>
          <w:lang w:val="en-GB"/>
        </w:rPr>
        <w:t>30</w:t>
      </w:r>
      <w:r w:rsidRPr="008F4DC3">
        <w:rPr>
          <w:lang w:val="en-GB"/>
        </w:rPr>
        <w:t xml:space="preserve">: </w:t>
      </w:r>
      <w:r>
        <w:rPr>
          <w:lang w:val="en-GB"/>
        </w:rPr>
        <w:t xml:space="preserve">Registration form filled-in with valid client personal details </w:t>
      </w:r>
    </w:p>
    <w:p w14:paraId="0FA02C52" w14:textId="77777777" w:rsidR="004C6FAE" w:rsidRPr="00916704" w:rsidRDefault="004C6FAE" w:rsidP="004C6FAE">
      <w:pPr>
        <w:spacing w:line="259" w:lineRule="auto"/>
        <w:jc w:val="left"/>
        <w:rPr>
          <w:lang w:val="en-GB"/>
        </w:rPr>
      </w:pPr>
    </w:p>
    <w:p w14:paraId="0ED10D20" w14:textId="77777777" w:rsidR="004C6FAE" w:rsidRPr="00916704" w:rsidRDefault="004C6FAE" w:rsidP="004C6FAE">
      <w:pPr>
        <w:rPr>
          <w:lang w:val="en-GB"/>
        </w:rPr>
      </w:pPr>
      <w:r w:rsidRPr="002C512E">
        <w:rPr>
          <w:noProof/>
          <w:lang w:val="de-DE"/>
        </w:rPr>
        <w:drawing>
          <wp:anchor distT="0" distB="0" distL="114300" distR="114300" simplePos="0" relativeHeight="251658336" behindDoc="0" locked="0" layoutInCell="1" allowOverlap="1" wp14:anchorId="0A08BB6C" wp14:editId="0C0ACC65">
            <wp:simplePos x="0" y="0"/>
            <wp:positionH relativeFrom="margin">
              <wp:align>center</wp:align>
            </wp:positionH>
            <wp:positionV relativeFrom="paragraph">
              <wp:posOffset>2184248</wp:posOffset>
            </wp:positionV>
            <wp:extent cx="3650776" cy="1068046"/>
            <wp:effectExtent l="0" t="0" r="6985"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650776" cy="1068046"/>
                    </a:xfrm>
                    <a:prstGeom prst="rect">
                      <a:avLst/>
                    </a:prstGeom>
                  </pic:spPr>
                </pic:pic>
              </a:graphicData>
            </a:graphic>
            <wp14:sizeRelH relativeFrom="margin">
              <wp14:pctWidth>0</wp14:pctWidth>
            </wp14:sizeRelH>
            <wp14:sizeRelV relativeFrom="margin">
              <wp14:pctHeight>0</wp14:pctHeight>
            </wp14:sizeRelV>
          </wp:anchor>
        </w:drawing>
      </w:r>
      <w:r>
        <w:rPr>
          <w:lang w:val="en-GB"/>
        </w:rPr>
        <w:tab/>
        <w:t>For the client registration form, all fields are required to be filled in with relevant information, meaning that no fields should be left empty before registration can take place. In the example above, all fields have been inserted with accepted details. For instance, the full name of the client registering for an account is “Fuad Abdullah”, but it is split into “Fuad” as first name and “Abdullah” for the last name. Reference can be done via the example screenshot above to know more about the requirement for the rest of the fields. As of now, the client’s registration form is completed and they can press the button to proceed with account finalisation.</w:t>
      </w:r>
    </w:p>
    <w:p w14:paraId="04F1351C" w14:textId="77777777" w:rsidR="004C6FAE" w:rsidRPr="00916704" w:rsidRDefault="004C6FAE" w:rsidP="004C6FAE">
      <w:pPr>
        <w:spacing w:line="259" w:lineRule="auto"/>
        <w:jc w:val="left"/>
        <w:rPr>
          <w:lang w:val="en-GB"/>
        </w:rPr>
      </w:pPr>
    </w:p>
    <w:p w14:paraId="348F144B" w14:textId="77777777" w:rsidR="004C6FAE" w:rsidRPr="00916704" w:rsidRDefault="004C6FAE" w:rsidP="004C6FAE">
      <w:pPr>
        <w:spacing w:line="259" w:lineRule="auto"/>
        <w:jc w:val="left"/>
        <w:rPr>
          <w:lang w:val="en-GB"/>
        </w:rPr>
      </w:pPr>
    </w:p>
    <w:p w14:paraId="700A3FA9" w14:textId="77777777" w:rsidR="004C6FAE" w:rsidRPr="00916704" w:rsidRDefault="004C6FAE" w:rsidP="004C6FAE">
      <w:pPr>
        <w:spacing w:line="259" w:lineRule="auto"/>
        <w:jc w:val="left"/>
        <w:rPr>
          <w:lang w:val="en-GB"/>
        </w:rPr>
      </w:pPr>
    </w:p>
    <w:p w14:paraId="54391BFF" w14:textId="77777777" w:rsidR="004C6FAE" w:rsidRDefault="004C6FAE" w:rsidP="004C6FAE">
      <w:pPr>
        <w:spacing w:line="259" w:lineRule="auto"/>
        <w:jc w:val="left"/>
        <w:rPr>
          <w:lang w:val="en-GB"/>
        </w:rPr>
      </w:pPr>
    </w:p>
    <w:p w14:paraId="2DF3EB2A" w14:textId="6096F75B" w:rsidR="004C6FAE" w:rsidRPr="00916704" w:rsidRDefault="004C6FAE" w:rsidP="004C6FAE">
      <w:pPr>
        <w:spacing w:line="259" w:lineRule="auto"/>
        <w:jc w:val="center"/>
        <w:rPr>
          <w:lang w:val="en-GB"/>
        </w:rPr>
      </w:pPr>
      <w:r w:rsidRPr="008F4DC3">
        <w:rPr>
          <w:lang w:val="en-GB"/>
        </w:rPr>
        <w:t xml:space="preserve">Figure </w:t>
      </w:r>
      <w:r w:rsidR="00AA3B4A">
        <w:rPr>
          <w:lang w:val="en-GB"/>
        </w:rPr>
        <w:t>31</w:t>
      </w:r>
      <w:r w:rsidRPr="008F4DC3">
        <w:rPr>
          <w:lang w:val="en-GB"/>
        </w:rPr>
        <w:t xml:space="preserve">: </w:t>
      </w:r>
      <w:r>
        <w:rPr>
          <w:lang w:val="en-GB"/>
        </w:rPr>
        <w:t>Alert to notify client of password mismatch</w:t>
      </w:r>
    </w:p>
    <w:p w14:paraId="019188D2" w14:textId="77777777" w:rsidR="004C6FAE" w:rsidRDefault="004C6FAE" w:rsidP="004C6FAE">
      <w:pPr>
        <w:spacing w:line="259" w:lineRule="auto"/>
        <w:jc w:val="center"/>
        <w:rPr>
          <w:lang w:val="en-GB"/>
        </w:rPr>
      </w:pPr>
    </w:p>
    <w:p w14:paraId="473A9C9B" w14:textId="77777777" w:rsidR="004C6FAE" w:rsidRDefault="004C6FAE" w:rsidP="004C6FAE">
      <w:pPr>
        <w:spacing w:line="259" w:lineRule="auto"/>
        <w:jc w:val="center"/>
        <w:rPr>
          <w:lang w:val="en-GB"/>
        </w:rPr>
      </w:pPr>
    </w:p>
    <w:p w14:paraId="2E96C89E" w14:textId="77777777" w:rsidR="004C6FAE" w:rsidRPr="00916704" w:rsidRDefault="004C6FAE" w:rsidP="004C6FAE">
      <w:pPr>
        <w:spacing w:line="259" w:lineRule="auto"/>
        <w:jc w:val="center"/>
        <w:rPr>
          <w:lang w:val="en-GB"/>
        </w:rPr>
      </w:pPr>
    </w:p>
    <w:p w14:paraId="699B2053" w14:textId="77777777" w:rsidR="004C6FAE" w:rsidRPr="00916704" w:rsidRDefault="004C6FAE" w:rsidP="004C6FAE">
      <w:pPr>
        <w:spacing w:line="259" w:lineRule="auto"/>
        <w:jc w:val="left"/>
        <w:rPr>
          <w:lang w:val="en-GB"/>
        </w:rPr>
      </w:pPr>
      <w:r w:rsidRPr="00E92769">
        <w:rPr>
          <w:noProof/>
          <w:lang w:val="de-DE"/>
        </w:rPr>
        <w:drawing>
          <wp:anchor distT="0" distB="0" distL="114300" distR="114300" simplePos="0" relativeHeight="251658337" behindDoc="0" locked="0" layoutInCell="1" allowOverlap="1" wp14:anchorId="154FEDF9" wp14:editId="56D52AA1">
            <wp:simplePos x="0" y="0"/>
            <wp:positionH relativeFrom="margin">
              <wp:align>center</wp:align>
            </wp:positionH>
            <wp:positionV relativeFrom="paragraph">
              <wp:posOffset>2128</wp:posOffset>
            </wp:positionV>
            <wp:extent cx="4887467" cy="2606722"/>
            <wp:effectExtent l="19050" t="19050" r="27940" b="22225"/>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887467" cy="2606722"/>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7F340290" w14:textId="77777777" w:rsidR="004C6FAE" w:rsidRPr="00916704" w:rsidRDefault="004C6FAE" w:rsidP="004C6FAE">
      <w:pPr>
        <w:spacing w:line="259" w:lineRule="auto"/>
        <w:jc w:val="left"/>
        <w:rPr>
          <w:lang w:val="en-GB"/>
        </w:rPr>
      </w:pPr>
    </w:p>
    <w:p w14:paraId="09535C88" w14:textId="77777777" w:rsidR="004C6FAE" w:rsidRPr="00916704" w:rsidRDefault="004C6FAE" w:rsidP="004C6FAE">
      <w:pPr>
        <w:spacing w:line="259" w:lineRule="auto"/>
        <w:jc w:val="left"/>
        <w:rPr>
          <w:lang w:val="en-GB"/>
        </w:rPr>
      </w:pPr>
    </w:p>
    <w:p w14:paraId="5E117797" w14:textId="77777777" w:rsidR="004C6FAE" w:rsidRPr="00916704" w:rsidRDefault="004C6FAE" w:rsidP="004C6FAE">
      <w:pPr>
        <w:spacing w:line="259" w:lineRule="auto"/>
        <w:jc w:val="left"/>
        <w:rPr>
          <w:lang w:val="en-GB"/>
        </w:rPr>
      </w:pPr>
    </w:p>
    <w:p w14:paraId="5F25BFCF" w14:textId="77777777" w:rsidR="004C6FAE" w:rsidRPr="00916704" w:rsidRDefault="004C6FAE" w:rsidP="004C6FAE">
      <w:pPr>
        <w:spacing w:line="259" w:lineRule="auto"/>
        <w:jc w:val="left"/>
        <w:rPr>
          <w:lang w:val="en-GB"/>
        </w:rPr>
      </w:pPr>
    </w:p>
    <w:p w14:paraId="463C4DE0" w14:textId="77777777" w:rsidR="004C6FAE" w:rsidRPr="00916704" w:rsidRDefault="004C6FAE" w:rsidP="004C6FAE">
      <w:pPr>
        <w:spacing w:line="259" w:lineRule="auto"/>
        <w:jc w:val="left"/>
        <w:rPr>
          <w:lang w:val="en-GB"/>
        </w:rPr>
      </w:pPr>
    </w:p>
    <w:p w14:paraId="128476E0" w14:textId="77777777" w:rsidR="004C6FAE" w:rsidRDefault="004C6FAE" w:rsidP="004C6FAE">
      <w:pPr>
        <w:spacing w:line="259" w:lineRule="auto"/>
        <w:jc w:val="left"/>
        <w:rPr>
          <w:lang w:val="en-GB"/>
        </w:rPr>
      </w:pPr>
    </w:p>
    <w:p w14:paraId="7ED12372" w14:textId="77777777" w:rsidR="004C6FAE" w:rsidRPr="00916704" w:rsidRDefault="004C6FAE" w:rsidP="004C6FAE">
      <w:pPr>
        <w:spacing w:line="259" w:lineRule="auto"/>
        <w:jc w:val="left"/>
        <w:rPr>
          <w:lang w:val="en-GB"/>
        </w:rPr>
      </w:pPr>
    </w:p>
    <w:p w14:paraId="3849D5D5" w14:textId="77777777" w:rsidR="004C6FAE" w:rsidRPr="00916704" w:rsidRDefault="004C6FAE" w:rsidP="004C6FAE">
      <w:pPr>
        <w:spacing w:line="259" w:lineRule="auto"/>
        <w:jc w:val="left"/>
        <w:rPr>
          <w:lang w:val="en-GB"/>
        </w:rPr>
      </w:pPr>
    </w:p>
    <w:p w14:paraId="039D2B51" w14:textId="01CA81E0" w:rsidR="004C6FAE" w:rsidRPr="008F4DC3" w:rsidRDefault="004C6FAE" w:rsidP="004C6FAE">
      <w:pPr>
        <w:spacing w:line="259" w:lineRule="auto"/>
        <w:jc w:val="center"/>
        <w:rPr>
          <w:lang w:val="en-GB"/>
        </w:rPr>
      </w:pPr>
      <w:r w:rsidRPr="008F4DC3">
        <w:rPr>
          <w:lang w:val="en-GB"/>
        </w:rPr>
        <w:t xml:space="preserve">Figure </w:t>
      </w:r>
      <w:r w:rsidR="00B16E4A">
        <w:rPr>
          <w:lang w:val="en-GB"/>
        </w:rPr>
        <w:t>32</w:t>
      </w:r>
      <w:r w:rsidRPr="008F4DC3">
        <w:rPr>
          <w:lang w:val="en-GB"/>
        </w:rPr>
        <w:t xml:space="preserve">: </w:t>
      </w:r>
      <w:r>
        <w:rPr>
          <w:lang w:val="en-GB"/>
        </w:rPr>
        <w:t>Alert to notify client of password mismatch in overall view</w:t>
      </w:r>
    </w:p>
    <w:p w14:paraId="3F937B39" w14:textId="77777777" w:rsidR="004C6FAE" w:rsidRDefault="004C6FAE" w:rsidP="004C6FAE">
      <w:pPr>
        <w:ind w:firstLine="720"/>
        <w:rPr>
          <w:lang w:val="en-GB"/>
        </w:rPr>
      </w:pPr>
      <w:r>
        <w:rPr>
          <w:lang w:val="en-GB"/>
        </w:rPr>
        <w:t>There would be a situation where a client accidentally inserted a mismatched pair of passwords when keying-in the “Password” and “Confirm Password” fields after “Register” button is pressed. To shed lights on why two password inputs are compulsory, it was set up to ensure client remembers their desired password as it will be used to login to their account after the registration is done. When the password mismatch exception is triggered, an alert will pop into the screen to notify the client of the wrong passwords and the client should address the notification straightaway in order to continue with the registration.</w:t>
      </w:r>
    </w:p>
    <w:p w14:paraId="17EB0769" w14:textId="77777777" w:rsidR="004C6FAE" w:rsidRPr="00916704" w:rsidRDefault="004C6FAE" w:rsidP="004C6FAE">
      <w:pPr>
        <w:spacing w:line="259" w:lineRule="auto"/>
        <w:jc w:val="left"/>
        <w:rPr>
          <w:lang w:val="en-GB"/>
        </w:rPr>
      </w:pPr>
      <w:r w:rsidRPr="008572FB">
        <w:rPr>
          <w:noProof/>
          <w:lang w:val="de-DE"/>
        </w:rPr>
        <w:drawing>
          <wp:anchor distT="0" distB="0" distL="114300" distR="114300" simplePos="0" relativeHeight="251658342" behindDoc="0" locked="0" layoutInCell="1" allowOverlap="1" wp14:anchorId="7D1145C1" wp14:editId="57D63641">
            <wp:simplePos x="0" y="0"/>
            <wp:positionH relativeFrom="margin">
              <wp:align>left</wp:align>
            </wp:positionH>
            <wp:positionV relativeFrom="paragraph">
              <wp:posOffset>193485</wp:posOffset>
            </wp:positionV>
            <wp:extent cx="5572903" cy="2848373"/>
            <wp:effectExtent l="19050" t="19050" r="8890" b="2857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572903" cy="2848373"/>
                    </a:xfrm>
                    <a:prstGeom prst="rect">
                      <a:avLst/>
                    </a:prstGeom>
                    <a:ln>
                      <a:solidFill>
                        <a:schemeClr val="tx1"/>
                      </a:solidFill>
                    </a:ln>
                  </pic:spPr>
                </pic:pic>
              </a:graphicData>
            </a:graphic>
          </wp:anchor>
        </w:drawing>
      </w:r>
    </w:p>
    <w:p w14:paraId="2E88087C" w14:textId="77777777" w:rsidR="004C6FAE" w:rsidRPr="00916704" w:rsidRDefault="004C6FAE" w:rsidP="004C6FAE">
      <w:pPr>
        <w:spacing w:line="259" w:lineRule="auto"/>
        <w:jc w:val="left"/>
        <w:rPr>
          <w:lang w:val="en-GB"/>
        </w:rPr>
      </w:pPr>
    </w:p>
    <w:p w14:paraId="33BA3F82" w14:textId="77777777" w:rsidR="004C6FAE" w:rsidRPr="00916704" w:rsidRDefault="004C6FAE" w:rsidP="004C6FAE">
      <w:pPr>
        <w:spacing w:line="259" w:lineRule="auto"/>
        <w:jc w:val="left"/>
        <w:rPr>
          <w:lang w:val="en-GB"/>
        </w:rPr>
      </w:pPr>
    </w:p>
    <w:p w14:paraId="0B233C7D" w14:textId="77777777" w:rsidR="004C6FAE" w:rsidRPr="00916704" w:rsidRDefault="004C6FAE" w:rsidP="004C6FAE">
      <w:pPr>
        <w:spacing w:line="259" w:lineRule="auto"/>
        <w:jc w:val="left"/>
        <w:rPr>
          <w:lang w:val="en-GB"/>
        </w:rPr>
      </w:pPr>
    </w:p>
    <w:p w14:paraId="61D44E37" w14:textId="77777777" w:rsidR="004C6FAE" w:rsidRPr="00916704" w:rsidRDefault="004C6FAE" w:rsidP="004C6FAE">
      <w:pPr>
        <w:spacing w:line="259" w:lineRule="auto"/>
        <w:jc w:val="left"/>
        <w:rPr>
          <w:lang w:val="en-GB"/>
        </w:rPr>
      </w:pPr>
    </w:p>
    <w:p w14:paraId="28C986C6" w14:textId="77777777" w:rsidR="004C6FAE" w:rsidRPr="00916704" w:rsidRDefault="004C6FAE" w:rsidP="004C6FAE">
      <w:pPr>
        <w:spacing w:line="259" w:lineRule="auto"/>
        <w:jc w:val="left"/>
        <w:rPr>
          <w:lang w:val="en-GB"/>
        </w:rPr>
      </w:pPr>
    </w:p>
    <w:p w14:paraId="564417E5" w14:textId="77777777" w:rsidR="004C6FAE" w:rsidRPr="00916704" w:rsidRDefault="004C6FAE" w:rsidP="004C6FAE">
      <w:pPr>
        <w:spacing w:line="259" w:lineRule="auto"/>
        <w:jc w:val="left"/>
        <w:rPr>
          <w:lang w:val="en-GB"/>
        </w:rPr>
      </w:pPr>
    </w:p>
    <w:p w14:paraId="0D558E5A" w14:textId="77777777" w:rsidR="004C6FAE" w:rsidRPr="00916704" w:rsidRDefault="004C6FAE" w:rsidP="004C6FAE">
      <w:pPr>
        <w:spacing w:line="259" w:lineRule="auto"/>
        <w:jc w:val="left"/>
        <w:rPr>
          <w:lang w:val="en-GB"/>
        </w:rPr>
      </w:pPr>
    </w:p>
    <w:p w14:paraId="2642C43A" w14:textId="77777777" w:rsidR="004C6FAE" w:rsidRPr="00916704" w:rsidRDefault="004C6FAE" w:rsidP="004C6FAE">
      <w:pPr>
        <w:spacing w:line="259" w:lineRule="auto"/>
        <w:jc w:val="left"/>
        <w:rPr>
          <w:lang w:val="en-GB"/>
        </w:rPr>
      </w:pPr>
    </w:p>
    <w:p w14:paraId="6A6E9B04" w14:textId="77777777" w:rsidR="004C6FAE" w:rsidRPr="00916704" w:rsidRDefault="004C6FAE" w:rsidP="004C6FAE">
      <w:pPr>
        <w:spacing w:line="259" w:lineRule="auto"/>
        <w:jc w:val="left"/>
        <w:rPr>
          <w:lang w:val="en-GB"/>
        </w:rPr>
      </w:pPr>
    </w:p>
    <w:p w14:paraId="303DE044" w14:textId="77777777" w:rsidR="004C6FAE" w:rsidRPr="00916704" w:rsidRDefault="004C6FAE" w:rsidP="004C6FAE">
      <w:pPr>
        <w:spacing w:line="259" w:lineRule="auto"/>
        <w:jc w:val="left"/>
        <w:rPr>
          <w:lang w:val="en-GB"/>
        </w:rPr>
      </w:pPr>
    </w:p>
    <w:p w14:paraId="50D15530" w14:textId="0BD145B4" w:rsidR="004C6FAE" w:rsidRDefault="004C6FAE" w:rsidP="004C6FAE">
      <w:pPr>
        <w:spacing w:line="259" w:lineRule="auto"/>
        <w:jc w:val="center"/>
        <w:rPr>
          <w:lang w:val="en-GB"/>
        </w:rPr>
      </w:pPr>
      <w:r w:rsidRPr="008F4DC3">
        <w:rPr>
          <w:lang w:val="en-GB"/>
        </w:rPr>
        <w:t xml:space="preserve">Figure </w:t>
      </w:r>
      <w:r w:rsidR="00B16E4A">
        <w:rPr>
          <w:lang w:val="en-GB"/>
        </w:rPr>
        <w:t>33</w:t>
      </w:r>
      <w:r w:rsidRPr="008F4DC3">
        <w:rPr>
          <w:lang w:val="en-GB"/>
        </w:rPr>
        <w:t xml:space="preserve">: </w:t>
      </w:r>
      <w:r>
        <w:rPr>
          <w:lang w:val="en-GB"/>
        </w:rPr>
        <w:t xml:space="preserve">Hover pop-up to notify client of empty fields </w:t>
      </w:r>
    </w:p>
    <w:p w14:paraId="09BDED08" w14:textId="77777777" w:rsidR="004C6FAE" w:rsidRPr="008F4DC3" w:rsidRDefault="004C6FAE" w:rsidP="004C6FAE">
      <w:pPr>
        <w:rPr>
          <w:lang w:val="en-GB"/>
        </w:rPr>
      </w:pPr>
      <w:r>
        <w:rPr>
          <w:lang w:val="en-GB"/>
        </w:rPr>
        <w:lastRenderedPageBreak/>
        <w:tab/>
        <w:t xml:space="preserve">In an event where a client forgot to fill in one of the required fields after pressing on “Register” button, a hover pop-up is displayed above or below the empty input field with remarks about the field being empty. This pop-up is helpful at times especially when the client is using mobile version of the website where the screen dimension is a lot smaller than conventional desktop monitor. A smaller screen creates a problem for the client to navigate through the form but when the pop-up is activated, the form will be scrolled to where it appeared, directing the client to the empty field instantly. </w:t>
      </w:r>
    </w:p>
    <w:p w14:paraId="563AF02C" w14:textId="77777777" w:rsidR="004C6FAE" w:rsidRPr="00916704" w:rsidRDefault="004C6FAE" w:rsidP="004C6FAE">
      <w:pPr>
        <w:rPr>
          <w:lang w:val="en-GB"/>
        </w:rPr>
      </w:pPr>
      <w:r w:rsidRPr="00DA7D94">
        <w:rPr>
          <w:noProof/>
          <w:lang w:val="de-DE"/>
        </w:rPr>
        <w:drawing>
          <wp:anchor distT="0" distB="0" distL="114300" distR="114300" simplePos="0" relativeHeight="251658338" behindDoc="0" locked="0" layoutInCell="1" allowOverlap="1" wp14:anchorId="20B93424" wp14:editId="7C12180D">
            <wp:simplePos x="0" y="0"/>
            <wp:positionH relativeFrom="margin">
              <wp:align>left</wp:align>
            </wp:positionH>
            <wp:positionV relativeFrom="paragraph">
              <wp:posOffset>152172</wp:posOffset>
            </wp:positionV>
            <wp:extent cx="5353797" cy="1495634"/>
            <wp:effectExtent l="0" t="0" r="0" b="9525"/>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353797" cy="1495634"/>
                    </a:xfrm>
                    <a:prstGeom prst="rect">
                      <a:avLst/>
                    </a:prstGeom>
                  </pic:spPr>
                </pic:pic>
              </a:graphicData>
            </a:graphic>
          </wp:anchor>
        </w:drawing>
      </w:r>
    </w:p>
    <w:p w14:paraId="2E1C9E87" w14:textId="77777777" w:rsidR="004C6FAE" w:rsidRPr="00916704" w:rsidRDefault="004C6FAE" w:rsidP="004C6FAE">
      <w:pPr>
        <w:spacing w:line="259" w:lineRule="auto"/>
        <w:jc w:val="left"/>
        <w:rPr>
          <w:lang w:val="en-GB"/>
        </w:rPr>
      </w:pPr>
    </w:p>
    <w:p w14:paraId="1AFA7304" w14:textId="77777777" w:rsidR="004C6FAE" w:rsidRPr="00916704" w:rsidRDefault="004C6FAE" w:rsidP="004C6FAE">
      <w:pPr>
        <w:spacing w:line="259" w:lineRule="auto"/>
        <w:jc w:val="left"/>
        <w:rPr>
          <w:lang w:val="en-GB"/>
        </w:rPr>
      </w:pPr>
    </w:p>
    <w:p w14:paraId="151B2F5B" w14:textId="77777777" w:rsidR="004C6FAE" w:rsidRPr="00916704" w:rsidRDefault="004C6FAE" w:rsidP="004C6FAE">
      <w:pPr>
        <w:spacing w:line="259" w:lineRule="auto"/>
        <w:jc w:val="left"/>
        <w:rPr>
          <w:lang w:val="en-GB"/>
        </w:rPr>
      </w:pPr>
    </w:p>
    <w:p w14:paraId="4EF473CD" w14:textId="77777777" w:rsidR="004C6FAE" w:rsidRPr="00916704" w:rsidRDefault="004C6FAE" w:rsidP="004C6FAE">
      <w:pPr>
        <w:spacing w:line="259" w:lineRule="auto"/>
        <w:jc w:val="left"/>
        <w:rPr>
          <w:lang w:val="en-GB"/>
        </w:rPr>
      </w:pPr>
    </w:p>
    <w:p w14:paraId="130B4CBA" w14:textId="77777777" w:rsidR="004C6FAE" w:rsidRPr="00916704" w:rsidRDefault="004C6FAE" w:rsidP="004C6FAE">
      <w:pPr>
        <w:spacing w:line="259" w:lineRule="auto"/>
        <w:jc w:val="left"/>
        <w:rPr>
          <w:lang w:val="en-GB"/>
        </w:rPr>
      </w:pPr>
    </w:p>
    <w:p w14:paraId="338B3976" w14:textId="7F575C65" w:rsidR="004C6FAE" w:rsidRDefault="004C6FAE" w:rsidP="004C6FAE">
      <w:pPr>
        <w:spacing w:line="259" w:lineRule="auto"/>
        <w:jc w:val="center"/>
        <w:rPr>
          <w:lang w:val="en-GB"/>
        </w:rPr>
      </w:pPr>
      <w:r w:rsidRPr="008F4DC3">
        <w:rPr>
          <w:lang w:val="en-GB"/>
        </w:rPr>
        <w:t xml:space="preserve">Figure </w:t>
      </w:r>
      <w:r w:rsidR="00B16E4A">
        <w:rPr>
          <w:lang w:val="en-GB"/>
        </w:rPr>
        <w:t>34</w:t>
      </w:r>
      <w:r w:rsidRPr="008F4DC3">
        <w:rPr>
          <w:lang w:val="en-GB"/>
        </w:rPr>
        <w:t>:</w:t>
      </w:r>
      <w:r>
        <w:rPr>
          <w:lang w:val="en-GB"/>
        </w:rPr>
        <w:t xml:space="preserve"> Alert to notify client of successful registration </w:t>
      </w:r>
    </w:p>
    <w:p w14:paraId="7F283F0D" w14:textId="77777777" w:rsidR="004C6FAE" w:rsidRPr="00916704" w:rsidRDefault="004C6FAE" w:rsidP="004C6FAE">
      <w:pPr>
        <w:spacing w:line="259" w:lineRule="auto"/>
        <w:jc w:val="left"/>
        <w:rPr>
          <w:lang w:val="en-GB"/>
        </w:rPr>
      </w:pPr>
      <w:r w:rsidRPr="00D10EA3">
        <w:rPr>
          <w:noProof/>
          <w:lang w:val="de-DE"/>
        </w:rPr>
        <w:drawing>
          <wp:anchor distT="0" distB="0" distL="114300" distR="114300" simplePos="0" relativeHeight="251658339" behindDoc="0" locked="0" layoutInCell="1" allowOverlap="1" wp14:anchorId="5D3195CB" wp14:editId="37DC05FF">
            <wp:simplePos x="0" y="0"/>
            <wp:positionH relativeFrom="margin">
              <wp:align>right</wp:align>
            </wp:positionH>
            <wp:positionV relativeFrom="paragraph">
              <wp:posOffset>100635</wp:posOffset>
            </wp:positionV>
            <wp:extent cx="5731510" cy="3058795"/>
            <wp:effectExtent l="19050" t="19050" r="21590" b="27305"/>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3058795"/>
                    </a:xfrm>
                    <a:prstGeom prst="rect">
                      <a:avLst/>
                    </a:prstGeom>
                    <a:ln>
                      <a:solidFill>
                        <a:schemeClr val="tx1"/>
                      </a:solidFill>
                    </a:ln>
                  </pic:spPr>
                </pic:pic>
              </a:graphicData>
            </a:graphic>
          </wp:anchor>
        </w:drawing>
      </w:r>
    </w:p>
    <w:p w14:paraId="4607D819" w14:textId="77777777" w:rsidR="004C6FAE" w:rsidRPr="00916704" w:rsidRDefault="004C6FAE" w:rsidP="004C6FAE">
      <w:pPr>
        <w:spacing w:line="259" w:lineRule="auto"/>
        <w:jc w:val="left"/>
        <w:rPr>
          <w:lang w:val="en-GB"/>
        </w:rPr>
      </w:pPr>
    </w:p>
    <w:p w14:paraId="35FA1305" w14:textId="77777777" w:rsidR="004C6FAE" w:rsidRPr="00916704" w:rsidRDefault="004C6FAE" w:rsidP="004C6FAE">
      <w:pPr>
        <w:spacing w:line="259" w:lineRule="auto"/>
        <w:jc w:val="left"/>
        <w:rPr>
          <w:lang w:val="en-GB"/>
        </w:rPr>
      </w:pPr>
    </w:p>
    <w:p w14:paraId="55B87BC9" w14:textId="77777777" w:rsidR="004C6FAE" w:rsidRPr="00916704" w:rsidRDefault="004C6FAE" w:rsidP="004C6FAE">
      <w:pPr>
        <w:spacing w:line="259" w:lineRule="auto"/>
        <w:jc w:val="left"/>
        <w:rPr>
          <w:lang w:val="en-GB"/>
        </w:rPr>
      </w:pPr>
    </w:p>
    <w:p w14:paraId="2171A71D" w14:textId="77777777" w:rsidR="004C6FAE" w:rsidRPr="00916704" w:rsidRDefault="004C6FAE" w:rsidP="004C6FAE">
      <w:pPr>
        <w:spacing w:line="259" w:lineRule="auto"/>
        <w:jc w:val="left"/>
        <w:rPr>
          <w:lang w:val="en-GB"/>
        </w:rPr>
      </w:pPr>
    </w:p>
    <w:p w14:paraId="2024B5E4" w14:textId="77777777" w:rsidR="004C6FAE" w:rsidRPr="00916704" w:rsidRDefault="004C6FAE" w:rsidP="004C6FAE">
      <w:pPr>
        <w:spacing w:line="259" w:lineRule="auto"/>
        <w:jc w:val="left"/>
        <w:rPr>
          <w:lang w:val="en-GB"/>
        </w:rPr>
      </w:pPr>
    </w:p>
    <w:p w14:paraId="3B62A1B4" w14:textId="77777777" w:rsidR="004C6FAE" w:rsidRPr="00916704" w:rsidRDefault="004C6FAE" w:rsidP="004C6FAE">
      <w:pPr>
        <w:spacing w:line="259" w:lineRule="auto"/>
        <w:jc w:val="left"/>
        <w:rPr>
          <w:lang w:val="en-GB"/>
        </w:rPr>
      </w:pPr>
    </w:p>
    <w:p w14:paraId="51E240DE" w14:textId="77777777" w:rsidR="004C6FAE" w:rsidRPr="00916704" w:rsidRDefault="004C6FAE" w:rsidP="004C6FAE">
      <w:pPr>
        <w:spacing w:line="259" w:lineRule="auto"/>
        <w:jc w:val="left"/>
        <w:rPr>
          <w:lang w:val="en-GB"/>
        </w:rPr>
      </w:pPr>
    </w:p>
    <w:p w14:paraId="6FDF739D" w14:textId="77777777" w:rsidR="004C6FAE" w:rsidRDefault="004C6FAE" w:rsidP="004C6FAE">
      <w:pPr>
        <w:spacing w:line="259" w:lineRule="auto"/>
        <w:jc w:val="left"/>
        <w:rPr>
          <w:lang w:val="en-GB"/>
        </w:rPr>
      </w:pPr>
    </w:p>
    <w:p w14:paraId="6A634E9C" w14:textId="77777777" w:rsidR="004C6FAE" w:rsidRDefault="004C6FAE" w:rsidP="004C6FAE">
      <w:pPr>
        <w:spacing w:line="259" w:lineRule="auto"/>
        <w:jc w:val="left"/>
        <w:rPr>
          <w:lang w:val="en-GB"/>
        </w:rPr>
      </w:pPr>
    </w:p>
    <w:p w14:paraId="7ECBAB2F" w14:textId="77777777" w:rsidR="004C6FAE" w:rsidRDefault="004C6FAE" w:rsidP="004C6FAE">
      <w:pPr>
        <w:spacing w:line="259" w:lineRule="auto"/>
        <w:jc w:val="left"/>
        <w:rPr>
          <w:lang w:val="en-GB"/>
        </w:rPr>
      </w:pPr>
    </w:p>
    <w:p w14:paraId="66731538" w14:textId="718F0054" w:rsidR="004C6FAE" w:rsidRPr="008F4DC3" w:rsidRDefault="004C6FAE" w:rsidP="004C6FAE">
      <w:pPr>
        <w:spacing w:line="259" w:lineRule="auto"/>
        <w:jc w:val="center"/>
        <w:rPr>
          <w:lang w:val="en-GB"/>
        </w:rPr>
      </w:pPr>
      <w:r w:rsidRPr="008F4DC3">
        <w:rPr>
          <w:lang w:val="en-GB"/>
        </w:rPr>
        <w:t xml:space="preserve">Figure </w:t>
      </w:r>
      <w:r w:rsidR="00B16E4A">
        <w:rPr>
          <w:lang w:val="en-GB"/>
        </w:rPr>
        <w:t>35</w:t>
      </w:r>
      <w:r w:rsidRPr="008F4DC3">
        <w:rPr>
          <w:lang w:val="en-GB"/>
        </w:rPr>
        <w:t xml:space="preserve">: </w:t>
      </w:r>
      <w:r>
        <w:rPr>
          <w:lang w:val="en-GB"/>
        </w:rPr>
        <w:t xml:space="preserve">Alert to notify client of successful registration in overall view </w:t>
      </w:r>
    </w:p>
    <w:p w14:paraId="6801FBF4" w14:textId="77777777" w:rsidR="004C6FAE" w:rsidRPr="00916704" w:rsidRDefault="004C6FAE" w:rsidP="004C6FAE">
      <w:pPr>
        <w:rPr>
          <w:lang w:val="en-GB"/>
        </w:rPr>
      </w:pPr>
      <w:r>
        <w:rPr>
          <w:lang w:val="en-GB"/>
        </w:rPr>
        <w:tab/>
        <w:t xml:space="preserve">Finally, if the client performed the personal details insertion without triggering any validation or exception errors, the client will be notified of successful registration once the “Register” button is pressed. As the pop-up is displayed, it indicates of a successful account creation and insertion into the database. To put it simply, the client has been registered as part </w:t>
      </w:r>
      <w:r>
        <w:rPr>
          <w:lang w:val="en-GB"/>
        </w:rPr>
        <w:lastRenderedPageBreak/>
        <w:t xml:space="preserve">of LibSys Library Management System users and is now able to perform borrowing and returning of books if they wish to do so. Before doing any of those, they are required to login to the system using the credentials comprised of their username and password through the login page. Note that similar procedure is applicable to the registration of librarian and admin with slight difference to the access to the registration form, which is exclusively available through admin user role. </w:t>
      </w:r>
    </w:p>
    <w:p w14:paraId="2F2BAE16" w14:textId="77777777" w:rsidR="004C6FAE" w:rsidRPr="00916704" w:rsidRDefault="004C6FAE" w:rsidP="004C6FAE">
      <w:pPr>
        <w:spacing w:line="259" w:lineRule="auto"/>
        <w:jc w:val="left"/>
        <w:rPr>
          <w:lang w:val="en-GB"/>
        </w:rPr>
      </w:pPr>
      <w:r w:rsidRPr="00916704">
        <w:rPr>
          <w:lang w:val="en-GB"/>
        </w:rPr>
        <w:br w:type="page"/>
      </w:r>
    </w:p>
    <w:p w14:paraId="39C251CB" w14:textId="77777777" w:rsidR="004C6FAE" w:rsidRDefault="004C6FAE" w:rsidP="004C6FAE">
      <w:pPr>
        <w:pStyle w:val="Heading2"/>
      </w:pPr>
      <w:bookmarkStart w:id="46" w:name="_Toc67251520"/>
      <w:r>
        <w:lastRenderedPageBreak/>
        <w:t>Login Page</w:t>
      </w:r>
      <w:bookmarkEnd w:id="46"/>
    </w:p>
    <w:p w14:paraId="6EC89D61" w14:textId="77777777" w:rsidR="004C6FAE" w:rsidRDefault="004C6FAE" w:rsidP="004C6FAE">
      <w:pPr>
        <w:ind w:firstLine="576"/>
        <w:rPr>
          <w:lang w:val="en-GB"/>
        </w:rPr>
      </w:pPr>
      <w:r>
        <w:rPr>
          <w:lang w:val="en-GB"/>
        </w:rPr>
        <w:t xml:space="preserve">Login page is another level of security implementation inside the system that handles authorization for users to assume specific user roles’ privilege after login. There are three user roles available within the system which are client, librarian, and admin. </w:t>
      </w:r>
    </w:p>
    <w:p w14:paraId="214A7AC4" w14:textId="77777777" w:rsidR="004C6FAE" w:rsidRDefault="004C6FAE" w:rsidP="004C6FAE">
      <w:pPr>
        <w:ind w:firstLine="576"/>
        <w:rPr>
          <w:lang w:val="en-GB"/>
        </w:rPr>
      </w:pPr>
      <w:r>
        <w:rPr>
          <w:lang w:val="en-GB"/>
        </w:rPr>
        <w:t xml:space="preserve">In order to allow a single login page to be used by different user roles, a drop-down box was set in place to handle the role selection by the user of the system, regardless of role, before keying-in their credentials. For the user of the system to insert their credentials, two input fields are prepared to accept their email address as username and password, respectively. </w:t>
      </w:r>
    </w:p>
    <w:p w14:paraId="415473AA" w14:textId="77777777" w:rsidR="004C6FAE" w:rsidRPr="00A2112E" w:rsidRDefault="004C6FAE" w:rsidP="004C6FAE">
      <w:pPr>
        <w:ind w:firstLine="576"/>
      </w:pPr>
      <w:r>
        <w:rPr>
          <w:lang w:val="en-GB"/>
        </w:rPr>
        <w:t>At the bottom part of the login card, a button to authorise the inserted credentials and a hyperlink to redirect the user of the system to client registration form is present.</w:t>
      </w:r>
    </w:p>
    <w:p w14:paraId="5FE61F04" w14:textId="77777777" w:rsidR="004C6FAE" w:rsidRPr="00A2112E" w:rsidRDefault="004C6FAE" w:rsidP="004C6FAE">
      <w:pPr>
        <w:spacing w:line="259" w:lineRule="auto"/>
        <w:jc w:val="left"/>
        <w:rPr>
          <w:lang w:val="en-GB"/>
        </w:rPr>
      </w:pPr>
      <w:r w:rsidRPr="001B352A">
        <w:rPr>
          <w:noProof/>
          <w:lang w:val="de-DE"/>
        </w:rPr>
        <w:drawing>
          <wp:anchor distT="0" distB="0" distL="114300" distR="114300" simplePos="0" relativeHeight="251658330" behindDoc="0" locked="0" layoutInCell="1" allowOverlap="1" wp14:anchorId="5B49F4A8" wp14:editId="18125045">
            <wp:simplePos x="0" y="0"/>
            <wp:positionH relativeFrom="margin">
              <wp:posOffset>0</wp:posOffset>
            </wp:positionH>
            <wp:positionV relativeFrom="paragraph">
              <wp:posOffset>28575</wp:posOffset>
            </wp:positionV>
            <wp:extent cx="5731510" cy="3061335"/>
            <wp:effectExtent l="19050" t="19050" r="21590" b="2476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1510" cy="3061335"/>
                    </a:xfrm>
                    <a:prstGeom prst="rect">
                      <a:avLst/>
                    </a:prstGeom>
                    <a:ln>
                      <a:solidFill>
                        <a:schemeClr val="tx1"/>
                      </a:solidFill>
                    </a:ln>
                  </pic:spPr>
                </pic:pic>
              </a:graphicData>
            </a:graphic>
          </wp:anchor>
        </w:drawing>
      </w:r>
    </w:p>
    <w:p w14:paraId="1A40C9A0" w14:textId="77777777" w:rsidR="004C6FAE" w:rsidRPr="00A2112E" w:rsidRDefault="004C6FAE" w:rsidP="004C6FAE">
      <w:pPr>
        <w:spacing w:line="259" w:lineRule="auto"/>
        <w:jc w:val="left"/>
        <w:rPr>
          <w:lang w:val="en-GB"/>
        </w:rPr>
      </w:pPr>
    </w:p>
    <w:p w14:paraId="4283CB8D" w14:textId="77777777" w:rsidR="004C6FAE" w:rsidRPr="00A2112E" w:rsidRDefault="004C6FAE" w:rsidP="004C6FAE">
      <w:pPr>
        <w:spacing w:line="259" w:lineRule="auto"/>
        <w:jc w:val="left"/>
        <w:rPr>
          <w:lang w:val="en-GB"/>
        </w:rPr>
      </w:pPr>
    </w:p>
    <w:p w14:paraId="5524C48D" w14:textId="77777777" w:rsidR="004C6FAE" w:rsidRPr="00A2112E" w:rsidRDefault="004C6FAE" w:rsidP="004C6FAE">
      <w:pPr>
        <w:spacing w:line="259" w:lineRule="auto"/>
        <w:jc w:val="left"/>
        <w:rPr>
          <w:lang w:val="en-GB"/>
        </w:rPr>
      </w:pPr>
    </w:p>
    <w:p w14:paraId="7E953760" w14:textId="77777777" w:rsidR="004C6FAE" w:rsidRPr="00A2112E" w:rsidRDefault="004C6FAE" w:rsidP="004C6FAE">
      <w:pPr>
        <w:spacing w:line="259" w:lineRule="auto"/>
        <w:jc w:val="left"/>
        <w:rPr>
          <w:lang w:val="en-GB"/>
        </w:rPr>
      </w:pPr>
    </w:p>
    <w:p w14:paraId="3D7A5C21" w14:textId="77777777" w:rsidR="004C6FAE" w:rsidRPr="00A2112E" w:rsidRDefault="004C6FAE" w:rsidP="004C6FAE">
      <w:pPr>
        <w:spacing w:line="259" w:lineRule="auto"/>
        <w:jc w:val="left"/>
        <w:rPr>
          <w:lang w:val="en-GB"/>
        </w:rPr>
      </w:pPr>
    </w:p>
    <w:p w14:paraId="1A2D3A61" w14:textId="77777777" w:rsidR="004C6FAE" w:rsidRPr="00A2112E" w:rsidRDefault="004C6FAE" w:rsidP="004C6FAE">
      <w:pPr>
        <w:spacing w:line="259" w:lineRule="auto"/>
        <w:jc w:val="left"/>
        <w:rPr>
          <w:lang w:val="en-GB"/>
        </w:rPr>
      </w:pPr>
    </w:p>
    <w:p w14:paraId="54254D4A" w14:textId="77777777" w:rsidR="004C6FAE" w:rsidRPr="00A2112E" w:rsidRDefault="004C6FAE" w:rsidP="004C6FAE">
      <w:pPr>
        <w:spacing w:line="259" w:lineRule="auto"/>
        <w:jc w:val="left"/>
        <w:rPr>
          <w:lang w:val="en-GB"/>
        </w:rPr>
      </w:pPr>
    </w:p>
    <w:p w14:paraId="3612F69C" w14:textId="77777777" w:rsidR="004C6FAE" w:rsidRPr="00A2112E" w:rsidRDefault="004C6FAE" w:rsidP="004C6FAE">
      <w:pPr>
        <w:spacing w:line="259" w:lineRule="auto"/>
        <w:jc w:val="left"/>
        <w:rPr>
          <w:lang w:val="en-GB"/>
        </w:rPr>
      </w:pPr>
    </w:p>
    <w:p w14:paraId="108B99A3" w14:textId="77777777" w:rsidR="004C6FAE" w:rsidRPr="00A2112E" w:rsidRDefault="004C6FAE" w:rsidP="004C6FAE">
      <w:pPr>
        <w:spacing w:line="259" w:lineRule="auto"/>
        <w:jc w:val="left"/>
        <w:rPr>
          <w:lang w:val="en-GB"/>
        </w:rPr>
      </w:pPr>
    </w:p>
    <w:p w14:paraId="5691C952" w14:textId="77777777" w:rsidR="004C6FAE" w:rsidRPr="00A2112E" w:rsidRDefault="004C6FAE" w:rsidP="004C6FAE">
      <w:pPr>
        <w:spacing w:line="259" w:lineRule="auto"/>
        <w:jc w:val="left"/>
        <w:rPr>
          <w:lang w:val="en-GB"/>
        </w:rPr>
      </w:pPr>
    </w:p>
    <w:p w14:paraId="31E53717" w14:textId="531FC2CD" w:rsidR="004C6FAE" w:rsidRPr="00804E9A" w:rsidRDefault="004C6FAE" w:rsidP="004C6FAE">
      <w:pPr>
        <w:jc w:val="center"/>
        <w:rPr>
          <w:lang w:val="en-GB"/>
        </w:rPr>
      </w:pPr>
      <w:r w:rsidRPr="00804E9A">
        <w:rPr>
          <w:lang w:val="en-GB"/>
        </w:rPr>
        <w:t>F</w:t>
      </w:r>
      <w:r>
        <w:rPr>
          <w:lang w:val="en-GB"/>
        </w:rPr>
        <w:t xml:space="preserve">igure </w:t>
      </w:r>
      <w:r w:rsidR="00B16E4A">
        <w:rPr>
          <w:lang w:val="en-GB"/>
        </w:rPr>
        <w:t>36</w:t>
      </w:r>
      <w:r>
        <w:rPr>
          <w:lang w:val="en-GB"/>
        </w:rPr>
        <w:t>: Empty email address and password fields with client user role selected</w:t>
      </w:r>
    </w:p>
    <w:p w14:paraId="417F4133" w14:textId="77777777" w:rsidR="004C6FAE" w:rsidRDefault="004C6FAE" w:rsidP="004C6FAE">
      <w:pPr>
        <w:ind w:firstLine="720"/>
        <w:rPr>
          <w:lang w:val="en-GB"/>
        </w:rPr>
      </w:pPr>
      <w:r>
        <w:rPr>
          <w:lang w:val="en-GB"/>
        </w:rPr>
        <w:t xml:space="preserve">To demonstrate login sequence, account of client type is used. However, the exact same procedure is valid for librarian and admin user role. To start off and by default, the drop-down box to select user role is set to client and in this case, no changes in selection should be made. Then, the client may start inserting their valid credentials into the input fields accordingly. </w:t>
      </w:r>
    </w:p>
    <w:p w14:paraId="49F5252F" w14:textId="77777777" w:rsidR="004C6FAE" w:rsidRDefault="004C6FAE" w:rsidP="004C6FAE">
      <w:pPr>
        <w:ind w:firstLine="720"/>
        <w:rPr>
          <w:lang w:val="en-GB"/>
        </w:rPr>
      </w:pPr>
    </w:p>
    <w:p w14:paraId="5CA045E1" w14:textId="77777777" w:rsidR="004C6FAE" w:rsidRDefault="004C6FAE" w:rsidP="004C6FAE">
      <w:pPr>
        <w:ind w:firstLine="720"/>
        <w:rPr>
          <w:lang w:val="en-GB"/>
        </w:rPr>
      </w:pPr>
    </w:p>
    <w:p w14:paraId="0BA59F5C" w14:textId="77777777" w:rsidR="004C6FAE" w:rsidRDefault="004C6FAE" w:rsidP="004C6FAE">
      <w:pPr>
        <w:ind w:firstLine="720"/>
        <w:rPr>
          <w:lang w:val="en-GB"/>
        </w:rPr>
      </w:pPr>
    </w:p>
    <w:p w14:paraId="6BDF3EFF" w14:textId="77777777" w:rsidR="004C6FAE" w:rsidRPr="00435988" w:rsidRDefault="004C6FAE" w:rsidP="004C6FAE">
      <w:pPr>
        <w:spacing w:line="259" w:lineRule="auto"/>
        <w:jc w:val="left"/>
        <w:rPr>
          <w:lang w:val="en-GB"/>
        </w:rPr>
      </w:pPr>
      <w:r w:rsidRPr="001B352A">
        <w:rPr>
          <w:noProof/>
          <w:lang w:val="de-DE"/>
        </w:rPr>
        <w:lastRenderedPageBreak/>
        <w:drawing>
          <wp:anchor distT="0" distB="0" distL="114300" distR="114300" simplePos="0" relativeHeight="251658331" behindDoc="0" locked="0" layoutInCell="1" allowOverlap="1" wp14:anchorId="73E54754" wp14:editId="7BBD3D86">
            <wp:simplePos x="0" y="0"/>
            <wp:positionH relativeFrom="margin">
              <wp:posOffset>-56259</wp:posOffset>
            </wp:positionH>
            <wp:positionV relativeFrom="paragraph">
              <wp:posOffset>45378</wp:posOffset>
            </wp:positionV>
            <wp:extent cx="5731510" cy="3070860"/>
            <wp:effectExtent l="19050" t="19050" r="21590" b="1524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31510" cy="3070860"/>
                    </a:xfrm>
                    <a:prstGeom prst="rect">
                      <a:avLst/>
                    </a:prstGeom>
                    <a:ln>
                      <a:solidFill>
                        <a:schemeClr val="tx1"/>
                      </a:solidFill>
                    </a:ln>
                  </pic:spPr>
                </pic:pic>
              </a:graphicData>
            </a:graphic>
          </wp:anchor>
        </w:drawing>
      </w:r>
    </w:p>
    <w:p w14:paraId="6E80ADC7" w14:textId="77777777" w:rsidR="004C6FAE" w:rsidRPr="00435988" w:rsidRDefault="004C6FAE" w:rsidP="004C6FAE">
      <w:pPr>
        <w:spacing w:line="259" w:lineRule="auto"/>
        <w:jc w:val="left"/>
        <w:rPr>
          <w:lang w:val="en-GB"/>
        </w:rPr>
      </w:pPr>
    </w:p>
    <w:p w14:paraId="59978FEC" w14:textId="77777777" w:rsidR="004C6FAE" w:rsidRPr="00435988" w:rsidRDefault="004C6FAE" w:rsidP="004C6FAE">
      <w:pPr>
        <w:spacing w:line="259" w:lineRule="auto"/>
        <w:jc w:val="left"/>
        <w:rPr>
          <w:lang w:val="en-GB"/>
        </w:rPr>
      </w:pPr>
    </w:p>
    <w:p w14:paraId="2679287A" w14:textId="77777777" w:rsidR="004C6FAE" w:rsidRPr="00435988" w:rsidRDefault="004C6FAE" w:rsidP="004C6FAE">
      <w:pPr>
        <w:spacing w:line="259" w:lineRule="auto"/>
        <w:jc w:val="left"/>
        <w:rPr>
          <w:lang w:val="en-GB"/>
        </w:rPr>
      </w:pPr>
    </w:p>
    <w:p w14:paraId="11129EB3" w14:textId="77777777" w:rsidR="004C6FAE" w:rsidRPr="00435988" w:rsidRDefault="004C6FAE" w:rsidP="004C6FAE">
      <w:pPr>
        <w:spacing w:line="259" w:lineRule="auto"/>
        <w:jc w:val="left"/>
        <w:rPr>
          <w:lang w:val="en-GB"/>
        </w:rPr>
      </w:pPr>
    </w:p>
    <w:p w14:paraId="125EEC5B" w14:textId="77777777" w:rsidR="004C6FAE" w:rsidRPr="00435988" w:rsidRDefault="004C6FAE" w:rsidP="004C6FAE">
      <w:pPr>
        <w:spacing w:line="259" w:lineRule="auto"/>
        <w:jc w:val="left"/>
        <w:rPr>
          <w:lang w:val="en-GB"/>
        </w:rPr>
      </w:pPr>
    </w:p>
    <w:p w14:paraId="5E9E22CB" w14:textId="77777777" w:rsidR="004C6FAE" w:rsidRPr="00435988" w:rsidRDefault="004C6FAE" w:rsidP="004C6FAE">
      <w:pPr>
        <w:spacing w:line="259" w:lineRule="auto"/>
        <w:jc w:val="left"/>
        <w:rPr>
          <w:lang w:val="en-GB"/>
        </w:rPr>
      </w:pPr>
    </w:p>
    <w:p w14:paraId="73A9A760" w14:textId="77777777" w:rsidR="004C6FAE" w:rsidRPr="00435988" w:rsidRDefault="004C6FAE" w:rsidP="004C6FAE">
      <w:pPr>
        <w:spacing w:line="259" w:lineRule="auto"/>
        <w:jc w:val="left"/>
        <w:rPr>
          <w:lang w:val="en-GB"/>
        </w:rPr>
      </w:pPr>
    </w:p>
    <w:p w14:paraId="4E8701B7" w14:textId="77777777" w:rsidR="004C6FAE" w:rsidRPr="00435988" w:rsidRDefault="004C6FAE" w:rsidP="004C6FAE">
      <w:pPr>
        <w:spacing w:line="259" w:lineRule="auto"/>
        <w:jc w:val="left"/>
        <w:rPr>
          <w:lang w:val="en-GB"/>
        </w:rPr>
      </w:pPr>
    </w:p>
    <w:p w14:paraId="2C599C6D" w14:textId="77777777" w:rsidR="004C6FAE" w:rsidRPr="00435988" w:rsidRDefault="004C6FAE" w:rsidP="004C6FAE">
      <w:pPr>
        <w:spacing w:line="259" w:lineRule="auto"/>
        <w:jc w:val="left"/>
        <w:rPr>
          <w:lang w:val="en-GB"/>
        </w:rPr>
      </w:pPr>
    </w:p>
    <w:p w14:paraId="04D2DE5D" w14:textId="77777777" w:rsidR="004C6FAE" w:rsidRPr="00435988" w:rsidRDefault="004C6FAE" w:rsidP="004C6FAE">
      <w:pPr>
        <w:spacing w:line="259" w:lineRule="auto"/>
        <w:jc w:val="left"/>
        <w:rPr>
          <w:lang w:val="en-GB"/>
        </w:rPr>
      </w:pPr>
    </w:p>
    <w:p w14:paraId="28A94451" w14:textId="3B0BC0A3" w:rsidR="004C6FAE" w:rsidRDefault="004C6FAE" w:rsidP="004C6FAE">
      <w:pPr>
        <w:spacing w:line="259" w:lineRule="auto"/>
        <w:jc w:val="center"/>
        <w:rPr>
          <w:lang w:val="en-GB"/>
        </w:rPr>
      </w:pPr>
      <w:r>
        <w:rPr>
          <w:lang w:val="en-GB"/>
        </w:rPr>
        <w:t xml:space="preserve">Figure </w:t>
      </w:r>
      <w:r w:rsidR="00B16E4A">
        <w:rPr>
          <w:lang w:val="en-GB"/>
        </w:rPr>
        <w:t>37</w:t>
      </w:r>
      <w:r>
        <w:rPr>
          <w:lang w:val="en-GB"/>
        </w:rPr>
        <w:t>: Input fields filled-in with credentials</w:t>
      </w:r>
    </w:p>
    <w:p w14:paraId="00AEA98D" w14:textId="77777777" w:rsidR="004C6FAE" w:rsidRPr="00435988" w:rsidRDefault="004C6FAE" w:rsidP="004C6FAE">
      <w:pPr>
        <w:rPr>
          <w:lang w:val="en-GB"/>
        </w:rPr>
      </w:pPr>
      <w:r>
        <w:rPr>
          <w:lang w:val="en-GB"/>
        </w:rPr>
        <w:tab/>
        <w:t>Above is an example of client user with filled-in email address and password fields. Once “Login” button is pressed, authorization will be made based on the credentials inserted through a series of communications between the system and the database handling user accounts. In the case where no client account of the credentials inserted is found, an alert message will appear to tell the client of invalid credentials inserted, thus barring the client from logging in. Nonetheless, if an account of the credentials matched exactly an entry in the database, then the authorization is completed, and the user may now access the website as client.</w:t>
      </w:r>
    </w:p>
    <w:p w14:paraId="47AB3CB2" w14:textId="77777777" w:rsidR="004C6FAE" w:rsidRPr="00435988" w:rsidRDefault="004C6FAE" w:rsidP="004C6FAE">
      <w:pPr>
        <w:spacing w:line="259" w:lineRule="auto"/>
        <w:jc w:val="left"/>
        <w:rPr>
          <w:lang w:val="en-GB"/>
        </w:rPr>
      </w:pPr>
      <w:r w:rsidRPr="00B96E51">
        <w:rPr>
          <w:noProof/>
          <w:lang w:val="de-DE"/>
        </w:rPr>
        <w:drawing>
          <wp:anchor distT="0" distB="0" distL="114300" distR="114300" simplePos="0" relativeHeight="251658332" behindDoc="0" locked="0" layoutInCell="1" allowOverlap="1" wp14:anchorId="7D38E0D0" wp14:editId="0A157990">
            <wp:simplePos x="0" y="0"/>
            <wp:positionH relativeFrom="margin">
              <wp:align>center</wp:align>
            </wp:positionH>
            <wp:positionV relativeFrom="paragraph">
              <wp:posOffset>161395</wp:posOffset>
            </wp:positionV>
            <wp:extent cx="5382260" cy="1533525"/>
            <wp:effectExtent l="0" t="0" r="8890" b="9525"/>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382260" cy="1533525"/>
                    </a:xfrm>
                    <a:prstGeom prst="rect">
                      <a:avLst/>
                    </a:prstGeom>
                  </pic:spPr>
                </pic:pic>
              </a:graphicData>
            </a:graphic>
          </wp:anchor>
        </w:drawing>
      </w:r>
    </w:p>
    <w:p w14:paraId="0F445488" w14:textId="77777777" w:rsidR="004C6FAE" w:rsidRPr="00435988" w:rsidRDefault="004C6FAE" w:rsidP="004C6FAE">
      <w:pPr>
        <w:spacing w:line="259" w:lineRule="auto"/>
        <w:jc w:val="left"/>
        <w:rPr>
          <w:lang w:val="en-GB"/>
        </w:rPr>
      </w:pPr>
    </w:p>
    <w:p w14:paraId="4B6B9882" w14:textId="77777777" w:rsidR="004C6FAE" w:rsidRPr="00435988" w:rsidRDefault="004C6FAE" w:rsidP="004C6FAE">
      <w:pPr>
        <w:spacing w:line="259" w:lineRule="auto"/>
        <w:jc w:val="left"/>
        <w:rPr>
          <w:lang w:val="en-GB"/>
        </w:rPr>
      </w:pPr>
    </w:p>
    <w:p w14:paraId="79C6886B" w14:textId="77777777" w:rsidR="004C6FAE" w:rsidRPr="00435988" w:rsidRDefault="004C6FAE" w:rsidP="004C6FAE">
      <w:pPr>
        <w:spacing w:line="259" w:lineRule="auto"/>
        <w:jc w:val="left"/>
        <w:rPr>
          <w:lang w:val="en-GB"/>
        </w:rPr>
      </w:pPr>
    </w:p>
    <w:p w14:paraId="506C5EDD" w14:textId="77777777" w:rsidR="004C6FAE" w:rsidRPr="00435988" w:rsidRDefault="004C6FAE" w:rsidP="004C6FAE">
      <w:pPr>
        <w:spacing w:line="259" w:lineRule="auto"/>
        <w:jc w:val="left"/>
        <w:rPr>
          <w:lang w:val="en-GB"/>
        </w:rPr>
      </w:pPr>
    </w:p>
    <w:p w14:paraId="68803700" w14:textId="77777777" w:rsidR="004C6FAE" w:rsidRPr="00435988" w:rsidRDefault="004C6FAE" w:rsidP="004C6FAE">
      <w:pPr>
        <w:spacing w:line="259" w:lineRule="auto"/>
        <w:jc w:val="left"/>
        <w:rPr>
          <w:lang w:val="en-GB"/>
        </w:rPr>
      </w:pPr>
    </w:p>
    <w:p w14:paraId="19CAD85D" w14:textId="4DB1547F" w:rsidR="004C6FAE" w:rsidRDefault="004C6FAE" w:rsidP="004C6FAE">
      <w:pPr>
        <w:spacing w:line="259" w:lineRule="auto"/>
        <w:jc w:val="center"/>
        <w:rPr>
          <w:lang w:val="en-GB"/>
        </w:rPr>
      </w:pPr>
      <w:r>
        <w:rPr>
          <w:lang w:val="en-GB"/>
        </w:rPr>
        <w:t xml:space="preserve">Figure </w:t>
      </w:r>
      <w:r w:rsidR="00B16E4A">
        <w:rPr>
          <w:lang w:val="en-GB"/>
        </w:rPr>
        <w:t>38</w:t>
      </w:r>
      <w:r>
        <w:rPr>
          <w:lang w:val="en-GB"/>
        </w:rPr>
        <w:t>: Alert to notify client of invalid credentials</w:t>
      </w:r>
    </w:p>
    <w:p w14:paraId="15DB27B4" w14:textId="77777777" w:rsidR="004C6FAE" w:rsidRDefault="004C6FAE" w:rsidP="004C6FAE">
      <w:pPr>
        <w:spacing w:line="259" w:lineRule="auto"/>
        <w:jc w:val="center"/>
        <w:rPr>
          <w:lang w:val="en-GB"/>
        </w:rPr>
      </w:pPr>
    </w:p>
    <w:p w14:paraId="138ED58C" w14:textId="77777777" w:rsidR="004C6FAE" w:rsidRDefault="004C6FAE" w:rsidP="004C6FAE">
      <w:pPr>
        <w:spacing w:line="259" w:lineRule="auto"/>
        <w:jc w:val="center"/>
        <w:rPr>
          <w:lang w:val="en-GB"/>
        </w:rPr>
      </w:pPr>
    </w:p>
    <w:p w14:paraId="69A31554" w14:textId="77777777" w:rsidR="004C6FAE" w:rsidRDefault="004C6FAE" w:rsidP="004C6FAE">
      <w:pPr>
        <w:spacing w:line="259" w:lineRule="auto"/>
        <w:jc w:val="center"/>
        <w:rPr>
          <w:lang w:val="en-GB"/>
        </w:rPr>
      </w:pPr>
    </w:p>
    <w:p w14:paraId="30761D92" w14:textId="77777777" w:rsidR="004C6FAE" w:rsidRDefault="004C6FAE" w:rsidP="004C6FAE">
      <w:pPr>
        <w:spacing w:line="259" w:lineRule="auto"/>
        <w:jc w:val="left"/>
        <w:rPr>
          <w:lang w:val="en-GB"/>
        </w:rPr>
      </w:pPr>
      <w:r w:rsidRPr="00304FCE">
        <w:rPr>
          <w:noProof/>
          <w:lang w:val="de-DE"/>
        </w:rPr>
        <w:lastRenderedPageBreak/>
        <w:drawing>
          <wp:anchor distT="0" distB="0" distL="114300" distR="114300" simplePos="0" relativeHeight="251658333" behindDoc="0" locked="0" layoutInCell="1" allowOverlap="1" wp14:anchorId="74E52F4C" wp14:editId="3EF9E229">
            <wp:simplePos x="0" y="0"/>
            <wp:positionH relativeFrom="margin">
              <wp:align>right</wp:align>
            </wp:positionH>
            <wp:positionV relativeFrom="paragraph">
              <wp:posOffset>44791</wp:posOffset>
            </wp:positionV>
            <wp:extent cx="5731510" cy="3065145"/>
            <wp:effectExtent l="19050" t="19050" r="21590" b="2095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31510" cy="3065145"/>
                    </a:xfrm>
                    <a:prstGeom prst="rect">
                      <a:avLst/>
                    </a:prstGeom>
                    <a:ln>
                      <a:solidFill>
                        <a:schemeClr val="tx1"/>
                      </a:solidFill>
                    </a:ln>
                  </pic:spPr>
                </pic:pic>
              </a:graphicData>
            </a:graphic>
          </wp:anchor>
        </w:drawing>
      </w:r>
    </w:p>
    <w:p w14:paraId="3E592CA7" w14:textId="77777777" w:rsidR="004C6FAE" w:rsidRDefault="004C6FAE" w:rsidP="004C6FAE">
      <w:pPr>
        <w:spacing w:line="259" w:lineRule="auto"/>
        <w:jc w:val="left"/>
        <w:rPr>
          <w:lang w:val="en-GB"/>
        </w:rPr>
      </w:pPr>
    </w:p>
    <w:p w14:paraId="7E12C87F" w14:textId="77777777" w:rsidR="004C6FAE" w:rsidRDefault="004C6FAE" w:rsidP="004C6FAE">
      <w:pPr>
        <w:spacing w:line="259" w:lineRule="auto"/>
        <w:jc w:val="left"/>
        <w:rPr>
          <w:lang w:val="en-GB"/>
        </w:rPr>
      </w:pPr>
    </w:p>
    <w:p w14:paraId="31A2BB6E" w14:textId="77777777" w:rsidR="004C6FAE" w:rsidRDefault="004C6FAE" w:rsidP="004C6FAE">
      <w:pPr>
        <w:spacing w:line="259" w:lineRule="auto"/>
        <w:jc w:val="center"/>
        <w:rPr>
          <w:lang w:val="en-GB"/>
        </w:rPr>
      </w:pPr>
      <w:r>
        <w:rPr>
          <w:lang w:val="en-GB"/>
        </w:rPr>
        <w:t xml:space="preserve">Figure n: Alert </w:t>
      </w:r>
    </w:p>
    <w:p w14:paraId="4AFD3836" w14:textId="77777777" w:rsidR="004C6FAE" w:rsidRDefault="004C6FAE" w:rsidP="004C6FAE">
      <w:pPr>
        <w:spacing w:line="259" w:lineRule="auto"/>
        <w:jc w:val="left"/>
        <w:rPr>
          <w:lang w:val="en-GB"/>
        </w:rPr>
      </w:pPr>
    </w:p>
    <w:p w14:paraId="6F6253DE" w14:textId="77777777" w:rsidR="004C6FAE" w:rsidRDefault="004C6FAE" w:rsidP="004C6FAE">
      <w:pPr>
        <w:spacing w:line="259" w:lineRule="auto"/>
        <w:jc w:val="left"/>
        <w:rPr>
          <w:lang w:val="en-GB"/>
        </w:rPr>
      </w:pPr>
    </w:p>
    <w:p w14:paraId="2A386D33" w14:textId="77777777" w:rsidR="004C6FAE" w:rsidRDefault="004C6FAE" w:rsidP="004C6FAE">
      <w:pPr>
        <w:spacing w:line="259" w:lineRule="auto"/>
        <w:jc w:val="left"/>
        <w:rPr>
          <w:lang w:val="en-GB"/>
        </w:rPr>
      </w:pPr>
    </w:p>
    <w:p w14:paraId="51C2199D" w14:textId="77777777" w:rsidR="004C6FAE" w:rsidRDefault="004C6FAE" w:rsidP="004C6FAE">
      <w:pPr>
        <w:spacing w:line="259" w:lineRule="auto"/>
        <w:jc w:val="left"/>
        <w:rPr>
          <w:lang w:val="en-GB"/>
        </w:rPr>
      </w:pPr>
    </w:p>
    <w:p w14:paraId="1E5D7EF1" w14:textId="77777777" w:rsidR="004C6FAE" w:rsidRDefault="004C6FAE" w:rsidP="004C6FAE">
      <w:pPr>
        <w:spacing w:line="259" w:lineRule="auto"/>
        <w:jc w:val="left"/>
        <w:rPr>
          <w:lang w:val="en-GB"/>
        </w:rPr>
      </w:pPr>
    </w:p>
    <w:p w14:paraId="03DBB467" w14:textId="77777777" w:rsidR="004C6FAE" w:rsidRDefault="004C6FAE" w:rsidP="004C6FAE">
      <w:pPr>
        <w:spacing w:line="259" w:lineRule="auto"/>
        <w:jc w:val="left"/>
        <w:rPr>
          <w:lang w:val="en-GB"/>
        </w:rPr>
      </w:pPr>
    </w:p>
    <w:p w14:paraId="1EA48685" w14:textId="77777777" w:rsidR="004C6FAE" w:rsidRDefault="004C6FAE" w:rsidP="004C6FAE">
      <w:pPr>
        <w:spacing w:line="259" w:lineRule="auto"/>
        <w:jc w:val="left"/>
        <w:rPr>
          <w:lang w:val="en-GB"/>
        </w:rPr>
      </w:pPr>
    </w:p>
    <w:p w14:paraId="28C97183" w14:textId="2475F152" w:rsidR="004C6FAE" w:rsidRDefault="004C6FAE" w:rsidP="004C6FAE">
      <w:pPr>
        <w:spacing w:line="259" w:lineRule="auto"/>
        <w:jc w:val="center"/>
        <w:rPr>
          <w:lang w:val="en-GB"/>
        </w:rPr>
      </w:pPr>
      <w:r>
        <w:rPr>
          <w:lang w:val="en-GB"/>
        </w:rPr>
        <w:t xml:space="preserve">Figure </w:t>
      </w:r>
      <w:r w:rsidR="00B16E4A">
        <w:rPr>
          <w:lang w:val="en-GB"/>
        </w:rPr>
        <w:t>39</w:t>
      </w:r>
      <w:r>
        <w:rPr>
          <w:lang w:val="en-GB"/>
        </w:rPr>
        <w:t>: Alert to notify client of invalid credentials in overall view</w:t>
      </w:r>
    </w:p>
    <w:p w14:paraId="53147638" w14:textId="77777777" w:rsidR="004C6FAE" w:rsidRPr="00435988" w:rsidRDefault="004C6FAE" w:rsidP="004C6FAE">
      <w:pPr>
        <w:rPr>
          <w:lang w:val="en-GB"/>
        </w:rPr>
      </w:pPr>
      <w:r>
        <w:rPr>
          <w:lang w:val="en-GB"/>
        </w:rPr>
        <w:tab/>
        <w:t xml:space="preserve">As mentioned previously, the two screenshots above display the alert of when a client’s credentials are not matching any of the entries found in the database. The client will need to dismiss the notification and retry with corrected credentials. Unfortunately for now, the system does not have an email address nor password recovery procedure in place and if recovery is needed, a client must contact admin personally to recover the credentials.  </w:t>
      </w:r>
    </w:p>
    <w:p w14:paraId="5308350F" w14:textId="77777777" w:rsidR="004C6FAE" w:rsidRDefault="004C6FAE" w:rsidP="004C6FAE">
      <w:pPr>
        <w:spacing w:line="259" w:lineRule="auto"/>
        <w:jc w:val="left"/>
        <w:rPr>
          <w:lang w:val="en-GB"/>
        </w:rPr>
      </w:pPr>
      <w:r w:rsidRPr="00F7018F">
        <w:rPr>
          <w:noProof/>
          <w:lang w:val="de-DE"/>
        </w:rPr>
        <w:drawing>
          <wp:anchor distT="0" distB="0" distL="114300" distR="114300" simplePos="0" relativeHeight="251658340" behindDoc="0" locked="0" layoutInCell="1" allowOverlap="1" wp14:anchorId="1EE5F54F" wp14:editId="4E42DC4E">
            <wp:simplePos x="0" y="0"/>
            <wp:positionH relativeFrom="margin">
              <wp:align>center</wp:align>
            </wp:positionH>
            <wp:positionV relativeFrom="paragraph">
              <wp:posOffset>2502</wp:posOffset>
            </wp:positionV>
            <wp:extent cx="3835021" cy="2525522"/>
            <wp:effectExtent l="19050" t="19050" r="13335" b="27305"/>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835021" cy="2525522"/>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7CE85DCE" w14:textId="77777777" w:rsidR="004C6FAE" w:rsidRPr="00435988" w:rsidRDefault="004C6FAE" w:rsidP="004C6FAE">
      <w:pPr>
        <w:spacing w:line="259" w:lineRule="auto"/>
        <w:jc w:val="left"/>
        <w:rPr>
          <w:lang w:val="en-GB"/>
        </w:rPr>
      </w:pPr>
    </w:p>
    <w:p w14:paraId="7963B479" w14:textId="77777777" w:rsidR="004C6FAE" w:rsidRPr="00435988" w:rsidRDefault="004C6FAE" w:rsidP="004C6FAE">
      <w:pPr>
        <w:spacing w:line="259" w:lineRule="auto"/>
        <w:jc w:val="left"/>
        <w:rPr>
          <w:lang w:val="en-GB"/>
        </w:rPr>
      </w:pPr>
    </w:p>
    <w:p w14:paraId="010F83EA" w14:textId="77777777" w:rsidR="004C6FAE" w:rsidRPr="00435988" w:rsidRDefault="004C6FAE" w:rsidP="004C6FAE">
      <w:pPr>
        <w:spacing w:line="259" w:lineRule="auto"/>
        <w:jc w:val="left"/>
        <w:rPr>
          <w:lang w:val="en-GB"/>
        </w:rPr>
      </w:pPr>
    </w:p>
    <w:p w14:paraId="4B446885" w14:textId="77777777" w:rsidR="004C6FAE" w:rsidRPr="00435988" w:rsidRDefault="004C6FAE" w:rsidP="004C6FAE">
      <w:pPr>
        <w:spacing w:line="259" w:lineRule="auto"/>
        <w:jc w:val="left"/>
        <w:rPr>
          <w:lang w:val="en-GB"/>
        </w:rPr>
      </w:pPr>
    </w:p>
    <w:p w14:paraId="1A6A9F38" w14:textId="77777777" w:rsidR="004C6FAE" w:rsidRPr="00435988" w:rsidRDefault="004C6FAE" w:rsidP="004C6FAE">
      <w:pPr>
        <w:spacing w:line="259" w:lineRule="auto"/>
        <w:jc w:val="left"/>
        <w:rPr>
          <w:lang w:val="en-GB"/>
        </w:rPr>
      </w:pPr>
    </w:p>
    <w:p w14:paraId="076AF1AD" w14:textId="77777777" w:rsidR="004C6FAE" w:rsidRPr="00435988" w:rsidRDefault="004C6FAE" w:rsidP="004C6FAE">
      <w:pPr>
        <w:spacing w:line="259" w:lineRule="auto"/>
        <w:jc w:val="left"/>
        <w:rPr>
          <w:lang w:val="en-GB"/>
        </w:rPr>
      </w:pPr>
    </w:p>
    <w:p w14:paraId="2CC63485" w14:textId="77777777" w:rsidR="004C6FAE" w:rsidRPr="00435988" w:rsidRDefault="004C6FAE" w:rsidP="004C6FAE">
      <w:pPr>
        <w:spacing w:line="259" w:lineRule="auto"/>
        <w:jc w:val="left"/>
        <w:rPr>
          <w:lang w:val="en-GB"/>
        </w:rPr>
      </w:pPr>
    </w:p>
    <w:p w14:paraId="4AD98E69" w14:textId="77777777" w:rsidR="004C6FAE" w:rsidRPr="00435988" w:rsidRDefault="004C6FAE" w:rsidP="004C6FAE">
      <w:pPr>
        <w:spacing w:line="259" w:lineRule="auto"/>
        <w:jc w:val="left"/>
        <w:rPr>
          <w:lang w:val="en-GB"/>
        </w:rPr>
      </w:pPr>
    </w:p>
    <w:p w14:paraId="17391F8C" w14:textId="1EB3C105" w:rsidR="004C6FAE" w:rsidRDefault="004C6FAE" w:rsidP="004C6FAE">
      <w:pPr>
        <w:spacing w:line="259" w:lineRule="auto"/>
        <w:jc w:val="center"/>
        <w:rPr>
          <w:lang w:val="en-GB"/>
        </w:rPr>
      </w:pPr>
      <w:r>
        <w:rPr>
          <w:lang w:val="en-GB"/>
        </w:rPr>
        <w:t xml:space="preserve">Figure </w:t>
      </w:r>
      <w:r w:rsidR="00B16E4A">
        <w:rPr>
          <w:lang w:val="en-GB"/>
        </w:rPr>
        <w:t>40</w:t>
      </w:r>
      <w:r>
        <w:rPr>
          <w:lang w:val="en-GB"/>
        </w:rPr>
        <w:t>: Highlighted texts to warn client of empty input fields</w:t>
      </w:r>
    </w:p>
    <w:p w14:paraId="057C09B1" w14:textId="77777777" w:rsidR="004C6FAE" w:rsidRPr="00435988" w:rsidRDefault="004C6FAE" w:rsidP="004C6FAE">
      <w:pPr>
        <w:rPr>
          <w:lang w:val="en-GB"/>
        </w:rPr>
      </w:pPr>
      <w:r>
        <w:rPr>
          <w:lang w:val="en-GB"/>
        </w:rPr>
        <w:tab/>
        <w:t xml:space="preserve">In the event where a client accidentally pressed on “Login” button without inserting anything for the input fields, texts highlighted in red will appear underneath each input fields to warn the client of impossible authorisation without proper inputs. The countermeasure is put </w:t>
      </w:r>
      <w:r>
        <w:rPr>
          <w:lang w:val="en-GB"/>
        </w:rPr>
        <w:lastRenderedPageBreak/>
        <w:t xml:space="preserve">in place to prevent unnecessary authorisation attempt with empty credentials which can lead to server overload. The red texts are dismissed when the input fields are inserted with credentials. </w:t>
      </w:r>
    </w:p>
    <w:p w14:paraId="028C77E3" w14:textId="77777777" w:rsidR="004C6FAE" w:rsidRPr="00435988" w:rsidRDefault="004C6FAE" w:rsidP="004C6FAE">
      <w:pPr>
        <w:spacing w:line="259" w:lineRule="auto"/>
        <w:jc w:val="left"/>
        <w:rPr>
          <w:lang w:val="en-GB"/>
        </w:rPr>
      </w:pPr>
      <w:r w:rsidRPr="00607A16">
        <w:rPr>
          <w:noProof/>
          <w:lang w:val="de-DE"/>
        </w:rPr>
        <w:drawing>
          <wp:anchor distT="0" distB="0" distL="114300" distR="114300" simplePos="0" relativeHeight="251658341" behindDoc="0" locked="0" layoutInCell="1" allowOverlap="1" wp14:anchorId="6CA59AF9" wp14:editId="0BD73D57">
            <wp:simplePos x="0" y="0"/>
            <wp:positionH relativeFrom="margin">
              <wp:posOffset>58875</wp:posOffset>
            </wp:positionH>
            <wp:positionV relativeFrom="paragraph">
              <wp:posOffset>145007</wp:posOffset>
            </wp:positionV>
            <wp:extent cx="5731510" cy="3048635"/>
            <wp:effectExtent l="19050" t="19050" r="21590" b="18415"/>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31510" cy="3048635"/>
                    </a:xfrm>
                    <a:prstGeom prst="rect">
                      <a:avLst/>
                    </a:prstGeom>
                    <a:ln>
                      <a:solidFill>
                        <a:schemeClr val="tx1"/>
                      </a:solidFill>
                    </a:ln>
                  </pic:spPr>
                </pic:pic>
              </a:graphicData>
            </a:graphic>
          </wp:anchor>
        </w:drawing>
      </w:r>
    </w:p>
    <w:p w14:paraId="61DFF5DC" w14:textId="77777777" w:rsidR="004C6FAE" w:rsidRPr="00435988" w:rsidRDefault="004C6FAE" w:rsidP="004C6FAE">
      <w:pPr>
        <w:spacing w:line="259" w:lineRule="auto"/>
        <w:jc w:val="left"/>
        <w:rPr>
          <w:lang w:val="en-GB"/>
        </w:rPr>
      </w:pPr>
    </w:p>
    <w:p w14:paraId="67E7F42E" w14:textId="77777777" w:rsidR="004C6FAE" w:rsidRPr="00435988" w:rsidRDefault="004C6FAE" w:rsidP="004C6FAE">
      <w:pPr>
        <w:spacing w:line="259" w:lineRule="auto"/>
        <w:jc w:val="left"/>
        <w:rPr>
          <w:lang w:val="en-GB"/>
        </w:rPr>
      </w:pPr>
    </w:p>
    <w:p w14:paraId="488F71D6" w14:textId="77777777" w:rsidR="004C6FAE" w:rsidRPr="00435988" w:rsidRDefault="004C6FAE" w:rsidP="004C6FAE">
      <w:pPr>
        <w:spacing w:line="259" w:lineRule="auto"/>
        <w:jc w:val="left"/>
        <w:rPr>
          <w:lang w:val="en-GB"/>
        </w:rPr>
      </w:pPr>
    </w:p>
    <w:p w14:paraId="420EF283" w14:textId="77777777" w:rsidR="004C6FAE" w:rsidRPr="00435988" w:rsidRDefault="004C6FAE" w:rsidP="004C6FAE">
      <w:pPr>
        <w:spacing w:line="259" w:lineRule="auto"/>
        <w:jc w:val="left"/>
        <w:rPr>
          <w:lang w:val="en-GB"/>
        </w:rPr>
      </w:pPr>
    </w:p>
    <w:p w14:paraId="527A6846" w14:textId="77777777" w:rsidR="004C6FAE" w:rsidRPr="00435988" w:rsidRDefault="004C6FAE" w:rsidP="004C6FAE">
      <w:pPr>
        <w:spacing w:line="259" w:lineRule="auto"/>
        <w:jc w:val="left"/>
        <w:rPr>
          <w:lang w:val="en-GB"/>
        </w:rPr>
      </w:pPr>
    </w:p>
    <w:p w14:paraId="3CFF39B8" w14:textId="77777777" w:rsidR="004C6FAE" w:rsidRPr="00435988" w:rsidRDefault="004C6FAE" w:rsidP="004C6FAE">
      <w:pPr>
        <w:spacing w:line="259" w:lineRule="auto"/>
        <w:jc w:val="left"/>
        <w:rPr>
          <w:lang w:val="en-GB"/>
        </w:rPr>
      </w:pPr>
    </w:p>
    <w:p w14:paraId="26561E17" w14:textId="77777777" w:rsidR="004C6FAE" w:rsidRPr="00435988" w:rsidRDefault="004C6FAE" w:rsidP="004C6FAE">
      <w:pPr>
        <w:spacing w:line="259" w:lineRule="auto"/>
        <w:jc w:val="left"/>
        <w:rPr>
          <w:lang w:val="en-GB"/>
        </w:rPr>
      </w:pPr>
    </w:p>
    <w:p w14:paraId="50CD0E74" w14:textId="77777777" w:rsidR="004C6FAE" w:rsidRPr="00435988" w:rsidRDefault="004C6FAE" w:rsidP="004C6FAE">
      <w:pPr>
        <w:spacing w:line="259" w:lineRule="auto"/>
        <w:jc w:val="left"/>
        <w:rPr>
          <w:lang w:val="en-GB"/>
        </w:rPr>
      </w:pPr>
    </w:p>
    <w:p w14:paraId="65B05786" w14:textId="77777777" w:rsidR="004C6FAE" w:rsidRPr="00435988" w:rsidRDefault="004C6FAE" w:rsidP="004C6FAE">
      <w:pPr>
        <w:spacing w:line="259" w:lineRule="auto"/>
        <w:jc w:val="left"/>
        <w:rPr>
          <w:lang w:val="en-GB"/>
        </w:rPr>
      </w:pPr>
    </w:p>
    <w:p w14:paraId="391A9249" w14:textId="77777777" w:rsidR="004C6FAE" w:rsidRPr="00435988" w:rsidRDefault="004C6FAE" w:rsidP="004C6FAE">
      <w:pPr>
        <w:spacing w:line="259" w:lineRule="auto"/>
        <w:jc w:val="left"/>
        <w:rPr>
          <w:lang w:val="en-GB"/>
        </w:rPr>
      </w:pPr>
    </w:p>
    <w:p w14:paraId="4B6AD5DB" w14:textId="08922D8C" w:rsidR="004C6FAE" w:rsidRPr="00346532" w:rsidRDefault="004C6FAE" w:rsidP="004C6FAE">
      <w:pPr>
        <w:spacing w:line="259" w:lineRule="auto"/>
        <w:jc w:val="center"/>
        <w:rPr>
          <w:lang w:val="en-GB"/>
        </w:rPr>
      </w:pPr>
      <w:r w:rsidRPr="00346532">
        <w:rPr>
          <w:lang w:val="en-GB"/>
        </w:rPr>
        <w:t xml:space="preserve">Figure </w:t>
      </w:r>
      <w:r w:rsidR="00B16E4A">
        <w:rPr>
          <w:lang w:val="en-GB"/>
        </w:rPr>
        <w:t>41</w:t>
      </w:r>
      <w:r w:rsidRPr="00346532">
        <w:rPr>
          <w:lang w:val="en-GB"/>
        </w:rPr>
        <w:t>: Client redirected to</w:t>
      </w:r>
      <w:r>
        <w:rPr>
          <w:lang w:val="en-GB"/>
        </w:rPr>
        <w:t xml:space="preserve"> main page after successful login attempt.</w:t>
      </w:r>
    </w:p>
    <w:p w14:paraId="5C9B1C81" w14:textId="77777777" w:rsidR="004C6FAE" w:rsidRPr="00346532" w:rsidRDefault="004C6FAE" w:rsidP="004C6FAE">
      <w:pPr>
        <w:rPr>
          <w:lang w:val="en-GB"/>
        </w:rPr>
      </w:pPr>
      <w:r>
        <w:rPr>
          <w:lang w:val="en-GB"/>
        </w:rPr>
        <w:tab/>
        <w:t>Upon successful authorisation, the client will be redirected to the homepage of LibSys with the client having an ongoing session to the system. The client may now borrow books from the catalogue or customize their profile through their account page. Note that the login procedure is valid for librarian and admin user roles as well with only user role to change via the drop-down box.</w:t>
      </w:r>
    </w:p>
    <w:p w14:paraId="45A17AEC" w14:textId="77777777" w:rsidR="004C6FAE" w:rsidRPr="00346532" w:rsidRDefault="004C6FAE" w:rsidP="004C6FAE">
      <w:pPr>
        <w:spacing w:line="259" w:lineRule="auto"/>
        <w:jc w:val="left"/>
        <w:rPr>
          <w:lang w:val="en-GB"/>
        </w:rPr>
      </w:pPr>
    </w:p>
    <w:p w14:paraId="5EF58573" w14:textId="77777777" w:rsidR="004C6FAE" w:rsidRPr="00346532" w:rsidRDefault="004C6FAE" w:rsidP="004C6FAE">
      <w:pPr>
        <w:spacing w:line="259" w:lineRule="auto"/>
        <w:jc w:val="left"/>
        <w:rPr>
          <w:lang w:val="en-GB"/>
        </w:rPr>
      </w:pPr>
      <w:r>
        <w:rPr>
          <w:lang w:val="en-GB"/>
        </w:rPr>
        <w:br w:type="page"/>
      </w:r>
    </w:p>
    <w:p w14:paraId="0C0D8531" w14:textId="77777777" w:rsidR="004C6FAE" w:rsidRDefault="004C6FAE" w:rsidP="004C6FAE">
      <w:pPr>
        <w:pStyle w:val="Heading2"/>
        <w:rPr>
          <w:lang w:val="en-GB"/>
        </w:rPr>
      </w:pPr>
      <w:bookmarkStart w:id="47" w:name="_Toc67251521"/>
      <w:r>
        <w:rPr>
          <w:lang w:val="en-GB"/>
        </w:rPr>
        <w:lastRenderedPageBreak/>
        <w:t>Homepage</w:t>
      </w:r>
      <w:bookmarkEnd w:id="47"/>
      <w:r>
        <w:rPr>
          <w:lang w:val="en-GB"/>
        </w:rPr>
        <w:t xml:space="preserve"> </w:t>
      </w:r>
    </w:p>
    <w:p w14:paraId="7DBB584D" w14:textId="77777777" w:rsidR="004C6FAE" w:rsidRDefault="004C6FAE" w:rsidP="004C6FAE">
      <w:pPr>
        <w:rPr>
          <w:lang w:val="en-GB"/>
        </w:rPr>
      </w:pPr>
      <w:r>
        <w:rPr>
          <w:noProof/>
          <w:lang w:val="en-GB"/>
        </w:rPr>
        <w:drawing>
          <wp:inline distT="0" distB="0" distL="0" distR="0" wp14:anchorId="67398ADA" wp14:editId="7D42FC81">
            <wp:extent cx="5730240" cy="2689860"/>
            <wp:effectExtent l="19050" t="19050" r="22860" b="15240"/>
            <wp:docPr id="7357" name="Picture 7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730240" cy="2689860"/>
                    </a:xfrm>
                    <a:prstGeom prst="rect">
                      <a:avLst/>
                    </a:prstGeom>
                    <a:noFill/>
                    <a:ln>
                      <a:solidFill>
                        <a:schemeClr val="tx1"/>
                      </a:solidFill>
                    </a:ln>
                  </pic:spPr>
                </pic:pic>
              </a:graphicData>
            </a:graphic>
          </wp:inline>
        </w:drawing>
      </w:r>
    </w:p>
    <w:p w14:paraId="17378852" w14:textId="2617E137" w:rsidR="004C6FAE" w:rsidRPr="00346532" w:rsidRDefault="004C6FAE" w:rsidP="004C6FAE">
      <w:pPr>
        <w:spacing w:line="259" w:lineRule="auto"/>
        <w:jc w:val="center"/>
        <w:rPr>
          <w:lang w:val="en-GB"/>
        </w:rPr>
      </w:pPr>
      <w:r w:rsidRPr="00346532">
        <w:rPr>
          <w:lang w:val="en-GB"/>
        </w:rPr>
        <w:t xml:space="preserve">Figure </w:t>
      </w:r>
      <w:r w:rsidR="00B16E4A">
        <w:rPr>
          <w:lang w:val="en-GB"/>
        </w:rPr>
        <w:t>42</w:t>
      </w:r>
      <w:r w:rsidRPr="00346532">
        <w:rPr>
          <w:lang w:val="en-GB"/>
        </w:rPr>
        <w:t xml:space="preserve">: </w:t>
      </w:r>
      <w:r>
        <w:rPr>
          <w:lang w:val="en-GB"/>
        </w:rPr>
        <w:t>Home Page</w:t>
      </w:r>
    </w:p>
    <w:p w14:paraId="48757F7D" w14:textId="77777777" w:rsidR="004C6FAE" w:rsidRDefault="004C6FAE" w:rsidP="004C6FAE">
      <w:pPr>
        <w:rPr>
          <w:lang w:val="en-GB"/>
        </w:rPr>
      </w:pPr>
    </w:p>
    <w:p w14:paraId="5EA8C61C" w14:textId="77777777" w:rsidR="004C6FAE" w:rsidRDefault="004C6FAE" w:rsidP="004C6FAE">
      <w:pPr>
        <w:rPr>
          <w:lang w:val="en-GB"/>
        </w:rPr>
      </w:pPr>
    </w:p>
    <w:p w14:paraId="0BC50900" w14:textId="77777777" w:rsidR="004C6FAE" w:rsidRDefault="004C6FAE" w:rsidP="004C6FAE">
      <w:pPr>
        <w:rPr>
          <w:lang w:val="en-GB"/>
        </w:rPr>
      </w:pPr>
      <w:r>
        <w:rPr>
          <w:noProof/>
          <w:lang w:val="en-GB"/>
        </w:rPr>
        <w:drawing>
          <wp:inline distT="0" distB="0" distL="0" distR="0" wp14:anchorId="3C251642" wp14:editId="123E6FE0">
            <wp:extent cx="5722620" cy="2453640"/>
            <wp:effectExtent l="19050" t="19050" r="11430" b="22860"/>
            <wp:docPr id="7358" name="Picture 7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722620" cy="2453640"/>
                    </a:xfrm>
                    <a:prstGeom prst="rect">
                      <a:avLst/>
                    </a:prstGeom>
                    <a:noFill/>
                    <a:ln>
                      <a:solidFill>
                        <a:schemeClr val="tx1"/>
                      </a:solidFill>
                    </a:ln>
                  </pic:spPr>
                </pic:pic>
              </a:graphicData>
            </a:graphic>
          </wp:inline>
        </w:drawing>
      </w:r>
    </w:p>
    <w:p w14:paraId="20F6FCE6" w14:textId="45DDDD46" w:rsidR="004C6FAE" w:rsidRPr="00346532" w:rsidRDefault="004C6FAE" w:rsidP="004C6FAE">
      <w:pPr>
        <w:spacing w:line="259" w:lineRule="auto"/>
        <w:jc w:val="center"/>
        <w:rPr>
          <w:lang w:val="en-GB"/>
        </w:rPr>
      </w:pPr>
      <w:r w:rsidRPr="00346532">
        <w:rPr>
          <w:lang w:val="en-GB"/>
        </w:rPr>
        <w:t xml:space="preserve">Figure </w:t>
      </w:r>
      <w:r w:rsidR="00B16E4A">
        <w:rPr>
          <w:lang w:val="en-GB"/>
        </w:rPr>
        <w:t>43</w:t>
      </w:r>
      <w:r w:rsidRPr="00346532">
        <w:rPr>
          <w:lang w:val="en-GB"/>
        </w:rPr>
        <w:t xml:space="preserve">: </w:t>
      </w:r>
      <w:r>
        <w:rPr>
          <w:lang w:val="en-GB"/>
        </w:rPr>
        <w:t>Home Page continued</w:t>
      </w:r>
    </w:p>
    <w:p w14:paraId="3E50CA5D" w14:textId="77777777" w:rsidR="004C6FAE" w:rsidRDefault="004C6FAE" w:rsidP="004C6FAE">
      <w:pPr>
        <w:rPr>
          <w:lang w:val="en-GB"/>
        </w:rPr>
      </w:pPr>
    </w:p>
    <w:p w14:paraId="3C701E36" w14:textId="77777777" w:rsidR="004C6FAE" w:rsidRPr="00D53C44" w:rsidRDefault="004C6FAE" w:rsidP="004C6FAE">
      <w:pPr>
        <w:rPr>
          <w:lang w:val="en-GB"/>
        </w:rPr>
      </w:pPr>
      <w:r>
        <w:rPr>
          <w:lang w:val="en-GB"/>
        </w:rPr>
        <w:t xml:space="preserve">The Homepage is the main landing page for the website and most of the features of the website are easily accessible from the Homepage. The Homepage features information such as a brief ‘About Us’ message to notify the user on the mission and vision of the website. The Homepage also features several links that direct to the other parts of the website. For example, the user </w:t>
      </w:r>
      <w:r>
        <w:rPr>
          <w:lang w:val="en-GB"/>
        </w:rPr>
        <w:lastRenderedPageBreak/>
        <w:t>can be redirected to the Book catalogue, Team page and Contact us page by clicking the link provided. The Homepage also displays a few books that are available in the catalogue.</w:t>
      </w:r>
    </w:p>
    <w:p w14:paraId="1E4ED6BF" w14:textId="77777777" w:rsidR="004C3745" w:rsidRPr="004C3745" w:rsidRDefault="004C6FAE" w:rsidP="004C6FAE">
      <w:pPr>
        <w:pStyle w:val="Heading2"/>
        <w:jc w:val="left"/>
        <w:rPr>
          <w:rStyle w:val="Heading2Char"/>
          <w:b/>
          <w:lang w:val="en-GB"/>
        </w:rPr>
      </w:pPr>
      <w:bookmarkStart w:id="48" w:name="_Toc67251522"/>
      <w:r w:rsidRPr="004514A3">
        <w:rPr>
          <w:rStyle w:val="Heading2Char"/>
          <w:b/>
        </w:rPr>
        <w:t>Team Page</w:t>
      </w:r>
      <w:bookmarkEnd w:id="48"/>
    </w:p>
    <w:p w14:paraId="3443E1F2" w14:textId="15A96330" w:rsidR="004C6FAE" w:rsidRDefault="004C6FAE" w:rsidP="004C3745">
      <w:pPr>
        <w:rPr>
          <w:lang w:val="en-GB"/>
        </w:rPr>
      </w:pPr>
      <w:r>
        <w:rPr>
          <w:noProof/>
          <w:lang w:val="en-GB"/>
        </w:rPr>
        <w:drawing>
          <wp:inline distT="0" distB="0" distL="0" distR="0" wp14:anchorId="54F34874" wp14:editId="185691FA">
            <wp:extent cx="5722620" cy="2689860"/>
            <wp:effectExtent l="19050" t="19050" r="11430" b="15240"/>
            <wp:docPr id="7359" name="Picture 7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722620" cy="2689860"/>
                    </a:xfrm>
                    <a:prstGeom prst="rect">
                      <a:avLst/>
                    </a:prstGeom>
                    <a:noFill/>
                    <a:ln>
                      <a:solidFill>
                        <a:schemeClr val="tx1"/>
                      </a:solidFill>
                    </a:ln>
                  </pic:spPr>
                </pic:pic>
              </a:graphicData>
            </a:graphic>
          </wp:inline>
        </w:drawing>
      </w:r>
    </w:p>
    <w:p w14:paraId="2B3FE312" w14:textId="77777777" w:rsidR="004C6FAE" w:rsidRDefault="004C6FAE" w:rsidP="00113AC3">
      <w:pPr>
        <w:ind w:firstLine="576"/>
        <w:rPr>
          <w:lang w:val="en-GB"/>
        </w:rPr>
      </w:pPr>
      <w:r>
        <w:rPr>
          <w:noProof/>
          <w:lang w:val="en-GB"/>
        </w:rPr>
        <w:drawing>
          <wp:inline distT="0" distB="0" distL="0" distR="0" wp14:anchorId="79F01C48" wp14:editId="25865CA3">
            <wp:extent cx="5722620" cy="2080260"/>
            <wp:effectExtent l="19050" t="19050" r="11430" b="15240"/>
            <wp:docPr id="7360" name="Picture 7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722620" cy="2080260"/>
                    </a:xfrm>
                    <a:prstGeom prst="rect">
                      <a:avLst/>
                    </a:prstGeom>
                    <a:noFill/>
                    <a:ln>
                      <a:solidFill>
                        <a:schemeClr val="tx1"/>
                      </a:solidFill>
                    </a:ln>
                  </pic:spPr>
                </pic:pic>
              </a:graphicData>
            </a:graphic>
          </wp:inline>
        </w:drawing>
      </w:r>
    </w:p>
    <w:p w14:paraId="4CF7016E" w14:textId="69915425" w:rsidR="004C6FAE" w:rsidRPr="00346532" w:rsidRDefault="004C6FAE" w:rsidP="004C6FAE">
      <w:pPr>
        <w:spacing w:line="259" w:lineRule="auto"/>
        <w:jc w:val="center"/>
        <w:rPr>
          <w:lang w:val="en-GB"/>
        </w:rPr>
      </w:pPr>
      <w:r w:rsidRPr="00346532">
        <w:rPr>
          <w:lang w:val="en-GB"/>
        </w:rPr>
        <w:t xml:space="preserve">Figure </w:t>
      </w:r>
      <w:r w:rsidR="00B16E4A">
        <w:rPr>
          <w:lang w:val="en-GB"/>
        </w:rPr>
        <w:t>44</w:t>
      </w:r>
      <w:r w:rsidRPr="00346532">
        <w:rPr>
          <w:lang w:val="en-GB"/>
        </w:rPr>
        <w:t xml:space="preserve">: </w:t>
      </w:r>
      <w:r>
        <w:rPr>
          <w:lang w:val="en-GB"/>
        </w:rPr>
        <w:t>Team about page</w:t>
      </w:r>
    </w:p>
    <w:p w14:paraId="3AFEB546" w14:textId="77777777" w:rsidR="004C6FAE" w:rsidRDefault="004C6FAE" w:rsidP="004C6FAE">
      <w:pPr>
        <w:spacing w:line="259" w:lineRule="auto"/>
        <w:jc w:val="left"/>
        <w:rPr>
          <w:lang w:val="en-GB"/>
        </w:rPr>
      </w:pPr>
    </w:p>
    <w:p w14:paraId="32F6E50B" w14:textId="77777777" w:rsidR="000F23E7" w:rsidRDefault="004C6FAE" w:rsidP="004C6FAE">
      <w:pPr>
        <w:spacing w:line="259" w:lineRule="auto"/>
        <w:jc w:val="left"/>
        <w:rPr>
          <w:lang w:val="en-GB"/>
        </w:rPr>
      </w:pPr>
      <w:r>
        <w:rPr>
          <w:lang w:val="en-GB"/>
        </w:rPr>
        <w:t>The Team Page features brief descriptions and contact information of the developers of the website.</w:t>
      </w:r>
      <w:r>
        <w:rPr>
          <w:lang w:val="en-GB"/>
        </w:rPr>
        <w:br w:type="page"/>
      </w:r>
    </w:p>
    <w:p w14:paraId="587D0FE0" w14:textId="19998E5A" w:rsidR="004C6FAE" w:rsidRDefault="004C6FAE" w:rsidP="000F23E7">
      <w:pPr>
        <w:pStyle w:val="Heading2"/>
        <w:rPr>
          <w:lang w:val="en-GB"/>
        </w:rPr>
      </w:pPr>
      <w:bookmarkStart w:id="49" w:name="_Toc67251523"/>
      <w:r>
        <w:rPr>
          <w:lang w:val="en-GB"/>
        </w:rPr>
        <w:lastRenderedPageBreak/>
        <w:t>Catalogue</w:t>
      </w:r>
      <w:bookmarkEnd w:id="49"/>
    </w:p>
    <w:p w14:paraId="50D6EF39" w14:textId="77777777" w:rsidR="004C6FAE" w:rsidRDefault="004C6FAE" w:rsidP="004C6FAE">
      <w:pPr>
        <w:rPr>
          <w:lang w:val="en-GB"/>
        </w:rPr>
      </w:pPr>
      <w:r>
        <w:rPr>
          <w:noProof/>
          <w:lang w:val="en-GB"/>
        </w:rPr>
        <w:drawing>
          <wp:inline distT="0" distB="0" distL="0" distR="0" wp14:anchorId="61267695" wp14:editId="4B7FBDEA">
            <wp:extent cx="5722620" cy="2712720"/>
            <wp:effectExtent l="19050" t="19050" r="11430" b="11430"/>
            <wp:docPr id="7374" name="Picture 7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722620" cy="2712720"/>
                    </a:xfrm>
                    <a:prstGeom prst="rect">
                      <a:avLst/>
                    </a:prstGeom>
                    <a:noFill/>
                    <a:ln>
                      <a:solidFill>
                        <a:schemeClr val="tx1"/>
                      </a:solidFill>
                    </a:ln>
                  </pic:spPr>
                </pic:pic>
              </a:graphicData>
            </a:graphic>
          </wp:inline>
        </w:drawing>
      </w:r>
    </w:p>
    <w:p w14:paraId="60A4384B" w14:textId="7FEF8A98" w:rsidR="004C6FAE" w:rsidRPr="00346532" w:rsidRDefault="004C6FAE" w:rsidP="004C6FAE">
      <w:pPr>
        <w:spacing w:line="259" w:lineRule="auto"/>
        <w:jc w:val="center"/>
        <w:rPr>
          <w:lang w:val="en-GB"/>
        </w:rPr>
      </w:pPr>
      <w:r w:rsidRPr="00346532">
        <w:rPr>
          <w:lang w:val="en-GB"/>
        </w:rPr>
        <w:t xml:space="preserve">Figure </w:t>
      </w:r>
      <w:r w:rsidR="00B16E4A">
        <w:rPr>
          <w:lang w:val="en-GB"/>
        </w:rPr>
        <w:t>45</w:t>
      </w:r>
      <w:r>
        <w:rPr>
          <w:lang w:val="en-GB"/>
        </w:rPr>
        <w:t>: Book Catalogue</w:t>
      </w:r>
    </w:p>
    <w:p w14:paraId="40208F00" w14:textId="47ACDC3F" w:rsidR="00B16E4A" w:rsidRDefault="00B16E4A" w:rsidP="00B16E4A"/>
    <w:p w14:paraId="6C6D578D" w14:textId="77777777" w:rsidR="00B16E4A" w:rsidRDefault="00B16E4A" w:rsidP="00B16E4A">
      <w:pPr>
        <w:jc w:val="center"/>
      </w:pPr>
      <w:r w:rsidRPr="00904621">
        <w:rPr>
          <w:noProof/>
        </w:rPr>
        <w:drawing>
          <wp:inline distT="0" distB="0" distL="0" distR="0" wp14:anchorId="514A04B6" wp14:editId="061310E1">
            <wp:extent cx="5731510" cy="3067685"/>
            <wp:effectExtent l="19050" t="19050" r="21590" b="18415"/>
            <wp:docPr id="7418" name="Picture 7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31510" cy="3067685"/>
                    </a:xfrm>
                    <a:prstGeom prst="rect">
                      <a:avLst/>
                    </a:prstGeom>
                    <a:ln>
                      <a:solidFill>
                        <a:schemeClr val="tx1"/>
                      </a:solidFill>
                    </a:ln>
                  </pic:spPr>
                </pic:pic>
              </a:graphicData>
            </a:graphic>
          </wp:inline>
        </w:drawing>
      </w:r>
    </w:p>
    <w:p w14:paraId="39C49CA8" w14:textId="7E98A943" w:rsidR="00B16E4A" w:rsidRDefault="00B16E4A" w:rsidP="00B16E4A">
      <w:pPr>
        <w:jc w:val="center"/>
      </w:pPr>
      <w:r>
        <w:t>Figure 46: Homepage of LibSys</w:t>
      </w:r>
    </w:p>
    <w:p w14:paraId="46BAAA2E" w14:textId="77777777" w:rsidR="00B16E4A" w:rsidRDefault="00B16E4A" w:rsidP="00B16E4A">
      <w:pPr>
        <w:jc w:val="center"/>
      </w:pPr>
      <w:r w:rsidRPr="000F5B4B">
        <w:rPr>
          <w:noProof/>
        </w:rPr>
        <w:lastRenderedPageBreak/>
        <w:drawing>
          <wp:inline distT="0" distB="0" distL="0" distR="0" wp14:anchorId="616A2FEF" wp14:editId="269E5E86">
            <wp:extent cx="5731510" cy="3030855"/>
            <wp:effectExtent l="19050" t="19050" r="21590" b="17145"/>
            <wp:docPr id="7419" name="Picture 7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31510" cy="3030855"/>
                    </a:xfrm>
                    <a:prstGeom prst="rect">
                      <a:avLst/>
                    </a:prstGeom>
                    <a:ln>
                      <a:solidFill>
                        <a:schemeClr val="tx1"/>
                      </a:solidFill>
                    </a:ln>
                  </pic:spPr>
                </pic:pic>
              </a:graphicData>
            </a:graphic>
          </wp:inline>
        </w:drawing>
      </w:r>
    </w:p>
    <w:p w14:paraId="021F75B1" w14:textId="2BF7C78F" w:rsidR="00B16E4A" w:rsidRDefault="00B16E4A" w:rsidP="00B16E4A">
      <w:pPr>
        <w:jc w:val="center"/>
      </w:pPr>
      <w:r>
        <w:t>Figure 47: Usage of the search function through the keyword finance</w:t>
      </w:r>
    </w:p>
    <w:p w14:paraId="0BF2A5A6" w14:textId="77777777" w:rsidR="00B16E4A" w:rsidRDefault="00B16E4A" w:rsidP="00B16E4A">
      <w:pPr>
        <w:jc w:val="center"/>
      </w:pPr>
      <w:r w:rsidRPr="00DF3C36">
        <w:rPr>
          <w:noProof/>
        </w:rPr>
        <w:drawing>
          <wp:inline distT="0" distB="0" distL="0" distR="0" wp14:anchorId="284CE6FB" wp14:editId="3879ABE1">
            <wp:extent cx="5731510" cy="3046095"/>
            <wp:effectExtent l="19050" t="19050" r="21590" b="20955"/>
            <wp:docPr id="7420" name="Picture 7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31510" cy="3046095"/>
                    </a:xfrm>
                    <a:prstGeom prst="rect">
                      <a:avLst/>
                    </a:prstGeom>
                    <a:ln>
                      <a:solidFill>
                        <a:schemeClr val="tx1"/>
                      </a:solidFill>
                    </a:ln>
                  </pic:spPr>
                </pic:pic>
              </a:graphicData>
            </a:graphic>
          </wp:inline>
        </w:drawing>
      </w:r>
    </w:p>
    <w:p w14:paraId="76C99A6F" w14:textId="1C7620A1" w:rsidR="00B16E4A" w:rsidRDefault="00B16E4A" w:rsidP="00B16E4A">
      <w:pPr>
        <w:jc w:val="center"/>
      </w:pPr>
      <w:r>
        <w:t>Figure 48: Usage of the filter button based on genre of the book</w:t>
      </w:r>
    </w:p>
    <w:p w14:paraId="2F368FF3" w14:textId="77777777" w:rsidR="00B16E4A" w:rsidRDefault="00B16E4A" w:rsidP="00B16E4A">
      <w:r>
        <w:t xml:space="preserve">Figure N.A above is showing the catalogue page for the users to view the list of books available in the library. Users can click on the “Books” to open this page from the Homepage or they can choose from the drop-down the type of books they want to see. Users can also click on the View More Book label inside the Homepage to be directed to this book catalogue page as shown in Figure N. As shown in Figure NAA, user can search for the books by entering the </w:t>
      </w:r>
      <w:r>
        <w:lastRenderedPageBreak/>
        <w:t>keyword related to the book genre. For example, user can key in the word finance and click on the search icon to filter the books specifically for the finance genre. Apart from that, users can click on one of the genre filter button to show the list of books according to the genre. For example, user can click on the “Life Lessons” genre button and books related to Life Lessons will be displayed.</w:t>
      </w:r>
    </w:p>
    <w:p w14:paraId="5B3D1CBE" w14:textId="77777777" w:rsidR="00B16E4A" w:rsidRDefault="00B16E4A" w:rsidP="00B16E4A">
      <w:r w:rsidRPr="00691BF2">
        <w:rPr>
          <w:noProof/>
        </w:rPr>
        <w:drawing>
          <wp:inline distT="0" distB="0" distL="0" distR="0" wp14:anchorId="7D2D5501" wp14:editId="21B66DD5">
            <wp:extent cx="5731510" cy="3036570"/>
            <wp:effectExtent l="19050" t="19050" r="21590" b="11430"/>
            <wp:docPr id="7421" name="Picture 7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31510" cy="3036570"/>
                    </a:xfrm>
                    <a:prstGeom prst="rect">
                      <a:avLst/>
                    </a:prstGeom>
                    <a:ln>
                      <a:solidFill>
                        <a:schemeClr val="tx1"/>
                      </a:solidFill>
                    </a:ln>
                  </pic:spPr>
                </pic:pic>
              </a:graphicData>
            </a:graphic>
          </wp:inline>
        </w:drawing>
      </w:r>
    </w:p>
    <w:p w14:paraId="52847918" w14:textId="453C18E6" w:rsidR="00B16E4A" w:rsidRDefault="00B16E4A" w:rsidP="00B16E4A">
      <w:pPr>
        <w:jc w:val="center"/>
      </w:pPr>
      <w:r>
        <w:t>Figure 49: Quotes of the Day part of the Homepage</w:t>
      </w:r>
    </w:p>
    <w:p w14:paraId="3F265FEA" w14:textId="77777777" w:rsidR="00B16E4A" w:rsidRDefault="00B16E4A" w:rsidP="00B16E4A">
      <w:pPr>
        <w:jc w:val="left"/>
      </w:pPr>
      <w:r>
        <w:t>Based on the figure above, users can be directed to the Quotes of the Day section of the Homepage by clicking on the arrow located on the right side of the section. Apart from that, users can also view About Us section and Welcome to LibSys section that contains inside the Homepage.</w:t>
      </w:r>
    </w:p>
    <w:p w14:paraId="11DE0758" w14:textId="77777777" w:rsidR="00B16E4A" w:rsidRPr="00346532" w:rsidRDefault="00B16E4A" w:rsidP="004C6FAE">
      <w:pPr>
        <w:spacing w:line="259" w:lineRule="auto"/>
        <w:jc w:val="center"/>
        <w:rPr>
          <w:lang w:val="en-GB"/>
        </w:rPr>
      </w:pPr>
    </w:p>
    <w:p w14:paraId="319FD679" w14:textId="3AEED2F6" w:rsidR="00CD027D" w:rsidRDefault="00CD027D" w:rsidP="00CD027D">
      <w:pPr>
        <w:pStyle w:val="Heading2"/>
        <w:rPr>
          <w:lang w:val="de-DE"/>
        </w:rPr>
      </w:pPr>
      <w:bookmarkStart w:id="50" w:name="_Toc67251524"/>
      <w:r>
        <w:rPr>
          <w:lang w:val="de-DE"/>
        </w:rPr>
        <w:t>Edit Profile Details</w:t>
      </w:r>
      <w:bookmarkEnd w:id="50"/>
    </w:p>
    <w:p w14:paraId="36CF3166" w14:textId="498CC5DB" w:rsidR="009E3BCC" w:rsidRPr="00316120" w:rsidRDefault="009E3BCC" w:rsidP="00D6073F">
      <w:pPr>
        <w:ind w:firstLine="576"/>
        <w:rPr>
          <w:lang w:val="en-GB"/>
        </w:rPr>
      </w:pPr>
      <w:r w:rsidRPr="00AE6F12">
        <w:rPr>
          <w:lang w:val="en-GB"/>
        </w:rPr>
        <w:t>Each user role is able to edit their profile details when logged in</w:t>
      </w:r>
      <w:r w:rsidR="00F61302" w:rsidRPr="00AE6F12">
        <w:rPr>
          <w:lang w:val="en-GB"/>
        </w:rPr>
        <w:t>.</w:t>
      </w:r>
      <w:r w:rsidR="00423C0A" w:rsidRPr="00AE6F12">
        <w:rPr>
          <w:lang w:val="en-GB"/>
        </w:rPr>
        <w:t xml:space="preserve"> </w:t>
      </w:r>
      <w:r w:rsidR="00423C0A" w:rsidRPr="00316120">
        <w:rPr>
          <w:lang w:val="en-GB"/>
        </w:rPr>
        <w:t xml:space="preserve">To do so, the </w:t>
      </w:r>
      <w:r w:rsidR="00D6073F" w:rsidRPr="00316120">
        <w:rPr>
          <w:lang w:val="en-GB"/>
        </w:rPr>
        <w:t>user would need to click on the “Account Settings“ tab in the account page.</w:t>
      </w:r>
      <w:r w:rsidR="00636FF5" w:rsidRPr="00316120">
        <w:rPr>
          <w:lang w:val="en-GB"/>
        </w:rPr>
        <w:t xml:space="preserve"> The system will then display the relevant information</w:t>
      </w:r>
      <w:r w:rsidR="00C052D2" w:rsidRPr="00316120">
        <w:rPr>
          <w:lang w:val="en-GB"/>
        </w:rPr>
        <w:t xml:space="preserve"> about the user. </w:t>
      </w:r>
      <w:r w:rsidR="00FF1B86" w:rsidRPr="00316120">
        <w:rPr>
          <w:lang w:val="en-GB"/>
        </w:rPr>
        <w:t xml:space="preserve">The user can then change their information </w:t>
      </w:r>
      <w:r w:rsidR="000F23E7" w:rsidRPr="00316120">
        <w:rPr>
          <w:lang w:val="en-GB"/>
        </w:rPr>
        <w:t>and click on the “Update“ button which will update the information and display a pop-up message to show the update status.</w:t>
      </w:r>
    </w:p>
    <w:p w14:paraId="5BF3B155" w14:textId="77777777" w:rsidR="00CD027D" w:rsidRDefault="00CD027D" w:rsidP="00F422B4">
      <w:pPr>
        <w:spacing w:after="0"/>
        <w:jc w:val="center"/>
        <w:rPr>
          <w:lang w:val="de-DE"/>
        </w:rPr>
      </w:pPr>
      <w:r w:rsidRPr="00D15B90">
        <w:rPr>
          <w:noProof/>
          <w:lang w:val="de-DE"/>
        </w:rPr>
        <w:lastRenderedPageBreak/>
        <w:drawing>
          <wp:inline distT="0" distB="0" distL="0" distR="0" wp14:anchorId="2EE6DE66" wp14:editId="7EA59724">
            <wp:extent cx="4439861" cy="2680335"/>
            <wp:effectExtent l="19050" t="19050" r="18415" b="24765"/>
            <wp:docPr id="7312" name="Picture 7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a:srcRect r="22536"/>
                    <a:stretch/>
                  </pic:blipFill>
                  <pic:spPr bwMode="auto">
                    <a:xfrm>
                      <a:off x="0" y="0"/>
                      <a:ext cx="4439861" cy="268033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462FA8B0" w14:textId="3BF46B8D" w:rsidR="00F422B4" w:rsidRDefault="00F422B4" w:rsidP="00D6073F">
      <w:pPr>
        <w:jc w:val="center"/>
        <w:rPr>
          <w:lang w:val="de-DE"/>
        </w:rPr>
      </w:pPr>
      <w:r>
        <w:rPr>
          <w:lang w:val="de-DE"/>
        </w:rPr>
        <w:t xml:space="preserve">Figure </w:t>
      </w:r>
      <w:r w:rsidR="00B16E4A">
        <w:rPr>
          <w:lang w:val="de-DE"/>
        </w:rPr>
        <w:t>50</w:t>
      </w:r>
      <w:r>
        <w:rPr>
          <w:lang w:val="de-DE"/>
        </w:rPr>
        <w:t>: Editing Client Account</w:t>
      </w:r>
    </w:p>
    <w:p w14:paraId="6874B917" w14:textId="3104596F" w:rsidR="000F23E7" w:rsidRDefault="000F23E7" w:rsidP="000F23E7">
      <w:pPr>
        <w:spacing w:after="0"/>
        <w:jc w:val="center"/>
        <w:rPr>
          <w:lang w:val="de-DE"/>
        </w:rPr>
      </w:pPr>
      <w:r w:rsidRPr="000F23E7">
        <w:rPr>
          <w:noProof/>
          <w:lang w:val="de-DE"/>
        </w:rPr>
        <w:drawing>
          <wp:inline distT="0" distB="0" distL="0" distR="0" wp14:anchorId="0EE7B6B8" wp14:editId="0D8089D9">
            <wp:extent cx="4014817" cy="3714777"/>
            <wp:effectExtent l="19050" t="19050" r="24130" b="19050"/>
            <wp:docPr id="7385" name="Picture 7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014817" cy="3714777"/>
                    </a:xfrm>
                    <a:prstGeom prst="rect">
                      <a:avLst/>
                    </a:prstGeom>
                    <a:ln>
                      <a:solidFill>
                        <a:schemeClr val="tx1"/>
                      </a:solidFill>
                    </a:ln>
                  </pic:spPr>
                </pic:pic>
              </a:graphicData>
            </a:graphic>
          </wp:inline>
        </w:drawing>
      </w:r>
    </w:p>
    <w:p w14:paraId="671D3A6A" w14:textId="2EF353D9" w:rsidR="000F23E7" w:rsidRPr="00B44497" w:rsidRDefault="000F23E7" w:rsidP="00D6073F">
      <w:pPr>
        <w:jc w:val="center"/>
        <w:rPr>
          <w:lang w:val="de-DE"/>
        </w:rPr>
      </w:pPr>
      <w:r>
        <w:rPr>
          <w:lang w:val="de-DE"/>
        </w:rPr>
        <w:t xml:space="preserve">Figure </w:t>
      </w:r>
      <w:r w:rsidR="00B16E4A">
        <w:rPr>
          <w:lang w:val="de-DE"/>
        </w:rPr>
        <w:t>51</w:t>
      </w:r>
      <w:r>
        <w:rPr>
          <w:lang w:val="de-DE"/>
        </w:rPr>
        <w:t>: Update Successful</w:t>
      </w:r>
    </w:p>
    <w:p w14:paraId="6E9BFA70" w14:textId="5F1082E6" w:rsidR="004C6FAE" w:rsidRPr="004C6FAE" w:rsidRDefault="004C6FAE" w:rsidP="004C6FAE">
      <w:pPr>
        <w:rPr>
          <w:lang w:val="en-GB"/>
        </w:rPr>
      </w:pPr>
      <w:r w:rsidRPr="00346532">
        <w:rPr>
          <w:lang w:val="en-GB"/>
        </w:rPr>
        <w:br w:type="page"/>
      </w:r>
    </w:p>
    <w:p w14:paraId="4BAF7B90" w14:textId="62FBBD59" w:rsidR="00C870FD" w:rsidRDefault="004E0A41" w:rsidP="008E7C22">
      <w:pPr>
        <w:pStyle w:val="Heading2"/>
        <w:rPr>
          <w:lang w:val="de-DE"/>
        </w:rPr>
      </w:pPr>
      <w:bookmarkStart w:id="51" w:name="_Toc67251525"/>
      <w:r>
        <w:rPr>
          <w:lang w:val="de-DE"/>
        </w:rPr>
        <w:lastRenderedPageBreak/>
        <w:t>Client User Role</w:t>
      </w:r>
      <w:bookmarkEnd w:id="51"/>
    </w:p>
    <w:p w14:paraId="5EAA246C" w14:textId="4BD778C2" w:rsidR="000D237D" w:rsidRDefault="000D237D" w:rsidP="005C4DCB">
      <w:pPr>
        <w:pStyle w:val="Heading3"/>
        <w:rPr>
          <w:lang w:val="de-DE"/>
        </w:rPr>
      </w:pPr>
      <w:bookmarkStart w:id="52" w:name="_Toc67251526"/>
      <w:r>
        <w:rPr>
          <w:lang w:val="de-DE"/>
        </w:rPr>
        <w:t>View Borrowing Status</w:t>
      </w:r>
      <w:bookmarkEnd w:id="52"/>
    </w:p>
    <w:p w14:paraId="5D39B2B9" w14:textId="6D2FA8E9" w:rsidR="007F70BE" w:rsidRPr="00316120" w:rsidRDefault="007F70BE" w:rsidP="00B7490B">
      <w:pPr>
        <w:ind w:firstLine="720"/>
        <w:rPr>
          <w:lang w:val="en-GB"/>
        </w:rPr>
      </w:pPr>
      <w:r w:rsidRPr="00316120">
        <w:rPr>
          <w:lang w:val="en-GB"/>
        </w:rPr>
        <w:t xml:space="preserve">To view the borrowing status, the client would need to click on the </w:t>
      </w:r>
      <w:r w:rsidR="00B7490B" w:rsidRPr="00316120">
        <w:rPr>
          <w:lang w:val="en-GB"/>
        </w:rPr>
        <w:t>“View Borrowing Status“ tab on the account page.</w:t>
      </w:r>
      <w:r w:rsidR="00D56EBA" w:rsidRPr="00316120">
        <w:rPr>
          <w:lang w:val="en-GB"/>
        </w:rPr>
        <w:t xml:space="preserve"> The system will then display the overdue borrowings of the client, followed by the </w:t>
      </w:r>
      <w:r w:rsidR="00216439" w:rsidRPr="00316120">
        <w:rPr>
          <w:lang w:val="en-GB"/>
        </w:rPr>
        <w:t>unreturned books by the client and then list the returned books by the client.</w:t>
      </w:r>
    </w:p>
    <w:p w14:paraId="5B320A73" w14:textId="1A673F6D" w:rsidR="000D237D" w:rsidRPr="000D237D" w:rsidRDefault="00644E1D" w:rsidP="007F70BE">
      <w:pPr>
        <w:spacing w:after="0"/>
        <w:jc w:val="center"/>
        <w:rPr>
          <w:lang w:val="de-DE"/>
        </w:rPr>
      </w:pPr>
      <w:r w:rsidRPr="00644E1D">
        <w:rPr>
          <w:noProof/>
          <w:lang w:val="de-DE"/>
        </w:rPr>
        <w:drawing>
          <wp:inline distT="0" distB="0" distL="0" distR="0" wp14:anchorId="05F8EAE1" wp14:editId="7881D933">
            <wp:extent cx="5509517" cy="3210121"/>
            <wp:effectExtent l="19050" t="19050" r="15240" b="28575"/>
            <wp:docPr id="7386" name="Picture 7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534084" cy="3224435"/>
                    </a:xfrm>
                    <a:prstGeom prst="rect">
                      <a:avLst/>
                    </a:prstGeom>
                    <a:ln>
                      <a:solidFill>
                        <a:schemeClr val="tx1"/>
                      </a:solidFill>
                    </a:ln>
                  </pic:spPr>
                </pic:pic>
              </a:graphicData>
            </a:graphic>
          </wp:inline>
        </w:drawing>
      </w:r>
    </w:p>
    <w:p w14:paraId="1FADA87B" w14:textId="7A3B59D9" w:rsidR="00644E1D" w:rsidRPr="00316120" w:rsidRDefault="00644E1D" w:rsidP="00644E1D">
      <w:pPr>
        <w:jc w:val="center"/>
        <w:rPr>
          <w:lang w:val="en-GB"/>
        </w:rPr>
      </w:pPr>
      <w:r w:rsidRPr="00316120">
        <w:rPr>
          <w:lang w:val="en-GB"/>
        </w:rPr>
        <w:t xml:space="preserve">Figure </w:t>
      </w:r>
      <w:r w:rsidR="00B16E4A">
        <w:rPr>
          <w:lang w:val="de-DE"/>
        </w:rPr>
        <w:t>52</w:t>
      </w:r>
      <w:r w:rsidRPr="00316120">
        <w:rPr>
          <w:lang w:val="en-GB"/>
        </w:rPr>
        <w:t xml:space="preserve">: </w:t>
      </w:r>
      <w:r w:rsidR="007F70BE" w:rsidRPr="00316120">
        <w:rPr>
          <w:lang w:val="en-GB"/>
        </w:rPr>
        <w:t>View Borrowing Status Page.</w:t>
      </w:r>
    </w:p>
    <w:p w14:paraId="07110FB2" w14:textId="77777777" w:rsidR="007F04EC" w:rsidRDefault="007F04EC">
      <w:pPr>
        <w:spacing w:line="259" w:lineRule="auto"/>
        <w:jc w:val="left"/>
        <w:rPr>
          <w:rFonts w:eastAsiaTheme="majorEastAsia" w:cstheme="majorBidi"/>
          <w:b/>
          <w:sz w:val="26"/>
          <w:szCs w:val="26"/>
          <w:u w:val="single"/>
          <w:lang w:val="en-GB"/>
        </w:rPr>
      </w:pPr>
      <w:r>
        <w:rPr>
          <w:lang w:val="en-GB"/>
        </w:rPr>
        <w:br w:type="page"/>
      </w:r>
    </w:p>
    <w:p w14:paraId="0E698065" w14:textId="053616B0" w:rsidR="00CE311F" w:rsidRDefault="004E0A41" w:rsidP="005C4DCB">
      <w:pPr>
        <w:pStyle w:val="Heading2"/>
        <w:rPr>
          <w:lang w:val="en-GB"/>
        </w:rPr>
      </w:pPr>
      <w:bookmarkStart w:id="53" w:name="_Toc67251527"/>
      <w:r>
        <w:rPr>
          <w:lang w:val="en-GB"/>
        </w:rPr>
        <w:lastRenderedPageBreak/>
        <w:t>Librarian User Role</w:t>
      </w:r>
      <w:bookmarkEnd w:id="53"/>
    </w:p>
    <w:p w14:paraId="4CE66D60" w14:textId="77777777" w:rsidR="00976BEE" w:rsidRDefault="00976BEE" w:rsidP="00C82607">
      <w:pPr>
        <w:pStyle w:val="Heading3"/>
        <w:rPr>
          <w:lang w:val="en-GB"/>
        </w:rPr>
      </w:pPr>
      <w:bookmarkStart w:id="54" w:name="_Toc67251528"/>
      <w:r>
        <w:rPr>
          <w:lang w:val="en-GB"/>
        </w:rPr>
        <w:t>Add New Book</w:t>
      </w:r>
      <w:bookmarkEnd w:id="54"/>
    </w:p>
    <w:p w14:paraId="12EBD633" w14:textId="583BC398" w:rsidR="00E74525" w:rsidRPr="00E74525" w:rsidRDefault="0019254F" w:rsidP="000F2C13">
      <w:pPr>
        <w:ind w:firstLine="720"/>
        <w:rPr>
          <w:lang w:val="en-GB"/>
        </w:rPr>
      </w:pPr>
      <w:r>
        <w:rPr>
          <w:lang w:val="en-GB"/>
        </w:rPr>
        <w:t>To add a new book, the librarian has to click on the “Add New Book” button on the catalogue page.</w:t>
      </w:r>
    </w:p>
    <w:p w14:paraId="238A6BF8" w14:textId="5E2CBFC8" w:rsidR="0019254F" w:rsidRDefault="000D22B4" w:rsidP="00386016">
      <w:pPr>
        <w:spacing w:after="0"/>
        <w:jc w:val="center"/>
        <w:rPr>
          <w:lang w:val="en-GB"/>
        </w:rPr>
      </w:pPr>
      <w:r>
        <w:rPr>
          <w:noProof/>
          <w:lang w:val="en-GB"/>
        </w:rPr>
        <mc:AlternateContent>
          <mc:Choice Requires="wps">
            <w:drawing>
              <wp:anchor distT="0" distB="0" distL="114300" distR="114300" simplePos="0" relativeHeight="251658322" behindDoc="0" locked="0" layoutInCell="1" allowOverlap="1" wp14:anchorId="545ECAFC" wp14:editId="0913032B">
                <wp:simplePos x="0" y="0"/>
                <wp:positionH relativeFrom="column">
                  <wp:posOffset>2004009</wp:posOffset>
                </wp:positionH>
                <wp:positionV relativeFrom="paragraph">
                  <wp:posOffset>873382</wp:posOffset>
                </wp:positionV>
                <wp:extent cx="114300" cy="95250"/>
                <wp:effectExtent l="38100" t="38100" r="19050" b="19050"/>
                <wp:wrapNone/>
                <wp:docPr id="7375" name="Straight Arrow Connector 7375"/>
                <wp:cNvGraphicFramePr/>
                <a:graphic xmlns:a="http://schemas.openxmlformats.org/drawingml/2006/main">
                  <a:graphicData uri="http://schemas.microsoft.com/office/word/2010/wordprocessingShape">
                    <wps:wsp>
                      <wps:cNvCnPr/>
                      <wps:spPr>
                        <a:xfrm flipH="1" flipV="1">
                          <a:off x="0" y="0"/>
                          <a:ext cx="114300" cy="9525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743E901F" id="_x0000_t32" coordsize="21600,21600" o:spt="32" o:oned="t" path="m,l21600,21600e" filled="f">
                <v:path arrowok="t" fillok="f" o:connecttype="none"/>
                <o:lock v:ext="edit" shapetype="t"/>
              </v:shapetype>
              <v:shape id="Straight Arrow Connector 7375" o:spid="_x0000_s1026" type="#_x0000_t32" style="position:absolute;margin-left:157.8pt;margin-top:68.75pt;width:9pt;height:7.5pt;flip:x y;z-index:25165832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" strokecolor="red" strokeweight=".5pt">
                <v:stroke endarrow="block" joinstyle="miter"/>
              </v:shape>
            </w:pict>
          </mc:Fallback>
        </mc:AlternateContent>
      </w:r>
      <w:r w:rsidR="00760F1E" w:rsidRPr="00760F1E">
        <w:rPr>
          <w:noProof/>
          <w:lang w:val="en-GB"/>
        </w:rPr>
        <w:drawing>
          <wp:inline distT="0" distB="0" distL="0" distR="0" wp14:anchorId="686F12E9" wp14:editId="18F7A3B9">
            <wp:extent cx="3673529" cy="2174064"/>
            <wp:effectExtent l="19050" t="19050" r="22225" b="17145"/>
            <wp:docPr id="7373" name="Picture 7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769479" cy="2230849"/>
                    </a:xfrm>
                    <a:prstGeom prst="rect">
                      <a:avLst/>
                    </a:prstGeom>
                    <a:ln>
                      <a:solidFill>
                        <a:schemeClr val="tx1"/>
                      </a:solidFill>
                    </a:ln>
                  </pic:spPr>
                </pic:pic>
              </a:graphicData>
            </a:graphic>
          </wp:inline>
        </w:drawing>
      </w:r>
    </w:p>
    <w:p w14:paraId="5C5F4032" w14:textId="32C01E5E" w:rsidR="00760F1E" w:rsidRDefault="00760F1E" w:rsidP="0019254F">
      <w:pPr>
        <w:jc w:val="center"/>
        <w:rPr>
          <w:lang w:val="en-GB"/>
        </w:rPr>
      </w:pPr>
      <w:r>
        <w:rPr>
          <w:lang w:val="en-GB"/>
        </w:rPr>
        <w:t xml:space="preserve">Figure </w:t>
      </w:r>
      <w:r w:rsidR="00FF2739">
        <w:rPr>
          <w:lang w:val="en-GB"/>
        </w:rPr>
        <w:t>53</w:t>
      </w:r>
      <w:r>
        <w:rPr>
          <w:lang w:val="en-GB"/>
        </w:rPr>
        <w:t>:</w:t>
      </w:r>
      <w:r w:rsidR="00386016">
        <w:rPr>
          <w:lang w:val="en-GB"/>
        </w:rPr>
        <w:t xml:space="preserve"> “Add New Book” button on the catalogue page.</w:t>
      </w:r>
    </w:p>
    <w:p w14:paraId="52C0676E" w14:textId="040713E9" w:rsidR="0019254F" w:rsidRPr="00E74525" w:rsidRDefault="00386016" w:rsidP="000F2C13">
      <w:pPr>
        <w:ind w:firstLine="720"/>
        <w:rPr>
          <w:lang w:val="en-GB"/>
        </w:rPr>
      </w:pPr>
      <w:r>
        <w:rPr>
          <w:lang w:val="en-GB"/>
        </w:rPr>
        <w:t>The button will then load the Add New Book page</w:t>
      </w:r>
      <w:r w:rsidR="0035742E">
        <w:rPr>
          <w:lang w:val="en-GB"/>
        </w:rPr>
        <w:t>.</w:t>
      </w:r>
      <w:r>
        <w:rPr>
          <w:lang w:val="en-GB"/>
        </w:rPr>
        <w:t xml:space="preserve"> The </w:t>
      </w:r>
      <w:r w:rsidR="001B6413">
        <w:rPr>
          <w:lang w:val="en-GB"/>
        </w:rPr>
        <w:t>librarian</w:t>
      </w:r>
      <w:r>
        <w:rPr>
          <w:lang w:val="en-GB"/>
        </w:rPr>
        <w:t xml:space="preserve"> would have to </w:t>
      </w:r>
      <w:r w:rsidR="00A21CE3">
        <w:rPr>
          <w:lang w:val="en-GB"/>
        </w:rPr>
        <w:t>input</w:t>
      </w:r>
      <w:r>
        <w:rPr>
          <w:lang w:val="en-GB"/>
        </w:rPr>
        <w:t xml:space="preserve"> information</w:t>
      </w:r>
      <w:r w:rsidR="00A21CE3">
        <w:rPr>
          <w:lang w:val="en-GB"/>
        </w:rPr>
        <w:t xml:space="preserve"> such as the book title, serial number, genre, publisher, priority, publish date, quantity, summary,</w:t>
      </w:r>
      <w:r w:rsidR="00FA0D57">
        <w:rPr>
          <w:lang w:val="en-GB"/>
        </w:rPr>
        <w:t xml:space="preserve"> book cover.</w:t>
      </w:r>
      <w:r w:rsidR="001B6413">
        <w:rPr>
          <w:lang w:val="en-GB"/>
        </w:rPr>
        <w:t xml:space="preserve"> In addition, the librarian will also have to add the </w:t>
      </w:r>
      <w:r w:rsidR="006E1DC7">
        <w:rPr>
          <w:lang w:val="en-GB"/>
        </w:rPr>
        <w:t>number of book authors as well as their first and last names.</w:t>
      </w:r>
      <w:r w:rsidR="0079708A">
        <w:rPr>
          <w:lang w:val="en-GB"/>
        </w:rPr>
        <w:t xml:space="preserve"> Then the librarian can click on the “Add” button to add the book. In addition, the librarian can also click on the </w:t>
      </w:r>
      <w:r w:rsidR="00E63174">
        <w:rPr>
          <w:lang w:val="en-GB"/>
        </w:rPr>
        <w:t>“Return to Catalogue” button on the top left to return to the catalogue page.</w:t>
      </w:r>
    </w:p>
    <w:p w14:paraId="1C2E6BF3" w14:textId="6B26B6C1" w:rsidR="0057419C" w:rsidRDefault="008D6FC1" w:rsidP="00E63174">
      <w:pPr>
        <w:spacing w:after="0"/>
        <w:jc w:val="center"/>
        <w:rPr>
          <w:lang w:val="en-GB"/>
        </w:rPr>
      </w:pPr>
      <w:r>
        <w:rPr>
          <w:noProof/>
          <w:lang w:val="en-GB"/>
        </w:rPr>
        <mc:AlternateContent>
          <mc:Choice Requires="wps">
            <w:drawing>
              <wp:anchor distT="0" distB="0" distL="114300" distR="114300" simplePos="0" relativeHeight="251658329" behindDoc="0" locked="0" layoutInCell="1" allowOverlap="1" wp14:anchorId="53924A5A" wp14:editId="4FF30733">
                <wp:simplePos x="0" y="0"/>
                <wp:positionH relativeFrom="column">
                  <wp:posOffset>2378497</wp:posOffset>
                </wp:positionH>
                <wp:positionV relativeFrom="paragraph">
                  <wp:posOffset>1725629</wp:posOffset>
                </wp:positionV>
                <wp:extent cx="89854" cy="148986"/>
                <wp:effectExtent l="38100" t="38100" r="24765" b="22860"/>
                <wp:wrapNone/>
                <wp:docPr id="7382" name="Straight Arrow Connector 7382"/>
                <wp:cNvGraphicFramePr/>
                <a:graphic xmlns:a="http://schemas.openxmlformats.org/drawingml/2006/main">
                  <a:graphicData uri="http://schemas.microsoft.com/office/word/2010/wordprocessingShape">
                    <wps:wsp>
                      <wps:cNvCnPr/>
                      <wps:spPr>
                        <a:xfrm flipH="1" flipV="1">
                          <a:off x="0" y="0"/>
                          <a:ext cx="89854" cy="148986"/>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25EF4E1" id="Straight Arrow Connector 7382" o:spid="_x0000_s1026" type="#_x0000_t32" style="position:absolute;margin-left:187.3pt;margin-top:135.9pt;width:7.1pt;height:11.75pt;flip:x y;z-index:25165832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" strokecolor="red" strokeweight=".5pt">
                <v:stroke endarrow="block" joinstyle="miter"/>
              </v:shape>
            </w:pict>
          </mc:Fallback>
        </mc:AlternateContent>
      </w:r>
      <w:r w:rsidR="0079708A">
        <w:rPr>
          <w:noProof/>
          <w:lang w:val="en-GB"/>
        </w:rPr>
        <mc:AlternateContent>
          <mc:Choice Requires="wps">
            <w:drawing>
              <wp:anchor distT="0" distB="0" distL="114300" distR="114300" simplePos="0" relativeHeight="251658325" behindDoc="0" locked="0" layoutInCell="1" allowOverlap="1" wp14:anchorId="473DF6E9" wp14:editId="2669DBD4">
                <wp:simplePos x="0" y="0"/>
                <wp:positionH relativeFrom="column">
                  <wp:posOffset>985858</wp:posOffset>
                </wp:positionH>
                <wp:positionV relativeFrom="paragraph">
                  <wp:posOffset>2743835</wp:posOffset>
                </wp:positionV>
                <wp:extent cx="114300" cy="95250"/>
                <wp:effectExtent l="38100" t="38100" r="19050" b="19050"/>
                <wp:wrapNone/>
                <wp:docPr id="7380" name="Straight Arrow Connector 7380"/>
                <wp:cNvGraphicFramePr/>
                <a:graphic xmlns:a="http://schemas.openxmlformats.org/drawingml/2006/main">
                  <a:graphicData uri="http://schemas.microsoft.com/office/word/2010/wordprocessingShape">
                    <wps:wsp>
                      <wps:cNvCnPr/>
                      <wps:spPr>
                        <a:xfrm flipH="1" flipV="1">
                          <a:off x="0" y="0"/>
                          <a:ext cx="114300" cy="9525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BD3A7F0" id="Straight Arrow Connector 7380" o:spid="_x0000_s1026" type="#_x0000_t32" style="position:absolute;margin-left:77.65pt;margin-top:216.05pt;width:9pt;height:7.5pt;flip:x y;z-index:251658325;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" strokecolor="red" strokeweight=".5pt">
                <v:stroke endarrow="block" joinstyle="miter"/>
              </v:shape>
            </w:pict>
          </mc:Fallback>
        </mc:AlternateContent>
      </w:r>
      <w:r w:rsidR="0079708A">
        <w:rPr>
          <w:noProof/>
          <w:lang w:val="en-GB"/>
        </w:rPr>
        <mc:AlternateContent>
          <mc:Choice Requires="wps">
            <w:drawing>
              <wp:anchor distT="0" distB="0" distL="114300" distR="114300" simplePos="0" relativeHeight="251658324" behindDoc="0" locked="0" layoutInCell="1" allowOverlap="1" wp14:anchorId="17B1796A" wp14:editId="3D6F1FE0">
                <wp:simplePos x="0" y="0"/>
                <wp:positionH relativeFrom="column">
                  <wp:posOffset>4892437</wp:posOffset>
                </wp:positionH>
                <wp:positionV relativeFrom="paragraph">
                  <wp:posOffset>2141939</wp:posOffset>
                </wp:positionV>
                <wp:extent cx="114300" cy="95250"/>
                <wp:effectExtent l="38100" t="38100" r="19050" b="19050"/>
                <wp:wrapNone/>
                <wp:docPr id="7379" name="Straight Arrow Connector 7379"/>
                <wp:cNvGraphicFramePr/>
                <a:graphic xmlns:a="http://schemas.openxmlformats.org/drawingml/2006/main">
                  <a:graphicData uri="http://schemas.microsoft.com/office/word/2010/wordprocessingShape">
                    <wps:wsp>
                      <wps:cNvCnPr/>
                      <wps:spPr>
                        <a:xfrm flipH="1" flipV="1">
                          <a:off x="0" y="0"/>
                          <a:ext cx="114300" cy="9525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BDBA7D9" id="Straight Arrow Connector 7379" o:spid="_x0000_s1026" type="#_x0000_t32" style="position:absolute;margin-left:385.25pt;margin-top:168.65pt;width:9pt;height:7.5pt;flip:x y;z-index:2516583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" strokecolor="red" strokeweight=".5pt">
                <v:stroke endarrow="block" joinstyle="miter"/>
              </v:shape>
            </w:pict>
          </mc:Fallback>
        </mc:AlternateContent>
      </w:r>
      <w:r w:rsidR="0079708A">
        <w:rPr>
          <w:noProof/>
          <w:lang w:val="en-GB"/>
        </w:rPr>
        <mc:AlternateContent>
          <mc:Choice Requires="wps">
            <w:drawing>
              <wp:anchor distT="0" distB="0" distL="114300" distR="114300" simplePos="0" relativeHeight="251658323" behindDoc="0" locked="0" layoutInCell="1" allowOverlap="1" wp14:anchorId="638849A0" wp14:editId="3BD4715F">
                <wp:simplePos x="0" y="0"/>
                <wp:positionH relativeFrom="column">
                  <wp:posOffset>4137924</wp:posOffset>
                </wp:positionH>
                <wp:positionV relativeFrom="paragraph">
                  <wp:posOffset>1474130</wp:posOffset>
                </wp:positionV>
                <wp:extent cx="114300" cy="95250"/>
                <wp:effectExtent l="38100" t="38100" r="19050" b="19050"/>
                <wp:wrapNone/>
                <wp:docPr id="7378" name="Straight Arrow Connector 7378"/>
                <wp:cNvGraphicFramePr/>
                <a:graphic xmlns:a="http://schemas.openxmlformats.org/drawingml/2006/main">
                  <a:graphicData uri="http://schemas.microsoft.com/office/word/2010/wordprocessingShape">
                    <wps:wsp>
                      <wps:cNvCnPr/>
                      <wps:spPr>
                        <a:xfrm flipH="1" flipV="1">
                          <a:off x="0" y="0"/>
                          <a:ext cx="114300" cy="9525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F8FFF7D" id="Straight Arrow Connector 7378" o:spid="_x0000_s1026" type="#_x0000_t32" style="position:absolute;margin-left:325.8pt;margin-top:116.05pt;width:9pt;height:7.5pt;flip:x y;z-index:25165832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" strokecolor="red" strokeweight=".5pt">
                <v:stroke endarrow="block" joinstyle="miter"/>
              </v:shape>
            </w:pict>
          </mc:Fallback>
        </mc:AlternateContent>
      </w:r>
      <w:r w:rsidR="0079708A" w:rsidRPr="0079708A">
        <w:rPr>
          <w:noProof/>
          <w:lang w:val="en-GB"/>
        </w:rPr>
        <w:drawing>
          <wp:inline distT="0" distB="0" distL="0" distR="0" wp14:anchorId="39FE3A6B" wp14:editId="4E499456">
            <wp:extent cx="5166339" cy="2766435"/>
            <wp:effectExtent l="19050" t="19050" r="15875" b="15240"/>
            <wp:docPr id="7377" name="Picture 7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300099" cy="2838060"/>
                    </a:xfrm>
                    <a:prstGeom prst="rect">
                      <a:avLst/>
                    </a:prstGeom>
                    <a:ln>
                      <a:solidFill>
                        <a:schemeClr val="tx1"/>
                      </a:solidFill>
                    </a:ln>
                  </pic:spPr>
                </pic:pic>
              </a:graphicData>
            </a:graphic>
          </wp:inline>
        </w:drawing>
      </w:r>
    </w:p>
    <w:p w14:paraId="2E98FD67" w14:textId="5ECFEE75" w:rsidR="00E63174" w:rsidRDefault="00E63174" w:rsidP="0057419C">
      <w:pPr>
        <w:jc w:val="center"/>
        <w:rPr>
          <w:lang w:val="en-GB"/>
        </w:rPr>
      </w:pPr>
      <w:r>
        <w:rPr>
          <w:lang w:val="en-GB"/>
        </w:rPr>
        <w:t xml:space="preserve">Figure </w:t>
      </w:r>
      <w:r w:rsidR="00FF2739">
        <w:rPr>
          <w:lang w:val="en-GB"/>
        </w:rPr>
        <w:t>54</w:t>
      </w:r>
      <w:r>
        <w:rPr>
          <w:lang w:val="en-GB"/>
        </w:rPr>
        <w:t>: Adding a new book along with selecting an image before clicking “Add”.</w:t>
      </w:r>
    </w:p>
    <w:p w14:paraId="015E62AD" w14:textId="043BDE1F" w:rsidR="0057419C" w:rsidRPr="00E74525" w:rsidRDefault="00B61107" w:rsidP="000F2C13">
      <w:pPr>
        <w:ind w:firstLine="720"/>
        <w:rPr>
          <w:lang w:val="en-GB"/>
        </w:rPr>
      </w:pPr>
      <w:r>
        <w:rPr>
          <w:lang w:val="en-GB"/>
        </w:rPr>
        <w:lastRenderedPageBreak/>
        <w:t xml:space="preserve">Once the “Add” button is clicked and the book has been added, the system will display a prompt to show </w:t>
      </w:r>
      <w:r w:rsidR="00540CDA">
        <w:rPr>
          <w:lang w:val="en-GB"/>
        </w:rPr>
        <w:t xml:space="preserve">that the book has </w:t>
      </w:r>
      <w:r w:rsidR="00D748BF">
        <w:rPr>
          <w:lang w:val="en-GB"/>
        </w:rPr>
        <w:t>been added.</w:t>
      </w:r>
    </w:p>
    <w:p w14:paraId="2BC68653" w14:textId="11BEAA0D" w:rsidR="00D748BF" w:rsidRDefault="00D748BF" w:rsidP="00D748BF">
      <w:pPr>
        <w:spacing w:after="0"/>
        <w:jc w:val="center"/>
        <w:rPr>
          <w:lang w:val="en-GB"/>
        </w:rPr>
      </w:pPr>
      <w:r w:rsidRPr="00D748BF">
        <w:rPr>
          <w:noProof/>
          <w:lang w:val="en-GB"/>
        </w:rPr>
        <w:drawing>
          <wp:inline distT="0" distB="0" distL="0" distR="0" wp14:anchorId="5A8E74EF" wp14:editId="38F64117">
            <wp:extent cx="1940992" cy="1180770"/>
            <wp:effectExtent l="19050" t="19050" r="21590" b="19685"/>
            <wp:docPr id="7381" name="Picture 7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1975364" cy="1201679"/>
                    </a:xfrm>
                    <a:prstGeom prst="rect">
                      <a:avLst/>
                    </a:prstGeom>
                    <a:ln>
                      <a:solidFill>
                        <a:schemeClr val="tx1"/>
                      </a:solidFill>
                    </a:ln>
                  </pic:spPr>
                </pic:pic>
              </a:graphicData>
            </a:graphic>
          </wp:inline>
        </w:drawing>
      </w:r>
    </w:p>
    <w:p w14:paraId="01949430" w14:textId="26D22D9C" w:rsidR="00D748BF" w:rsidRDefault="00D748BF" w:rsidP="00D748BF">
      <w:pPr>
        <w:jc w:val="center"/>
        <w:rPr>
          <w:lang w:val="en-GB"/>
        </w:rPr>
      </w:pPr>
      <w:r>
        <w:rPr>
          <w:lang w:val="en-GB"/>
        </w:rPr>
        <w:t xml:space="preserve">Figure </w:t>
      </w:r>
      <w:r w:rsidR="00FF2739">
        <w:rPr>
          <w:lang w:val="en-GB"/>
        </w:rPr>
        <w:t>55</w:t>
      </w:r>
      <w:r>
        <w:rPr>
          <w:lang w:val="en-GB"/>
        </w:rPr>
        <w:t>: Add Successful Button</w:t>
      </w:r>
    </w:p>
    <w:p w14:paraId="1C0E9394" w14:textId="1E785222" w:rsidR="00D748BF" w:rsidRPr="00E74525" w:rsidRDefault="00ED0498" w:rsidP="00ED0498">
      <w:pPr>
        <w:pStyle w:val="Heading3"/>
        <w:rPr>
          <w:lang w:val="en-GB"/>
        </w:rPr>
      </w:pPr>
      <w:bookmarkStart w:id="55" w:name="_Toc67251529"/>
      <w:r>
        <w:rPr>
          <w:lang w:val="en-GB"/>
        </w:rPr>
        <w:t>Edit Book</w:t>
      </w:r>
      <w:bookmarkEnd w:id="55"/>
    </w:p>
    <w:p w14:paraId="48CB98AF" w14:textId="5B9EBF0B" w:rsidR="00ED0498" w:rsidRPr="00ED0498" w:rsidRDefault="00ED0498" w:rsidP="000F2C13">
      <w:pPr>
        <w:ind w:firstLine="720"/>
        <w:rPr>
          <w:lang w:val="en-GB"/>
        </w:rPr>
      </w:pPr>
      <w:r>
        <w:rPr>
          <w:lang w:val="en-GB"/>
        </w:rPr>
        <w:t xml:space="preserve">To edit a book, the librarian </w:t>
      </w:r>
      <w:r w:rsidR="00BD4976">
        <w:rPr>
          <w:lang w:val="en-GB"/>
        </w:rPr>
        <w:t>must first select a book from the catalogue. T</w:t>
      </w:r>
      <w:r>
        <w:rPr>
          <w:lang w:val="en-GB"/>
        </w:rPr>
        <w:t>he</w:t>
      </w:r>
      <w:r w:rsidR="00BD4976">
        <w:rPr>
          <w:lang w:val="en-GB"/>
        </w:rPr>
        <w:t>n</w:t>
      </w:r>
      <w:r>
        <w:rPr>
          <w:lang w:val="en-GB"/>
        </w:rPr>
        <w:t xml:space="preserve"> librarian would have to click on the </w:t>
      </w:r>
      <w:r w:rsidR="0060371B">
        <w:rPr>
          <w:lang w:val="en-GB"/>
        </w:rPr>
        <w:t xml:space="preserve">“Edit Book” button on the book details page of the </w:t>
      </w:r>
      <w:r w:rsidR="00BD4976">
        <w:rPr>
          <w:lang w:val="en-GB"/>
        </w:rPr>
        <w:t>selected</w:t>
      </w:r>
      <w:r w:rsidR="0060371B">
        <w:rPr>
          <w:lang w:val="en-GB"/>
        </w:rPr>
        <w:t xml:space="preserve"> book.</w:t>
      </w:r>
    </w:p>
    <w:p w14:paraId="179D1E3F" w14:textId="18329928" w:rsidR="0060371B" w:rsidRDefault="00786646" w:rsidP="00786646">
      <w:pPr>
        <w:spacing w:after="0"/>
        <w:jc w:val="center"/>
        <w:rPr>
          <w:lang w:val="en-GB"/>
        </w:rPr>
      </w:pPr>
      <w:r>
        <w:rPr>
          <w:noProof/>
          <w:lang w:val="en-GB"/>
        </w:rPr>
        <mc:AlternateContent>
          <mc:Choice Requires="wps">
            <w:drawing>
              <wp:anchor distT="0" distB="0" distL="114300" distR="114300" simplePos="0" relativeHeight="251658326" behindDoc="0" locked="0" layoutInCell="1" allowOverlap="1" wp14:anchorId="44A834A5" wp14:editId="3DEF7897">
                <wp:simplePos x="0" y="0"/>
                <wp:positionH relativeFrom="column">
                  <wp:posOffset>4947263</wp:posOffset>
                </wp:positionH>
                <wp:positionV relativeFrom="paragraph">
                  <wp:posOffset>2578771</wp:posOffset>
                </wp:positionV>
                <wp:extent cx="114300" cy="95250"/>
                <wp:effectExtent l="38100" t="38100" r="19050" b="19050"/>
                <wp:wrapNone/>
                <wp:docPr id="7384" name="Straight Arrow Connector 7384"/>
                <wp:cNvGraphicFramePr/>
                <a:graphic xmlns:a="http://schemas.openxmlformats.org/drawingml/2006/main">
                  <a:graphicData uri="http://schemas.microsoft.com/office/word/2010/wordprocessingShape">
                    <wps:wsp>
                      <wps:cNvCnPr/>
                      <wps:spPr>
                        <a:xfrm flipH="1" flipV="1">
                          <a:off x="0" y="0"/>
                          <a:ext cx="114300" cy="9525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6D8F20E" id="Straight Arrow Connector 7384" o:spid="_x0000_s1026" type="#_x0000_t32" style="position:absolute;margin-left:389.55pt;margin-top:203.05pt;width:9pt;height:7.5pt;flip:x y;z-index:2516583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" strokecolor="red" strokeweight=".5pt">
                <v:stroke endarrow="block" joinstyle="miter"/>
              </v:shape>
            </w:pict>
          </mc:Fallback>
        </mc:AlternateContent>
      </w:r>
      <w:r w:rsidRPr="00786646">
        <w:rPr>
          <w:noProof/>
          <w:lang w:val="en-GB"/>
        </w:rPr>
        <w:drawing>
          <wp:inline distT="0" distB="0" distL="0" distR="0" wp14:anchorId="565F2DFC" wp14:editId="219E5DE7">
            <wp:extent cx="4627396" cy="3173421"/>
            <wp:effectExtent l="19050" t="19050" r="20955" b="27305"/>
            <wp:docPr id="7383" name="Picture 7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641598" cy="3183160"/>
                    </a:xfrm>
                    <a:prstGeom prst="rect">
                      <a:avLst/>
                    </a:prstGeom>
                    <a:ln>
                      <a:solidFill>
                        <a:schemeClr val="tx1"/>
                      </a:solidFill>
                    </a:ln>
                  </pic:spPr>
                </pic:pic>
              </a:graphicData>
            </a:graphic>
          </wp:inline>
        </w:drawing>
      </w:r>
    </w:p>
    <w:p w14:paraId="72F5619F" w14:textId="70C2C6A8" w:rsidR="00786646" w:rsidRDefault="00786646" w:rsidP="0060371B">
      <w:pPr>
        <w:jc w:val="center"/>
        <w:rPr>
          <w:lang w:val="en-GB"/>
        </w:rPr>
      </w:pPr>
      <w:r>
        <w:rPr>
          <w:lang w:val="en-GB"/>
        </w:rPr>
        <w:t xml:space="preserve">Figure </w:t>
      </w:r>
      <w:r w:rsidR="00FF2739">
        <w:rPr>
          <w:lang w:val="en-GB"/>
        </w:rPr>
        <w:t>56</w:t>
      </w:r>
      <w:r>
        <w:rPr>
          <w:lang w:val="en-GB"/>
        </w:rPr>
        <w:t>: “Edit Book” button on the book details page.</w:t>
      </w:r>
    </w:p>
    <w:p w14:paraId="2B16B462" w14:textId="02E40F21" w:rsidR="0060371B" w:rsidRPr="00ED0498" w:rsidRDefault="001A59E1" w:rsidP="000F2C13">
      <w:pPr>
        <w:ind w:firstLine="720"/>
        <w:rPr>
          <w:lang w:val="en-GB"/>
        </w:rPr>
      </w:pPr>
      <w:r>
        <w:rPr>
          <w:lang w:val="en-GB"/>
        </w:rPr>
        <w:t>The system will then load the Edit Book Details page with the book details of the selected book. The librarian can then make changes to the book details such as changing the name, image, genre and so on and then click on the “Save Changes”</w:t>
      </w:r>
      <w:r w:rsidR="00BD5DDA">
        <w:rPr>
          <w:lang w:val="en-GB"/>
        </w:rPr>
        <w:t xml:space="preserve"> button</w:t>
      </w:r>
      <w:r w:rsidR="00A5077C">
        <w:rPr>
          <w:lang w:val="en-GB"/>
        </w:rPr>
        <w:t xml:space="preserve">. </w:t>
      </w:r>
      <w:r w:rsidR="000F42AE">
        <w:rPr>
          <w:lang w:val="en-GB"/>
        </w:rPr>
        <w:t>Upon clicking the button, the system will redirect to the book details page with the updated book information.</w:t>
      </w:r>
    </w:p>
    <w:p w14:paraId="6C4A7087" w14:textId="78724E86" w:rsidR="00624123" w:rsidRDefault="00ED7FA1" w:rsidP="00ED7FA1">
      <w:pPr>
        <w:spacing w:after="0"/>
        <w:jc w:val="center"/>
        <w:rPr>
          <w:lang w:val="en-GB"/>
        </w:rPr>
      </w:pPr>
      <w:r>
        <w:rPr>
          <w:noProof/>
          <w:lang w:val="en-GB"/>
        </w:rPr>
        <w:lastRenderedPageBreak/>
        <mc:AlternateContent>
          <mc:Choice Requires="wps">
            <w:drawing>
              <wp:anchor distT="0" distB="0" distL="114300" distR="114300" simplePos="0" relativeHeight="251658327" behindDoc="0" locked="0" layoutInCell="1" allowOverlap="1" wp14:anchorId="3CC1B17E" wp14:editId="766D58AB">
                <wp:simplePos x="0" y="0"/>
                <wp:positionH relativeFrom="column">
                  <wp:posOffset>1976795</wp:posOffset>
                </wp:positionH>
                <wp:positionV relativeFrom="paragraph">
                  <wp:posOffset>3226391</wp:posOffset>
                </wp:positionV>
                <wp:extent cx="114300" cy="95250"/>
                <wp:effectExtent l="38100" t="38100" r="19050" b="19050"/>
                <wp:wrapNone/>
                <wp:docPr id="4" name="Straight Arrow Connector 4"/>
                <wp:cNvGraphicFramePr/>
                <a:graphic xmlns:a="http://schemas.openxmlformats.org/drawingml/2006/main">
                  <a:graphicData uri="http://schemas.microsoft.com/office/word/2010/wordprocessingShape">
                    <wps:wsp>
                      <wps:cNvCnPr/>
                      <wps:spPr>
                        <a:xfrm flipH="1" flipV="1">
                          <a:off x="0" y="0"/>
                          <a:ext cx="114300" cy="9525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1A655B2" id="Straight Arrow Connector 4" o:spid="_x0000_s1026" type="#_x0000_t32" style="position:absolute;margin-left:155.65pt;margin-top:254.05pt;width:9pt;height:7.5pt;flip:x y;z-index:25165832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" strokecolor="red" strokeweight=".5pt">
                <v:stroke endarrow="block" joinstyle="miter"/>
              </v:shape>
            </w:pict>
          </mc:Fallback>
        </mc:AlternateContent>
      </w:r>
      <w:r w:rsidR="00026C5A" w:rsidRPr="00026C5A">
        <w:rPr>
          <w:noProof/>
          <w:lang w:val="en-GB"/>
        </w:rPr>
        <w:drawing>
          <wp:inline distT="0" distB="0" distL="0" distR="0" wp14:anchorId="5E4E181D" wp14:editId="32ECDF36">
            <wp:extent cx="5233628" cy="5042414"/>
            <wp:effectExtent l="19050" t="19050" r="24765" b="2540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259117" cy="5066972"/>
                    </a:xfrm>
                    <a:prstGeom prst="rect">
                      <a:avLst/>
                    </a:prstGeom>
                    <a:ln>
                      <a:solidFill>
                        <a:schemeClr val="tx1"/>
                      </a:solidFill>
                    </a:ln>
                  </pic:spPr>
                </pic:pic>
              </a:graphicData>
            </a:graphic>
          </wp:inline>
        </w:drawing>
      </w:r>
    </w:p>
    <w:p w14:paraId="6DE95AB0" w14:textId="3E3ABE90" w:rsidR="00ED7FA1" w:rsidRDefault="00ED7FA1" w:rsidP="00026C5A">
      <w:pPr>
        <w:jc w:val="center"/>
        <w:rPr>
          <w:lang w:val="en-GB"/>
        </w:rPr>
      </w:pPr>
      <w:r>
        <w:rPr>
          <w:lang w:val="en-GB"/>
        </w:rPr>
        <w:t xml:space="preserve">Figure </w:t>
      </w:r>
      <w:r w:rsidR="00FF2739">
        <w:rPr>
          <w:lang w:val="en-GB"/>
        </w:rPr>
        <w:t>57</w:t>
      </w:r>
      <w:r>
        <w:rPr>
          <w:lang w:val="en-GB"/>
        </w:rPr>
        <w:t>: Edit Book Page with name, genre and book image changed.</w:t>
      </w:r>
    </w:p>
    <w:p w14:paraId="75EFD2D3" w14:textId="2682CBBA" w:rsidR="008126AD" w:rsidRDefault="008126AD" w:rsidP="008126AD">
      <w:pPr>
        <w:spacing w:after="0"/>
        <w:jc w:val="center"/>
        <w:rPr>
          <w:lang w:val="en-GB"/>
        </w:rPr>
      </w:pPr>
      <w:r w:rsidRPr="008126AD">
        <w:rPr>
          <w:noProof/>
          <w:lang w:val="en-GB"/>
        </w:rPr>
        <w:drawing>
          <wp:inline distT="0" distB="0" distL="0" distR="0" wp14:anchorId="02CE5379" wp14:editId="29DA96F3">
            <wp:extent cx="5028649" cy="2759951"/>
            <wp:effectExtent l="19050" t="19050" r="19685" b="21590"/>
            <wp:docPr id="7302" name="Picture 7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126711" cy="2813772"/>
                    </a:xfrm>
                    <a:prstGeom prst="rect">
                      <a:avLst/>
                    </a:prstGeom>
                    <a:ln>
                      <a:solidFill>
                        <a:schemeClr val="tx1"/>
                      </a:solidFill>
                    </a:ln>
                  </pic:spPr>
                </pic:pic>
              </a:graphicData>
            </a:graphic>
          </wp:inline>
        </w:drawing>
      </w:r>
    </w:p>
    <w:p w14:paraId="6B8ED55D" w14:textId="6656A0B4" w:rsidR="00624123" w:rsidRPr="00ED0498" w:rsidRDefault="008126AD" w:rsidP="008126AD">
      <w:pPr>
        <w:jc w:val="center"/>
        <w:rPr>
          <w:lang w:val="en-GB"/>
        </w:rPr>
      </w:pPr>
      <w:r>
        <w:rPr>
          <w:lang w:val="en-GB"/>
        </w:rPr>
        <w:t xml:space="preserve">Figure </w:t>
      </w:r>
      <w:r w:rsidR="00FF2739">
        <w:rPr>
          <w:lang w:val="en-GB"/>
        </w:rPr>
        <w:t>58</w:t>
      </w:r>
      <w:r>
        <w:rPr>
          <w:lang w:val="en-GB"/>
        </w:rPr>
        <w:t>: Updated book information</w:t>
      </w:r>
      <w:r w:rsidR="00997C56">
        <w:rPr>
          <w:lang w:val="en-GB"/>
        </w:rPr>
        <w:t>.</w:t>
      </w:r>
    </w:p>
    <w:p w14:paraId="035A7C9B" w14:textId="108177FB" w:rsidR="00ED0498" w:rsidRPr="00ED0498" w:rsidRDefault="00ED0498" w:rsidP="00ED0498">
      <w:pPr>
        <w:pStyle w:val="Heading3"/>
        <w:rPr>
          <w:lang w:val="en-GB"/>
        </w:rPr>
      </w:pPr>
      <w:bookmarkStart w:id="56" w:name="_Toc67251530"/>
      <w:r>
        <w:rPr>
          <w:lang w:val="en-GB"/>
        </w:rPr>
        <w:lastRenderedPageBreak/>
        <w:t>Delete Book</w:t>
      </w:r>
      <w:bookmarkEnd w:id="56"/>
    </w:p>
    <w:p w14:paraId="00A1E27B" w14:textId="7F3C330A" w:rsidR="008126AD" w:rsidRDefault="005B582F" w:rsidP="000F2C13">
      <w:pPr>
        <w:ind w:firstLine="720"/>
        <w:rPr>
          <w:lang w:val="en-GB"/>
        </w:rPr>
      </w:pPr>
      <w:r>
        <w:rPr>
          <w:lang w:val="en-GB"/>
        </w:rPr>
        <w:t xml:space="preserve">To delete a book, </w:t>
      </w:r>
      <w:r w:rsidR="00BD4976">
        <w:rPr>
          <w:lang w:val="en-GB"/>
        </w:rPr>
        <w:t>the librarian must first select a book from the catalogue. T</w:t>
      </w:r>
      <w:r>
        <w:rPr>
          <w:lang w:val="en-GB"/>
        </w:rPr>
        <w:t>he</w:t>
      </w:r>
      <w:r w:rsidR="00BD4976">
        <w:rPr>
          <w:lang w:val="en-GB"/>
        </w:rPr>
        <w:t>n</w:t>
      </w:r>
      <w:r>
        <w:rPr>
          <w:lang w:val="en-GB"/>
        </w:rPr>
        <w:t xml:space="preserve"> librarian would have to click on the “Delete Book” button on the book details page of the desired book.</w:t>
      </w:r>
      <w:r w:rsidR="00BD4976">
        <w:rPr>
          <w:lang w:val="en-GB"/>
        </w:rPr>
        <w:t xml:space="preserve"> The system will then proceed to delete the book and then </w:t>
      </w:r>
      <w:r w:rsidR="00D54379">
        <w:rPr>
          <w:lang w:val="en-GB"/>
        </w:rPr>
        <w:t>redirect to the catalogue page.</w:t>
      </w:r>
    </w:p>
    <w:p w14:paraId="70F3D2EF" w14:textId="1D038CB2" w:rsidR="009A3037" w:rsidRDefault="000C2EB9" w:rsidP="005B582F">
      <w:pPr>
        <w:spacing w:after="0"/>
        <w:ind w:left="720"/>
        <w:jc w:val="center"/>
        <w:rPr>
          <w:lang w:val="en-GB"/>
        </w:rPr>
      </w:pPr>
      <w:r>
        <w:rPr>
          <w:noProof/>
          <w:lang w:val="en-GB"/>
        </w:rPr>
        <mc:AlternateContent>
          <mc:Choice Requires="wps">
            <w:drawing>
              <wp:anchor distT="0" distB="0" distL="114300" distR="114300" simplePos="0" relativeHeight="251658328" behindDoc="0" locked="0" layoutInCell="1" allowOverlap="1" wp14:anchorId="38D8BF09" wp14:editId="3C88B418">
                <wp:simplePos x="0" y="0"/>
                <wp:positionH relativeFrom="column">
                  <wp:posOffset>5375422</wp:posOffset>
                </wp:positionH>
                <wp:positionV relativeFrom="paragraph">
                  <wp:posOffset>3341579</wp:posOffset>
                </wp:positionV>
                <wp:extent cx="151431" cy="62249"/>
                <wp:effectExtent l="38100" t="38100" r="20320" b="33020"/>
                <wp:wrapNone/>
                <wp:docPr id="7376" name="Straight Arrow Connector 7376"/>
                <wp:cNvGraphicFramePr/>
                <a:graphic xmlns:a="http://schemas.openxmlformats.org/drawingml/2006/main">
                  <a:graphicData uri="http://schemas.microsoft.com/office/word/2010/wordprocessingShape">
                    <wps:wsp>
                      <wps:cNvCnPr/>
                      <wps:spPr>
                        <a:xfrm flipH="1" flipV="1">
                          <a:off x="0" y="0"/>
                          <a:ext cx="151431" cy="62249"/>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E270C76" id="Straight Arrow Connector 7376" o:spid="_x0000_s1026" type="#_x0000_t32" style="position:absolute;margin-left:423.25pt;margin-top:263.1pt;width:11.9pt;height:4.9pt;flip:x y;z-index:251658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" strokecolor="red" strokeweight=".5pt">
                <v:stroke endarrow="block" joinstyle="miter"/>
              </v:shape>
            </w:pict>
          </mc:Fallback>
        </mc:AlternateContent>
      </w:r>
      <w:r w:rsidRPr="00786646">
        <w:rPr>
          <w:noProof/>
          <w:lang w:val="en-GB"/>
        </w:rPr>
        <w:drawing>
          <wp:inline distT="0" distB="0" distL="0" distR="0" wp14:anchorId="264FE0D2" wp14:editId="10B37A8E">
            <wp:extent cx="5097539" cy="3495840"/>
            <wp:effectExtent l="19050" t="19050" r="27305" b="9525"/>
            <wp:docPr id="7369" name="Picture 7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105165" cy="3501070"/>
                    </a:xfrm>
                    <a:prstGeom prst="rect">
                      <a:avLst/>
                    </a:prstGeom>
                    <a:ln>
                      <a:solidFill>
                        <a:schemeClr val="tx1"/>
                      </a:solidFill>
                    </a:ln>
                  </pic:spPr>
                </pic:pic>
              </a:graphicData>
            </a:graphic>
          </wp:inline>
        </w:drawing>
      </w:r>
    </w:p>
    <w:p w14:paraId="03F668C9" w14:textId="2DB46EB3" w:rsidR="000C2EB9" w:rsidRDefault="000C2EB9" w:rsidP="009A3037">
      <w:pPr>
        <w:ind w:left="720"/>
        <w:jc w:val="center"/>
        <w:rPr>
          <w:lang w:val="en-GB"/>
        </w:rPr>
      </w:pPr>
      <w:r>
        <w:rPr>
          <w:lang w:val="en-GB"/>
        </w:rPr>
        <w:t xml:space="preserve">Figure </w:t>
      </w:r>
      <w:r w:rsidR="00FF2739">
        <w:rPr>
          <w:lang w:val="en-GB"/>
        </w:rPr>
        <w:t>59</w:t>
      </w:r>
      <w:r>
        <w:rPr>
          <w:lang w:val="en-GB"/>
        </w:rPr>
        <w:t xml:space="preserve">: “Delete Book” button on </w:t>
      </w:r>
      <w:r w:rsidR="005B582F">
        <w:rPr>
          <w:lang w:val="en-GB"/>
        </w:rPr>
        <w:t>book details page.</w:t>
      </w:r>
    </w:p>
    <w:p w14:paraId="3A9DB6A3" w14:textId="3312BD45" w:rsidR="009A3037" w:rsidRDefault="009A3037" w:rsidP="00D54379">
      <w:pPr>
        <w:spacing w:after="0"/>
        <w:ind w:left="720"/>
        <w:jc w:val="center"/>
        <w:rPr>
          <w:lang w:val="en-GB"/>
        </w:rPr>
      </w:pPr>
      <w:r w:rsidRPr="009A3037">
        <w:rPr>
          <w:noProof/>
          <w:lang w:val="en-GB"/>
        </w:rPr>
        <w:drawing>
          <wp:inline distT="0" distB="0" distL="0" distR="0" wp14:anchorId="3C603E60" wp14:editId="6F62A9DD">
            <wp:extent cx="3557427" cy="1009540"/>
            <wp:effectExtent l="0" t="0" r="5080" b="635"/>
            <wp:docPr id="7366" name="Picture 7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598480" cy="1021190"/>
                    </a:xfrm>
                    <a:prstGeom prst="rect">
                      <a:avLst/>
                    </a:prstGeom>
                  </pic:spPr>
                </pic:pic>
              </a:graphicData>
            </a:graphic>
          </wp:inline>
        </w:drawing>
      </w:r>
    </w:p>
    <w:p w14:paraId="258BE3FE" w14:textId="34D715BB" w:rsidR="009A3037" w:rsidRPr="008126AD" w:rsidRDefault="00D54379" w:rsidP="00D54379">
      <w:pPr>
        <w:ind w:left="720"/>
        <w:jc w:val="center"/>
        <w:rPr>
          <w:lang w:val="en-GB"/>
        </w:rPr>
      </w:pPr>
      <w:r>
        <w:rPr>
          <w:lang w:val="en-GB"/>
        </w:rPr>
        <w:t xml:space="preserve">Figure </w:t>
      </w:r>
      <w:r w:rsidR="00FF2739">
        <w:rPr>
          <w:lang w:val="en-GB"/>
        </w:rPr>
        <w:t>60</w:t>
      </w:r>
      <w:r>
        <w:rPr>
          <w:lang w:val="en-GB"/>
        </w:rPr>
        <w:t>: Book deletion message.</w:t>
      </w:r>
    </w:p>
    <w:p w14:paraId="2CE7340D" w14:textId="77777777" w:rsidR="00EE0D38" w:rsidRDefault="00EE0D38">
      <w:pPr>
        <w:spacing w:line="259" w:lineRule="auto"/>
        <w:jc w:val="left"/>
        <w:rPr>
          <w:rFonts w:eastAsiaTheme="majorEastAsia" w:cstheme="majorBidi"/>
          <w:b/>
          <w:szCs w:val="24"/>
          <w:u w:val="single"/>
          <w:lang w:val="en-GB"/>
        </w:rPr>
      </w:pPr>
      <w:r>
        <w:rPr>
          <w:lang w:val="en-GB"/>
        </w:rPr>
        <w:br w:type="page"/>
      </w:r>
    </w:p>
    <w:p w14:paraId="0C279544" w14:textId="62A9F349" w:rsidR="00C1299E" w:rsidRDefault="00C1299E" w:rsidP="00C82607">
      <w:pPr>
        <w:pStyle w:val="Heading3"/>
        <w:rPr>
          <w:lang w:val="en-GB"/>
        </w:rPr>
      </w:pPr>
      <w:bookmarkStart w:id="57" w:name="_Toc67251531"/>
      <w:r>
        <w:rPr>
          <w:lang w:val="en-GB"/>
        </w:rPr>
        <w:lastRenderedPageBreak/>
        <w:t>Add New Borrowing</w:t>
      </w:r>
      <w:bookmarkEnd w:id="57"/>
    </w:p>
    <w:p w14:paraId="637F3C30" w14:textId="03C556A6" w:rsidR="005B1584" w:rsidRDefault="006709BC" w:rsidP="000F2C13">
      <w:pPr>
        <w:ind w:firstLine="720"/>
        <w:rPr>
          <w:lang w:val="en-GB"/>
        </w:rPr>
      </w:pPr>
      <w:r>
        <w:rPr>
          <w:lang w:val="en-GB"/>
        </w:rPr>
        <w:t>To add a new borrowing</w:t>
      </w:r>
      <w:r w:rsidR="00B51045">
        <w:rPr>
          <w:lang w:val="en-GB"/>
        </w:rPr>
        <w:t xml:space="preserve"> the </w:t>
      </w:r>
      <w:r w:rsidR="00A31791">
        <w:rPr>
          <w:lang w:val="en-GB"/>
        </w:rPr>
        <w:t>librarian</w:t>
      </w:r>
      <w:r w:rsidR="00B51045">
        <w:rPr>
          <w:lang w:val="en-GB"/>
        </w:rPr>
        <w:t xml:space="preserve"> must first select a book from the </w:t>
      </w:r>
      <w:r w:rsidR="005B6C33">
        <w:rPr>
          <w:lang w:val="en-GB"/>
        </w:rPr>
        <w:t>catalogue</w:t>
      </w:r>
      <w:r w:rsidR="00DE4DB7">
        <w:rPr>
          <w:lang w:val="en-GB"/>
        </w:rPr>
        <w:t>.</w:t>
      </w:r>
      <w:r w:rsidR="00822C1E">
        <w:rPr>
          <w:lang w:val="en-GB"/>
        </w:rPr>
        <w:t xml:space="preserve"> On the book details page, the </w:t>
      </w:r>
      <w:r w:rsidR="00A31791">
        <w:rPr>
          <w:lang w:val="en-GB"/>
        </w:rPr>
        <w:t>librarian</w:t>
      </w:r>
      <w:r w:rsidR="00822C1E">
        <w:rPr>
          <w:lang w:val="en-GB"/>
        </w:rPr>
        <w:t xml:space="preserve"> would then need to select</w:t>
      </w:r>
      <w:r w:rsidR="009B5358">
        <w:rPr>
          <w:lang w:val="en-GB"/>
        </w:rPr>
        <w:t xml:space="preserve"> the “Add Borrowing” button</w:t>
      </w:r>
      <w:r w:rsidR="005B582F">
        <w:rPr>
          <w:lang w:val="en-GB"/>
        </w:rPr>
        <w:t>.</w:t>
      </w:r>
    </w:p>
    <w:p w14:paraId="429FF200" w14:textId="13E43501" w:rsidR="005B1584" w:rsidRDefault="00A21439" w:rsidP="008340DD">
      <w:pPr>
        <w:spacing w:after="0"/>
        <w:ind w:firstLine="720"/>
        <w:jc w:val="center"/>
        <w:rPr>
          <w:lang w:val="en-GB"/>
        </w:rPr>
      </w:pPr>
      <w:r>
        <w:rPr>
          <w:noProof/>
          <w:lang w:val="en-GB"/>
        </w:rPr>
        <mc:AlternateContent>
          <mc:Choice Requires="wps">
            <w:drawing>
              <wp:anchor distT="0" distB="0" distL="114300" distR="114300" simplePos="0" relativeHeight="251658274" behindDoc="0" locked="0" layoutInCell="1" allowOverlap="1" wp14:anchorId="34D22B8D" wp14:editId="40332A51">
                <wp:simplePos x="0" y="0"/>
                <wp:positionH relativeFrom="column">
                  <wp:posOffset>5296719</wp:posOffset>
                </wp:positionH>
                <wp:positionV relativeFrom="paragraph">
                  <wp:posOffset>3106478</wp:posOffset>
                </wp:positionV>
                <wp:extent cx="114300" cy="95250"/>
                <wp:effectExtent l="38100" t="38100" r="19050" b="19050"/>
                <wp:wrapNone/>
                <wp:docPr id="55" name="Straight Arrow Connector 55"/>
                <wp:cNvGraphicFramePr/>
                <a:graphic xmlns:a="http://schemas.openxmlformats.org/drawingml/2006/main">
                  <a:graphicData uri="http://schemas.microsoft.com/office/word/2010/wordprocessingShape">
                    <wps:wsp>
                      <wps:cNvCnPr/>
                      <wps:spPr>
                        <a:xfrm flipH="1" flipV="1">
                          <a:off x="0" y="0"/>
                          <a:ext cx="114300" cy="9525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1F65802" id="Straight Arrow Connector 55" o:spid="_x0000_s1026" type="#_x0000_t32" style="position:absolute;margin-left:417.05pt;margin-top:244.6pt;width:9pt;height:7.5pt;flip:x y;z-index:25165827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" strokecolor="red" strokeweight=".5pt">
                <v:stroke endarrow="block" joinstyle="miter"/>
              </v:shape>
            </w:pict>
          </mc:Fallback>
        </mc:AlternateContent>
      </w:r>
      <w:r w:rsidR="002D79E6" w:rsidRPr="002D79E6">
        <w:rPr>
          <w:noProof/>
          <w:lang w:val="en-GB"/>
        </w:rPr>
        <w:drawing>
          <wp:inline distT="0" distB="0" distL="0" distR="0" wp14:anchorId="4C2D8F0F" wp14:editId="3E5A7F23">
            <wp:extent cx="4854528" cy="3701976"/>
            <wp:effectExtent l="19050" t="19050" r="22860" b="1333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873448" cy="3716404"/>
                    </a:xfrm>
                    <a:prstGeom prst="rect">
                      <a:avLst/>
                    </a:prstGeom>
                    <a:ln>
                      <a:solidFill>
                        <a:schemeClr val="tx1"/>
                      </a:solidFill>
                    </a:ln>
                  </pic:spPr>
                </pic:pic>
              </a:graphicData>
            </a:graphic>
          </wp:inline>
        </w:drawing>
      </w:r>
    </w:p>
    <w:p w14:paraId="079C0B44" w14:textId="5CC2D37E" w:rsidR="00E648CC" w:rsidRDefault="00E648CC" w:rsidP="008340DD">
      <w:pPr>
        <w:ind w:firstLine="720"/>
        <w:jc w:val="center"/>
        <w:rPr>
          <w:lang w:val="en-GB"/>
        </w:rPr>
      </w:pPr>
      <w:r>
        <w:rPr>
          <w:lang w:val="en-GB"/>
        </w:rPr>
        <w:t xml:space="preserve">Figure </w:t>
      </w:r>
      <w:r w:rsidR="00FF2739">
        <w:rPr>
          <w:lang w:val="en-GB"/>
        </w:rPr>
        <w:t>61</w:t>
      </w:r>
      <w:r>
        <w:rPr>
          <w:lang w:val="en-GB"/>
        </w:rPr>
        <w:t xml:space="preserve">: </w:t>
      </w:r>
      <w:r w:rsidR="006C65A7">
        <w:rPr>
          <w:lang w:val="en-GB"/>
        </w:rPr>
        <w:t xml:space="preserve">Screenshot of </w:t>
      </w:r>
      <w:r w:rsidR="00F64A10">
        <w:rPr>
          <w:lang w:val="en-GB"/>
        </w:rPr>
        <w:t xml:space="preserve">Windows 10 </w:t>
      </w:r>
      <w:r w:rsidR="00D55718">
        <w:rPr>
          <w:lang w:val="en-GB"/>
        </w:rPr>
        <w:t xml:space="preserve">For Dummies </w:t>
      </w:r>
      <w:r w:rsidR="006C65A7">
        <w:rPr>
          <w:lang w:val="en-GB"/>
        </w:rPr>
        <w:t>Book Details</w:t>
      </w:r>
      <w:r w:rsidR="009D337F">
        <w:rPr>
          <w:lang w:val="en-GB"/>
        </w:rPr>
        <w:t xml:space="preserve"> page with Add Borrowing button.</w:t>
      </w:r>
    </w:p>
    <w:p w14:paraId="5B0F4A2E" w14:textId="7647E687" w:rsidR="00E87F9B" w:rsidRDefault="001A14EE" w:rsidP="000F2C13">
      <w:pPr>
        <w:ind w:firstLine="720"/>
        <w:rPr>
          <w:lang w:val="en-GB"/>
        </w:rPr>
      </w:pPr>
      <w:r>
        <w:rPr>
          <w:lang w:val="en-GB"/>
        </w:rPr>
        <w:t>Upon</w:t>
      </w:r>
      <w:r w:rsidR="00A31791">
        <w:rPr>
          <w:lang w:val="en-GB"/>
        </w:rPr>
        <w:t xml:space="preserve"> clicking the button, the librarian will be redirected to the </w:t>
      </w:r>
      <w:r w:rsidR="00403D66">
        <w:rPr>
          <w:lang w:val="en-GB"/>
        </w:rPr>
        <w:t xml:space="preserve">add new </w:t>
      </w:r>
      <w:r w:rsidR="00A31791">
        <w:rPr>
          <w:lang w:val="en-GB"/>
        </w:rPr>
        <w:t>borrowing page</w:t>
      </w:r>
      <w:r w:rsidR="00E87F9B">
        <w:rPr>
          <w:lang w:val="en-GB"/>
        </w:rPr>
        <w:t xml:space="preserve">. </w:t>
      </w:r>
      <w:r w:rsidR="00F90C29">
        <w:rPr>
          <w:lang w:val="en-GB"/>
        </w:rPr>
        <w:t>As the page is loaded, the book id</w:t>
      </w:r>
      <w:r w:rsidR="00790AA1">
        <w:rPr>
          <w:lang w:val="en-GB"/>
        </w:rPr>
        <w:t xml:space="preserve"> and book name will be displayed based on the book chosen.</w:t>
      </w:r>
      <w:r w:rsidR="004D210A">
        <w:rPr>
          <w:lang w:val="en-GB"/>
        </w:rPr>
        <w:t xml:space="preserve"> The date is automatically set based on the current date whereas the </w:t>
      </w:r>
      <w:r w:rsidR="00622A4B">
        <w:rPr>
          <w:lang w:val="en-GB"/>
        </w:rPr>
        <w:t>due date is set based on the book priority</w:t>
      </w:r>
      <w:r w:rsidR="007517F1">
        <w:rPr>
          <w:lang w:val="en-GB"/>
        </w:rPr>
        <w:t xml:space="preserve"> of the selected book</w:t>
      </w:r>
      <w:r w:rsidR="007318AE">
        <w:rPr>
          <w:lang w:val="en-GB"/>
        </w:rPr>
        <w:t xml:space="preserve"> which determines the duration for which the book can be borrowed for</w:t>
      </w:r>
      <w:r w:rsidR="00F90C29">
        <w:rPr>
          <w:lang w:val="en-GB"/>
        </w:rPr>
        <w:t>.</w:t>
      </w:r>
      <w:r w:rsidR="005C4644">
        <w:rPr>
          <w:lang w:val="en-GB"/>
        </w:rPr>
        <w:t xml:space="preserve"> The librarian only needs to select the </w:t>
      </w:r>
      <w:r w:rsidR="00E75484">
        <w:rPr>
          <w:lang w:val="en-GB"/>
        </w:rPr>
        <w:t>Client from the tabl</w:t>
      </w:r>
      <w:r w:rsidR="002606A5">
        <w:rPr>
          <w:lang w:val="en-GB"/>
        </w:rPr>
        <w:t xml:space="preserve">e </w:t>
      </w:r>
      <w:r w:rsidR="001F4692">
        <w:rPr>
          <w:lang w:val="en-GB"/>
        </w:rPr>
        <w:t xml:space="preserve">by clicking on the </w:t>
      </w:r>
      <w:r w:rsidR="00367DD5">
        <w:rPr>
          <w:lang w:val="en-GB"/>
        </w:rPr>
        <w:t>“Select” button on the row of the desired client</w:t>
      </w:r>
      <w:r w:rsidR="00077716">
        <w:rPr>
          <w:lang w:val="en-GB"/>
        </w:rPr>
        <w:t>.</w:t>
      </w:r>
      <w:r w:rsidR="00F90C29">
        <w:rPr>
          <w:lang w:val="en-GB"/>
        </w:rPr>
        <w:t xml:space="preserve"> </w:t>
      </w:r>
      <w:r w:rsidR="00AE2B7E">
        <w:rPr>
          <w:lang w:val="en-GB"/>
        </w:rPr>
        <w:t xml:space="preserve">Once </w:t>
      </w:r>
      <w:r w:rsidR="00CF65D8">
        <w:rPr>
          <w:lang w:val="en-GB"/>
        </w:rPr>
        <w:t xml:space="preserve">selected, the librarian can then </w:t>
      </w:r>
      <w:r w:rsidR="00FE0C6C">
        <w:rPr>
          <w:lang w:val="en-GB"/>
        </w:rPr>
        <w:t xml:space="preserve">click on the </w:t>
      </w:r>
      <w:r w:rsidR="00E87F9B">
        <w:rPr>
          <w:lang w:val="en-GB"/>
        </w:rPr>
        <w:t xml:space="preserve">The librarian can </w:t>
      </w:r>
      <w:r w:rsidR="00077716">
        <w:rPr>
          <w:lang w:val="en-GB"/>
        </w:rPr>
        <w:t xml:space="preserve">also </w:t>
      </w:r>
      <w:r w:rsidR="00E87F9B">
        <w:rPr>
          <w:lang w:val="en-GB"/>
        </w:rPr>
        <w:t xml:space="preserve">click on the </w:t>
      </w:r>
      <w:r w:rsidR="00C05F6F">
        <w:rPr>
          <w:lang w:val="en-GB"/>
        </w:rPr>
        <w:t>“Return to Book Page” button on the top left to re</w:t>
      </w:r>
      <w:r w:rsidR="008B07D7">
        <w:rPr>
          <w:lang w:val="en-GB"/>
        </w:rPr>
        <w:t xml:space="preserve">turn back to the book </w:t>
      </w:r>
      <w:r w:rsidR="001D3C6E">
        <w:rPr>
          <w:lang w:val="en-GB"/>
        </w:rPr>
        <w:t xml:space="preserve">details </w:t>
      </w:r>
      <w:r w:rsidR="008B07D7">
        <w:rPr>
          <w:lang w:val="en-GB"/>
        </w:rPr>
        <w:t>page.</w:t>
      </w:r>
    </w:p>
    <w:p w14:paraId="321734C2" w14:textId="746690DF" w:rsidR="00721851" w:rsidRDefault="00FB5B5B" w:rsidP="00AA16F9">
      <w:pPr>
        <w:spacing w:after="0"/>
        <w:ind w:left="720" w:firstLine="720"/>
        <w:jc w:val="center"/>
        <w:rPr>
          <w:lang w:val="en-GB"/>
        </w:rPr>
      </w:pPr>
      <w:r>
        <w:rPr>
          <w:noProof/>
          <w:lang w:val="en-GB"/>
        </w:rPr>
        <w:lastRenderedPageBreak/>
        <mc:AlternateContent>
          <mc:Choice Requires="wps">
            <w:drawing>
              <wp:anchor distT="0" distB="0" distL="114300" distR="114300" simplePos="0" relativeHeight="251658275" behindDoc="0" locked="0" layoutInCell="1" allowOverlap="1" wp14:anchorId="31460655" wp14:editId="3BEA3AF9">
                <wp:simplePos x="0" y="0"/>
                <wp:positionH relativeFrom="column">
                  <wp:posOffset>5266690</wp:posOffset>
                </wp:positionH>
                <wp:positionV relativeFrom="paragraph">
                  <wp:posOffset>2366963</wp:posOffset>
                </wp:positionV>
                <wp:extent cx="152400" cy="119063"/>
                <wp:effectExtent l="38100" t="38100" r="19050" b="33655"/>
                <wp:wrapNone/>
                <wp:docPr id="57" name="Straight Arrow Connector 57"/>
                <wp:cNvGraphicFramePr/>
                <a:graphic xmlns:a="http://schemas.openxmlformats.org/drawingml/2006/main">
                  <a:graphicData uri="http://schemas.microsoft.com/office/word/2010/wordprocessingShape">
                    <wps:wsp>
                      <wps:cNvCnPr/>
                      <wps:spPr>
                        <a:xfrm flipH="1" flipV="1">
                          <a:off x="0" y="0"/>
                          <a:ext cx="152400" cy="119063"/>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A65376F" id="Straight Arrow Connector 57" o:spid="_x0000_s1026" type="#_x0000_t32" style="position:absolute;margin-left:414.7pt;margin-top:186.4pt;width:12pt;height:9.4pt;flip:x y;z-index:2516582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" strokecolor="red" strokeweight=".5pt">
                <v:stroke endarrow="block" joinstyle="miter"/>
              </v:shape>
            </w:pict>
          </mc:Fallback>
        </mc:AlternateContent>
      </w:r>
      <w:r w:rsidR="005756BA" w:rsidRPr="005756BA">
        <w:rPr>
          <w:noProof/>
          <w:lang w:val="en-GB"/>
        </w:rPr>
        <w:drawing>
          <wp:inline distT="0" distB="0" distL="0" distR="0" wp14:anchorId="187A42A6" wp14:editId="04CD28DF">
            <wp:extent cx="4748689" cy="6438900"/>
            <wp:effectExtent l="19050" t="19050" r="13970" b="1905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779948" cy="6481285"/>
                    </a:xfrm>
                    <a:prstGeom prst="rect">
                      <a:avLst/>
                    </a:prstGeom>
                    <a:ln>
                      <a:solidFill>
                        <a:schemeClr val="tx1"/>
                      </a:solidFill>
                    </a:ln>
                  </pic:spPr>
                </pic:pic>
              </a:graphicData>
            </a:graphic>
          </wp:inline>
        </w:drawing>
      </w:r>
    </w:p>
    <w:p w14:paraId="7073CD93" w14:textId="5808551D" w:rsidR="00721851" w:rsidRDefault="00847D3E" w:rsidP="00721851">
      <w:pPr>
        <w:ind w:left="720" w:firstLine="720"/>
        <w:jc w:val="center"/>
        <w:rPr>
          <w:lang w:val="en-GB"/>
        </w:rPr>
      </w:pPr>
      <w:r>
        <w:rPr>
          <w:lang w:val="en-GB"/>
        </w:rPr>
        <w:t xml:space="preserve">Figure </w:t>
      </w:r>
      <w:r w:rsidR="00FF2739">
        <w:rPr>
          <w:lang w:val="en-GB"/>
        </w:rPr>
        <w:t>62</w:t>
      </w:r>
      <w:r>
        <w:rPr>
          <w:lang w:val="en-GB"/>
        </w:rPr>
        <w:t xml:space="preserve">: </w:t>
      </w:r>
      <w:r w:rsidR="008F7DFD">
        <w:rPr>
          <w:lang w:val="en-GB"/>
        </w:rPr>
        <w:t>Screenshot of add borrowing page</w:t>
      </w:r>
      <w:r w:rsidR="004B38C3">
        <w:rPr>
          <w:lang w:val="en-GB"/>
        </w:rPr>
        <w:t xml:space="preserve"> of Windows 10 for Dummies.</w:t>
      </w:r>
    </w:p>
    <w:p w14:paraId="0C955101" w14:textId="7123F03B" w:rsidR="00523EAF" w:rsidRDefault="00564155" w:rsidP="000F2C13">
      <w:pPr>
        <w:ind w:firstLine="720"/>
        <w:rPr>
          <w:lang w:val="en-GB"/>
        </w:rPr>
      </w:pPr>
      <w:r>
        <w:rPr>
          <w:lang w:val="en-GB"/>
        </w:rPr>
        <w:t xml:space="preserve">Upon successful adding, the system will display </w:t>
      </w:r>
      <w:r w:rsidR="00487269">
        <w:rPr>
          <w:lang w:val="en-GB"/>
        </w:rPr>
        <w:t>a confirmation message.</w:t>
      </w:r>
    </w:p>
    <w:p w14:paraId="0EEC3E9F" w14:textId="77777777" w:rsidR="00487269" w:rsidRDefault="00487269" w:rsidP="00487269">
      <w:pPr>
        <w:spacing w:after="0"/>
        <w:ind w:left="720" w:firstLine="720"/>
        <w:jc w:val="center"/>
        <w:rPr>
          <w:lang w:val="en-GB"/>
        </w:rPr>
      </w:pPr>
      <w:r w:rsidRPr="00487269">
        <w:rPr>
          <w:noProof/>
          <w:lang w:val="en-GB"/>
        </w:rPr>
        <w:drawing>
          <wp:inline distT="0" distB="0" distL="0" distR="0" wp14:anchorId="34E76AFD" wp14:editId="142F304D">
            <wp:extent cx="2602865" cy="733240"/>
            <wp:effectExtent l="0" t="0" r="698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5"/>
                    <a:srcRect t="3751" b="-1"/>
                    <a:stretch/>
                  </pic:blipFill>
                  <pic:spPr bwMode="auto">
                    <a:xfrm>
                      <a:off x="0" y="0"/>
                      <a:ext cx="2608352" cy="734786"/>
                    </a:xfrm>
                    <a:prstGeom prst="rect">
                      <a:avLst/>
                    </a:prstGeom>
                    <a:ln>
                      <a:noFill/>
                    </a:ln>
                    <a:extLst>
                      <a:ext uri="{53640926-AAD7-44D8-BBD7-CCE9431645EC}">
                        <a14:shadowObscured xmlns:a14="http://schemas.microsoft.com/office/drawing/2010/main"/>
                      </a:ext>
                    </a:extLst>
                  </pic:spPr>
                </pic:pic>
              </a:graphicData>
            </a:graphic>
          </wp:inline>
        </w:drawing>
      </w:r>
    </w:p>
    <w:p w14:paraId="06C42B83" w14:textId="265AC052" w:rsidR="003F5D71" w:rsidRDefault="00487269" w:rsidP="00487269">
      <w:pPr>
        <w:ind w:left="720" w:firstLine="720"/>
        <w:jc w:val="center"/>
        <w:rPr>
          <w:lang w:val="en-GB"/>
        </w:rPr>
      </w:pPr>
      <w:r>
        <w:rPr>
          <w:lang w:val="en-GB"/>
        </w:rPr>
        <w:t xml:space="preserve">Figure </w:t>
      </w:r>
      <w:r w:rsidR="00FF2739">
        <w:rPr>
          <w:lang w:val="en-GB"/>
        </w:rPr>
        <w:t>63</w:t>
      </w:r>
      <w:r>
        <w:rPr>
          <w:lang w:val="en-GB"/>
        </w:rPr>
        <w:t>: Confirmation message for successful adding.</w:t>
      </w:r>
    </w:p>
    <w:p w14:paraId="4F676E47" w14:textId="51AF03A6" w:rsidR="001067E6" w:rsidRDefault="00F10F94" w:rsidP="001067E6">
      <w:pPr>
        <w:pStyle w:val="Heading3"/>
        <w:rPr>
          <w:lang w:val="en-GB"/>
        </w:rPr>
      </w:pPr>
      <w:bookmarkStart w:id="58" w:name="_Toc67251532"/>
      <w:r>
        <w:rPr>
          <w:lang w:val="en-GB"/>
        </w:rPr>
        <w:lastRenderedPageBreak/>
        <w:t>View Borrowing Details</w:t>
      </w:r>
      <w:bookmarkEnd w:id="58"/>
    </w:p>
    <w:p w14:paraId="3A622DB7" w14:textId="4C2E03E3" w:rsidR="00325215" w:rsidRDefault="001038C7" w:rsidP="000F2C13">
      <w:pPr>
        <w:ind w:firstLine="720"/>
        <w:rPr>
          <w:lang w:val="en-GB"/>
        </w:rPr>
      </w:pPr>
      <w:r>
        <w:rPr>
          <w:lang w:val="en-GB"/>
        </w:rPr>
        <w:t xml:space="preserve">To view </w:t>
      </w:r>
      <w:r w:rsidR="00F42B1D">
        <w:rPr>
          <w:lang w:val="en-GB"/>
        </w:rPr>
        <w:t>the list of borrowing</w:t>
      </w:r>
      <w:r w:rsidR="00F66B40">
        <w:rPr>
          <w:lang w:val="en-GB"/>
        </w:rPr>
        <w:t>s</w:t>
      </w:r>
      <w:r w:rsidR="00F42B1D">
        <w:rPr>
          <w:lang w:val="en-GB"/>
        </w:rPr>
        <w:t>, the librarian can select the “View Borrowing” tab</w:t>
      </w:r>
      <w:r w:rsidR="001906F8">
        <w:rPr>
          <w:lang w:val="en-GB"/>
        </w:rPr>
        <w:t xml:space="preserve"> on the Account page.</w:t>
      </w:r>
      <w:r w:rsidR="00D7682B">
        <w:rPr>
          <w:lang w:val="en-GB"/>
        </w:rPr>
        <w:t xml:space="preserve"> </w:t>
      </w:r>
      <w:r w:rsidR="00666A42">
        <w:rPr>
          <w:lang w:val="en-GB"/>
        </w:rPr>
        <w:t>The librarian can choose to s</w:t>
      </w:r>
      <w:r w:rsidR="007960C7">
        <w:rPr>
          <w:lang w:val="en-GB"/>
        </w:rPr>
        <w:t>earch</w:t>
      </w:r>
      <w:r w:rsidR="00C24888">
        <w:rPr>
          <w:lang w:val="en-GB"/>
        </w:rPr>
        <w:t xml:space="preserve"> the books by</w:t>
      </w:r>
      <w:r w:rsidR="002A7DE3">
        <w:rPr>
          <w:lang w:val="en-GB"/>
        </w:rPr>
        <w:t xml:space="preserve"> all, </w:t>
      </w:r>
      <w:r w:rsidR="00132D9A">
        <w:rPr>
          <w:lang w:val="en-GB"/>
        </w:rPr>
        <w:t xml:space="preserve">overdue, returned </w:t>
      </w:r>
      <w:r w:rsidR="00FC1030">
        <w:rPr>
          <w:lang w:val="en-GB"/>
        </w:rPr>
        <w:t xml:space="preserve">and then sort by </w:t>
      </w:r>
      <w:r w:rsidR="00DA572A">
        <w:rPr>
          <w:lang w:val="en-GB"/>
        </w:rPr>
        <w:t>borrowing date, due date or return date</w:t>
      </w:r>
      <w:r w:rsidR="0037481E">
        <w:rPr>
          <w:lang w:val="en-GB"/>
        </w:rPr>
        <w:t xml:space="preserve"> by selecting it from the dropdowns</w:t>
      </w:r>
      <w:r w:rsidR="00DA572A">
        <w:rPr>
          <w:lang w:val="en-GB"/>
        </w:rPr>
        <w:t>.</w:t>
      </w:r>
      <w:r w:rsidR="009E1BAA">
        <w:rPr>
          <w:lang w:val="en-GB"/>
        </w:rPr>
        <w:t xml:space="preserve"> Upon clicking the search button, the system will return </w:t>
      </w:r>
      <w:r w:rsidR="00FB623C">
        <w:rPr>
          <w:lang w:val="en-GB"/>
        </w:rPr>
        <w:t>the borrowing entries based on the selection.</w:t>
      </w:r>
      <w:r w:rsidR="006E60ED">
        <w:rPr>
          <w:lang w:val="en-GB"/>
        </w:rPr>
        <w:t xml:space="preserve"> For books that are overdue, the system will also </w:t>
      </w:r>
      <w:r w:rsidR="00F947F5">
        <w:rPr>
          <w:lang w:val="en-GB"/>
        </w:rPr>
        <w:t>automatically calculate the fine.</w:t>
      </w:r>
    </w:p>
    <w:p w14:paraId="33FF454E" w14:textId="026F886A" w:rsidR="006E5936" w:rsidRDefault="00836A0D" w:rsidP="004015F1">
      <w:pPr>
        <w:spacing w:after="0"/>
        <w:ind w:firstLine="720"/>
        <w:jc w:val="center"/>
        <w:rPr>
          <w:lang w:val="en-GB"/>
        </w:rPr>
      </w:pPr>
      <w:r>
        <w:rPr>
          <w:noProof/>
          <w:lang w:val="en-GB"/>
        </w:rPr>
        <mc:AlternateContent>
          <mc:Choice Requires="wps">
            <w:drawing>
              <wp:anchor distT="0" distB="0" distL="114300" distR="114300" simplePos="0" relativeHeight="251658321" behindDoc="0" locked="0" layoutInCell="1" allowOverlap="1" wp14:anchorId="0BD10135" wp14:editId="45E6DFC8">
                <wp:simplePos x="0" y="0"/>
                <wp:positionH relativeFrom="column">
                  <wp:posOffset>1442629</wp:posOffset>
                </wp:positionH>
                <wp:positionV relativeFrom="paragraph">
                  <wp:posOffset>1115695</wp:posOffset>
                </wp:positionV>
                <wp:extent cx="152400" cy="119063"/>
                <wp:effectExtent l="38100" t="38100" r="19050" b="33655"/>
                <wp:wrapNone/>
                <wp:docPr id="7368" name="Straight Arrow Connector 7368"/>
                <wp:cNvGraphicFramePr/>
                <a:graphic xmlns:a="http://schemas.openxmlformats.org/drawingml/2006/main">
                  <a:graphicData uri="http://schemas.microsoft.com/office/word/2010/wordprocessingShape">
                    <wps:wsp>
                      <wps:cNvCnPr/>
                      <wps:spPr>
                        <a:xfrm flipH="1" flipV="1">
                          <a:off x="0" y="0"/>
                          <a:ext cx="152400" cy="119063"/>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6EA12D4" id="Straight Arrow Connector 7368" o:spid="_x0000_s1026" type="#_x0000_t32" style="position:absolute;margin-left:113.6pt;margin-top:87.85pt;width:12pt;height:9.4pt;flip:x y;z-index:25165832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" strokecolor="red" strokeweight=".5pt">
                <v:stroke endarrow="block" joinstyle="miter"/>
              </v:shape>
            </w:pict>
          </mc:Fallback>
        </mc:AlternateContent>
      </w:r>
      <w:r w:rsidR="0014658D">
        <w:rPr>
          <w:noProof/>
          <w:lang w:val="en-GB"/>
        </w:rPr>
        <mc:AlternateContent>
          <mc:Choice Requires="wps">
            <w:drawing>
              <wp:anchor distT="0" distB="0" distL="114300" distR="114300" simplePos="0" relativeHeight="251658319" behindDoc="0" locked="0" layoutInCell="1" allowOverlap="1" wp14:anchorId="0623383A" wp14:editId="2BAB7933">
                <wp:simplePos x="0" y="0"/>
                <wp:positionH relativeFrom="column">
                  <wp:posOffset>2113807</wp:posOffset>
                </wp:positionH>
                <wp:positionV relativeFrom="paragraph">
                  <wp:posOffset>1610748</wp:posOffset>
                </wp:positionV>
                <wp:extent cx="152400" cy="119063"/>
                <wp:effectExtent l="38100" t="38100" r="19050" b="33655"/>
                <wp:wrapNone/>
                <wp:docPr id="2" name="Straight Arrow Connector 2"/>
                <wp:cNvGraphicFramePr/>
                <a:graphic xmlns:a="http://schemas.openxmlformats.org/drawingml/2006/main">
                  <a:graphicData uri="http://schemas.microsoft.com/office/word/2010/wordprocessingShape">
                    <wps:wsp>
                      <wps:cNvCnPr/>
                      <wps:spPr>
                        <a:xfrm flipH="1" flipV="1">
                          <a:off x="0" y="0"/>
                          <a:ext cx="152400" cy="119063"/>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EBD95C3" id="Straight Arrow Connector 2" o:spid="_x0000_s1026" type="#_x0000_t32" style="position:absolute;margin-left:166.45pt;margin-top:126.85pt;width:12pt;height:9.4pt;flip:x y;z-index:25165831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" strokecolor="red" strokeweight=".5pt">
                <v:stroke endarrow="block" joinstyle="miter"/>
              </v:shape>
            </w:pict>
          </mc:Fallback>
        </mc:AlternateContent>
      </w:r>
      <w:r w:rsidR="00A12F23" w:rsidRPr="00A12F23">
        <w:rPr>
          <w:noProof/>
          <w:lang w:val="en-GB"/>
        </w:rPr>
        <w:drawing>
          <wp:inline distT="0" distB="0" distL="0" distR="0" wp14:anchorId="51788F01" wp14:editId="07242339">
            <wp:extent cx="4715740" cy="2720458"/>
            <wp:effectExtent l="19050" t="19050" r="27940" b="2286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748891" cy="2739582"/>
                    </a:xfrm>
                    <a:prstGeom prst="rect">
                      <a:avLst/>
                    </a:prstGeom>
                    <a:ln>
                      <a:solidFill>
                        <a:schemeClr val="tx1"/>
                      </a:solidFill>
                    </a:ln>
                  </pic:spPr>
                </pic:pic>
              </a:graphicData>
            </a:graphic>
          </wp:inline>
        </w:drawing>
      </w:r>
    </w:p>
    <w:p w14:paraId="7E66D731" w14:textId="1A3BFFC8" w:rsidR="00A97FCB" w:rsidRDefault="00A97FCB" w:rsidP="00A97FCB">
      <w:pPr>
        <w:ind w:firstLine="720"/>
        <w:jc w:val="center"/>
        <w:rPr>
          <w:lang w:val="en-GB"/>
        </w:rPr>
      </w:pPr>
      <w:r>
        <w:rPr>
          <w:lang w:val="en-GB"/>
        </w:rPr>
        <w:t xml:space="preserve">Figure </w:t>
      </w:r>
      <w:r w:rsidR="00FF2739">
        <w:rPr>
          <w:lang w:val="en-GB"/>
        </w:rPr>
        <w:t>64</w:t>
      </w:r>
      <w:r>
        <w:rPr>
          <w:lang w:val="en-GB"/>
        </w:rPr>
        <w:t>: View</w:t>
      </w:r>
      <w:r w:rsidR="000E1097">
        <w:rPr>
          <w:lang w:val="en-GB"/>
        </w:rPr>
        <w:t xml:space="preserve">ing all </w:t>
      </w:r>
      <w:r w:rsidR="00A36278">
        <w:rPr>
          <w:lang w:val="en-GB"/>
        </w:rPr>
        <w:t>b</w:t>
      </w:r>
      <w:r>
        <w:rPr>
          <w:lang w:val="en-GB"/>
        </w:rPr>
        <w:t xml:space="preserve">orrowing </w:t>
      </w:r>
      <w:r w:rsidR="00A36278">
        <w:rPr>
          <w:lang w:val="en-GB"/>
        </w:rPr>
        <w:t>d</w:t>
      </w:r>
      <w:r w:rsidR="00153C6B">
        <w:rPr>
          <w:lang w:val="en-GB"/>
        </w:rPr>
        <w:t>etails</w:t>
      </w:r>
      <w:r>
        <w:rPr>
          <w:lang w:val="en-GB"/>
        </w:rPr>
        <w:t xml:space="preserve"> on the</w:t>
      </w:r>
      <w:r w:rsidR="00153C6B">
        <w:rPr>
          <w:lang w:val="en-GB"/>
        </w:rPr>
        <w:t xml:space="preserve"> Account Page.</w:t>
      </w:r>
      <w:r>
        <w:rPr>
          <w:lang w:val="en-GB"/>
        </w:rPr>
        <w:t xml:space="preserve"> </w:t>
      </w:r>
    </w:p>
    <w:p w14:paraId="7F40F848" w14:textId="1EDB2C61" w:rsidR="00E61C89" w:rsidRDefault="0014658D" w:rsidP="006B1185">
      <w:pPr>
        <w:spacing w:after="0"/>
        <w:ind w:firstLine="720"/>
        <w:jc w:val="center"/>
        <w:rPr>
          <w:lang w:val="en-GB"/>
        </w:rPr>
      </w:pPr>
      <w:r>
        <w:rPr>
          <w:noProof/>
          <w:lang w:val="en-GB"/>
        </w:rPr>
        <mc:AlternateContent>
          <mc:Choice Requires="wps">
            <w:drawing>
              <wp:anchor distT="0" distB="0" distL="114300" distR="114300" simplePos="0" relativeHeight="251658320" behindDoc="0" locked="0" layoutInCell="1" allowOverlap="1" wp14:anchorId="30027A7D" wp14:editId="3EEBEC41">
                <wp:simplePos x="0" y="0"/>
                <wp:positionH relativeFrom="column">
                  <wp:posOffset>1490436</wp:posOffset>
                </wp:positionH>
                <wp:positionV relativeFrom="paragraph">
                  <wp:posOffset>1330869</wp:posOffset>
                </wp:positionV>
                <wp:extent cx="152400" cy="119063"/>
                <wp:effectExtent l="38100" t="38100" r="19050" b="33655"/>
                <wp:wrapNone/>
                <wp:docPr id="61" name="Straight Arrow Connector 61"/>
                <wp:cNvGraphicFramePr/>
                <a:graphic xmlns:a="http://schemas.openxmlformats.org/drawingml/2006/main">
                  <a:graphicData uri="http://schemas.microsoft.com/office/word/2010/wordprocessingShape">
                    <wps:wsp>
                      <wps:cNvCnPr/>
                      <wps:spPr>
                        <a:xfrm flipH="1" flipV="1">
                          <a:off x="0" y="0"/>
                          <a:ext cx="152400" cy="119063"/>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B1625DD" id="Straight Arrow Connector 61" o:spid="_x0000_s1026" type="#_x0000_t32" style="position:absolute;margin-left:117.35pt;margin-top:104.8pt;width:12pt;height:9.4pt;flip:x y;z-index:251658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" strokecolor="red" strokeweight=".5pt">
                <v:stroke endarrow="block" joinstyle="miter"/>
              </v:shape>
            </w:pict>
          </mc:Fallback>
        </mc:AlternateContent>
      </w:r>
      <w:r w:rsidR="00E61C89" w:rsidRPr="00E61C89">
        <w:rPr>
          <w:noProof/>
          <w:lang w:val="en-GB"/>
        </w:rPr>
        <w:drawing>
          <wp:inline distT="0" distB="0" distL="0" distR="0" wp14:anchorId="69B8BF8A" wp14:editId="560E4279">
            <wp:extent cx="4680544" cy="2618411"/>
            <wp:effectExtent l="19050" t="19050" r="25400" b="1079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7"/>
                    <a:srcRect l="18337" t="19526"/>
                    <a:stretch/>
                  </pic:blipFill>
                  <pic:spPr bwMode="auto">
                    <a:xfrm>
                      <a:off x="0" y="0"/>
                      <a:ext cx="4680544" cy="2618411"/>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54EE1308" w14:textId="54DE4F6F" w:rsidR="006B1185" w:rsidRDefault="006B1185" w:rsidP="00A97FCB">
      <w:pPr>
        <w:ind w:firstLine="720"/>
        <w:jc w:val="center"/>
        <w:rPr>
          <w:lang w:val="en-GB"/>
        </w:rPr>
      </w:pPr>
      <w:r>
        <w:rPr>
          <w:lang w:val="en-GB"/>
        </w:rPr>
        <w:t xml:space="preserve">Figure </w:t>
      </w:r>
      <w:r w:rsidR="00FF2739">
        <w:rPr>
          <w:lang w:val="en-GB"/>
        </w:rPr>
        <w:t>65</w:t>
      </w:r>
      <w:r>
        <w:rPr>
          <w:lang w:val="en-GB"/>
        </w:rPr>
        <w:t xml:space="preserve">: Viewing </w:t>
      </w:r>
      <w:r w:rsidR="005E4D50">
        <w:rPr>
          <w:lang w:val="en-GB"/>
        </w:rPr>
        <w:t xml:space="preserve">overdue </w:t>
      </w:r>
      <w:r w:rsidR="005B030D">
        <w:rPr>
          <w:lang w:val="en-GB"/>
        </w:rPr>
        <w:t>borrowings sorted by due date.</w:t>
      </w:r>
    </w:p>
    <w:p w14:paraId="72BA3355" w14:textId="77777777" w:rsidR="00A4633B" w:rsidRDefault="000708B0" w:rsidP="00A4633B">
      <w:pPr>
        <w:pStyle w:val="Heading4"/>
      </w:pPr>
      <w:r>
        <w:lastRenderedPageBreak/>
        <w:t xml:space="preserve">Return </w:t>
      </w:r>
      <w:r w:rsidRPr="00A4633B">
        <w:t>Borrowing</w:t>
      </w:r>
    </w:p>
    <w:p w14:paraId="5D9A4189" w14:textId="77777777" w:rsidR="00F947F5" w:rsidRDefault="006E60ED" w:rsidP="000F2C13">
      <w:pPr>
        <w:ind w:firstLine="720"/>
      </w:pPr>
      <w:r>
        <w:t>To return a borrowing, the user can click on the “Return” button beside the borrowing entry of the View Borrowing Page. The returned button will only be shown beside entries of books that have not been returned.</w:t>
      </w:r>
    </w:p>
    <w:p w14:paraId="384C5B7E" w14:textId="77777777" w:rsidR="00F947F5" w:rsidRDefault="00F947F5" w:rsidP="00F947F5">
      <w:pPr>
        <w:spacing w:after="0"/>
        <w:ind w:firstLine="720"/>
        <w:jc w:val="center"/>
        <w:rPr>
          <w:lang w:val="en-GB"/>
        </w:rPr>
      </w:pPr>
      <w:r w:rsidRPr="00A12F23">
        <w:rPr>
          <w:noProof/>
          <w:lang w:val="en-GB"/>
        </w:rPr>
        <w:drawing>
          <wp:inline distT="0" distB="0" distL="0" distR="0" wp14:anchorId="24FFAA28" wp14:editId="08383725">
            <wp:extent cx="4413926" cy="2546345"/>
            <wp:effectExtent l="19050" t="19050" r="24765" b="2603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448756" cy="2566438"/>
                    </a:xfrm>
                    <a:prstGeom prst="rect">
                      <a:avLst/>
                    </a:prstGeom>
                    <a:ln>
                      <a:solidFill>
                        <a:schemeClr val="tx1"/>
                      </a:solidFill>
                    </a:ln>
                  </pic:spPr>
                </pic:pic>
              </a:graphicData>
            </a:graphic>
          </wp:inline>
        </w:drawing>
      </w:r>
    </w:p>
    <w:p w14:paraId="645ED434" w14:textId="0EFDAAC3" w:rsidR="00F947F5" w:rsidRDefault="00F947F5" w:rsidP="00F947F5">
      <w:pPr>
        <w:ind w:firstLine="720"/>
        <w:jc w:val="center"/>
        <w:rPr>
          <w:lang w:val="en-GB"/>
        </w:rPr>
      </w:pPr>
      <w:r>
        <w:rPr>
          <w:lang w:val="en-GB"/>
        </w:rPr>
        <w:t xml:space="preserve">Figure </w:t>
      </w:r>
      <w:r w:rsidR="00FF2739">
        <w:rPr>
          <w:lang w:val="en-GB"/>
        </w:rPr>
        <w:t>66</w:t>
      </w:r>
      <w:r>
        <w:rPr>
          <w:lang w:val="en-GB"/>
        </w:rPr>
        <w:t xml:space="preserve">: </w:t>
      </w:r>
      <w:r w:rsidR="003E3746">
        <w:rPr>
          <w:lang w:val="en-GB"/>
        </w:rPr>
        <w:t>Clicking on the return button for an overdue borrowing entry.</w:t>
      </w:r>
    </w:p>
    <w:p w14:paraId="7764E71E" w14:textId="0D70E33E" w:rsidR="009A3D36" w:rsidRDefault="007E590D" w:rsidP="000F2C13">
      <w:pPr>
        <w:ind w:firstLine="576"/>
      </w:pPr>
      <w:r>
        <w:t xml:space="preserve">Upon clicking the return button, </w:t>
      </w:r>
      <w:r w:rsidR="00DE4653">
        <w:t xml:space="preserve">the system will then display the feedback form where the librarian would need to enter the feedback given by the </w:t>
      </w:r>
      <w:r w:rsidR="00674238">
        <w:t>client.</w:t>
      </w:r>
      <w:r w:rsidR="006C29D8">
        <w:t xml:space="preserve"> Then the librarian is required to click on the</w:t>
      </w:r>
      <w:r w:rsidR="006F456E">
        <w:t xml:space="preserve"> “Submit” button to continue. If th</w:t>
      </w:r>
      <w:r w:rsidR="00D06BD8">
        <w:t>e client does not</w:t>
      </w:r>
      <w:r w:rsidR="009B26C4">
        <w:t xml:space="preserve"> provide a feedback, the librarian can click the “Submit” button without </w:t>
      </w:r>
      <w:r w:rsidR="00702DBF">
        <w:t>filling in the field</w:t>
      </w:r>
      <w:r w:rsidR="00ED30B5">
        <w:t>.</w:t>
      </w:r>
      <w:r w:rsidR="008771F1">
        <w:t xml:space="preserve"> Upon clicking the “Submit” button, </w:t>
      </w:r>
      <w:r w:rsidR="00735C94">
        <w:t xml:space="preserve">the system will prompt the librarian </w:t>
      </w:r>
      <w:r w:rsidR="00251529">
        <w:t>with a message to confirm that the librarian acknowledges the retur</w:t>
      </w:r>
      <w:r w:rsidR="00903155">
        <w:t xml:space="preserve">n of the book and the </w:t>
      </w:r>
      <w:r w:rsidR="007D74FB">
        <w:t>payment of fees should there be any</w:t>
      </w:r>
      <w:r w:rsidR="000F0882">
        <w:t>.</w:t>
      </w:r>
    </w:p>
    <w:p w14:paraId="50963616" w14:textId="77777777" w:rsidR="008771F1" w:rsidRDefault="008771F1" w:rsidP="008771F1">
      <w:pPr>
        <w:spacing w:after="0"/>
        <w:ind w:firstLine="576"/>
        <w:jc w:val="center"/>
      </w:pPr>
      <w:r w:rsidRPr="008771F1">
        <w:rPr>
          <w:noProof/>
        </w:rPr>
        <w:drawing>
          <wp:inline distT="0" distB="0" distL="0" distR="0" wp14:anchorId="09A375F6" wp14:editId="6B5E328E">
            <wp:extent cx="4401085" cy="2160072"/>
            <wp:effectExtent l="19050" t="19050" r="19050" b="12065"/>
            <wp:docPr id="7371" name="Picture 7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401085" cy="2160072"/>
                    </a:xfrm>
                    <a:prstGeom prst="rect">
                      <a:avLst/>
                    </a:prstGeom>
                    <a:ln>
                      <a:solidFill>
                        <a:schemeClr val="tx1"/>
                      </a:solidFill>
                    </a:ln>
                  </pic:spPr>
                </pic:pic>
              </a:graphicData>
            </a:graphic>
          </wp:inline>
        </w:drawing>
      </w:r>
    </w:p>
    <w:p w14:paraId="5311AEB5" w14:textId="748DA0A7" w:rsidR="00AD1F54" w:rsidRDefault="00AD1F54" w:rsidP="00AD1F54">
      <w:pPr>
        <w:ind w:firstLine="576"/>
        <w:jc w:val="center"/>
      </w:pPr>
      <w:r>
        <w:t xml:space="preserve">Figure </w:t>
      </w:r>
      <w:r w:rsidR="00FF2739">
        <w:t>67</w:t>
      </w:r>
      <w:r>
        <w:t xml:space="preserve">: </w:t>
      </w:r>
      <w:r w:rsidR="00C238BA">
        <w:t>Filling</w:t>
      </w:r>
      <w:r w:rsidR="009A3D36">
        <w:t xml:space="preserve"> </w:t>
      </w:r>
      <w:r w:rsidR="00C238BA">
        <w:t xml:space="preserve">in the feedback field and </w:t>
      </w:r>
      <w:r w:rsidR="0022604D">
        <w:t xml:space="preserve">clicking on the submit button </w:t>
      </w:r>
    </w:p>
    <w:p w14:paraId="3906321B" w14:textId="5C9F5733" w:rsidR="00D97B55" w:rsidRDefault="00D97B55" w:rsidP="000F2C13">
      <w:pPr>
        <w:ind w:firstLine="576"/>
      </w:pPr>
      <w:r>
        <w:lastRenderedPageBreak/>
        <w:t>Upon clicking the “ok” button, the system will display a message box to show that the book has been returned and then load the view borrowing page.</w:t>
      </w:r>
    </w:p>
    <w:p w14:paraId="762909C2" w14:textId="423B9C4E" w:rsidR="00D97B55" w:rsidRDefault="00D97B55" w:rsidP="001B2114">
      <w:pPr>
        <w:spacing w:after="0"/>
        <w:ind w:left="720" w:firstLine="576"/>
        <w:jc w:val="center"/>
      </w:pPr>
      <w:r w:rsidRPr="00D97B55">
        <w:rPr>
          <w:noProof/>
        </w:rPr>
        <w:drawing>
          <wp:inline distT="0" distB="0" distL="0" distR="0" wp14:anchorId="03E83DF9" wp14:editId="25D63C4F">
            <wp:extent cx="3184964" cy="890650"/>
            <wp:effectExtent l="0" t="0" r="0" b="5080"/>
            <wp:docPr id="7372" name="Picture 7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220253" cy="900518"/>
                    </a:xfrm>
                    <a:prstGeom prst="rect">
                      <a:avLst/>
                    </a:prstGeom>
                  </pic:spPr>
                </pic:pic>
              </a:graphicData>
            </a:graphic>
          </wp:inline>
        </w:drawing>
      </w:r>
    </w:p>
    <w:p w14:paraId="4089AE01" w14:textId="0D6ED321" w:rsidR="00D97B55" w:rsidRDefault="00D97B55" w:rsidP="00D97B55">
      <w:pPr>
        <w:ind w:left="720" w:firstLine="576"/>
        <w:jc w:val="center"/>
      </w:pPr>
      <w:r>
        <w:t>Figure</w:t>
      </w:r>
      <w:r w:rsidR="00FF2739">
        <w:t xml:space="preserve"> 68</w:t>
      </w:r>
      <w:r>
        <w:t xml:space="preserve">: </w:t>
      </w:r>
      <w:r w:rsidR="001B2114">
        <w:t>Message box to show that book has been returned.</w:t>
      </w:r>
    </w:p>
    <w:p w14:paraId="2D446F7C" w14:textId="7F5EE2A0" w:rsidR="00C870FD" w:rsidRPr="00A4633B" w:rsidRDefault="00C870FD" w:rsidP="006E60ED">
      <w:pPr>
        <w:ind w:left="720" w:firstLine="576"/>
      </w:pPr>
      <w:r w:rsidRPr="00A4633B">
        <w:br w:type="page"/>
      </w:r>
    </w:p>
    <w:p w14:paraId="4F4A2228" w14:textId="5F9DD72D" w:rsidR="00CE311F" w:rsidRDefault="004E0A41" w:rsidP="005C4DCB">
      <w:pPr>
        <w:pStyle w:val="Heading2"/>
        <w:rPr>
          <w:lang w:val="de-DE"/>
        </w:rPr>
      </w:pPr>
      <w:bookmarkStart w:id="59" w:name="_Toc67251533"/>
      <w:r>
        <w:rPr>
          <w:lang w:val="de-DE"/>
        </w:rPr>
        <w:lastRenderedPageBreak/>
        <w:t xml:space="preserve">Admin </w:t>
      </w:r>
      <w:r w:rsidRPr="005C4DCB">
        <w:t>User</w:t>
      </w:r>
      <w:r>
        <w:rPr>
          <w:lang w:val="de-DE"/>
        </w:rPr>
        <w:t xml:space="preserve"> Role</w:t>
      </w:r>
      <w:bookmarkEnd w:id="59"/>
    </w:p>
    <w:p w14:paraId="1B19CA59" w14:textId="009FC9FD" w:rsidR="00C27EA1" w:rsidRDefault="00C27EA1" w:rsidP="005C4DCB">
      <w:pPr>
        <w:pStyle w:val="Heading3"/>
        <w:rPr>
          <w:lang w:val="de-DE"/>
        </w:rPr>
      </w:pPr>
      <w:bookmarkStart w:id="60" w:name="_Toc67251534"/>
      <w:r>
        <w:rPr>
          <w:lang w:val="de-DE"/>
        </w:rPr>
        <w:t>View User Information</w:t>
      </w:r>
      <w:bookmarkEnd w:id="60"/>
      <w:r>
        <w:rPr>
          <w:lang w:val="de-DE"/>
        </w:rPr>
        <w:t xml:space="preserve"> </w:t>
      </w:r>
    </w:p>
    <w:p w14:paraId="1186EF87" w14:textId="77777777" w:rsidR="009801F3" w:rsidRPr="009801F3" w:rsidRDefault="009801F3" w:rsidP="009801F3">
      <w:pPr>
        <w:rPr>
          <w:lang w:val="de-DE"/>
        </w:rPr>
      </w:pPr>
    </w:p>
    <w:p w14:paraId="645F240D" w14:textId="08C996DA" w:rsidR="007C0FD9" w:rsidRPr="00E50EFC" w:rsidRDefault="003259FA" w:rsidP="00E50EFC">
      <w:pPr>
        <w:rPr>
          <w:lang w:val="de-DE"/>
        </w:rPr>
      </w:pPr>
      <w:r>
        <w:rPr>
          <w:noProof/>
          <w:lang w:val="de-DE"/>
        </w:rPr>
        <mc:AlternateContent>
          <mc:Choice Requires="wps">
            <w:drawing>
              <wp:anchor distT="0" distB="0" distL="114300" distR="114300" simplePos="0" relativeHeight="251658345" behindDoc="0" locked="0" layoutInCell="1" allowOverlap="1" wp14:anchorId="38ACEA16" wp14:editId="450BCC13">
                <wp:simplePos x="0" y="0"/>
                <wp:positionH relativeFrom="column">
                  <wp:posOffset>1813560</wp:posOffset>
                </wp:positionH>
                <wp:positionV relativeFrom="paragraph">
                  <wp:posOffset>1470025</wp:posOffset>
                </wp:positionV>
                <wp:extent cx="243840" cy="45719"/>
                <wp:effectExtent l="38100" t="57150" r="22860" b="50165"/>
                <wp:wrapNone/>
                <wp:docPr id="7409" name="Straight Arrow Connector 7409"/>
                <wp:cNvGraphicFramePr/>
                <a:graphic xmlns:a="http://schemas.openxmlformats.org/drawingml/2006/main">
                  <a:graphicData uri="http://schemas.microsoft.com/office/word/2010/wordprocessingShape">
                    <wps:wsp>
                      <wps:cNvCnPr/>
                      <wps:spPr>
                        <a:xfrm flipH="1" flipV="1">
                          <a:off x="0" y="0"/>
                          <a:ext cx="243840" cy="45719"/>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9FD49F9" id="Straight Arrow Connector 7409" o:spid="_x0000_s1026" type="#_x0000_t32" style="position:absolute;margin-left:142.8pt;margin-top:115.75pt;width:19.2pt;height:3.6pt;flip:x y;z-index:2516583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" strokecolor="red" strokeweight=".5pt">
                <v:stroke endarrow="block" joinstyle="miter"/>
              </v:shape>
            </w:pict>
          </mc:Fallback>
        </mc:AlternateContent>
      </w:r>
      <w:r>
        <w:rPr>
          <w:noProof/>
          <w:lang w:val="de-DE"/>
        </w:rPr>
        <mc:AlternateContent>
          <mc:Choice Requires="wps">
            <w:drawing>
              <wp:anchor distT="0" distB="0" distL="114300" distR="114300" simplePos="0" relativeHeight="251658344" behindDoc="0" locked="0" layoutInCell="1" allowOverlap="1" wp14:anchorId="2C0E4BE1" wp14:editId="1BA9E2DE">
                <wp:simplePos x="0" y="0"/>
                <wp:positionH relativeFrom="column">
                  <wp:posOffset>3855720</wp:posOffset>
                </wp:positionH>
                <wp:positionV relativeFrom="paragraph">
                  <wp:posOffset>807720</wp:posOffset>
                </wp:positionV>
                <wp:extent cx="114300" cy="205740"/>
                <wp:effectExtent l="38100" t="0" r="19050" b="60960"/>
                <wp:wrapNone/>
                <wp:docPr id="7408" name="Straight Arrow Connector 7408"/>
                <wp:cNvGraphicFramePr/>
                <a:graphic xmlns:a="http://schemas.openxmlformats.org/drawingml/2006/main">
                  <a:graphicData uri="http://schemas.microsoft.com/office/word/2010/wordprocessingShape">
                    <wps:wsp>
                      <wps:cNvCnPr/>
                      <wps:spPr>
                        <a:xfrm flipH="1">
                          <a:off x="0" y="0"/>
                          <a:ext cx="114300" cy="20574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D77B828" id="Straight Arrow Connector 7408" o:spid="_x0000_s1026" type="#_x0000_t32" style="position:absolute;margin-left:303.6pt;margin-top:63.6pt;width:9pt;height:16.2pt;flip:x;z-index:251658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" strokecolor="red" strokeweight=".5pt">
                <v:stroke endarrow="block" joinstyle="miter"/>
              </v:shape>
            </w:pict>
          </mc:Fallback>
        </mc:AlternateContent>
      </w:r>
      <w:r>
        <w:rPr>
          <w:noProof/>
          <w:lang w:val="de-DE"/>
        </w:rPr>
        <mc:AlternateContent>
          <mc:Choice Requires="wps">
            <w:drawing>
              <wp:anchor distT="0" distB="0" distL="114300" distR="114300" simplePos="0" relativeHeight="251658343" behindDoc="0" locked="0" layoutInCell="1" allowOverlap="1" wp14:anchorId="6460EBFB" wp14:editId="1D9A90EB">
                <wp:simplePos x="0" y="0"/>
                <wp:positionH relativeFrom="column">
                  <wp:posOffset>1752600</wp:posOffset>
                </wp:positionH>
                <wp:positionV relativeFrom="paragraph">
                  <wp:posOffset>861060</wp:posOffset>
                </wp:positionV>
                <wp:extent cx="220980" cy="182880"/>
                <wp:effectExtent l="38100" t="0" r="26670" b="64770"/>
                <wp:wrapNone/>
                <wp:docPr id="7407" name="Straight Arrow Connector 7407"/>
                <wp:cNvGraphicFramePr/>
                <a:graphic xmlns:a="http://schemas.openxmlformats.org/drawingml/2006/main">
                  <a:graphicData uri="http://schemas.microsoft.com/office/word/2010/wordprocessingShape">
                    <wps:wsp>
                      <wps:cNvCnPr/>
                      <wps:spPr>
                        <a:xfrm flipH="1">
                          <a:off x="0" y="0"/>
                          <a:ext cx="220980" cy="18288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C145B8B" id="Straight Arrow Connector 7407" o:spid="_x0000_s1026" type="#_x0000_t32" style="position:absolute;margin-left:138pt;margin-top:67.8pt;width:17.4pt;height:14.4pt;flip:x;z-index:2516583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" strokecolor="red" strokeweight=".5pt">
                <v:stroke endarrow="block" joinstyle="miter"/>
              </v:shape>
            </w:pict>
          </mc:Fallback>
        </mc:AlternateContent>
      </w:r>
      <w:r w:rsidR="0089472A">
        <w:rPr>
          <w:noProof/>
          <w:lang w:val="de-DE"/>
        </w:rPr>
        <w:drawing>
          <wp:inline distT="0" distB="0" distL="0" distR="0" wp14:anchorId="392CCA74" wp14:editId="03FE0A99">
            <wp:extent cx="5728970" cy="3110230"/>
            <wp:effectExtent l="19050" t="19050" r="24130" b="13970"/>
            <wp:docPr id="7300" name="Picture 7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728970" cy="3110230"/>
                    </a:xfrm>
                    <a:prstGeom prst="rect">
                      <a:avLst/>
                    </a:prstGeom>
                    <a:noFill/>
                    <a:ln>
                      <a:solidFill>
                        <a:schemeClr val="tx1"/>
                      </a:solidFill>
                    </a:ln>
                  </pic:spPr>
                </pic:pic>
              </a:graphicData>
            </a:graphic>
          </wp:inline>
        </w:drawing>
      </w:r>
    </w:p>
    <w:p w14:paraId="54685727" w14:textId="002A43FF" w:rsidR="00C6497A" w:rsidRDefault="00603B17" w:rsidP="00603B17">
      <w:pPr>
        <w:spacing w:line="259" w:lineRule="auto"/>
        <w:jc w:val="center"/>
        <w:rPr>
          <w:lang w:val="en-GB"/>
        </w:rPr>
      </w:pPr>
      <w:r w:rsidRPr="008F4DC3">
        <w:rPr>
          <w:lang w:val="en-GB"/>
        </w:rPr>
        <w:t xml:space="preserve">Figure </w:t>
      </w:r>
      <w:r w:rsidR="00FF2739">
        <w:rPr>
          <w:lang w:val="en-GB"/>
        </w:rPr>
        <w:t>69</w:t>
      </w:r>
      <w:r w:rsidRPr="008F4DC3">
        <w:rPr>
          <w:lang w:val="en-GB"/>
        </w:rPr>
        <w:t>: Overall</w:t>
      </w:r>
      <w:r>
        <w:rPr>
          <w:lang w:val="en-GB"/>
        </w:rPr>
        <w:t xml:space="preserve"> screen design for view user page </w:t>
      </w:r>
    </w:p>
    <w:p w14:paraId="6E261A80" w14:textId="77777777" w:rsidR="00C6497A" w:rsidRDefault="00C6497A" w:rsidP="00C6497A">
      <w:pPr>
        <w:spacing w:line="259" w:lineRule="auto"/>
        <w:jc w:val="left"/>
        <w:rPr>
          <w:lang w:val="en-GB"/>
        </w:rPr>
      </w:pPr>
    </w:p>
    <w:p w14:paraId="1F42DE41" w14:textId="77777777" w:rsidR="00C6497A" w:rsidRDefault="00C6497A" w:rsidP="00621AC7">
      <w:pPr>
        <w:rPr>
          <w:lang w:val="en-GB"/>
        </w:rPr>
      </w:pPr>
      <w:r>
        <w:rPr>
          <w:lang w:val="en-GB"/>
        </w:rPr>
        <w:tab/>
        <w:t xml:space="preserve">The admin user role has </w:t>
      </w:r>
      <w:r w:rsidR="00610E8A">
        <w:rPr>
          <w:lang w:val="en-GB"/>
        </w:rPr>
        <w:t xml:space="preserve">access to view the list of users in the system </w:t>
      </w:r>
      <w:r w:rsidR="0076464B">
        <w:rPr>
          <w:lang w:val="en-GB"/>
        </w:rPr>
        <w:t xml:space="preserve">through the View user page. </w:t>
      </w:r>
      <w:r w:rsidR="006451BF">
        <w:rPr>
          <w:lang w:val="en-GB"/>
        </w:rPr>
        <w:t xml:space="preserve">The admin </w:t>
      </w:r>
      <w:r w:rsidR="0002500A">
        <w:rPr>
          <w:lang w:val="en-GB"/>
        </w:rPr>
        <w:t>can</w:t>
      </w:r>
      <w:r w:rsidR="006451BF">
        <w:rPr>
          <w:lang w:val="en-GB"/>
        </w:rPr>
        <w:t xml:space="preserve"> access this page through the admin account </w:t>
      </w:r>
      <w:r w:rsidR="00241DFD">
        <w:rPr>
          <w:lang w:val="en-GB"/>
        </w:rPr>
        <w:t xml:space="preserve">feature. The </w:t>
      </w:r>
      <w:r w:rsidR="008F2B5F">
        <w:rPr>
          <w:lang w:val="en-GB"/>
        </w:rPr>
        <w:t>user</w:t>
      </w:r>
      <w:r w:rsidR="00241DFD">
        <w:rPr>
          <w:lang w:val="en-GB"/>
        </w:rPr>
        <w:t xml:space="preserve"> </w:t>
      </w:r>
      <w:r w:rsidR="00E74684">
        <w:rPr>
          <w:lang w:val="en-GB"/>
        </w:rPr>
        <w:t>can</w:t>
      </w:r>
      <w:r w:rsidR="00241DFD">
        <w:rPr>
          <w:lang w:val="en-GB"/>
        </w:rPr>
        <w:t xml:space="preserve"> select the user role that</w:t>
      </w:r>
      <w:r w:rsidR="0002500A">
        <w:rPr>
          <w:lang w:val="en-GB"/>
        </w:rPr>
        <w:t xml:space="preserve"> he/she </w:t>
      </w:r>
      <w:r w:rsidR="00E74684">
        <w:rPr>
          <w:lang w:val="en-GB"/>
        </w:rPr>
        <w:t>wishes</w:t>
      </w:r>
      <w:r w:rsidR="00D23A2D">
        <w:rPr>
          <w:lang w:val="en-GB"/>
        </w:rPr>
        <w:t xml:space="preserve"> to view through the </w:t>
      </w:r>
      <w:r w:rsidR="005656F3">
        <w:rPr>
          <w:lang w:val="en-GB"/>
        </w:rPr>
        <w:t>combo box</w:t>
      </w:r>
      <w:r w:rsidR="00B0553D">
        <w:rPr>
          <w:lang w:val="en-GB"/>
        </w:rPr>
        <w:t xml:space="preserve"> at the top of the page. The user roles available are Client, Librarian and Admin. The</w:t>
      </w:r>
      <w:r w:rsidR="0037363C">
        <w:rPr>
          <w:lang w:val="en-GB"/>
        </w:rPr>
        <w:t xml:space="preserve"> </w:t>
      </w:r>
      <w:r w:rsidR="008F2B5F">
        <w:rPr>
          <w:lang w:val="en-GB"/>
        </w:rPr>
        <w:t>user</w:t>
      </w:r>
      <w:r w:rsidR="0037363C">
        <w:rPr>
          <w:lang w:val="en-GB"/>
        </w:rPr>
        <w:t xml:space="preserve"> can also select the sorting method to which the information will be displayed. The two sorting options are </w:t>
      </w:r>
      <w:r w:rsidR="004B4F95">
        <w:rPr>
          <w:lang w:val="en-GB"/>
        </w:rPr>
        <w:t xml:space="preserve">Name or ID. After selecting the </w:t>
      </w:r>
      <w:r w:rsidR="008F2B5F">
        <w:rPr>
          <w:lang w:val="en-GB"/>
        </w:rPr>
        <w:t>desired user role and sorting type, the user</w:t>
      </w:r>
      <w:r w:rsidR="003A029A">
        <w:rPr>
          <w:lang w:val="en-GB"/>
        </w:rPr>
        <w:t xml:space="preserve"> must press the search button and the desired list will appear on the page.</w:t>
      </w:r>
      <w:r w:rsidR="00266416">
        <w:rPr>
          <w:lang w:val="en-GB"/>
        </w:rPr>
        <w:t xml:space="preserve"> Once the </w:t>
      </w:r>
      <w:r w:rsidR="00E62D6A">
        <w:rPr>
          <w:lang w:val="en-GB"/>
        </w:rPr>
        <w:t xml:space="preserve">lists </w:t>
      </w:r>
      <w:r w:rsidR="00FA478B">
        <w:rPr>
          <w:lang w:val="en-GB"/>
        </w:rPr>
        <w:t>appear</w:t>
      </w:r>
      <w:r w:rsidR="00E62D6A">
        <w:rPr>
          <w:lang w:val="en-GB"/>
        </w:rPr>
        <w:t>, the user may also proceed to pr</w:t>
      </w:r>
      <w:r w:rsidR="00966BC0">
        <w:rPr>
          <w:lang w:val="en-GB"/>
        </w:rPr>
        <w:t>ess the edit or delete buttons to proceed</w:t>
      </w:r>
      <w:r w:rsidR="00CF38B7">
        <w:rPr>
          <w:lang w:val="en-GB"/>
        </w:rPr>
        <w:t xml:space="preserve"> to the edit</w:t>
      </w:r>
      <w:r w:rsidR="00570F8B">
        <w:rPr>
          <w:lang w:val="en-GB"/>
        </w:rPr>
        <w:t xml:space="preserve"> and delete </w:t>
      </w:r>
      <w:r w:rsidR="00F74EE3">
        <w:rPr>
          <w:lang w:val="en-GB"/>
        </w:rPr>
        <w:t>function</w:t>
      </w:r>
      <w:r w:rsidR="00426D7D">
        <w:rPr>
          <w:lang w:val="en-GB"/>
        </w:rPr>
        <w:t>,</w:t>
      </w:r>
      <w:r w:rsidR="006D0E03">
        <w:rPr>
          <w:lang w:val="en-GB"/>
        </w:rPr>
        <w:t xml:space="preserve"> </w:t>
      </w:r>
      <w:r w:rsidR="008014FC">
        <w:rPr>
          <w:lang w:val="en-GB"/>
        </w:rPr>
        <w:t>respectively.</w:t>
      </w:r>
      <w:r w:rsidR="001860E5">
        <w:rPr>
          <w:lang w:val="en-GB"/>
        </w:rPr>
        <w:t xml:space="preserve"> </w:t>
      </w:r>
    </w:p>
    <w:p w14:paraId="23B69286" w14:textId="181854B3" w:rsidR="00603B17" w:rsidRPr="008F4DC3" w:rsidRDefault="004E4872" w:rsidP="00C6497A">
      <w:pPr>
        <w:spacing w:line="259" w:lineRule="auto"/>
        <w:jc w:val="left"/>
        <w:rPr>
          <w:lang w:val="en-GB"/>
        </w:rPr>
      </w:pPr>
      <w:r w:rsidRPr="00864678">
        <w:rPr>
          <w:lang w:val="en-GB"/>
        </w:rPr>
        <w:br w:type="page"/>
      </w:r>
    </w:p>
    <w:p w14:paraId="7EFFD9F3" w14:textId="77777777" w:rsidR="001B47C6" w:rsidRDefault="007856A1" w:rsidP="00C10C93">
      <w:pPr>
        <w:pStyle w:val="Heading3"/>
        <w:rPr>
          <w:lang w:val="en-GB"/>
        </w:rPr>
      </w:pPr>
      <w:bookmarkStart w:id="61" w:name="_Toc67251535"/>
      <w:r>
        <w:rPr>
          <w:lang w:val="en-GB"/>
        </w:rPr>
        <w:lastRenderedPageBreak/>
        <w:t xml:space="preserve">Register </w:t>
      </w:r>
      <w:r w:rsidR="001B47C6">
        <w:rPr>
          <w:lang w:val="en-GB"/>
        </w:rPr>
        <w:t>New User</w:t>
      </w:r>
      <w:bookmarkEnd w:id="61"/>
    </w:p>
    <w:p w14:paraId="756FD5B0" w14:textId="740010AD" w:rsidR="00845334" w:rsidRDefault="002A7F46" w:rsidP="007638F7">
      <w:pPr>
        <w:jc w:val="center"/>
        <w:rPr>
          <w:lang w:val="en-GB"/>
        </w:rPr>
      </w:pPr>
      <w:r>
        <w:rPr>
          <w:noProof/>
          <w:lang w:val="en-GB"/>
        </w:rPr>
        <w:drawing>
          <wp:inline distT="0" distB="0" distL="0" distR="0" wp14:anchorId="5ACE8490" wp14:editId="63D029E0">
            <wp:extent cx="5722620" cy="2697480"/>
            <wp:effectExtent l="19050" t="19050" r="11430" b="26670"/>
            <wp:docPr id="7364" name="Picture 7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722620" cy="2697480"/>
                    </a:xfrm>
                    <a:prstGeom prst="rect">
                      <a:avLst/>
                    </a:prstGeom>
                    <a:noFill/>
                    <a:ln>
                      <a:solidFill>
                        <a:schemeClr val="tx1"/>
                      </a:solidFill>
                    </a:ln>
                  </pic:spPr>
                </pic:pic>
              </a:graphicData>
            </a:graphic>
          </wp:inline>
        </w:drawing>
      </w:r>
    </w:p>
    <w:p w14:paraId="2F61D96E" w14:textId="52089BEF" w:rsidR="00F83B74" w:rsidRDefault="00F83B74" w:rsidP="007638F7">
      <w:pPr>
        <w:jc w:val="center"/>
        <w:rPr>
          <w:lang w:val="en-GB"/>
        </w:rPr>
      </w:pPr>
      <w:r w:rsidRPr="008F4DC3">
        <w:rPr>
          <w:lang w:val="en-GB"/>
        </w:rPr>
        <w:t xml:space="preserve">Figure </w:t>
      </w:r>
      <w:r w:rsidR="00FF2739">
        <w:rPr>
          <w:lang w:val="en-GB"/>
        </w:rPr>
        <w:t>70</w:t>
      </w:r>
      <w:r w:rsidRPr="008F4DC3">
        <w:rPr>
          <w:lang w:val="en-GB"/>
        </w:rPr>
        <w:t xml:space="preserve">: </w:t>
      </w:r>
      <w:r w:rsidR="00954DEC">
        <w:rPr>
          <w:lang w:val="en-GB"/>
        </w:rPr>
        <w:t>Admin Register new user page</w:t>
      </w:r>
    </w:p>
    <w:p w14:paraId="6FB10E89" w14:textId="744BD6FE" w:rsidR="00845334" w:rsidRPr="00845334" w:rsidRDefault="00B837C4" w:rsidP="00FD627E">
      <w:pPr>
        <w:ind w:firstLine="720"/>
        <w:rPr>
          <w:lang w:val="en-GB"/>
        </w:rPr>
      </w:pPr>
      <w:r>
        <w:rPr>
          <w:lang w:val="en-GB"/>
        </w:rPr>
        <w:t xml:space="preserve">The Admin has the privilege to register new users </w:t>
      </w:r>
      <w:r w:rsidR="003F002D">
        <w:rPr>
          <w:lang w:val="en-GB"/>
        </w:rPr>
        <w:t>through the Admin Account page. First, he needs to select which type of</w:t>
      </w:r>
      <w:r w:rsidR="00284D0C">
        <w:rPr>
          <w:lang w:val="en-GB"/>
        </w:rPr>
        <w:t xml:space="preserve"> user role</w:t>
      </w:r>
      <w:r w:rsidR="005B0701">
        <w:rPr>
          <w:lang w:val="en-GB"/>
        </w:rPr>
        <w:t xml:space="preserve"> </w:t>
      </w:r>
      <w:r w:rsidR="00561010">
        <w:rPr>
          <w:lang w:val="en-GB"/>
        </w:rPr>
        <w:t>the new user to register</w:t>
      </w:r>
      <w:r w:rsidR="00F04160">
        <w:rPr>
          <w:lang w:val="en-GB"/>
        </w:rPr>
        <w:t xml:space="preserve"> on the side bar at the left of the page. The</w:t>
      </w:r>
      <w:r w:rsidR="00404040">
        <w:rPr>
          <w:lang w:val="en-GB"/>
        </w:rPr>
        <w:t xml:space="preserve"> Admin </w:t>
      </w:r>
      <w:r w:rsidR="00FB210F">
        <w:rPr>
          <w:lang w:val="en-GB"/>
        </w:rPr>
        <w:t xml:space="preserve">can Register new </w:t>
      </w:r>
      <w:r w:rsidR="009C02C9">
        <w:rPr>
          <w:lang w:val="en-GB"/>
        </w:rPr>
        <w:t xml:space="preserve">Client, Librarian and </w:t>
      </w:r>
      <w:r w:rsidR="00755985">
        <w:rPr>
          <w:lang w:val="en-GB"/>
        </w:rPr>
        <w:t>Admin</w:t>
      </w:r>
      <w:r w:rsidR="009C02C9">
        <w:rPr>
          <w:lang w:val="en-GB"/>
        </w:rPr>
        <w:t>.</w:t>
      </w:r>
      <w:r w:rsidR="00755985">
        <w:rPr>
          <w:lang w:val="en-GB"/>
        </w:rPr>
        <w:t xml:space="preserve"> After selecting the user role, the Admin needs to </w:t>
      </w:r>
      <w:r w:rsidR="002A78C4">
        <w:rPr>
          <w:lang w:val="en-GB"/>
        </w:rPr>
        <w:t>fill in all the input fields with the new user information</w:t>
      </w:r>
      <w:r w:rsidR="00BF3E65">
        <w:rPr>
          <w:lang w:val="en-GB"/>
        </w:rPr>
        <w:t xml:space="preserve">. Once done, the Admin will press the </w:t>
      </w:r>
      <w:r w:rsidR="00470241">
        <w:rPr>
          <w:lang w:val="en-GB"/>
        </w:rPr>
        <w:t>‘Register’ button to send the new user information into the database hence registering the user into the system.</w:t>
      </w:r>
      <w:r w:rsidR="00B011A4">
        <w:rPr>
          <w:lang w:val="en-GB"/>
        </w:rPr>
        <w:t xml:space="preserve"> The input fields also include validation to </w:t>
      </w:r>
      <w:r w:rsidR="00040D98">
        <w:rPr>
          <w:lang w:val="en-GB"/>
        </w:rPr>
        <w:t xml:space="preserve">reduce the chances of </w:t>
      </w:r>
      <w:r w:rsidR="00B0762F">
        <w:rPr>
          <w:lang w:val="en-GB"/>
        </w:rPr>
        <w:t>error or invalid data type inside the database</w:t>
      </w:r>
      <w:r w:rsidR="007638F7">
        <w:rPr>
          <w:lang w:val="en-GB"/>
        </w:rPr>
        <w:br w:type="page"/>
      </w:r>
    </w:p>
    <w:p w14:paraId="4E52BF7C" w14:textId="2AA252C0" w:rsidR="00600488" w:rsidRDefault="00C11E0B" w:rsidP="00672087">
      <w:pPr>
        <w:pStyle w:val="Heading3"/>
        <w:rPr>
          <w:lang w:val="en-GB"/>
        </w:rPr>
      </w:pPr>
      <w:bookmarkStart w:id="62" w:name="_Toc67251536"/>
      <w:r>
        <w:rPr>
          <w:lang w:val="en-GB"/>
        </w:rPr>
        <w:lastRenderedPageBreak/>
        <w:t>Edit User Information</w:t>
      </w:r>
      <w:bookmarkEnd w:id="62"/>
    </w:p>
    <w:p w14:paraId="4F93A997" w14:textId="6B0DF990" w:rsidR="002A7F46" w:rsidRDefault="00175F54" w:rsidP="007638F7">
      <w:pPr>
        <w:jc w:val="center"/>
        <w:rPr>
          <w:lang w:val="en-GB"/>
        </w:rPr>
      </w:pPr>
      <w:r>
        <w:rPr>
          <w:noProof/>
          <w:lang w:val="en-GB"/>
        </w:rPr>
        <w:drawing>
          <wp:inline distT="0" distB="0" distL="0" distR="0" wp14:anchorId="70153638" wp14:editId="02AE7DFA">
            <wp:extent cx="5722620" cy="2689860"/>
            <wp:effectExtent l="19050" t="19050" r="11430" b="15240"/>
            <wp:docPr id="7365" name="Picture 7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5722620" cy="2689860"/>
                    </a:xfrm>
                    <a:prstGeom prst="rect">
                      <a:avLst/>
                    </a:prstGeom>
                    <a:noFill/>
                    <a:ln>
                      <a:solidFill>
                        <a:schemeClr val="tx1"/>
                      </a:solidFill>
                    </a:ln>
                  </pic:spPr>
                </pic:pic>
              </a:graphicData>
            </a:graphic>
          </wp:inline>
        </w:drawing>
      </w:r>
    </w:p>
    <w:p w14:paraId="5FD500E9" w14:textId="5F614E49" w:rsidR="00F83B74" w:rsidRDefault="00F83B74" w:rsidP="007638F7">
      <w:pPr>
        <w:jc w:val="center"/>
        <w:rPr>
          <w:lang w:val="en-GB"/>
        </w:rPr>
      </w:pPr>
      <w:r w:rsidRPr="008F4DC3">
        <w:rPr>
          <w:lang w:val="en-GB"/>
        </w:rPr>
        <w:t xml:space="preserve">Figure </w:t>
      </w:r>
      <w:r w:rsidR="00FF2739">
        <w:rPr>
          <w:lang w:val="en-GB"/>
        </w:rPr>
        <w:t>71</w:t>
      </w:r>
      <w:r w:rsidRPr="008F4DC3">
        <w:rPr>
          <w:lang w:val="en-GB"/>
        </w:rPr>
        <w:t xml:space="preserve">: </w:t>
      </w:r>
      <w:r w:rsidR="00954DEC">
        <w:rPr>
          <w:lang w:val="en-GB"/>
        </w:rPr>
        <w:t>Admin</w:t>
      </w:r>
      <w:r w:rsidR="00791905">
        <w:rPr>
          <w:lang w:val="en-GB"/>
        </w:rPr>
        <w:t xml:space="preserve"> Edit User information page</w:t>
      </w:r>
    </w:p>
    <w:p w14:paraId="5C6C7B31" w14:textId="77777777" w:rsidR="00001592" w:rsidRDefault="00001592" w:rsidP="00866AA6">
      <w:pPr>
        <w:rPr>
          <w:lang w:val="en-GB"/>
        </w:rPr>
      </w:pPr>
    </w:p>
    <w:p w14:paraId="658D18D0" w14:textId="698A397E" w:rsidR="007638F7" w:rsidRPr="002A7F46" w:rsidRDefault="00F60442" w:rsidP="000F2C13">
      <w:pPr>
        <w:ind w:firstLine="720"/>
        <w:rPr>
          <w:lang w:val="en-GB"/>
        </w:rPr>
      </w:pPr>
      <w:r>
        <w:rPr>
          <w:lang w:val="en-GB"/>
        </w:rPr>
        <w:t>The Ad</w:t>
      </w:r>
      <w:r w:rsidR="00237221">
        <w:rPr>
          <w:lang w:val="en-GB"/>
        </w:rPr>
        <w:t xml:space="preserve">min will also have access to </w:t>
      </w:r>
      <w:r w:rsidR="00326440">
        <w:rPr>
          <w:lang w:val="en-GB"/>
        </w:rPr>
        <w:t>edit the account information of the users. The interface for</w:t>
      </w:r>
      <w:r w:rsidR="00001592">
        <w:rPr>
          <w:lang w:val="en-GB"/>
        </w:rPr>
        <w:t xml:space="preserve"> editing the user information is similar to the </w:t>
      </w:r>
      <w:r w:rsidR="00865FCB">
        <w:rPr>
          <w:lang w:val="en-GB"/>
        </w:rPr>
        <w:t xml:space="preserve">registration page but the details of the </w:t>
      </w:r>
      <w:r w:rsidR="009B5130">
        <w:rPr>
          <w:lang w:val="en-GB"/>
        </w:rPr>
        <w:t>user is already filled in</w:t>
      </w:r>
      <w:r w:rsidR="00866AA6">
        <w:rPr>
          <w:lang w:val="en-GB"/>
        </w:rPr>
        <w:t xml:space="preserve">. The admin will then make the necessary changes and </w:t>
      </w:r>
      <w:r w:rsidR="005A4261">
        <w:rPr>
          <w:lang w:val="en-GB"/>
        </w:rPr>
        <w:t xml:space="preserve">press the ‘Update’ button to </w:t>
      </w:r>
      <w:r w:rsidR="0009533A">
        <w:rPr>
          <w:lang w:val="en-GB"/>
        </w:rPr>
        <w:t>update the data into the database.</w:t>
      </w:r>
      <w:r w:rsidR="007638F7">
        <w:rPr>
          <w:lang w:val="en-GB"/>
        </w:rPr>
        <w:br w:type="page"/>
      </w:r>
    </w:p>
    <w:p w14:paraId="120A27B7" w14:textId="4DB9681A" w:rsidR="00672087" w:rsidRPr="00672087" w:rsidRDefault="00CD7B51" w:rsidP="00672087">
      <w:pPr>
        <w:pStyle w:val="Heading3"/>
        <w:rPr>
          <w:lang w:val="en-GB"/>
        </w:rPr>
      </w:pPr>
      <w:bookmarkStart w:id="63" w:name="_Toc67251537"/>
      <w:r>
        <w:rPr>
          <w:lang w:val="en-GB"/>
        </w:rPr>
        <w:lastRenderedPageBreak/>
        <w:t>Delete User Information</w:t>
      </w:r>
      <w:bookmarkEnd w:id="63"/>
    </w:p>
    <w:p w14:paraId="6AE8E1A9" w14:textId="77777777" w:rsidR="00F83B74" w:rsidRDefault="00D434F9" w:rsidP="007638F7">
      <w:pPr>
        <w:jc w:val="center"/>
        <w:rPr>
          <w:lang w:val="en-GB"/>
        </w:rPr>
      </w:pPr>
      <w:r>
        <w:rPr>
          <w:noProof/>
          <w:lang w:val="de-DE"/>
        </w:rPr>
        <w:drawing>
          <wp:inline distT="0" distB="0" distL="0" distR="0" wp14:anchorId="689BDABC" wp14:editId="1C7DD751">
            <wp:extent cx="5721985" cy="3048000"/>
            <wp:effectExtent l="19050" t="19050" r="12065" b="19050"/>
            <wp:docPr id="7367" name="Picture 7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721985" cy="3048000"/>
                    </a:xfrm>
                    <a:prstGeom prst="rect">
                      <a:avLst/>
                    </a:prstGeom>
                    <a:noFill/>
                    <a:ln>
                      <a:solidFill>
                        <a:schemeClr val="tx1"/>
                      </a:solidFill>
                    </a:ln>
                  </pic:spPr>
                </pic:pic>
              </a:graphicData>
            </a:graphic>
          </wp:inline>
        </w:drawing>
      </w:r>
    </w:p>
    <w:p w14:paraId="34F5BEBA" w14:textId="1D01557A" w:rsidR="0009533A" w:rsidRDefault="00F83B74" w:rsidP="00B0762F">
      <w:pPr>
        <w:jc w:val="center"/>
        <w:rPr>
          <w:lang w:val="en-GB"/>
        </w:rPr>
      </w:pPr>
      <w:r w:rsidRPr="008F4DC3">
        <w:rPr>
          <w:lang w:val="en-GB"/>
        </w:rPr>
        <w:t xml:space="preserve">Figure </w:t>
      </w:r>
      <w:r w:rsidR="00FF2739">
        <w:rPr>
          <w:lang w:val="en-GB"/>
        </w:rPr>
        <w:t>72</w:t>
      </w:r>
      <w:r w:rsidRPr="008F4DC3">
        <w:rPr>
          <w:lang w:val="en-GB"/>
        </w:rPr>
        <w:t>: Overall</w:t>
      </w:r>
      <w:r>
        <w:rPr>
          <w:lang w:val="en-GB"/>
        </w:rPr>
        <w:t xml:space="preserve"> screen design for view user page</w:t>
      </w:r>
      <w:r w:rsidRPr="00323650">
        <w:rPr>
          <w:lang w:val="en-GB"/>
        </w:rPr>
        <w:t xml:space="preserve"> </w:t>
      </w:r>
    </w:p>
    <w:p w14:paraId="680972BB" w14:textId="22E269A6" w:rsidR="00AE0647" w:rsidRPr="00346532" w:rsidRDefault="0009533A" w:rsidP="004C6FAE">
      <w:pPr>
        <w:rPr>
          <w:lang w:val="en-GB"/>
        </w:rPr>
      </w:pPr>
      <w:r>
        <w:rPr>
          <w:lang w:val="en-GB"/>
        </w:rPr>
        <w:t xml:space="preserve">The admin can also delete User </w:t>
      </w:r>
      <w:r w:rsidR="00DB3974">
        <w:rPr>
          <w:lang w:val="en-GB"/>
        </w:rPr>
        <w:t>account information</w:t>
      </w:r>
      <w:r w:rsidR="00A37A90">
        <w:rPr>
          <w:lang w:val="en-GB"/>
        </w:rPr>
        <w:t xml:space="preserve"> by clicking on the ‘Delete’ button on the </w:t>
      </w:r>
      <w:r w:rsidR="00BA03DF">
        <w:rPr>
          <w:lang w:val="en-GB"/>
        </w:rPr>
        <w:t>View User page.</w:t>
      </w:r>
      <w:r w:rsidR="007638F7">
        <w:rPr>
          <w:lang w:val="en-GB"/>
        </w:rPr>
        <w:br w:type="page"/>
      </w:r>
    </w:p>
    <w:p w14:paraId="433E6FB6" w14:textId="08188C8D" w:rsidR="0020671A" w:rsidRDefault="009E4F63" w:rsidP="0020671A">
      <w:pPr>
        <w:pStyle w:val="Heading1"/>
      </w:pPr>
      <w:bookmarkStart w:id="64" w:name="_Toc67251538"/>
      <w:r>
        <w:lastRenderedPageBreak/>
        <w:t>Report</w:t>
      </w:r>
      <w:r w:rsidR="0020671A">
        <w:t xml:space="preserve"> Design &amp; User Manual</w:t>
      </w:r>
      <w:bookmarkEnd w:id="64"/>
    </w:p>
    <w:p w14:paraId="4D508085" w14:textId="3F7BA0E2" w:rsidR="0020671A" w:rsidRDefault="009E4F63" w:rsidP="0020671A">
      <w:pPr>
        <w:pStyle w:val="Heading2"/>
      </w:pPr>
      <w:bookmarkStart w:id="65" w:name="_Toc67251539"/>
      <w:r>
        <w:t>Report</w:t>
      </w:r>
      <w:r w:rsidR="0020671A">
        <w:t xml:space="preserve"> Design</w:t>
      </w:r>
      <w:bookmarkEnd w:id="65"/>
    </w:p>
    <w:p w14:paraId="03424F58" w14:textId="2D6FCB2F" w:rsidR="00D23AF4" w:rsidRDefault="0022798E" w:rsidP="00D23AF4">
      <w:r w:rsidRPr="00314FF0">
        <w:rPr>
          <w:noProof/>
        </w:rPr>
        <w:drawing>
          <wp:anchor distT="0" distB="0" distL="114300" distR="114300" simplePos="0" relativeHeight="251658281" behindDoc="0" locked="0" layoutInCell="1" allowOverlap="1" wp14:anchorId="33FA94F6" wp14:editId="52BB7A01">
            <wp:simplePos x="0" y="0"/>
            <wp:positionH relativeFrom="margin">
              <wp:align>center</wp:align>
            </wp:positionH>
            <wp:positionV relativeFrom="paragraph">
              <wp:posOffset>92871</wp:posOffset>
            </wp:positionV>
            <wp:extent cx="4524233" cy="2405473"/>
            <wp:effectExtent l="19050" t="19050" r="10160" b="139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524233" cy="2405473"/>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3E8A320D" w14:textId="76D5EC20" w:rsidR="00DA2682" w:rsidRDefault="00DA2682" w:rsidP="00D23AF4"/>
    <w:p w14:paraId="0EF3FDFB" w14:textId="77777777" w:rsidR="00DA2682" w:rsidRDefault="00DA2682" w:rsidP="00D23AF4"/>
    <w:p w14:paraId="67FD701F" w14:textId="77777777" w:rsidR="00DA2682" w:rsidRDefault="00DA2682" w:rsidP="00D23AF4"/>
    <w:p w14:paraId="508EB8E5" w14:textId="77777777" w:rsidR="00DA2682" w:rsidRDefault="00DA2682" w:rsidP="00D23AF4"/>
    <w:p w14:paraId="3D2F7276" w14:textId="77777777" w:rsidR="00DA2682" w:rsidRDefault="00DA2682" w:rsidP="00D23AF4"/>
    <w:p w14:paraId="7D1ADF5B" w14:textId="77777777" w:rsidR="00DA2682" w:rsidRDefault="00DA2682" w:rsidP="00D23AF4"/>
    <w:p w14:paraId="37CC69E1" w14:textId="6ED75E83" w:rsidR="00DA2682" w:rsidRDefault="00092DE7" w:rsidP="00092DE7">
      <w:pPr>
        <w:jc w:val="center"/>
      </w:pPr>
      <w:r>
        <w:t xml:space="preserve">Figure </w:t>
      </w:r>
      <w:r w:rsidR="00FF2739">
        <w:rPr>
          <w:lang w:val="en-GB"/>
        </w:rPr>
        <w:t>73</w:t>
      </w:r>
      <w:r>
        <w:t xml:space="preserve">: </w:t>
      </w:r>
      <w:r w:rsidR="00617A93">
        <w:t>Overview to View Statistics page which is exclusive to Admin user role.</w:t>
      </w:r>
    </w:p>
    <w:p w14:paraId="24839255" w14:textId="47A52A3E" w:rsidR="00160109" w:rsidRDefault="0022798E" w:rsidP="00867E58">
      <w:pPr>
        <w:ind w:firstLine="720"/>
      </w:pPr>
      <w:r w:rsidRPr="004F6B3E">
        <w:rPr>
          <w:noProof/>
        </w:rPr>
        <w:drawing>
          <wp:anchor distT="0" distB="0" distL="114300" distR="114300" simplePos="0" relativeHeight="251658282" behindDoc="0" locked="0" layoutInCell="1" allowOverlap="1" wp14:anchorId="3D37F575" wp14:editId="4026B12B">
            <wp:simplePos x="0" y="0"/>
            <wp:positionH relativeFrom="margin">
              <wp:align>center</wp:align>
            </wp:positionH>
            <wp:positionV relativeFrom="paragraph">
              <wp:posOffset>868850</wp:posOffset>
            </wp:positionV>
            <wp:extent cx="4503762" cy="2403569"/>
            <wp:effectExtent l="19050" t="19050" r="11430" b="1587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503762" cy="2403569"/>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160109">
        <w:t xml:space="preserve">Upon clicking “View Statistics” from the sidebar, </w:t>
      </w:r>
      <w:r w:rsidR="00BA6FC3">
        <w:t xml:space="preserve">an admin user will see “Statistics” page loads with </w:t>
      </w:r>
      <w:r w:rsidR="00592872">
        <w:t xml:space="preserve">3 independent, </w:t>
      </w:r>
      <w:r w:rsidR="00F91275">
        <w:t>colourful,</w:t>
      </w:r>
      <w:r w:rsidR="007717D7">
        <w:t xml:space="preserve"> and unique</w:t>
      </w:r>
      <w:r w:rsidR="00592872">
        <w:t xml:space="preserve"> charts</w:t>
      </w:r>
      <w:r w:rsidR="00B80257">
        <w:t xml:space="preserve"> as summary</w:t>
      </w:r>
      <w:r w:rsidR="00592872">
        <w:t xml:space="preserve"> </w:t>
      </w:r>
      <w:r w:rsidR="00B54251">
        <w:t xml:space="preserve">which the user can use to </w:t>
      </w:r>
      <w:r w:rsidR="005D35B2">
        <w:t xml:space="preserve">understand or extract information </w:t>
      </w:r>
      <w:r w:rsidR="00B80257">
        <w:t>about the records available inside the database.</w:t>
      </w:r>
    </w:p>
    <w:p w14:paraId="35FD067C" w14:textId="4EF79B80" w:rsidR="00DA2682" w:rsidRDefault="00DA2682" w:rsidP="00D23AF4"/>
    <w:p w14:paraId="40EBB76D" w14:textId="77777777" w:rsidR="00DA2682" w:rsidRDefault="00DA2682" w:rsidP="00D23AF4"/>
    <w:p w14:paraId="18F47DF2" w14:textId="77777777" w:rsidR="00DA2682" w:rsidRDefault="00DA2682" w:rsidP="00D23AF4"/>
    <w:p w14:paraId="4541071A" w14:textId="77777777" w:rsidR="00DA2682" w:rsidRDefault="00DA2682" w:rsidP="00D23AF4"/>
    <w:p w14:paraId="229D576F" w14:textId="77777777" w:rsidR="00DA2682" w:rsidRDefault="00DA2682" w:rsidP="00D23AF4"/>
    <w:p w14:paraId="03C4263F" w14:textId="77777777" w:rsidR="00DA2682" w:rsidRDefault="00DA2682" w:rsidP="00D23AF4"/>
    <w:p w14:paraId="38963963" w14:textId="77777777" w:rsidR="0022798E" w:rsidRDefault="0022798E" w:rsidP="00D23AF4"/>
    <w:p w14:paraId="1C30D70E" w14:textId="0FF9BD77" w:rsidR="00DA2682" w:rsidRPr="003612EB" w:rsidRDefault="000C0D30" w:rsidP="000C0D30">
      <w:pPr>
        <w:jc w:val="center"/>
        <w:rPr>
          <w:lang w:val="en-GB"/>
        </w:rPr>
      </w:pPr>
      <w:r w:rsidRPr="003612EB">
        <w:rPr>
          <w:lang w:val="en-GB"/>
        </w:rPr>
        <w:t xml:space="preserve">Figure </w:t>
      </w:r>
      <w:r w:rsidR="00FF2739">
        <w:rPr>
          <w:lang w:val="en-GB"/>
        </w:rPr>
        <w:t>74</w:t>
      </w:r>
      <w:r w:rsidRPr="003612EB">
        <w:rPr>
          <w:lang w:val="en-GB"/>
        </w:rPr>
        <w:t xml:space="preserve">: </w:t>
      </w:r>
      <w:r w:rsidR="003612EB">
        <w:rPr>
          <w:lang w:val="en-GB"/>
        </w:rPr>
        <w:t xml:space="preserve">Drop down selection to switch chart </w:t>
      </w:r>
      <w:r w:rsidR="006A23CC">
        <w:rPr>
          <w:lang w:val="en-GB"/>
        </w:rPr>
        <w:t>parameter</w:t>
      </w:r>
      <w:r w:rsidR="003612EB">
        <w:rPr>
          <w:lang w:val="en-GB"/>
        </w:rPr>
        <w:t>.</w:t>
      </w:r>
    </w:p>
    <w:p w14:paraId="6D280A1E" w14:textId="72473A96" w:rsidR="0022798E" w:rsidRDefault="00295C28" w:rsidP="00F1221A">
      <w:pPr>
        <w:ind w:firstLine="720"/>
      </w:pPr>
      <w:r>
        <w:t>By using the drop</w:t>
      </w:r>
      <w:r w:rsidR="007717D7">
        <w:t>-</w:t>
      </w:r>
      <w:r>
        <w:t>down selection</w:t>
      </w:r>
      <w:r w:rsidR="00E03354">
        <w:t xml:space="preserve"> box</w:t>
      </w:r>
      <w:r>
        <w:t xml:space="preserve">, an admin user may switch the view </w:t>
      </w:r>
      <w:r w:rsidR="007717D7">
        <w:t>parameters</w:t>
      </w:r>
      <w:r>
        <w:t xml:space="preserve"> of the chart </w:t>
      </w:r>
      <w:r w:rsidR="00F1221A">
        <w:t xml:space="preserve">to </w:t>
      </w:r>
      <w:r>
        <w:t xml:space="preserve">which it is attached to. </w:t>
      </w:r>
      <w:r w:rsidR="006A23CC">
        <w:t xml:space="preserve">A chart may be able to display book genre and priority, </w:t>
      </w:r>
      <w:r w:rsidR="00561FF4">
        <w:t xml:space="preserve">gender, date of birth and state of living for client, </w:t>
      </w:r>
      <w:r w:rsidR="00F1221A">
        <w:t>librarian,</w:t>
      </w:r>
      <w:r w:rsidR="00561FF4">
        <w:t xml:space="preserve"> and administrator</w:t>
      </w:r>
      <w:r w:rsidR="00C77D16">
        <w:t xml:space="preserve"> user roles</w:t>
      </w:r>
      <w:r w:rsidR="00F1221A">
        <w:t>.</w:t>
      </w:r>
    </w:p>
    <w:p w14:paraId="5FC9F52E" w14:textId="77777777" w:rsidR="0022798E" w:rsidRDefault="0022798E" w:rsidP="00D23AF4"/>
    <w:p w14:paraId="4A9E7DF2" w14:textId="2B28C48F" w:rsidR="00DA2682" w:rsidRDefault="0022798E" w:rsidP="00D23AF4">
      <w:r w:rsidRPr="00005C02">
        <w:rPr>
          <w:noProof/>
        </w:rPr>
        <w:lastRenderedPageBreak/>
        <w:drawing>
          <wp:anchor distT="0" distB="0" distL="114300" distR="114300" simplePos="0" relativeHeight="251658283" behindDoc="0" locked="0" layoutInCell="1" allowOverlap="1" wp14:anchorId="77CB99E0" wp14:editId="4B25C5FD">
            <wp:simplePos x="0" y="0"/>
            <wp:positionH relativeFrom="margin">
              <wp:align>center</wp:align>
            </wp:positionH>
            <wp:positionV relativeFrom="paragraph">
              <wp:posOffset>6350</wp:posOffset>
            </wp:positionV>
            <wp:extent cx="4473402" cy="2388358"/>
            <wp:effectExtent l="19050" t="19050" r="22860" b="1206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473402" cy="2388358"/>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1B85473B" w14:textId="5534BAC0" w:rsidR="00005C02" w:rsidRDefault="00005C02" w:rsidP="00D23AF4"/>
    <w:p w14:paraId="22B90D57" w14:textId="34B8A899" w:rsidR="00005C02" w:rsidRDefault="00005C02" w:rsidP="00D23AF4"/>
    <w:p w14:paraId="1E959001" w14:textId="77777777" w:rsidR="00005C02" w:rsidRDefault="00005C02" w:rsidP="00D23AF4"/>
    <w:p w14:paraId="2578F3D3" w14:textId="77777777" w:rsidR="00005C02" w:rsidRDefault="00005C02" w:rsidP="00D23AF4"/>
    <w:p w14:paraId="3DA54E47" w14:textId="77777777" w:rsidR="00005C02" w:rsidRDefault="00005C02" w:rsidP="00D23AF4"/>
    <w:p w14:paraId="2FCCDF5A" w14:textId="77777777" w:rsidR="00005C02" w:rsidRDefault="00005C02" w:rsidP="00D23AF4"/>
    <w:p w14:paraId="4AE04003" w14:textId="59ECF3E6" w:rsidR="00005C02" w:rsidRDefault="0004343B" w:rsidP="00B17523">
      <w:pPr>
        <w:jc w:val="center"/>
      </w:pPr>
      <w:r>
        <w:t xml:space="preserve">Figure </w:t>
      </w:r>
      <w:r w:rsidR="00FF2739">
        <w:t>75</w:t>
      </w:r>
      <w:r>
        <w:t xml:space="preserve">: Availability of </w:t>
      </w:r>
      <w:r w:rsidR="00E61552">
        <w:t xml:space="preserve">three </w:t>
      </w:r>
      <w:r>
        <w:t>charts which is independent</w:t>
      </w:r>
      <w:r w:rsidR="00F1221A">
        <w:t xml:space="preserve"> and </w:t>
      </w:r>
      <w:r w:rsidR="003E78D6">
        <w:t>unique</w:t>
      </w:r>
      <w:r w:rsidR="000100EC">
        <w:t xml:space="preserve"> from one another.</w:t>
      </w:r>
    </w:p>
    <w:p w14:paraId="629BAE1F" w14:textId="1F914723" w:rsidR="00005C02" w:rsidRDefault="003E78D6" w:rsidP="00D23AF4">
      <w:r>
        <w:tab/>
      </w:r>
      <w:r w:rsidR="00196717">
        <w:t xml:space="preserve">There are </w:t>
      </w:r>
      <w:r w:rsidR="007B3224">
        <w:t>three</w:t>
      </w:r>
      <w:r w:rsidR="00196717">
        <w:t xml:space="preserve"> charts </w:t>
      </w:r>
      <w:r w:rsidR="007A1225">
        <w:t xml:space="preserve">available for the admin user role to </w:t>
      </w:r>
      <w:r w:rsidR="00A84DFE">
        <w:t xml:space="preserve">view </w:t>
      </w:r>
      <w:r w:rsidR="007A1225">
        <w:t xml:space="preserve">with each having unique display properties. </w:t>
      </w:r>
      <w:r w:rsidR="00631A88">
        <w:t xml:space="preserve">The first chart is displaying data in the form of </w:t>
      </w:r>
      <w:r w:rsidR="008909E3">
        <w:t>horizontal bars</w:t>
      </w:r>
      <w:r w:rsidR="00182517">
        <w:t xml:space="preserve"> while </w:t>
      </w:r>
      <w:r w:rsidR="00E25ED4">
        <w:t xml:space="preserve">the </w:t>
      </w:r>
      <w:r w:rsidR="008909E3">
        <w:t xml:space="preserve">second </w:t>
      </w:r>
      <w:r w:rsidR="00B60DD4">
        <w:t xml:space="preserve">as vertical bars and lastly </w:t>
      </w:r>
      <w:r w:rsidR="00B42527">
        <w:t>the third as pie chart.</w:t>
      </w:r>
      <w:r w:rsidR="007E7E58">
        <w:t xml:space="preserve"> The charts are independent from one another, meaning that </w:t>
      </w:r>
      <w:r w:rsidR="00B5044B">
        <w:t xml:space="preserve">if the first chart has different parameter </w:t>
      </w:r>
      <w:r w:rsidR="00BD4DD3">
        <w:t>selected, the other two charts will retain its initial chart</w:t>
      </w:r>
      <w:r w:rsidR="005E0E7E">
        <w:t xml:space="preserve"> parameters</w:t>
      </w:r>
      <w:r w:rsidR="007A13C3">
        <w:t>.</w:t>
      </w:r>
    </w:p>
    <w:p w14:paraId="65EE6CA0" w14:textId="77777777" w:rsidR="00005C02" w:rsidRDefault="00005C02" w:rsidP="00D23AF4"/>
    <w:p w14:paraId="0F6B699F" w14:textId="77777777" w:rsidR="00005C02" w:rsidRDefault="00005C02" w:rsidP="00D23AF4"/>
    <w:p w14:paraId="14CD26EA" w14:textId="77777777" w:rsidR="00005C02" w:rsidRDefault="00005C02" w:rsidP="00D23AF4"/>
    <w:p w14:paraId="30D31EF4" w14:textId="77777777" w:rsidR="00005C02" w:rsidRDefault="00005C02" w:rsidP="00D23AF4"/>
    <w:p w14:paraId="1B5426D1" w14:textId="77777777" w:rsidR="00005C02" w:rsidRDefault="00005C02" w:rsidP="00D23AF4"/>
    <w:p w14:paraId="35AE7044" w14:textId="77777777" w:rsidR="00005C02" w:rsidRDefault="00005C02" w:rsidP="00D23AF4"/>
    <w:p w14:paraId="29A81068" w14:textId="77777777" w:rsidR="00005C02" w:rsidRDefault="00005C02" w:rsidP="00D23AF4"/>
    <w:p w14:paraId="3D21CC57" w14:textId="77777777" w:rsidR="00005C02" w:rsidRDefault="00005C02" w:rsidP="00D23AF4"/>
    <w:p w14:paraId="42EE661A" w14:textId="77777777" w:rsidR="00005C02" w:rsidRDefault="00005C02" w:rsidP="00D23AF4"/>
    <w:p w14:paraId="305FBC42" w14:textId="77777777" w:rsidR="00005C02" w:rsidRDefault="00005C02" w:rsidP="00D23AF4"/>
    <w:p w14:paraId="66D105A3" w14:textId="77777777" w:rsidR="00005C02" w:rsidRPr="00D23AF4" w:rsidRDefault="00005C02" w:rsidP="00D23AF4"/>
    <w:p w14:paraId="245F3B45" w14:textId="5EA07941" w:rsidR="0020671A" w:rsidRDefault="0020671A" w:rsidP="0020671A">
      <w:pPr>
        <w:pStyle w:val="Heading2"/>
      </w:pPr>
      <w:bookmarkStart w:id="66" w:name="_Toc67251540"/>
      <w:r>
        <w:lastRenderedPageBreak/>
        <w:t>User Manual</w:t>
      </w:r>
      <w:bookmarkEnd w:id="66"/>
    </w:p>
    <w:p w14:paraId="2FC76BF4" w14:textId="25D41C41" w:rsidR="000D12FF" w:rsidRDefault="005544C0" w:rsidP="00AE0647">
      <w:pPr>
        <w:spacing w:line="259" w:lineRule="auto"/>
        <w:jc w:val="left"/>
      </w:pPr>
      <w:r w:rsidRPr="000D12FF">
        <w:rPr>
          <w:noProof/>
        </w:rPr>
        <w:drawing>
          <wp:anchor distT="0" distB="0" distL="114300" distR="114300" simplePos="0" relativeHeight="251658284" behindDoc="0" locked="0" layoutInCell="1" allowOverlap="1" wp14:anchorId="3CC0B004" wp14:editId="6490D0D1">
            <wp:simplePos x="0" y="0"/>
            <wp:positionH relativeFrom="margin">
              <wp:align>right</wp:align>
            </wp:positionH>
            <wp:positionV relativeFrom="paragraph">
              <wp:posOffset>6928</wp:posOffset>
            </wp:positionV>
            <wp:extent cx="5732300" cy="3048000"/>
            <wp:effectExtent l="19050" t="19050" r="20955" b="1905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732300" cy="304800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60B1EFC6" w14:textId="199C8CD9" w:rsidR="000D12FF" w:rsidRDefault="000D12FF" w:rsidP="00AE0647">
      <w:pPr>
        <w:spacing w:line="259" w:lineRule="auto"/>
        <w:jc w:val="left"/>
      </w:pPr>
    </w:p>
    <w:p w14:paraId="64CA007E" w14:textId="27D68FF5" w:rsidR="000D12FF" w:rsidRDefault="000D12FF" w:rsidP="00AE0647">
      <w:pPr>
        <w:spacing w:line="259" w:lineRule="auto"/>
        <w:jc w:val="left"/>
      </w:pPr>
    </w:p>
    <w:p w14:paraId="744B968F" w14:textId="6351ACC8" w:rsidR="000D12FF" w:rsidRDefault="000D12FF" w:rsidP="00AE0647">
      <w:pPr>
        <w:spacing w:line="259" w:lineRule="auto"/>
        <w:jc w:val="left"/>
      </w:pPr>
    </w:p>
    <w:p w14:paraId="1AF69ACC" w14:textId="6AE00E8D" w:rsidR="000D12FF" w:rsidRDefault="000D12FF" w:rsidP="00AE0647">
      <w:pPr>
        <w:spacing w:line="259" w:lineRule="auto"/>
        <w:jc w:val="left"/>
      </w:pPr>
    </w:p>
    <w:p w14:paraId="0705ABB2" w14:textId="21361764" w:rsidR="000D12FF" w:rsidRDefault="000D12FF" w:rsidP="00AE0647">
      <w:pPr>
        <w:spacing w:line="259" w:lineRule="auto"/>
        <w:jc w:val="left"/>
      </w:pPr>
    </w:p>
    <w:p w14:paraId="16DF95F0" w14:textId="3C847CE3" w:rsidR="000D12FF" w:rsidRDefault="000D12FF" w:rsidP="00AE0647">
      <w:pPr>
        <w:spacing w:line="259" w:lineRule="auto"/>
        <w:jc w:val="left"/>
      </w:pPr>
    </w:p>
    <w:p w14:paraId="67F03B2B" w14:textId="77777777" w:rsidR="000D12FF" w:rsidRDefault="000D12FF" w:rsidP="00AE0647">
      <w:pPr>
        <w:spacing w:line="259" w:lineRule="auto"/>
        <w:jc w:val="left"/>
      </w:pPr>
    </w:p>
    <w:p w14:paraId="4C3BFDD9" w14:textId="0D4898D4" w:rsidR="000D12FF" w:rsidRDefault="000D12FF" w:rsidP="00AE0647">
      <w:pPr>
        <w:spacing w:line="259" w:lineRule="auto"/>
        <w:jc w:val="left"/>
      </w:pPr>
    </w:p>
    <w:p w14:paraId="7719D12C" w14:textId="76D05B95" w:rsidR="000D12FF" w:rsidRDefault="000D12FF" w:rsidP="00AE0647">
      <w:pPr>
        <w:spacing w:line="259" w:lineRule="auto"/>
        <w:jc w:val="left"/>
      </w:pPr>
    </w:p>
    <w:p w14:paraId="583AF7E1" w14:textId="43A97DBA" w:rsidR="000D12FF" w:rsidRDefault="000D12FF" w:rsidP="00AE0647">
      <w:pPr>
        <w:spacing w:line="259" w:lineRule="auto"/>
        <w:jc w:val="left"/>
      </w:pPr>
    </w:p>
    <w:p w14:paraId="11E58EA4" w14:textId="436CC215" w:rsidR="005544C0" w:rsidRDefault="005544C0" w:rsidP="005544C0">
      <w:pPr>
        <w:jc w:val="center"/>
      </w:pPr>
      <w:r>
        <w:t xml:space="preserve">Figure </w:t>
      </w:r>
      <w:r w:rsidR="001E3E34">
        <w:t>76</w:t>
      </w:r>
      <w:r>
        <w:t xml:space="preserve">: </w:t>
      </w:r>
      <w:r w:rsidR="00323613">
        <w:t>Default parameter for all</w:t>
      </w:r>
      <w:r w:rsidR="001B45ED">
        <w:t xml:space="preserve"> three</w:t>
      </w:r>
      <w:r w:rsidR="00323613">
        <w:t xml:space="preserve"> chart</w:t>
      </w:r>
      <w:r w:rsidR="001B45ED">
        <w:t>s</w:t>
      </w:r>
      <w:r w:rsidR="00323613">
        <w:t xml:space="preserve"> is set to “Genre” of books</w:t>
      </w:r>
    </w:p>
    <w:p w14:paraId="7B2F4776" w14:textId="256EEB96" w:rsidR="000D12FF" w:rsidRDefault="00BB2B47" w:rsidP="00617487">
      <w:r>
        <w:tab/>
        <w:t xml:space="preserve">Admin user role has an exclusive tool which </w:t>
      </w:r>
      <w:r w:rsidR="000D1A03">
        <w:t>shows</w:t>
      </w:r>
      <w:r>
        <w:t xml:space="preserve"> the statistics of records available in t</w:t>
      </w:r>
      <w:r w:rsidR="008D6D52">
        <w:t>he database in the form of neat and colourful charts.</w:t>
      </w:r>
      <w:r w:rsidR="000B540A">
        <w:t xml:space="preserve"> Operation of the chart is straightforward with the availability of drop-down selection box to let admins define </w:t>
      </w:r>
      <w:r w:rsidR="00D530F9">
        <w:t xml:space="preserve">on each chart </w:t>
      </w:r>
      <w:r w:rsidR="000575CD">
        <w:t>of what parameter should be fetched from the database and illustrated on the chart.</w:t>
      </w:r>
      <w:r w:rsidR="00A043B7">
        <w:t xml:space="preserve"> </w:t>
      </w:r>
      <w:r w:rsidR="00E22D7D">
        <w:t xml:space="preserve">By default, all three charts should display </w:t>
      </w:r>
      <w:r w:rsidR="006841A5">
        <w:t xml:space="preserve">statistics based on “Genre” parameter, which is the genre column found in book table inside the database. </w:t>
      </w:r>
      <w:r w:rsidR="00D0503A">
        <w:t xml:space="preserve">If the admin user </w:t>
      </w:r>
      <w:r w:rsidR="00617487">
        <w:t>considers</w:t>
      </w:r>
      <w:r w:rsidR="00D0503A">
        <w:t xml:space="preserve"> </w:t>
      </w:r>
      <w:r w:rsidR="00A8314E">
        <w:t>switching</w:t>
      </w:r>
      <w:r w:rsidR="00D0503A">
        <w:t xml:space="preserve"> the parameter</w:t>
      </w:r>
      <w:r w:rsidR="00424933">
        <w:t xml:space="preserve"> of any chart</w:t>
      </w:r>
      <w:r w:rsidR="00D0503A">
        <w:t xml:space="preserve">, </w:t>
      </w:r>
      <w:r w:rsidR="00AB4B2C">
        <w:t xml:space="preserve">they can do so by clicking on the </w:t>
      </w:r>
      <w:r w:rsidR="00EA21E1">
        <w:t>drop-down box</w:t>
      </w:r>
      <w:r w:rsidR="00617BEB">
        <w:t xml:space="preserve"> above their desired chart</w:t>
      </w:r>
      <w:r w:rsidR="00EA21E1">
        <w:t xml:space="preserve"> and select from one of the parameters available in the list.</w:t>
      </w:r>
      <w:r w:rsidR="00A8314E">
        <w:t xml:space="preserve"> Note that the charts are different in terms of types so one chart may display better than the other.</w:t>
      </w:r>
    </w:p>
    <w:p w14:paraId="1375C2B7" w14:textId="77777777" w:rsidR="00BB2B47" w:rsidRDefault="00BB2B47" w:rsidP="00AE0647">
      <w:pPr>
        <w:spacing w:line="259" w:lineRule="auto"/>
        <w:jc w:val="left"/>
      </w:pPr>
    </w:p>
    <w:p w14:paraId="64A08B91" w14:textId="77777777" w:rsidR="00BB2B47" w:rsidRDefault="00BB2B47" w:rsidP="00AE0647">
      <w:pPr>
        <w:spacing w:line="259" w:lineRule="auto"/>
        <w:jc w:val="left"/>
      </w:pPr>
    </w:p>
    <w:p w14:paraId="5BC981C5" w14:textId="77777777" w:rsidR="00BB2B47" w:rsidRDefault="00BB2B47" w:rsidP="00AE0647">
      <w:pPr>
        <w:spacing w:line="259" w:lineRule="auto"/>
        <w:jc w:val="left"/>
      </w:pPr>
    </w:p>
    <w:p w14:paraId="5C8BFFB9" w14:textId="77777777" w:rsidR="00BB2B47" w:rsidRDefault="00BB2B47" w:rsidP="00AE0647">
      <w:pPr>
        <w:spacing w:line="259" w:lineRule="auto"/>
        <w:jc w:val="left"/>
      </w:pPr>
    </w:p>
    <w:p w14:paraId="44E8FABD" w14:textId="77777777" w:rsidR="00BB2B47" w:rsidRDefault="00BB2B47" w:rsidP="00AE0647">
      <w:pPr>
        <w:spacing w:line="259" w:lineRule="auto"/>
        <w:jc w:val="left"/>
      </w:pPr>
    </w:p>
    <w:p w14:paraId="369CE2DE" w14:textId="77777777" w:rsidR="00BB2B47" w:rsidRDefault="00BB2B47" w:rsidP="00AE0647">
      <w:pPr>
        <w:spacing w:line="259" w:lineRule="auto"/>
        <w:jc w:val="left"/>
      </w:pPr>
    </w:p>
    <w:p w14:paraId="225C679D" w14:textId="77777777" w:rsidR="00BB2B47" w:rsidRDefault="00BB2B47" w:rsidP="00AE0647">
      <w:pPr>
        <w:spacing w:line="259" w:lineRule="auto"/>
        <w:jc w:val="left"/>
      </w:pPr>
    </w:p>
    <w:p w14:paraId="3D179FA5" w14:textId="77777777" w:rsidR="00BB2B47" w:rsidRDefault="00BB2B47" w:rsidP="00AE0647">
      <w:pPr>
        <w:spacing w:line="259" w:lineRule="auto"/>
        <w:jc w:val="left"/>
      </w:pPr>
    </w:p>
    <w:p w14:paraId="1B9937A3" w14:textId="44B12C3C" w:rsidR="000D12FF" w:rsidRDefault="0074520F" w:rsidP="00AE0647">
      <w:pPr>
        <w:spacing w:line="259" w:lineRule="auto"/>
        <w:jc w:val="left"/>
      </w:pPr>
      <w:r w:rsidRPr="000D12FF">
        <w:rPr>
          <w:noProof/>
        </w:rPr>
        <w:lastRenderedPageBreak/>
        <w:drawing>
          <wp:anchor distT="0" distB="0" distL="114300" distR="114300" simplePos="0" relativeHeight="251658285" behindDoc="0" locked="0" layoutInCell="1" allowOverlap="1" wp14:anchorId="307B461F" wp14:editId="18E3AAFC">
            <wp:simplePos x="0" y="0"/>
            <wp:positionH relativeFrom="margin">
              <wp:align>right</wp:align>
            </wp:positionH>
            <wp:positionV relativeFrom="paragraph">
              <wp:posOffset>7790</wp:posOffset>
            </wp:positionV>
            <wp:extent cx="5728335" cy="3057525"/>
            <wp:effectExtent l="19050" t="19050" r="24765" b="28575"/>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728335" cy="305752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4D453BB9" w14:textId="2F5756FE" w:rsidR="000D12FF" w:rsidRDefault="000D12FF" w:rsidP="00AE0647">
      <w:pPr>
        <w:spacing w:line="259" w:lineRule="auto"/>
        <w:jc w:val="left"/>
      </w:pPr>
    </w:p>
    <w:p w14:paraId="497A4FB3" w14:textId="264A73D3" w:rsidR="000D12FF" w:rsidRDefault="000D12FF" w:rsidP="00AE0647">
      <w:pPr>
        <w:spacing w:line="259" w:lineRule="auto"/>
        <w:jc w:val="left"/>
      </w:pPr>
    </w:p>
    <w:p w14:paraId="48753099" w14:textId="0E4C0286" w:rsidR="000D12FF" w:rsidRDefault="000D12FF" w:rsidP="00AE0647">
      <w:pPr>
        <w:spacing w:line="259" w:lineRule="auto"/>
        <w:jc w:val="left"/>
      </w:pPr>
    </w:p>
    <w:p w14:paraId="00FBE62F" w14:textId="7FFFE74B" w:rsidR="000D12FF" w:rsidRDefault="000D12FF" w:rsidP="00AE0647">
      <w:pPr>
        <w:spacing w:line="259" w:lineRule="auto"/>
        <w:jc w:val="left"/>
      </w:pPr>
    </w:p>
    <w:p w14:paraId="37C152C7" w14:textId="3B09AA5A" w:rsidR="000D12FF" w:rsidRDefault="000D12FF" w:rsidP="00AE0647">
      <w:pPr>
        <w:spacing w:line="259" w:lineRule="auto"/>
        <w:jc w:val="left"/>
      </w:pPr>
    </w:p>
    <w:p w14:paraId="0E51BC33" w14:textId="4E2E3DE2" w:rsidR="000D12FF" w:rsidRDefault="000D12FF" w:rsidP="00AE0647">
      <w:pPr>
        <w:spacing w:line="259" w:lineRule="auto"/>
        <w:jc w:val="left"/>
      </w:pPr>
    </w:p>
    <w:p w14:paraId="7ED47F3C" w14:textId="65CDCD00" w:rsidR="000D12FF" w:rsidRDefault="000D12FF" w:rsidP="00AE0647">
      <w:pPr>
        <w:spacing w:line="259" w:lineRule="auto"/>
        <w:jc w:val="left"/>
      </w:pPr>
    </w:p>
    <w:p w14:paraId="6E13A643" w14:textId="779BDDC8" w:rsidR="000D12FF" w:rsidRDefault="000D12FF" w:rsidP="00AE0647">
      <w:pPr>
        <w:spacing w:line="259" w:lineRule="auto"/>
        <w:jc w:val="left"/>
      </w:pPr>
    </w:p>
    <w:p w14:paraId="27003DEF" w14:textId="77777777" w:rsidR="000D12FF" w:rsidRDefault="000D12FF" w:rsidP="00AE0647">
      <w:pPr>
        <w:spacing w:line="259" w:lineRule="auto"/>
        <w:jc w:val="left"/>
      </w:pPr>
    </w:p>
    <w:p w14:paraId="7EB469B4" w14:textId="77777777" w:rsidR="000D12FF" w:rsidRDefault="000D12FF" w:rsidP="00AE0647">
      <w:pPr>
        <w:spacing w:line="259" w:lineRule="auto"/>
        <w:jc w:val="left"/>
      </w:pPr>
    </w:p>
    <w:p w14:paraId="6C9975A7" w14:textId="6A40CB05" w:rsidR="000D12FF" w:rsidRDefault="0074520F" w:rsidP="0074520F">
      <w:pPr>
        <w:spacing w:line="259" w:lineRule="auto"/>
        <w:jc w:val="center"/>
      </w:pPr>
      <w:r>
        <w:t xml:space="preserve">Figure </w:t>
      </w:r>
      <w:r w:rsidR="001E3E34">
        <w:t>77</w:t>
      </w:r>
      <w:r>
        <w:t xml:space="preserve">: Selecting </w:t>
      </w:r>
      <w:r w:rsidR="00D83CC9">
        <w:t xml:space="preserve">“Priority” as parameter </w:t>
      </w:r>
      <w:r w:rsidR="00A52D53">
        <w:t>for the</w:t>
      </w:r>
      <w:r w:rsidR="000958D4">
        <w:t xml:space="preserve"> first</w:t>
      </w:r>
      <w:r w:rsidR="00A52D53">
        <w:t xml:space="preserve"> </w:t>
      </w:r>
      <w:r w:rsidR="000958D4">
        <w:t>chart to</w:t>
      </w:r>
      <w:r w:rsidR="00A52D53">
        <w:t xml:space="preserve"> display</w:t>
      </w:r>
    </w:p>
    <w:p w14:paraId="74818D35" w14:textId="179F64AC" w:rsidR="000D12FF" w:rsidRDefault="00F469AC" w:rsidP="00CB02A3">
      <w:r>
        <w:tab/>
        <w:t xml:space="preserve">As stated before, </w:t>
      </w:r>
      <w:r w:rsidR="007A2CA8">
        <w:t xml:space="preserve">switching the parameter to a chart is as straightforward as it can be </w:t>
      </w:r>
      <w:r w:rsidR="00BA7FE7">
        <w:t xml:space="preserve">through the </w:t>
      </w:r>
      <w:r w:rsidR="00A872E4">
        <w:t xml:space="preserve">use of </w:t>
      </w:r>
      <w:r w:rsidR="00BA7FE7">
        <w:t>drop-down selection box.</w:t>
      </w:r>
      <w:r w:rsidR="00A872E4">
        <w:t xml:space="preserve"> When clicked, a list of selectable </w:t>
      </w:r>
      <w:r w:rsidR="001908F2">
        <w:t>parameters appears</w:t>
      </w:r>
      <w:r w:rsidR="00DD703C">
        <w:t xml:space="preserve"> with different options to choose from. The chart </w:t>
      </w:r>
      <w:r w:rsidR="00742887">
        <w:t>does not</w:t>
      </w:r>
      <w:r w:rsidR="00DD703C">
        <w:t xml:space="preserve"> only show </w:t>
      </w:r>
      <w:r w:rsidR="00904E42">
        <w:t xml:space="preserve">records for books but also </w:t>
      </w:r>
      <w:r w:rsidR="009137EB">
        <w:t xml:space="preserve">details of registered users </w:t>
      </w:r>
      <w:r w:rsidR="005120E2">
        <w:t xml:space="preserve">in the system. </w:t>
      </w:r>
      <w:r w:rsidR="00BF21EC">
        <w:t xml:space="preserve">For instance, the admin can select “Genre” to display available book genres and the number of books available for each genre in horizontal bar chart while a “Client Date of Birth” </w:t>
      </w:r>
      <w:r w:rsidR="002E2CBC">
        <w:t xml:space="preserve">on the second chart to show number of clients born </w:t>
      </w:r>
      <w:r w:rsidR="00805933">
        <w:t>within the specified range of year in a vertical bar chart.</w:t>
      </w:r>
      <w:r w:rsidR="00CB02A3">
        <w:t xml:space="preserve"> The admin may choose to </w:t>
      </w:r>
      <w:r w:rsidR="00C950A2">
        <w:t>mix and match as many parameters as possible with the charting feature</w:t>
      </w:r>
      <w:r w:rsidR="009F6ABC">
        <w:t xml:space="preserve"> </w:t>
      </w:r>
      <w:r w:rsidR="00D47D3B">
        <w:t>as</w:t>
      </w:r>
      <w:r w:rsidR="009F6ABC">
        <w:t xml:space="preserve"> it helps them </w:t>
      </w:r>
      <w:r w:rsidR="00B07DA1">
        <w:t>interpreting the information shown better.</w:t>
      </w:r>
    </w:p>
    <w:p w14:paraId="5BD86449" w14:textId="77777777" w:rsidR="000D12FF" w:rsidRDefault="000D12FF" w:rsidP="00AE0647">
      <w:pPr>
        <w:spacing w:line="259" w:lineRule="auto"/>
        <w:jc w:val="left"/>
      </w:pPr>
    </w:p>
    <w:p w14:paraId="032C6744" w14:textId="77777777" w:rsidR="00D47D3B" w:rsidRDefault="00D47D3B" w:rsidP="00AE0647">
      <w:pPr>
        <w:spacing w:line="259" w:lineRule="auto"/>
        <w:jc w:val="left"/>
      </w:pPr>
    </w:p>
    <w:p w14:paraId="791E529F" w14:textId="77777777" w:rsidR="00D47D3B" w:rsidRDefault="00D47D3B" w:rsidP="00AE0647">
      <w:pPr>
        <w:spacing w:line="259" w:lineRule="auto"/>
        <w:jc w:val="left"/>
      </w:pPr>
    </w:p>
    <w:p w14:paraId="1668537C" w14:textId="77777777" w:rsidR="00D47D3B" w:rsidRDefault="00D47D3B" w:rsidP="00AE0647">
      <w:pPr>
        <w:spacing w:line="259" w:lineRule="auto"/>
        <w:jc w:val="left"/>
      </w:pPr>
    </w:p>
    <w:p w14:paraId="273B3860" w14:textId="77777777" w:rsidR="00D47D3B" w:rsidRDefault="00D47D3B" w:rsidP="00AE0647">
      <w:pPr>
        <w:spacing w:line="259" w:lineRule="auto"/>
        <w:jc w:val="left"/>
      </w:pPr>
    </w:p>
    <w:p w14:paraId="4A78FCEC" w14:textId="77777777" w:rsidR="00D47D3B" w:rsidRDefault="00D47D3B" w:rsidP="00AE0647">
      <w:pPr>
        <w:spacing w:line="259" w:lineRule="auto"/>
        <w:jc w:val="left"/>
      </w:pPr>
    </w:p>
    <w:p w14:paraId="74254133" w14:textId="77777777" w:rsidR="00D47D3B" w:rsidRDefault="00D47D3B" w:rsidP="00AE0647">
      <w:pPr>
        <w:spacing w:line="259" w:lineRule="auto"/>
        <w:jc w:val="left"/>
      </w:pPr>
    </w:p>
    <w:p w14:paraId="3123ECCA" w14:textId="77777777" w:rsidR="00D47D3B" w:rsidRDefault="00D47D3B" w:rsidP="00AE0647">
      <w:pPr>
        <w:spacing w:line="259" w:lineRule="auto"/>
        <w:jc w:val="left"/>
      </w:pPr>
    </w:p>
    <w:p w14:paraId="78977D02" w14:textId="77777777" w:rsidR="000D12FF" w:rsidRDefault="000D12FF" w:rsidP="00AE0647">
      <w:pPr>
        <w:spacing w:line="259" w:lineRule="auto"/>
        <w:jc w:val="left"/>
      </w:pPr>
    </w:p>
    <w:p w14:paraId="31A11BF8" w14:textId="78123D5A" w:rsidR="000D12FF" w:rsidRDefault="00BD7168" w:rsidP="00AE0647">
      <w:pPr>
        <w:spacing w:line="259" w:lineRule="auto"/>
        <w:jc w:val="left"/>
      </w:pPr>
      <w:r w:rsidRPr="000D12FF">
        <w:rPr>
          <w:noProof/>
        </w:rPr>
        <w:lastRenderedPageBreak/>
        <w:drawing>
          <wp:anchor distT="0" distB="0" distL="114300" distR="114300" simplePos="0" relativeHeight="251658286" behindDoc="0" locked="0" layoutInCell="1" allowOverlap="1" wp14:anchorId="5539C193" wp14:editId="6E8ED584">
            <wp:simplePos x="0" y="0"/>
            <wp:positionH relativeFrom="margin">
              <wp:align>left</wp:align>
            </wp:positionH>
            <wp:positionV relativeFrom="paragraph">
              <wp:posOffset>5431</wp:posOffset>
            </wp:positionV>
            <wp:extent cx="5708015" cy="3048000"/>
            <wp:effectExtent l="19050" t="19050" r="26035" b="1905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708015" cy="304800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765A8B12" w14:textId="2B05670A" w:rsidR="000D12FF" w:rsidRDefault="000D12FF" w:rsidP="00AE0647">
      <w:pPr>
        <w:spacing w:line="259" w:lineRule="auto"/>
        <w:jc w:val="left"/>
      </w:pPr>
    </w:p>
    <w:p w14:paraId="3DE28480" w14:textId="324A807B" w:rsidR="000D12FF" w:rsidRDefault="000D12FF" w:rsidP="00AE0647">
      <w:pPr>
        <w:spacing w:line="259" w:lineRule="auto"/>
        <w:jc w:val="left"/>
      </w:pPr>
    </w:p>
    <w:p w14:paraId="030FA03E" w14:textId="24840721" w:rsidR="000D12FF" w:rsidRDefault="000D12FF" w:rsidP="00AE0647">
      <w:pPr>
        <w:spacing w:line="259" w:lineRule="auto"/>
        <w:jc w:val="left"/>
      </w:pPr>
    </w:p>
    <w:p w14:paraId="0487AA2C" w14:textId="77872EE9" w:rsidR="000D12FF" w:rsidRDefault="000D12FF" w:rsidP="00AE0647">
      <w:pPr>
        <w:spacing w:line="259" w:lineRule="auto"/>
        <w:jc w:val="left"/>
      </w:pPr>
    </w:p>
    <w:p w14:paraId="5AFE20EB" w14:textId="77777777" w:rsidR="000D12FF" w:rsidRDefault="000D12FF" w:rsidP="00AE0647">
      <w:pPr>
        <w:spacing w:line="259" w:lineRule="auto"/>
        <w:jc w:val="left"/>
      </w:pPr>
    </w:p>
    <w:p w14:paraId="0CC25B98" w14:textId="77777777" w:rsidR="000D12FF" w:rsidRDefault="000D12FF" w:rsidP="00AE0647">
      <w:pPr>
        <w:spacing w:line="259" w:lineRule="auto"/>
        <w:jc w:val="left"/>
      </w:pPr>
    </w:p>
    <w:p w14:paraId="24310958" w14:textId="77777777" w:rsidR="000D12FF" w:rsidRDefault="000D12FF" w:rsidP="00AE0647">
      <w:pPr>
        <w:spacing w:line="259" w:lineRule="auto"/>
        <w:jc w:val="left"/>
      </w:pPr>
    </w:p>
    <w:p w14:paraId="22A3F4D6" w14:textId="77777777" w:rsidR="000D12FF" w:rsidRDefault="000D12FF" w:rsidP="00AE0647">
      <w:pPr>
        <w:spacing w:line="259" w:lineRule="auto"/>
        <w:jc w:val="left"/>
      </w:pPr>
    </w:p>
    <w:p w14:paraId="6A80AEFC" w14:textId="77777777" w:rsidR="000D12FF" w:rsidRDefault="000D12FF" w:rsidP="00AE0647">
      <w:pPr>
        <w:spacing w:line="259" w:lineRule="auto"/>
        <w:jc w:val="left"/>
      </w:pPr>
    </w:p>
    <w:p w14:paraId="77082C8C" w14:textId="77777777" w:rsidR="000D12FF" w:rsidRDefault="000D12FF" w:rsidP="00AE0647">
      <w:pPr>
        <w:spacing w:line="259" w:lineRule="auto"/>
        <w:jc w:val="left"/>
      </w:pPr>
    </w:p>
    <w:p w14:paraId="541CCC25" w14:textId="2FDFAE5C" w:rsidR="000D12FF" w:rsidRDefault="00BD7168" w:rsidP="00BD7168">
      <w:pPr>
        <w:spacing w:line="259" w:lineRule="auto"/>
        <w:jc w:val="center"/>
      </w:pPr>
      <w:r>
        <w:t xml:space="preserve">Figure </w:t>
      </w:r>
      <w:r w:rsidR="001E3E34">
        <w:t>78</w:t>
      </w:r>
      <w:r>
        <w:t xml:space="preserve">: First chart displays </w:t>
      </w:r>
      <w:r w:rsidR="003D2988">
        <w:t>“P</w:t>
      </w:r>
      <w:r>
        <w:t>riority</w:t>
      </w:r>
      <w:r w:rsidR="003D2988">
        <w:t>”</w:t>
      </w:r>
      <w:r>
        <w:t xml:space="preserve"> for books while the second chart retains</w:t>
      </w:r>
      <w:r w:rsidR="00643EEE">
        <w:t xml:space="preserve"> </w:t>
      </w:r>
      <w:r w:rsidR="00A55BF4">
        <w:t>“Genre” parameter</w:t>
      </w:r>
    </w:p>
    <w:p w14:paraId="3126E8D9" w14:textId="3B60949D" w:rsidR="000D12FF" w:rsidRDefault="00CA00C9" w:rsidP="001247A5">
      <w:r>
        <w:tab/>
      </w:r>
      <w:r w:rsidR="003D1D5B">
        <w:t>From</w:t>
      </w:r>
      <w:r w:rsidR="00B40141">
        <w:t xml:space="preserve"> the screenshot above, </w:t>
      </w:r>
      <w:r w:rsidR="00311846">
        <w:t xml:space="preserve">the first chart that displays in vertical bar chart type is now no longer showing details about book genre but </w:t>
      </w:r>
      <w:r w:rsidR="00F15876">
        <w:t xml:space="preserve">priority of books. </w:t>
      </w:r>
      <w:r w:rsidR="00475035">
        <w:t xml:space="preserve">Once admin clicks on </w:t>
      </w:r>
      <w:r w:rsidR="001D14B5">
        <w:t>the new parameter, the page reloads with a new</w:t>
      </w:r>
      <w:r w:rsidR="00DC2325">
        <w:t xml:space="preserve"> query to the server for </w:t>
      </w:r>
      <w:r w:rsidR="00C01D9A">
        <w:t>the number of book</w:t>
      </w:r>
      <w:r w:rsidR="00C925F2">
        <w:t xml:space="preserve">s </w:t>
      </w:r>
      <w:r w:rsidR="00F54F13">
        <w:t xml:space="preserve">while being grouped by </w:t>
      </w:r>
      <w:r w:rsidR="0097745A">
        <w:t xml:space="preserve">its priority level. </w:t>
      </w:r>
      <w:r w:rsidR="0041540B">
        <w:t xml:space="preserve">Meanwhile, the second chart that </w:t>
      </w:r>
      <w:r w:rsidR="001374B4">
        <w:t xml:space="preserve">illustrates details in the form of vertical bar chart still retains its genre of books </w:t>
      </w:r>
      <w:r w:rsidR="007E3905">
        <w:t xml:space="preserve">information. </w:t>
      </w:r>
      <w:r w:rsidR="00FE32BE">
        <w:t xml:space="preserve">All in all, the operation of the chart as statistical display is </w:t>
      </w:r>
      <w:r w:rsidR="00D67BD1">
        <w:t xml:space="preserve">expected to </w:t>
      </w:r>
      <w:r w:rsidR="001247A5">
        <w:t>aid</w:t>
      </w:r>
      <w:r w:rsidR="00D67BD1">
        <w:t xml:space="preserve"> admin users in making decision through a simple yet </w:t>
      </w:r>
      <w:r w:rsidR="00E8067E">
        <w:t xml:space="preserve">compact </w:t>
      </w:r>
      <w:r w:rsidR="00742FDE">
        <w:t xml:space="preserve">report interface. Note that the final chart is </w:t>
      </w:r>
      <w:r w:rsidR="00EA04C9">
        <w:t>a</w:t>
      </w:r>
      <w:r w:rsidR="00742FDE">
        <w:t xml:space="preserve"> pie </w:t>
      </w:r>
      <w:r w:rsidR="001247A5">
        <w:t>type,</w:t>
      </w:r>
      <w:r w:rsidR="00742FDE">
        <w:t xml:space="preserve"> and the operation </w:t>
      </w:r>
      <w:r w:rsidR="00EA04C9">
        <w:t xml:space="preserve">is similar to the demonstration conducted to the first </w:t>
      </w:r>
      <w:r w:rsidR="001247A5">
        <w:t>chart.</w:t>
      </w:r>
    </w:p>
    <w:p w14:paraId="6EC8BFDB" w14:textId="77777777" w:rsidR="00691BF2" w:rsidRDefault="00691BF2" w:rsidP="00361980"/>
    <w:p w14:paraId="21579DAC" w14:textId="77777777" w:rsidR="00361980" w:rsidRDefault="00361980" w:rsidP="001247A5"/>
    <w:p w14:paraId="20331D1B" w14:textId="77777777" w:rsidR="000D12FF" w:rsidRDefault="000D12FF" w:rsidP="00AE0647">
      <w:pPr>
        <w:spacing w:line="259" w:lineRule="auto"/>
        <w:jc w:val="left"/>
      </w:pPr>
    </w:p>
    <w:p w14:paraId="0C6725AB" w14:textId="4C602924" w:rsidR="007F144F" w:rsidRDefault="00AE0647" w:rsidP="008014FC">
      <w:pPr>
        <w:spacing w:line="259" w:lineRule="auto"/>
        <w:jc w:val="left"/>
      </w:pPr>
      <w:r>
        <w:br w:type="page"/>
      </w:r>
    </w:p>
    <w:p w14:paraId="7A1844C6" w14:textId="77777777" w:rsidR="004E479E" w:rsidRPr="004E479E" w:rsidRDefault="004E479E" w:rsidP="004E479E">
      <w:pPr>
        <w:sectPr w:rsidR="004E479E" w:rsidRPr="004E479E" w:rsidSect="00474631">
          <w:headerReference w:type="default" r:id="rId87"/>
          <w:footerReference w:type="default" r:id="rId88"/>
          <w:pgSz w:w="11906" w:h="16838" w:code="9"/>
          <w:pgMar w:top="1440" w:right="1440" w:bottom="1440" w:left="1440" w:header="720" w:footer="720" w:gutter="0"/>
          <w:pgBorders w:display="firstPage" w:offsetFrom="page">
            <w:top w:val="single" w:sz="12" w:space="24" w:color="auto"/>
            <w:left w:val="single" w:sz="12" w:space="24" w:color="auto"/>
            <w:bottom w:val="single" w:sz="12" w:space="24" w:color="auto"/>
            <w:right w:val="single" w:sz="12" w:space="24" w:color="auto"/>
          </w:pgBorders>
          <w:cols w:space="720"/>
          <w:titlePg/>
          <w:docGrid w:linePitch="360"/>
        </w:sectPr>
      </w:pPr>
    </w:p>
    <w:p w14:paraId="1723CB93" w14:textId="68BDB103" w:rsidR="0020671A" w:rsidRDefault="0020671A" w:rsidP="006205CB">
      <w:pPr>
        <w:pStyle w:val="Heading1"/>
      </w:pPr>
      <w:bookmarkStart w:id="67" w:name="_Toc67251541"/>
      <w:r>
        <w:lastRenderedPageBreak/>
        <w:t>Test Plan</w:t>
      </w:r>
      <w:bookmarkEnd w:id="67"/>
    </w:p>
    <w:p w14:paraId="3B215561" w14:textId="77777777" w:rsidR="002B6BF8" w:rsidRPr="0095676E" w:rsidRDefault="002B6BF8" w:rsidP="002B6BF8">
      <w:pPr>
        <w:pStyle w:val="Heading2"/>
        <w:rPr>
          <w:lang w:val="de-DE"/>
        </w:rPr>
      </w:pPr>
      <w:bookmarkStart w:id="68" w:name="_Toc67251542"/>
      <w:r w:rsidRPr="0095676E">
        <w:rPr>
          <w:lang w:val="de-DE"/>
        </w:rPr>
        <w:t>Muhammad Danish Bin Mansor [TP055704]</w:t>
      </w:r>
      <w:bookmarkEnd w:id="68"/>
    </w:p>
    <w:tbl>
      <w:tblPr>
        <w:tblStyle w:val="ListTable2-Accent6"/>
        <w:tblpPr w:leftFromText="180" w:rightFromText="180" w:vertAnchor="text" w:horzAnchor="margin" w:tblpY="54"/>
        <w:tblW w:w="140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1624"/>
      </w:tblGrid>
      <w:tr w:rsidR="00D84DBA" w:rsidRPr="000C3421" w14:paraId="68E7F31E" w14:textId="77777777" w:rsidTr="008446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24B67338" w14:textId="77777777" w:rsidR="00D84DBA" w:rsidRPr="000C3421" w:rsidRDefault="00D84DBA" w:rsidP="00844698">
            <w:pPr>
              <w:rPr>
                <w:rFonts w:cs="Times New Roman"/>
                <w:b w:val="0"/>
                <w:lang w:val="en-GB"/>
              </w:rPr>
            </w:pPr>
            <w:r w:rsidRPr="000C3421">
              <w:rPr>
                <w:rFonts w:cs="Times New Roman"/>
                <w:b w:val="0"/>
                <w:lang w:val="en-GB"/>
              </w:rPr>
              <w:t>Title:</w:t>
            </w:r>
          </w:p>
        </w:tc>
        <w:tc>
          <w:tcPr>
            <w:tcW w:w="11624" w:type="dxa"/>
          </w:tcPr>
          <w:p w14:paraId="066EEF88" w14:textId="77777777" w:rsidR="00D84DBA" w:rsidRPr="000C3421" w:rsidRDefault="00D84DBA" w:rsidP="00844698">
            <w:pPr>
              <w:cnfStyle w:val="100000000000" w:firstRow="1" w:lastRow="0" w:firstColumn="0" w:lastColumn="0" w:oddVBand="0" w:evenVBand="0" w:oddHBand="0" w:evenHBand="0" w:firstRowFirstColumn="0" w:firstRowLastColumn="0" w:lastRowFirstColumn="0" w:lastRowLastColumn="0"/>
              <w:rPr>
                <w:rFonts w:cs="Times New Roman"/>
                <w:b w:val="0"/>
                <w:lang w:val="en-GB"/>
              </w:rPr>
            </w:pPr>
            <w:r>
              <w:rPr>
                <w:rFonts w:cs="Times New Roman"/>
                <w:b w:val="0"/>
                <w:lang w:val="en-GB"/>
              </w:rPr>
              <w:t>LibSys Library Management System</w:t>
            </w:r>
          </w:p>
        </w:tc>
      </w:tr>
      <w:tr w:rsidR="00D84DBA" w:rsidRPr="000C3421" w14:paraId="35DA516E" w14:textId="77777777" w:rsidTr="008446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2566C760" w14:textId="77777777" w:rsidR="00D84DBA" w:rsidRPr="000C3421" w:rsidRDefault="00D84DBA" w:rsidP="00844698">
            <w:pPr>
              <w:rPr>
                <w:rFonts w:cs="Times New Roman"/>
                <w:b w:val="0"/>
                <w:lang w:val="en-GB"/>
              </w:rPr>
            </w:pPr>
            <w:r w:rsidRPr="000C3421">
              <w:rPr>
                <w:rFonts w:cs="Times New Roman"/>
                <w:b w:val="0"/>
                <w:lang w:val="en-GB"/>
              </w:rPr>
              <w:t>Tester Name:</w:t>
            </w:r>
          </w:p>
        </w:tc>
        <w:tc>
          <w:tcPr>
            <w:tcW w:w="11624" w:type="dxa"/>
          </w:tcPr>
          <w:p w14:paraId="72FB82EA" w14:textId="1E569DA1" w:rsidR="00D84DBA" w:rsidRPr="000C3421" w:rsidRDefault="00D84DBA" w:rsidP="00844698">
            <w:pPr>
              <w:cnfStyle w:val="000000100000" w:firstRow="0" w:lastRow="0" w:firstColumn="0" w:lastColumn="0" w:oddVBand="0" w:evenVBand="0" w:oddHBand="1" w:evenHBand="0" w:firstRowFirstColumn="0" w:firstRowLastColumn="0" w:lastRowFirstColumn="0" w:lastRowLastColumn="0"/>
              <w:rPr>
                <w:rFonts w:cs="Times New Roman"/>
                <w:lang w:val="en-GB"/>
              </w:rPr>
            </w:pPr>
            <w:r>
              <w:rPr>
                <w:rFonts w:cs="Times New Roman"/>
                <w:lang w:val="en-GB"/>
              </w:rPr>
              <w:t>MUHAMMAD DANISH BIN MANSOR</w:t>
            </w:r>
          </w:p>
        </w:tc>
      </w:tr>
      <w:tr w:rsidR="00D84DBA" w:rsidRPr="000C3421" w14:paraId="61FFB844" w14:textId="77777777" w:rsidTr="00844698">
        <w:tc>
          <w:tcPr>
            <w:cnfStyle w:val="001000000000" w:firstRow="0" w:lastRow="0" w:firstColumn="1" w:lastColumn="0" w:oddVBand="0" w:evenVBand="0" w:oddHBand="0" w:evenHBand="0" w:firstRowFirstColumn="0" w:firstRowLastColumn="0" w:lastRowFirstColumn="0" w:lastRowLastColumn="0"/>
            <w:tcW w:w="2405" w:type="dxa"/>
          </w:tcPr>
          <w:p w14:paraId="1372BDB5" w14:textId="77777777" w:rsidR="00D84DBA" w:rsidRPr="000C3421" w:rsidRDefault="00D84DBA" w:rsidP="00844698">
            <w:pPr>
              <w:rPr>
                <w:rFonts w:cs="Times New Roman"/>
                <w:b w:val="0"/>
                <w:lang w:val="en-GB"/>
              </w:rPr>
            </w:pPr>
            <w:r w:rsidRPr="000C3421">
              <w:rPr>
                <w:rFonts w:cs="Times New Roman"/>
                <w:b w:val="0"/>
                <w:lang w:val="en-GB"/>
              </w:rPr>
              <w:t>Date of Creation:</w:t>
            </w:r>
          </w:p>
        </w:tc>
        <w:tc>
          <w:tcPr>
            <w:tcW w:w="11624" w:type="dxa"/>
          </w:tcPr>
          <w:p w14:paraId="33E48CF1" w14:textId="6B2237C7" w:rsidR="00D84DBA" w:rsidRPr="000C3421" w:rsidRDefault="00D84DBA" w:rsidP="00844698">
            <w:pPr>
              <w:cnfStyle w:val="000000000000" w:firstRow="0" w:lastRow="0" w:firstColumn="0" w:lastColumn="0" w:oddVBand="0" w:evenVBand="0" w:oddHBand="0" w:evenHBand="0" w:firstRowFirstColumn="0" w:firstRowLastColumn="0" w:lastRowFirstColumn="0" w:lastRowLastColumn="0"/>
              <w:rPr>
                <w:rFonts w:cs="Times New Roman"/>
                <w:lang w:val="en-GB"/>
              </w:rPr>
            </w:pPr>
            <w:r>
              <w:rPr>
                <w:rFonts w:cs="Times New Roman"/>
                <w:lang w:val="en-GB"/>
              </w:rPr>
              <w:t>15</w:t>
            </w:r>
            <w:r w:rsidRPr="000C3421">
              <w:rPr>
                <w:rFonts w:cs="Times New Roman"/>
                <w:lang w:val="en-GB"/>
              </w:rPr>
              <w:t>-</w:t>
            </w:r>
            <w:r>
              <w:rPr>
                <w:rFonts w:cs="Times New Roman"/>
                <w:lang w:val="en-GB"/>
              </w:rPr>
              <w:t>Mar</w:t>
            </w:r>
            <w:r w:rsidRPr="000C3421">
              <w:rPr>
                <w:rFonts w:cs="Times New Roman"/>
                <w:lang w:val="en-GB"/>
              </w:rPr>
              <w:t>-2</w:t>
            </w:r>
            <w:r>
              <w:rPr>
                <w:rFonts w:cs="Times New Roman"/>
                <w:lang w:val="en-GB"/>
              </w:rPr>
              <w:t>1</w:t>
            </w:r>
          </w:p>
        </w:tc>
      </w:tr>
      <w:tr w:rsidR="00D84DBA" w:rsidRPr="000C3421" w14:paraId="5ED51326" w14:textId="77777777" w:rsidTr="008446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2A4CE3D1" w14:textId="77777777" w:rsidR="00D84DBA" w:rsidRPr="000C3421" w:rsidRDefault="00D84DBA" w:rsidP="00844698">
            <w:pPr>
              <w:rPr>
                <w:rFonts w:cs="Times New Roman"/>
                <w:b w:val="0"/>
                <w:lang w:val="en-GB"/>
              </w:rPr>
            </w:pPr>
            <w:r w:rsidRPr="000C3421">
              <w:rPr>
                <w:rFonts w:cs="Times New Roman"/>
                <w:b w:val="0"/>
                <w:lang w:val="en-GB"/>
              </w:rPr>
              <w:t>Date of Review:</w:t>
            </w:r>
          </w:p>
        </w:tc>
        <w:tc>
          <w:tcPr>
            <w:tcW w:w="11624" w:type="dxa"/>
          </w:tcPr>
          <w:p w14:paraId="62CC9DF8" w14:textId="77777777" w:rsidR="00D84DBA" w:rsidRPr="000C3421" w:rsidRDefault="00D84DBA" w:rsidP="00844698">
            <w:pPr>
              <w:cnfStyle w:val="000000100000" w:firstRow="0" w:lastRow="0" w:firstColumn="0" w:lastColumn="0" w:oddVBand="0" w:evenVBand="0" w:oddHBand="1" w:evenHBand="0" w:firstRowFirstColumn="0" w:firstRowLastColumn="0" w:lastRowFirstColumn="0" w:lastRowLastColumn="0"/>
              <w:rPr>
                <w:rFonts w:cs="Times New Roman"/>
                <w:lang w:val="en-GB"/>
              </w:rPr>
            </w:pPr>
            <w:r>
              <w:rPr>
                <w:rFonts w:cs="Times New Roman"/>
                <w:lang w:val="en-GB"/>
              </w:rPr>
              <w:t>18</w:t>
            </w:r>
            <w:r w:rsidRPr="000C3421">
              <w:rPr>
                <w:rFonts w:cs="Times New Roman"/>
                <w:lang w:val="en-GB"/>
              </w:rPr>
              <w:t>-</w:t>
            </w:r>
            <w:r>
              <w:rPr>
                <w:rFonts w:cs="Times New Roman"/>
                <w:lang w:val="en-GB"/>
              </w:rPr>
              <w:t>Mar</w:t>
            </w:r>
            <w:r w:rsidRPr="000C3421">
              <w:rPr>
                <w:rFonts w:cs="Times New Roman"/>
                <w:lang w:val="en-GB"/>
              </w:rPr>
              <w:t>-2</w:t>
            </w:r>
            <w:r>
              <w:rPr>
                <w:rFonts w:cs="Times New Roman"/>
                <w:lang w:val="en-GB"/>
              </w:rPr>
              <w:t>1</w:t>
            </w:r>
          </w:p>
        </w:tc>
      </w:tr>
    </w:tbl>
    <w:p w14:paraId="6B935521" w14:textId="77777777" w:rsidR="00D84DBA" w:rsidRPr="00D84DBA" w:rsidRDefault="00D84DBA">
      <w:pPr>
        <w:spacing w:line="259" w:lineRule="auto"/>
        <w:jc w:val="left"/>
        <w:rPr>
          <w:lang w:val="de-DE"/>
        </w:rPr>
      </w:pPr>
      <w:r>
        <w:rPr>
          <w:lang w:val="de-DE"/>
        </w:rPr>
        <w:br w:type="page"/>
      </w:r>
    </w:p>
    <w:tbl>
      <w:tblPr>
        <w:tblStyle w:val="TableGrid"/>
        <w:tblW w:w="0" w:type="auto"/>
        <w:tblLook w:val="04A0" w:firstRow="1" w:lastRow="0" w:firstColumn="1" w:lastColumn="0" w:noHBand="0" w:noVBand="1"/>
      </w:tblPr>
      <w:tblGrid>
        <w:gridCol w:w="698"/>
        <w:gridCol w:w="1136"/>
        <w:gridCol w:w="4096"/>
        <w:gridCol w:w="2495"/>
        <w:gridCol w:w="1407"/>
        <w:gridCol w:w="1817"/>
        <w:gridCol w:w="976"/>
        <w:gridCol w:w="1323"/>
      </w:tblGrid>
      <w:tr w:rsidR="009B6D4A" w14:paraId="07AEF3B4" w14:textId="77777777" w:rsidTr="005E1FC0">
        <w:trPr>
          <w:trHeight w:val="604"/>
        </w:trPr>
        <w:tc>
          <w:tcPr>
            <w:tcW w:w="698" w:type="dxa"/>
          </w:tcPr>
          <w:p w14:paraId="0E35CE8C" w14:textId="77777777" w:rsidR="00D84DBA" w:rsidRDefault="00D84DBA" w:rsidP="00844698">
            <w:pPr>
              <w:spacing w:line="259" w:lineRule="auto"/>
              <w:jc w:val="left"/>
              <w:rPr>
                <w:lang w:val="en-GB"/>
              </w:rPr>
            </w:pPr>
            <w:r>
              <w:rPr>
                <w:lang w:val="en-GB"/>
              </w:rPr>
              <w:lastRenderedPageBreak/>
              <w:t>Test Case #</w:t>
            </w:r>
          </w:p>
        </w:tc>
        <w:tc>
          <w:tcPr>
            <w:tcW w:w="1136" w:type="dxa"/>
          </w:tcPr>
          <w:p w14:paraId="41419891" w14:textId="77777777" w:rsidR="00D84DBA" w:rsidRDefault="00D84DBA" w:rsidP="00844698">
            <w:pPr>
              <w:spacing w:line="259" w:lineRule="auto"/>
              <w:jc w:val="left"/>
              <w:rPr>
                <w:lang w:val="en-GB"/>
              </w:rPr>
            </w:pPr>
            <w:r>
              <w:rPr>
                <w:lang w:val="en-GB"/>
              </w:rPr>
              <w:t>Test Unit</w:t>
            </w:r>
          </w:p>
        </w:tc>
        <w:tc>
          <w:tcPr>
            <w:tcW w:w="4096" w:type="dxa"/>
          </w:tcPr>
          <w:p w14:paraId="0C86C600" w14:textId="77777777" w:rsidR="00D84DBA" w:rsidRDefault="00D84DBA" w:rsidP="00844698">
            <w:pPr>
              <w:spacing w:line="259" w:lineRule="auto"/>
              <w:jc w:val="left"/>
              <w:rPr>
                <w:lang w:val="en-GB"/>
              </w:rPr>
            </w:pPr>
            <w:r>
              <w:rPr>
                <w:lang w:val="en-GB"/>
              </w:rPr>
              <w:t>Test Procedures</w:t>
            </w:r>
          </w:p>
        </w:tc>
        <w:tc>
          <w:tcPr>
            <w:tcW w:w="2495" w:type="dxa"/>
          </w:tcPr>
          <w:p w14:paraId="2966A0E1" w14:textId="77777777" w:rsidR="00D84DBA" w:rsidRDefault="00D84DBA" w:rsidP="00844698">
            <w:pPr>
              <w:spacing w:line="259" w:lineRule="auto"/>
              <w:jc w:val="left"/>
              <w:rPr>
                <w:lang w:val="en-GB"/>
              </w:rPr>
            </w:pPr>
            <w:r>
              <w:rPr>
                <w:lang w:val="en-GB"/>
              </w:rPr>
              <w:t>Test Data</w:t>
            </w:r>
          </w:p>
        </w:tc>
        <w:tc>
          <w:tcPr>
            <w:tcW w:w="1407" w:type="dxa"/>
          </w:tcPr>
          <w:p w14:paraId="61369806" w14:textId="77777777" w:rsidR="00D84DBA" w:rsidRDefault="00D84DBA" w:rsidP="00844698">
            <w:pPr>
              <w:spacing w:line="259" w:lineRule="auto"/>
              <w:jc w:val="left"/>
              <w:rPr>
                <w:lang w:val="en-GB"/>
              </w:rPr>
            </w:pPr>
            <w:r>
              <w:rPr>
                <w:lang w:val="en-GB"/>
              </w:rPr>
              <w:t>Expected Result</w:t>
            </w:r>
          </w:p>
        </w:tc>
        <w:tc>
          <w:tcPr>
            <w:tcW w:w="1817" w:type="dxa"/>
          </w:tcPr>
          <w:p w14:paraId="0673188B" w14:textId="77777777" w:rsidR="00D84DBA" w:rsidRDefault="00D84DBA" w:rsidP="00844698">
            <w:pPr>
              <w:spacing w:line="259" w:lineRule="auto"/>
              <w:jc w:val="left"/>
              <w:rPr>
                <w:lang w:val="en-GB"/>
              </w:rPr>
            </w:pPr>
            <w:r>
              <w:rPr>
                <w:lang w:val="en-GB"/>
              </w:rPr>
              <w:t>Actual Result</w:t>
            </w:r>
          </w:p>
        </w:tc>
        <w:tc>
          <w:tcPr>
            <w:tcW w:w="976" w:type="dxa"/>
          </w:tcPr>
          <w:p w14:paraId="0881315D" w14:textId="77777777" w:rsidR="00D84DBA" w:rsidRDefault="00D84DBA" w:rsidP="00844698">
            <w:pPr>
              <w:spacing w:line="259" w:lineRule="auto"/>
              <w:jc w:val="left"/>
              <w:rPr>
                <w:lang w:val="en-GB"/>
              </w:rPr>
            </w:pPr>
            <w:r>
              <w:rPr>
                <w:lang w:val="en-GB"/>
              </w:rPr>
              <w:t>Status</w:t>
            </w:r>
          </w:p>
        </w:tc>
        <w:tc>
          <w:tcPr>
            <w:tcW w:w="1323" w:type="dxa"/>
          </w:tcPr>
          <w:p w14:paraId="5F4F7E59" w14:textId="77777777" w:rsidR="00D84DBA" w:rsidRDefault="00D84DBA" w:rsidP="00844698">
            <w:pPr>
              <w:spacing w:line="259" w:lineRule="auto"/>
              <w:jc w:val="left"/>
              <w:rPr>
                <w:lang w:val="en-GB"/>
              </w:rPr>
            </w:pPr>
            <w:r>
              <w:rPr>
                <w:lang w:val="en-GB"/>
              </w:rPr>
              <w:t>Remarks</w:t>
            </w:r>
          </w:p>
        </w:tc>
      </w:tr>
      <w:tr w:rsidR="009B6D4A" w14:paraId="2C3CCB81" w14:textId="77777777" w:rsidTr="005E1FC0">
        <w:trPr>
          <w:trHeight w:val="911"/>
        </w:trPr>
        <w:tc>
          <w:tcPr>
            <w:tcW w:w="698" w:type="dxa"/>
          </w:tcPr>
          <w:p w14:paraId="5DC7EBEC" w14:textId="77777777" w:rsidR="00D84DBA" w:rsidRDefault="00D84DBA" w:rsidP="00844698">
            <w:pPr>
              <w:spacing w:line="259" w:lineRule="auto"/>
              <w:jc w:val="left"/>
              <w:rPr>
                <w:lang w:val="en-GB"/>
              </w:rPr>
            </w:pPr>
            <w:r>
              <w:rPr>
                <w:lang w:val="en-GB"/>
              </w:rPr>
              <w:t>1</w:t>
            </w:r>
          </w:p>
        </w:tc>
        <w:tc>
          <w:tcPr>
            <w:tcW w:w="1136" w:type="dxa"/>
          </w:tcPr>
          <w:p w14:paraId="59B2AB07" w14:textId="1417514F" w:rsidR="00D84DBA" w:rsidRDefault="009F2146" w:rsidP="00844698">
            <w:pPr>
              <w:spacing w:line="259" w:lineRule="auto"/>
              <w:jc w:val="left"/>
              <w:rPr>
                <w:lang w:val="en-GB"/>
              </w:rPr>
            </w:pPr>
            <w:r>
              <w:rPr>
                <w:lang w:val="en-GB"/>
              </w:rPr>
              <w:t>Create Feedback</w:t>
            </w:r>
          </w:p>
        </w:tc>
        <w:tc>
          <w:tcPr>
            <w:tcW w:w="4096" w:type="dxa"/>
          </w:tcPr>
          <w:p w14:paraId="365813C5" w14:textId="0DD20F75" w:rsidR="00D84DBA" w:rsidRDefault="00D84DBA" w:rsidP="00BF47F8">
            <w:pPr>
              <w:pStyle w:val="ListParagraph"/>
              <w:numPr>
                <w:ilvl w:val="0"/>
                <w:numId w:val="15"/>
              </w:numPr>
              <w:spacing w:line="259" w:lineRule="auto"/>
              <w:jc w:val="left"/>
              <w:rPr>
                <w:lang w:val="en-GB"/>
              </w:rPr>
            </w:pPr>
            <w:r>
              <w:rPr>
                <w:lang w:val="en-GB"/>
              </w:rPr>
              <w:t xml:space="preserve">Navigate to </w:t>
            </w:r>
            <w:r w:rsidR="004562A8">
              <w:rPr>
                <w:lang w:val="en-GB"/>
              </w:rPr>
              <w:t>Account page</w:t>
            </w:r>
          </w:p>
          <w:p w14:paraId="6BFB3971" w14:textId="3EB054B5" w:rsidR="00D84DBA" w:rsidRDefault="000979A2" w:rsidP="00BF47F8">
            <w:pPr>
              <w:pStyle w:val="ListParagraph"/>
              <w:numPr>
                <w:ilvl w:val="0"/>
                <w:numId w:val="15"/>
              </w:numPr>
              <w:spacing w:line="259" w:lineRule="auto"/>
              <w:jc w:val="left"/>
              <w:rPr>
                <w:lang w:val="en-GB"/>
              </w:rPr>
            </w:pPr>
            <w:r>
              <w:rPr>
                <w:lang w:val="en-GB"/>
              </w:rPr>
              <w:t xml:space="preserve">Select </w:t>
            </w:r>
            <w:r w:rsidR="00C45EBF">
              <w:rPr>
                <w:lang w:val="en-GB"/>
              </w:rPr>
              <w:t xml:space="preserve">View </w:t>
            </w:r>
            <w:r>
              <w:rPr>
                <w:lang w:val="en-GB"/>
              </w:rPr>
              <w:t>Borrowing</w:t>
            </w:r>
            <w:r w:rsidR="00AE794F">
              <w:rPr>
                <w:lang w:val="en-GB"/>
              </w:rPr>
              <w:t xml:space="preserve"> </w:t>
            </w:r>
          </w:p>
          <w:p w14:paraId="27B719B4" w14:textId="77777777" w:rsidR="00D84DBA" w:rsidRDefault="00D84DBA" w:rsidP="00BF47F8">
            <w:pPr>
              <w:pStyle w:val="ListParagraph"/>
              <w:numPr>
                <w:ilvl w:val="0"/>
                <w:numId w:val="15"/>
              </w:numPr>
              <w:spacing w:line="259" w:lineRule="auto"/>
              <w:jc w:val="left"/>
              <w:rPr>
                <w:lang w:val="en-GB"/>
              </w:rPr>
            </w:pPr>
            <w:r>
              <w:rPr>
                <w:lang w:val="en-GB"/>
              </w:rPr>
              <w:t>Press enter or search button</w:t>
            </w:r>
          </w:p>
          <w:p w14:paraId="1CD1519F" w14:textId="77777777" w:rsidR="007132B7" w:rsidRDefault="007132B7" w:rsidP="00BF47F8">
            <w:pPr>
              <w:pStyle w:val="ListParagraph"/>
              <w:numPr>
                <w:ilvl w:val="0"/>
                <w:numId w:val="15"/>
              </w:numPr>
              <w:spacing w:line="259" w:lineRule="auto"/>
              <w:jc w:val="left"/>
              <w:rPr>
                <w:lang w:val="en-GB"/>
              </w:rPr>
            </w:pPr>
            <w:r>
              <w:rPr>
                <w:lang w:val="en-GB"/>
              </w:rPr>
              <w:t>Press on return</w:t>
            </w:r>
          </w:p>
          <w:p w14:paraId="6A58E90B" w14:textId="77777777" w:rsidR="007132B7" w:rsidRDefault="007132B7" w:rsidP="00BF47F8">
            <w:pPr>
              <w:pStyle w:val="ListParagraph"/>
              <w:numPr>
                <w:ilvl w:val="0"/>
                <w:numId w:val="15"/>
              </w:numPr>
              <w:spacing w:line="259" w:lineRule="auto"/>
              <w:jc w:val="left"/>
              <w:rPr>
                <w:lang w:val="en-GB"/>
              </w:rPr>
            </w:pPr>
            <w:r>
              <w:rPr>
                <w:lang w:val="en-GB"/>
              </w:rPr>
              <w:t>Add Feedback</w:t>
            </w:r>
          </w:p>
          <w:p w14:paraId="1FD78BD4" w14:textId="03EAD4D6" w:rsidR="007132B7" w:rsidRPr="003B1CDD" w:rsidRDefault="00014CFD" w:rsidP="00BF47F8">
            <w:pPr>
              <w:pStyle w:val="ListParagraph"/>
              <w:numPr>
                <w:ilvl w:val="0"/>
                <w:numId w:val="15"/>
              </w:numPr>
              <w:spacing w:line="259" w:lineRule="auto"/>
              <w:jc w:val="left"/>
              <w:rPr>
                <w:lang w:val="en-GB"/>
              </w:rPr>
            </w:pPr>
            <w:r>
              <w:rPr>
                <w:lang w:val="en-GB"/>
              </w:rPr>
              <w:t xml:space="preserve">Press </w:t>
            </w:r>
            <w:r w:rsidR="00417232">
              <w:rPr>
                <w:lang w:val="en-GB"/>
              </w:rPr>
              <w:t>on Submit</w:t>
            </w:r>
          </w:p>
        </w:tc>
        <w:tc>
          <w:tcPr>
            <w:tcW w:w="2495" w:type="dxa"/>
          </w:tcPr>
          <w:p w14:paraId="2B1C0D86" w14:textId="77777777" w:rsidR="00D84DBA" w:rsidRDefault="00D84DBA" w:rsidP="00844698">
            <w:pPr>
              <w:spacing w:line="259" w:lineRule="auto"/>
              <w:jc w:val="left"/>
              <w:rPr>
                <w:u w:val="single"/>
                <w:lang w:val="en-GB"/>
              </w:rPr>
            </w:pPr>
            <w:r>
              <w:rPr>
                <w:u w:val="single"/>
                <w:lang w:val="en-GB"/>
              </w:rPr>
              <w:t>Correct Input Data</w:t>
            </w:r>
          </w:p>
          <w:p w14:paraId="166180A9" w14:textId="7E6F947C" w:rsidR="00D84DBA" w:rsidRPr="00383DB3" w:rsidRDefault="00D03B50" w:rsidP="00844698">
            <w:pPr>
              <w:spacing w:line="259" w:lineRule="auto"/>
              <w:jc w:val="left"/>
              <w:rPr>
                <w:lang w:val="en-GB"/>
              </w:rPr>
            </w:pPr>
            <w:r w:rsidRPr="00014CFD">
              <w:rPr>
                <w:b/>
                <w:bCs/>
                <w:lang w:val="en-GB"/>
              </w:rPr>
              <w:t>F</w:t>
            </w:r>
            <w:r w:rsidR="00014CFD" w:rsidRPr="00014CFD">
              <w:rPr>
                <w:b/>
                <w:bCs/>
                <w:lang w:val="en-GB"/>
              </w:rPr>
              <w:t xml:space="preserve">eedback: </w:t>
            </w:r>
            <w:r w:rsidR="00B939A1">
              <w:rPr>
                <w:b/>
                <w:bCs/>
                <w:lang w:val="en-GB"/>
              </w:rPr>
              <w:t>Good Book</w:t>
            </w:r>
          </w:p>
        </w:tc>
        <w:tc>
          <w:tcPr>
            <w:tcW w:w="1407" w:type="dxa"/>
          </w:tcPr>
          <w:p w14:paraId="35919CC0" w14:textId="071997ED" w:rsidR="00D84DBA" w:rsidRDefault="006B550D" w:rsidP="00844698">
            <w:pPr>
              <w:spacing w:line="259" w:lineRule="auto"/>
              <w:jc w:val="left"/>
              <w:rPr>
                <w:lang w:val="en-GB"/>
              </w:rPr>
            </w:pPr>
            <w:r>
              <w:rPr>
                <w:lang w:val="en-GB"/>
              </w:rPr>
              <w:t>Message saying book has been returned and feedback added</w:t>
            </w:r>
          </w:p>
        </w:tc>
        <w:tc>
          <w:tcPr>
            <w:tcW w:w="1817" w:type="dxa"/>
          </w:tcPr>
          <w:p w14:paraId="2E3744EC" w14:textId="18AA1F14" w:rsidR="00D84DBA" w:rsidRDefault="006B550D" w:rsidP="00844698">
            <w:pPr>
              <w:spacing w:line="259" w:lineRule="auto"/>
              <w:jc w:val="left"/>
              <w:rPr>
                <w:lang w:val="en-GB"/>
              </w:rPr>
            </w:pPr>
            <w:r>
              <w:rPr>
                <w:lang w:val="en-GB"/>
              </w:rPr>
              <w:t>Message saying “Book has been returned successfully”</w:t>
            </w:r>
          </w:p>
        </w:tc>
        <w:tc>
          <w:tcPr>
            <w:tcW w:w="976" w:type="dxa"/>
          </w:tcPr>
          <w:p w14:paraId="195BDD0A" w14:textId="77777777" w:rsidR="00D84DBA" w:rsidRDefault="00D84DBA" w:rsidP="00844698">
            <w:pPr>
              <w:spacing w:line="259" w:lineRule="auto"/>
              <w:jc w:val="left"/>
              <w:rPr>
                <w:lang w:val="en-GB"/>
              </w:rPr>
            </w:pPr>
            <w:r>
              <w:rPr>
                <w:lang w:val="en-GB"/>
              </w:rPr>
              <w:t>Success</w:t>
            </w:r>
          </w:p>
        </w:tc>
        <w:tc>
          <w:tcPr>
            <w:tcW w:w="1323" w:type="dxa"/>
          </w:tcPr>
          <w:p w14:paraId="743B9129" w14:textId="77777777" w:rsidR="00D84DBA" w:rsidRDefault="00D84DBA" w:rsidP="00844698">
            <w:pPr>
              <w:spacing w:line="259" w:lineRule="auto"/>
              <w:jc w:val="left"/>
              <w:rPr>
                <w:lang w:val="en-GB"/>
              </w:rPr>
            </w:pPr>
            <w:r>
              <w:rPr>
                <w:lang w:val="en-GB"/>
              </w:rPr>
              <w:t>N/A</w:t>
            </w:r>
          </w:p>
        </w:tc>
      </w:tr>
      <w:tr w:rsidR="009B6D4A" w14:paraId="6049A169" w14:textId="77777777" w:rsidTr="005E1FC0">
        <w:trPr>
          <w:trHeight w:val="922"/>
        </w:trPr>
        <w:tc>
          <w:tcPr>
            <w:tcW w:w="698" w:type="dxa"/>
            <w:vMerge w:val="restart"/>
          </w:tcPr>
          <w:p w14:paraId="0E7B2A28" w14:textId="547BF145" w:rsidR="009B6D4A" w:rsidRDefault="009B6D4A" w:rsidP="009B6D4A">
            <w:pPr>
              <w:spacing w:line="259" w:lineRule="auto"/>
              <w:jc w:val="left"/>
              <w:rPr>
                <w:lang w:val="en-GB"/>
              </w:rPr>
            </w:pPr>
            <w:r>
              <w:rPr>
                <w:lang w:val="en-GB"/>
              </w:rPr>
              <w:t>2</w:t>
            </w:r>
          </w:p>
        </w:tc>
        <w:tc>
          <w:tcPr>
            <w:tcW w:w="1136" w:type="dxa"/>
            <w:vMerge w:val="restart"/>
          </w:tcPr>
          <w:p w14:paraId="1F5559AD" w14:textId="77777777" w:rsidR="009B6D4A" w:rsidRDefault="009B6D4A" w:rsidP="009B6D4A">
            <w:pPr>
              <w:spacing w:line="259" w:lineRule="auto"/>
              <w:jc w:val="left"/>
              <w:rPr>
                <w:lang w:val="en-GB"/>
              </w:rPr>
            </w:pPr>
            <w:r>
              <w:rPr>
                <w:lang w:val="en-GB"/>
              </w:rPr>
              <w:t>View Feedback</w:t>
            </w:r>
          </w:p>
          <w:p w14:paraId="260CF0C9" w14:textId="7FB9A40F" w:rsidR="009B6D4A" w:rsidRDefault="00871719" w:rsidP="009B6D4A">
            <w:pPr>
              <w:spacing w:line="259" w:lineRule="auto"/>
              <w:jc w:val="left"/>
              <w:rPr>
                <w:lang w:val="en-GB"/>
              </w:rPr>
            </w:pPr>
            <w:r>
              <w:rPr>
                <w:lang w:val="en-GB"/>
              </w:rPr>
              <w:t>&amp; View Statistics Report</w:t>
            </w:r>
          </w:p>
        </w:tc>
        <w:tc>
          <w:tcPr>
            <w:tcW w:w="4096" w:type="dxa"/>
          </w:tcPr>
          <w:p w14:paraId="597E27F5" w14:textId="4CC2A543" w:rsidR="009B6D4A" w:rsidRDefault="009B6D4A" w:rsidP="00BF47F8">
            <w:pPr>
              <w:pStyle w:val="ListParagraph"/>
              <w:numPr>
                <w:ilvl w:val="0"/>
                <w:numId w:val="16"/>
              </w:numPr>
              <w:spacing w:line="259" w:lineRule="auto"/>
              <w:jc w:val="left"/>
              <w:rPr>
                <w:lang w:val="en-GB"/>
              </w:rPr>
            </w:pPr>
            <w:r>
              <w:rPr>
                <w:lang w:val="en-GB"/>
              </w:rPr>
              <w:t>Navigate to Account page</w:t>
            </w:r>
          </w:p>
          <w:p w14:paraId="7F1E9F79" w14:textId="77777777" w:rsidR="009B6D4A" w:rsidRDefault="009B6D4A" w:rsidP="00BF47F8">
            <w:pPr>
              <w:pStyle w:val="ListParagraph"/>
              <w:numPr>
                <w:ilvl w:val="0"/>
                <w:numId w:val="16"/>
              </w:numPr>
              <w:spacing w:line="259" w:lineRule="auto"/>
              <w:jc w:val="left"/>
              <w:rPr>
                <w:lang w:val="en-GB"/>
              </w:rPr>
            </w:pPr>
            <w:r>
              <w:rPr>
                <w:lang w:val="en-GB"/>
              </w:rPr>
              <w:t>Click View Borrowing</w:t>
            </w:r>
          </w:p>
          <w:p w14:paraId="38B8C92A" w14:textId="10BD7BC1" w:rsidR="009B6D4A" w:rsidRDefault="009B6D4A" w:rsidP="00BF47F8">
            <w:pPr>
              <w:pStyle w:val="ListParagraph"/>
              <w:numPr>
                <w:ilvl w:val="0"/>
                <w:numId w:val="16"/>
              </w:numPr>
              <w:spacing w:line="259" w:lineRule="auto"/>
              <w:jc w:val="left"/>
              <w:rPr>
                <w:lang w:val="en-GB"/>
              </w:rPr>
            </w:pPr>
            <w:r>
              <w:rPr>
                <w:lang w:val="en-GB"/>
              </w:rPr>
              <w:t>Sort the Borrowing List by Return Date</w:t>
            </w:r>
          </w:p>
          <w:p w14:paraId="57CFD325" w14:textId="5B1C4A49" w:rsidR="009B6D4A" w:rsidRPr="007A29FC" w:rsidRDefault="009B6D4A" w:rsidP="00BF47F8">
            <w:pPr>
              <w:pStyle w:val="ListParagraph"/>
              <w:numPr>
                <w:ilvl w:val="0"/>
                <w:numId w:val="16"/>
              </w:numPr>
              <w:spacing w:line="259" w:lineRule="auto"/>
              <w:jc w:val="left"/>
              <w:rPr>
                <w:lang w:val="en-GB"/>
              </w:rPr>
            </w:pPr>
            <w:r>
              <w:rPr>
                <w:lang w:val="en-GB"/>
              </w:rPr>
              <w:t xml:space="preserve">Click on Search </w:t>
            </w:r>
          </w:p>
        </w:tc>
        <w:tc>
          <w:tcPr>
            <w:tcW w:w="2495" w:type="dxa"/>
          </w:tcPr>
          <w:p w14:paraId="5AE416EB" w14:textId="77777777" w:rsidR="009B6D4A" w:rsidRDefault="009B6D4A" w:rsidP="009B6D4A">
            <w:pPr>
              <w:spacing w:line="259" w:lineRule="auto"/>
              <w:jc w:val="left"/>
              <w:rPr>
                <w:u w:val="single"/>
                <w:lang w:val="en-GB"/>
              </w:rPr>
            </w:pPr>
            <w:r>
              <w:rPr>
                <w:u w:val="single"/>
                <w:lang w:val="en-GB"/>
              </w:rPr>
              <w:t>Correct Input Data</w:t>
            </w:r>
          </w:p>
          <w:p w14:paraId="7B502576" w14:textId="77777777" w:rsidR="009B6D4A" w:rsidRDefault="009B6D4A" w:rsidP="009B6D4A">
            <w:pPr>
              <w:spacing w:line="259" w:lineRule="auto"/>
              <w:jc w:val="left"/>
              <w:rPr>
                <w:u w:val="single"/>
                <w:lang w:val="en-GB"/>
              </w:rPr>
            </w:pPr>
            <w:r>
              <w:rPr>
                <w:lang w:val="en-GB"/>
              </w:rPr>
              <w:t>N/A</w:t>
            </w:r>
          </w:p>
        </w:tc>
        <w:tc>
          <w:tcPr>
            <w:tcW w:w="1407" w:type="dxa"/>
          </w:tcPr>
          <w:p w14:paraId="4CBA15E1" w14:textId="54B6C859" w:rsidR="009B6D4A" w:rsidRDefault="009B6D4A" w:rsidP="009B6D4A">
            <w:pPr>
              <w:spacing w:line="259" w:lineRule="auto"/>
              <w:jc w:val="left"/>
              <w:rPr>
                <w:lang w:val="en-GB"/>
              </w:rPr>
            </w:pPr>
            <w:r>
              <w:rPr>
                <w:lang w:val="en-GB"/>
              </w:rPr>
              <w:t>Details of the Borrowing Status with Book Feedback displayed according to Return Date Sort</w:t>
            </w:r>
          </w:p>
        </w:tc>
        <w:tc>
          <w:tcPr>
            <w:tcW w:w="1817" w:type="dxa"/>
          </w:tcPr>
          <w:p w14:paraId="19E635E0" w14:textId="272AEC58" w:rsidR="009B6D4A" w:rsidRDefault="009B6D4A" w:rsidP="009B6D4A">
            <w:pPr>
              <w:spacing w:line="259" w:lineRule="auto"/>
              <w:jc w:val="left"/>
              <w:rPr>
                <w:lang w:val="en-GB"/>
              </w:rPr>
            </w:pPr>
            <w:r>
              <w:rPr>
                <w:lang w:val="en-GB"/>
              </w:rPr>
              <w:t>Details of the Borrowing Status with Book Feedback displayed according to Return Date Sort</w:t>
            </w:r>
          </w:p>
        </w:tc>
        <w:tc>
          <w:tcPr>
            <w:tcW w:w="976" w:type="dxa"/>
          </w:tcPr>
          <w:p w14:paraId="2FADA3C0" w14:textId="77777777" w:rsidR="009B6D4A" w:rsidRDefault="009B6D4A" w:rsidP="009B6D4A">
            <w:pPr>
              <w:spacing w:line="259" w:lineRule="auto"/>
              <w:jc w:val="left"/>
              <w:rPr>
                <w:lang w:val="en-GB"/>
              </w:rPr>
            </w:pPr>
            <w:r>
              <w:rPr>
                <w:lang w:val="en-GB"/>
              </w:rPr>
              <w:t>Success</w:t>
            </w:r>
          </w:p>
        </w:tc>
        <w:tc>
          <w:tcPr>
            <w:tcW w:w="1323" w:type="dxa"/>
          </w:tcPr>
          <w:p w14:paraId="336FBA44" w14:textId="77777777" w:rsidR="009B6D4A" w:rsidRDefault="009B6D4A" w:rsidP="009B6D4A">
            <w:pPr>
              <w:spacing w:line="259" w:lineRule="auto"/>
              <w:jc w:val="left"/>
              <w:rPr>
                <w:lang w:val="en-GB"/>
              </w:rPr>
            </w:pPr>
            <w:r>
              <w:rPr>
                <w:lang w:val="en-GB"/>
              </w:rPr>
              <w:t>N/A</w:t>
            </w:r>
          </w:p>
        </w:tc>
      </w:tr>
      <w:tr w:rsidR="009B6D4A" w14:paraId="460AA4A9" w14:textId="77777777" w:rsidTr="005E1FC0">
        <w:trPr>
          <w:trHeight w:val="922"/>
        </w:trPr>
        <w:tc>
          <w:tcPr>
            <w:tcW w:w="698" w:type="dxa"/>
            <w:vMerge/>
          </w:tcPr>
          <w:p w14:paraId="6597A64A" w14:textId="77777777" w:rsidR="009B6D4A" w:rsidRDefault="009B6D4A" w:rsidP="009B6D4A">
            <w:pPr>
              <w:spacing w:line="259" w:lineRule="auto"/>
              <w:jc w:val="left"/>
              <w:rPr>
                <w:lang w:val="en-GB"/>
              </w:rPr>
            </w:pPr>
          </w:p>
        </w:tc>
        <w:tc>
          <w:tcPr>
            <w:tcW w:w="1136" w:type="dxa"/>
            <w:vMerge/>
          </w:tcPr>
          <w:p w14:paraId="05D34385" w14:textId="77777777" w:rsidR="009B6D4A" w:rsidRDefault="009B6D4A" w:rsidP="009B6D4A">
            <w:pPr>
              <w:spacing w:line="259" w:lineRule="auto"/>
              <w:jc w:val="left"/>
              <w:rPr>
                <w:lang w:val="en-GB"/>
              </w:rPr>
            </w:pPr>
          </w:p>
        </w:tc>
        <w:tc>
          <w:tcPr>
            <w:tcW w:w="4096" w:type="dxa"/>
          </w:tcPr>
          <w:p w14:paraId="773000CD" w14:textId="07104474" w:rsidR="009B6D4A" w:rsidRDefault="009B6D4A" w:rsidP="00BF47F8">
            <w:pPr>
              <w:pStyle w:val="ListParagraph"/>
              <w:numPr>
                <w:ilvl w:val="0"/>
                <w:numId w:val="25"/>
              </w:numPr>
              <w:spacing w:line="259" w:lineRule="auto"/>
              <w:jc w:val="left"/>
              <w:rPr>
                <w:lang w:val="en-GB"/>
              </w:rPr>
            </w:pPr>
            <w:r>
              <w:rPr>
                <w:lang w:val="en-GB"/>
              </w:rPr>
              <w:t>Navigate to Account page</w:t>
            </w:r>
          </w:p>
          <w:p w14:paraId="079BA858" w14:textId="77777777" w:rsidR="009B6D4A" w:rsidRDefault="009B6D4A" w:rsidP="00BF47F8">
            <w:pPr>
              <w:pStyle w:val="ListParagraph"/>
              <w:numPr>
                <w:ilvl w:val="0"/>
                <w:numId w:val="25"/>
              </w:numPr>
              <w:spacing w:line="259" w:lineRule="auto"/>
              <w:jc w:val="left"/>
              <w:rPr>
                <w:lang w:val="en-GB"/>
              </w:rPr>
            </w:pPr>
            <w:r>
              <w:rPr>
                <w:lang w:val="en-GB"/>
              </w:rPr>
              <w:t>Click View Borrowing</w:t>
            </w:r>
          </w:p>
          <w:p w14:paraId="7995F2C9" w14:textId="17CF0C76" w:rsidR="009B6D4A" w:rsidRDefault="009B6D4A" w:rsidP="00BF47F8">
            <w:pPr>
              <w:pStyle w:val="ListParagraph"/>
              <w:numPr>
                <w:ilvl w:val="0"/>
                <w:numId w:val="25"/>
              </w:numPr>
              <w:spacing w:line="259" w:lineRule="auto"/>
              <w:jc w:val="left"/>
              <w:rPr>
                <w:lang w:val="en-GB"/>
              </w:rPr>
            </w:pPr>
            <w:r>
              <w:rPr>
                <w:lang w:val="en-GB"/>
              </w:rPr>
              <w:t>Sort the Borrowing List by Borrowing Date</w:t>
            </w:r>
          </w:p>
          <w:p w14:paraId="14D2089B" w14:textId="6E5AE6FC" w:rsidR="009B6D4A" w:rsidRPr="008B107F" w:rsidRDefault="009B6D4A" w:rsidP="00BF47F8">
            <w:pPr>
              <w:pStyle w:val="ListParagraph"/>
              <w:numPr>
                <w:ilvl w:val="0"/>
                <w:numId w:val="25"/>
              </w:numPr>
              <w:spacing w:line="259" w:lineRule="auto"/>
              <w:jc w:val="left"/>
              <w:rPr>
                <w:lang w:val="en-GB"/>
              </w:rPr>
            </w:pPr>
            <w:r w:rsidRPr="008B107F">
              <w:rPr>
                <w:lang w:val="en-GB"/>
              </w:rPr>
              <w:t>Click on Search</w:t>
            </w:r>
          </w:p>
        </w:tc>
        <w:tc>
          <w:tcPr>
            <w:tcW w:w="2495" w:type="dxa"/>
          </w:tcPr>
          <w:p w14:paraId="1F38EA07" w14:textId="77777777" w:rsidR="009B6D4A" w:rsidRDefault="009B6D4A" w:rsidP="009B6D4A">
            <w:pPr>
              <w:spacing w:line="259" w:lineRule="auto"/>
              <w:jc w:val="left"/>
              <w:rPr>
                <w:u w:val="single"/>
                <w:lang w:val="en-GB"/>
              </w:rPr>
            </w:pPr>
            <w:r>
              <w:rPr>
                <w:u w:val="single"/>
                <w:lang w:val="en-GB"/>
              </w:rPr>
              <w:t>Correct Input Data</w:t>
            </w:r>
          </w:p>
          <w:p w14:paraId="58A0DA21" w14:textId="6576D6C6" w:rsidR="009B6D4A" w:rsidRDefault="009B6D4A" w:rsidP="009B6D4A">
            <w:pPr>
              <w:spacing w:line="259" w:lineRule="auto"/>
              <w:jc w:val="left"/>
              <w:rPr>
                <w:u w:val="single"/>
                <w:lang w:val="en-GB"/>
              </w:rPr>
            </w:pPr>
            <w:r>
              <w:rPr>
                <w:lang w:val="en-GB"/>
              </w:rPr>
              <w:t>N/A</w:t>
            </w:r>
          </w:p>
        </w:tc>
        <w:tc>
          <w:tcPr>
            <w:tcW w:w="1407" w:type="dxa"/>
          </w:tcPr>
          <w:p w14:paraId="2DDD0A31" w14:textId="70DE4A83" w:rsidR="009B6D4A" w:rsidRDefault="009B6D4A" w:rsidP="009B6D4A">
            <w:pPr>
              <w:spacing w:line="259" w:lineRule="auto"/>
              <w:jc w:val="left"/>
              <w:rPr>
                <w:lang w:val="en-GB"/>
              </w:rPr>
            </w:pPr>
            <w:r>
              <w:rPr>
                <w:lang w:val="en-GB"/>
              </w:rPr>
              <w:t xml:space="preserve">Details of the Borrowing Status with Book Feedback displayed according </w:t>
            </w:r>
            <w:r>
              <w:rPr>
                <w:lang w:val="en-GB"/>
              </w:rPr>
              <w:lastRenderedPageBreak/>
              <w:t>to Borrowing Date Sort</w:t>
            </w:r>
          </w:p>
        </w:tc>
        <w:tc>
          <w:tcPr>
            <w:tcW w:w="1817" w:type="dxa"/>
          </w:tcPr>
          <w:p w14:paraId="13DCCA5A" w14:textId="08F93AC9" w:rsidR="009B6D4A" w:rsidRDefault="009B6D4A" w:rsidP="009B6D4A">
            <w:pPr>
              <w:spacing w:line="259" w:lineRule="auto"/>
              <w:jc w:val="left"/>
              <w:rPr>
                <w:lang w:val="en-GB"/>
              </w:rPr>
            </w:pPr>
            <w:r>
              <w:rPr>
                <w:lang w:val="en-GB"/>
              </w:rPr>
              <w:lastRenderedPageBreak/>
              <w:t>Details of the Borrowing Status with Book Feedback displayed according to Borrowing Date Sort</w:t>
            </w:r>
          </w:p>
        </w:tc>
        <w:tc>
          <w:tcPr>
            <w:tcW w:w="976" w:type="dxa"/>
          </w:tcPr>
          <w:p w14:paraId="184B9C4A" w14:textId="52B8991F" w:rsidR="009B6D4A" w:rsidRDefault="00871719" w:rsidP="009B6D4A">
            <w:pPr>
              <w:spacing w:line="259" w:lineRule="auto"/>
              <w:jc w:val="left"/>
              <w:rPr>
                <w:lang w:val="en-GB"/>
              </w:rPr>
            </w:pPr>
            <w:r>
              <w:rPr>
                <w:lang w:val="en-GB"/>
              </w:rPr>
              <w:t>Success</w:t>
            </w:r>
          </w:p>
        </w:tc>
        <w:tc>
          <w:tcPr>
            <w:tcW w:w="1323" w:type="dxa"/>
          </w:tcPr>
          <w:p w14:paraId="27B78233" w14:textId="77777777" w:rsidR="009B6D4A" w:rsidRDefault="009B6D4A" w:rsidP="009B6D4A">
            <w:pPr>
              <w:spacing w:line="259" w:lineRule="auto"/>
              <w:jc w:val="left"/>
              <w:rPr>
                <w:lang w:val="en-GB"/>
              </w:rPr>
            </w:pPr>
          </w:p>
        </w:tc>
      </w:tr>
      <w:tr w:rsidR="009B6D4A" w14:paraId="7BED7600" w14:textId="77777777" w:rsidTr="005E1FC0">
        <w:trPr>
          <w:trHeight w:val="922"/>
        </w:trPr>
        <w:tc>
          <w:tcPr>
            <w:tcW w:w="698" w:type="dxa"/>
            <w:vMerge/>
          </w:tcPr>
          <w:p w14:paraId="78CFA5B9" w14:textId="77777777" w:rsidR="009B6D4A" w:rsidRDefault="009B6D4A" w:rsidP="009B6D4A">
            <w:pPr>
              <w:spacing w:line="259" w:lineRule="auto"/>
              <w:jc w:val="left"/>
              <w:rPr>
                <w:lang w:val="en-GB"/>
              </w:rPr>
            </w:pPr>
          </w:p>
        </w:tc>
        <w:tc>
          <w:tcPr>
            <w:tcW w:w="1136" w:type="dxa"/>
            <w:vMerge/>
          </w:tcPr>
          <w:p w14:paraId="5115A709" w14:textId="77777777" w:rsidR="009B6D4A" w:rsidRDefault="009B6D4A" w:rsidP="009B6D4A">
            <w:pPr>
              <w:spacing w:line="259" w:lineRule="auto"/>
              <w:jc w:val="left"/>
              <w:rPr>
                <w:lang w:val="en-GB"/>
              </w:rPr>
            </w:pPr>
          </w:p>
        </w:tc>
        <w:tc>
          <w:tcPr>
            <w:tcW w:w="4096" w:type="dxa"/>
          </w:tcPr>
          <w:p w14:paraId="1AA126AF" w14:textId="251D1511" w:rsidR="009B6D4A" w:rsidRPr="005E1FC0" w:rsidRDefault="009B6D4A" w:rsidP="00BF47F8">
            <w:pPr>
              <w:pStyle w:val="ListParagraph"/>
              <w:numPr>
                <w:ilvl w:val="0"/>
                <w:numId w:val="26"/>
              </w:numPr>
              <w:spacing w:line="259" w:lineRule="auto"/>
              <w:jc w:val="left"/>
              <w:rPr>
                <w:lang w:val="en-GB"/>
              </w:rPr>
            </w:pPr>
            <w:r w:rsidRPr="005E1FC0">
              <w:rPr>
                <w:lang w:val="en-GB"/>
              </w:rPr>
              <w:t>Navigate to Account</w:t>
            </w:r>
            <w:r>
              <w:rPr>
                <w:lang w:val="en-GB"/>
              </w:rPr>
              <w:t xml:space="preserve"> page</w:t>
            </w:r>
          </w:p>
          <w:p w14:paraId="3355D56D" w14:textId="17ABBF5C" w:rsidR="009B6D4A" w:rsidRPr="005E1FC0" w:rsidRDefault="009B6D4A" w:rsidP="00BF47F8">
            <w:pPr>
              <w:pStyle w:val="ListParagraph"/>
              <w:numPr>
                <w:ilvl w:val="0"/>
                <w:numId w:val="26"/>
              </w:numPr>
              <w:spacing w:line="259" w:lineRule="auto"/>
              <w:jc w:val="left"/>
              <w:rPr>
                <w:lang w:val="en-GB"/>
              </w:rPr>
            </w:pPr>
            <w:r w:rsidRPr="005E1FC0">
              <w:rPr>
                <w:lang w:val="en-GB"/>
              </w:rPr>
              <w:t>Click View Borrowing</w:t>
            </w:r>
          </w:p>
          <w:p w14:paraId="7EE985DE" w14:textId="34D0DCB4" w:rsidR="009B6D4A" w:rsidRDefault="009B6D4A" w:rsidP="00BF47F8">
            <w:pPr>
              <w:pStyle w:val="ListParagraph"/>
              <w:numPr>
                <w:ilvl w:val="0"/>
                <w:numId w:val="26"/>
              </w:numPr>
              <w:spacing w:line="259" w:lineRule="auto"/>
              <w:jc w:val="left"/>
              <w:rPr>
                <w:lang w:val="en-GB"/>
              </w:rPr>
            </w:pPr>
            <w:r>
              <w:rPr>
                <w:lang w:val="en-GB"/>
              </w:rPr>
              <w:t>Sort the Borrowing List by Due Date</w:t>
            </w:r>
          </w:p>
          <w:p w14:paraId="46B5F5C9" w14:textId="47096FAB" w:rsidR="009B6D4A" w:rsidRPr="005E1FC0" w:rsidRDefault="009B6D4A" w:rsidP="00BF47F8">
            <w:pPr>
              <w:pStyle w:val="ListParagraph"/>
              <w:numPr>
                <w:ilvl w:val="0"/>
                <w:numId w:val="26"/>
              </w:numPr>
              <w:spacing w:line="259" w:lineRule="auto"/>
              <w:jc w:val="left"/>
              <w:rPr>
                <w:lang w:val="en-GB"/>
              </w:rPr>
            </w:pPr>
            <w:r w:rsidRPr="005E1FC0">
              <w:rPr>
                <w:lang w:val="en-GB"/>
              </w:rPr>
              <w:t>Click on Search</w:t>
            </w:r>
          </w:p>
        </w:tc>
        <w:tc>
          <w:tcPr>
            <w:tcW w:w="2495" w:type="dxa"/>
          </w:tcPr>
          <w:p w14:paraId="04A3411A" w14:textId="77777777" w:rsidR="009B6D4A" w:rsidRDefault="009B6D4A" w:rsidP="009B6D4A">
            <w:pPr>
              <w:spacing w:line="259" w:lineRule="auto"/>
              <w:jc w:val="left"/>
              <w:rPr>
                <w:u w:val="single"/>
                <w:lang w:val="en-GB"/>
              </w:rPr>
            </w:pPr>
            <w:r>
              <w:rPr>
                <w:u w:val="single"/>
                <w:lang w:val="en-GB"/>
              </w:rPr>
              <w:t>Correct Input Data</w:t>
            </w:r>
          </w:p>
          <w:p w14:paraId="4DA300FA" w14:textId="06053088" w:rsidR="009B6D4A" w:rsidRDefault="009B6D4A" w:rsidP="009B6D4A">
            <w:pPr>
              <w:spacing w:line="259" w:lineRule="auto"/>
              <w:jc w:val="left"/>
              <w:rPr>
                <w:u w:val="single"/>
                <w:lang w:val="en-GB"/>
              </w:rPr>
            </w:pPr>
            <w:r>
              <w:rPr>
                <w:lang w:val="en-GB"/>
              </w:rPr>
              <w:t>N/A</w:t>
            </w:r>
          </w:p>
        </w:tc>
        <w:tc>
          <w:tcPr>
            <w:tcW w:w="1407" w:type="dxa"/>
          </w:tcPr>
          <w:p w14:paraId="01695250" w14:textId="2F5462FB" w:rsidR="009B6D4A" w:rsidRDefault="009B6D4A" w:rsidP="009B6D4A">
            <w:pPr>
              <w:spacing w:line="259" w:lineRule="auto"/>
              <w:jc w:val="left"/>
              <w:rPr>
                <w:lang w:val="en-GB"/>
              </w:rPr>
            </w:pPr>
            <w:r>
              <w:rPr>
                <w:lang w:val="en-GB"/>
              </w:rPr>
              <w:t>Details of the Borrowing Status with Book Feedback displayed according to Due Date Sort</w:t>
            </w:r>
          </w:p>
        </w:tc>
        <w:tc>
          <w:tcPr>
            <w:tcW w:w="1817" w:type="dxa"/>
          </w:tcPr>
          <w:p w14:paraId="40877239" w14:textId="7A82AD01" w:rsidR="009B6D4A" w:rsidRDefault="009B6D4A" w:rsidP="009B6D4A">
            <w:pPr>
              <w:spacing w:line="259" w:lineRule="auto"/>
              <w:jc w:val="left"/>
              <w:rPr>
                <w:lang w:val="en-GB"/>
              </w:rPr>
            </w:pPr>
            <w:r>
              <w:rPr>
                <w:lang w:val="en-GB"/>
              </w:rPr>
              <w:t>Details of the Borrowing Status with Book Feedback displayed according to Due Date Sort</w:t>
            </w:r>
          </w:p>
        </w:tc>
        <w:tc>
          <w:tcPr>
            <w:tcW w:w="976" w:type="dxa"/>
          </w:tcPr>
          <w:p w14:paraId="2735C02A" w14:textId="3769B617" w:rsidR="009B6D4A" w:rsidRDefault="00871719" w:rsidP="009B6D4A">
            <w:pPr>
              <w:spacing w:line="259" w:lineRule="auto"/>
              <w:jc w:val="left"/>
              <w:rPr>
                <w:lang w:val="en-GB"/>
              </w:rPr>
            </w:pPr>
            <w:r>
              <w:rPr>
                <w:lang w:val="en-GB"/>
              </w:rPr>
              <w:t>Success</w:t>
            </w:r>
          </w:p>
        </w:tc>
        <w:tc>
          <w:tcPr>
            <w:tcW w:w="1323" w:type="dxa"/>
          </w:tcPr>
          <w:p w14:paraId="5419C6D3" w14:textId="77777777" w:rsidR="009B6D4A" w:rsidRDefault="009B6D4A" w:rsidP="009B6D4A">
            <w:pPr>
              <w:spacing w:line="259" w:lineRule="auto"/>
              <w:jc w:val="left"/>
              <w:rPr>
                <w:lang w:val="en-GB"/>
              </w:rPr>
            </w:pPr>
          </w:p>
        </w:tc>
      </w:tr>
    </w:tbl>
    <w:p w14:paraId="27CD7C74" w14:textId="4BC1F9A7" w:rsidR="00D84DBA" w:rsidRPr="00864678" w:rsidRDefault="00D84DBA">
      <w:pPr>
        <w:spacing w:line="259" w:lineRule="auto"/>
        <w:jc w:val="left"/>
        <w:rPr>
          <w:lang w:val="en-GB"/>
        </w:rPr>
      </w:pPr>
    </w:p>
    <w:p w14:paraId="52C968FC" w14:textId="77777777" w:rsidR="002F4DDF" w:rsidRDefault="002F4DDF">
      <w:pPr>
        <w:spacing w:line="259" w:lineRule="auto"/>
        <w:jc w:val="left"/>
        <w:rPr>
          <w:rFonts w:eastAsiaTheme="majorEastAsia" w:cstheme="majorBidi"/>
          <w:b/>
          <w:sz w:val="26"/>
          <w:szCs w:val="26"/>
          <w:u w:val="single"/>
        </w:rPr>
      </w:pPr>
      <w:r>
        <w:br w:type="page"/>
      </w:r>
    </w:p>
    <w:p w14:paraId="08D54F52" w14:textId="32286578" w:rsidR="002B6BF8" w:rsidRDefault="002B6BF8" w:rsidP="002B6BF8">
      <w:pPr>
        <w:pStyle w:val="Heading2"/>
      </w:pPr>
      <w:bookmarkStart w:id="69" w:name="_Toc67251543"/>
      <w:r>
        <w:lastRenderedPageBreak/>
        <w:t>Kishen Shanthan A/L Jegathes [TP055296]</w:t>
      </w:r>
      <w:bookmarkEnd w:id="69"/>
    </w:p>
    <w:tbl>
      <w:tblPr>
        <w:tblStyle w:val="ListTable2-Accent6"/>
        <w:tblpPr w:leftFromText="180" w:rightFromText="180" w:vertAnchor="text" w:horzAnchor="margin" w:tblpY="54"/>
        <w:tblW w:w="140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1624"/>
      </w:tblGrid>
      <w:tr w:rsidR="0074777C" w:rsidRPr="000C3421" w14:paraId="1536BECD" w14:textId="77777777" w:rsidTr="0009127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3A665B40" w14:textId="77777777" w:rsidR="0074777C" w:rsidRPr="000C3421" w:rsidRDefault="0074777C" w:rsidP="00091272">
            <w:pPr>
              <w:rPr>
                <w:rFonts w:cs="Times New Roman"/>
                <w:b w:val="0"/>
                <w:lang w:val="en-GB"/>
              </w:rPr>
            </w:pPr>
            <w:r w:rsidRPr="000C3421">
              <w:rPr>
                <w:rFonts w:cs="Times New Roman"/>
                <w:b w:val="0"/>
                <w:lang w:val="en-GB"/>
              </w:rPr>
              <w:t>Title:</w:t>
            </w:r>
          </w:p>
        </w:tc>
        <w:tc>
          <w:tcPr>
            <w:tcW w:w="11624" w:type="dxa"/>
          </w:tcPr>
          <w:p w14:paraId="03C77095" w14:textId="77777777" w:rsidR="0074777C" w:rsidRPr="000C3421" w:rsidRDefault="0074777C" w:rsidP="00091272">
            <w:pPr>
              <w:cnfStyle w:val="100000000000" w:firstRow="1" w:lastRow="0" w:firstColumn="0" w:lastColumn="0" w:oddVBand="0" w:evenVBand="0" w:oddHBand="0" w:evenHBand="0" w:firstRowFirstColumn="0" w:firstRowLastColumn="0" w:lastRowFirstColumn="0" w:lastRowLastColumn="0"/>
              <w:rPr>
                <w:rFonts w:cs="Times New Roman"/>
                <w:b w:val="0"/>
                <w:lang w:val="en-GB"/>
              </w:rPr>
            </w:pPr>
            <w:r>
              <w:rPr>
                <w:rFonts w:cs="Times New Roman"/>
                <w:b w:val="0"/>
                <w:lang w:val="en-GB"/>
              </w:rPr>
              <w:t>LibSys Library Management System</w:t>
            </w:r>
          </w:p>
        </w:tc>
      </w:tr>
      <w:tr w:rsidR="0074777C" w:rsidRPr="000C3421" w14:paraId="550EFD2B" w14:textId="77777777" w:rsidTr="000912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70427A90" w14:textId="77777777" w:rsidR="0074777C" w:rsidRPr="000C3421" w:rsidRDefault="0074777C" w:rsidP="00091272">
            <w:pPr>
              <w:rPr>
                <w:rFonts w:cs="Times New Roman"/>
                <w:b w:val="0"/>
                <w:lang w:val="en-GB"/>
              </w:rPr>
            </w:pPr>
            <w:r w:rsidRPr="000C3421">
              <w:rPr>
                <w:rFonts w:cs="Times New Roman"/>
                <w:b w:val="0"/>
                <w:lang w:val="en-GB"/>
              </w:rPr>
              <w:t>Tester Name:</w:t>
            </w:r>
          </w:p>
        </w:tc>
        <w:tc>
          <w:tcPr>
            <w:tcW w:w="11624" w:type="dxa"/>
          </w:tcPr>
          <w:p w14:paraId="4164DA14" w14:textId="77AAB4D6" w:rsidR="0074777C" w:rsidRPr="000C3421" w:rsidRDefault="00C75F75" w:rsidP="00091272">
            <w:pPr>
              <w:cnfStyle w:val="000000100000" w:firstRow="0" w:lastRow="0" w:firstColumn="0" w:lastColumn="0" w:oddVBand="0" w:evenVBand="0" w:oddHBand="1" w:evenHBand="0" w:firstRowFirstColumn="0" w:firstRowLastColumn="0" w:lastRowFirstColumn="0" w:lastRowLastColumn="0"/>
              <w:rPr>
                <w:rFonts w:cs="Times New Roman"/>
                <w:lang w:val="en-GB"/>
              </w:rPr>
            </w:pPr>
            <w:r>
              <w:rPr>
                <w:rFonts w:cs="Times New Roman"/>
                <w:lang w:val="en-GB"/>
              </w:rPr>
              <w:t>KISHEN SHANTHAN A/L JEGATHES</w:t>
            </w:r>
          </w:p>
        </w:tc>
      </w:tr>
      <w:tr w:rsidR="0074777C" w:rsidRPr="000C3421" w14:paraId="45F4456A" w14:textId="77777777" w:rsidTr="00091272">
        <w:tc>
          <w:tcPr>
            <w:cnfStyle w:val="001000000000" w:firstRow="0" w:lastRow="0" w:firstColumn="1" w:lastColumn="0" w:oddVBand="0" w:evenVBand="0" w:oddHBand="0" w:evenHBand="0" w:firstRowFirstColumn="0" w:firstRowLastColumn="0" w:lastRowFirstColumn="0" w:lastRowLastColumn="0"/>
            <w:tcW w:w="2405" w:type="dxa"/>
          </w:tcPr>
          <w:p w14:paraId="3B133489" w14:textId="77777777" w:rsidR="0074777C" w:rsidRPr="000C3421" w:rsidRDefault="0074777C" w:rsidP="00091272">
            <w:pPr>
              <w:rPr>
                <w:rFonts w:cs="Times New Roman"/>
                <w:b w:val="0"/>
                <w:lang w:val="en-GB"/>
              </w:rPr>
            </w:pPr>
            <w:r w:rsidRPr="000C3421">
              <w:rPr>
                <w:rFonts w:cs="Times New Roman"/>
                <w:b w:val="0"/>
                <w:lang w:val="en-GB"/>
              </w:rPr>
              <w:t>Date of Creation:</w:t>
            </w:r>
          </w:p>
        </w:tc>
        <w:tc>
          <w:tcPr>
            <w:tcW w:w="11624" w:type="dxa"/>
          </w:tcPr>
          <w:p w14:paraId="6AD34468" w14:textId="0E643C9D" w:rsidR="0074777C" w:rsidRPr="000C3421" w:rsidRDefault="00F31DB9" w:rsidP="00091272">
            <w:pPr>
              <w:cnfStyle w:val="000000000000" w:firstRow="0" w:lastRow="0" w:firstColumn="0" w:lastColumn="0" w:oddVBand="0" w:evenVBand="0" w:oddHBand="0" w:evenHBand="0" w:firstRowFirstColumn="0" w:firstRowLastColumn="0" w:lastRowFirstColumn="0" w:lastRowLastColumn="0"/>
              <w:rPr>
                <w:rFonts w:cs="Times New Roman"/>
                <w:lang w:val="en-GB"/>
              </w:rPr>
            </w:pPr>
            <w:r>
              <w:rPr>
                <w:rFonts w:cs="Times New Roman"/>
                <w:lang w:val="en-GB"/>
              </w:rPr>
              <w:t>0</w:t>
            </w:r>
            <w:r w:rsidR="000C45E1">
              <w:rPr>
                <w:rFonts w:cs="Times New Roman"/>
                <w:lang w:val="en-GB"/>
              </w:rPr>
              <w:t>7</w:t>
            </w:r>
            <w:r w:rsidR="0074777C" w:rsidRPr="000C3421">
              <w:rPr>
                <w:rFonts w:cs="Times New Roman"/>
                <w:lang w:val="en-GB"/>
              </w:rPr>
              <w:t>-</w:t>
            </w:r>
            <w:r w:rsidR="0074777C">
              <w:rPr>
                <w:rFonts w:cs="Times New Roman"/>
                <w:lang w:val="en-GB"/>
              </w:rPr>
              <w:t>Mar</w:t>
            </w:r>
            <w:r w:rsidR="0074777C" w:rsidRPr="000C3421">
              <w:rPr>
                <w:rFonts w:cs="Times New Roman"/>
                <w:lang w:val="en-GB"/>
              </w:rPr>
              <w:t>-2</w:t>
            </w:r>
            <w:r w:rsidR="0074777C">
              <w:rPr>
                <w:rFonts w:cs="Times New Roman"/>
                <w:lang w:val="en-GB"/>
              </w:rPr>
              <w:t>1</w:t>
            </w:r>
          </w:p>
        </w:tc>
      </w:tr>
      <w:tr w:rsidR="0074777C" w:rsidRPr="000C3421" w14:paraId="6BD144EF" w14:textId="77777777" w:rsidTr="000912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4717C242" w14:textId="77777777" w:rsidR="0074777C" w:rsidRPr="000C3421" w:rsidRDefault="0074777C" w:rsidP="00091272">
            <w:pPr>
              <w:rPr>
                <w:rFonts w:cs="Times New Roman"/>
                <w:b w:val="0"/>
                <w:lang w:val="en-GB"/>
              </w:rPr>
            </w:pPr>
            <w:r w:rsidRPr="000C3421">
              <w:rPr>
                <w:rFonts w:cs="Times New Roman"/>
                <w:b w:val="0"/>
                <w:lang w:val="en-GB"/>
              </w:rPr>
              <w:t>Date of Review:</w:t>
            </w:r>
          </w:p>
        </w:tc>
        <w:tc>
          <w:tcPr>
            <w:tcW w:w="11624" w:type="dxa"/>
          </w:tcPr>
          <w:p w14:paraId="75843424" w14:textId="537FAD5C" w:rsidR="0074777C" w:rsidRPr="000C3421" w:rsidRDefault="0074777C" w:rsidP="00091272">
            <w:pPr>
              <w:cnfStyle w:val="000000100000" w:firstRow="0" w:lastRow="0" w:firstColumn="0" w:lastColumn="0" w:oddVBand="0" w:evenVBand="0" w:oddHBand="1" w:evenHBand="0" w:firstRowFirstColumn="0" w:firstRowLastColumn="0" w:lastRowFirstColumn="0" w:lastRowLastColumn="0"/>
              <w:rPr>
                <w:rFonts w:cs="Times New Roman"/>
                <w:lang w:val="en-GB"/>
              </w:rPr>
            </w:pPr>
            <w:r>
              <w:rPr>
                <w:rFonts w:cs="Times New Roman"/>
                <w:lang w:val="en-GB"/>
              </w:rPr>
              <w:t>1</w:t>
            </w:r>
            <w:r w:rsidR="00F31DB9">
              <w:rPr>
                <w:rFonts w:cs="Times New Roman"/>
                <w:lang w:val="en-GB"/>
              </w:rPr>
              <w:t>1</w:t>
            </w:r>
            <w:r w:rsidRPr="000C3421">
              <w:rPr>
                <w:rFonts w:cs="Times New Roman"/>
                <w:lang w:val="en-GB"/>
              </w:rPr>
              <w:t>-</w:t>
            </w:r>
            <w:r>
              <w:rPr>
                <w:rFonts w:cs="Times New Roman"/>
                <w:lang w:val="en-GB"/>
              </w:rPr>
              <w:t>Mar</w:t>
            </w:r>
            <w:r w:rsidRPr="000C3421">
              <w:rPr>
                <w:rFonts w:cs="Times New Roman"/>
                <w:lang w:val="en-GB"/>
              </w:rPr>
              <w:t>-2</w:t>
            </w:r>
            <w:r>
              <w:rPr>
                <w:rFonts w:cs="Times New Roman"/>
                <w:lang w:val="en-GB"/>
              </w:rPr>
              <w:t>1</w:t>
            </w:r>
          </w:p>
        </w:tc>
      </w:tr>
    </w:tbl>
    <w:p w14:paraId="1BE28FCB" w14:textId="77777777" w:rsidR="0074777C" w:rsidRDefault="0074777C">
      <w:pPr>
        <w:spacing w:line="259" w:lineRule="auto"/>
        <w:jc w:val="left"/>
      </w:pPr>
    </w:p>
    <w:tbl>
      <w:tblPr>
        <w:tblStyle w:val="TableGrid"/>
        <w:tblW w:w="14029" w:type="dxa"/>
        <w:tblLook w:val="04A0" w:firstRow="1" w:lastRow="0" w:firstColumn="1" w:lastColumn="0" w:noHBand="0" w:noVBand="1"/>
      </w:tblPr>
      <w:tblGrid>
        <w:gridCol w:w="1116"/>
        <w:gridCol w:w="1321"/>
        <w:gridCol w:w="2518"/>
        <w:gridCol w:w="1283"/>
        <w:gridCol w:w="2546"/>
        <w:gridCol w:w="2410"/>
        <w:gridCol w:w="992"/>
        <w:gridCol w:w="1843"/>
      </w:tblGrid>
      <w:tr w:rsidR="0074777C" w14:paraId="605016B4" w14:textId="77777777" w:rsidTr="008A7A22">
        <w:tc>
          <w:tcPr>
            <w:tcW w:w="1116" w:type="dxa"/>
          </w:tcPr>
          <w:p w14:paraId="5DB32CBF" w14:textId="77777777" w:rsidR="0074777C" w:rsidRDefault="0074777C" w:rsidP="00091272">
            <w:pPr>
              <w:spacing w:line="259" w:lineRule="auto"/>
              <w:jc w:val="left"/>
              <w:rPr>
                <w:lang w:val="en-GB"/>
              </w:rPr>
            </w:pPr>
            <w:r>
              <w:rPr>
                <w:lang w:val="en-GB"/>
              </w:rPr>
              <w:t>Test Case #</w:t>
            </w:r>
          </w:p>
        </w:tc>
        <w:tc>
          <w:tcPr>
            <w:tcW w:w="1321" w:type="dxa"/>
          </w:tcPr>
          <w:p w14:paraId="3DC87899" w14:textId="77777777" w:rsidR="0074777C" w:rsidRDefault="0074777C" w:rsidP="00091272">
            <w:pPr>
              <w:spacing w:line="259" w:lineRule="auto"/>
              <w:jc w:val="left"/>
              <w:rPr>
                <w:lang w:val="en-GB"/>
              </w:rPr>
            </w:pPr>
            <w:r>
              <w:rPr>
                <w:lang w:val="en-GB"/>
              </w:rPr>
              <w:t>Test Unit</w:t>
            </w:r>
          </w:p>
        </w:tc>
        <w:tc>
          <w:tcPr>
            <w:tcW w:w="2518" w:type="dxa"/>
          </w:tcPr>
          <w:p w14:paraId="4EC75DEC" w14:textId="77777777" w:rsidR="0074777C" w:rsidRDefault="0074777C" w:rsidP="00091272">
            <w:pPr>
              <w:spacing w:line="259" w:lineRule="auto"/>
              <w:jc w:val="left"/>
              <w:rPr>
                <w:lang w:val="en-GB"/>
              </w:rPr>
            </w:pPr>
            <w:r>
              <w:rPr>
                <w:lang w:val="en-GB"/>
              </w:rPr>
              <w:t>Test Procedures</w:t>
            </w:r>
          </w:p>
        </w:tc>
        <w:tc>
          <w:tcPr>
            <w:tcW w:w="1283" w:type="dxa"/>
          </w:tcPr>
          <w:p w14:paraId="516B067E" w14:textId="77777777" w:rsidR="0074777C" w:rsidRDefault="0074777C" w:rsidP="00091272">
            <w:pPr>
              <w:spacing w:line="259" w:lineRule="auto"/>
              <w:jc w:val="left"/>
              <w:rPr>
                <w:lang w:val="en-GB"/>
              </w:rPr>
            </w:pPr>
            <w:r>
              <w:rPr>
                <w:lang w:val="en-GB"/>
              </w:rPr>
              <w:t>Test Data</w:t>
            </w:r>
          </w:p>
        </w:tc>
        <w:tc>
          <w:tcPr>
            <w:tcW w:w="2546" w:type="dxa"/>
          </w:tcPr>
          <w:p w14:paraId="11E4EEDC" w14:textId="77777777" w:rsidR="0074777C" w:rsidRDefault="0074777C" w:rsidP="00091272">
            <w:pPr>
              <w:spacing w:line="259" w:lineRule="auto"/>
              <w:jc w:val="left"/>
              <w:rPr>
                <w:lang w:val="en-GB"/>
              </w:rPr>
            </w:pPr>
            <w:r>
              <w:rPr>
                <w:lang w:val="en-GB"/>
              </w:rPr>
              <w:t>Expected Result</w:t>
            </w:r>
          </w:p>
        </w:tc>
        <w:tc>
          <w:tcPr>
            <w:tcW w:w="2410" w:type="dxa"/>
          </w:tcPr>
          <w:p w14:paraId="16AC34A8" w14:textId="77777777" w:rsidR="0074777C" w:rsidRDefault="0074777C" w:rsidP="00091272">
            <w:pPr>
              <w:spacing w:line="259" w:lineRule="auto"/>
              <w:jc w:val="left"/>
              <w:rPr>
                <w:lang w:val="en-GB"/>
              </w:rPr>
            </w:pPr>
            <w:r>
              <w:rPr>
                <w:lang w:val="en-GB"/>
              </w:rPr>
              <w:t>Actual Result</w:t>
            </w:r>
          </w:p>
        </w:tc>
        <w:tc>
          <w:tcPr>
            <w:tcW w:w="992" w:type="dxa"/>
          </w:tcPr>
          <w:p w14:paraId="676CD67D" w14:textId="77777777" w:rsidR="0074777C" w:rsidRDefault="0074777C" w:rsidP="00091272">
            <w:pPr>
              <w:spacing w:line="259" w:lineRule="auto"/>
              <w:jc w:val="left"/>
              <w:rPr>
                <w:lang w:val="en-GB"/>
              </w:rPr>
            </w:pPr>
            <w:r>
              <w:rPr>
                <w:lang w:val="en-GB"/>
              </w:rPr>
              <w:t>Status</w:t>
            </w:r>
          </w:p>
        </w:tc>
        <w:tc>
          <w:tcPr>
            <w:tcW w:w="1843" w:type="dxa"/>
          </w:tcPr>
          <w:p w14:paraId="556D61DC" w14:textId="77777777" w:rsidR="0074777C" w:rsidRDefault="0074777C" w:rsidP="00091272">
            <w:pPr>
              <w:spacing w:line="259" w:lineRule="auto"/>
              <w:jc w:val="left"/>
              <w:rPr>
                <w:lang w:val="en-GB"/>
              </w:rPr>
            </w:pPr>
            <w:r>
              <w:rPr>
                <w:lang w:val="en-GB"/>
              </w:rPr>
              <w:t>Remarks</w:t>
            </w:r>
          </w:p>
        </w:tc>
      </w:tr>
      <w:tr w:rsidR="0074777C" w14:paraId="6E8B8E93" w14:textId="77777777" w:rsidTr="008A7A22">
        <w:trPr>
          <w:trHeight w:val="1823"/>
        </w:trPr>
        <w:tc>
          <w:tcPr>
            <w:tcW w:w="1116" w:type="dxa"/>
            <w:vMerge w:val="restart"/>
          </w:tcPr>
          <w:p w14:paraId="7B83D2CD" w14:textId="77777777" w:rsidR="0074777C" w:rsidRDefault="0074777C" w:rsidP="00091272">
            <w:pPr>
              <w:spacing w:line="259" w:lineRule="auto"/>
              <w:jc w:val="left"/>
              <w:rPr>
                <w:lang w:val="en-GB"/>
              </w:rPr>
            </w:pPr>
            <w:r>
              <w:rPr>
                <w:lang w:val="en-GB"/>
              </w:rPr>
              <w:t>1</w:t>
            </w:r>
          </w:p>
        </w:tc>
        <w:tc>
          <w:tcPr>
            <w:tcW w:w="1321" w:type="dxa"/>
            <w:vMerge w:val="restart"/>
          </w:tcPr>
          <w:p w14:paraId="0B3AF365" w14:textId="77D027BB" w:rsidR="0074777C" w:rsidRDefault="001D3B02" w:rsidP="00091272">
            <w:pPr>
              <w:spacing w:line="259" w:lineRule="auto"/>
              <w:jc w:val="left"/>
              <w:rPr>
                <w:lang w:val="en-GB"/>
              </w:rPr>
            </w:pPr>
            <w:r>
              <w:rPr>
                <w:lang w:val="en-GB"/>
              </w:rPr>
              <w:t>Add New Borrowing</w:t>
            </w:r>
          </w:p>
        </w:tc>
        <w:tc>
          <w:tcPr>
            <w:tcW w:w="2518" w:type="dxa"/>
          </w:tcPr>
          <w:p w14:paraId="1FCA51DE" w14:textId="77777777" w:rsidR="0074777C" w:rsidRDefault="0074777C" w:rsidP="00BF47F8">
            <w:pPr>
              <w:pStyle w:val="ListParagraph"/>
              <w:numPr>
                <w:ilvl w:val="0"/>
                <w:numId w:val="20"/>
              </w:numPr>
              <w:spacing w:line="259" w:lineRule="auto"/>
              <w:jc w:val="left"/>
              <w:rPr>
                <w:lang w:val="en-GB"/>
              </w:rPr>
            </w:pPr>
            <w:r>
              <w:rPr>
                <w:lang w:val="en-GB"/>
              </w:rPr>
              <w:t xml:space="preserve">Select </w:t>
            </w:r>
            <w:r w:rsidR="00F31DB9">
              <w:rPr>
                <w:lang w:val="en-GB"/>
              </w:rPr>
              <w:t>Book</w:t>
            </w:r>
          </w:p>
          <w:p w14:paraId="41AF1805" w14:textId="22BE63C0" w:rsidR="000C10DE" w:rsidRDefault="00F31DB9" w:rsidP="00BF47F8">
            <w:pPr>
              <w:pStyle w:val="ListParagraph"/>
              <w:numPr>
                <w:ilvl w:val="0"/>
                <w:numId w:val="20"/>
              </w:numPr>
              <w:spacing w:line="259" w:lineRule="auto"/>
              <w:jc w:val="left"/>
              <w:rPr>
                <w:lang w:val="en-GB"/>
              </w:rPr>
            </w:pPr>
            <w:r>
              <w:rPr>
                <w:lang w:val="en-GB"/>
              </w:rPr>
              <w:t>Click Add New Borrowing</w:t>
            </w:r>
          </w:p>
          <w:p w14:paraId="155BD81F" w14:textId="5582E356" w:rsidR="000C10DE" w:rsidRDefault="000C10DE" w:rsidP="00BF47F8">
            <w:pPr>
              <w:pStyle w:val="ListParagraph"/>
              <w:numPr>
                <w:ilvl w:val="0"/>
                <w:numId w:val="20"/>
              </w:numPr>
              <w:spacing w:line="259" w:lineRule="auto"/>
              <w:jc w:val="left"/>
              <w:rPr>
                <w:lang w:val="en-GB"/>
              </w:rPr>
            </w:pPr>
            <w:r>
              <w:rPr>
                <w:lang w:val="en-GB"/>
              </w:rPr>
              <w:t>Select Client</w:t>
            </w:r>
          </w:p>
          <w:p w14:paraId="28DB899B" w14:textId="5FC70D55" w:rsidR="0074777C" w:rsidRDefault="00F31DB9" w:rsidP="00BF47F8">
            <w:pPr>
              <w:pStyle w:val="ListParagraph"/>
              <w:numPr>
                <w:ilvl w:val="0"/>
                <w:numId w:val="20"/>
              </w:numPr>
              <w:spacing w:line="259" w:lineRule="auto"/>
              <w:jc w:val="left"/>
              <w:rPr>
                <w:lang w:val="en-GB"/>
              </w:rPr>
            </w:pPr>
            <w:r>
              <w:rPr>
                <w:lang w:val="en-GB"/>
              </w:rPr>
              <w:t>Click Submit</w:t>
            </w:r>
          </w:p>
        </w:tc>
        <w:tc>
          <w:tcPr>
            <w:tcW w:w="1283" w:type="dxa"/>
          </w:tcPr>
          <w:p w14:paraId="093AD568" w14:textId="626F5556" w:rsidR="0074777C" w:rsidRDefault="0074777C" w:rsidP="00091272">
            <w:pPr>
              <w:spacing w:line="259" w:lineRule="auto"/>
              <w:jc w:val="left"/>
              <w:rPr>
                <w:u w:val="single"/>
                <w:lang w:val="en-GB"/>
              </w:rPr>
            </w:pPr>
            <w:r>
              <w:rPr>
                <w:u w:val="single"/>
                <w:lang w:val="en-GB"/>
              </w:rPr>
              <w:t>Input Data</w:t>
            </w:r>
          </w:p>
          <w:p w14:paraId="31199EF2" w14:textId="0D6369B4" w:rsidR="0074777C" w:rsidRDefault="0069477B" w:rsidP="00091272">
            <w:pPr>
              <w:spacing w:line="259" w:lineRule="auto"/>
              <w:jc w:val="left"/>
              <w:rPr>
                <w:lang w:val="en-GB"/>
              </w:rPr>
            </w:pPr>
            <w:r>
              <w:rPr>
                <w:b/>
                <w:bCs/>
                <w:lang w:val="en-GB"/>
              </w:rPr>
              <w:t>Client ID</w:t>
            </w:r>
            <w:r w:rsidR="0074777C">
              <w:rPr>
                <w:lang w:val="en-GB"/>
              </w:rPr>
              <w:t>:</w:t>
            </w:r>
          </w:p>
          <w:p w14:paraId="6565DA8B" w14:textId="47C74CD4" w:rsidR="0074777C" w:rsidRDefault="008161FB" w:rsidP="00091272">
            <w:pPr>
              <w:spacing w:line="259" w:lineRule="auto"/>
              <w:jc w:val="left"/>
              <w:rPr>
                <w:lang w:val="en-GB"/>
              </w:rPr>
            </w:pPr>
            <w:r>
              <w:rPr>
                <w:lang w:val="en-GB"/>
              </w:rPr>
              <w:t>33</w:t>
            </w:r>
          </w:p>
        </w:tc>
        <w:tc>
          <w:tcPr>
            <w:tcW w:w="2546" w:type="dxa"/>
          </w:tcPr>
          <w:p w14:paraId="0F7DF265" w14:textId="430EDEF4" w:rsidR="0074777C" w:rsidRDefault="0074777C" w:rsidP="00091272">
            <w:pPr>
              <w:spacing w:line="259" w:lineRule="auto"/>
              <w:jc w:val="left"/>
              <w:rPr>
                <w:lang w:val="en-GB"/>
              </w:rPr>
            </w:pPr>
            <w:r>
              <w:rPr>
                <w:lang w:val="en-GB"/>
              </w:rPr>
              <w:t xml:space="preserve">System will </w:t>
            </w:r>
            <w:r w:rsidR="006F685F">
              <w:rPr>
                <w:lang w:val="en-GB"/>
              </w:rPr>
              <w:t>add the borrowing to the database</w:t>
            </w:r>
            <w:r w:rsidR="002C0A44">
              <w:rPr>
                <w:lang w:val="en-GB"/>
              </w:rPr>
              <w:t xml:space="preserve"> and display a borrowing added </w:t>
            </w:r>
            <w:r w:rsidR="00635D29">
              <w:rPr>
                <w:lang w:val="en-GB"/>
              </w:rPr>
              <w:t>message.</w:t>
            </w:r>
          </w:p>
        </w:tc>
        <w:tc>
          <w:tcPr>
            <w:tcW w:w="2410" w:type="dxa"/>
          </w:tcPr>
          <w:p w14:paraId="6DC8D5BE" w14:textId="77777777" w:rsidR="0074777C" w:rsidRDefault="0074777C" w:rsidP="00091272">
            <w:pPr>
              <w:spacing w:line="259" w:lineRule="auto"/>
              <w:jc w:val="left"/>
              <w:rPr>
                <w:lang w:val="en-GB"/>
              </w:rPr>
            </w:pPr>
            <w:r>
              <w:rPr>
                <w:lang w:val="en-GB"/>
              </w:rPr>
              <w:t>System directs the user to the main page.</w:t>
            </w:r>
          </w:p>
        </w:tc>
        <w:tc>
          <w:tcPr>
            <w:tcW w:w="992" w:type="dxa"/>
          </w:tcPr>
          <w:p w14:paraId="4CBCDE0C" w14:textId="051B15FF" w:rsidR="0074777C" w:rsidRDefault="0074777C" w:rsidP="00091272">
            <w:pPr>
              <w:spacing w:line="259" w:lineRule="auto"/>
              <w:jc w:val="left"/>
              <w:rPr>
                <w:lang w:val="en-GB"/>
              </w:rPr>
            </w:pPr>
            <w:r>
              <w:rPr>
                <w:lang w:val="en-GB"/>
              </w:rPr>
              <w:t>Success</w:t>
            </w:r>
          </w:p>
        </w:tc>
        <w:tc>
          <w:tcPr>
            <w:tcW w:w="1843" w:type="dxa"/>
          </w:tcPr>
          <w:p w14:paraId="049F4E4D" w14:textId="23680A0C" w:rsidR="0074777C" w:rsidRDefault="001F5007" w:rsidP="00091272">
            <w:pPr>
              <w:spacing w:line="259" w:lineRule="auto"/>
              <w:jc w:val="left"/>
              <w:rPr>
                <w:lang w:val="en-GB"/>
              </w:rPr>
            </w:pPr>
            <w:r>
              <w:rPr>
                <w:lang w:val="en-GB"/>
              </w:rPr>
              <w:t>N/A</w:t>
            </w:r>
          </w:p>
        </w:tc>
      </w:tr>
      <w:tr w:rsidR="0074777C" w14:paraId="467A3EE1" w14:textId="77777777" w:rsidTr="008A7A22">
        <w:tc>
          <w:tcPr>
            <w:tcW w:w="1116" w:type="dxa"/>
            <w:vMerge/>
          </w:tcPr>
          <w:p w14:paraId="7AE99CDA" w14:textId="77777777" w:rsidR="0074777C" w:rsidRDefault="0074777C" w:rsidP="00091272">
            <w:pPr>
              <w:spacing w:line="259" w:lineRule="auto"/>
              <w:jc w:val="left"/>
              <w:rPr>
                <w:lang w:val="en-GB"/>
              </w:rPr>
            </w:pPr>
          </w:p>
        </w:tc>
        <w:tc>
          <w:tcPr>
            <w:tcW w:w="1321" w:type="dxa"/>
            <w:vMerge/>
          </w:tcPr>
          <w:p w14:paraId="6F335659" w14:textId="77777777" w:rsidR="0074777C" w:rsidRDefault="0074777C" w:rsidP="00091272">
            <w:pPr>
              <w:spacing w:line="259" w:lineRule="auto"/>
              <w:jc w:val="left"/>
              <w:rPr>
                <w:lang w:val="en-GB"/>
              </w:rPr>
            </w:pPr>
          </w:p>
        </w:tc>
        <w:tc>
          <w:tcPr>
            <w:tcW w:w="2518" w:type="dxa"/>
          </w:tcPr>
          <w:p w14:paraId="66276616" w14:textId="77777777" w:rsidR="008237DF" w:rsidRDefault="008237DF" w:rsidP="00BF47F8">
            <w:pPr>
              <w:pStyle w:val="ListParagraph"/>
              <w:numPr>
                <w:ilvl w:val="0"/>
                <w:numId w:val="33"/>
              </w:numPr>
              <w:spacing w:after="160" w:line="259" w:lineRule="auto"/>
              <w:jc w:val="left"/>
              <w:rPr>
                <w:lang w:val="en-GB"/>
              </w:rPr>
            </w:pPr>
            <w:r>
              <w:rPr>
                <w:lang w:val="en-GB"/>
              </w:rPr>
              <w:t>Select Book</w:t>
            </w:r>
          </w:p>
          <w:p w14:paraId="3C0455B2" w14:textId="7F0AFCAF" w:rsidR="008237DF" w:rsidRDefault="008237DF" w:rsidP="00BF47F8">
            <w:pPr>
              <w:pStyle w:val="ListParagraph"/>
              <w:numPr>
                <w:ilvl w:val="0"/>
                <w:numId w:val="33"/>
              </w:numPr>
              <w:spacing w:after="160" w:line="259" w:lineRule="auto"/>
              <w:jc w:val="left"/>
              <w:rPr>
                <w:lang w:val="en-GB"/>
              </w:rPr>
            </w:pPr>
            <w:r>
              <w:rPr>
                <w:lang w:val="en-GB"/>
              </w:rPr>
              <w:t>Click Add New Borrowing</w:t>
            </w:r>
          </w:p>
          <w:p w14:paraId="0D5869FB" w14:textId="77777777" w:rsidR="008237DF" w:rsidRDefault="008237DF" w:rsidP="00BF47F8">
            <w:pPr>
              <w:pStyle w:val="ListParagraph"/>
              <w:numPr>
                <w:ilvl w:val="0"/>
                <w:numId w:val="33"/>
              </w:numPr>
              <w:spacing w:after="160" w:line="259" w:lineRule="auto"/>
              <w:jc w:val="left"/>
              <w:rPr>
                <w:lang w:val="en-GB"/>
              </w:rPr>
            </w:pPr>
            <w:r>
              <w:rPr>
                <w:lang w:val="en-GB"/>
              </w:rPr>
              <w:t>Click Reset</w:t>
            </w:r>
          </w:p>
          <w:p w14:paraId="14A5E9C0" w14:textId="5BE4F221" w:rsidR="006D7493" w:rsidRDefault="006D7493" w:rsidP="00BF47F8">
            <w:pPr>
              <w:pStyle w:val="ListParagraph"/>
              <w:numPr>
                <w:ilvl w:val="0"/>
                <w:numId w:val="33"/>
              </w:numPr>
              <w:spacing w:after="160" w:line="259" w:lineRule="auto"/>
              <w:jc w:val="left"/>
              <w:rPr>
                <w:lang w:val="en-GB"/>
              </w:rPr>
            </w:pPr>
            <w:r>
              <w:rPr>
                <w:lang w:val="en-GB"/>
              </w:rPr>
              <w:t>Do not select Client ID</w:t>
            </w:r>
          </w:p>
          <w:p w14:paraId="65BC4550" w14:textId="7939A4E0" w:rsidR="0074777C" w:rsidRDefault="008237DF" w:rsidP="00BF47F8">
            <w:pPr>
              <w:pStyle w:val="ListParagraph"/>
              <w:numPr>
                <w:ilvl w:val="0"/>
                <w:numId w:val="33"/>
              </w:numPr>
              <w:spacing w:after="160" w:line="259" w:lineRule="auto"/>
              <w:jc w:val="left"/>
              <w:rPr>
                <w:lang w:val="en-GB"/>
              </w:rPr>
            </w:pPr>
            <w:r>
              <w:rPr>
                <w:lang w:val="en-GB"/>
              </w:rPr>
              <w:t>Click Submit</w:t>
            </w:r>
          </w:p>
        </w:tc>
        <w:tc>
          <w:tcPr>
            <w:tcW w:w="1283" w:type="dxa"/>
          </w:tcPr>
          <w:p w14:paraId="02F74B91" w14:textId="20DEA7B6" w:rsidR="008237DF" w:rsidRDefault="008237DF" w:rsidP="008237DF">
            <w:pPr>
              <w:spacing w:line="259" w:lineRule="auto"/>
              <w:jc w:val="left"/>
              <w:rPr>
                <w:u w:val="single"/>
                <w:lang w:val="en-GB"/>
              </w:rPr>
            </w:pPr>
            <w:r>
              <w:rPr>
                <w:u w:val="single"/>
                <w:lang w:val="en-GB"/>
              </w:rPr>
              <w:t>Input Data</w:t>
            </w:r>
          </w:p>
          <w:p w14:paraId="0355E5FA" w14:textId="75EE3B46" w:rsidR="0074777C" w:rsidRPr="00443F44" w:rsidRDefault="008237DF" w:rsidP="00091272">
            <w:pPr>
              <w:spacing w:line="259" w:lineRule="auto"/>
              <w:jc w:val="left"/>
              <w:rPr>
                <w:lang w:val="en-GB"/>
              </w:rPr>
            </w:pPr>
            <w:r>
              <w:rPr>
                <w:b/>
                <w:bCs/>
                <w:lang w:val="en-GB"/>
              </w:rPr>
              <w:t>Client ID</w:t>
            </w:r>
            <w:r>
              <w:rPr>
                <w:b/>
                <w:lang w:val="en-GB"/>
              </w:rPr>
              <w:t>:</w:t>
            </w:r>
          </w:p>
        </w:tc>
        <w:tc>
          <w:tcPr>
            <w:tcW w:w="2546" w:type="dxa"/>
          </w:tcPr>
          <w:p w14:paraId="11645814" w14:textId="38D0C41A" w:rsidR="0074777C" w:rsidRDefault="001067E6" w:rsidP="00091272">
            <w:pPr>
              <w:spacing w:line="259" w:lineRule="auto"/>
              <w:jc w:val="left"/>
              <w:rPr>
                <w:lang w:val="en-GB"/>
              </w:rPr>
            </w:pPr>
            <w:r>
              <w:rPr>
                <w:lang w:val="en-GB"/>
              </w:rPr>
              <w:t>System will add the borrowing to the database and display a borrowing added message.</w:t>
            </w:r>
          </w:p>
        </w:tc>
        <w:tc>
          <w:tcPr>
            <w:tcW w:w="2410" w:type="dxa"/>
          </w:tcPr>
          <w:p w14:paraId="5193A9D7" w14:textId="77777777" w:rsidR="0074777C" w:rsidRDefault="0074777C" w:rsidP="00091272">
            <w:pPr>
              <w:spacing w:line="259" w:lineRule="auto"/>
              <w:jc w:val="left"/>
              <w:rPr>
                <w:lang w:val="en-GB"/>
              </w:rPr>
            </w:pPr>
            <w:r>
              <w:rPr>
                <w:lang w:val="en-GB"/>
              </w:rPr>
              <w:t>Error message appears.</w:t>
            </w:r>
          </w:p>
        </w:tc>
        <w:tc>
          <w:tcPr>
            <w:tcW w:w="992" w:type="dxa"/>
          </w:tcPr>
          <w:p w14:paraId="28E78E40" w14:textId="234DB8CE" w:rsidR="0074777C" w:rsidRDefault="001067E6" w:rsidP="00091272">
            <w:pPr>
              <w:spacing w:line="259" w:lineRule="auto"/>
              <w:jc w:val="left"/>
              <w:rPr>
                <w:lang w:val="en-GB"/>
              </w:rPr>
            </w:pPr>
            <w:r>
              <w:rPr>
                <w:lang w:val="en-GB"/>
              </w:rPr>
              <w:t>Failed</w:t>
            </w:r>
          </w:p>
        </w:tc>
        <w:tc>
          <w:tcPr>
            <w:tcW w:w="1843" w:type="dxa"/>
          </w:tcPr>
          <w:p w14:paraId="5648EB5D" w14:textId="546D3632" w:rsidR="0074777C" w:rsidRDefault="008237DF" w:rsidP="00091272">
            <w:pPr>
              <w:spacing w:line="259" w:lineRule="auto"/>
              <w:jc w:val="left"/>
              <w:rPr>
                <w:lang w:val="en-GB"/>
              </w:rPr>
            </w:pPr>
            <w:r>
              <w:rPr>
                <w:lang w:val="en-GB"/>
              </w:rPr>
              <w:t xml:space="preserve">The reset button removes the date value and </w:t>
            </w:r>
            <w:r w:rsidR="002D25C4">
              <w:rPr>
                <w:lang w:val="en-GB"/>
              </w:rPr>
              <w:t>client ID which</w:t>
            </w:r>
            <w:r w:rsidR="00B2296F">
              <w:rPr>
                <w:lang w:val="en-GB"/>
              </w:rPr>
              <w:t>thus</w:t>
            </w:r>
            <w:r>
              <w:rPr>
                <w:lang w:val="en-GB"/>
              </w:rPr>
              <w:t xml:space="preserve"> breaks data insertion.</w:t>
            </w:r>
          </w:p>
        </w:tc>
      </w:tr>
      <w:tr w:rsidR="0074777C" w14:paraId="3CD47373" w14:textId="77777777" w:rsidTr="008A7A22">
        <w:tc>
          <w:tcPr>
            <w:tcW w:w="1116" w:type="dxa"/>
            <w:vMerge w:val="restart"/>
          </w:tcPr>
          <w:p w14:paraId="5ACB0D63" w14:textId="77777777" w:rsidR="0074777C" w:rsidRDefault="0074777C" w:rsidP="00091272">
            <w:pPr>
              <w:spacing w:line="259" w:lineRule="auto"/>
              <w:jc w:val="left"/>
              <w:rPr>
                <w:lang w:val="en-GB"/>
              </w:rPr>
            </w:pPr>
            <w:r>
              <w:rPr>
                <w:lang w:val="en-GB"/>
              </w:rPr>
              <w:t>2</w:t>
            </w:r>
          </w:p>
        </w:tc>
        <w:tc>
          <w:tcPr>
            <w:tcW w:w="1321" w:type="dxa"/>
            <w:vMerge w:val="restart"/>
          </w:tcPr>
          <w:p w14:paraId="3ACD6C07" w14:textId="6365DC6A" w:rsidR="0074777C" w:rsidRDefault="0014658D" w:rsidP="00091272">
            <w:pPr>
              <w:spacing w:line="259" w:lineRule="auto"/>
              <w:jc w:val="left"/>
              <w:rPr>
                <w:lang w:val="en-GB"/>
              </w:rPr>
            </w:pPr>
            <w:r>
              <w:rPr>
                <w:lang w:val="en-GB"/>
              </w:rPr>
              <w:t>Viewing Borrowing Details</w:t>
            </w:r>
          </w:p>
        </w:tc>
        <w:tc>
          <w:tcPr>
            <w:tcW w:w="2518" w:type="dxa"/>
          </w:tcPr>
          <w:p w14:paraId="5CA68532" w14:textId="7B50BD15" w:rsidR="008237DF" w:rsidRDefault="0014658D" w:rsidP="00BF47F8">
            <w:pPr>
              <w:pStyle w:val="ListParagraph"/>
              <w:numPr>
                <w:ilvl w:val="0"/>
                <w:numId w:val="27"/>
              </w:numPr>
              <w:spacing w:line="259" w:lineRule="auto"/>
              <w:jc w:val="left"/>
              <w:rPr>
                <w:lang w:val="en-GB"/>
              </w:rPr>
            </w:pPr>
            <w:r>
              <w:rPr>
                <w:lang w:val="en-GB"/>
              </w:rPr>
              <w:t xml:space="preserve">Search by </w:t>
            </w:r>
            <w:r w:rsidR="00A72661">
              <w:rPr>
                <w:lang w:val="en-GB"/>
              </w:rPr>
              <w:t>“All”</w:t>
            </w:r>
          </w:p>
          <w:p w14:paraId="122D826F" w14:textId="186CB9FD" w:rsidR="00A72661" w:rsidRDefault="00A72661" w:rsidP="00BF47F8">
            <w:pPr>
              <w:pStyle w:val="ListParagraph"/>
              <w:numPr>
                <w:ilvl w:val="0"/>
                <w:numId w:val="27"/>
              </w:numPr>
              <w:spacing w:line="259" w:lineRule="auto"/>
              <w:jc w:val="left"/>
              <w:rPr>
                <w:lang w:val="en-GB"/>
              </w:rPr>
            </w:pPr>
            <w:r>
              <w:rPr>
                <w:lang w:val="en-GB"/>
              </w:rPr>
              <w:t>Sort by “</w:t>
            </w:r>
            <w:r w:rsidR="009F2FBB">
              <w:rPr>
                <w:lang w:val="en-GB"/>
              </w:rPr>
              <w:t>Due</w:t>
            </w:r>
            <w:r>
              <w:rPr>
                <w:lang w:val="en-GB"/>
              </w:rPr>
              <w:t xml:space="preserve"> Date”</w:t>
            </w:r>
          </w:p>
          <w:p w14:paraId="37759E5C" w14:textId="1219CBAD" w:rsidR="0074777C" w:rsidRDefault="00A72661" w:rsidP="00BF47F8">
            <w:pPr>
              <w:pStyle w:val="ListParagraph"/>
              <w:numPr>
                <w:ilvl w:val="0"/>
                <w:numId w:val="27"/>
              </w:numPr>
              <w:spacing w:line="259" w:lineRule="auto"/>
              <w:jc w:val="left"/>
              <w:rPr>
                <w:lang w:val="en-GB"/>
              </w:rPr>
            </w:pPr>
            <w:r>
              <w:rPr>
                <w:lang w:val="en-GB"/>
              </w:rPr>
              <w:lastRenderedPageBreak/>
              <w:t>Click on “Search”</w:t>
            </w:r>
          </w:p>
        </w:tc>
        <w:tc>
          <w:tcPr>
            <w:tcW w:w="1283" w:type="dxa"/>
          </w:tcPr>
          <w:p w14:paraId="3649037E" w14:textId="6D0DCAA1" w:rsidR="0074777C" w:rsidRDefault="0074777C" w:rsidP="00091272">
            <w:pPr>
              <w:spacing w:line="259" w:lineRule="auto"/>
              <w:jc w:val="left"/>
              <w:rPr>
                <w:u w:val="single"/>
                <w:lang w:val="en-GB"/>
              </w:rPr>
            </w:pPr>
            <w:r>
              <w:rPr>
                <w:u w:val="single"/>
                <w:lang w:val="en-GB"/>
              </w:rPr>
              <w:lastRenderedPageBreak/>
              <w:t>Input Data</w:t>
            </w:r>
          </w:p>
          <w:p w14:paraId="47CD8F4B" w14:textId="1EC8694F" w:rsidR="0074777C" w:rsidRPr="008F42F0" w:rsidRDefault="00A72661" w:rsidP="00091272">
            <w:pPr>
              <w:spacing w:line="259" w:lineRule="auto"/>
              <w:jc w:val="left"/>
              <w:rPr>
                <w:lang w:val="en-GB"/>
              </w:rPr>
            </w:pPr>
            <w:r>
              <w:rPr>
                <w:lang w:val="en-GB"/>
              </w:rPr>
              <w:t>N/A</w:t>
            </w:r>
          </w:p>
        </w:tc>
        <w:tc>
          <w:tcPr>
            <w:tcW w:w="2546" w:type="dxa"/>
          </w:tcPr>
          <w:p w14:paraId="5A32BFAA" w14:textId="5B70A7BC" w:rsidR="0074777C" w:rsidRDefault="00ED6A89" w:rsidP="00091272">
            <w:pPr>
              <w:spacing w:line="259" w:lineRule="auto"/>
              <w:jc w:val="left"/>
              <w:rPr>
                <w:lang w:val="en-GB"/>
              </w:rPr>
            </w:pPr>
            <w:r>
              <w:rPr>
                <w:lang w:val="en-GB"/>
              </w:rPr>
              <w:t>System will display all borrowing en</w:t>
            </w:r>
            <w:r w:rsidR="009F2FBB">
              <w:rPr>
                <w:lang w:val="en-GB"/>
              </w:rPr>
              <w:t>tries in order of due date.</w:t>
            </w:r>
          </w:p>
        </w:tc>
        <w:tc>
          <w:tcPr>
            <w:tcW w:w="2410" w:type="dxa"/>
          </w:tcPr>
          <w:p w14:paraId="67EFB625" w14:textId="02C1B1A5" w:rsidR="0074777C" w:rsidRDefault="009F2FBB" w:rsidP="00091272">
            <w:pPr>
              <w:spacing w:line="259" w:lineRule="auto"/>
              <w:jc w:val="left"/>
              <w:rPr>
                <w:lang w:val="en-GB"/>
              </w:rPr>
            </w:pPr>
            <w:r>
              <w:rPr>
                <w:lang w:val="en-GB"/>
              </w:rPr>
              <w:t xml:space="preserve">System displays list of </w:t>
            </w:r>
            <w:r w:rsidR="00A566C1">
              <w:rPr>
                <w:lang w:val="en-GB"/>
              </w:rPr>
              <w:t>all</w:t>
            </w:r>
            <w:r>
              <w:rPr>
                <w:lang w:val="en-GB"/>
              </w:rPr>
              <w:t xml:space="preserve"> borrowings </w:t>
            </w:r>
            <w:r w:rsidR="00A566C1">
              <w:rPr>
                <w:lang w:val="en-GB"/>
              </w:rPr>
              <w:t>in order of due date in a table format.</w:t>
            </w:r>
          </w:p>
        </w:tc>
        <w:tc>
          <w:tcPr>
            <w:tcW w:w="992" w:type="dxa"/>
          </w:tcPr>
          <w:p w14:paraId="722B9E07" w14:textId="77777777" w:rsidR="0074777C" w:rsidRDefault="0074777C" w:rsidP="00091272">
            <w:pPr>
              <w:spacing w:line="259" w:lineRule="auto"/>
              <w:jc w:val="left"/>
              <w:rPr>
                <w:lang w:val="en-GB"/>
              </w:rPr>
            </w:pPr>
            <w:r>
              <w:rPr>
                <w:lang w:val="en-GB"/>
              </w:rPr>
              <w:t>Success</w:t>
            </w:r>
          </w:p>
        </w:tc>
        <w:tc>
          <w:tcPr>
            <w:tcW w:w="1843" w:type="dxa"/>
          </w:tcPr>
          <w:p w14:paraId="0E5A64AA" w14:textId="78572E4E" w:rsidR="0074777C" w:rsidRDefault="00A566C1" w:rsidP="00091272">
            <w:pPr>
              <w:spacing w:line="259" w:lineRule="auto"/>
              <w:jc w:val="left"/>
              <w:rPr>
                <w:lang w:val="en-GB"/>
              </w:rPr>
            </w:pPr>
            <w:r>
              <w:rPr>
                <w:lang w:val="en-GB"/>
              </w:rPr>
              <w:t>N/A</w:t>
            </w:r>
          </w:p>
        </w:tc>
      </w:tr>
      <w:tr w:rsidR="0074777C" w14:paraId="3B441055" w14:textId="77777777" w:rsidTr="008A7A22">
        <w:tc>
          <w:tcPr>
            <w:tcW w:w="1116" w:type="dxa"/>
            <w:vMerge/>
          </w:tcPr>
          <w:p w14:paraId="3D5DC444" w14:textId="77777777" w:rsidR="0074777C" w:rsidRDefault="0074777C" w:rsidP="00091272">
            <w:pPr>
              <w:spacing w:line="259" w:lineRule="auto"/>
              <w:jc w:val="left"/>
              <w:rPr>
                <w:lang w:val="en-GB"/>
              </w:rPr>
            </w:pPr>
          </w:p>
        </w:tc>
        <w:tc>
          <w:tcPr>
            <w:tcW w:w="1321" w:type="dxa"/>
            <w:vMerge/>
          </w:tcPr>
          <w:p w14:paraId="513F351A" w14:textId="77777777" w:rsidR="0074777C" w:rsidRDefault="0074777C" w:rsidP="00091272">
            <w:pPr>
              <w:spacing w:line="259" w:lineRule="auto"/>
              <w:jc w:val="left"/>
              <w:rPr>
                <w:lang w:val="en-GB"/>
              </w:rPr>
            </w:pPr>
          </w:p>
        </w:tc>
        <w:tc>
          <w:tcPr>
            <w:tcW w:w="2518" w:type="dxa"/>
          </w:tcPr>
          <w:p w14:paraId="07C34AFB" w14:textId="74616C89" w:rsidR="00A566C1" w:rsidRDefault="00A566C1" w:rsidP="00BF47F8">
            <w:pPr>
              <w:pStyle w:val="ListParagraph"/>
              <w:numPr>
                <w:ilvl w:val="0"/>
                <w:numId w:val="34"/>
              </w:numPr>
              <w:spacing w:line="259" w:lineRule="auto"/>
              <w:jc w:val="left"/>
              <w:rPr>
                <w:lang w:val="en-GB"/>
              </w:rPr>
            </w:pPr>
            <w:r>
              <w:rPr>
                <w:lang w:val="en-GB"/>
              </w:rPr>
              <w:t>Search by “</w:t>
            </w:r>
            <w:r w:rsidR="00BB2669">
              <w:rPr>
                <w:lang w:val="en-GB"/>
              </w:rPr>
              <w:t>Returned</w:t>
            </w:r>
            <w:r>
              <w:rPr>
                <w:lang w:val="en-GB"/>
              </w:rPr>
              <w:t>”</w:t>
            </w:r>
          </w:p>
          <w:p w14:paraId="239665C3" w14:textId="29E01786" w:rsidR="00A566C1" w:rsidRDefault="00A566C1" w:rsidP="00BF47F8">
            <w:pPr>
              <w:pStyle w:val="ListParagraph"/>
              <w:numPr>
                <w:ilvl w:val="0"/>
                <w:numId w:val="34"/>
              </w:numPr>
              <w:spacing w:line="259" w:lineRule="auto"/>
              <w:jc w:val="left"/>
              <w:rPr>
                <w:lang w:val="en-GB"/>
              </w:rPr>
            </w:pPr>
            <w:r>
              <w:rPr>
                <w:lang w:val="en-GB"/>
              </w:rPr>
              <w:t>Sort by “</w:t>
            </w:r>
            <w:r w:rsidR="00BB2669">
              <w:rPr>
                <w:lang w:val="en-GB"/>
              </w:rPr>
              <w:t>Borrow</w:t>
            </w:r>
            <w:r>
              <w:rPr>
                <w:lang w:val="en-GB"/>
              </w:rPr>
              <w:t xml:space="preserve"> Date”</w:t>
            </w:r>
          </w:p>
          <w:p w14:paraId="773FA93C" w14:textId="65525BBE" w:rsidR="0074777C" w:rsidRPr="00443F44" w:rsidRDefault="00A566C1" w:rsidP="00BF47F8">
            <w:pPr>
              <w:pStyle w:val="ListParagraph"/>
              <w:numPr>
                <w:ilvl w:val="0"/>
                <w:numId w:val="34"/>
              </w:numPr>
              <w:spacing w:line="259" w:lineRule="auto"/>
              <w:jc w:val="left"/>
              <w:rPr>
                <w:lang w:val="en-GB"/>
              </w:rPr>
            </w:pPr>
            <w:r w:rsidRPr="00A566C1">
              <w:rPr>
                <w:lang w:val="en-GB"/>
              </w:rPr>
              <w:t>Click on “Search”</w:t>
            </w:r>
          </w:p>
        </w:tc>
        <w:tc>
          <w:tcPr>
            <w:tcW w:w="1283" w:type="dxa"/>
          </w:tcPr>
          <w:p w14:paraId="1B467679" w14:textId="77777777" w:rsidR="00A566C1" w:rsidRDefault="00A566C1" w:rsidP="00A566C1">
            <w:pPr>
              <w:spacing w:line="259" w:lineRule="auto"/>
              <w:jc w:val="left"/>
              <w:rPr>
                <w:u w:val="single"/>
                <w:lang w:val="en-GB"/>
              </w:rPr>
            </w:pPr>
            <w:r>
              <w:rPr>
                <w:u w:val="single"/>
                <w:lang w:val="en-GB"/>
              </w:rPr>
              <w:t>Input Data</w:t>
            </w:r>
          </w:p>
          <w:p w14:paraId="585E1A37" w14:textId="793BB6A7" w:rsidR="0074777C" w:rsidRPr="00A3650E" w:rsidRDefault="00A566C1" w:rsidP="00091272">
            <w:pPr>
              <w:spacing w:line="259" w:lineRule="auto"/>
              <w:jc w:val="left"/>
              <w:rPr>
                <w:b/>
                <w:bCs/>
                <w:lang w:val="en-GB"/>
              </w:rPr>
            </w:pPr>
            <w:r>
              <w:rPr>
                <w:lang w:val="en-GB"/>
              </w:rPr>
              <w:t>N/A</w:t>
            </w:r>
          </w:p>
        </w:tc>
        <w:tc>
          <w:tcPr>
            <w:tcW w:w="2546" w:type="dxa"/>
          </w:tcPr>
          <w:p w14:paraId="2D208DB8" w14:textId="19B9A4EE" w:rsidR="0074777C" w:rsidRDefault="00A566C1" w:rsidP="00091272">
            <w:pPr>
              <w:spacing w:line="259" w:lineRule="auto"/>
              <w:jc w:val="left"/>
              <w:rPr>
                <w:lang w:val="en-GB"/>
              </w:rPr>
            </w:pPr>
            <w:r>
              <w:rPr>
                <w:lang w:val="en-GB"/>
              </w:rPr>
              <w:t xml:space="preserve">System will display </w:t>
            </w:r>
            <w:r w:rsidR="007D79C9">
              <w:rPr>
                <w:lang w:val="en-GB"/>
              </w:rPr>
              <w:t>returned</w:t>
            </w:r>
            <w:r>
              <w:rPr>
                <w:lang w:val="en-GB"/>
              </w:rPr>
              <w:t xml:space="preserve"> borrowing entries in order of </w:t>
            </w:r>
            <w:r w:rsidR="007D79C9">
              <w:rPr>
                <w:lang w:val="en-GB"/>
              </w:rPr>
              <w:t>borrow</w:t>
            </w:r>
            <w:r>
              <w:rPr>
                <w:lang w:val="en-GB"/>
              </w:rPr>
              <w:t xml:space="preserve"> date.</w:t>
            </w:r>
          </w:p>
        </w:tc>
        <w:tc>
          <w:tcPr>
            <w:tcW w:w="2410" w:type="dxa"/>
          </w:tcPr>
          <w:p w14:paraId="54E9883C" w14:textId="6F53DC1E" w:rsidR="0074777C" w:rsidRDefault="00A566C1" w:rsidP="00091272">
            <w:pPr>
              <w:spacing w:line="259" w:lineRule="auto"/>
              <w:jc w:val="left"/>
              <w:rPr>
                <w:lang w:val="en-GB"/>
              </w:rPr>
            </w:pPr>
            <w:r>
              <w:rPr>
                <w:lang w:val="en-GB"/>
              </w:rPr>
              <w:t xml:space="preserve">System displays list of </w:t>
            </w:r>
            <w:r w:rsidR="00A26A5C">
              <w:rPr>
                <w:lang w:val="en-GB"/>
              </w:rPr>
              <w:t>returned</w:t>
            </w:r>
            <w:r>
              <w:rPr>
                <w:lang w:val="en-GB"/>
              </w:rPr>
              <w:t xml:space="preserve"> borrowings in order of </w:t>
            </w:r>
            <w:r w:rsidR="00A26A5C">
              <w:rPr>
                <w:lang w:val="en-GB"/>
              </w:rPr>
              <w:t>borrow</w:t>
            </w:r>
            <w:r>
              <w:rPr>
                <w:lang w:val="en-GB"/>
              </w:rPr>
              <w:t xml:space="preserve"> date in a table format.</w:t>
            </w:r>
          </w:p>
        </w:tc>
        <w:tc>
          <w:tcPr>
            <w:tcW w:w="992" w:type="dxa"/>
          </w:tcPr>
          <w:p w14:paraId="1E1C4F13" w14:textId="22B09846" w:rsidR="0074777C" w:rsidRDefault="0074777C" w:rsidP="00091272">
            <w:pPr>
              <w:spacing w:line="259" w:lineRule="auto"/>
              <w:jc w:val="left"/>
              <w:rPr>
                <w:lang w:val="en-GB"/>
              </w:rPr>
            </w:pPr>
            <w:r>
              <w:rPr>
                <w:lang w:val="en-GB"/>
              </w:rPr>
              <w:t>Success</w:t>
            </w:r>
          </w:p>
        </w:tc>
        <w:tc>
          <w:tcPr>
            <w:tcW w:w="1843" w:type="dxa"/>
          </w:tcPr>
          <w:p w14:paraId="3F12473F" w14:textId="683E1B8B" w:rsidR="0074777C" w:rsidRDefault="00A26A5C" w:rsidP="00091272">
            <w:pPr>
              <w:spacing w:line="259" w:lineRule="auto"/>
              <w:jc w:val="left"/>
              <w:rPr>
                <w:lang w:val="en-GB"/>
              </w:rPr>
            </w:pPr>
            <w:r>
              <w:rPr>
                <w:lang w:val="en-GB"/>
              </w:rPr>
              <w:t>The SQL statement is also displayed.</w:t>
            </w:r>
          </w:p>
        </w:tc>
      </w:tr>
      <w:tr w:rsidR="0074777C" w14:paraId="2D172193" w14:textId="77777777" w:rsidTr="008A7A22">
        <w:tc>
          <w:tcPr>
            <w:tcW w:w="1116" w:type="dxa"/>
          </w:tcPr>
          <w:p w14:paraId="3D335B8E" w14:textId="00C3B488" w:rsidR="0074777C" w:rsidRPr="00483CDA" w:rsidRDefault="00BF533B" w:rsidP="00BF533B">
            <w:pPr>
              <w:spacing w:line="259" w:lineRule="auto"/>
              <w:jc w:val="left"/>
              <w:rPr>
                <w:lang w:val="en-GB"/>
              </w:rPr>
            </w:pPr>
            <w:r>
              <w:rPr>
                <w:lang w:val="en-GB"/>
              </w:rPr>
              <w:t>3</w:t>
            </w:r>
          </w:p>
        </w:tc>
        <w:tc>
          <w:tcPr>
            <w:tcW w:w="1321" w:type="dxa"/>
          </w:tcPr>
          <w:p w14:paraId="764C25C8" w14:textId="144B6E2C" w:rsidR="0074777C" w:rsidRDefault="008A7A22" w:rsidP="00091272">
            <w:pPr>
              <w:spacing w:line="259" w:lineRule="auto"/>
              <w:jc w:val="left"/>
              <w:rPr>
                <w:lang w:val="en-GB"/>
              </w:rPr>
            </w:pPr>
            <w:r>
              <w:rPr>
                <w:lang w:val="en-GB"/>
              </w:rPr>
              <w:t>View Borrowing History</w:t>
            </w:r>
          </w:p>
        </w:tc>
        <w:tc>
          <w:tcPr>
            <w:tcW w:w="2518" w:type="dxa"/>
          </w:tcPr>
          <w:p w14:paraId="04B7C62B" w14:textId="754DEA55" w:rsidR="0074777C" w:rsidRPr="00274944" w:rsidRDefault="008A7A22" w:rsidP="00BF47F8">
            <w:pPr>
              <w:pStyle w:val="ListParagraph"/>
              <w:numPr>
                <w:ilvl w:val="0"/>
                <w:numId w:val="29"/>
              </w:numPr>
              <w:spacing w:line="259" w:lineRule="auto"/>
              <w:jc w:val="left"/>
              <w:rPr>
                <w:lang w:val="en-GB"/>
              </w:rPr>
            </w:pPr>
            <w:r>
              <w:rPr>
                <w:lang w:val="en-GB"/>
              </w:rPr>
              <w:t>Click on View Borrowing Status tab</w:t>
            </w:r>
          </w:p>
        </w:tc>
        <w:tc>
          <w:tcPr>
            <w:tcW w:w="1283" w:type="dxa"/>
          </w:tcPr>
          <w:p w14:paraId="193A18DE" w14:textId="13A936C3" w:rsidR="0074777C" w:rsidRDefault="0074777C" w:rsidP="00091272">
            <w:pPr>
              <w:spacing w:line="259" w:lineRule="auto"/>
              <w:jc w:val="left"/>
              <w:rPr>
                <w:u w:val="single"/>
                <w:lang w:val="en-GB"/>
              </w:rPr>
            </w:pPr>
            <w:r>
              <w:rPr>
                <w:u w:val="single"/>
                <w:lang w:val="en-GB"/>
              </w:rPr>
              <w:t>Input Data</w:t>
            </w:r>
          </w:p>
          <w:p w14:paraId="4F471012" w14:textId="3EBC3DF8" w:rsidR="0074777C" w:rsidRPr="008A7A22" w:rsidRDefault="008A7A22" w:rsidP="00091272">
            <w:pPr>
              <w:spacing w:line="259" w:lineRule="auto"/>
              <w:jc w:val="left"/>
              <w:rPr>
                <w:lang w:val="en-GB"/>
              </w:rPr>
            </w:pPr>
            <w:r w:rsidRPr="008A7A22">
              <w:rPr>
                <w:lang w:val="en-GB"/>
              </w:rPr>
              <w:t>N/A</w:t>
            </w:r>
          </w:p>
        </w:tc>
        <w:tc>
          <w:tcPr>
            <w:tcW w:w="2546" w:type="dxa"/>
          </w:tcPr>
          <w:p w14:paraId="6283F9A9" w14:textId="2804811E" w:rsidR="0074777C" w:rsidRDefault="00B2296F" w:rsidP="00091272">
            <w:pPr>
              <w:spacing w:line="259" w:lineRule="auto"/>
              <w:jc w:val="left"/>
              <w:rPr>
                <w:lang w:val="en-GB"/>
              </w:rPr>
            </w:pPr>
            <w:r>
              <w:rPr>
                <w:lang w:val="en-GB"/>
              </w:rPr>
              <w:t xml:space="preserve">System </w:t>
            </w:r>
            <w:r w:rsidR="000C45E1">
              <w:rPr>
                <w:lang w:val="en-GB"/>
              </w:rPr>
              <w:t xml:space="preserve">will </w:t>
            </w:r>
            <w:r w:rsidR="00BF533B">
              <w:rPr>
                <w:lang w:val="en-GB"/>
              </w:rPr>
              <w:t xml:space="preserve">first display the borrowings that are overdue </w:t>
            </w:r>
            <w:r w:rsidR="00BB1026">
              <w:rPr>
                <w:lang w:val="en-GB"/>
              </w:rPr>
              <w:t>with the number of days overdue and the fine. The</w:t>
            </w:r>
            <w:r w:rsidR="006979D3">
              <w:rPr>
                <w:lang w:val="en-GB"/>
              </w:rPr>
              <w:t xml:space="preserve">n the </w:t>
            </w:r>
            <w:r w:rsidR="00BB1026">
              <w:rPr>
                <w:lang w:val="en-GB"/>
              </w:rPr>
              <w:t xml:space="preserve">system </w:t>
            </w:r>
            <w:r w:rsidR="000C45E1">
              <w:rPr>
                <w:lang w:val="en-GB"/>
              </w:rPr>
              <w:t xml:space="preserve">will </w:t>
            </w:r>
            <w:r w:rsidR="006979D3">
              <w:rPr>
                <w:lang w:val="en-GB"/>
              </w:rPr>
              <w:t xml:space="preserve">show borrowings that have not yet been returned and the remaining days left. Lastly, the system </w:t>
            </w:r>
            <w:r w:rsidR="000C45E1">
              <w:rPr>
                <w:lang w:val="en-GB"/>
              </w:rPr>
              <w:t xml:space="preserve">will </w:t>
            </w:r>
            <w:r w:rsidR="006979D3">
              <w:rPr>
                <w:lang w:val="en-GB"/>
              </w:rPr>
              <w:t xml:space="preserve">display </w:t>
            </w:r>
            <w:r w:rsidR="00960082">
              <w:rPr>
                <w:lang w:val="en-GB"/>
              </w:rPr>
              <w:t>data of</w:t>
            </w:r>
            <w:r w:rsidR="006979D3">
              <w:rPr>
                <w:lang w:val="en-GB"/>
              </w:rPr>
              <w:t xml:space="preserve"> </w:t>
            </w:r>
            <w:r w:rsidR="00960082">
              <w:rPr>
                <w:lang w:val="en-GB"/>
              </w:rPr>
              <w:t xml:space="preserve">the client’s </w:t>
            </w:r>
            <w:r w:rsidR="000C45E1">
              <w:rPr>
                <w:lang w:val="en-GB"/>
              </w:rPr>
              <w:t>returned borrowings in a table format.</w:t>
            </w:r>
            <w:r w:rsidR="00960082">
              <w:rPr>
                <w:lang w:val="en-GB"/>
              </w:rPr>
              <w:t xml:space="preserve"> </w:t>
            </w:r>
          </w:p>
        </w:tc>
        <w:tc>
          <w:tcPr>
            <w:tcW w:w="2410" w:type="dxa"/>
          </w:tcPr>
          <w:p w14:paraId="7C0DB7F6" w14:textId="711FF932" w:rsidR="0074777C" w:rsidRDefault="000C45E1" w:rsidP="00091272">
            <w:pPr>
              <w:spacing w:line="259" w:lineRule="auto"/>
              <w:jc w:val="left"/>
              <w:rPr>
                <w:lang w:val="en-GB"/>
              </w:rPr>
            </w:pPr>
            <w:r>
              <w:rPr>
                <w:lang w:val="en-GB"/>
              </w:rPr>
              <w:t>System first displays the borrowings that are overdue with the number of days overdue and the fine. Then the system shows borrowings that have not yet been returned and the remaining days left. Lastly, the system displays data of the client’s returned borrowings in a table format.</w:t>
            </w:r>
          </w:p>
        </w:tc>
        <w:tc>
          <w:tcPr>
            <w:tcW w:w="992" w:type="dxa"/>
          </w:tcPr>
          <w:p w14:paraId="355743F7" w14:textId="77777777" w:rsidR="0074777C" w:rsidRDefault="0074777C" w:rsidP="00091272">
            <w:pPr>
              <w:spacing w:line="259" w:lineRule="auto"/>
              <w:jc w:val="left"/>
              <w:rPr>
                <w:lang w:val="en-GB"/>
              </w:rPr>
            </w:pPr>
            <w:r>
              <w:rPr>
                <w:lang w:val="en-GB"/>
              </w:rPr>
              <w:t xml:space="preserve">Success </w:t>
            </w:r>
          </w:p>
        </w:tc>
        <w:tc>
          <w:tcPr>
            <w:tcW w:w="1843" w:type="dxa"/>
          </w:tcPr>
          <w:p w14:paraId="6FD72E46" w14:textId="77777777" w:rsidR="0074777C" w:rsidRDefault="0074777C" w:rsidP="00091272">
            <w:pPr>
              <w:spacing w:line="259" w:lineRule="auto"/>
              <w:jc w:val="left"/>
              <w:rPr>
                <w:lang w:val="en-GB"/>
              </w:rPr>
            </w:pPr>
            <w:r>
              <w:rPr>
                <w:lang w:val="en-GB"/>
              </w:rPr>
              <w:t>N/A</w:t>
            </w:r>
          </w:p>
        </w:tc>
      </w:tr>
      <w:tr w:rsidR="0074777C" w14:paraId="4AAEABA2" w14:textId="77777777" w:rsidTr="008A7A22">
        <w:tc>
          <w:tcPr>
            <w:tcW w:w="1116" w:type="dxa"/>
            <w:vMerge w:val="restart"/>
          </w:tcPr>
          <w:p w14:paraId="6EE4C2ED" w14:textId="5011E6FC" w:rsidR="0074777C" w:rsidRPr="00483CDA" w:rsidRDefault="0074777C" w:rsidP="00BF533B">
            <w:pPr>
              <w:spacing w:line="259" w:lineRule="auto"/>
              <w:jc w:val="left"/>
              <w:rPr>
                <w:lang w:val="en-GB"/>
              </w:rPr>
            </w:pPr>
            <w:r>
              <w:rPr>
                <w:lang w:val="en-GB"/>
              </w:rPr>
              <w:t>4</w:t>
            </w:r>
          </w:p>
        </w:tc>
        <w:tc>
          <w:tcPr>
            <w:tcW w:w="1321" w:type="dxa"/>
          </w:tcPr>
          <w:p w14:paraId="5916ED11" w14:textId="0CFE1D3F" w:rsidR="0074777C" w:rsidRDefault="007273B1" w:rsidP="00091272">
            <w:pPr>
              <w:spacing w:line="259" w:lineRule="auto"/>
              <w:jc w:val="left"/>
              <w:rPr>
                <w:lang w:val="en-GB"/>
              </w:rPr>
            </w:pPr>
            <w:r>
              <w:rPr>
                <w:lang w:val="en-GB"/>
              </w:rPr>
              <w:t>Return Borrowing</w:t>
            </w:r>
          </w:p>
        </w:tc>
        <w:tc>
          <w:tcPr>
            <w:tcW w:w="2518" w:type="dxa"/>
          </w:tcPr>
          <w:p w14:paraId="2546A61C" w14:textId="55F195ED" w:rsidR="008237DF" w:rsidRDefault="0074777C" w:rsidP="00BF47F8">
            <w:pPr>
              <w:pStyle w:val="ListParagraph"/>
              <w:numPr>
                <w:ilvl w:val="0"/>
                <w:numId w:val="31"/>
              </w:numPr>
              <w:spacing w:line="259" w:lineRule="auto"/>
              <w:jc w:val="left"/>
              <w:rPr>
                <w:lang w:val="en-GB"/>
              </w:rPr>
            </w:pPr>
            <w:r>
              <w:rPr>
                <w:lang w:val="en-GB"/>
              </w:rPr>
              <w:t xml:space="preserve">Press </w:t>
            </w:r>
            <w:r w:rsidR="00457457">
              <w:rPr>
                <w:lang w:val="en-GB"/>
              </w:rPr>
              <w:t>“</w:t>
            </w:r>
            <w:r w:rsidR="00DB4F85">
              <w:rPr>
                <w:lang w:val="en-GB"/>
              </w:rPr>
              <w:t>R</w:t>
            </w:r>
            <w:r w:rsidR="00AA287C">
              <w:rPr>
                <w:lang w:val="en-GB"/>
              </w:rPr>
              <w:t>eturn</w:t>
            </w:r>
            <w:r w:rsidR="00457457">
              <w:rPr>
                <w:lang w:val="en-GB"/>
              </w:rPr>
              <w:t>”</w:t>
            </w:r>
            <w:r>
              <w:rPr>
                <w:lang w:val="en-GB"/>
              </w:rPr>
              <w:t xml:space="preserve"> button</w:t>
            </w:r>
          </w:p>
          <w:p w14:paraId="7446DBF3" w14:textId="77777777" w:rsidR="00B2149E" w:rsidRDefault="00B2149E" w:rsidP="00BF47F8">
            <w:pPr>
              <w:pStyle w:val="ListParagraph"/>
              <w:numPr>
                <w:ilvl w:val="0"/>
                <w:numId w:val="31"/>
              </w:numPr>
              <w:spacing w:line="259" w:lineRule="auto"/>
              <w:jc w:val="left"/>
              <w:rPr>
                <w:lang w:val="en-GB"/>
              </w:rPr>
            </w:pPr>
            <w:r>
              <w:rPr>
                <w:lang w:val="en-GB"/>
              </w:rPr>
              <w:t>Leave feedback form empty</w:t>
            </w:r>
          </w:p>
          <w:p w14:paraId="5F917F76" w14:textId="55024112" w:rsidR="0074777C" w:rsidRDefault="00A865FA" w:rsidP="00BF47F8">
            <w:pPr>
              <w:pStyle w:val="ListParagraph"/>
              <w:numPr>
                <w:ilvl w:val="0"/>
                <w:numId w:val="31"/>
              </w:numPr>
              <w:spacing w:line="259" w:lineRule="auto"/>
              <w:jc w:val="left"/>
              <w:rPr>
                <w:lang w:val="en-GB"/>
              </w:rPr>
            </w:pPr>
            <w:r>
              <w:rPr>
                <w:lang w:val="en-GB"/>
              </w:rPr>
              <w:t>Click on Submit</w:t>
            </w:r>
          </w:p>
        </w:tc>
        <w:tc>
          <w:tcPr>
            <w:tcW w:w="1283" w:type="dxa"/>
          </w:tcPr>
          <w:p w14:paraId="6BD3CD59" w14:textId="794B71CD" w:rsidR="0074777C" w:rsidRPr="007900FA" w:rsidRDefault="002219EA" w:rsidP="00091272">
            <w:pPr>
              <w:spacing w:line="259" w:lineRule="auto"/>
              <w:jc w:val="left"/>
              <w:rPr>
                <w:b/>
                <w:bCs/>
                <w:lang w:val="en-GB"/>
              </w:rPr>
            </w:pPr>
            <w:r>
              <w:rPr>
                <w:b/>
                <w:bCs/>
                <w:lang w:val="en-GB"/>
              </w:rPr>
              <w:t>Feedback:</w:t>
            </w:r>
          </w:p>
        </w:tc>
        <w:tc>
          <w:tcPr>
            <w:tcW w:w="2546" w:type="dxa"/>
          </w:tcPr>
          <w:p w14:paraId="5355B7F8" w14:textId="1FA9F42E" w:rsidR="0074777C" w:rsidRDefault="0074777C" w:rsidP="00091272">
            <w:pPr>
              <w:spacing w:line="259" w:lineRule="auto"/>
              <w:jc w:val="left"/>
              <w:rPr>
                <w:lang w:val="en-GB"/>
              </w:rPr>
            </w:pPr>
            <w:r>
              <w:rPr>
                <w:lang w:val="en-GB"/>
              </w:rPr>
              <w:t xml:space="preserve">System will notify </w:t>
            </w:r>
            <w:r w:rsidR="002219EA">
              <w:rPr>
                <w:lang w:val="en-GB"/>
              </w:rPr>
              <w:t>librarian</w:t>
            </w:r>
            <w:r>
              <w:rPr>
                <w:lang w:val="en-GB"/>
              </w:rPr>
              <w:t xml:space="preserve"> with a pop-up </w:t>
            </w:r>
            <w:r w:rsidR="002219EA">
              <w:rPr>
                <w:lang w:val="en-GB"/>
              </w:rPr>
              <w:t xml:space="preserve">for acknowledgement and then </w:t>
            </w:r>
            <w:r w:rsidR="00E9306F">
              <w:rPr>
                <w:lang w:val="en-GB"/>
              </w:rPr>
              <w:t xml:space="preserve">show that the </w:t>
            </w:r>
            <w:r w:rsidR="0084710A">
              <w:rPr>
                <w:lang w:val="en-GB"/>
              </w:rPr>
              <w:t>book has been returned</w:t>
            </w:r>
            <w:r w:rsidR="00CD1831">
              <w:rPr>
                <w:lang w:val="en-GB"/>
              </w:rPr>
              <w:t xml:space="preserve"> </w:t>
            </w:r>
            <w:r w:rsidR="00CD1831">
              <w:rPr>
                <w:lang w:val="en-GB"/>
              </w:rPr>
              <w:lastRenderedPageBreak/>
              <w:t>by adding the return date and fine (if any)</w:t>
            </w:r>
            <w:r w:rsidR="009D5933">
              <w:rPr>
                <w:lang w:val="en-GB"/>
              </w:rPr>
              <w:t>.</w:t>
            </w:r>
          </w:p>
        </w:tc>
        <w:tc>
          <w:tcPr>
            <w:tcW w:w="2410" w:type="dxa"/>
          </w:tcPr>
          <w:p w14:paraId="29B9770A" w14:textId="7E9F8113" w:rsidR="0074777C" w:rsidRDefault="00CD1831" w:rsidP="00091272">
            <w:pPr>
              <w:spacing w:line="259" w:lineRule="auto"/>
              <w:jc w:val="left"/>
              <w:rPr>
                <w:lang w:val="en-GB"/>
              </w:rPr>
            </w:pPr>
            <w:r>
              <w:rPr>
                <w:lang w:val="en-GB"/>
              </w:rPr>
              <w:lastRenderedPageBreak/>
              <w:t xml:space="preserve">System notifies librarian with a pop up for acknowledgement and </w:t>
            </w:r>
            <w:r w:rsidR="006537AB">
              <w:rPr>
                <w:lang w:val="en-GB"/>
              </w:rPr>
              <w:t xml:space="preserve">shows that the </w:t>
            </w:r>
            <w:r w:rsidR="006537AB">
              <w:rPr>
                <w:lang w:val="en-GB"/>
              </w:rPr>
              <w:lastRenderedPageBreak/>
              <w:t>book has been returned.</w:t>
            </w:r>
          </w:p>
        </w:tc>
        <w:tc>
          <w:tcPr>
            <w:tcW w:w="992" w:type="dxa"/>
          </w:tcPr>
          <w:p w14:paraId="4B1880C4" w14:textId="77777777" w:rsidR="0074777C" w:rsidRDefault="0074777C" w:rsidP="00091272">
            <w:pPr>
              <w:spacing w:line="259" w:lineRule="auto"/>
              <w:jc w:val="left"/>
              <w:rPr>
                <w:lang w:val="en-GB"/>
              </w:rPr>
            </w:pPr>
            <w:r>
              <w:rPr>
                <w:lang w:val="en-GB"/>
              </w:rPr>
              <w:lastRenderedPageBreak/>
              <w:t>Success</w:t>
            </w:r>
          </w:p>
        </w:tc>
        <w:tc>
          <w:tcPr>
            <w:tcW w:w="1843" w:type="dxa"/>
          </w:tcPr>
          <w:p w14:paraId="0610B9A5" w14:textId="7C178E02" w:rsidR="0074777C" w:rsidRDefault="006537AB" w:rsidP="00091272">
            <w:pPr>
              <w:spacing w:line="259" w:lineRule="auto"/>
              <w:jc w:val="left"/>
              <w:rPr>
                <w:lang w:val="en-GB"/>
              </w:rPr>
            </w:pPr>
            <w:r>
              <w:rPr>
                <w:lang w:val="en-GB"/>
              </w:rPr>
              <w:t>On the View Borrowing page, the</w:t>
            </w:r>
            <w:r w:rsidR="00C674A9">
              <w:rPr>
                <w:lang w:val="en-GB"/>
              </w:rPr>
              <w:t xml:space="preserve"> return date and fine is </w:t>
            </w:r>
            <w:r w:rsidR="00C674A9">
              <w:rPr>
                <w:lang w:val="en-GB"/>
              </w:rPr>
              <w:lastRenderedPageBreak/>
              <w:t>added to the</w:t>
            </w:r>
            <w:r>
              <w:rPr>
                <w:lang w:val="en-GB"/>
              </w:rPr>
              <w:t xml:space="preserve"> </w:t>
            </w:r>
            <w:r w:rsidR="00C674A9">
              <w:rPr>
                <w:lang w:val="en-GB"/>
              </w:rPr>
              <w:t>borrowing entry.</w:t>
            </w:r>
          </w:p>
        </w:tc>
      </w:tr>
      <w:tr w:rsidR="00B2296F" w14:paraId="513A0DAB" w14:textId="77777777" w:rsidTr="008A7A22">
        <w:tc>
          <w:tcPr>
            <w:tcW w:w="1116" w:type="dxa"/>
            <w:vMerge/>
          </w:tcPr>
          <w:p w14:paraId="36AF3B01" w14:textId="77777777" w:rsidR="00B2296F" w:rsidRDefault="00B2296F" w:rsidP="008237DF">
            <w:pPr>
              <w:pStyle w:val="ListParagraph"/>
              <w:spacing w:line="259" w:lineRule="auto"/>
              <w:jc w:val="left"/>
              <w:rPr>
                <w:lang w:val="en-GB"/>
              </w:rPr>
            </w:pPr>
          </w:p>
        </w:tc>
        <w:tc>
          <w:tcPr>
            <w:tcW w:w="1321" w:type="dxa"/>
          </w:tcPr>
          <w:p w14:paraId="7B776A07" w14:textId="77777777" w:rsidR="00B2296F" w:rsidRDefault="00B2296F" w:rsidP="008237DF">
            <w:pPr>
              <w:spacing w:line="259" w:lineRule="auto"/>
              <w:jc w:val="left"/>
              <w:rPr>
                <w:lang w:val="en-GB"/>
              </w:rPr>
            </w:pPr>
          </w:p>
        </w:tc>
        <w:tc>
          <w:tcPr>
            <w:tcW w:w="2518" w:type="dxa"/>
          </w:tcPr>
          <w:p w14:paraId="5922F79E" w14:textId="77777777" w:rsidR="00A0406E" w:rsidRDefault="00A0406E" w:rsidP="00BF47F8">
            <w:pPr>
              <w:pStyle w:val="ListParagraph"/>
              <w:numPr>
                <w:ilvl w:val="0"/>
                <w:numId w:val="35"/>
              </w:numPr>
              <w:spacing w:after="160" w:line="259" w:lineRule="auto"/>
              <w:jc w:val="left"/>
              <w:rPr>
                <w:lang w:val="en-GB"/>
              </w:rPr>
            </w:pPr>
            <w:r>
              <w:rPr>
                <w:lang w:val="en-GB"/>
              </w:rPr>
              <w:t>Press “Return” button</w:t>
            </w:r>
          </w:p>
          <w:p w14:paraId="1370954F" w14:textId="3B73A635" w:rsidR="00A0406E" w:rsidRDefault="00A0406E" w:rsidP="00BF47F8">
            <w:pPr>
              <w:pStyle w:val="ListParagraph"/>
              <w:numPr>
                <w:ilvl w:val="0"/>
                <w:numId w:val="35"/>
              </w:numPr>
              <w:spacing w:after="160" w:line="259" w:lineRule="auto"/>
              <w:jc w:val="left"/>
              <w:rPr>
                <w:lang w:val="en-GB"/>
              </w:rPr>
            </w:pPr>
            <w:r>
              <w:rPr>
                <w:lang w:val="en-GB"/>
              </w:rPr>
              <w:t>Fill in feedback form</w:t>
            </w:r>
          </w:p>
          <w:p w14:paraId="2F2B987D" w14:textId="059DD7E8" w:rsidR="00B2296F" w:rsidRDefault="00A0406E" w:rsidP="00BF47F8">
            <w:pPr>
              <w:pStyle w:val="ListParagraph"/>
              <w:numPr>
                <w:ilvl w:val="0"/>
                <w:numId w:val="35"/>
              </w:numPr>
              <w:spacing w:after="160" w:line="259" w:lineRule="auto"/>
              <w:jc w:val="left"/>
              <w:rPr>
                <w:lang w:val="en-GB"/>
              </w:rPr>
            </w:pPr>
            <w:r w:rsidRPr="00A0406E">
              <w:rPr>
                <w:lang w:val="en-GB"/>
              </w:rPr>
              <w:t>Click on Submit</w:t>
            </w:r>
          </w:p>
        </w:tc>
        <w:tc>
          <w:tcPr>
            <w:tcW w:w="1283" w:type="dxa"/>
          </w:tcPr>
          <w:p w14:paraId="5BF613E3" w14:textId="77777777" w:rsidR="00A0406E" w:rsidRDefault="00A0406E" w:rsidP="008237DF">
            <w:pPr>
              <w:spacing w:line="259" w:lineRule="auto"/>
              <w:jc w:val="left"/>
              <w:rPr>
                <w:b/>
                <w:bCs/>
                <w:lang w:val="en-GB"/>
              </w:rPr>
            </w:pPr>
            <w:r>
              <w:rPr>
                <w:b/>
                <w:bCs/>
                <w:lang w:val="en-GB"/>
              </w:rPr>
              <w:t>Feedback:</w:t>
            </w:r>
          </w:p>
          <w:p w14:paraId="3685B652" w14:textId="1001F6AE" w:rsidR="00B2296F" w:rsidRPr="00A0406E" w:rsidRDefault="00A0406E" w:rsidP="008237DF">
            <w:pPr>
              <w:spacing w:line="259" w:lineRule="auto"/>
              <w:jc w:val="left"/>
              <w:rPr>
                <w:lang w:val="en-GB"/>
              </w:rPr>
            </w:pPr>
            <w:r>
              <w:rPr>
                <w:lang w:val="en-GB"/>
              </w:rPr>
              <w:t>A good b</w:t>
            </w:r>
            <w:r w:rsidR="00B50E19">
              <w:rPr>
                <w:lang w:val="en-GB"/>
              </w:rPr>
              <w:t>ook</w:t>
            </w:r>
            <w:r w:rsidR="00FD7A1E">
              <w:rPr>
                <w:lang w:val="en-GB"/>
              </w:rPr>
              <w:t>! Worth the read!</w:t>
            </w:r>
          </w:p>
        </w:tc>
        <w:tc>
          <w:tcPr>
            <w:tcW w:w="2546" w:type="dxa"/>
          </w:tcPr>
          <w:p w14:paraId="42B0497F" w14:textId="533A96FF" w:rsidR="00B2296F" w:rsidRDefault="00FD7A1E" w:rsidP="008237DF">
            <w:pPr>
              <w:spacing w:line="259" w:lineRule="auto"/>
              <w:jc w:val="left"/>
              <w:rPr>
                <w:lang w:val="en-GB"/>
              </w:rPr>
            </w:pPr>
            <w:r>
              <w:rPr>
                <w:lang w:val="en-GB"/>
              </w:rPr>
              <w:t xml:space="preserve">System will notify librarian with a pop-up for acknowledgement and then show that the </w:t>
            </w:r>
            <w:r w:rsidR="009D5933">
              <w:rPr>
                <w:lang w:val="en-GB"/>
              </w:rPr>
              <w:t>book has</w:t>
            </w:r>
            <w:r>
              <w:rPr>
                <w:lang w:val="en-GB"/>
              </w:rPr>
              <w:t xml:space="preserve"> been </w:t>
            </w:r>
            <w:r w:rsidR="009D5933">
              <w:rPr>
                <w:lang w:val="en-GB"/>
              </w:rPr>
              <w:t>returned</w:t>
            </w:r>
            <w:r w:rsidR="00CD1831">
              <w:rPr>
                <w:lang w:val="en-GB"/>
              </w:rPr>
              <w:t xml:space="preserve"> by adding the return date and fine (if any).</w:t>
            </w:r>
            <w:r w:rsidR="009D5933">
              <w:rPr>
                <w:lang w:val="en-GB"/>
              </w:rPr>
              <w:t>.</w:t>
            </w:r>
          </w:p>
        </w:tc>
        <w:tc>
          <w:tcPr>
            <w:tcW w:w="2410" w:type="dxa"/>
          </w:tcPr>
          <w:p w14:paraId="00006196" w14:textId="2FCE8ED1" w:rsidR="00B2296F" w:rsidRDefault="006537AB" w:rsidP="008237DF">
            <w:pPr>
              <w:spacing w:line="259" w:lineRule="auto"/>
              <w:jc w:val="left"/>
              <w:rPr>
                <w:lang w:val="en-GB"/>
              </w:rPr>
            </w:pPr>
            <w:r>
              <w:rPr>
                <w:lang w:val="en-GB"/>
              </w:rPr>
              <w:t>System notifies librarian with a pop up for acknowledgement and shows that the book has been returned.</w:t>
            </w:r>
          </w:p>
        </w:tc>
        <w:tc>
          <w:tcPr>
            <w:tcW w:w="992" w:type="dxa"/>
          </w:tcPr>
          <w:p w14:paraId="29AC5FCE" w14:textId="0448C300" w:rsidR="00B2296F" w:rsidRDefault="006537AB" w:rsidP="008237DF">
            <w:pPr>
              <w:spacing w:line="259" w:lineRule="auto"/>
              <w:jc w:val="left"/>
              <w:rPr>
                <w:lang w:val="en-GB"/>
              </w:rPr>
            </w:pPr>
            <w:r>
              <w:rPr>
                <w:lang w:val="en-GB"/>
              </w:rPr>
              <w:t>Success</w:t>
            </w:r>
          </w:p>
        </w:tc>
        <w:tc>
          <w:tcPr>
            <w:tcW w:w="1843" w:type="dxa"/>
          </w:tcPr>
          <w:p w14:paraId="54E43109" w14:textId="7E3336FD" w:rsidR="00B2296F" w:rsidRDefault="00C674A9" w:rsidP="008237DF">
            <w:pPr>
              <w:spacing w:line="259" w:lineRule="auto"/>
              <w:jc w:val="left"/>
              <w:rPr>
                <w:lang w:val="en-GB"/>
              </w:rPr>
            </w:pPr>
            <w:r>
              <w:rPr>
                <w:lang w:val="en-GB"/>
              </w:rPr>
              <w:t>On the View Borrowing page, the return date</w:t>
            </w:r>
            <w:r w:rsidR="008A7A22">
              <w:rPr>
                <w:lang w:val="en-GB"/>
              </w:rPr>
              <w:t>, feedback</w:t>
            </w:r>
            <w:r>
              <w:rPr>
                <w:lang w:val="en-GB"/>
              </w:rPr>
              <w:t xml:space="preserve"> and fine is added to the borrowing entry.</w:t>
            </w:r>
          </w:p>
        </w:tc>
      </w:tr>
    </w:tbl>
    <w:p w14:paraId="5A528478" w14:textId="77777777" w:rsidR="000C45E1" w:rsidRDefault="000C45E1" w:rsidP="000C45E1"/>
    <w:tbl>
      <w:tblPr>
        <w:tblStyle w:val="ListTable2-Accent6"/>
        <w:tblpPr w:leftFromText="180" w:rightFromText="180" w:vertAnchor="text" w:horzAnchor="margin" w:tblpY="54"/>
        <w:tblW w:w="140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1624"/>
      </w:tblGrid>
      <w:tr w:rsidR="000C45E1" w:rsidRPr="000C3421" w14:paraId="0AC1D9FE" w14:textId="77777777" w:rsidTr="00932D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2AB0DF63" w14:textId="77777777" w:rsidR="000C45E1" w:rsidRPr="000C3421" w:rsidRDefault="000C45E1" w:rsidP="00932DAE">
            <w:pPr>
              <w:rPr>
                <w:rFonts w:cs="Times New Roman"/>
                <w:b w:val="0"/>
                <w:lang w:val="en-GB"/>
              </w:rPr>
            </w:pPr>
            <w:r w:rsidRPr="000C3421">
              <w:rPr>
                <w:rFonts w:cs="Times New Roman"/>
                <w:b w:val="0"/>
                <w:lang w:val="en-GB"/>
              </w:rPr>
              <w:t>Title:</w:t>
            </w:r>
          </w:p>
        </w:tc>
        <w:tc>
          <w:tcPr>
            <w:tcW w:w="11624" w:type="dxa"/>
          </w:tcPr>
          <w:p w14:paraId="5E76B31A" w14:textId="77777777" w:rsidR="000C45E1" w:rsidRPr="000C3421" w:rsidRDefault="000C45E1" w:rsidP="00932DAE">
            <w:pPr>
              <w:cnfStyle w:val="100000000000" w:firstRow="1" w:lastRow="0" w:firstColumn="0" w:lastColumn="0" w:oddVBand="0" w:evenVBand="0" w:oddHBand="0" w:evenHBand="0" w:firstRowFirstColumn="0" w:firstRowLastColumn="0" w:lastRowFirstColumn="0" w:lastRowLastColumn="0"/>
              <w:rPr>
                <w:rFonts w:cs="Times New Roman"/>
                <w:b w:val="0"/>
                <w:lang w:val="en-GB"/>
              </w:rPr>
            </w:pPr>
            <w:r>
              <w:rPr>
                <w:rFonts w:cs="Times New Roman"/>
                <w:b w:val="0"/>
                <w:lang w:val="en-GB"/>
              </w:rPr>
              <w:t>LibSys Library Management System</w:t>
            </w:r>
          </w:p>
        </w:tc>
      </w:tr>
      <w:tr w:rsidR="000C45E1" w:rsidRPr="000C3421" w14:paraId="2C70885B" w14:textId="77777777" w:rsidTr="00932D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49D4AE2E" w14:textId="77777777" w:rsidR="000C45E1" w:rsidRPr="000C3421" w:rsidRDefault="000C45E1" w:rsidP="00932DAE">
            <w:pPr>
              <w:rPr>
                <w:rFonts w:cs="Times New Roman"/>
                <w:b w:val="0"/>
                <w:lang w:val="en-GB"/>
              </w:rPr>
            </w:pPr>
            <w:r w:rsidRPr="000C3421">
              <w:rPr>
                <w:rFonts w:cs="Times New Roman"/>
                <w:b w:val="0"/>
                <w:lang w:val="en-GB"/>
              </w:rPr>
              <w:t>Tester Name:</w:t>
            </w:r>
          </w:p>
        </w:tc>
        <w:tc>
          <w:tcPr>
            <w:tcW w:w="11624" w:type="dxa"/>
          </w:tcPr>
          <w:p w14:paraId="7F2AEA6E" w14:textId="77777777" w:rsidR="000C45E1" w:rsidRPr="000C3421" w:rsidRDefault="000C45E1" w:rsidP="00932DAE">
            <w:pPr>
              <w:cnfStyle w:val="000000100000" w:firstRow="0" w:lastRow="0" w:firstColumn="0" w:lastColumn="0" w:oddVBand="0" w:evenVBand="0" w:oddHBand="1" w:evenHBand="0" w:firstRowFirstColumn="0" w:firstRowLastColumn="0" w:lastRowFirstColumn="0" w:lastRowLastColumn="0"/>
              <w:rPr>
                <w:rFonts w:cs="Times New Roman"/>
                <w:lang w:val="en-GB"/>
              </w:rPr>
            </w:pPr>
            <w:r>
              <w:rPr>
                <w:rFonts w:cs="Times New Roman"/>
                <w:lang w:val="en-GB"/>
              </w:rPr>
              <w:t>KISHEN SHANTHAN A/L JEGATHES</w:t>
            </w:r>
          </w:p>
        </w:tc>
      </w:tr>
      <w:tr w:rsidR="000C45E1" w:rsidRPr="000C3421" w14:paraId="3A5F880A" w14:textId="77777777" w:rsidTr="00932DAE">
        <w:tc>
          <w:tcPr>
            <w:cnfStyle w:val="001000000000" w:firstRow="0" w:lastRow="0" w:firstColumn="1" w:lastColumn="0" w:oddVBand="0" w:evenVBand="0" w:oddHBand="0" w:evenHBand="0" w:firstRowFirstColumn="0" w:firstRowLastColumn="0" w:lastRowFirstColumn="0" w:lastRowLastColumn="0"/>
            <w:tcW w:w="2405" w:type="dxa"/>
          </w:tcPr>
          <w:p w14:paraId="742BD16A" w14:textId="77777777" w:rsidR="000C45E1" w:rsidRPr="000C3421" w:rsidRDefault="000C45E1" w:rsidP="00932DAE">
            <w:pPr>
              <w:rPr>
                <w:rFonts w:cs="Times New Roman"/>
                <w:b w:val="0"/>
                <w:lang w:val="en-GB"/>
              </w:rPr>
            </w:pPr>
            <w:r w:rsidRPr="000C3421">
              <w:rPr>
                <w:rFonts w:cs="Times New Roman"/>
                <w:b w:val="0"/>
                <w:lang w:val="en-GB"/>
              </w:rPr>
              <w:t>Date of Creation:</w:t>
            </w:r>
          </w:p>
        </w:tc>
        <w:tc>
          <w:tcPr>
            <w:tcW w:w="11624" w:type="dxa"/>
          </w:tcPr>
          <w:p w14:paraId="500DBEDA" w14:textId="4F1F3500" w:rsidR="000C45E1" w:rsidRPr="000C3421" w:rsidRDefault="000C45E1" w:rsidP="00932DAE">
            <w:pPr>
              <w:cnfStyle w:val="000000000000" w:firstRow="0" w:lastRow="0" w:firstColumn="0" w:lastColumn="0" w:oddVBand="0" w:evenVBand="0" w:oddHBand="0" w:evenHBand="0" w:firstRowFirstColumn="0" w:firstRowLastColumn="0" w:lastRowFirstColumn="0" w:lastRowLastColumn="0"/>
              <w:rPr>
                <w:rFonts w:cs="Times New Roman"/>
                <w:lang w:val="en-GB"/>
              </w:rPr>
            </w:pPr>
            <w:r>
              <w:rPr>
                <w:rFonts w:cs="Times New Roman"/>
                <w:lang w:val="en-GB"/>
              </w:rPr>
              <w:t>07</w:t>
            </w:r>
            <w:r w:rsidRPr="000C3421">
              <w:rPr>
                <w:rFonts w:cs="Times New Roman"/>
                <w:lang w:val="en-GB"/>
              </w:rPr>
              <w:t>-</w:t>
            </w:r>
            <w:r>
              <w:rPr>
                <w:rFonts w:cs="Times New Roman"/>
                <w:lang w:val="en-GB"/>
              </w:rPr>
              <w:t>Mar</w:t>
            </w:r>
            <w:r w:rsidRPr="000C3421">
              <w:rPr>
                <w:rFonts w:cs="Times New Roman"/>
                <w:lang w:val="en-GB"/>
              </w:rPr>
              <w:t>-2</w:t>
            </w:r>
            <w:r>
              <w:rPr>
                <w:rFonts w:cs="Times New Roman"/>
                <w:lang w:val="en-GB"/>
              </w:rPr>
              <w:t>1</w:t>
            </w:r>
          </w:p>
        </w:tc>
      </w:tr>
      <w:tr w:rsidR="000C45E1" w:rsidRPr="000C3421" w14:paraId="1F2872BE" w14:textId="77777777" w:rsidTr="00932D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7DF2AF1C" w14:textId="77777777" w:rsidR="000C45E1" w:rsidRPr="000C3421" w:rsidRDefault="000C45E1" w:rsidP="00932DAE">
            <w:pPr>
              <w:rPr>
                <w:rFonts w:cs="Times New Roman"/>
                <w:b w:val="0"/>
                <w:lang w:val="en-GB"/>
              </w:rPr>
            </w:pPr>
            <w:r w:rsidRPr="000C3421">
              <w:rPr>
                <w:rFonts w:cs="Times New Roman"/>
                <w:b w:val="0"/>
                <w:lang w:val="en-GB"/>
              </w:rPr>
              <w:t>Date of Review:</w:t>
            </w:r>
          </w:p>
        </w:tc>
        <w:tc>
          <w:tcPr>
            <w:tcW w:w="11624" w:type="dxa"/>
          </w:tcPr>
          <w:p w14:paraId="6234D050" w14:textId="6F1F526C" w:rsidR="000C45E1" w:rsidRPr="000C3421" w:rsidRDefault="000C45E1" w:rsidP="00932DAE">
            <w:pPr>
              <w:cnfStyle w:val="000000100000" w:firstRow="0" w:lastRow="0" w:firstColumn="0" w:lastColumn="0" w:oddVBand="0" w:evenVBand="0" w:oddHBand="1" w:evenHBand="0" w:firstRowFirstColumn="0" w:firstRowLastColumn="0" w:lastRowFirstColumn="0" w:lastRowLastColumn="0"/>
              <w:rPr>
                <w:rFonts w:cs="Times New Roman"/>
                <w:lang w:val="en-GB"/>
              </w:rPr>
            </w:pPr>
            <w:r>
              <w:rPr>
                <w:rFonts w:cs="Times New Roman"/>
                <w:lang w:val="en-GB"/>
              </w:rPr>
              <w:t>13</w:t>
            </w:r>
            <w:r w:rsidRPr="000C3421">
              <w:rPr>
                <w:rFonts w:cs="Times New Roman"/>
                <w:lang w:val="en-GB"/>
              </w:rPr>
              <w:t>-</w:t>
            </w:r>
            <w:r>
              <w:rPr>
                <w:rFonts w:cs="Times New Roman"/>
                <w:lang w:val="en-GB"/>
              </w:rPr>
              <w:t>Mar</w:t>
            </w:r>
            <w:r w:rsidRPr="000C3421">
              <w:rPr>
                <w:rFonts w:cs="Times New Roman"/>
                <w:lang w:val="en-GB"/>
              </w:rPr>
              <w:t>-2</w:t>
            </w:r>
            <w:r>
              <w:rPr>
                <w:rFonts w:cs="Times New Roman"/>
                <w:lang w:val="en-GB"/>
              </w:rPr>
              <w:t>1</w:t>
            </w:r>
          </w:p>
        </w:tc>
      </w:tr>
    </w:tbl>
    <w:p w14:paraId="6DC6A927" w14:textId="77777777" w:rsidR="000C45E1" w:rsidRDefault="000C45E1" w:rsidP="000C45E1">
      <w:pPr>
        <w:spacing w:line="259" w:lineRule="auto"/>
        <w:jc w:val="left"/>
      </w:pPr>
    </w:p>
    <w:tbl>
      <w:tblPr>
        <w:tblStyle w:val="TableGrid"/>
        <w:tblW w:w="14029" w:type="dxa"/>
        <w:tblLook w:val="04A0" w:firstRow="1" w:lastRow="0" w:firstColumn="1" w:lastColumn="0" w:noHBand="0" w:noVBand="1"/>
      </w:tblPr>
      <w:tblGrid>
        <w:gridCol w:w="988"/>
        <w:gridCol w:w="1275"/>
        <w:gridCol w:w="2692"/>
        <w:gridCol w:w="1283"/>
        <w:gridCol w:w="2404"/>
        <w:gridCol w:w="2977"/>
        <w:gridCol w:w="992"/>
        <w:gridCol w:w="1418"/>
      </w:tblGrid>
      <w:tr w:rsidR="000C45E1" w14:paraId="2FE020A2" w14:textId="77777777" w:rsidTr="004F3872">
        <w:tc>
          <w:tcPr>
            <w:tcW w:w="988" w:type="dxa"/>
          </w:tcPr>
          <w:p w14:paraId="79543DF7" w14:textId="77777777" w:rsidR="000C45E1" w:rsidRDefault="000C45E1" w:rsidP="00932DAE">
            <w:pPr>
              <w:spacing w:line="259" w:lineRule="auto"/>
              <w:jc w:val="left"/>
              <w:rPr>
                <w:lang w:val="en-GB"/>
              </w:rPr>
            </w:pPr>
            <w:r>
              <w:rPr>
                <w:lang w:val="en-GB"/>
              </w:rPr>
              <w:t>Test Case #</w:t>
            </w:r>
          </w:p>
        </w:tc>
        <w:tc>
          <w:tcPr>
            <w:tcW w:w="1275" w:type="dxa"/>
          </w:tcPr>
          <w:p w14:paraId="2FDA363A" w14:textId="77777777" w:rsidR="000C45E1" w:rsidRDefault="000C45E1" w:rsidP="00932DAE">
            <w:pPr>
              <w:spacing w:line="259" w:lineRule="auto"/>
              <w:jc w:val="left"/>
              <w:rPr>
                <w:lang w:val="en-GB"/>
              </w:rPr>
            </w:pPr>
            <w:r>
              <w:rPr>
                <w:lang w:val="en-GB"/>
              </w:rPr>
              <w:t>Test Unit</w:t>
            </w:r>
          </w:p>
        </w:tc>
        <w:tc>
          <w:tcPr>
            <w:tcW w:w="2692" w:type="dxa"/>
          </w:tcPr>
          <w:p w14:paraId="615F0E88" w14:textId="77777777" w:rsidR="000C45E1" w:rsidRDefault="000C45E1" w:rsidP="00932DAE">
            <w:pPr>
              <w:spacing w:line="259" w:lineRule="auto"/>
              <w:jc w:val="left"/>
              <w:rPr>
                <w:lang w:val="en-GB"/>
              </w:rPr>
            </w:pPr>
            <w:r>
              <w:rPr>
                <w:lang w:val="en-GB"/>
              </w:rPr>
              <w:t>Test Procedures</w:t>
            </w:r>
          </w:p>
        </w:tc>
        <w:tc>
          <w:tcPr>
            <w:tcW w:w="1283" w:type="dxa"/>
          </w:tcPr>
          <w:p w14:paraId="16BD71D8" w14:textId="77777777" w:rsidR="000C45E1" w:rsidRDefault="000C45E1" w:rsidP="00932DAE">
            <w:pPr>
              <w:spacing w:line="259" w:lineRule="auto"/>
              <w:jc w:val="left"/>
              <w:rPr>
                <w:lang w:val="en-GB"/>
              </w:rPr>
            </w:pPr>
            <w:r>
              <w:rPr>
                <w:lang w:val="en-GB"/>
              </w:rPr>
              <w:t>Test Data</w:t>
            </w:r>
          </w:p>
        </w:tc>
        <w:tc>
          <w:tcPr>
            <w:tcW w:w="2404" w:type="dxa"/>
          </w:tcPr>
          <w:p w14:paraId="7CC5174C" w14:textId="77777777" w:rsidR="000C45E1" w:rsidRDefault="000C45E1" w:rsidP="00932DAE">
            <w:pPr>
              <w:spacing w:line="259" w:lineRule="auto"/>
              <w:jc w:val="left"/>
              <w:rPr>
                <w:lang w:val="en-GB"/>
              </w:rPr>
            </w:pPr>
            <w:r>
              <w:rPr>
                <w:lang w:val="en-GB"/>
              </w:rPr>
              <w:t>Expected Result</w:t>
            </w:r>
          </w:p>
        </w:tc>
        <w:tc>
          <w:tcPr>
            <w:tcW w:w="2977" w:type="dxa"/>
          </w:tcPr>
          <w:p w14:paraId="301BC8C7" w14:textId="77777777" w:rsidR="000C45E1" w:rsidRDefault="000C45E1" w:rsidP="00932DAE">
            <w:pPr>
              <w:spacing w:line="259" w:lineRule="auto"/>
              <w:jc w:val="left"/>
              <w:rPr>
                <w:lang w:val="en-GB"/>
              </w:rPr>
            </w:pPr>
            <w:r>
              <w:rPr>
                <w:lang w:val="en-GB"/>
              </w:rPr>
              <w:t>Actual Result</w:t>
            </w:r>
          </w:p>
        </w:tc>
        <w:tc>
          <w:tcPr>
            <w:tcW w:w="992" w:type="dxa"/>
          </w:tcPr>
          <w:p w14:paraId="34F25209" w14:textId="77777777" w:rsidR="000C45E1" w:rsidRDefault="000C45E1" w:rsidP="00932DAE">
            <w:pPr>
              <w:spacing w:line="259" w:lineRule="auto"/>
              <w:jc w:val="left"/>
              <w:rPr>
                <w:lang w:val="en-GB"/>
              </w:rPr>
            </w:pPr>
            <w:r>
              <w:rPr>
                <w:lang w:val="en-GB"/>
              </w:rPr>
              <w:t>Status</w:t>
            </w:r>
          </w:p>
        </w:tc>
        <w:tc>
          <w:tcPr>
            <w:tcW w:w="1418" w:type="dxa"/>
          </w:tcPr>
          <w:p w14:paraId="4F41F1A5" w14:textId="77777777" w:rsidR="000C45E1" w:rsidRDefault="000C45E1" w:rsidP="00932DAE">
            <w:pPr>
              <w:spacing w:line="259" w:lineRule="auto"/>
              <w:jc w:val="left"/>
              <w:rPr>
                <w:lang w:val="en-GB"/>
              </w:rPr>
            </w:pPr>
            <w:r>
              <w:rPr>
                <w:lang w:val="en-GB"/>
              </w:rPr>
              <w:t>Remarks</w:t>
            </w:r>
          </w:p>
        </w:tc>
      </w:tr>
      <w:tr w:rsidR="000C45E1" w14:paraId="54E12550" w14:textId="77777777" w:rsidTr="004F3872">
        <w:tc>
          <w:tcPr>
            <w:tcW w:w="988" w:type="dxa"/>
          </w:tcPr>
          <w:p w14:paraId="547A0714" w14:textId="39553083" w:rsidR="000C45E1" w:rsidRDefault="000C45E1" w:rsidP="000C45E1">
            <w:pPr>
              <w:spacing w:line="259" w:lineRule="auto"/>
              <w:jc w:val="left"/>
              <w:rPr>
                <w:lang w:val="en-GB"/>
              </w:rPr>
            </w:pPr>
            <w:r>
              <w:rPr>
                <w:lang w:val="en-GB"/>
              </w:rPr>
              <w:t>1</w:t>
            </w:r>
          </w:p>
        </w:tc>
        <w:tc>
          <w:tcPr>
            <w:tcW w:w="1275" w:type="dxa"/>
          </w:tcPr>
          <w:p w14:paraId="686E6527" w14:textId="4C3694E1" w:rsidR="000C45E1" w:rsidRDefault="000C45E1" w:rsidP="000C45E1">
            <w:pPr>
              <w:spacing w:line="259" w:lineRule="auto"/>
              <w:jc w:val="left"/>
              <w:rPr>
                <w:lang w:val="en-GB"/>
              </w:rPr>
            </w:pPr>
            <w:r>
              <w:rPr>
                <w:lang w:val="en-GB"/>
              </w:rPr>
              <w:t>Add New Borrowing</w:t>
            </w:r>
          </w:p>
        </w:tc>
        <w:tc>
          <w:tcPr>
            <w:tcW w:w="2692" w:type="dxa"/>
          </w:tcPr>
          <w:p w14:paraId="3F60F681" w14:textId="77777777" w:rsidR="000C45E1" w:rsidRDefault="000C45E1" w:rsidP="00BF47F8">
            <w:pPr>
              <w:pStyle w:val="ListParagraph"/>
              <w:numPr>
                <w:ilvl w:val="0"/>
                <w:numId w:val="37"/>
              </w:numPr>
              <w:spacing w:after="160" w:line="259" w:lineRule="auto"/>
              <w:jc w:val="left"/>
              <w:rPr>
                <w:lang w:val="en-GB"/>
              </w:rPr>
            </w:pPr>
            <w:r>
              <w:rPr>
                <w:lang w:val="en-GB"/>
              </w:rPr>
              <w:t>Select Book</w:t>
            </w:r>
          </w:p>
          <w:p w14:paraId="6D501C72" w14:textId="77777777" w:rsidR="000C45E1" w:rsidRDefault="000C45E1" w:rsidP="00BF47F8">
            <w:pPr>
              <w:pStyle w:val="ListParagraph"/>
              <w:numPr>
                <w:ilvl w:val="0"/>
                <w:numId w:val="37"/>
              </w:numPr>
              <w:spacing w:after="160" w:line="259" w:lineRule="auto"/>
              <w:jc w:val="left"/>
              <w:rPr>
                <w:lang w:val="en-GB"/>
              </w:rPr>
            </w:pPr>
            <w:r>
              <w:rPr>
                <w:lang w:val="en-GB"/>
              </w:rPr>
              <w:t>Click Add New Borrowing</w:t>
            </w:r>
          </w:p>
          <w:p w14:paraId="3A298EB2" w14:textId="7DFAD4AA" w:rsidR="006D7493" w:rsidRDefault="006D7493" w:rsidP="00BF47F8">
            <w:pPr>
              <w:pStyle w:val="ListParagraph"/>
              <w:numPr>
                <w:ilvl w:val="0"/>
                <w:numId w:val="37"/>
              </w:numPr>
              <w:spacing w:after="160" w:line="259" w:lineRule="auto"/>
              <w:jc w:val="left"/>
              <w:rPr>
                <w:lang w:val="en-GB"/>
              </w:rPr>
            </w:pPr>
            <w:r>
              <w:rPr>
                <w:lang w:val="en-GB"/>
              </w:rPr>
              <w:t>Do not select Client ID</w:t>
            </w:r>
          </w:p>
          <w:p w14:paraId="5466913F" w14:textId="578A3CEC" w:rsidR="000C45E1" w:rsidRPr="002F0D30" w:rsidRDefault="000C45E1" w:rsidP="00BF47F8">
            <w:pPr>
              <w:pStyle w:val="ListParagraph"/>
              <w:numPr>
                <w:ilvl w:val="0"/>
                <w:numId w:val="37"/>
              </w:numPr>
              <w:spacing w:after="160" w:line="259" w:lineRule="auto"/>
              <w:jc w:val="left"/>
              <w:rPr>
                <w:lang w:val="en-GB"/>
              </w:rPr>
            </w:pPr>
            <w:r>
              <w:rPr>
                <w:lang w:val="en-GB"/>
              </w:rPr>
              <w:t>Click Submit</w:t>
            </w:r>
          </w:p>
        </w:tc>
        <w:tc>
          <w:tcPr>
            <w:tcW w:w="1283" w:type="dxa"/>
          </w:tcPr>
          <w:p w14:paraId="72F0C18A" w14:textId="77777777" w:rsidR="000C45E1" w:rsidRDefault="000C45E1" w:rsidP="000C45E1">
            <w:pPr>
              <w:spacing w:line="259" w:lineRule="auto"/>
              <w:jc w:val="left"/>
              <w:rPr>
                <w:u w:val="single"/>
                <w:lang w:val="en-GB"/>
              </w:rPr>
            </w:pPr>
            <w:r>
              <w:rPr>
                <w:u w:val="single"/>
                <w:lang w:val="en-GB"/>
              </w:rPr>
              <w:t>Input Data</w:t>
            </w:r>
          </w:p>
          <w:p w14:paraId="0CF82CD3" w14:textId="193DBF80" w:rsidR="000C45E1" w:rsidRPr="00443F44" w:rsidRDefault="000C45E1" w:rsidP="000C45E1">
            <w:pPr>
              <w:spacing w:line="259" w:lineRule="auto"/>
              <w:jc w:val="left"/>
              <w:rPr>
                <w:lang w:val="en-GB"/>
              </w:rPr>
            </w:pPr>
            <w:r>
              <w:rPr>
                <w:b/>
                <w:bCs/>
                <w:lang w:val="en-GB"/>
              </w:rPr>
              <w:t>Client ID</w:t>
            </w:r>
            <w:r>
              <w:rPr>
                <w:b/>
                <w:lang w:val="en-GB"/>
              </w:rPr>
              <w:t>:</w:t>
            </w:r>
          </w:p>
        </w:tc>
        <w:tc>
          <w:tcPr>
            <w:tcW w:w="2404" w:type="dxa"/>
          </w:tcPr>
          <w:p w14:paraId="27DC45BD" w14:textId="1A2F368C" w:rsidR="000C45E1" w:rsidRDefault="000C45E1" w:rsidP="000C45E1">
            <w:pPr>
              <w:spacing w:line="259" w:lineRule="auto"/>
              <w:jc w:val="left"/>
              <w:rPr>
                <w:lang w:val="en-GB"/>
              </w:rPr>
            </w:pPr>
            <w:r>
              <w:rPr>
                <w:lang w:val="en-GB"/>
              </w:rPr>
              <w:t>System will add the borrowing to the database and display a borrowing added message.</w:t>
            </w:r>
          </w:p>
        </w:tc>
        <w:tc>
          <w:tcPr>
            <w:tcW w:w="2977" w:type="dxa"/>
          </w:tcPr>
          <w:p w14:paraId="486C2825" w14:textId="3C4E4725" w:rsidR="000C45E1" w:rsidRDefault="002D25C4" w:rsidP="000C45E1">
            <w:pPr>
              <w:spacing w:line="259" w:lineRule="auto"/>
              <w:jc w:val="left"/>
              <w:rPr>
                <w:lang w:val="en-GB"/>
              </w:rPr>
            </w:pPr>
            <w:r>
              <w:rPr>
                <w:lang w:val="en-GB"/>
              </w:rPr>
              <w:t xml:space="preserve">System </w:t>
            </w:r>
            <w:r w:rsidR="00DF2EA3">
              <w:rPr>
                <w:lang w:val="en-GB"/>
              </w:rPr>
              <w:t xml:space="preserve">adds the borrowing to the database with default value of Client ID (1) and then </w:t>
            </w:r>
            <w:r w:rsidR="004F3872">
              <w:rPr>
                <w:lang w:val="en-GB"/>
              </w:rPr>
              <w:t>displayes a borrowing added message.</w:t>
            </w:r>
          </w:p>
        </w:tc>
        <w:tc>
          <w:tcPr>
            <w:tcW w:w="992" w:type="dxa"/>
          </w:tcPr>
          <w:p w14:paraId="784CEE07" w14:textId="7E92B4E9" w:rsidR="000C45E1" w:rsidRDefault="000C45E1" w:rsidP="000C45E1">
            <w:pPr>
              <w:spacing w:line="259" w:lineRule="auto"/>
              <w:jc w:val="left"/>
              <w:rPr>
                <w:lang w:val="en-GB"/>
              </w:rPr>
            </w:pPr>
            <w:r>
              <w:rPr>
                <w:lang w:val="en-GB"/>
              </w:rPr>
              <w:t>Success</w:t>
            </w:r>
          </w:p>
        </w:tc>
        <w:tc>
          <w:tcPr>
            <w:tcW w:w="1418" w:type="dxa"/>
          </w:tcPr>
          <w:p w14:paraId="3A547389" w14:textId="2D4E60D1" w:rsidR="000C45E1" w:rsidRDefault="002D25C4" w:rsidP="000C45E1">
            <w:pPr>
              <w:spacing w:line="259" w:lineRule="auto"/>
              <w:jc w:val="left"/>
              <w:rPr>
                <w:lang w:val="en-GB"/>
              </w:rPr>
            </w:pPr>
            <w:r>
              <w:rPr>
                <w:lang w:val="en-GB"/>
              </w:rPr>
              <w:t>The reset button was removed</w:t>
            </w:r>
          </w:p>
        </w:tc>
      </w:tr>
      <w:tr w:rsidR="009C3CD4" w14:paraId="0AF7A419" w14:textId="77777777" w:rsidTr="004F3872">
        <w:tc>
          <w:tcPr>
            <w:tcW w:w="988" w:type="dxa"/>
          </w:tcPr>
          <w:p w14:paraId="43DB75F7" w14:textId="565533A8" w:rsidR="009C3CD4" w:rsidRDefault="002D25C4" w:rsidP="009C3CD4">
            <w:pPr>
              <w:spacing w:line="259" w:lineRule="auto"/>
              <w:jc w:val="left"/>
              <w:rPr>
                <w:lang w:val="en-GB"/>
              </w:rPr>
            </w:pPr>
            <w:r>
              <w:rPr>
                <w:lang w:val="en-GB"/>
              </w:rPr>
              <w:lastRenderedPageBreak/>
              <w:t>2</w:t>
            </w:r>
          </w:p>
        </w:tc>
        <w:tc>
          <w:tcPr>
            <w:tcW w:w="1275" w:type="dxa"/>
          </w:tcPr>
          <w:p w14:paraId="55495700" w14:textId="1DAB9A76" w:rsidR="009C3CD4" w:rsidRDefault="002D25C4" w:rsidP="009C3CD4">
            <w:pPr>
              <w:spacing w:line="259" w:lineRule="auto"/>
              <w:jc w:val="left"/>
              <w:rPr>
                <w:lang w:val="en-GB"/>
              </w:rPr>
            </w:pPr>
            <w:r>
              <w:rPr>
                <w:lang w:val="en-GB"/>
              </w:rPr>
              <w:t>Viewing Borrowing Details</w:t>
            </w:r>
          </w:p>
        </w:tc>
        <w:tc>
          <w:tcPr>
            <w:tcW w:w="2692" w:type="dxa"/>
          </w:tcPr>
          <w:p w14:paraId="4043FB91" w14:textId="77777777" w:rsidR="002D68E1" w:rsidRDefault="002D68E1" w:rsidP="00BF47F8">
            <w:pPr>
              <w:pStyle w:val="ListParagraph"/>
              <w:numPr>
                <w:ilvl w:val="0"/>
                <w:numId w:val="36"/>
              </w:numPr>
              <w:spacing w:line="259" w:lineRule="auto"/>
              <w:jc w:val="left"/>
              <w:rPr>
                <w:lang w:val="en-GB"/>
              </w:rPr>
            </w:pPr>
            <w:r>
              <w:rPr>
                <w:lang w:val="en-GB"/>
              </w:rPr>
              <w:t>Search by “Returned”</w:t>
            </w:r>
          </w:p>
          <w:p w14:paraId="0C47B27B" w14:textId="77777777" w:rsidR="002D68E1" w:rsidRDefault="002D68E1" w:rsidP="00BF47F8">
            <w:pPr>
              <w:pStyle w:val="ListParagraph"/>
              <w:numPr>
                <w:ilvl w:val="0"/>
                <w:numId w:val="36"/>
              </w:numPr>
              <w:spacing w:line="259" w:lineRule="auto"/>
              <w:jc w:val="left"/>
              <w:rPr>
                <w:lang w:val="en-GB"/>
              </w:rPr>
            </w:pPr>
            <w:r>
              <w:rPr>
                <w:lang w:val="en-GB"/>
              </w:rPr>
              <w:t>Sort by “Borrow Date”</w:t>
            </w:r>
          </w:p>
          <w:p w14:paraId="799B85C5" w14:textId="2588CDB0" w:rsidR="009C3CD4" w:rsidRDefault="002D68E1" w:rsidP="00BF47F8">
            <w:pPr>
              <w:pStyle w:val="ListParagraph"/>
              <w:numPr>
                <w:ilvl w:val="0"/>
                <w:numId w:val="36"/>
              </w:numPr>
              <w:spacing w:line="259" w:lineRule="auto"/>
              <w:jc w:val="left"/>
              <w:rPr>
                <w:lang w:val="en-GB"/>
              </w:rPr>
            </w:pPr>
            <w:r w:rsidRPr="002D68E1">
              <w:rPr>
                <w:lang w:val="en-GB"/>
              </w:rPr>
              <w:t>Click on “Search”</w:t>
            </w:r>
          </w:p>
        </w:tc>
        <w:tc>
          <w:tcPr>
            <w:tcW w:w="1283" w:type="dxa"/>
          </w:tcPr>
          <w:p w14:paraId="2D5F93DA" w14:textId="77777777" w:rsidR="002D68E1" w:rsidRDefault="002D68E1" w:rsidP="002D68E1">
            <w:pPr>
              <w:spacing w:line="259" w:lineRule="auto"/>
              <w:jc w:val="left"/>
              <w:rPr>
                <w:u w:val="single"/>
                <w:lang w:val="en-GB"/>
              </w:rPr>
            </w:pPr>
            <w:r>
              <w:rPr>
                <w:u w:val="single"/>
                <w:lang w:val="en-GB"/>
              </w:rPr>
              <w:t>Input Data</w:t>
            </w:r>
          </w:p>
          <w:p w14:paraId="5E67D08C" w14:textId="46B7E777" w:rsidR="009C3CD4" w:rsidRDefault="002D68E1" w:rsidP="009C3CD4">
            <w:pPr>
              <w:spacing w:line="259" w:lineRule="auto"/>
              <w:jc w:val="left"/>
              <w:rPr>
                <w:u w:val="single"/>
                <w:lang w:val="en-GB"/>
              </w:rPr>
            </w:pPr>
            <w:r>
              <w:rPr>
                <w:lang w:val="en-GB"/>
              </w:rPr>
              <w:t>N/A</w:t>
            </w:r>
          </w:p>
        </w:tc>
        <w:tc>
          <w:tcPr>
            <w:tcW w:w="2404" w:type="dxa"/>
          </w:tcPr>
          <w:p w14:paraId="4FB87FF9" w14:textId="18379A56" w:rsidR="009C3CD4" w:rsidRDefault="002D68E1" w:rsidP="009C3CD4">
            <w:pPr>
              <w:spacing w:line="259" w:lineRule="auto"/>
              <w:jc w:val="left"/>
              <w:rPr>
                <w:lang w:val="en-GB"/>
              </w:rPr>
            </w:pPr>
            <w:r>
              <w:rPr>
                <w:lang w:val="en-GB"/>
              </w:rPr>
              <w:t>System will display returned borrowing entries in order of borrow date.</w:t>
            </w:r>
          </w:p>
        </w:tc>
        <w:tc>
          <w:tcPr>
            <w:tcW w:w="2977" w:type="dxa"/>
          </w:tcPr>
          <w:p w14:paraId="7412499F" w14:textId="282885CC" w:rsidR="009C3CD4" w:rsidRDefault="002D68E1" w:rsidP="009C3CD4">
            <w:pPr>
              <w:spacing w:line="259" w:lineRule="auto"/>
              <w:jc w:val="left"/>
              <w:rPr>
                <w:lang w:val="en-GB"/>
              </w:rPr>
            </w:pPr>
            <w:r>
              <w:rPr>
                <w:lang w:val="en-GB"/>
              </w:rPr>
              <w:t>System displays list of returned borrowings in order of borrow date in a table format.</w:t>
            </w:r>
          </w:p>
        </w:tc>
        <w:tc>
          <w:tcPr>
            <w:tcW w:w="992" w:type="dxa"/>
          </w:tcPr>
          <w:p w14:paraId="7C9F549D" w14:textId="35A1B18F" w:rsidR="009C3CD4" w:rsidRDefault="002D68E1" w:rsidP="009C3CD4">
            <w:pPr>
              <w:spacing w:line="259" w:lineRule="auto"/>
              <w:jc w:val="left"/>
              <w:rPr>
                <w:lang w:val="en-GB"/>
              </w:rPr>
            </w:pPr>
            <w:r>
              <w:rPr>
                <w:lang w:val="en-GB"/>
              </w:rPr>
              <w:t>Success</w:t>
            </w:r>
          </w:p>
        </w:tc>
        <w:tc>
          <w:tcPr>
            <w:tcW w:w="1418" w:type="dxa"/>
          </w:tcPr>
          <w:p w14:paraId="077E14FB" w14:textId="247D406D" w:rsidR="009C3CD4" w:rsidRDefault="002D68E1" w:rsidP="009C3CD4">
            <w:pPr>
              <w:spacing w:line="259" w:lineRule="auto"/>
              <w:jc w:val="left"/>
              <w:rPr>
                <w:lang w:val="en-GB"/>
              </w:rPr>
            </w:pPr>
            <w:r>
              <w:rPr>
                <w:lang w:val="en-GB"/>
              </w:rPr>
              <w:t xml:space="preserve">The SQL statement is </w:t>
            </w:r>
            <w:r w:rsidR="002D25C4">
              <w:rPr>
                <w:lang w:val="en-GB"/>
              </w:rPr>
              <w:t>no longer</w:t>
            </w:r>
            <w:r>
              <w:rPr>
                <w:lang w:val="en-GB"/>
              </w:rPr>
              <w:t xml:space="preserve"> displayed</w:t>
            </w:r>
          </w:p>
        </w:tc>
      </w:tr>
    </w:tbl>
    <w:p w14:paraId="5D7EFC3E" w14:textId="77777777" w:rsidR="005C0F3C" w:rsidRDefault="005C0F3C">
      <w:pPr>
        <w:spacing w:line="259" w:lineRule="auto"/>
        <w:jc w:val="left"/>
        <w:rPr>
          <w:rFonts w:eastAsiaTheme="majorEastAsia" w:cstheme="majorBidi"/>
          <w:b/>
          <w:sz w:val="26"/>
          <w:szCs w:val="26"/>
          <w:u w:val="single"/>
        </w:rPr>
      </w:pPr>
      <w:r>
        <w:br w:type="page"/>
      </w:r>
    </w:p>
    <w:p w14:paraId="652D8173" w14:textId="79DAE48D" w:rsidR="00983B1A" w:rsidRDefault="002B6BF8" w:rsidP="006E73FA">
      <w:pPr>
        <w:pStyle w:val="Heading2"/>
      </w:pPr>
      <w:bookmarkStart w:id="70" w:name="_Toc67251544"/>
      <w:r>
        <w:lastRenderedPageBreak/>
        <w:t>Muhammad Fuad Bin Abdullah [TP055684]</w:t>
      </w:r>
      <w:bookmarkEnd w:id="70"/>
    </w:p>
    <w:tbl>
      <w:tblPr>
        <w:tblStyle w:val="ListTable2-Accent6"/>
        <w:tblpPr w:leftFromText="180" w:rightFromText="180" w:vertAnchor="text" w:horzAnchor="margin" w:tblpY="54"/>
        <w:tblW w:w="140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1624"/>
      </w:tblGrid>
      <w:tr w:rsidR="00840550" w:rsidRPr="000C3421" w14:paraId="14553A47" w14:textId="77777777" w:rsidTr="008405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38DC1A09" w14:textId="77777777" w:rsidR="00840550" w:rsidRPr="000C3421" w:rsidRDefault="00840550" w:rsidP="00FD3DD6">
            <w:pPr>
              <w:rPr>
                <w:rFonts w:cs="Times New Roman"/>
                <w:b w:val="0"/>
                <w:lang w:val="en-GB"/>
              </w:rPr>
            </w:pPr>
            <w:r w:rsidRPr="000C3421">
              <w:rPr>
                <w:rFonts w:cs="Times New Roman"/>
                <w:b w:val="0"/>
                <w:lang w:val="en-GB"/>
              </w:rPr>
              <w:t>Title:</w:t>
            </w:r>
          </w:p>
        </w:tc>
        <w:tc>
          <w:tcPr>
            <w:tcW w:w="11624" w:type="dxa"/>
          </w:tcPr>
          <w:p w14:paraId="6EDFA1F6" w14:textId="651E1F67" w:rsidR="00840550" w:rsidRPr="000C3421" w:rsidRDefault="00840550" w:rsidP="00FD3DD6">
            <w:pPr>
              <w:cnfStyle w:val="100000000000" w:firstRow="1" w:lastRow="0" w:firstColumn="0" w:lastColumn="0" w:oddVBand="0" w:evenVBand="0" w:oddHBand="0" w:evenHBand="0" w:firstRowFirstColumn="0" w:firstRowLastColumn="0" w:lastRowFirstColumn="0" w:lastRowLastColumn="0"/>
              <w:rPr>
                <w:rFonts w:cs="Times New Roman"/>
                <w:b w:val="0"/>
                <w:lang w:val="en-GB"/>
              </w:rPr>
            </w:pPr>
            <w:r>
              <w:rPr>
                <w:rFonts w:cs="Times New Roman"/>
                <w:b w:val="0"/>
                <w:lang w:val="en-GB"/>
              </w:rPr>
              <w:t>LibSys Library Management System</w:t>
            </w:r>
          </w:p>
        </w:tc>
      </w:tr>
      <w:tr w:rsidR="00840550" w:rsidRPr="000C3421" w14:paraId="2FA9FDEF" w14:textId="77777777" w:rsidTr="008405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33E965DB" w14:textId="77777777" w:rsidR="00840550" w:rsidRPr="000C3421" w:rsidRDefault="00840550" w:rsidP="00FD3DD6">
            <w:pPr>
              <w:rPr>
                <w:rFonts w:cs="Times New Roman"/>
                <w:b w:val="0"/>
                <w:lang w:val="en-GB"/>
              </w:rPr>
            </w:pPr>
            <w:r w:rsidRPr="000C3421">
              <w:rPr>
                <w:rFonts w:cs="Times New Roman"/>
                <w:b w:val="0"/>
                <w:lang w:val="en-GB"/>
              </w:rPr>
              <w:t>Tester Name:</w:t>
            </w:r>
          </w:p>
        </w:tc>
        <w:tc>
          <w:tcPr>
            <w:tcW w:w="11624" w:type="dxa"/>
          </w:tcPr>
          <w:p w14:paraId="1BF5617F" w14:textId="77777777" w:rsidR="00840550" w:rsidRPr="000C3421" w:rsidRDefault="00840550" w:rsidP="00FD3DD6">
            <w:pPr>
              <w:cnfStyle w:val="000000100000" w:firstRow="0" w:lastRow="0" w:firstColumn="0" w:lastColumn="0" w:oddVBand="0" w:evenVBand="0" w:oddHBand="1" w:evenHBand="0" w:firstRowFirstColumn="0" w:firstRowLastColumn="0" w:lastRowFirstColumn="0" w:lastRowLastColumn="0"/>
              <w:rPr>
                <w:rFonts w:cs="Times New Roman"/>
                <w:lang w:val="en-GB"/>
              </w:rPr>
            </w:pPr>
            <w:r w:rsidRPr="000C3421">
              <w:rPr>
                <w:rFonts w:cs="Times New Roman"/>
                <w:lang w:val="en-GB"/>
              </w:rPr>
              <w:t>MUHAMMAD FUAD BIN ABDULLAH</w:t>
            </w:r>
          </w:p>
        </w:tc>
      </w:tr>
      <w:tr w:rsidR="00840550" w:rsidRPr="000C3421" w14:paraId="3E4AFD10" w14:textId="77777777" w:rsidTr="00840550">
        <w:tc>
          <w:tcPr>
            <w:cnfStyle w:val="001000000000" w:firstRow="0" w:lastRow="0" w:firstColumn="1" w:lastColumn="0" w:oddVBand="0" w:evenVBand="0" w:oddHBand="0" w:evenHBand="0" w:firstRowFirstColumn="0" w:firstRowLastColumn="0" w:lastRowFirstColumn="0" w:lastRowLastColumn="0"/>
            <w:tcW w:w="2405" w:type="dxa"/>
          </w:tcPr>
          <w:p w14:paraId="277F8787" w14:textId="77777777" w:rsidR="00840550" w:rsidRPr="000C3421" w:rsidRDefault="00840550" w:rsidP="00FD3DD6">
            <w:pPr>
              <w:rPr>
                <w:rFonts w:cs="Times New Roman"/>
                <w:b w:val="0"/>
                <w:lang w:val="en-GB"/>
              </w:rPr>
            </w:pPr>
            <w:r w:rsidRPr="000C3421">
              <w:rPr>
                <w:rFonts w:cs="Times New Roman"/>
                <w:b w:val="0"/>
                <w:lang w:val="en-GB"/>
              </w:rPr>
              <w:t>Date of Creation:</w:t>
            </w:r>
          </w:p>
        </w:tc>
        <w:tc>
          <w:tcPr>
            <w:tcW w:w="11624" w:type="dxa"/>
          </w:tcPr>
          <w:p w14:paraId="627F0761" w14:textId="5A0FA6A3" w:rsidR="00840550" w:rsidRPr="000C3421" w:rsidRDefault="00840550" w:rsidP="00FD3DD6">
            <w:pPr>
              <w:cnfStyle w:val="000000000000" w:firstRow="0" w:lastRow="0" w:firstColumn="0" w:lastColumn="0" w:oddVBand="0" w:evenVBand="0" w:oddHBand="0" w:evenHBand="0" w:firstRowFirstColumn="0" w:firstRowLastColumn="0" w:lastRowFirstColumn="0" w:lastRowLastColumn="0"/>
              <w:rPr>
                <w:rFonts w:cs="Times New Roman"/>
                <w:lang w:val="en-GB"/>
              </w:rPr>
            </w:pPr>
            <w:r>
              <w:rPr>
                <w:rFonts w:cs="Times New Roman"/>
                <w:lang w:val="en-GB"/>
              </w:rPr>
              <w:t>15</w:t>
            </w:r>
            <w:r w:rsidRPr="000C3421">
              <w:rPr>
                <w:rFonts w:cs="Times New Roman"/>
                <w:lang w:val="en-GB"/>
              </w:rPr>
              <w:t>-</w:t>
            </w:r>
            <w:r>
              <w:rPr>
                <w:rFonts w:cs="Times New Roman"/>
                <w:lang w:val="en-GB"/>
              </w:rPr>
              <w:t>Mar</w:t>
            </w:r>
            <w:r w:rsidRPr="000C3421">
              <w:rPr>
                <w:rFonts w:cs="Times New Roman"/>
                <w:lang w:val="en-GB"/>
              </w:rPr>
              <w:t>-2</w:t>
            </w:r>
            <w:r>
              <w:rPr>
                <w:rFonts w:cs="Times New Roman"/>
                <w:lang w:val="en-GB"/>
              </w:rPr>
              <w:t>1</w:t>
            </w:r>
          </w:p>
        </w:tc>
      </w:tr>
      <w:tr w:rsidR="00840550" w:rsidRPr="000C3421" w14:paraId="55BE2A8B" w14:textId="77777777" w:rsidTr="008405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5DDB2D12" w14:textId="77777777" w:rsidR="00840550" w:rsidRPr="000C3421" w:rsidRDefault="00840550" w:rsidP="00FD3DD6">
            <w:pPr>
              <w:rPr>
                <w:rFonts w:cs="Times New Roman"/>
                <w:b w:val="0"/>
                <w:lang w:val="en-GB"/>
              </w:rPr>
            </w:pPr>
            <w:r w:rsidRPr="000C3421">
              <w:rPr>
                <w:rFonts w:cs="Times New Roman"/>
                <w:b w:val="0"/>
                <w:lang w:val="en-GB"/>
              </w:rPr>
              <w:t>Date of Review:</w:t>
            </w:r>
          </w:p>
        </w:tc>
        <w:tc>
          <w:tcPr>
            <w:tcW w:w="11624" w:type="dxa"/>
          </w:tcPr>
          <w:p w14:paraId="3C5CF8B6" w14:textId="6CBB3DD1" w:rsidR="00840550" w:rsidRPr="000C3421" w:rsidRDefault="00840550" w:rsidP="00FD3DD6">
            <w:pPr>
              <w:cnfStyle w:val="000000100000" w:firstRow="0" w:lastRow="0" w:firstColumn="0" w:lastColumn="0" w:oddVBand="0" w:evenVBand="0" w:oddHBand="1" w:evenHBand="0" w:firstRowFirstColumn="0" w:firstRowLastColumn="0" w:lastRowFirstColumn="0" w:lastRowLastColumn="0"/>
              <w:rPr>
                <w:rFonts w:cs="Times New Roman"/>
                <w:lang w:val="en-GB"/>
              </w:rPr>
            </w:pPr>
            <w:r>
              <w:rPr>
                <w:rFonts w:cs="Times New Roman"/>
                <w:lang w:val="en-GB"/>
              </w:rPr>
              <w:t>18</w:t>
            </w:r>
            <w:r w:rsidRPr="000C3421">
              <w:rPr>
                <w:rFonts w:cs="Times New Roman"/>
                <w:lang w:val="en-GB"/>
              </w:rPr>
              <w:t>-</w:t>
            </w:r>
            <w:r>
              <w:rPr>
                <w:rFonts w:cs="Times New Roman"/>
                <w:lang w:val="en-GB"/>
              </w:rPr>
              <w:t>Mar</w:t>
            </w:r>
            <w:r w:rsidRPr="000C3421">
              <w:rPr>
                <w:rFonts w:cs="Times New Roman"/>
                <w:lang w:val="en-GB"/>
              </w:rPr>
              <w:t>-2</w:t>
            </w:r>
            <w:r>
              <w:rPr>
                <w:rFonts w:cs="Times New Roman"/>
                <w:lang w:val="en-GB"/>
              </w:rPr>
              <w:t>1</w:t>
            </w:r>
          </w:p>
        </w:tc>
      </w:tr>
    </w:tbl>
    <w:p w14:paraId="75C68FCD" w14:textId="77777777" w:rsidR="00840550" w:rsidRPr="00837774" w:rsidRDefault="00840550" w:rsidP="00837774"/>
    <w:tbl>
      <w:tblPr>
        <w:tblStyle w:val="TableGrid"/>
        <w:tblW w:w="0" w:type="auto"/>
        <w:tblLook w:val="04A0" w:firstRow="1" w:lastRow="0" w:firstColumn="1" w:lastColumn="0" w:noHBand="0" w:noVBand="1"/>
      </w:tblPr>
      <w:tblGrid>
        <w:gridCol w:w="699"/>
        <w:gridCol w:w="987"/>
        <w:gridCol w:w="4205"/>
        <w:gridCol w:w="2532"/>
        <w:gridCol w:w="1409"/>
        <w:gridCol w:w="1817"/>
        <w:gridCol w:w="976"/>
        <w:gridCol w:w="1323"/>
      </w:tblGrid>
      <w:tr w:rsidR="001C6B14" w14:paraId="4099E80D" w14:textId="77777777" w:rsidTr="00506232">
        <w:trPr>
          <w:trHeight w:val="604"/>
        </w:trPr>
        <w:tc>
          <w:tcPr>
            <w:tcW w:w="699" w:type="dxa"/>
          </w:tcPr>
          <w:p w14:paraId="0F74F722" w14:textId="53E761A4" w:rsidR="0008555D" w:rsidRDefault="006D31C3">
            <w:pPr>
              <w:spacing w:line="259" w:lineRule="auto"/>
              <w:jc w:val="left"/>
              <w:rPr>
                <w:lang w:val="en-GB"/>
              </w:rPr>
            </w:pPr>
            <w:r>
              <w:rPr>
                <w:lang w:val="en-GB"/>
              </w:rPr>
              <w:t>Test Case #</w:t>
            </w:r>
          </w:p>
        </w:tc>
        <w:tc>
          <w:tcPr>
            <w:tcW w:w="987" w:type="dxa"/>
          </w:tcPr>
          <w:p w14:paraId="15397EAA" w14:textId="7D1EF880" w:rsidR="0008555D" w:rsidRDefault="00A60A05">
            <w:pPr>
              <w:spacing w:line="259" w:lineRule="auto"/>
              <w:jc w:val="left"/>
              <w:rPr>
                <w:lang w:val="en-GB"/>
              </w:rPr>
            </w:pPr>
            <w:r>
              <w:rPr>
                <w:lang w:val="en-GB"/>
              </w:rPr>
              <w:t>Test Unit</w:t>
            </w:r>
          </w:p>
        </w:tc>
        <w:tc>
          <w:tcPr>
            <w:tcW w:w="4205" w:type="dxa"/>
          </w:tcPr>
          <w:p w14:paraId="59BCF2C8" w14:textId="13D99032" w:rsidR="0008555D" w:rsidRDefault="00A60A05">
            <w:pPr>
              <w:spacing w:line="259" w:lineRule="auto"/>
              <w:jc w:val="left"/>
              <w:rPr>
                <w:lang w:val="en-GB"/>
              </w:rPr>
            </w:pPr>
            <w:r>
              <w:rPr>
                <w:lang w:val="en-GB"/>
              </w:rPr>
              <w:t>Test Procedures</w:t>
            </w:r>
          </w:p>
        </w:tc>
        <w:tc>
          <w:tcPr>
            <w:tcW w:w="2532" w:type="dxa"/>
          </w:tcPr>
          <w:p w14:paraId="40BAD73F" w14:textId="611243CF" w:rsidR="0008555D" w:rsidRDefault="00A60A05">
            <w:pPr>
              <w:spacing w:line="259" w:lineRule="auto"/>
              <w:jc w:val="left"/>
              <w:rPr>
                <w:lang w:val="en-GB"/>
              </w:rPr>
            </w:pPr>
            <w:r>
              <w:rPr>
                <w:lang w:val="en-GB"/>
              </w:rPr>
              <w:t>Test Data</w:t>
            </w:r>
          </w:p>
        </w:tc>
        <w:tc>
          <w:tcPr>
            <w:tcW w:w="1409" w:type="dxa"/>
          </w:tcPr>
          <w:p w14:paraId="5AE057A3" w14:textId="311EAB64" w:rsidR="0008555D" w:rsidRDefault="00A60A05">
            <w:pPr>
              <w:spacing w:line="259" w:lineRule="auto"/>
              <w:jc w:val="left"/>
              <w:rPr>
                <w:lang w:val="en-GB"/>
              </w:rPr>
            </w:pPr>
            <w:r>
              <w:rPr>
                <w:lang w:val="en-GB"/>
              </w:rPr>
              <w:t>Expected Result</w:t>
            </w:r>
          </w:p>
        </w:tc>
        <w:tc>
          <w:tcPr>
            <w:tcW w:w="1817" w:type="dxa"/>
          </w:tcPr>
          <w:p w14:paraId="6B8EFA8E" w14:textId="192D3D2C" w:rsidR="0008555D" w:rsidRDefault="00A60A05">
            <w:pPr>
              <w:spacing w:line="259" w:lineRule="auto"/>
              <w:jc w:val="left"/>
              <w:rPr>
                <w:lang w:val="en-GB"/>
              </w:rPr>
            </w:pPr>
            <w:r>
              <w:rPr>
                <w:lang w:val="en-GB"/>
              </w:rPr>
              <w:t>Actual Result</w:t>
            </w:r>
          </w:p>
        </w:tc>
        <w:tc>
          <w:tcPr>
            <w:tcW w:w="976" w:type="dxa"/>
          </w:tcPr>
          <w:p w14:paraId="672EFA77" w14:textId="2E30FCB0" w:rsidR="0008555D" w:rsidRDefault="00A60A05">
            <w:pPr>
              <w:spacing w:line="259" w:lineRule="auto"/>
              <w:jc w:val="left"/>
              <w:rPr>
                <w:lang w:val="en-GB"/>
              </w:rPr>
            </w:pPr>
            <w:r>
              <w:rPr>
                <w:lang w:val="en-GB"/>
              </w:rPr>
              <w:t>Status</w:t>
            </w:r>
          </w:p>
        </w:tc>
        <w:tc>
          <w:tcPr>
            <w:tcW w:w="1323" w:type="dxa"/>
          </w:tcPr>
          <w:p w14:paraId="104BA231" w14:textId="5222906D" w:rsidR="0008555D" w:rsidRDefault="00A60A05">
            <w:pPr>
              <w:spacing w:line="259" w:lineRule="auto"/>
              <w:jc w:val="left"/>
              <w:rPr>
                <w:lang w:val="en-GB"/>
              </w:rPr>
            </w:pPr>
            <w:r>
              <w:rPr>
                <w:lang w:val="en-GB"/>
              </w:rPr>
              <w:t>Remarks</w:t>
            </w:r>
          </w:p>
        </w:tc>
      </w:tr>
      <w:tr w:rsidR="00876BEB" w14:paraId="5CA07E3E" w14:textId="77777777" w:rsidTr="00506232">
        <w:trPr>
          <w:trHeight w:val="911"/>
        </w:trPr>
        <w:tc>
          <w:tcPr>
            <w:tcW w:w="699" w:type="dxa"/>
            <w:vMerge w:val="restart"/>
          </w:tcPr>
          <w:p w14:paraId="6B6801AD" w14:textId="1621A574" w:rsidR="00E0009D" w:rsidRDefault="00E0009D">
            <w:pPr>
              <w:spacing w:line="259" w:lineRule="auto"/>
              <w:jc w:val="left"/>
              <w:rPr>
                <w:lang w:val="en-GB"/>
              </w:rPr>
            </w:pPr>
            <w:r>
              <w:rPr>
                <w:lang w:val="en-GB"/>
              </w:rPr>
              <w:t>1</w:t>
            </w:r>
          </w:p>
        </w:tc>
        <w:tc>
          <w:tcPr>
            <w:tcW w:w="987" w:type="dxa"/>
            <w:vMerge w:val="restart"/>
          </w:tcPr>
          <w:p w14:paraId="10154A94" w14:textId="4A7A775A" w:rsidR="00E0009D" w:rsidRDefault="00E0009D">
            <w:pPr>
              <w:spacing w:line="259" w:lineRule="auto"/>
              <w:jc w:val="left"/>
              <w:rPr>
                <w:lang w:val="en-GB"/>
              </w:rPr>
            </w:pPr>
            <w:r>
              <w:rPr>
                <w:lang w:val="en-GB"/>
              </w:rPr>
              <w:t>Search Book</w:t>
            </w:r>
          </w:p>
        </w:tc>
        <w:tc>
          <w:tcPr>
            <w:tcW w:w="4205" w:type="dxa"/>
          </w:tcPr>
          <w:p w14:paraId="123F152D" w14:textId="77777777" w:rsidR="00E0009D" w:rsidRDefault="00BA3A07" w:rsidP="00BF47F8">
            <w:pPr>
              <w:pStyle w:val="ListParagraph"/>
              <w:numPr>
                <w:ilvl w:val="0"/>
                <w:numId w:val="38"/>
              </w:numPr>
              <w:spacing w:line="259" w:lineRule="auto"/>
              <w:jc w:val="left"/>
              <w:rPr>
                <w:lang w:val="en-GB"/>
              </w:rPr>
            </w:pPr>
            <w:r>
              <w:rPr>
                <w:lang w:val="en-GB"/>
              </w:rPr>
              <w:t>Navigate to</w:t>
            </w:r>
            <w:r w:rsidR="00154183">
              <w:rPr>
                <w:lang w:val="en-GB"/>
              </w:rPr>
              <w:t xml:space="preserve"> </w:t>
            </w:r>
            <w:r w:rsidR="00010B55">
              <w:rPr>
                <w:lang w:val="en-GB"/>
              </w:rPr>
              <w:t>Catalogue page</w:t>
            </w:r>
          </w:p>
          <w:p w14:paraId="5FA1E8B9" w14:textId="77777777" w:rsidR="00010B55" w:rsidRDefault="0032215A" w:rsidP="00BF47F8">
            <w:pPr>
              <w:pStyle w:val="ListParagraph"/>
              <w:numPr>
                <w:ilvl w:val="0"/>
                <w:numId w:val="38"/>
              </w:numPr>
              <w:spacing w:line="259" w:lineRule="auto"/>
              <w:jc w:val="left"/>
              <w:rPr>
                <w:lang w:val="en-GB"/>
              </w:rPr>
            </w:pPr>
            <w:r>
              <w:rPr>
                <w:lang w:val="en-GB"/>
              </w:rPr>
              <w:t>Enter search keyword</w:t>
            </w:r>
          </w:p>
          <w:p w14:paraId="1BDAC5A4" w14:textId="1ACAFD04" w:rsidR="0032215A" w:rsidRPr="003B1CDD" w:rsidRDefault="0032215A" w:rsidP="00BF47F8">
            <w:pPr>
              <w:pStyle w:val="ListParagraph"/>
              <w:numPr>
                <w:ilvl w:val="0"/>
                <w:numId w:val="38"/>
              </w:numPr>
              <w:spacing w:line="259" w:lineRule="auto"/>
              <w:jc w:val="left"/>
              <w:rPr>
                <w:lang w:val="en-GB"/>
              </w:rPr>
            </w:pPr>
            <w:r>
              <w:rPr>
                <w:lang w:val="en-GB"/>
              </w:rPr>
              <w:t>Press enter or search button</w:t>
            </w:r>
          </w:p>
        </w:tc>
        <w:tc>
          <w:tcPr>
            <w:tcW w:w="2532" w:type="dxa"/>
          </w:tcPr>
          <w:p w14:paraId="1DA3FF47" w14:textId="77777777" w:rsidR="00E0009D" w:rsidRDefault="00E0009D">
            <w:pPr>
              <w:spacing w:line="259" w:lineRule="auto"/>
              <w:jc w:val="left"/>
              <w:rPr>
                <w:u w:val="single"/>
                <w:lang w:val="en-GB"/>
              </w:rPr>
            </w:pPr>
            <w:r>
              <w:rPr>
                <w:u w:val="single"/>
                <w:lang w:val="en-GB"/>
              </w:rPr>
              <w:t>Correct Input Data</w:t>
            </w:r>
          </w:p>
          <w:p w14:paraId="01D8BF89" w14:textId="77777777" w:rsidR="00CD38E4" w:rsidRDefault="00383DB3" w:rsidP="00CD38E4">
            <w:pPr>
              <w:spacing w:line="259" w:lineRule="auto"/>
              <w:jc w:val="left"/>
              <w:rPr>
                <w:lang w:val="en-GB"/>
              </w:rPr>
            </w:pPr>
            <w:r>
              <w:rPr>
                <w:lang w:val="en-GB"/>
              </w:rPr>
              <w:t xml:space="preserve">Search keyword: </w:t>
            </w:r>
          </w:p>
          <w:p w14:paraId="32DCEF0F" w14:textId="6BD3A4A5" w:rsidR="00CD38E4" w:rsidRPr="00383DB3" w:rsidRDefault="00CD38E4" w:rsidP="00CD38E4">
            <w:pPr>
              <w:spacing w:line="259" w:lineRule="auto"/>
              <w:jc w:val="left"/>
              <w:rPr>
                <w:lang w:val="en-GB"/>
              </w:rPr>
            </w:pPr>
            <w:r>
              <w:rPr>
                <w:lang w:val="en-GB"/>
              </w:rPr>
              <w:t>“Currency”</w:t>
            </w:r>
          </w:p>
        </w:tc>
        <w:tc>
          <w:tcPr>
            <w:tcW w:w="1409" w:type="dxa"/>
          </w:tcPr>
          <w:p w14:paraId="60CBDB0E" w14:textId="4AA2B8EF" w:rsidR="00E0009D" w:rsidRDefault="00E200F3">
            <w:pPr>
              <w:spacing w:line="259" w:lineRule="auto"/>
              <w:jc w:val="left"/>
              <w:rPr>
                <w:lang w:val="en-GB"/>
              </w:rPr>
            </w:pPr>
            <w:r>
              <w:rPr>
                <w:lang w:val="en-GB"/>
              </w:rPr>
              <w:t>Only books with the keyword “currency” appears</w:t>
            </w:r>
            <w:r w:rsidR="00DA0427">
              <w:rPr>
                <w:lang w:val="en-GB"/>
              </w:rPr>
              <w:t>, not case sensitive</w:t>
            </w:r>
            <w:r w:rsidR="0040723C">
              <w:rPr>
                <w:lang w:val="en-GB"/>
              </w:rPr>
              <w:t>.</w:t>
            </w:r>
          </w:p>
        </w:tc>
        <w:tc>
          <w:tcPr>
            <w:tcW w:w="1817" w:type="dxa"/>
          </w:tcPr>
          <w:p w14:paraId="079F824E" w14:textId="03949DCB" w:rsidR="00E0009D" w:rsidRDefault="00475D1E">
            <w:pPr>
              <w:spacing w:line="259" w:lineRule="auto"/>
              <w:jc w:val="left"/>
              <w:rPr>
                <w:lang w:val="en-GB"/>
              </w:rPr>
            </w:pPr>
            <w:r>
              <w:rPr>
                <w:lang w:val="en-GB"/>
              </w:rPr>
              <w:t>A book titled “Currency Trading For Dummies” is displayed as search result.</w:t>
            </w:r>
          </w:p>
        </w:tc>
        <w:tc>
          <w:tcPr>
            <w:tcW w:w="976" w:type="dxa"/>
          </w:tcPr>
          <w:p w14:paraId="0D569220" w14:textId="7455038D" w:rsidR="00E0009D" w:rsidRDefault="007E72D6">
            <w:pPr>
              <w:spacing w:line="259" w:lineRule="auto"/>
              <w:jc w:val="left"/>
              <w:rPr>
                <w:lang w:val="en-GB"/>
              </w:rPr>
            </w:pPr>
            <w:r>
              <w:rPr>
                <w:lang w:val="en-GB"/>
              </w:rPr>
              <w:t>Success</w:t>
            </w:r>
          </w:p>
        </w:tc>
        <w:tc>
          <w:tcPr>
            <w:tcW w:w="1323" w:type="dxa"/>
          </w:tcPr>
          <w:p w14:paraId="4D309A69" w14:textId="366A994C" w:rsidR="00E0009D" w:rsidRDefault="007E72D6">
            <w:pPr>
              <w:spacing w:line="259" w:lineRule="auto"/>
              <w:jc w:val="left"/>
              <w:rPr>
                <w:lang w:val="en-GB"/>
              </w:rPr>
            </w:pPr>
            <w:r>
              <w:rPr>
                <w:lang w:val="en-GB"/>
              </w:rPr>
              <w:t>N/A</w:t>
            </w:r>
          </w:p>
        </w:tc>
      </w:tr>
      <w:tr w:rsidR="00876BEB" w14:paraId="5537C1E5" w14:textId="77777777" w:rsidTr="00506232">
        <w:trPr>
          <w:trHeight w:val="922"/>
        </w:trPr>
        <w:tc>
          <w:tcPr>
            <w:tcW w:w="699" w:type="dxa"/>
            <w:vMerge/>
          </w:tcPr>
          <w:p w14:paraId="60EEA633" w14:textId="77777777" w:rsidR="00E0009D" w:rsidRDefault="00E0009D">
            <w:pPr>
              <w:spacing w:line="259" w:lineRule="auto"/>
              <w:jc w:val="left"/>
              <w:rPr>
                <w:lang w:val="en-GB"/>
              </w:rPr>
            </w:pPr>
          </w:p>
        </w:tc>
        <w:tc>
          <w:tcPr>
            <w:tcW w:w="987" w:type="dxa"/>
            <w:vMerge/>
          </w:tcPr>
          <w:p w14:paraId="3E6AECBC" w14:textId="77777777" w:rsidR="00E0009D" w:rsidRDefault="00E0009D">
            <w:pPr>
              <w:spacing w:line="259" w:lineRule="auto"/>
              <w:jc w:val="left"/>
              <w:rPr>
                <w:lang w:val="en-GB"/>
              </w:rPr>
            </w:pPr>
          </w:p>
        </w:tc>
        <w:tc>
          <w:tcPr>
            <w:tcW w:w="4205" w:type="dxa"/>
          </w:tcPr>
          <w:p w14:paraId="388AA280" w14:textId="77777777" w:rsidR="0032215A" w:rsidRDefault="0032215A" w:rsidP="00BF47F8">
            <w:pPr>
              <w:pStyle w:val="ListParagraph"/>
              <w:numPr>
                <w:ilvl w:val="0"/>
                <w:numId w:val="39"/>
              </w:numPr>
              <w:spacing w:after="160" w:line="259" w:lineRule="auto"/>
              <w:jc w:val="left"/>
              <w:rPr>
                <w:lang w:val="en-GB"/>
              </w:rPr>
            </w:pPr>
            <w:r>
              <w:rPr>
                <w:lang w:val="en-GB"/>
              </w:rPr>
              <w:t>Navigate to Catalogue page</w:t>
            </w:r>
          </w:p>
          <w:p w14:paraId="3988E21D" w14:textId="77777777" w:rsidR="0032215A" w:rsidRDefault="0032215A" w:rsidP="00BF47F8">
            <w:pPr>
              <w:pStyle w:val="ListParagraph"/>
              <w:numPr>
                <w:ilvl w:val="0"/>
                <w:numId w:val="39"/>
              </w:numPr>
              <w:spacing w:after="160" w:line="259" w:lineRule="auto"/>
              <w:jc w:val="left"/>
              <w:rPr>
                <w:lang w:val="en-GB"/>
              </w:rPr>
            </w:pPr>
            <w:r>
              <w:rPr>
                <w:lang w:val="en-GB"/>
              </w:rPr>
              <w:t>Enter search keyword</w:t>
            </w:r>
          </w:p>
          <w:p w14:paraId="2708CBF4" w14:textId="535755AA" w:rsidR="00E0009D" w:rsidRPr="003C7911" w:rsidRDefault="0032215A" w:rsidP="00BF47F8">
            <w:pPr>
              <w:pStyle w:val="ListParagraph"/>
              <w:numPr>
                <w:ilvl w:val="0"/>
                <w:numId w:val="39"/>
              </w:numPr>
              <w:spacing w:line="259" w:lineRule="auto"/>
              <w:jc w:val="left"/>
              <w:rPr>
                <w:lang w:val="en-GB"/>
              </w:rPr>
            </w:pPr>
            <w:r>
              <w:rPr>
                <w:lang w:val="en-GB"/>
              </w:rPr>
              <w:t>Press enter or search button</w:t>
            </w:r>
          </w:p>
        </w:tc>
        <w:tc>
          <w:tcPr>
            <w:tcW w:w="2532" w:type="dxa"/>
          </w:tcPr>
          <w:p w14:paraId="4861C6F1" w14:textId="77777777" w:rsidR="00E0009D" w:rsidRDefault="00E0009D">
            <w:pPr>
              <w:spacing w:line="259" w:lineRule="auto"/>
              <w:jc w:val="left"/>
              <w:rPr>
                <w:u w:val="single"/>
                <w:lang w:val="en-GB"/>
              </w:rPr>
            </w:pPr>
            <w:r>
              <w:rPr>
                <w:u w:val="single"/>
                <w:lang w:val="en-GB"/>
              </w:rPr>
              <w:t>Incorrect Input Data</w:t>
            </w:r>
          </w:p>
          <w:p w14:paraId="6A19E1A4" w14:textId="77777777" w:rsidR="0040723C" w:rsidRDefault="0040723C" w:rsidP="0040723C">
            <w:pPr>
              <w:spacing w:line="259" w:lineRule="auto"/>
              <w:jc w:val="left"/>
              <w:rPr>
                <w:lang w:val="en-GB"/>
              </w:rPr>
            </w:pPr>
            <w:r>
              <w:rPr>
                <w:lang w:val="en-GB"/>
              </w:rPr>
              <w:t xml:space="preserve">Search keyword: </w:t>
            </w:r>
          </w:p>
          <w:p w14:paraId="17851973" w14:textId="2EAE3B67" w:rsidR="0040723C" w:rsidRDefault="0040723C" w:rsidP="0040723C">
            <w:pPr>
              <w:spacing w:line="259" w:lineRule="auto"/>
              <w:jc w:val="left"/>
              <w:rPr>
                <w:lang w:val="en-GB"/>
              </w:rPr>
            </w:pPr>
            <w:r>
              <w:rPr>
                <w:lang w:val="en-GB"/>
              </w:rPr>
              <w:t>“</w:t>
            </w:r>
            <w:r w:rsidR="00E50169">
              <w:rPr>
                <w:lang w:val="en-GB"/>
              </w:rPr>
              <w:t>curency</w:t>
            </w:r>
            <w:r>
              <w:rPr>
                <w:lang w:val="en-GB"/>
              </w:rPr>
              <w:t>”</w:t>
            </w:r>
          </w:p>
        </w:tc>
        <w:tc>
          <w:tcPr>
            <w:tcW w:w="1409" w:type="dxa"/>
          </w:tcPr>
          <w:p w14:paraId="682E0107" w14:textId="73895B79" w:rsidR="00E0009D" w:rsidRDefault="00E50169">
            <w:pPr>
              <w:spacing w:line="259" w:lineRule="auto"/>
              <w:jc w:val="left"/>
              <w:rPr>
                <w:lang w:val="en-GB"/>
              </w:rPr>
            </w:pPr>
            <w:r>
              <w:rPr>
                <w:lang w:val="en-GB"/>
              </w:rPr>
              <w:t xml:space="preserve">No books </w:t>
            </w:r>
            <w:r w:rsidR="00510059">
              <w:rPr>
                <w:lang w:val="en-GB"/>
              </w:rPr>
              <w:t>appeared in the list as there are no such books with the keyword, not case sensitive.</w:t>
            </w:r>
          </w:p>
        </w:tc>
        <w:tc>
          <w:tcPr>
            <w:tcW w:w="1817" w:type="dxa"/>
          </w:tcPr>
          <w:p w14:paraId="47EA68D9" w14:textId="18ADA34E" w:rsidR="00E0009D" w:rsidRDefault="007E72D6">
            <w:pPr>
              <w:spacing w:line="259" w:lineRule="auto"/>
              <w:jc w:val="left"/>
              <w:rPr>
                <w:lang w:val="en-GB"/>
              </w:rPr>
            </w:pPr>
            <w:r>
              <w:rPr>
                <w:lang w:val="en-GB"/>
              </w:rPr>
              <w:t>No books are displayed.</w:t>
            </w:r>
          </w:p>
        </w:tc>
        <w:tc>
          <w:tcPr>
            <w:tcW w:w="976" w:type="dxa"/>
          </w:tcPr>
          <w:p w14:paraId="06C5179D" w14:textId="793ADDC8" w:rsidR="00E0009D" w:rsidRDefault="007E72D6">
            <w:pPr>
              <w:spacing w:line="259" w:lineRule="auto"/>
              <w:jc w:val="left"/>
              <w:rPr>
                <w:lang w:val="en-GB"/>
              </w:rPr>
            </w:pPr>
            <w:r>
              <w:rPr>
                <w:lang w:val="en-GB"/>
              </w:rPr>
              <w:t>Success</w:t>
            </w:r>
          </w:p>
        </w:tc>
        <w:tc>
          <w:tcPr>
            <w:tcW w:w="1323" w:type="dxa"/>
          </w:tcPr>
          <w:p w14:paraId="5227A026" w14:textId="1C06A0F7" w:rsidR="00E0009D" w:rsidRDefault="007E72D6">
            <w:pPr>
              <w:spacing w:line="259" w:lineRule="auto"/>
              <w:jc w:val="left"/>
              <w:rPr>
                <w:lang w:val="en-GB"/>
              </w:rPr>
            </w:pPr>
            <w:r>
              <w:rPr>
                <w:lang w:val="en-GB"/>
              </w:rPr>
              <w:t>N/A</w:t>
            </w:r>
          </w:p>
        </w:tc>
      </w:tr>
      <w:tr w:rsidR="00876BEB" w14:paraId="2133E0A9" w14:textId="77777777" w:rsidTr="00506232">
        <w:trPr>
          <w:trHeight w:val="922"/>
        </w:trPr>
        <w:tc>
          <w:tcPr>
            <w:tcW w:w="699" w:type="dxa"/>
          </w:tcPr>
          <w:p w14:paraId="03F83A15" w14:textId="64B9FF76" w:rsidR="00F327B9" w:rsidRDefault="00F327B9">
            <w:pPr>
              <w:spacing w:line="259" w:lineRule="auto"/>
              <w:jc w:val="left"/>
              <w:rPr>
                <w:lang w:val="en-GB"/>
              </w:rPr>
            </w:pPr>
            <w:r>
              <w:rPr>
                <w:lang w:val="en-GB"/>
              </w:rPr>
              <w:lastRenderedPageBreak/>
              <w:t>2</w:t>
            </w:r>
          </w:p>
        </w:tc>
        <w:tc>
          <w:tcPr>
            <w:tcW w:w="987" w:type="dxa"/>
          </w:tcPr>
          <w:p w14:paraId="64D8FB70" w14:textId="103EA4DF" w:rsidR="00F327B9" w:rsidRDefault="00F327B9">
            <w:pPr>
              <w:spacing w:line="259" w:lineRule="auto"/>
              <w:jc w:val="left"/>
              <w:rPr>
                <w:lang w:val="en-GB"/>
              </w:rPr>
            </w:pPr>
            <w:r>
              <w:rPr>
                <w:lang w:val="en-GB"/>
              </w:rPr>
              <w:t>Display Book and Author</w:t>
            </w:r>
          </w:p>
        </w:tc>
        <w:tc>
          <w:tcPr>
            <w:tcW w:w="4205" w:type="dxa"/>
          </w:tcPr>
          <w:p w14:paraId="55091672" w14:textId="77777777" w:rsidR="00F327B9" w:rsidRDefault="007A29FC" w:rsidP="00BF47F8">
            <w:pPr>
              <w:pStyle w:val="ListParagraph"/>
              <w:numPr>
                <w:ilvl w:val="0"/>
                <w:numId w:val="40"/>
              </w:numPr>
              <w:spacing w:line="259" w:lineRule="auto"/>
              <w:jc w:val="left"/>
              <w:rPr>
                <w:lang w:val="en-GB"/>
              </w:rPr>
            </w:pPr>
            <w:r>
              <w:rPr>
                <w:lang w:val="en-GB"/>
              </w:rPr>
              <w:t>Navigate to Catalogue page</w:t>
            </w:r>
          </w:p>
          <w:p w14:paraId="7332E049" w14:textId="42C8AA01" w:rsidR="007A29FC" w:rsidRPr="007A29FC" w:rsidRDefault="007E6773" w:rsidP="00BF47F8">
            <w:pPr>
              <w:pStyle w:val="ListParagraph"/>
              <w:numPr>
                <w:ilvl w:val="0"/>
                <w:numId w:val="40"/>
              </w:numPr>
              <w:spacing w:line="259" w:lineRule="auto"/>
              <w:jc w:val="left"/>
              <w:rPr>
                <w:lang w:val="en-GB"/>
              </w:rPr>
            </w:pPr>
            <w:r>
              <w:rPr>
                <w:lang w:val="en-GB"/>
              </w:rPr>
              <w:t>Click on the book titled “Currency Trading For Dummies”</w:t>
            </w:r>
            <w:r w:rsidR="007A29FC">
              <w:rPr>
                <w:lang w:val="en-GB"/>
              </w:rPr>
              <w:t xml:space="preserve"> </w:t>
            </w:r>
          </w:p>
        </w:tc>
        <w:tc>
          <w:tcPr>
            <w:tcW w:w="2532" w:type="dxa"/>
          </w:tcPr>
          <w:p w14:paraId="44EEFF2B" w14:textId="77777777" w:rsidR="006A418D" w:rsidRDefault="006A418D" w:rsidP="006A418D">
            <w:pPr>
              <w:spacing w:line="259" w:lineRule="auto"/>
              <w:jc w:val="left"/>
              <w:rPr>
                <w:u w:val="single"/>
                <w:lang w:val="en-GB"/>
              </w:rPr>
            </w:pPr>
            <w:r>
              <w:rPr>
                <w:u w:val="single"/>
                <w:lang w:val="en-GB"/>
              </w:rPr>
              <w:t>Correct Input Data</w:t>
            </w:r>
          </w:p>
          <w:p w14:paraId="01D3403E" w14:textId="56D97E93" w:rsidR="00F327B9" w:rsidRDefault="00A84644" w:rsidP="006A418D">
            <w:pPr>
              <w:spacing w:line="259" w:lineRule="auto"/>
              <w:jc w:val="left"/>
              <w:rPr>
                <w:u w:val="single"/>
                <w:lang w:val="en-GB"/>
              </w:rPr>
            </w:pPr>
            <w:r>
              <w:rPr>
                <w:lang w:val="en-GB"/>
              </w:rPr>
              <w:t>N/A</w:t>
            </w:r>
          </w:p>
        </w:tc>
        <w:tc>
          <w:tcPr>
            <w:tcW w:w="1409" w:type="dxa"/>
          </w:tcPr>
          <w:p w14:paraId="20543768" w14:textId="3F224EC8" w:rsidR="00F327B9" w:rsidRDefault="000118E0">
            <w:pPr>
              <w:spacing w:line="259" w:lineRule="auto"/>
              <w:jc w:val="left"/>
              <w:rPr>
                <w:lang w:val="en-GB"/>
              </w:rPr>
            </w:pPr>
            <w:r>
              <w:rPr>
                <w:lang w:val="en-GB"/>
              </w:rPr>
              <w:t xml:space="preserve">Details of “Currency Trading For Dummies” book </w:t>
            </w:r>
            <w:r w:rsidR="00990695">
              <w:rPr>
                <w:lang w:val="en-GB"/>
              </w:rPr>
              <w:t xml:space="preserve">such as Kathleen Brook as </w:t>
            </w:r>
            <w:r w:rsidR="002B78AD">
              <w:rPr>
                <w:lang w:val="en-GB"/>
              </w:rPr>
              <w:t xml:space="preserve">one of the author </w:t>
            </w:r>
            <w:r>
              <w:rPr>
                <w:lang w:val="en-GB"/>
              </w:rPr>
              <w:t xml:space="preserve">is displayed </w:t>
            </w:r>
            <w:r w:rsidR="00EA6CD8">
              <w:rPr>
                <w:lang w:val="en-GB"/>
              </w:rPr>
              <w:t>accordingly.</w:t>
            </w:r>
          </w:p>
        </w:tc>
        <w:tc>
          <w:tcPr>
            <w:tcW w:w="1817" w:type="dxa"/>
          </w:tcPr>
          <w:p w14:paraId="59DE630E" w14:textId="1EADC198" w:rsidR="00F327B9" w:rsidRDefault="008D5D72">
            <w:pPr>
              <w:spacing w:line="259" w:lineRule="auto"/>
              <w:jc w:val="left"/>
              <w:rPr>
                <w:lang w:val="en-GB"/>
              </w:rPr>
            </w:pPr>
            <w:r>
              <w:rPr>
                <w:lang w:val="en-GB"/>
              </w:rPr>
              <w:t>Details of the book is displayed with name Kathleen Brooks as one of the authors.</w:t>
            </w:r>
          </w:p>
        </w:tc>
        <w:tc>
          <w:tcPr>
            <w:tcW w:w="976" w:type="dxa"/>
          </w:tcPr>
          <w:p w14:paraId="438AEB80" w14:textId="0A6D21BE" w:rsidR="00F327B9" w:rsidRDefault="00E71676">
            <w:pPr>
              <w:spacing w:line="259" w:lineRule="auto"/>
              <w:jc w:val="left"/>
              <w:rPr>
                <w:lang w:val="en-GB"/>
              </w:rPr>
            </w:pPr>
            <w:r>
              <w:rPr>
                <w:lang w:val="en-GB"/>
              </w:rPr>
              <w:t>Success</w:t>
            </w:r>
          </w:p>
        </w:tc>
        <w:tc>
          <w:tcPr>
            <w:tcW w:w="1323" w:type="dxa"/>
          </w:tcPr>
          <w:p w14:paraId="4379580E" w14:textId="2834F4F6" w:rsidR="00F327B9" w:rsidRDefault="00E71676">
            <w:pPr>
              <w:spacing w:line="259" w:lineRule="auto"/>
              <w:jc w:val="left"/>
              <w:rPr>
                <w:lang w:val="en-GB"/>
              </w:rPr>
            </w:pPr>
            <w:r>
              <w:rPr>
                <w:lang w:val="en-GB"/>
              </w:rPr>
              <w:t>N/A</w:t>
            </w:r>
          </w:p>
        </w:tc>
      </w:tr>
      <w:tr w:rsidR="00506232" w14:paraId="2F636DAC" w14:textId="77777777" w:rsidTr="00506232">
        <w:trPr>
          <w:trHeight w:val="922"/>
        </w:trPr>
        <w:tc>
          <w:tcPr>
            <w:tcW w:w="699" w:type="dxa"/>
            <w:vMerge w:val="restart"/>
          </w:tcPr>
          <w:p w14:paraId="70DC827B" w14:textId="0D7D74E7" w:rsidR="00506232" w:rsidRDefault="00506232">
            <w:pPr>
              <w:spacing w:line="259" w:lineRule="auto"/>
              <w:jc w:val="left"/>
              <w:rPr>
                <w:lang w:val="en-GB"/>
              </w:rPr>
            </w:pPr>
            <w:r>
              <w:rPr>
                <w:lang w:val="en-GB"/>
              </w:rPr>
              <w:t>3</w:t>
            </w:r>
          </w:p>
        </w:tc>
        <w:tc>
          <w:tcPr>
            <w:tcW w:w="987" w:type="dxa"/>
            <w:vMerge w:val="restart"/>
          </w:tcPr>
          <w:p w14:paraId="5686AC2F" w14:textId="24809B5C" w:rsidR="00506232" w:rsidRDefault="00506232">
            <w:pPr>
              <w:spacing w:line="259" w:lineRule="auto"/>
              <w:jc w:val="left"/>
              <w:rPr>
                <w:lang w:val="en-GB"/>
              </w:rPr>
            </w:pPr>
            <w:r>
              <w:rPr>
                <w:lang w:val="en-GB"/>
              </w:rPr>
              <w:t>Add Book and Author</w:t>
            </w:r>
          </w:p>
        </w:tc>
        <w:tc>
          <w:tcPr>
            <w:tcW w:w="4205" w:type="dxa"/>
          </w:tcPr>
          <w:p w14:paraId="6BE796D2" w14:textId="77777777" w:rsidR="00506232" w:rsidRDefault="00506232" w:rsidP="00BF47F8">
            <w:pPr>
              <w:pStyle w:val="ListParagraph"/>
              <w:numPr>
                <w:ilvl w:val="0"/>
                <w:numId w:val="41"/>
              </w:numPr>
              <w:spacing w:line="259" w:lineRule="auto"/>
              <w:jc w:val="left"/>
              <w:rPr>
                <w:lang w:val="en-GB"/>
              </w:rPr>
            </w:pPr>
            <w:r>
              <w:rPr>
                <w:lang w:val="en-GB"/>
              </w:rPr>
              <w:t>Insert book title</w:t>
            </w:r>
          </w:p>
          <w:p w14:paraId="56414A76" w14:textId="77777777" w:rsidR="00506232" w:rsidRDefault="00506232" w:rsidP="00BF47F8">
            <w:pPr>
              <w:pStyle w:val="ListParagraph"/>
              <w:numPr>
                <w:ilvl w:val="0"/>
                <w:numId w:val="41"/>
              </w:numPr>
              <w:spacing w:line="259" w:lineRule="auto"/>
              <w:jc w:val="left"/>
              <w:rPr>
                <w:lang w:val="en-GB"/>
              </w:rPr>
            </w:pPr>
            <w:r>
              <w:rPr>
                <w:lang w:val="en-GB"/>
              </w:rPr>
              <w:t>Insert serial number</w:t>
            </w:r>
          </w:p>
          <w:p w14:paraId="4599B464" w14:textId="0E7272FA" w:rsidR="00506232" w:rsidRDefault="00506232" w:rsidP="00BF47F8">
            <w:pPr>
              <w:pStyle w:val="ListParagraph"/>
              <w:numPr>
                <w:ilvl w:val="0"/>
                <w:numId w:val="41"/>
              </w:numPr>
              <w:spacing w:line="259" w:lineRule="auto"/>
              <w:jc w:val="left"/>
              <w:rPr>
                <w:lang w:val="en-GB"/>
              </w:rPr>
            </w:pPr>
            <w:r>
              <w:rPr>
                <w:lang w:val="en-GB"/>
              </w:rPr>
              <w:t>Select existing genre</w:t>
            </w:r>
          </w:p>
          <w:p w14:paraId="5FC4FFB0" w14:textId="48F3FF96" w:rsidR="00506232" w:rsidRDefault="00506232" w:rsidP="00BF47F8">
            <w:pPr>
              <w:pStyle w:val="ListParagraph"/>
              <w:numPr>
                <w:ilvl w:val="0"/>
                <w:numId w:val="41"/>
              </w:numPr>
              <w:spacing w:line="259" w:lineRule="auto"/>
              <w:jc w:val="left"/>
              <w:rPr>
                <w:lang w:val="en-GB"/>
              </w:rPr>
            </w:pPr>
            <w:r>
              <w:rPr>
                <w:lang w:val="en-GB"/>
              </w:rPr>
              <w:t>Select existing publisher</w:t>
            </w:r>
          </w:p>
          <w:p w14:paraId="390AFC27" w14:textId="77777777" w:rsidR="00506232" w:rsidRDefault="00506232" w:rsidP="00BF47F8">
            <w:pPr>
              <w:pStyle w:val="ListParagraph"/>
              <w:numPr>
                <w:ilvl w:val="0"/>
                <w:numId w:val="41"/>
              </w:numPr>
              <w:spacing w:line="259" w:lineRule="auto"/>
              <w:jc w:val="left"/>
              <w:rPr>
                <w:lang w:val="en-GB"/>
              </w:rPr>
            </w:pPr>
            <w:r>
              <w:rPr>
                <w:lang w:val="en-GB"/>
              </w:rPr>
              <w:t>Select priority</w:t>
            </w:r>
          </w:p>
          <w:p w14:paraId="2E9AF351" w14:textId="77777777" w:rsidR="00506232" w:rsidRDefault="00506232" w:rsidP="00BF47F8">
            <w:pPr>
              <w:pStyle w:val="ListParagraph"/>
              <w:numPr>
                <w:ilvl w:val="0"/>
                <w:numId w:val="41"/>
              </w:numPr>
              <w:spacing w:line="259" w:lineRule="auto"/>
              <w:jc w:val="left"/>
              <w:rPr>
                <w:lang w:val="en-GB"/>
              </w:rPr>
            </w:pPr>
            <w:r>
              <w:rPr>
                <w:lang w:val="en-GB"/>
              </w:rPr>
              <w:t>Select publish date</w:t>
            </w:r>
          </w:p>
          <w:p w14:paraId="5B867CD8" w14:textId="77777777" w:rsidR="00506232" w:rsidRDefault="00506232" w:rsidP="00BF47F8">
            <w:pPr>
              <w:pStyle w:val="ListParagraph"/>
              <w:numPr>
                <w:ilvl w:val="0"/>
                <w:numId w:val="41"/>
              </w:numPr>
              <w:spacing w:line="259" w:lineRule="auto"/>
              <w:jc w:val="left"/>
              <w:rPr>
                <w:lang w:val="en-GB"/>
              </w:rPr>
            </w:pPr>
            <w:r>
              <w:rPr>
                <w:lang w:val="en-GB"/>
              </w:rPr>
              <w:t>Insert quantity</w:t>
            </w:r>
          </w:p>
          <w:p w14:paraId="447D5AC9" w14:textId="77777777" w:rsidR="00506232" w:rsidRDefault="00506232" w:rsidP="00BF47F8">
            <w:pPr>
              <w:pStyle w:val="ListParagraph"/>
              <w:numPr>
                <w:ilvl w:val="0"/>
                <w:numId w:val="41"/>
              </w:numPr>
              <w:spacing w:line="259" w:lineRule="auto"/>
              <w:jc w:val="left"/>
              <w:rPr>
                <w:lang w:val="en-GB"/>
              </w:rPr>
            </w:pPr>
            <w:r>
              <w:rPr>
                <w:lang w:val="en-GB"/>
              </w:rPr>
              <w:t>Upload book cover</w:t>
            </w:r>
          </w:p>
          <w:p w14:paraId="5CC9273A" w14:textId="77777777" w:rsidR="00506232" w:rsidRDefault="00506232" w:rsidP="00BF47F8">
            <w:pPr>
              <w:pStyle w:val="ListParagraph"/>
              <w:numPr>
                <w:ilvl w:val="0"/>
                <w:numId w:val="41"/>
              </w:numPr>
              <w:spacing w:line="259" w:lineRule="auto"/>
              <w:jc w:val="left"/>
              <w:rPr>
                <w:lang w:val="en-GB"/>
              </w:rPr>
            </w:pPr>
            <w:r>
              <w:rPr>
                <w:lang w:val="en-GB"/>
              </w:rPr>
              <w:t>Insert book summary</w:t>
            </w:r>
          </w:p>
          <w:p w14:paraId="61139359" w14:textId="77777777" w:rsidR="00506232" w:rsidRDefault="00506232" w:rsidP="00BF47F8">
            <w:pPr>
              <w:pStyle w:val="ListParagraph"/>
              <w:numPr>
                <w:ilvl w:val="0"/>
                <w:numId w:val="41"/>
              </w:numPr>
              <w:spacing w:line="259" w:lineRule="auto"/>
              <w:jc w:val="left"/>
              <w:rPr>
                <w:lang w:val="en-GB"/>
              </w:rPr>
            </w:pPr>
            <w:r>
              <w:rPr>
                <w:lang w:val="en-GB"/>
              </w:rPr>
              <w:t>Insert author quantity</w:t>
            </w:r>
          </w:p>
          <w:p w14:paraId="49E94036" w14:textId="77777777" w:rsidR="00506232" w:rsidRDefault="00506232" w:rsidP="00BF47F8">
            <w:pPr>
              <w:pStyle w:val="ListParagraph"/>
              <w:numPr>
                <w:ilvl w:val="0"/>
                <w:numId w:val="41"/>
              </w:numPr>
              <w:spacing w:line="259" w:lineRule="auto"/>
              <w:jc w:val="left"/>
              <w:rPr>
                <w:lang w:val="en-GB"/>
              </w:rPr>
            </w:pPr>
            <w:r>
              <w:rPr>
                <w:lang w:val="en-GB"/>
              </w:rPr>
              <w:t>Insert author’s first name</w:t>
            </w:r>
          </w:p>
          <w:p w14:paraId="523D7E43" w14:textId="77777777" w:rsidR="00506232" w:rsidRDefault="00506232" w:rsidP="00BF47F8">
            <w:pPr>
              <w:pStyle w:val="ListParagraph"/>
              <w:numPr>
                <w:ilvl w:val="0"/>
                <w:numId w:val="41"/>
              </w:numPr>
              <w:spacing w:line="259" w:lineRule="auto"/>
              <w:jc w:val="left"/>
              <w:rPr>
                <w:lang w:val="en-GB"/>
              </w:rPr>
            </w:pPr>
            <w:r>
              <w:rPr>
                <w:lang w:val="en-GB"/>
              </w:rPr>
              <w:t>Insert author’s last name</w:t>
            </w:r>
          </w:p>
          <w:p w14:paraId="07885886" w14:textId="1BCA4487" w:rsidR="00506232" w:rsidRPr="000726B4" w:rsidRDefault="00506232" w:rsidP="00BF47F8">
            <w:pPr>
              <w:pStyle w:val="ListParagraph"/>
              <w:numPr>
                <w:ilvl w:val="0"/>
                <w:numId w:val="41"/>
              </w:numPr>
              <w:spacing w:line="259" w:lineRule="auto"/>
              <w:jc w:val="left"/>
              <w:rPr>
                <w:lang w:val="en-GB"/>
              </w:rPr>
            </w:pPr>
            <w:r>
              <w:rPr>
                <w:lang w:val="en-GB"/>
              </w:rPr>
              <w:t>Press on “Add” button</w:t>
            </w:r>
            <w:r>
              <w:rPr>
                <w:lang w:val="en-GB"/>
              </w:rPr>
              <w:br/>
            </w:r>
          </w:p>
        </w:tc>
        <w:tc>
          <w:tcPr>
            <w:tcW w:w="2532" w:type="dxa"/>
          </w:tcPr>
          <w:p w14:paraId="3FBE7F49" w14:textId="77777777" w:rsidR="00506232" w:rsidRDefault="00506232" w:rsidP="0015676D">
            <w:pPr>
              <w:spacing w:line="259" w:lineRule="auto"/>
              <w:jc w:val="left"/>
              <w:rPr>
                <w:u w:val="single"/>
                <w:lang w:val="en-GB"/>
              </w:rPr>
            </w:pPr>
            <w:r>
              <w:rPr>
                <w:u w:val="single"/>
                <w:lang w:val="en-GB"/>
              </w:rPr>
              <w:t>Correct Input Data</w:t>
            </w:r>
          </w:p>
          <w:p w14:paraId="034BF343" w14:textId="6426CE20" w:rsidR="00506232" w:rsidRPr="0015676D" w:rsidRDefault="00506232" w:rsidP="0015676D">
            <w:pPr>
              <w:spacing w:line="259" w:lineRule="auto"/>
              <w:jc w:val="left"/>
              <w:rPr>
                <w:u w:val="single"/>
                <w:lang w:val="en-GB"/>
              </w:rPr>
            </w:pPr>
            <w:r w:rsidRPr="00A315F9">
              <w:rPr>
                <w:b/>
                <w:bCs/>
                <w:lang w:val="en-GB"/>
              </w:rPr>
              <w:t>Title</w:t>
            </w:r>
            <w:r>
              <w:rPr>
                <w:lang w:val="en-GB"/>
              </w:rPr>
              <w:t>: Dr. Johari and Life – Talks</w:t>
            </w:r>
          </w:p>
          <w:p w14:paraId="7C4C3748" w14:textId="1F0C881D" w:rsidR="00506232" w:rsidRDefault="00506232">
            <w:pPr>
              <w:spacing w:line="259" w:lineRule="auto"/>
              <w:jc w:val="left"/>
              <w:rPr>
                <w:lang w:val="en-GB"/>
              </w:rPr>
            </w:pPr>
            <w:r w:rsidRPr="00A315F9">
              <w:rPr>
                <w:b/>
                <w:bCs/>
                <w:lang w:val="en-GB"/>
              </w:rPr>
              <w:t>Serial number</w:t>
            </w:r>
            <w:r>
              <w:rPr>
                <w:lang w:val="en-GB"/>
              </w:rPr>
              <w:t xml:space="preserve">: </w:t>
            </w:r>
          </w:p>
          <w:p w14:paraId="3975E745" w14:textId="56420F7F" w:rsidR="00506232" w:rsidRDefault="00506232">
            <w:pPr>
              <w:spacing w:line="259" w:lineRule="auto"/>
              <w:jc w:val="left"/>
              <w:rPr>
                <w:lang w:val="en-GB"/>
              </w:rPr>
            </w:pPr>
            <w:r w:rsidRPr="00156ACB">
              <w:rPr>
                <w:lang w:val="en-GB"/>
              </w:rPr>
              <w:t>4641125132132</w:t>
            </w:r>
          </w:p>
          <w:p w14:paraId="063279DC" w14:textId="355EE243" w:rsidR="00506232" w:rsidRDefault="00506232">
            <w:pPr>
              <w:spacing w:line="259" w:lineRule="auto"/>
              <w:jc w:val="left"/>
              <w:rPr>
                <w:lang w:val="en-GB"/>
              </w:rPr>
            </w:pPr>
            <w:r w:rsidRPr="00A315F9">
              <w:rPr>
                <w:b/>
                <w:bCs/>
                <w:lang w:val="en-GB"/>
              </w:rPr>
              <w:t>Genre</w:t>
            </w:r>
            <w:r>
              <w:rPr>
                <w:lang w:val="en-GB"/>
              </w:rPr>
              <w:t xml:space="preserve">: </w:t>
            </w:r>
          </w:p>
          <w:p w14:paraId="66714C1A" w14:textId="26AB4103" w:rsidR="00506232" w:rsidRDefault="00506232">
            <w:pPr>
              <w:spacing w:line="259" w:lineRule="auto"/>
              <w:jc w:val="left"/>
              <w:rPr>
                <w:lang w:val="en-GB"/>
              </w:rPr>
            </w:pPr>
            <w:r>
              <w:rPr>
                <w:lang w:val="en-GB"/>
              </w:rPr>
              <w:t>Life Lessons</w:t>
            </w:r>
          </w:p>
          <w:p w14:paraId="5FCFBA52" w14:textId="77777777" w:rsidR="00506232" w:rsidRDefault="00506232">
            <w:pPr>
              <w:spacing w:line="259" w:lineRule="auto"/>
              <w:jc w:val="left"/>
              <w:rPr>
                <w:lang w:val="en-GB"/>
              </w:rPr>
            </w:pPr>
            <w:r w:rsidRPr="00A315F9">
              <w:rPr>
                <w:b/>
                <w:bCs/>
                <w:lang w:val="en-GB"/>
              </w:rPr>
              <w:t>Publisher</w:t>
            </w:r>
            <w:r>
              <w:rPr>
                <w:lang w:val="en-GB"/>
              </w:rPr>
              <w:t>:</w:t>
            </w:r>
          </w:p>
          <w:p w14:paraId="36C0A72D" w14:textId="77777777" w:rsidR="00506232" w:rsidRDefault="00506232">
            <w:pPr>
              <w:spacing w:line="259" w:lineRule="auto"/>
              <w:jc w:val="left"/>
              <w:rPr>
                <w:lang w:val="en-GB"/>
              </w:rPr>
            </w:pPr>
            <w:r>
              <w:rPr>
                <w:lang w:val="en-GB"/>
              </w:rPr>
              <w:t>Pelangi Pembaca Sdn. Bhd.</w:t>
            </w:r>
          </w:p>
          <w:p w14:paraId="72DA9F94" w14:textId="77777777" w:rsidR="00506232" w:rsidRDefault="00506232">
            <w:pPr>
              <w:spacing w:line="259" w:lineRule="auto"/>
              <w:jc w:val="left"/>
              <w:rPr>
                <w:lang w:val="en-GB"/>
              </w:rPr>
            </w:pPr>
            <w:r w:rsidRPr="00A315F9">
              <w:rPr>
                <w:b/>
                <w:bCs/>
                <w:lang w:val="en-GB"/>
              </w:rPr>
              <w:t>Priority</w:t>
            </w:r>
            <w:r>
              <w:rPr>
                <w:lang w:val="en-GB"/>
              </w:rPr>
              <w:t>:</w:t>
            </w:r>
          </w:p>
          <w:p w14:paraId="096C4768" w14:textId="77777777" w:rsidR="00506232" w:rsidRDefault="00506232">
            <w:pPr>
              <w:spacing w:line="259" w:lineRule="auto"/>
              <w:jc w:val="left"/>
              <w:rPr>
                <w:lang w:val="en-GB"/>
              </w:rPr>
            </w:pPr>
            <w:r>
              <w:rPr>
                <w:lang w:val="en-GB"/>
              </w:rPr>
              <w:t>Purple</w:t>
            </w:r>
          </w:p>
          <w:p w14:paraId="6358BB48" w14:textId="4CD41182" w:rsidR="00506232" w:rsidRDefault="00506232">
            <w:pPr>
              <w:spacing w:line="259" w:lineRule="auto"/>
              <w:jc w:val="left"/>
              <w:rPr>
                <w:lang w:val="en-GB"/>
              </w:rPr>
            </w:pPr>
            <w:r w:rsidRPr="004D7E39">
              <w:rPr>
                <w:b/>
                <w:bCs/>
                <w:lang w:val="en-GB"/>
              </w:rPr>
              <w:t>Publish Date</w:t>
            </w:r>
            <w:r>
              <w:rPr>
                <w:lang w:val="en-GB"/>
              </w:rPr>
              <w:t>:</w:t>
            </w:r>
          </w:p>
          <w:p w14:paraId="54D3B3D6" w14:textId="0A3E39BF" w:rsidR="00506232" w:rsidRDefault="00506232">
            <w:pPr>
              <w:spacing w:line="259" w:lineRule="auto"/>
              <w:jc w:val="left"/>
              <w:rPr>
                <w:lang w:val="en-GB"/>
              </w:rPr>
            </w:pPr>
            <w:r>
              <w:rPr>
                <w:lang w:val="en-GB"/>
              </w:rPr>
              <w:t>12/02/2020</w:t>
            </w:r>
          </w:p>
          <w:p w14:paraId="1B1ED40C" w14:textId="36F9EA37" w:rsidR="00506232" w:rsidRDefault="00506232">
            <w:pPr>
              <w:spacing w:line="259" w:lineRule="auto"/>
              <w:jc w:val="left"/>
              <w:rPr>
                <w:lang w:val="en-GB"/>
              </w:rPr>
            </w:pPr>
            <w:r>
              <w:rPr>
                <w:b/>
                <w:bCs/>
                <w:lang w:val="en-GB"/>
              </w:rPr>
              <w:t>Quantity</w:t>
            </w:r>
            <w:r>
              <w:rPr>
                <w:lang w:val="en-GB"/>
              </w:rPr>
              <w:t>:</w:t>
            </w:r>
          </w:p>
          <w:p w14:paraId="5406CCCC" w14:textId="23EB9A75" w:rsidR="00506232" w:rsidRDefault="00506232">
            <w:pPr>
              <w:spacing w:line="259" w:lineRule="auto"/>
              <w:jc w:val="left"/>
              <w:rPr>
                <w:lang w:val="en-GB"/>
              </w:rPr>
            </w:pPr>
            <w:r>
              <w:rPr>
                <w:lang w:val="en-GB"/>
              </w:rPr>
              <w:t>1</w:t>
            </w:r>
          </w:p>
          <w:p w14:paraId="7198E1C3" w14:textId="643AD2F3" w:rsidR="00506232" w:rsidRDefault="00506232">
            <w:pPr>
              <w:spacing w:line="259" w:lineRule="auto"/>
              <w:jc w:val="left"/>
              <w:rPr>
                <w:lang w:val="en-GB"/>
              </w:rPr>
            </w:pPr>
            <w:r>
              <w:rPr>
                <w:b/>
                <w:bCs/>
                <w:lang w:val="en-GB"/>
              </w:rPr>
              <w:t>Cover</w:t>
            </w:r>
            <w:r>
              <w:rPr>
                <w:lang w:val="en-GB"/>
              </w:rPr>
              <w:t>:</w:t>
            </w:r>
          </w:p>
          <w:p w14:paraId="1936A759" w14:textId="2E1E349A" w:rsidR="00506232" w:rsidRDefault="00506232">
            <w:pPr>
              <w:spacing w:line="259" w:lineRule="auto"/>
              <w:jc w:val="left"/>
              <w:rPr>
                <w:lang w:val="en-GB"/>
              </w:rPr>
            </w:pPr>
            <w:r>
              <w:rPr>
                <w:lang w:val="en-GB"/>
              </w:rPr>
              <w:lastRenderedPageBreak/>
              <w:t>Uploaded</w:t>
            </w:r>
          </w:p>
          <w:p w14:paraId="181119C2" w14:textId="3D41B991" w:rsidR="00506232" w:rsidRDefault="00506232">
            <w:pPr>
              <w:spacing w:line="259" w:lineRule="auto"/>
              <w:jc w:val="left"/>
              <w:rPr>
                <w:lang w:val="en-GB"/>
              </w:rPr>
            </w:pPr>
            <w:r>
              <w:rPr>
                <w:b/>
                <w:bCs/>
                <w:lang w:val="en-GB"/>
              </w:rPr>
              <w:t>Summary</w:t>
            </w:r>
            <w:r>
              <w:rPr>
                <w:lang w:val="en-GB"/>
              </w:rPr>
              <w:t>:</w:t>
            </w:r>
          </w:p>
          <w:p w14:paraId="3F2DAF3C" w14:textId="288275F1" w:rsidR="00506232" w:rsidRDefault="00506232">
            <w:pPr>
              <w:spacing w:line="259" w:lineRule="auto"/>
              <w:jc w:val="left"/>
              <w:rPr>
                <w:lang w:val="en-GB"/>
              </w:rPr>
            </w:pPr>
            <w:r w:rsidRPr="002E3D6C">
              <w:rPr>
                <w:lang w:val="en-GB"/>
              </w:rPr>
              <w:t>Join the talk with Dr. Johari on his take about life.</w:t>
            </w:r>
          </w:p>
          <w:p w14:paraId="259E7CB5" w14:textId="4FA4AA66" w:rsidR="00506232" w:rsidRDefault="00506232">
            <w:pPr>
              <w:spacing w:line="259" w:lineRule="auto"/>
              <w:jc w:val="left"/>
              <w:rPr>
                <w:lang w:val="en-GB"/>
              </w:rPr>
            </w:pPr>
            <w:r>
              <w:rPr>
                <w:b/>
                <w:bCs/>
                <w:lang w:val="en-GB"/>
              </w:rPr>
              <w:t>Author Quantity</w:t>
            </w:r>
            <w:r>
              <w:rPr>
                <w:lang w:val="en-GB"/>
              </w:rPr>
              <w:t>:</w:t>
            </w:r>
          </w:p>
          <w:p w14:paraId="1455734D" w14:textId="2D3515AF" w:rsidR="00506232" w:rsidRDefault="00506232">
            <w:pPr>
              <w:spacing w:line="259" w:lineRule="auto"/>
              <w:jc w:val="left"/>
              <w:rPr>
                <w:lang w:val="en-GB"/>
              </w:rPr>
            </w:pPr>
            <w:r>
              <w:rPr>
                <w:lang w:val="en-GB"/>
              </w:rPr>
              <w:t>1</w:t>
            </w:r>
          </w:p>
          <w:p w14:paraId="1CCE1506" w14:textId="5912FC31" w:rsidR="00506232" w:rsidRDefault="00506232">
            <w:pPr>
              <w:spacing w:line="259" w:lineRule="auto"/>
              <w:jc w:val="left"/>
              <w:rPr>
                <w:lang w:val="en-GB"/>
              </w:rPr>
            </w:pPr>
            <w:r>
              <w:rPr>
                <w:b/>
                <w:bCs/>
                <w:lang w:val="en-GB"/>
              </w:rPr>
              <w:t>Author’s First Name</w:t>
            </w:r>
            <w:r>
              <w:rPr>
                <w:lang w:val="en-GB"/>
              </w:rPr>
              <w:t>:</w:t>
            </w:r>
          </w:p>
          <w:p w14:paraId="6CABC098" w14:textId="5E50FF95" w:rsidR="00506232" w:rsidRDefault="00506232">
            <w:pPr>
              <w:spacing w:line="259" w:lineRule="auto"/>
              <w:jc w:val="left"/>
              <w:rPr>
                <w:lang w:val="en-GB"/>
              </w:rPr>
            </w:pPr>
            <w:r>
              <w:rPr>
                <w:lang w:val="en-GB"/>
              </w:rPr>
              <w:t>Johari Idzman</w:t>
            </w:r>
          </w:p>
          <w:p w14:paraId="4EEB80FE" w14:textId="159D7FE0" w:rsidR="00506232" w:rsidRDefault="00506232">
            <w:pPr>
              <w:spacing w:line="259" w:lineRule="auto"/>
              <w:jc w:val="left"/>
              <w:rPr>
                <w:lang w:val="en-GB"/>
              </w:rPr>
            </w:pPr>
            <w:r>
              <w:rPr>
                <w:b/>
                <w:bCs/>
                <w:lang w:val="en-GB"/>
              </w:rPr>
              <w:t>Author’s Last Name</w:t>
            </w:r>
            <w:r>
              <w:rPr>
                <w:lang w:val="en-GB"/>
              </w:rPr>
              <w:t>:</w:t>
            </w:r>
          </w:p>
          <w:p w14:paraId="5A9F5AEF" w14:textId="46298BFF" w:rsidR="00506232" w:rsidRPr="000D6608" w:rsidRDefault="00506232">
            <w:pPr>
              <w:spacing w:line="259" w:lineRule="auto"/>
              <w:jc w:val="left"/>
              <w:rPr>
                <w:lang w:val="en-GB"/>
              </w:rPr>
            </w:pPr>
            <w:r>
              <w:rPr>
                <w:lang w:val="en-GB"/>
              </w:rPr>
              <w:t>Bin Dzulkarnain</w:t>
            </w:r>
          </w:p>
          <w:p w14:paraId="14B8D12B" w14:textId="0B099380" w:rsidR="00506232" w:rsidRPr="006C69EF" w:rsidRDefault="00506232">
            <w:pPr>
              <w:spacing w:line="259" w:lineRule="auto"/>
              <w:jc w:val="left"/>
              <w:rPr>
                <w:lang w:val="en-GB"/>
              </w:rPr>
            </w:pPr>
          </w:p>
        </w:tc>
        <w:tc>
          <w:tcPr>
            <w:tcW w:w="1409" w:type="dxa"/>
          </w:tcPr>
          <w:p w14:paraId="113D12D9" w14:textId="398D58FC" w:rsidR="00506232" w:rsidRDefault="00506232">
            <w:pPr>
              <w:spacing w:line="259" w:lineRule="auto"/>
              <w:jc w:val="left"/>
              <w:rPr>
                <w:lang w:val="en-GB"/>
              </w:rPr>
            </w:pPr>
            <w:r>
              <w:rPr>
                <w:lang w:val="en-GB"/>
              </w:rPr>
              <w:lastRenderedPageBreak/>
              <w:t>Notification notifying the librarian of a successful addition is displayed.</w:t>
            </w:r>
          </w:p>
        </w:tc>
        <w:tc>
          <w:tcPr>
            <w:tcW w:w="1817" w:type="dxa"/>
          </w:tcPr>
          <w:p w14:paraId="6F08D975" w14:textId="217E8304" w:rsidR="00506232" w:rsidRDefault="00506232">
            <w:pPr>
              <w:spacing w:line="259" w:lineRule="auto"/>
              <w:jc w:val="left"/>
              <w:rPr>
                <w:lang w:val="en-GB"/>
              </w:rPr>
            </w:pPr>
            <w:r>
              <w:rPr>
                <w:lang w:val="en-GB"/>
              </w:rPr>
              <w:t>Notification “add SUCCESSFUL” is displayed to indicate of successful book addition.</w:t>
            </w:r>
          </w:p>
        </w:tc>
        <w:tc>
          <w:tcPr>
            <w:tcW w:w="976" w:type="dxa"/>
          </w:tcPr>
          <w:p w14:paraId="418B5A69" w14:textId="265AA7C8" w:rsidR="00506232" w:rsidRDefault="00506232">
            <w:pPr>
              <w:spacing w:line="259" w:lineRule="auto"/>
              <w:jc w:val="left"/>
              <w:rPr>
                <w:lang w:val="en-GB"/>
              </w:rPr>
            </w:pPr>
            <w:r>
              <w:rPr>
                <w:lang w:val="en-GB"/>
              </w:rPr>
              <w:t>Success</w:t>
            </w:r>
          </w:p>
        </w:tc>
        <w:tc>
          <w:tcPr>
            <w:tcW w:w="1323" w:type="dxa"/>
          </w:tcPr>
          <w:p w14:paraId="1A184032" w14:textId="38606811" w:rsidR="00506232" w:rsidRDefault="00506232">
            <w:pPr>
              <w:spacing w:line="259" w:lineRule="auto"/>
              <w:jc w:val="left"/>
              <w:rPr>
                <w:lang w:val="en-GB"/>
              </w:rPr>
            </w:pPr>
            <w:r>
              <w:rPr>
                <w:lang w:val="en-GB"/>
              </w:rPr>
              <w:t>Test is done to test book addition with selection of existing genre and publisher.</w:t>
            </w:r>
          </w:p>
        </w:tc>
      </w:tr>
      <w:tr w:rsidR="00506232" w14:paraId="589C191F" w14:textId="77777777" w:rsidTr="00506232">
        <w:trPr>
          <w:trHeight w:val="922"/>
        </w:trPr>
        <w:tc>
          <w:tcPr>
            <w:tcW w:w="699" w:type="dxa"/>
            <w:vMerge/>
          </w:tcPr>
          <w:p w14:paraId="11B0DCB6" w14:textId="77777777" w:rsidR="00506232" w:rsidRDefault="00506232">
            <w:pPr>
              <w:spacing w:line="259" w:lineRule="auto"/>
              <w:jc w:val="left"/>
              <w:rPr>
                <w:lang w:val="en-GB"/>
              </w:rPr>
            </w:pPr>
          </w:p>
        </w:tc>
        <w:tc>
          <w:tcPr>
            <w:tcW w:w="987" w:type="dxa"/>
            <w:vMerge/>
          </w:tcPr>
          <w:p w14:paraId="490FE598" w14:textId="77777777" w:rsidR="00506232" w:rsidRDefault="00506232">
            <w:pPr>
              <w:spacing w:line="259" w:lineRule="auto"/>
              <w:jc w:val="left"/>
              <w:rPr>
                <w:lang w:val="en-GB"/>
              </w:rPr>
            </w:pPr>
          </w:p>
        </w:tc>
        <w:tc>
          <w:tcPr>
            <w:tcW w:w="4205" w:type="dxa"/>
          </w:tcPr>
          <w:p w14:paraId="61B92413" w14:textId="32FFDF54" w:rsidR="00506232" w:rsidRDefault="00506232" w:rsidP="00BF47F8">
            <w:pPr>
              <w:pStyle w:val="ListParagraph"/>
              <w:numPr>
                <w:ilvl w:val="0"/>
                <w:numId w:val="42"/>
              </w:numPr>
              <w:spacing w:after="160" w:line="259" w:lineRule="auto"/>
              <w:jc w:val="left"/>
              <w:rPr>
                <w:lang w:val="en-GB"/>
              </w:rPr>
            </w:pPr>
            <w:r>
              <w:rPr>
                <w:lang w:val="en-GB"/>
              </w:rPr>
              <w:t>Insert book title</w:t>
            </w:r>
          </w:p>
          <w:p w14:paraId="16A9D1C2" w14:textId="77777777" w:rsidR="00506232" w:rsidRDefault="00506232" w:rsidP="00BF47F8">
            <w:pPr>
              <w:pStyle w:val="ListParagraph"/>
              <w:numPr>
                <w:ilvl w:val="0"/>
                <w:numId w:val="42"/>
              </w:numPr>
              <w:spacing w:after="160" w:line="259" w:lineRule="auto"/>
              <w:jc w:val="left"/>
              <w:rPr>
                <w:lang w:val="en-GB"/>
              </w:rPr>
            </w:pPr>
            <w:r>
              <w:rPr>
                <w:lang w:val="en-GB"/>
              </w:rPr>
              <w:t>Insert serial number</w:t>
            </w:r>
          </w:p>
          <w:p w14:paraId="0BE0C5B0" w14:textId="3444DE39" w:rsidR="00506232" w:rsidRDefault="00506232" w:rsidP="00BF47F8">
            <w:pPr>
              <w:pStyle w:val="ListParagraph"/>
              <w:numPr>
                <w:ilvl w:val="0"/>
                <w:numId w:val="42"/>
              </w:numPr>
              <w:spacing w:after="160" w:line="259" w:lineRule="auto"/>
              <w:jc w:val="left"/>
              <w:rPr>
                <w:lang w:val="en-GB"/>
              </w:rPr>
            </w:pPr>
            <w:r>
              <w:rPr>
                <w:lang w:val="en-GB"/>
              </w:rPr>
              <w:t>Select other genre</w:t>
            </w:r>
          </w:p>
          <w:p w14:paraId="490CABFB" w14:textId="18E4A2A7" w:rsidR="00506232" w:rsidRDefault="00506232" w:rsidP="00BF47F8">
            <w:pPr>
              <w:pStyle w:val="ListParagraph"/>
              <w:numPr>
                <w:ilvl w:val="0"/>
                <w:numId w:val="42"/>
              </w:numPr>
              <w:spacing w:after="160" w:line="259" w:lineRule="auto"/>
              <w:jc w:val="left"/>
              <w:rPr>
                <w:lang w:val="en-GB"/>
              </w:rPr>
            </w:pPr>
            <w:r>
              <w:rPr>
                <w:lang w:val="en-GB"/>
              </w:rPr>
              <w:t>Select other publisher</w:t>
            </w:r>
          </w:p>
          <w:p w14:paraId="062E9B1F" w14:textId="77777777" w:rsidR="00506232" w:rsidRDefault="00506232" w:rsidP="00BF47F8">
            <w:pPr>
              <w:pStyle w:val="ListParagraph"/>
              <w:numPr>
                <w:ilvl w:val="0"/>
                <w:numId w:val="42"/>
              </w:numPr>
              <w:spacing w:after="160" w:line="259" w:lineRule="auto"/>
              <w:jc w:val="left"/>
              <w:rPr>
                <w:lang w:val="en-GB"/>
              </w:rPr>
            </w:pPr>
            <w:r>
              <w:rPr>
                <w:lang w:val="en-GB"/>
              </w:rPr>
              <w:t>Select priority</w:t>
            </w:r>
          </w:p>
          <w:p w14:paraId="4501AD0F" w14:textId="77777777" w:rsidR="00506232" w:rsidRDefault="00506232" w:rsidP="00BF47F8">
            <w:pPr>
              <w:pStyle w:val="ListParagraph"/>
              <w:numPr>
                <w:ilvl w:val="0"/>
                <w:numId w:val="42"/>
              </w:numPr>
              <w:spacing w:after="160" w:line="259" w:lineRule="auto"/>
              <w:jc w:val="left"/>
              <w:rPr>
                <w:lang w:val="en-GB"/>
              </w:rPr>
            </w:pPr>
            <w:r>
              <w:rPr>
                <w:lang w:val="en-GB"/>
              </w:rPr>
              <w:t>Select publish date</w:t>
            </w:r>
          </w:p>
          <w:p w14:paraId="6C58E626" w14:textId="77777777" w:rsidR="00506232" w:rsidRDefault="00506232" w:rsidP="00BF47F8">
            <w:pPr>
              <w:pStyle w:val="ListParagraph"/>
              <w:numPr>
                <w:ilvl w:val="0"/>
                <w:numId w:val="42"/>
              </w:numPr>
              <w:spacing w:after="160" w:line="259" w:lineRule="auto"/>
              <w:jc w:val="left"/>
              <w:rPr>
                <w:lang w:val="en-GB"/>
              </w:rPr>
            </w:pPr>
            <w:r>
              <w:rPr>
                <w:lang w:val="en-GB"/>
              </w:rPr>
              <w:t>Insert quantity</w:t>
            </w:r>
          </w:p>
          <w:p w14:paraId="29822782" w14:textId="77777777" w:rsidR="00506232" w:rsidRDefault="00506232" w:rsidP="00BF47F8">
            <w:pPr>
              <w:pStyle w:val="ListParagraph"/>
              <w:numPr>
                <w:ilvl w:val="0"/>
                <w:numId w:val="42"/>
              </w:numPr>
              <w:spacing w:after="160" w:line="259" w:lineRule="auto"/>
              <w:jc w:val="left"/>
              <w:rPr>
                <w:lang w:val="en-GB"/>
              </w:rPr>
            </w:pPr>
            <w:r>
              <w:rPr>
                <w:lang w:val="en-GB"/>
              </w:rPr>
              <w:t>Upload book cover</w:t>
            </w:r>
          </w:p>
          <w:p w14:paraId="013268B1" w14:textId="77777777" w:rsidR="00506232" w:rsidRDefault="00506232" w:rsidP="00BF47F8">
            <w:pPr>
              <w:pStyle w:val="ListParagraph"/>
              <w:numPr>
                <w:ilvl w:val="0"/>
                <w:numId w:val="42"/>
              </w:numPr>
              <w:spacing w:after="160" w:line="259" w:lineRule="auto"/>
              <w:jc w:val="left"/>
              <w:rPr>
                <w:lang w:val="en-GB"/>
              </w:rPr>
            </w:pPr>
            <w:r>
              <w:rPr>
                <w:lang w:val="en-GB"/>
              </w:rPr>
              <w:t>Insert book summary</w:t>
            </w:r>
          </w:p>
          <w:p w14:paraId="05E70633" w14:textId="77777777" w:rsidR="00506232" w:rsidRDefault="00506232" w:rsidP="00BF47F8">
            <w:pPr>
              <w:pStyle w:val="ListParagraph"/>
              <w:numPr>
                <w:ilvl w:val="0"/>
                <w:numId w:val="42"/>
              </w:numPr>
              <w:spacing w:after="160" w:line="259" w:lineRule="auto"/>
              <w:jc w:val="left"/>
              <w:rPr>
                <w:lang w:val="en-GB"/>
              </w:rPr>
            </w:pPr>
            <w:r>
              <w:rPr>
                <w:lang w:val="en-GB"/>
              </w:rPr>
              <w:t>Insert author quantity</w:t>
            </w:r>
          </w:p>
          <w:p w14:paraId="0AE59957" w14:textId="77777777" w:rsidR="00506232" w:rsidRDefault="00506232" w:rsidP="00BF47F8">
            <w:pPr>
              <w:pStyle w:val="ListParagraph"/>
              <w:numPr>
                <w:ilvl w:val="0"/>
                <w:numId w:val="42"/>
              </w:numPr>
              <w:spacing w:after="160" w:line="259" w:lineRule="auto"/>
              <w:jc w:val="left"/>
              <w:rPr>
                <w:lang w:val="en-GB"/>
              </w:rPr>
            </w:pPr>
            <w:r>
              <w:rPr>
                <w:lang w:val="en-GB"/>
              </w:rPr>
              <w:t>Insert author’s first name</w:t>
            </w:r>
          </w:p>
          <w:p w14:paraId="5E5DC7EE" w14:textId="77777777" w:rsidR="00506232" w:rsidRDefault="00506232" w:rsidP="00BF47F8">
            <w:pPr>
              <w:pStyle w:val="ListParagraph"/>
              <w:numPr>
                <w:ilvl w:val="0"/>
                <w:numId w:val="42"/>
              </w:numPr>
              <w:spacing w:after="160" w:line="259" w:lineRule="auto"/>
              <w:jc w:val="left"/>
              <w:rPr>
                <w:lang w:val="en-GB"/>
              </w:rPr>
            </w:pPr>
            <w:r>
              <w:rPr>
                <w:lang w:val="en-GB"/>
              </w:rPr>
              <w:t>Insert author’s last name</w:t>
            </w:r>
          </w:p>
          <w:p w14:paraId="01E7C9E5" w14:textId="4A0FE1FF" w:rsidR="00506232" w:rsidRPr="007E58B7" w:rsidRDefault="00506232" w:rsidP="00BF47F8">
            <w:pPr>
              <w:pStyle w:val="ListParagraph"/>
              <w:numPr>
                <w:ilvl w:val="0"/>
                <w:numId w:val="42"/>
              </w:numPr>
              <w:spacing w:after="160" w:line="259" w:lineRule="auto"/>
              <w:jc w:val="left"/>
              <w:rPr>
                <w:lang w:val="en-GB"/>
              </w:rPr>
            </w:pPr>
            <w:r w:rsidRPr="007E58B7">
              <w:rPr>
                <w:lang w:val="en-GB"/>
              </w:rPr>
              <w:t>Press on “Add” button</w:t>
            </w:r>
          </w:p>
        </w:tc>
        <w:tc>
          <w:tcPr>
            <w:tcW w:w="2532" w:type="dxa"/>
          </w:tcPr>
          <w:p w14:paraId="374CED36" w14:textId="77777777" w:rsidR="00506232" w:rsidRDefault="00506232" w:rsidP="004456A3">
            <w:pPr>
              <w:spacing w:line="259" w:lineRule="auto"/>
              <w:jc w:val="left"/>
              <w:rPr>
                <w:u w:val="single"/>
                <w:lang w:val="en-GB"/>
              </w:rPr>
            </w:pPr>
            <w:r>
              <w:rPr>
                <w:u w:val="single"/>
                <w:lang w:val="en-GB"/>
              </w:rPr>
              <w:t>Correct Input Data</w:t>
            </w:r>
          </w:p>
          <w:p w14:paraId="1D34F2C8" w14:textId="33A91146" w:rsidR="00506232" w:rsidRPr="0015676D" w:rsidRDefault="00506232" w:rsidP="004456A3">
            <w:pPr>
              <w:spacing w:line="259" w:lineRule="auto"/>
              <w:jc w:val="left"/>
              <w:rPr>
                <w:u w:val="single"/>
                <w:lang w:val="en-GB"/>
              </w:rPr>
            </w:pPr>
            <w:r w:rsidRPr="00A315F9">
              <w:rPr>
                <w:b/>
                <w:bCs/>
                <w:lang w:val="en-GB"/>
              </w:rPr>
              <w:t>Title</w:t>
            </w:r>
            <w:r>
              <w:rPr>
                <w:lang w:val="en-GB"/>
              </w:rPr>
              <w:t>: Dr. Kishen and Technology – Talks</w:t>
            </w:r>
          </w:p>
          <w:p w14:paraId="1352A50C" w14:textId="77777777" w:rsidR="00506232" w:rsidRDefault="00506232" w:rsidP="004456A3">
            <w:pPr>
              <w:spacing w:line="259" w:lineRule="auto"/>
              <w:jc w:val="left"/>
              <w:rPr>
                <w:lang w:val="en-GB"/>
              </w:rPr>
            </w:pPr>
            <w:r w:rsidRPr="00A315F9">
              <w:rPr>
                <w:b/>
                <w:bCs/>
                <w:lang w:val="en-GB"/>
              </w:rPr>
              <w:t>Serial number</w:t>
            </w:r>
            <w:r>
              <w:rPr>
                <w:lang w:val="en-GB"/>
              </w:rPr>
              <w:t xml:space="preserve">: </w:t>
            </w:r>
          </w:p>
          <w:p w14:paraId="06080121" w14:textId="77777777" w:rsidR="00506232" w:rsidRDefault="00506232" w:rsidP="004456A3">
            <w:pPr>
              <w:spacing w:line="259" w:lineRule="auto"/>
              <w:jc w:val="left"/>
              <w:rPr>
                <w:lang w:val="en-GB"/>
              </w:rPr>
            </w:pPr>
            <w:r w:rsidRPr="006F57D0">
              <w:rPr>
                <w:lang w:val="en-GB"/>
              </w:rPr>
              <w:t xml:space="preserve">9878787654523 </w:t>
            </w:r>
          </w:p>
          <w:p w14:paraId="609DD7CF" w14:textId="4025D277" w:rsidR="00506232" w:rsidRDefault="00506232" w:rsidP="004456A3">
            <w:pPr>
              <w:spacing w:line="259" w:lineRule="auto"/>
              <w:jc w:val="left"/>
              <w:rPr>
                <w:lang w:val="en-GB"/>
              </w:rPr>
            </w:pPr>
            <w:r w:rsidRPr="00A315F9">
              <w:rPr>
                <w:b/>
                <w:bCs/>
                <w:lang w:val="en-GB"/>
              </w:rPr>
              <w:t>Genre</w:t>
            </w:r>
            <w:r>
              <w:rPr>
                <w:lang w:val="en-GB"/>
              </w:rPr>
              <w:t xml:space="preserve">: </w:t>
            </w:r>
          </w:p>
          <w:p w14:paraId="226D129E" w14:textId="15C616D1" w:rsidR="00506232" w:rsidRDefault="00506232" w:rsidP="004456A3">
            <w:pPr>
              <w:spacing w:line="259" w:lineRule="auto"/>
              <w:jc w:val="left"/>
              <w:rPr>
                <w:lang w:val="en-GB"/>
              </w:rPr>
            </w:pPr>
            <w:r>
              <w:rPr>
                <w:lang w:val="en-GB"/>
              </w:rPr>
              <w:t>Commentary</w:t>
            </w:r>
          </w:p>
          <w:p w14:paraId="4D6FF8E3" w14:textId="77777777" w:rsidR="00506232" w:rsidRDefault="00506232" w:rsidP="004456A3">
            <w:pPr>
              <w:spacing w:line="259" w:lineRule="auto"/>
              <w:jc w:val="left"/>
              <w:rPr>
                <w:lang w:val="en-GB"/>
              </w:rPr>
            </w:pPr>
            <w:r w:rsidRPr="00A315F9">
              <w:rPr>
                <w:b/>
                <w:bCs/>
                <w:lang w:val="en-GB"/>
              </w:rPr>
              <w:t>Publisher</w:t>
            </w:r>
            <w:r>
              <w:rPr>
                <w:lang w:val="en-GB"/>
              </w:rPr>
              <w:t>:</w:t>
            </w:r>
          </w:p>
          <w:p w14:paraId="5BABECDD" w14:textId="1853B3C2" w:rsidR="00506232" w:rsidRDefault="00506232" w:rsidP="004456A3">
            <w:pPr>
              <w:spacing w:line="259" w:lineRule="auto"/>
              <w:jc w:val="left"/>
              <w:rPr>
                <w:lang w:val="en-GB"/>
              </w:rPr>
            </w:pPr>
            <w:r>
              <w:rPr>
                <w:lang w:val="en-GB"/>
              </w:rPr>
              <w:t>Nusantara Brilliant</w:t>
            </w:r>
          </w:p>
          <w:p w14:paraId="6DAAB04D" w14:textId="77777777" w:rsidR="00506232" w:rsidRDefault="00506232" w:rsidP="004456A3">
            <w:pPr>
              <w:spacing w:line="259" w:lineRule="auto"/>
              <w:jc w:val="left"/>
              <w:rPr>
                <w:lang w:val="en-GB"/>
              </w:rPr>
            </w:pPr>
            <w:r w:rsidRPr="00A315F9">
              <w:rPr>
                <w:b/>
                <w:bCs/>
                <w:lang w:val="en-GB"/>
              </w:rPr>
              <w:t>Priority</w:t>
            </w:r>
            <w:r>
              <w:rPr>
                <w:lang w:val="en-GB"/>
              </w:rPr>
              <w:t>:</w:t>
            </w:r>
          </w:p>
          <w:p w14:paraId="483A67E4" w14:textId="77777777" w:rsidR="00506232" w:rsidRDefault="00506232" w:rsidP="004456A3">
            <w:pPr>
              <w:spacing w:line="259" w:lineRule="auto"/>
              <w:jc w:val="left"/>
              <w:rPr>
                <w:lang w:val="en-GB"/>
              </w:rPr>
            </w:pPr>
            <w:r>
              <w:rPr>
                <w:lang w:val="en-GB"/>
              </w:rPr>
              <w:t>Purple</w:t>
            </w:r>
          </w:p>
          <w:p w14:paraId="03B081A7" w14:textId="77777777" w:rsidR="00506232" w:rsidRDefault="00506232" w:rsidP="004456A3">
            <w:pPr>
              <w:spacing w:line="259" w:lineRule="auto"/>
              <w:jc w:val="left"/>
              <w:rPr>
                <w:lang w:val="en-GB"/>
              </w:rPr>
            </w:pPr>
            <w:r w:rsidRPr="004D7E39">
              <w:rPr>
                <w:b/>
                <w:bCs/>
                <w:lang w:val="en-GB"/>
              </w:rPr>
              <w:t>Publish Date</w:t>
            </w:r>
            <w:r>
              <w:rPr>
                <w:lang w:val="en-GB"/>
              </w:rPr>
              <w:t>:</w:t>
            </w:r>
          </w:p>
          <w:p w14:paraId="256AA5C2" w14:textId="0836A02B" w:rsidR="00506232" w:rsidRDefault="00506232" w:rsidP="004456A3">
            <w:pPr>
              <w:spacing w:line="259" w:lineRule="auto"/>
              <w:jc w:val="left"/>
              <w:rPr>
                <w:lang w:val="en-GB"/>
              </w:rPr>
            </w:pPr>
            <w:r>
              <w:rPr>
                <w:lang w:val="en-GB"/>
              </w:rPr>
              <w:t>05/01/2021</w:t>
            </w:r>
          </w:p>
          <w:p w14:paraId="0765BEE6" w14:textId="77777777" w:rsidR="00506232" w:rsidRDefault="00506232" w:rsidP="004456A3">
            <w:pPr>
              <w:spacing w:line="259" w:lineRule="auto"/>
              <w:jc w:val="left"/>
              <w:rPr>
                <w:lang w:val="en-GB"/>
              </w:rPr>
            </w:pPr>
            <w:r>
              <w:rPr>
                <w:b/>
                <w:bCs/>
                <w:lang w:val="en-GB"/>
              </w:rPr>
              <w:t>Quantity</w:t>
            </w:r>
            <w:r>
              <w:rPr>
                <w:lang w:val="en-GB"/>
              </w:rPr>
              <w:t>:</w:t>
            </w:r>
          </w:p>
          <w:p w14:paraId="6559329A" w14:textId="77777777" w:rsidR="00506232" w:rsidRDefault="00506232" w:rsidP="004456A3">
            <w:pPr>
              <w:spacing w:line="259" w:lineRule="auto"/>
              <w:jc w:val="left"/>
              <w:rPr>
                <w:lang w:val="en-GB"/>
              </w:rPr>
            </w:pPr>
            <w:r>
              <w:rPr>
                <w:lang w:val="en-GB"/>
              </w:rPr>
              <w:t>1</w:t>
            </w:r>
          </w:p>
          <w:p w14:paraId="29F72EDD" w14:textId="77777777" w:rsidR="00506232" w:rsidRDefault="00506232" w:rsidP="004456A3">
            <w:pPr>
              <w:spacing w:line="259" w:lineRule="auto"/>
              <w:jc w:val="left"/>
              <w:rPr>
                <w:lang w:val="en-GB"/>
              </w:rPr>
            </w:pPr>
            <w:r>
              <w:rPr>
                <w:b/>
                <w:bCs/>
                <w:lang w:val="en-GB"/>
              </w:rPr>
              <w:t>Cover</w:t>
            </w:r>
            <w:r>
              <w:rPr>
                <w:lang w:val="en-GB"/>
              </w:rPr>
              <w:t>:</w:t>
            </w:r>
          </w:p>
          <w:p w14:paraId="0ACDA3DD" w14:textId="77777777" w:rsidR="00506232" w:rsidRDefault="00506232" w:rsidP="004456A3">
            <w:pPr>
              <w:spacing w:line="259" w:lineRule="auto"/>
              <w:jc w:val="left"/>
              <w:rPr>
                <w:lang w:val="en-GB"/>
              </w:rPr>
            </w:pPr>
            <w:r>
              <w:rPr>
                <w:lang w:val="en-GB"/>
              </w:rPr>
              <w:lastRenderedPageBreak/>
              <w:t>Uploaded</w:t>
            </w:r>
          </w:p>
          <w:p w14:paraId="0E140505" w14:textId="77777777" w:rsidR="00506232" w:rsidRDefault="00506232" w:rsidP="004456A3">
            <w:pPr>
              <w:spacing w:line="259" w:lineRule="auto"/>
              <w:jc w:val="left"/>
              <w:rPr>
                <w:lang w:val="en-GB"/>
              </w:rPr>
            </w:pPr>
            <w:r>
              <w:rPr>
                <w:b/>
                <w:bCs/>
                <w:lang w:val="en-GB"/>
              </w:rPr>
              <w:t>Summary</w:t>
            </w:r>
            <w:r>
              <w:rPr>
                <w:lang w:val="en-GB"/>
              </w:rPr>
              <w:t>:</w:t>
            </w:r>
          </w:p>
          <w:p w14:paraId="311138FB" w14:textId="591C27A6" w:rsidR="00506232" w:rsidRDefault="00506232" w:rsidP="004456A3">
            <w:pPr>
              <w:spacing w:line="259" w:lineRule="auto"/>
              <w:jc w:val="left"/>
              <w:rPr>
                <w:lang w:val="en-GB"/>
              </w:rPr>
            </w:pPr>
            <w:r w:rsidRPr="002E3D6C">
              <w:rPr>
                <w:lang w:val="en-GB"/>
              </w:rPr>
              <w:t xml:space="preserve">Join the talk with Dr. </w:t>
            </w:r>
            <w:r>
              <w:rPr>
                <w:lang w:val="en-GB"/>
              </w:rPr>
              <w:t>Kishen</w:t>
            </w:r>
            <w:r w:rsidRPr="002E3D6C">
              <w:rPr>
                <w:lang w:val="en-GB"/>
              </w:rPr>
              <w:t xml:space="preserve"> on his take about </w:t>
            </w:r>
            <w:r>
              <w:rPr>
                <w:lang w:val="en-GB"/>
              </w:rPr>
              <w:t>technology</w:t>
            </w:r>
            <w:r w:rsidRPr="002E3D6C">
              <w:rPr>
                <w:lang w:val="en-GB"/>
              </w:rPr>
              <w:t>.</w:t>
            </w:r>
          </w:p>
          <w:p w14:paraId="7CC3B671" w14:textId="77777777" w:rsidR="00506232" w:rsidRDefault="00506232" w:rsidP="004456A3">
            <w:pPr>
              <w:spacing w:line="259" w:lineRule="auto"/>
              <w:jc w:val="left"/>
              <w:rPr>
                <w:lang w:val="en-GB"/>
              </w:rPr>
            </w:pPr>
            <w:r>
              <w:rPr>
                <w:b/>
                <w:bCs/>
                <w:lang w:val="en-GB"/>
              </w:rPr>
              <w:t>Author Quantity</w:t>
            </w:r>
            <w:r>
              <w:rPr>
                <w:lang w:val="en-GB"/>
              </w:rPr>
              <w:t>:</w:t>
            </w:r>
          </w:p>
          <w:p w14:paraId="7B3B1544" w14:textId="77777777" w:rsidR="00506232" w:rsidRDefault="00506232" w:rsidP="004456A3">
            <w:pPr>
              <w:spacing w:line="259" w:lineRule="auto"/>
              <w:jc w:val="left"/>
              <w:rPr>
                <w:lang w:val="en-GB"/>
              </w:rPr>
            </w:pPr>
            <w:r>
              <w:rPr>
                <w:lang w:val="en-GB"/>
              </w:rPr>
              <w:t>1</w:t>
            </w:r>
          </w:p>
          <w:p w14:paraId="24ABDA99" w14:textId="77777777" w:rsidR="00506232" w:rsidRDefault="00506232" w:rsidP="004456A3">
            <w:pPr>
              <w:spacing w:line="259" w:lineRule="auto"/>
              <w:jc w:val="left"/>
              <w:rPr>
                <w:lang w:val="en-GB"/>
              </w:rPr>
            </w:pPr>
            <w:r>
              <w:rPr>
                <w:b/>
                <w:bCs/>
                <w:lang w:val="en-GB"/>
              </w:rPr>
              <w:t>Author’s First Name</w:t>
            </w:r>
            <w:r>
              <w:rPr>
                <w:lang w:val="en-GB"/>
              </w:rPr>
              <w:t>:</w:t>
            </w:r>
          </w:p>
          <w:p w14:paraId="6FEDF406" w14:textId="0302ED59" w:rsidR="00506232" w:rsidRDefault="00506232" w:rsidP="004456A3">
            <w:pPr>
              <w:spacing w:line="259" w:lineRule="auto"/>
              <w:jc w:val="left"/>
              <w:rPr>
                <w:lang w:val="en-GB"/>
              </w:rPr>
            </w:pPr>
            <w:r>
              <w:rPr>
                <w:lang w:val="en-GB"/>
              </w:rPr>
              <w:t>Kishen Shanthan</w:t>
            </w:r>
          </w:p>
          <w:p w14:paraId="16B77F38" w14:textId="77777777" w:rsidR="00506232" w:rsidRDefault="00506232" w:rsidP="004456A3">
            <w:pPr>
              <w:spacing w:line="259" w:lineRule="auto"/>
              <w:jc w:val="left"/>
              <w:rPr>
                <w:lang w:val="en-GB"/>
              </w:rPr>
            </w:pPr>
            <w:r>
              <w:rPr>
                <w:b/>
                <w:bCs/>
                <w:lang w:val="en-GB"/>
              </w:rPr>
              <w:t>Author’s Last Name</w:t>
            </w:r>
            <w:r>
              <w:rPr>
                <w:lang w:val="en-GB"/>
              </w:rPr>
              <w:t>:</w:t>
            </w:r>
          </w:p>
          <w:p w14:paraId="189856B2" w14:textId="0F50FBEC" w:rsidR="00506232" w:rsidRPr="000D6608" w:rsidRDefault="00506232" w:rsidP="004456A3">
            <w:pPr>
              <w:spacing w:line="259" w:lineRule="auto"/>
              <w:jc w:val="left"/>
              <w:rPr>
                <w:lang w:val="en-GB"/>
              </w:rPr>
            </w:pPr>
            <w:r>
              <w:rPr>
                <w:lang w:val="en-GB"/>
              </w:rPr>
              <w:t>Jegathes</w:t>
            </w:r>
          </w:p>
          <w:p w14:paraId="34390938" w14:textId="77777777" w:rsidR="00506232" w:rsidRDefault="00506232">
            <w:pPr>
              <w:spacing w:line="259" w:lineRule="auto"/>
              <w:jc w:val="left"/>
              <w:rPr>
                <w:u w:val="single"/>
                <w:lang w:val="en-GB"/>
              </w:rPr>
            </w:pPr>
          </w:p>
        </w:tc>
        <w:tc>
          <w:tcPr>
            <w:tcW w:w="1409" w:type="dxa"/>
          </w:tcPr>
          <w:p w14:paraId="0B237793" w14:textId="70748A0D" w:rsidR="00506232" w:rsidRDefault="00506232">
            <w:pPr>
              <w:spacing w:line="259" w:lineRule="auto"/>
              <w:jc w:val="left"/>
              <w:rPr>
                <w:lang w:val="en-GB"/>
              </w:rPr>
            </w:pPr>
            <w:r>
              <w:rPr>
                <w:lang w:val="en-GB"/>
              </w:rPr>
              <w:lastRenderedPageBreak/>
              <w:t>Notification notifying the librarian of a successful addition is displayed.</w:t>
            </w:r>
          </w:p>
        </w:tc>
        <w:tc>
          <w:tcPr>
            <w:tcW w:w="1817" w:type="dxa"/>
          </w:tcPr>
          <w:p w14:paraId="6AAEFECB" w14:textId="303E1781" w:rsidR="00506232" w:rsidRDefault="00506232">
            <w:pPr>
              <w:spacing w:line="259" w:lineRule="auto"/>
              <w:jc w:val="left"/>
              <w:rPr>
                <w:lang w:val="en-GB"/>
              </w:rPr>
            </w:pPr>
            <w:r>
              <w:rPr>
                <w:lang w:val="en-GB"/>
              </w:rPr>
              <w:t>Notification “add SUCCESSFUL” is displayed to indicate of successful book addition.</w:t>
            </w:r>
          </w:p>
        </w:tc>
        <w:tc>
          <w:tcPr>
            <w:tcW w:w="976" w:type="dxa"/>
          </w:tcPr>
          <w:p w14:paraId="56719B05" w14:textId="767A3E17" w:rsidR="00506232" w:rsidRDefault="00506232">
            <w:pPr>
              <w:spacing w:line="259" w:lineRule="auto"/>
              <w:jc w:val="left"/>
              <w:rPr>
                <w:lang w:val="en-GB"/>
              </w:rPr>
            </w:pPr>
            <w:r>
              <w:rPr>
                <w:lang w:val="en-GB"/>
              </w:rPr>
              <w:t>Success</w:t>
            </w:r>
          </w:p>
        </w:tc>
        <w:tc>
          <w:tcPr>
            <w:tcW w:w="1323" w:type="dxa"/>
          </w:tcPr>
          <w:p w14:paraId="5F54F085" w14:textId="65FDD08F" w:rsidR="00506232" w:rsidRDefault="00506232">
            <w:pPr>
              <w:spacing w:line="259" w:lineRule="auto"/>
              <w:jc w:val="left"/>
              <w:rPr>
                <w:lang w:val="en-GB"/>
              </w:rPr>
            </w:pPr>
            <w:r>
              <w:rPr>
                <w:lang w:val="en-GB"/>
              </w:rPr>
              <w:t>Test is done to book addition with selection of other genre and publisher.</w:t>
            </w:r>
          </w:p>
        </w:tc>
      </w:tr>
      <w:tr w:rsidR="00506232" w14:paraId="3AB8D471" w14:textId="77777777" w:rsidTr="00506232">
        <w:trPr>
          <w:trHeight w:val="922"/>
        </w:trPr>
        <w:tc>
          <w:tcPr>
            <w:tcW w:w="699" w:type="dxa"/>
            <w:vMerge/>
          </w:tcPr>
          <w:p w14:paraId="7B1EC2B1" w14:textId="77777777" w:rsidR="00506232" w:rsidRDefault="00506232">
            <w:pPr>
              <w:spacing w:line="259" w:lineRule="auto"/>
              <w:jc w:val="left"/>
              <w:rPr>
                <w:lang w:val="en-GB"/>
              </w:rPr>
            </w:pPr>
          </w:p>
        </w:tc>
        <w:tc>
          <w:tcPr>
            <w:tcW w:w="987" w:type="dxa"/>
            <w:vMerge/>
          </w:tcPr>
          <w:p w14:paraId="66200AEB" w14:textId="77777777" w:rsidR="00506232" w:rsidRDefault="00506232">
            <w:pPr>
              <w:spacing w:line="259" w:lineRule="auto"/>
              <w:jc w:val="left"/>
              <w:rPr>
                <w:lang w:val="en-GB"/>
              </w:rPr>
            </w:pPr>
          </w:p>
        </w:tc>
        <w:tc>
          <w:tcPr>
            <w:tcW w:w="4205" w:type="dxa"/>
          </w:tcPr>
          <w:p w14:paraId="74EB15FE" w14:textId="6332F6D7" w:rsidR="00506232" w:rsidRDefault="00506232" w:rsidP="00BF47F8">
            <w:pPr>
              <w:pStyle w:val="ListParagraph"/>
              <w:numPr>
                <w:ilvl w:val="0"/>
                <w:numId w:val="43"/>
              </w:numPr>
              <w:spacing w:after="160" w:line="259" w:lineRule="auto"/>
              <w:jc w:val="left"/>
              <w:rPr>
                <w:lang w:val="en-GB"/>
              </w:rPr>
            </w:pPr>
            <w:r>
              <w:rPr>
                <w:lang w:val="en-GB"/>
              </w:rPr>
              <w:t>Leave all fields empty</w:t>
            </w:r>
          </w:p>
          <w:p w14:paraId="764FB4B5" w14:textId="2E9A8333" w:rsidR="00506232" w:rsidRPr="00A66704" w:rsidRDefault="00506232" w:rsidP="00BF47F8">
            <w:pPr>
              <w:pStyle w:val="ListParagraph"/>
              <w:numPr>
                <w:ilvl w:val="0"/>
                <w:numId w:val="43"/>
              </w:numPr>
              <w:spacing w:after="160" w:line="259" w:lineRule="auto"/>
              <w:jc w:val="left"/>
              <w:rPr>
                <w:lang w:val="en-GB"/>
              </w:rPr>
            </w:pPr>
            <w:r w:rsidRPr="00A66704">
              <w:rPr>
                <w:lang w:val="en-GB"/>
              </w:rPr>
              <w:t>Press on “Add” button</w:t>
            </w:r>
          </w:p>
        </w:tc>
        <w:tc>
          <w:tcPr>
            <w:tcW w:w="2532" w:type="dxa"/>
          </w:tcPr>
          <w:p w14:paraId="0BE9B862" w14:textId="6CCE7022" w:rsidR="00506232" w:rsidRPr="005B7376" w:rsidRDefault="00506232" w:rsidP="00445F1D">
            <w:pPr>
              <w:spacing w:line="259" w:lineRule="auto"/>
              <w:jc w:val="left"/>
              <w:rPr>
                <w:u w:val="single"/>
                <w:lang w:val="en-GB"/>
              </w:rPr>
            </w:pPr>
            <w:r w:rsidRPr="005B7376">
              <w:rPr>
                <w:u w:val="single"/>
                <w:lang w:val="en-GB"/>
              </w:rPr>
              <w:t>Incorrect Input Data</w:t>
            </w:r>
          </w:p>
          <w:p w14:paraId="2053492B" w14:textId="58907C1F" w:rsidR="00506232" w:rsidRPr="00D233DC" w:rsidRDefault="00506232" w:rsidP="005B7376">
            <w:pPr>
              <w:spacing w:line="259" w:lineRule="auto"/>
              <w:jc w:val="left"/>
              <w:rPr>
                <w:lang w:val="en-GB"/>
              </w:rPr>
            </w:pPr>
            <w:r w:rsidRPr="00D233DC">
              <w:rPr>
                <w:lang w:val="en-GB"/>
              </w:rPr>
              <w:t>N/A</w:t>
            </w:r>
          </w:p>
          <w:p w14:paraId="6AD46DB3" w14:textId="72593D41" w:rsidR="00506232" w:rsidRPr="005B7376" w:rsidRDefault="00506232" w:rsidP="005B7376">
            <w:pPr>
              <w:spacing w:line="259" w:lineRule="auto"/>
              <w:jc w:val="left"/>
              <w:rPr>
                <w:u w:val="single"/>
                <w:lang w:val="en-GB"/>
              </w:rPr>
            </w:pPr>
          </w:p>
        </w:tc>
        <w:tc>
          <w:tcPr>
            <w:tcW w:w="1409" w:type="dxa"/>
          </w:tcPr>
          <w:p w14:paraId="7281663C" w14:textId="7AB5D3CA" w:rsidR="00506232" w:rsidRDefault="00506232">
            <w:pPr>
              <w:spacing w:line="259" w:lineRule="auto"/>
              <w:jc w:val="left"/>
              <w:rPr>
                <w:lang w:val="en-GB"/>
              </w:rPr>
            </w:pPr>
            <w:r>
              <w:rPr>
                <w:lang w:val="en-GB"/>
              </w:rPr>
              <w:t>Notification notifying of empty field appears to ask the librarian to fill in the field before adding the record.</w:t>
            </w:r>
          </w:p>
        </w:tc>
        <w:tc>
          <w:tcPr>
            <w:tcW w:w="1817" w:type="dxa"/>
          </w:tcPr>
          <w:p w14:paraId="693BEF86" w14:textId="7087E9F6" w:rsidR="00506232" w:rsidRDefault="00506232">
            <w:pPr>
              <w:spacing w:line="259" w:lineRule="auto"/>
              <w:jc w:val="left"/>
              <w:rPr>
                <w:lang w:val="en-GB"/>
              </w:rPr>
            </w:pPr>
            <w:r>
              <w:rPr>
                <w:lang w:val="en-GB"/>
              </w:rPr>
              <w:t>Notification “Please fill in this field” appears under Book Title field and no book addition process is initiated.</w:t>
            </w:r>
          </w:p>
        </w:tc>
        <w:tc>
          <w:tcPr>
            <w:tcW w:w="976" w:type="dxa"/>
          </w:tcPr>
          <w:p w14:paraId="3B60DEE4" w14:textId="24ED6FC5" w:rsidR="00506232" w:rsidRDefault="00506232">
            <w:pPr>
              <w:spacing w:line="259" w:lineRule="auto"/>
              <w:jc w:val="left"/>
              <w:rPr>
                <w:lang w:val="en-GB"/>
              </w:rPr>
            </w:pPr>
            <w:r>
              <w:rPr>
                <w:lang w:val="en-GB"/>
              </w:rPr>
              <w:t>Success</w:t>
            </w:r>
          </w:p>
        </w:tc>
        <w:tc>
          <w:tcPr>
            <w:tcW w:w="1323" w:type="dxa"/>
          </w:tcPr>
          <w:p w14:paraId="0E53AA4C" w14:textId="188A7E28" w:rsidR="00506232" w:rsidRDefault="00506232">
            <w:pPr>
              <w:spacing w:line="259" w:lineRule="auto"/>
              <w:jc w:val="left"/>
              <w:rPr>
                <w:lang w:val="en-GB"/>
              </w:rPr>
            </w:pPr>
            <w:r>
              <w:rPr>
                <w:lang w:val="en-GB"/>
              </w:rPr>
              <w:t>N/A</w:t>
            </w:r>
          </w:p>
        </w:tc>
      </w:tr>
      <w:tr w:rsidR="00506232" w14:paraId="7CA7AB87" w14:textId="77777777" w:rsidTr="00B02407">
        <w:trPr>
          <w:trHeight w:val="14008"/>
        </w:trPr>
        <w:tc>
          <w:tcPr>
            <w:tcW w:w="699" w:type="dxa"/>
            <w:vMerge/>
          </w:tcPr>
          <w:p w14:paraId="767BDEF1" w14:textId="77777777" w:rsidR="00506232" w:rsidRDefault="00506232">
            <w:pPr>
              <w:spacing w:line="259" w:lineRule="auto"/>
              <w:jc w:val="left"/>
              <w:rPr>
                <w:lang w:val="en-GB"/>
              </w:rPr>
            </w:pPr>
          </w:p>
        </w:tc>
        <w:tc>
          <w:tcPr>
            <w:tcW w:w="987" w:type="dxa"/>
            <w:vMerge/>
          </w:tcPr>
          <w:p w14:paraId="0924A87C" w14:textId="77777777" w:rsidR="00506232" w:rsidRDefault="00506232">
            <w:pPr>
              <w:spacing w:line="259" w:lineRule="auto"/>
              <w:jc w:val="left"/>
              <w:rPr>
                <w:lang w:val="en-GB"/>
              </w:rPr>
            </w:pPr>
          </w:p>
        </w:tc>
        <w:tc>
          <w:tcPr>
            <w:tcW w:w="4205" w:type="dxa"/>
          </w:tcPr>
          <w:p w14:paraId="0EBE30D2" w14:textId="14E54058" w:rsidR="00506232" w:rsidRDefault="00506232" w:rsidP="00BF47F8">
            <w:pPr>
              <w:pStyle w:val="ListParagraph"/>
              <w:numPr>
                <w:ilvl w:val="0"/>
                <w:numId w:val="44"/>
              </w:numPr>
              <w:spacing w:after="160" w:line="259" w:lineRule="auto"/>
              <w:jc w:val="left"/>
              <w:rPr>
                <w:lang w:val="en-GB"/>
              </w:rPr>
            </w:pPr>
            <w:r>
              <w:rPr>
                <w:lang w:val="en-GB"/>
              </w:rPr>
              <w:t>Leave book title empty</w:t>
            </w:r>
          </w:p>
          <w:p w14:paraId="3163AF53" w14:textId="77777777" w:rsidR="00506232" w:rsidRDefault="00506232" w:rsidP="00BF47F8">
            <w:pPr>
              <w:pStyle w:val="ListParagraph"/>
              <w:numPr>
                <w:ilvl w:val="0"/>
                <w:numId w:val="44"/>
              </w:numPr>
              <w:spacing w:after="160" w:line="259" w:lineRule="auto"/>
              <w:jc w:val="left"/>
              <w:rPr>
                <w:lang w:val="en-GB"/>
              </w:rPr>
            </w:pPr>
            <w:r>
              <w:rPr>
                <w:lang w:val="en-GB"/>
              </w:rPr>
              <w:t>Insert serial number</w:t>
            </w:r>
          </w:p>
          <w:p w14:paraId="5849BE1F" w14:textId="77777777" w:rsidR="00506232" w:rsidRDefault="00506232" w:rsidP="00BF47F8">
            <w:pPr>
              <w:pStyle w:val="ListParagraph"/>
              <w:numPr>
                <w:ilvl w:val="0"/>
                <w:numId w:val="44"/>
              </w:numPr>
              <w:spacing w:after="160" w:line="259" w:lineRule="auto"/>
              <w:jc w:val="left"/>
              <w:rPr>
                <w:lang w:val="en-GB"/>
              </w:rPr>
            </w:pPr>
            <w:r>
              <w:rPr>
                <w:lang w:val="en-GB"/>
              </w:rPr>
              <w:t>Select other genre</w:t>
            </w:r>
          </w:p>
          <w:p w14:paraId="200F833B" w14:textId="77777777" w:rsidR="00506232" w:rsidRDefault="00506232" w:rsidP="00BF47F8">
            <w:pPr>
              <w:pStyle w:val="ListParagraph"/>
              <w:numPr>
                <w:ilvl w:val="0"/>
                <w:numId w:val="44"/>
              </w:numPr>
              <w:spacing w:after="160" w:line="259" w:lineRule="auto"/>
              <w:jc w:val="left"/>
              <w:rPr>
                <w:lang w:val="en-GB"/>
              </w:rPr>
            </w:pPr>
            <w:r>
              <w:rPr>
                <w:lang w:val="en-GB"/>
              </w:rPr>
              <w:t>Select other publisher</w:t>
            </w:r>
          </w:p>
          <w:p w14:paraId="0E2A2B5B" w14:textId="77777777" w:rsidR="00506232" w:rsidRDefault="00506232" w:rsidP="00BF47F8">
            <w:pPr>
              <w:pStyle w:val="ListParagraph"/>
              <w:numPr>
                <w:ilvl w:val="0"/>
                <w:numId w:val="44"/>
              </w:numPr>
              <w:spacing w:after="160" w:line="259" w:lineRule="auto"/>
              <w:jc w:val="left"/>
              <w:rPr>
                <w:lang w:val="en-GB"/>
              </w:rPr>
            </w:pPr>
            <w:r>
              <w:rPr>
                <w:lang w:val="en-GB"/>
              </w:rPr>
              <w:t>Select priority</w:t>
            </w:r>
          </w:p>
          <w:p w14:paraId="02CDE906" w14:textId="77777777" w:rsidR="00506232" w:rsidRDefault="00506232" w:rsidP="00BF47F8">
            <w:pPr>
              <w:pStyle w:val="ListParagraph"/>
              <w:numPr>
                <w:ilvl w:val="0"/>
                <w:numId w:val="44"/>
              </w:numPr>
              <w:spacing w:after="160" w:line="259" w:lineRule="auto"/>
              <w:jc w:val="left"/>
              <w:rPr>
                <w:lang w:val="en-GB"/>
              </w:rPr>
            </w:pPr>
            <w:r>
              <w:rPr>
                <w:lang w:val="en-GB"/>
              </w:rPr>
              <w:t>Select publish date</w:t>
            </w:r>
          </w:p>
          <w:p w14:paraId="3071500A" w14:textId="77777777" w:rsidR="00506232" w:rsidRDefault="00506232" w:rsidP="00BF47F8">
            <w:pPr>
              <w:pStyle w:val="ListParagraph"/>
              <w:numPr>
                <w:ilvl w:val="0"/>
                <w:numId w:val="44"/>
              </w:numPr>
              <w:spacing w:after="160" w:line="259" w:lineRule="auto"/>
              <w:jc w:val="left"/>
              <w:rPr>
                <w:lang w:val="en-GB"/>
              </w:rPr>
            </w:pPr>
            <w:r>
              <w:rPr>
                <w:lang w:val="en-GB"/>
              </w:rPr>
              <w:t>Insert quantity</w:t>
            </w:r>
          </w:p>
          <w:p w14:paraId="061866B5" w14:textId="77777777" w:rsidR="00506232" w:rsidRDefault="00506232" w:rsidP="00BF47F8">
            <w:pPr>
              <w:pStyle w:val="ListParagraph"/>
              <w:numPr>
                <w:ilvl w:val="0"/>
                <w:numId w:val="44"/>
              </w:numPr>
              <w:spacing w:after="160" w:line="259" w:lineRule="auto"/>
              <w:jc w:val="left"/>
              <w:rPr>
                <w:lang w:val="en-GB"/>
              </w:rPr>
            </w:pPr>
            <w:r>
              <w:rPr>
                <w:lang w:val="en-GB"/>
              </w:rPr>
              <w:t>Upload book cover</w:t>
            </w:r>
          </w:p>
          <w:p w14:paraId="7128D46A" w14:textId="77777777" w:rsidR="00506232" w:rsidRDefault="00506232" w:rsidP="00BF47F8">
            <w:pPr>
              <w:pStyle w:val="ListParagraph"/>
              <w:numPr>
                <w:ilvl w:val="0"/>
                <w:numId w:val="44"/>
              </w:numPr>
              <w:spacing w:after="160" w:line="259" w:lineRule="auto"/>
              <w:jc w:val="left"/>
              <w:rPr>
                <w:lang w:val="en-GB"/>
              </w:rPr>
            </w:pPr>
            <w:r>
              <w:rPr>
                <w:lang w:val="en-GB"/>
              </w:rPr>
              <w:t>Insert book summary</w:t>
            </w:r>
          </w:p>
          <w:p w14:paraId="4669DC38" w14:textId="77777777" w:rsidR="00506232" w:rsidRDefault="00506232" w:rsidP="00BF47F8">
            <w:pPr>
              <w:pStyle w:val="ListParagraph"/>
              <w:numPr>
                <w:ilvl w:val="0"/>
                <w:numId w:val="44"/>
              </w:numPr>
              <w:spacing w:after="160" w:line="259" w:lineRule="auto"/>
              <w:jc w:val="left"/>
              <w:rPr>
                <w:lang w:val="en-GB"/>
              </w:rPr>
            </w:pPr>
            <w:r>
              <w:rPr>
                <w:lang w:val="en-GB"/>
              </w:rPr>
              <w:t>Insert author quantity</w:t>
            </w:r>
          </w:p>
          <w:p w14:paraId="663237F8" w14:textId="77777777" w:rsidR="00506232" w:rsidRDefault="00506232" w:rsidP="00BF47F8">
            <w:pPr>
              <w:pStyle w:val="ListParagraph"/>
              <w:numPr>
                <w:ilvl w:val="0"/>
                <w:numId w:val="44"/>
              </w:numPr>
              <w:spacing w:after="160" w:line="259" w:lineRule="auto"/>
              <w:jc w:val="left"/>
              <w:rPr>
                <w:lang w:val="en-GB"/>
              </w:rPr>
            </w:pPr>
            <w:r>
              <w:rPr>
                <w:lang w:val="en-GB"/>
              </w:rPr>
              <w:t>Insert author’s first name</w:t>
            </w:r>
          </w:p>
          <w:p w14:paraId="2F9A06F4" w14:textId="77777777" w:rsidR="00506232" w:rsidRDefault="00506232" w:rsidP="00BF47F8">
            <w:pPr>
              <w:pStyle w:val="ListParagraph"/>
              <w:numPr>
                <w:ilvl w:val="0"/>
                <w:numId w:val="44"/>
              </w:numPr>
              <w:spacing w:after="160" w:line="259" w:lineRule="auto"/>
              <w:jc w:val="left"/>
              <w:rPr>
                <w:lang w:val="en-GB"/>
              </w:rPr>
            </w:pPr>
            <w:r>
              <w:rPr>
                <w:lang w:val="en-GB"/>
              </w:rPr>
              <w:t>Insert author’s last name</w:t>
            </w:r>
          </w:p>
          <w:p w14:paraId="5E6043EF" w14:textId="43097AA9" w:rsidR="00506232" w:rsidRPr="00876BEB" w:rsidRDefault="00506232" w:rsidP="00BF47F8">
            <w:pPr>
              <w:pStyle w:val="ListParagraph"/>
              <w:numPr>
                <w:ilvl w:val="0"/>
                <w:numId w:val="44"/>
              </w:numPr>
              <w:spacing w:after="160" w:line="259" w:lineRule="auto"/>
              <w:jc w:val="left"/>
              <w:rPr>
                <w:lang w:val="en-GB"/>
              </w:rPr>
            </w:pPr>
            <w:r w:rsidRPr="007E58B7">
              <w:rPr>
                <w:lang w:val="en-GB"/>
              </w:rPr>
              <w:t>Press on “Add” button</w:t>
            </w:r>
          </w:p>
        </w:tc>
        <w:tc>
          <w:tcPr>
            <w:tcW w:w="2532" w:type="dxa"/>
          </w:tcPr>
          <w:p w14:paraId="0207B3EE" w14:textId="566872E1" w:rsidR="00506232" w:rsidRDefault="00506232" w:rsidP="00DF377F">
            <w:pPr>
              <w:spacing w:line="259" w:lineRule="auto"/>
              <w:jc w:val="left"/>
              <w:rPr>
                <w:u w:val="single"/>
                <w:lang w:val="en-GB"/>
              </w:rPr>
            </w:pPr>
            <w:r>
              <w:rPr>
                <w:u w:val="single"/>
                <w:lang w:val="en-GB"/>
              </w:rPr>
              <w:t>Incorrect Input Data</w:t>
            </w:r>
          </w:p>
          <w:p w14:paraId="7D1F443B" w14:textId="77777777" w:rsidR="00506232" w:rsidRDefault="00506232" w:rsidP="00DF377F">
            <w:pPr>
              <w:spacing w:line="259" w:lineRule="auto"/>
              <w:jc w:val="left"/>
              <w:rPr>
                <w:lang w:val="en-GB"/>
              </w:rPr>
            </w:pPr>
            <w:r w:rsidRPr="00A315F9">
              <w:rPr>
                <w:b/>
                <w:bCs/>
                <w:lang w:val="en-GB"/>
              </w:rPr>
              <w:t>Serial number</w:t>
            </w:r>
            <w:r>
              <w:rPr>
                <w:lang w:val="en-GB"/>
              </w:rPr>
              <w:t xml:space="preserve">: </w:t>
            </w:r>
          </w:p>
          <w:p w14:paraId="4307813A" w14:textId="77777777" w:rsidR="00506232" w:rsidRDefault="00506232" w:rsidP="00DF377F">
            <w:pPr>
              <w:spacing w:line="259" w:lineRule="auto"/>
              <w:jc w:val="left"/>
              <w:rPr>
                <w:lang w:val="en-GB"/>
              </w:rPr>
            </w:pPr>
            <w:r w:rsidRPr="001D3D67">
              <w:rPr>
                <w:lang w:val="en-GB"/>
              </w:rPr>
              <w:t>1216465453123</w:t>
            </w:r>
          </w:p>
          <w:p w14:paraId="3D15511A" w14:textId="1FD4D54C" w:rsidR="00506232" w:rsidRDefault="00506232" w:rsidP="00DF377F">
            <w:pPr>
              <w:spacing w:line="259" w:lineRule="auto"/>
              <w:jc w:val="left"/>
              <w:rPr>
                <w:lang w:val="en-GB"/>
              </w:rPr>
            </w:pPr>
            <w:r w:rsidRPr="00A315F9">
              <w:rPr>
                <w:b/>
                <w:bCs/>
                <w:lang w:val="en-GB"/>
              </w:rPr>
              <w:t>Genre</w:t>
            </w:r>
            <w:r>
              <w:rPr>
                <w:lang w:val="en-GB"/>
              </w:rPr>
              <w:t xml:space="preserve">: </w:t>
            </w:r>
          </w:p>
          <w:p w14:paraId="75D52EE7" w14:textId="77777777" w:rsidR="00506232" w:rsidRDefault="00506232" w:rsidP="00DF377F">
            <w:pPr>
              <w:spacing w:line="259" w:lineRule="auto"/>
              <w:jc w:val="left"/>
              <w:rPr>
                <w:lang w:val="en-GB"/>
              </w:rPr>
            </w:pPr>
            <w:r>
              <w:rPr>
                <w:lang w:val="en-GB"/>
              </w:rPr>
              <w:t>Commentary</w:t>
            </w:r>
          </w:p>
          <w:p w14:paraId="0E7559AB" w14:textId="77777777" w:rsidR="00506232" w:rsidRDefault="00506232" w:rsidP="00DF377F">
            <w:pPr>
              <w:spacing w:line="259" w:lineRule="auto"/>
              <w:jc w:val="left"/>
              <w:rPr>
                <w:lang w:val="en-GB"/>
              </w:rPr>
            </w:pPr>
            <w:r w:rsidRPr="00A315F9">
              <w:rPr>
                <w:b/>
                <w:bCs/>
                <w:lang w:val="en-GB"/>
              </w:rPr>
              <w:t>Publisher</w:t>
            </w:r>
            <w:r>
              <w:rPr>
                <w:lang w:val="en-GB"/>
              </w:rPr>
              <w:t>:</w:t>
            </w:r>
          </w:p>
          <w:p w14:paraId="46FDB170" w14:textId="77777777" w:rsidR="00506232" w:rsidRDefault="00506232" w:rsidP="00DF377F">
            <w:pPr>
              <w:spacing w:line="259" w:lineRule="auto"/>
              <w:jc w:val="left"/>
              <w:rPr>
                <w:lang w:val="en-GB"/>
              </w:rPr>
            </w:pPr>
            <w:r>
              <w:rPr>
                <w:lang w:val="en-GB"/>
              </w:rPr>
              <w:t>Nusantara Brilliant</w:t>
            </w:r>
          </w:p>
          <w:p w14:paraId="0D8CF7FF" w14:textId="77777777" w:rsidR="00506232" w:rsidRDefault="00506232" w:rsidP="00DF377F">
            <w:pPr>
              <w:spacing w:line="259" w:lineRule="auto"/>
              <w:jc w:val="left"/>
              <w:rPr>
                <w:lang w:val="en-GB"/>
              </w:rPr>
            </w:pPr>
            <w:r w:rsidRPr="00A315F9">
              <w:rPr>
                <w:b/>
                <w:bCs/>
                <w:lang w:val="en-GB"/>
              </w:rPr>
              <w:t>Priority</w:t>
            </w:r>
            <w:r>
              <w:rPr>
                <w:lang w:val="en-GB"/>
              </w:rPr>
              <w:t>:</w:t>
            </w:r>
          </w:p>
          <w:p w14:paraId="7412B119" w14:textId="77777777" w:rsidR="00506232" w:rsidRDefault="00506232" w:rsidP="00DF377F">
            <w:pPr>
              <w:spacing w:line="259" w:lineRule="auto"/>
              <w:jc w:val="left"/>
              <w:rPr>
                <w:lang w:val="en-GB"/>
              </w:rPr>
            </w:pPr>
            <w:r>
              <w:rPr>
                <w:lang w:val="en-GB"/>
              </w:rPr>
              <w:t>Purple</w:t>
            </w:r>
          </w:p>
          <w:p w14:paraId="0C210685" w14:textId="77777777" w:rsidR="00506232" w:rsidRDefault="00506232" w:rsidP="00DF377F">
            <w:pPr>
              <w:spacing w:line="259" w:lineRule="auto"/>
              <w:jc w:val="left"/>
              <w:rPr>
                <w:lang w:val="en-GB"/>
              </w:rPr>
            </w:pPr>
            <w:r w:rsidRPr="004D7E39">
              <w:rPr>
                <w:b/>
                <w:bCs/>
                <w:lang w:val="en-GB"/>
              </w:rPr>
              <w:t>Publish Date</w:t>
            </w:r>
            <w:r>
              <w:rPr>
                <w:lang w:val="en-GB"/>
              </w:rPr>
              <w:t>:</w:t>
            </w:r>
          </w:p>
          <w:p w14:paraId="6A03C84C" w14:textId="77777777" w:rsidR="00506232" w:rsidRDefault="00506232" w:rsidP="00DF377F">
            <w:pPr>
              <w:spacing w:line="259" w:lineRule="auto"/>
              <w:jc w:val="left"/>
              <w:rPr>
                <w:lang w:val="en-GB"/>
              </w:rPr>
            </w:pPr>
            <w:r>
              <w:rPr>
                <w:lang w:val="en-GB"/>
              </w:rPr>
              <w:t>05/01/2021</w:t>
            </w:r>
          </w:p>
          <w:p w14:paraId="2E27FD5A" w14:textId="77777777" w:rsidR="00506232" w:rsidRDefault="00506232" w:rsidP="00DF377F">
            <w:pPr>
              <w:spacing w:line="259" w:lineRule="auto"/>
              <w:jc w:val="left"/>
              <w:rPr>
                <w:lang w:val="en-GB"/>
              </w:rPr>
            </w:pPr>
            <w:r>
              <w:rPr>
                <w:b/>
                <w:bCs/>
                <w:lang w:val="en-GB"/>
              </w:rPr>
              <w:t>Quantity</w:t>
            </w:r>
            <w:r>
              <w:rPr>
                <w:lang w:val="en-GB"/>
              </w:rPr>
              <w:t>:</w:t>
            </w:r>
          </w:p>
          <w:p w14:paraId="4F2F3532" w14:textId="77777777" w:rsidR="00506232" w:rsidRDefault="00506232" w:rsidP="00DF377F">
            <w:pPr>
              <w:spacing w:line="259" w:lineRule="auto"/>
              <w:jc w:val="left"/>
              <w:rPr>
                <w:lang w:val="en-GB"/>
              </w:rPr>
            </w:pPr>
            <w:r>
              <w:rPr>
                <w:lang w:val="en-GB"/>
              </w:rPr>
              <w:t>1</w:t>
            </w:r>
          </w:p>
          <w:p w14:paraId="61188E49" w14:textId="77777777" w:rsidR="00506232" w:rsidRDefault="00506232" w:rsidP="00DF377F">
            <w:pPr>
              <w:spacing w:line="259" w:lineRule="auto"/>
              <w:jc w:val="left"/>
              <w:rPr>
                <w:lang w:val="en-GB"/>
              </w:rPr>
            </w:pPr>
            <w:r>
              <w:rPr>
                <w:b/>
                <w:bCs/>
                <w:lang w:val="en-GB"/>
              </w:rPr>
              <w:t>Cover</w:t>
            </w:r>
            <w:r>
              <w:rPr>
                <w:lang w:val="en-GB"/>
              </w:rPr>
              <w:t>:</w:t>
            </w:r>
          </w:p>
          <w:p w14:paraId="06177F88" w14:textId="77777777" w:rsidR="00506232" w:rsidRDefault="00506232" w:rsidP="00DF377F">
            <w:pPr>
              <w:spacing w:line="259" w:lineRule="auto"/>
              <w:jc w:val="left"/>
              <w:rPr>
                <w:lang w:val="en-GB"/>
              </w:rPr>
            </w:pPr>
            <w:r>
              <w:rPr>
                <w:lang w:val="en-GB"/>
              </w:rPr>
              <w:t>Uploaded</w:t>
            </w:r>
          </w:p>
          <w:p w14:paraId="4E84454B" w14:textId="77777777" w:rsidR="00506232" w:rsidRDefault="00506232" w:rsidP="00DF377F">
            <w:pPr>
              <w:spacing w:line="259" w:lineRule="auto"/>
              <w:jc w:val="left"/>
              <w:rPr>
                <w:lang w:val="en-GB"/>
              </w:rPr>
            </w:pPr>
            <w:r>
              <w:rPr>
                <w:b/>
                <w:bCs/>
                <w:lang w:val="en-GB"/>
              </w:rPr>
              <w:t>Summary</w:t>
            </w:r>
            <w:r>
              <w:rPr>
                <w:lang w:val="en-GB"/>
              </w:rPr>
              <w:t>:</w:t>
            </w:r>
          </w:p>
          <w:p w14:paraId="436333A0" w14:textId="77777777" w:rsidR="00506232" w:rsidRDefault="00506232" w:rsidP="00DF377F">
            <w:pPr>
              <w:spacing w:line="259" w:lineRule="auto"/>
              <w:jc w:val="left"/>
              <w:rPr>
                <w:lang w:val="en-GB"/>
              </w:rPr>
            </w:pPr>
            <w:r w:rsidRPr="002E3D6C">
              <w:rPr>
                <w:lang w:val="en-GB"/>
              </w:rPr>
              <w:t xml:space="preserve">Join the talk with Dr. </w:t>
            </w:r>
            <w:r>
              <w:rPr>
                <w:lang w:val="en-GB"/>
              </w:rPr>
              <w:t>Kishen</w:t>
            </w:r>
            <w:r w:rsidRPr="002E3D6C">
              <w:rPr>
                <w:lang w:val="en-GB"/>
              </w:rPr>
              <w:t xml:space="preserve"> on his take about </w:t>
            </w:r>
            <w:r>
              <w:rPr>
                <w:lang w:val="en-GB"/>
              </w:rPr>
              <w:t>technology</w:t>
            </w:r>
            <w:r w:rsidRPr="002E3D6C">
              <w:rPr>
                <w:lang w:val="en-GB"/>
              </w:rPr>
              <w:t>.</w:t>
            </w:r>
          </w:p>
          <w:p w14:paraId="4FC051BF" w14:textId="77777777" w:rsidR="00506232" w:rsidRDefault="00506232" w:rsidP="00DF377F">
            <w:pPr>
              <w:spacing w:line="259" w:lineRule="auto"/>
              <w:jc w:val="left"/>
              <w:rPr>
                <w:lang w:val="en-GB"/>
              </w:rPr>
            </w:pPr>
            <w:r>
              <w:rPr>
                <w:b/>
                <w:bCs/>
                <w:lang w:val="en-GB"/>
              </w:rPr>
              <w:t>Author Quantity</w:t>
            </w:r>
            <w:r>
              <w:rPr>
                <w:lang w:val="en-GB"/>
              </w:rPr>
              <w:t>:</w:t>
            </w:r>
          </w:p>
          <w:p w14:paraId="200CF750" w14:textId="77777777" w:rsidR="00506232" w:rsidRDefault="00506232" w:rsidP="00DF377F">
            <w:pPr>
              <w:spacing w:line="259" w:lineRule="auto"/>
              <w:jc w:val="left"/>
              <w:rPr>
                <w:lang w:val="en-GB"/>
              </w:rPr>
            </w:pPr>
            <w:r>
              <w:rPr>
                <w:lang w:val="en-GB"/>
              </w:rPr>
              <w:t>1</w:t>
            </w:r>
          </w:p>
          <w:p w14:paraId="259DAF92" w14:textId="77777777" w:rsidR="00506232" w:rsidRDefault="00506232" w:rsidP="00245C7B">
            <w:pPr>
              <w:spacing w:line="259" w:lineRule="auto"/>
              <w:jc w:val="left"/>
              <w:rPr>
                <w:lang w:val="en-GB"/>
              </w:rPr>
            </w:pPr>
            <w:r>
              <w:rPr>
                <w:b/>
                <w:bCs/>
                <w:lang w:val="en-GB"/>
              </w:rPr>
              <w:t>Author’s First Name</w:t>
            </w:r>
            <w:r>
              <w:rPr>
                <w:lang w:val="en-GB"/>
              </w:rPr>
              <w:t>:</w:t>
            </w:r>
          </w:p>
          <w:p w14:paraId="2D6540C4" w14:textId="77777777" w:rsidR="00506232" w:rsidRDefault="00506232" w:rsidP="00245C7B">
            <w:pPr>
              <w:spacing w:line="259" w:lineRule="auto"/>
              <w:jc w:val="left"/>
              <w:rPr>
                <w:lang w:val="en-GB"/>
              </w:rPr>
            </w:pPr>
            <w:r>
              <w:rPr>
                <w:lang w:val="en-GB"/>
              </w:rPr>
              <w:t>Kishen Shanthan</w:t>
            </w:r>
          </w:p>
          <w:p w14:paraId="2072790B" w14:textId="77777777" w:rsidR="00506232" w:rsidRDefault="00506232" w:rsidP="00245C7B">
            <w:pPr>
              <w:spacing w:line="259" w:lineRule="auto"/>
              <w:jc w:val="left"/>
              <w:rPr>
                <w:lang w:val="en-GB"/>
              </w:rPr>
            </w:pPr>
            <w:r>
              <w:rPr>
                <w:b/>
                <w:bCs/>
                <w:lang w:val="en-GB"/>
              </w:rPr>
              <w:t>Author’s Last Name</w:t>
            </w:r>
            <w:r>
              <w:rPr>
                <w:lang w:val="en-GB"/>
              </w:rPr>
              <w:t>:</w:t>
            </w:r>
          </w:p>
          <w:p w14:paraId="629A6CAB" w14:textId="77777777" w:rsidR="00506232" w:rsidRPr="000D6608" w:rsidRDefault="00506232" w:rsidP="00245C7B">
            <w:pPr>
              <w:spacing w:line="259" w:lineRule="auto"/>
              <w:jc w:val="left"/>
              <w:rPr>
                <w:lang w:val="en-GB"/>
              </w:rPr>
            </w:pPr>
            <w:r>
              <w:rPr>
                <w:lang w:val="en-GB"/>
              </w:rPr>
              <w:t>Jegathes</w:t>
            </w:r>
          </w:p>
          <w:p w14:paraId="2E1B0C14" w14:textId="77777777" w:rsidR="00506232" w:rsidRDefault="00506232">
            <w:pPr>
              <w:spacing w:line="259" w:lineRule="auto"/>
              <w:jc w:val="left"/>
              <w:rPr>
                <w:u w:val="single"/>
                <w:lang w:val="en-GB"/>
              </w:rPr>
            </w:pPr>
          </w:p>
        </w:tc>
        <w:tc>
          <w:tcPr>
            <w:tcW w:w="1409" w:type="dxa"/>
          </w:tcPr>
          <w:p w14:paraId="5EAB3674" w14:textId="110649DB" w:rsidR="00506232" w:rsidRDefault="00506232">
            <w:pPr>
              <w:spacing w:line="259" w:lineRule="auto"/>
              <w:jc w:val="left"/>
              <w:rPr>
                <w:lang w:val="en-GB"/>
              </w:rPr>
            </w:pPr>
            <w:r>
              <w:rPr>
                <w:lang w:val="en-GB"/>
              </w:rPr>
              <w:t>Notification notifying of empty field appears to ask the librarian to fill in the field before adding the record.</w:t>
            </w:r>
          </w:p>
        </w:tc>
        <w:tc>
          <w:tcPr>
            <w:tcW w:w="1817" w:type="dxa"/>
          </w:tcPr>
          <w:p w14:paraId="6954DC26" w14:textId="21A2F26D" w:rsidR="00506232" w:rsidRDefault="00506232">
            <w:pPr>
              <w:spacing w:line="259" w:lineRule="auto"/>
              <w:jc w:val="left"/>
              <w:rPr>
                <w:lang w:val="en-GB"/>
              </w:rPr>
            </w:pPr>
            <w:r>
              <w:rPr>
                <w:lang w:val="en-GB"/>
              </w:rPr>
              <w:t>Notification “Please fill in this field” appears under Book Title field and no book addition process is initiated.</w:t>
            </w:r>
          </w:p>
        </w:tc>
        <w:tc>
          <w:tcPr>
            <w:tcW w:w="976" w:type="dxa"/>
          </w:tcPr>
          <w:p w14:paraId="778EA01A" w14:textId="27E31AC4" w:rsidR="00506232" w:rsidRDefault="00506232">
            <w:pPr>
              <w:spacing w:line="259" w:lineRule="auto"/>
              <w:jc w:val="left"/>
              <w:rPr>
                <w:lang w:val="en-GB"/>
              </w:rPr>
            </w:pPr>
            <w:r>
              <w:rPr>
                <w:lang w:val="en-GB"/>
              </w:rPr>
              <w:t>Success</w:t>
            </w:r>
          </w:p>
        </w:tc>
        <w:tc>
          <w:tcPr>
            <w:tcW w:w="1323" w:type="dxa"/>
          </w:tcPr>
          <w:p w14:paraId="35A100C7" w14:textId="2ABF7E2B" w:rsidR="00506232" w:rsidRDefault="00506232">
            <w:pPr>
              <w:spacing w:line="259" w:lineRule="auto"/>
              <w:jc w:val="left"/>
              <w:rPr>
                <w:lang w:val="en-GB"/>
              </w:rPr>
            </w:pPr>
            <w:r>
              <w:rPr>
                <w:lang w:val="en-GB"/>
              </w:rPr>
              <w:t xml:space="preserve">The notification appears at in sequential order. In this case, book title is empty therefore the notification appears under its field even if there are other empty fields. </w:t>
            </w:r>
          </w:p>
        </w:tc>
      </w:tr>
      <w:tr w:rsidR="006853BA" w14:paraId="32341429" w14:textId="77777777" w:rsidTr="00B1127F">
        <w:trPr>
          <w:trHeight w:val="841"/>
        </w:trPr>
        <w:tc>
          <w:tcPr>
            <w:tcW w:w="699" w:type="dxa"/>
            <w:vMerge w:val="restart"/>
          </w:tcPr>
          <w:p w14:paraId="6F46313C" w14:textId="2FE2FBD8" w:rsidR="006853BA" w:rsidRDefault="006853BA">
            <w:pPr>
              <w:spacing w:line="259" w:lineRule="auto"/>
              <w:jc w:val="left"/>
              <w:rPr>
                <w:lang w:val="en-GB"/>
              </w:rPr>
            </w:pPr>
            <w:r>
              <w:rPr>
                <w:lang w:val="en-GB"/>
              </w:rPr>
              <w:lastRenderedPageBreak/>
              <w:t>4</w:t>
            </w:r>
          </w:p>
        </w:tc>
        <w:tc>
          <w:tcPr>
            <w:tcW w:w="987" w:type="dxa"/>
            <w:vMerge w:val="restart"/>
          </w:tcPr>
          <w:p w14:paraId="72DBC3A8" w14:textId="57283B0C" w:rsidR="006853BA" w:rsidRDefault="006853BA">
            <w:pPr>
              <w:spacing w:line="259" w:lineRule="auto"/>
              <w:jc w:val="left"/>
              <w:rPr>
                <w:lang w:val="en-GB"/>
              </w:rPr>
            </w:pPr>
            <w:r>
              <w:rPr>
                <w:lang w:val="en-GB"/>
              </w:rPr>
              <w:t>Update Book and Author</w:t>
            </w:r>
          </w:p>
        </w:tc>
        <w:tc>
          <w:tcPr>
            <w:tcW w:w="4205" w:type="dxa"/>
          </w:tcPr>
          <w:p w14:paraId="634CEBAE" w14:textId="5F66532C" w:rsidR="006853BA" w:rsidRDefault="006853BA" w:rsidP="00BF47F8">
            <w:pPr>
              <w:pStyle w:val="ListParagraph"/>
              <w:numPr>
                <w:ilvl w:val="0"/>
                <w:numId w:val="17"/>
              </w:numPr>
              <w:spacing w:after="160" w:line="259" w:lineRule="auto"/>
              <w:jc w:val="left"/>
              <w:rPr>
                <w:lang w:val="en-GB"/>
              </w:rPr>
            </w:pPr>
            <w:r>
              <w:rPr>
                <w:lang w:val="en-GB"/>
              </w:rPr>
              <w:t>Insert new book title</w:t>
            </w:r>
          </w:p>
          <w:p w14:paraId="18FA5305" w14:textId="0D5B23D1" w:rsidR="006853BA" w:rsidRDefault="006853BA" w:rsidP="00BF47F8">
            <w:pPr>
              <w:pStyle w:val="ListParagraph"/>
              <w:numPr>
                <w:ilvl w:val="0"/>
                <w:numId w:val="17"/>
              </w:numPr>
              <w:spacing w:after="160" w:line="259" w:lineRule="auto"/>
              <w:jc w:val="left"/>
              <w:rPr>
                <w:lang w:val="en-GB"/>
              </w:rPr>
            </w:pPr>
            <w:r>
              <w:rPr>
                <w:lang w:val="en-GB"/>
              </w:rPr>
              <w:t>Insert new serial number</w:t>
            </w:r>
          </w:p>
          <w:p w14:paraId="564FB45E" w14:textId="148FDB53" w:rsidR="006853BA" w:rsidRDefault="006853BA" w:rsidP="00BF47F8">
            <w:pPr>
              <w:pStyle w:val="ListParagraph"/>
              <w:numPr>
                <w:ilvl w:val="0"/>
                <w:numId w:val="17"/>
              </w:numPr>
              <w:spacing w:after="160" w:line="259" w:lineRule="auto"/>
              <w:jc w:val="left"/>
              <w:rPr>
                <w:lang w:val="en-GB"/>
              </w:rPr>
            </w:pPr>
            <w:r>
              <w:rPr>
                <w:lang w:val="en-GB"/>
              </w:rPr>
              <w:t>Select new existing genre</w:t>
            </w:r>
          </w:p>
          <w:p w14:paraId="4AC753EA" w14:textId="0DF0C944" w:rsidR="006853BA" w:rsidRDefault="006853BA" w:rsidP="00BF47F8">
            <w:pPr>
              <w:pStyle w:val="ListParagraph"/>
              <w:numPr>
                <w:ilvl w:val="0"/>
                <w:numId w:val="17"/>
              </w:numPr>
              <w:spacing w:after="160" w:line="259" w:lineRule="auto"/>
              <w:jc w:val="left"/>
              <w:rPr>
                <w:lang w:val="en-GB"/>
              </w:rPr>
            </w:pPr>
            <w:r>
              <w:rPr>
                <w:lang w:val="en-GB"/>
              </w:rPr>
              <w:t>Select new existing publisher</w:t>
            </w:r>
          </w:p>
          <w:p w14:paraId="5BEB02B6" w14:textId="7DDC136E" w:rsidR="006853BA" w:rsidRDefault="006853BA" w:rsidP="00BF47F8">
            <w:pPr>
              <w:pStyle w:val="ListParagraph"/>
              <w:numPr>
                <w:ilvl w:val="0"/>
                <w:numId w:val="17"/>
              </w:numPr>
              <w:spacing w:after="160" w:line="259" w:lineRule="auto"/>
              <w:jc w:val="left"/>
              <w:rPr>
                <w:lang w:val="en-GB"/>
              </w:rPr>
            </w:pPr>
            <w:r>
              <w:rPr>
                <w:lang w:val="en-GB"/>
              </w:rPr>
              <w:t>Select new priority</w:t>
            </w:r>
          </w:p>
          <w:p w14:paraId="61D3DDA0" w14:textId="45447948" w:rsidR="006853BA" w:rsidRDefault="006853BA" w:rsidP="00BF47F8">
            <w:pPr>
              <w:pStyle w:val="ListParagraph"/>
              <w:numPr>
                <w:ilvl w:val="0"/>
                <w:numId w:val="17"/>
              </w:numPr>
              <w:spacing w:after="160" w:line="259" w:lineRule="auto"/>
              <w:jc w:val="left"/>
              <w:rPr>
                <w:lang w:val="en-GB"/>
              </w:rPr>
            </w:pPr>
            <w:r>
              <w:rPr>
                <w:lang w:val="en-GB"/>
              </w:rPr>
              <w:t>Select new publish date</w:t>
            </w:r>
          </w:p>
          <w:p w14:paraId="17EA3757" w14:textId="71BC2473" w:rsidR="006853BA" w:rsidRDefault="006853BA" w:rsidP="00BF47F8">
            <w:pPr>
              <w:pStyle w:val="ListParagraph"/>
              <w:numPr>
                <w:ilvl w:val="0"/>
                <w:numId w:val="17"/>
              </w:numPr>
              <w:spacing w:after="160" w:line="259" w:lineRule="auto"/>
              <w:jc w:val="left"/>
              <w:rPr>
                <w:lang w:val="en-GB"/>
              </w:rPr>
            </w:pPr>
            <w:r>
              <w:rPr>
                <w:lang w:val="en-GB"/>
              </w:rPr>
              <w:t>Insert new quantity</w:t>
            </w:r>
          </w:p>
          <w:p w14:paraId="0F59D3E2" w14:textId="466B07AE" w:rsidR="006853BA" w:rsidRDefault="006853BA" w:rsidP="00BF47F8">
            <w:pPr>
              <w:pStyle w:val="ListParagraph"/>
              <w:numPr>
                <w:ilvl w:val="0"/>
                <w:numId w:val="17"/>
              </w:numPr>
              <w:spacing w:after="160" w:line="259" w:lineRule="auto"/>
              <w:jc w:val="left"/>
              <w:rPr>
                <w:lang w:val="en-GB"/>
              </w:rPr>
            </w:pPr>
            <w:r>
              <w:rPr>
                <w:lang w:val="en-GB"/>
              </w:rPr>
              <w:t>Upload new book cover</w:t>
            </w:r>
          </w:p>
          <w:p w14:paraId="04223F53" w14:textId="53D14E74" w:rsidR="006853BA" w:rsidRDefault="006853BA" w:rsidP="00BF47F8">
            <w:pPr>
              <w:pStyle w:val="ListParagraph"/>
              <w:numPr>
                <w:ilvl w:val="0"/>
                <w:numId w:val="17"/>
              </w:numPr>
              <w:spacing w:after="160" w:line="259" w:lineRule="auto"/>
              <w:jc w:val="left"/>
              <w:rPr>
                <w:lang w:val="en-GB"/>
              </w:rPr>
            </w:pPr>
            <w:r>
              <w:rPr>
                <w:lang w:val="en-GB"/>
              </w:rPr>
              <w:t>Insert new book summary</w:t>
            </w:r>
          </w:p>
          <w:p w14:paraId="30E40BCD" w14:textId="351F17A0" w:rsidR="006853BA" w:rsidRDefault="006853BA" w:rsidP="00BF47F8">
            <w:pPr>
              <w:pStyle w:val="ListParagraph"/>
              <w:numPr>
                <w:ilvl w:val="0"/>
                <w:numId w:val="17"/>
              </w:numPr>
              <w:spacing w:after="160" w:line="259" w:lineRule="auto"/>
              <w:jc w:val="left"/>
              <w:rPr>
                <w:lang w:val="en-GB"/>
              </w:rPr>
            </w:pPr>
            <w:r>
              <w:rPr>
                <w:lang w:val="en-GB"/>
              </w:rPr>
              <w:t>Insert new author quantity</w:t>
            </w:r>
          </w:p>
          <w:p w14:paraId="37A5773D" w14:textId="0619053B" w:rsidR="006853BA" w:rsidRDefault="006853BA" w:rsidP="00BF47F8">
            <w:pPr>
              <w:pStyle w:val="ListParagraph"/>
              <w:numPr>
                <w:ilvl w:val="0"/>
                <w:numId w:val="17"/>
              </w:numPr>
              <w:spacing w:after="160" w:line="259" w:lineRule="auto"/>
              <w:jc w:val="left"/>
              <w:rPr>
                <w:lang w:val="en-GB"/>
              </w:rPr>
            </w:pPr>
            <w:r>
              <w:rPr>
                <w:lang w:val="en-GB"/>
              </w:rPr>
              <w:t>Insert new author’s first name</w:t>
            </w:r>
          </w:p>
          <w:p w14:paraId="71B36465" w14:textId="45B9676D" w:rsidR="006853BA" w:rsidRDefault="006853BA" w:rsidP="00BF47F8">
            <w:pPr>
              <w:pStyle w:val="ListParagraph"/>
              <w:numPr>
                <w:ilvl w:val="0"/>
                <w:numId w:val="17"/>
              </w:numPr>
              <w:spacing w:after="160" w:line="259" w:lineRule="auto"/>
              <w:jc w:val="left"/>
              <w:rPr>
                <w:lang w:val="en-GB"/>
              </w:rPr>
            </w:pPr>
            <w:r>
              <w:rPr>
                <w:lang w:val="en-GB"/>
              </w:rPr>
              <w:t>Insert new author’s last name</w:t>
            </w:r>
          </w:p>
          <w:p w14:paraId="73EDE8F5" w14:textId="19212BCA" w:rsidR="006853BA" w:rsidRPr="006205CB" w:rsidRDefault="006853BA" w:rsidP="00BF47F8">
            <w:pPr>
              <w:pStyle w:val="ListParagraph"/>
              <w:numPr>
                <w:ilvl w:val="0"/>
                <w:numId w:val="17"/>
              </w:numPr>
              <w:spacing w:after="160" w:line="259" w:lineRule="auto"/>
              <w:jc w:val="left"/>
              <w:rPr>
                <w:lang w:val="en-GB"/>
              </w:rPr>
            </w:pPr>
            <w:r w:rsidRPr="006205CB">
              <w:rPr>
                <w:lang w:val="en-GB"/>
              </w:rPr>
              <w:t>Press on “</w:t>
            </w:r>
            <w:r>
              <w:rPr>
                <w:lang w:val="en-GB"/>
              </w:rPr>
              <w:t>Save Changes</w:t>
            </w:r>
            <w:r w:rsidRPr="006205CB">
              <w:rPr>
                <w:lang w:val="en-GB"/>
              </w:rPr>
              <w:t>” button</w:t>
            </w:r>
          </w:p>
        </w:tc>
        <w:tc>
          <w:tcPr>
            <w:tcW w:w="2532" w:type="dxa"/>
          </w:tcPr>
          <w:p w14:paraId="0188B33A" w14:textId="7079825A" w:rsidR="006853BA" w:rsidRDefault="006853BA" w:rsidP="00A10D64">
            <w:pPr>
              <w:spacing w:line="259" w:lineRule="auto"/>
              <w:jc w:val="left"/>
              <w:rPr>
                <w:u w:val="single"/>
                <w:lang w:val="en-GB"/>
              </w:rPr>
            </w:pPr>
            <w:r>
              <w:rPr>
                <w:u w:val="single"/>
                <w:lang w:val="en-GB"/>
              </w:rPr>
              <w:t>Correct Input Data</w:t>
            </w:r>
          </w:p>
          <w:p w14:paraId="74505F2E" w14:textId="0A9D49D0" w:rsidR="006853BA" w:rsidRPr="0015676D" w:rsidRDefault="006853BA" w:rsidP="00A10D64">
            <w:pPr>
              <w:spacing w:line="259" w:lineRule="auto"/>
              <w:jc w:val="left"/>
              <w:rPr>
                <w:u w:val="single"/>
                <w:lang w:val="en-GB"/>
              </w:rPr>
            </w:pPr>
            <w:r w:rsidRPr="00A315F9">
              <w:rPr>
                <w:b/>
                <w:bCs/>
                <w:lang w:val="en-GB"/>
              </w:rPr>
              <w:t>Title</w:t>
            </w:r>
            <w:r>
              <w:rPr>
                <w:lang w:val="en-GB"/>
              </w:rPr>
              <w:t>: Dr. Idzman and Warhammer – Talks</w:t>
            </w:r>
          </w:p>
          <w:p w14:paraId="4A6060DF" w14:textId="77777777" w:rsidR="006853BA" w:rsidRDefault="006853BA" w:rsidP="00A10D64">
            <w:pPr>
              <w:spacing w:line="259" w:lineRule="auto"/>
              <w:jc w:val="left"/>
              <w:rPr>
                <w:lang w:val="en-GB"/>
              </w:rPr>
            </w:pPr>
            <w:r w:rsidRPr="00A315F9">
              <w:rPr>
                <w:b/>
                <w:bCs/>
                <w:lang w:val="en-GB"/>
              </w:rPr>
              <w:t>Serial number</w:t>
            </w:r>
            <w:r>
              <w:rPr>
                <w:lang w:val="en-GB"/>
              </w:rPr>
              <w:t xml:space="preserve">: </w:t>
            </w:r>
          </w:p>
          <w:p w14:paraId="6E712573" w14:textId="69F42981" w:rsidR="006853BA" w:rsidRDefault="006853BA" w:rsidP="00A10D64">
            <w:pPr>
              <w:spacing w:line="259" w:lineRule="auto"/>
              <w:jc w:val="left"/>
              <w:rPr>
                <w:lang w:val="en-GB"/>
              </w:rPr>
            </w:pPr>
            <w:r w:rsidRPr="007A39EB">
              <w:rPr>
                <w:lang w:val="en-GB"/>
              </w:rPr>
              <w:t>5646487846846</w:t>
            </w:r>
          </w:p>
          <w:p w14:paraId="05B68FD6" w14:textId="77777777" w:rsidR="006853BA" w:rsidRDefault="006853BA" w:rsidP="00A10D64">
            <w:pPr>
              <w:spacing w:line="259" w:lineRule="auto"/>
              <w:jc w:val="left"/>
              <w:rPr>
                <w:lang w:val="en-GB"/>
              </w:rPr>
            </w:pPr>
            <w:r w:rsidRPr="00A315F9">
              <w:rPr>
                <w:b/>
                <w:bCs/>
                <w:lang w:val="en-GB"/>
              </w:rPr>
              <w:t>Genre</w:t>
            </w:r>
            <w:r>
              <w:rPr>
                <w:lang w:val="en-GB"/>
              </w:rPr>
              <w:t xml:space="preserve">: </w:t>
            </w:r>
          </w:p>
          <w:p w14:paraId="47B8BD50" w14:textId="77777777" w:rsidR="006853BA" w:rsidRDefault="006853BA" w:rsidP="00A10D64">
            <w:pPr>
              <w:spacing w:line="259" w:lineRule="auto"/>
              <w:jc w:val="left"/>
              <w:rPr>
                <w:lang w:val="en-GB"/>
              </w:rPr>
            </w:pPr>
            <w:r>
              <w:rPr>
                <w:lang w:val="en-GB"/>
              </w:rPr>
              <w:t>Commentary</w:t>
            </w:r>
          </w:p>
          <w:p w14:paraId="15438539" w14:textId="77777777" w:rsidR="006853BA" w:rsidRDefault="006853BA" w:rsidP="00A10D64">
            <w:pPr>
              <w:spacing w:line="259" w:lineRule="auto"/>
              <w:jc w:val="left"/>
              <w:rPr>
                <w:lang w:val="en-GB"/>
              </w:rPr>
            </w:pPr>
            <w:r w:rsidRPr="00A315F9">
              <w:rPr>
                <w:b/>
                <w:bCs/>
                <w:lang w:val="en-GB"/>
              </w:rPr>
              <w:t>Publisher</w:t>
            </w:r>
            <w:r>
              <w:rPr>
                <w:lang w:val="en-GB"/>
              </w:rPr>
              <w:t>:</w:t>
            </w:r>
          </w:p>
          <w:p w14:paraId="5A5AA968" w14:textId="77777777" w:rsidR="006853BA" w:rsidRDefault="006853BA" w:rsidP="00A10D64">
            <w:pPr>
              <w:spacing w:line="259" w:lineRule="auto"/>
              <w:jc w:val="left"/>
              <w:rPr>
                <w:lang w:val="en-GB"/>
              </w:rPr>
            </w:pPr>
            <w:r>
              <w:rPr>
                <w:lang w:val="en-GB"/>
              </w:rPr>
              <w:t>Nusantara Brilliant</w:t>
            </w:r>
          </w:p>
          <w:p w14:paraId="6321E27B" w14:textId="77777777" w:rsidR="006853BA" w:rsidRDefault="006853BA" w:rsidP="00A10D64">
            <w:pPr>
              <w:spacing w:line="259" w:lineRule="auto"/>
              <w:jc w:val="left"/>
              <w:rPr>
                <w:lang w:val="en-GB"/>
              </w:rPr>
            </w:pPr>
            <w:r w:rsidRPr="00A315F9">
              <w:rPr>
                <w:b/>
                <w:bCs/>
                <w:lang w:val="en-GB"/>
              </w:rPr>
              <w:t>Priority</w:t>
            </w:r>
            <w:r>
              <w:rPr>
                <w:lang w:val="en-GB"/>
              </w:rPr>
              <w:t>:</w:t>
            </w:r>
          </w:p>
          <w:p w14:paraId="25FA7183" w14:textId="4344EDAB" w:rsidR="006853BA" w:rsidRDefault="006853BA" w:rsidP="00A10D64">
            <w:pPr>
              <w:spacing w:line="259" w:lineRule="auto"/>
              <w:jc w:val="left"/>
              <w:rPr>
                <w:lang w:val="en-GB"/>
              </w:rPr>
            </w:pPr>
            <w:r>
              <w:rPr>
                <w:lang w:val="en-GB"/>
              </w:rPr>
              <w:t>Indigo</w:t>
            </w:r>
          </w:p>
          <w:p w14:paraId="13E1667D" w14:textId="77777777" w:rsidR="006853BA" w:rsidRDefault="006853BA" w:rsidP="00A10D64">
            <w:pPr>
              <w:spacing w:line="259" w:lineRule="auto"/>
              <w:jc w:val="left"/>
              <w:rPr>
                <w:lang w:val="en-GB"/>
              </w:rPr>
            </w:pPr>
            <w:r w:rsidRPr="004D7E39">
              <w:rPr>
                <w:b/>
                <w:bCs/>
                <w:lang w:val="en-GB"/>
              </w:rPr>
              <w:t>Publish Date</w:t>
            </w:r>
            <w:r>
              <w:rPr>
                <w:lang w:val="en-GB"/>
              </w:rPr>
              <w:t>:</w:t>
            </w:r>
          </w:p>
          <w:p w14:paraId="49259038" w14:textId="15E2B4FA" w:rsidR="006853BA" w:rsidRDefault="006853BA" w:rsidP="00A10D64">
            <w:pPr>
              <w:spacing w:line="259" w:lineRule="auto"/>
              <w:jc w:val="left"/>
              <w:rPr>
                <w:lang w:val="en-GB"/>
              </w:rPr>
            </w:pPr>
            <w:r>
              <w:rPr>
                <w:lang w:val="en-GB"/>
              </w:rPr>
              <w:t>13/01/2021</w:t>
            </w:r>
          </w:p>
          <w:p w14:paraId="411A80C5" w14:textId="77777777" w:rsidR="006853BA" w:rsidRDefault="006853BA" w:rsidP="00A10D64">
            <w:pPr>
              <w:spacing w:line="259" w:lineRule="auto"/>
              <w:jc w:val="left"/>
              <w:rPr>
                <w:lang w:val="en-GB"/>
              </w:rPr>
            </w:pPr>
            <w:r>
              <w:rPr>
                <w:b/>
                <w:bCs/>
                <w:lang w:val="en-GB"/>
              </w:rPr>
              <w:t>Quantity</w:t>
            </w:r>
            <w:r>
              <w:rPr>
                <w:lang w:val="en-GB"/>
              </w:rPr>
              <w:t>:</w:t>
            </w:r>
          </w:p>
          <w:p w14:paraId="30CAE9E6" w14:textId="4B9886F1" w:rsidR="006853BA" w:rsidRDefault="006853BA" w:rsidP="00A10D64">
            <w:pPr>
              <w:spacing w:line="259" w:lineRule="auto"/>
              <w:jc w:val="left"/>
              <w:rPr>
                <w:lang w:val="en-GB"/>
              </w:rPr>
            </w:pPr>
            <w:r>
              <w:rPr>
                <w:lang w:val="en-GB"/>
              </w:rPr>
              <w:t>2</w:t>
            </w:r>
          </w:p>
          <w:p w14:paraId="737BD858" w14:textId="77777777" w:rsidR="006853BA" w:rsidRDefault="006853BA" w:rsidP="00A10D64">
            <w:pPr>
              <w:spacing w:line="259" w:lineRule="auto"/>
              <w:jc w:val="left"/>
              <w:rPr>
                <w:lang w:val="en-GB"/>
              </w:rPr>
            </w:pPr>
            <w:r>
              <w:rPr>
                <w:b/>
                <w:bCs/>
                <w:lang w:val="en-GB"/>
              </w:rPr>
              <w:t>Cover</w:t>
            </w:r>
            <w:r>
              <w:rPr>
                <w:lang w:val="en-GB"/>
              </w:rPr>
              <w:t>:</w:t>
            </w:r>
          </w:p>
          <w:p w14:paraId="7127A638" w14:textId="77777777" w:rsidR="006853BA" w:rsidRDefault="006853BA" w:rsidP="00A10D64">
            <w:pPr>
              <w:spacing w:line="259" w:lineRule="auto"/>
              <w:jc w:val="left"/>
              <w:rPr>
                <w:lang w:val="en-GB"/>
              </w:rPr>
            </w:pPr>
            <w:r>
              <w:rPr>
                <w:lang w:val="en-GB"/>
              </w:rPr>
              <w:t>Uploaded</w:t>
            </w:r>
          </w:p>
          <w:p w14:paraId="1920B519" w14:textId="77777777" w:rsidR="006853BA" w:rsidRDefault="006853BA" w:rsidP="00A10D64">
            <w:pPr>
              <w:spacing w:line="259" w:lineRule="auto"/>
              <w:jc w:val="left"/>
              <w:rPr>
                <w:lang w:val="en-GB"/>
              </w:rPr>
            </w:pPr>
            <w:r>
              <w:rPr>
                <w:b/>
                <w:bCs/>
                <w:lang w:val="en-GB"/>
              </w:rPr>
              <w:t>Summary</w:t>
            </w:r>
            <w:r>
              <w:rPr>
                <w:lang w:val="en-GB"/>
              </w:rPr>
              <w:t>:</w:t>
            </w:r>
          </w:p>
          <w:p w14:paraId="16D03236" w14:textId="0011C14F" w:rsidR="006853BA" w:rsidRDefault="006853BA" w:rsidP="00A10D64">
            <w:pPr>
              <w:spacing w:line="259" w:lineRule="auto"/>
              <w:jc w:val="left"/>
              <w:rPr>
                <w:lang w:val="en-GB"/>
              </w:rPr>
            </w:pPr>
            <w:r w:rsidRPr="002E3D6C">
              <w:rPr>
                <w:lang w:val="en-GB"/>
              </w:rPr>
              <w:t xml:space="preserve">Join the talk with Dr. </w:t>
            </w:r>
            <w:r>
              <w:rPr>
                <w:lang w:val="en-GB"/>
              </w:rPr>
              <w:t>Idzman</w:t>
            </w:r>
            <w:r w:rsidRPr="002E3D6C">
              <w:rPr>
                <w:lang w:val="en-GB"/>
              </w:rPr>
              <w:t xml:space="preserve"> on his take about </w:t>
            </w:r>
            <w:r>
              <w:rPr>
                <w:lang w:val="en-GB"/>
              </w:rPr>
              <w:t>Warhammer</w:t>
            </w:r>
            <w:r w:rsidRPr="002E3D6C">
              <w:rPr>
                <w:lang w:val="en-GB"/>
              </w:rPr>
              <w:t>.</w:t>
            </w:r>
          </w:p>
          <w:p w14:paraId="4C2308F3" w14:textId="77777777" w:rsidR="006853BA" w:rsidRDefault="006853BA" w:rsidP="00A10D64">
            <w:pPr>
              <w:spacing w:line="259" w:lineRule="auto"/>
              <w:jc w:val="left"/>
              <w:rPr>
                <w:lang w:val="en-GB"/>
              </w:rPr>
            </w:pPr>
            <w:r>
              <w:rPr>
                <w:b/>
                <w:bCs/>
                <w:lang w:val="en-GB"/>
              </w:rPr>
              <w:t>Author Quantity</w:t>
            </w:r>
            <w:r>
              <w:rPr>
                <w:lang w:val="en-GB"/>
              </w:rPr>
              <w:t>:</w:t>
            </w:r>
          </w:p>
          <w:p w14:paraId="771B291E" w14:textId="77777777" w:rsidR="006853BA" w:rsidRDefault="006853BA" w:rsidP="00A10D64">
            <w:pPr>
              <w:spacing w:line="259" w:lineRule="auto"/>
              <w:jc w:val="left"/>
              <w:rPr>
                <w:lang w:val="en-GB"/>
              </w:rPr>
            </w:pPr>
            <w:r>
              <w:rPr>
                <w:lang w:val="en-GB"/>
              </w:rPr>
              <w:t>1</w:t>
            </w:r>
          </w:p>
          <w:p w14:paraId="680551BE" w14:textId="77777777" w:rsidR="006853BA" w:rsidRDefault="006853BA" w:rsidP="00A10D64">
            <w:pPr>
              <w:spacing w:line="259" w:lineRule="auto"/>
              <w:jc w:val="left"/>
              <w:rPr>
                <w:lang w:val="en-GB"/>
              </w:rPr>
            </w:pPr>
            <w:r>
              <w:rPr>
                <w:b/>
                <w:bCs/>
                <w:lang w:val="en-GB"/>
              </w:rPr>
              <w:t>Author’s First Name</w:t>
            </w:r>
            <w:r>
              <w:rPr>
                <w:lang w:val="en-GB"/>
              </w:rPr>
              <w:t>:</w:t>
            </w:r>
          </w:p>
          <w:p w14:paraId="2F1DCAF4" w14:textId="157E90C0" w:rsidR="006853BA" w:rsidRDefault="006853BA" w:rsidP="00A10D64">
            <w:pPr>
              <w:spacing w:line="259" w:lineRule="auto"/>
              <w:jc w:val="left"/>
              <w:rPr>
                <w:lang w:val="en-GB"/>
              </w:rPr>
            </w:pPr>
            <w:r>
              <w:rPr>
                <w:lang w:val="en-GB"/>
              </w:rPr>
              <w:t>Idzman</w:t>
            </w:r>
          </w:p>
          <w:p w14:paraId="24FFBFD2" w14:textId="77777777" w:rsidR="006853BA" w:rsidRDefault="006853BA" w:rsidP="00A10D64">
            <w:pPr>
              <w:spacing w:line="259" w:lineRule="auto"/>
              <w:jc w:val="left"/>
              <w:rPr>
                <w:lang w:val="en-GB"/>
              </w:rPr>
            </w:pPr>
            <w:r>
              <w:rPr>
                <w:b/>
                <w:bCs/>
                <w:lang w:val="en-GB"/>
              </w:rPr>
              <w:t>Author’s Last Name</w:t>
            </w:r>
            <w:r>
              <w:rPr>
                <w:lang w:val="en-GB"/>
              </w:rPr>
              <w:t>:</w:t>
            </w:r>
          </w:p>
          <w:p w14:paraId="026E9237" w14:textId="0FC7A2D6" w:rsidR="006853BA" w:rsidRPr="000D6608" w:rsidRDefault="006853BA" w:rsidP="00A10D64">
            <w:pPr>
              <w:spacing w:line="259" w:lineRule="auto"/>
              <w:jc w:val="left"/>
              <w:rPr>
                <w:lang w:val="en-GB"/>
              </w:rPr>
            </w:pPr>
            <w:r>
              <w:rPr>
                <w:lang w:val="en-GB"/>
              </w:rPr>
              <w:t>Johari</w:t>
            </w:r>
          </w:p>
          <w:p w14:paraId="090EF29F" w14:textId="77777777" w:rsidR="006853BA" w:rsidRDefault="006853BA" w:rsidP="00BB3D77">
            <w:pPr>
              <w:spacing w:line="259" w:lineRule="auto"/>
              <w:jc w:val="left"/>
              <w:rPr>
                <w:u w:val="single"/>
                <w:lang w:val="en-GB"/>
              </w:rPr>
            </w:pPr>
          </w:p>
        </w:tc>
        <w:tc>
          <w:tcPr>
            <w:tcW w:w="1409" w:type="dxa"/>
          </w:tcPr>
          <w:p w14:paraId="1D7E7BBB" w14:textId="4F5C9FF2" w:rsidR="006853BA" w:rsidRDefault="006853BA">
            <w:pPr>
              <w:spacing w:line="259" w:lineRule="auto"/>
              <w:jc w:val="left"/>
              <w:rPr>
                <w:lang w:val="en-GB"/>
              </w:rPr>
            </w:pPr>
            <w:r>
              <w:rPr>
                <w:lang w:val="en-GB"/>
              </w:rPr>
              <w:t>Librarian is redirected back to the book details page with new changes reflected</w:t>
            </w:r>
          </w:p>
        </w:tc>
        <w:tc>
          <w:tcPr>
            <w:tcW w:w="1817" w:type="dxa"/>
          </w:tcPr>
          <w:p w14:paraId="185D70BB" w14:textId="7DFFC23A" w:rsidR="006853BA" w:rsidRDefault="006853BA">
            <w:pPr>
              <w:spacing w:line="259" w:lineRule="auto"/>
              <w:jc w:val="left"/>
              <w:rPr>
                <w:lang w:val="en-GB"/>
              </w:rPr>
            </w:pPr>
            <w:r>
              <w:rPr>
                <w:lang w:val="en-GB"/>
              </w:rPr>
              <w:t>Similar to expected outcome.</w:t>
            </w:r>
          </w:p>
        </w:tc>
        <w:tc>
          <w:tcPr>
            <w:tcW w:w="976" w:type="dxa"/>
          </w:tcPr>
          <w:p w14:paraId="53BA6776" w14:textId="2C2FDE81" w:rsidR="006853BA" w:rsidRDefault="006853BA">
            <w:pPr>
              <w:spacing w:line="259" w:lineRule="auto"/>
              <w:jc w:val="left"/>
              <w:rPr>
                <w:lang w:val="en-GB"/>
              </w:rPr>
            </w:pPr>
            <w:r>
              <w:rPr>
                <w:lang w:val="en-GB"/>
              </w:rPr>
              <w:t>Success</w:t>
            </w:r>
          </w:p>
        </w:tc>
        <w:tc>
          <w:tcPr>
            <w:tcW w:w="1323" w:type="dxa"/>
          </w:tcPr>
          <w:p w14:paraId="311FF62E" w14:textId="7089F6DC" w:rsidR="006853BA" w:rsidRDefault="006853BA">
            <w:pPr>
              <w:spacing w:line="259" w:lineRule="auto"/>
              <w:jc w:val="left"/>
              <w:rPr>
                <w:lang w:val="en-GB"/>
              </w:rPr>
            </w:pPr>
            <w:r>
              <w:rPr>
                <w:lang w:val="en-GB"/>
              </w:rPr>
              <w:t>N/A</w:t>
            </w:r>
          </w:p>
        </w:tc>
      </w:tr>
      <w:tr w:rsidR="006853BA" w14:paraId="63FFACDE" w14:textId="77777777" w:rsidTr="00B1127F">
        <w:trPr>
          <w:trHeight w:val="841"/>
        </w:trPr>
        <w:tc>
          <w:tcPr>
            <w:tcW w:w="699" w:type="dxa"/>
            <w:vMerge/>
          </w:tcPr>
          <w:p w14:paraId="0A2B1CE9" w14:textId="77777777" w:rsidR="006853BA" w:rsidRDefault="006853BA">
            <w:pPr>
              <w:spacing w:line="259" w:lineRule="auto"/>
              <w:jc w:val="left"/>
              <w:rPr>
                <w:lang w:val="en-GB"/>
              </w:rPr>
            </w:pPr>
          </w:p>
        </w:tc>
        <w:tc>
          <w:tcPr>
            <w:tcW w:w="987" w:type="dxa"/>
            <w:vMerge/>
          </w:tcPr>
          <w:p w14:paraId="3300CA45" w14:textId="77777777" w:rsidR="006853BA" w:rsidRDefault="006853BA">
            <w:pPr>
              <w:spacing w:line="259" w:lineRule="auto"/>
              <w:jc w:val="left"/>
              <w:rPr>
                <w:lang w:val="en-GB"/>
              </w:rPr>
            </w:pPr>
          </w:p>
        </w:tc>
        <w:tc>
          <w:tcPr>
            <w:tcW w:w="4205" w:type="dxa"/>
          </w:tcPr>
          <w:p w14:paraId="2DD0F5F4" w14:textId="77777777" w:rsidR="006853BA" w:rsidRDefault="006853BA" w:rsidP="00BF47F8">
            <w:pPr>
              <w:pStyle w:val="ListParagraph"/>
              <w:numPr>
                <w:ilvl w:val="0"/>
                <w:numId w:val="18"/>
              </w:numPr>
              <w:spacing w:after="160" w:line="259" w:lineRule="auto"/>
              <w:jc w:val="left"/>
              <w:rPr>
                <w:lang w:val="en-GB"/>
              </w:rPr>
            </w:pPr>
            <w:r>
              <w:rPr>
                <w:lang w:val="en-GB"/>
              </w:rPr>
              <w:t>Insert new book title</w:t>
            </w:r>
          </w:p>
          <w:p w14:paraId="44785B5F" w14:textId="77777777" w:rsidR="006853BA" w:rsidRDefault="006853BA" w:rsidP="00BF47F8">
            <w:pPr>
              <w:pStyle w:val="ListParagraph"/>
              <w:numPr>
                <w:ilvl w:val="0"/>
                <w:numId w:val="18"/>
              </w:numPr>
              <w:spacing w:after="160" w:line="259" w:lineRule="auto"/>
              <w:jc w:val="left"/>
              <w:rPr>
                <w:lang w:val="en-GB"/>
              </w:rPr>
            </w:pPr>
            <w:r>
              <w:rPr>
                <w:lang w:val="en-GB"/>
              </w:rPr>
              <w:t>Insert new serial number</w:t>
            </w:r>
          </w:p>
          <w:p w14:paraId="58561B29" w14:textId="1C996CF8" w:rsidR="006853BA" w:rsidRDefault="006853BA" w:rsidP="00BF47F8">
            <w:pPr>
              <w:pStyle w:val="ListParagraph"/>
              <w:numPr>
                <w:ilvl w:val="0"/>
                <w:numId w:val="18"/>
              </w:numPr>
              <w:spacing w:after="160" w:line="259" w:lineRule="auto"/>
              <w:jc w:val="left"/>
              <w:rPr>
                <w:lang w:val="en-GB"/>
              </w:rPr>
            </w:pPr>
            <w:r>
              <w:rPr>
                <w:lang w:val="en-GB"/>
              </w:rPr>
              <w:t>Select other genre</w:t>
            </w:r>
          </w:p>
          <w:p w14:paraId="7A5CD0F4" w14:textId="44F6160C" w:rsidR="006853BA" w:rsidRDefault="006853BA" w:rsidP="00BF47F8">
            <w:pPr>
              <w:pStyle w:val="ListParagraph"/>
              <w:numPr>
                <w:ilvl w:val="0"/>
                <w:numId w:val="18"/>
              </w:numPr>
              <w:spacing w:after="160" w:line="259" w:lineRule="auto"/>
              <w:jc w:val="left"/>
              <w:rPr>
                <w:lang w:val="en-GB"/>
              </w:rPr>
            </w:pPr>
            <w:r>
              <w:rPr>
                <w:lang w:val="en-GB"/>
              </w:rPr>
              <w:t>Select other publisher</w:t>
            </w:r>
          </w:p>
          <w:p w14:paraId="55C91168" w14:textId="77777777" w:rsidR="006853BA" w:rsidRDefault="006853BA" w:rsidP="00BF47F8">
            <w:pPr>
              <w:pStyle w:val="ListParagraph"/>
              <w:numPr>
                <w:ilvl w:val="0"/>
                <w:numId w:val="18"/>
              </w:numPr>
              <w:spacing w:after="160" w:line="259" w:lineRule="auto"/>
              <w:jc w:val="left"/>
              <w:rPr>
                <w:lang w:val="en-GB"/>
              </w:rPr>
            </w:pPr>
            <w:r>
              <w:rPr>
                <w:lang w:val="en-GB"/>
              </w:rPr>
              <w:t>Select new priority</w:t>
            </w:r>
          </w:p>
          <w:p w14:paraId="1DADAADC" w14:textId="77777777" w:rsidR="006853BA" w:rsidRDefault="006853BA" w:rsidP="00BF47F8">
            <w:pPr>
              <w:pStyle w:val="ListParagraph"/>
              <w:numPr>
                <w:ilvl w:val="0"/>
                <w:numId w:val="18"/>
              </w:numPr>
              <w:spacing w:after="160" w:line="259" w:lineRule="auto"/>
              <w:jc w:val="left"/>
              <w:rPr>
                <w:lang w:val="en-GB"/>
              </w:rPr>
            </w:pPr>
            <w:r>
              <w:rPr>
                <w:lang w:val="en-GB"/>
              </w:rPr>
              <w:t>Select new publish date</w:t>
            </w:r>
          </w:p>
          <w:p w14:paraId="2A8078DD" w14:textId="77777777" w:rsidR="006853BA" w:rsidRDefault="006853BA" w:rsidP="00BF47F8">
            <w:pPr>
              <w:pStyle w:val="ListParagraph"/>
              <w:numPr>
                <w:ilvl w:val="0"/>
                <w:numId w:val="18"/>
              </w:numPr>
              <w:spacing w:after="160" w:line="259" w:lineRule="auto"/>
              <w:jc w:val="left"/>
              <w:rPr>
                <w:lang w:val="en-GB"/>
              </w:rPr>
            </w:pPr>
            <w:r>
              <w:rPr>
                <w:lang w:val="en-GB"/>
              </w:rPr>
              <w:t>Insert new quantity</w:t>
            </w:r>
          </w:p>
          <w:p w14:paraId="1DA97FF1" w14:textId="77777777" w:rsidR="006853BA" w:rsidRDefault="006853BA" w:rsidP="00BF47F8">
            <w:pPr>
              <w:pStyle w:val="ListParagraph"/>
              <w:numPr>
                <w:ilvl w:val="0"/>
                <w:numId w:val="18"/>
              </w:numPr>
              <w:spacing w:after="160" w:line="259" w:lineRule="auto"/>
              <w:jc w:val="left"/>
              <w:rPr>
                <w:lang w:val="en-GB"/>
              </w:rPr>
            </w:pPr>
            <w:r>
              <w:rPr>
                <w:lang w:val="en-GB"/>
              </w:rPr>
              <w:t>Upload new book cover</w:t>
            </w:r>
          </w:p>
          <w:p w14:paraId="0A9E093C" w14:textId="77777777" w:rsidR="006853BA" w:rsidRDefault="006853BA" w:rsidP="00BF47F8">
            <w:pPr>
              <w:pStyle w:val="ListParagraph"/>
              <w:numPr>
                <w:ilvl w:val="0"/>
                <w:numId w:val="18"/>
              </w:numPr>
              <w:spacing w:after="160" w:line="259" w:lineRule="auto"/>
              <w:jc w:val="left"/>
              <w:rPr>
                <w:lang w:val="en-GB"/>
              </w:rPr>
            </w:pPr>
            <w:r>
              <w:rPr>
                <w:lang w:val="en-GB"/>
              </w:rPr>
              <w:t>Insert new book summary</w:t>
            </w:r>
          </w:p>
          <w:p w14:paraId="6BD4FD9D" w14:textId="77777777" w:rsidR="006853BA" w:rsidRDefault="006853BA" w:rsidP="00BF47F8">
            <w:pPr>
              <w:pStyle w:val="ListParagraph"/>
              <w:numPr>
                <w:ilvl w:val="0"/>
                <w:numId w:val="18"/>
              </w:numPr>
              <w:spacing w:after="160" w:line="259" w:lineRule="auto"/>
              <w:jc w:val="left"/>
              <w:rPr>
                <w:lang w:val="en-GB"/>
              </w:rPr>
            </w:pPr>
            <w:r>
              <w:rPr>
                <w:lang w:val="en-GB"/>
              </w:rPr>
              <w:t>Insert new author quantity</w:t>
            </w:r>
          </w:p>
          <w:p w14:paraId="6512606D" w14:textId="77777777" w:rsidR="006853BA" w:rsidRDefault="006853BA" w:rsidP="00BF47F8">
            <w:pPr>
              <w:pStyle w:val="ListParagraph"/>
              <w:numPr>
                <w:ilvl w:val="0"/>
                <w:numId w:val="18"/>
              </w:numPr>
              <w:spacing w:after="160" w:line="259" w:lineRule="auto"/>
              <w:jc w:val="left"/>
              <w:rPr>
                <w:lang w:val="en-GB"/>
              </w:rPr>
            </w:pPr>
            <w:r>
              <w:rPr>
                <w:lang w:val="en-GB"/>
              </w:rPr>
              <w:t>Insert new author’s first name</w:t>
            </w:r>
          </w:p>
          <w:p w14:paraId="14839095" w14:textId="77777777" w:rsidR="006853BA" w:rsidRDefault="006853BA" w:rsidP="00BF47F8">
            <w:pPr>
              <w:pStyle w:val="ListParagraph"/>
              <w:numPr>
                <w:ilvl w:val="0"/>
                <w:numId w:val="18"/>
              </w:numPr>
              <w:spacing w:after="160" w:line="259" w:lineRule="auto"/>
              <w:jc w:val="left"/>
              <w:rPr>
                <w:lang w:val="en-GB"/>
              </w:rPr>
            </w:pPr>
            <w:r>
              <w:rPr>
                <w:lang w:val="en-GB"/>
              </w:rPr>
              <w:t>Insert new author’s last name</w:t>
            </w:r>
          </w:p>
          <w:p w14:paraId="405C98AD" w14:textId="2DEDBD4A" w:rsidR="006853BA" w:rsidRPr="005A1BAD" w:rsidRDefault="006853BA" w:rsidP="00BF47F8">
            <w:pPr>
              <w:pStyle w:val="ListParagraph"/>
              <w:numPr>
                <w:ilvl w:val="0"/>
                <w:numId w:val="18"/>
              </w:numPr>
              <w:spacing w:after="160" w:line="259" w:lineRule="auto"/>
              <w:jc w:val="left"/>
              <w:rPr>
                <w:lang w:val="en-GB"/>
              </w:rPr>
            </w:pPr>
            <w:r w:rsidRPr="005A1BAD">
              <w:rPr>
                <w:lang w:val="en-GB"/>
              </w:rPr>
              <w:t>Press on “Save Changes” button</w:t>
            </w:r>
          </w:p>
        </w:tc>
        <w:tc>
          <w:tcPr>
            <w:tcW w:w="2532" w:type="dxa"/>
          </w:tcPr>
          <w:p w14:paraId="22370CE1" w14:textId="77777777" w:rsidR="006853BA" w:rsidRDefault="006853BA" w:rsidP="005A1BAD">
            <w:pPr>
              <w:spacing w:line="259" w:lineRule="auto"/>
              <w:jc w:val="left"/>
              <w:rPr>
                <w:u w:val="single"/>
                <w:lang w:val="en-GB"/>
              </w:rPr>
            </w:pPr>
            <w:r>
              <w:rPr>
                <w:u w:val="single"/>
                <w:lang w:val="en-GB"/>
              </w:rPr>
              <w:t>Correct Input Data</w:t>
            </w:r>
          </w:p>
          <w:p w14:paraId="34F5E7BC" w14:textId="1059C7FC" w:rsidR="006853BA" w:rsidRPr="0015676D" w:rsidRDefault="006853BA" w:rsidP="005A1BAD">
            <w:pPr>
              <w:spacing w:line="259" w:lineRule="auto"/>
              <w:jc w:val="left"/>
              <w:rPr>
                <w:u w:val="single"/>
                <w:lang w:val="en-GB"/>
              </w:rPr>
            </w:pPr>
            <w:r w:rsidRPr="00A315F9">
              <w:rPr>
                <w:b/>
                <w:bCs/>
                <w:lang w:val="en-GB"/>
              </w:rPr>
              <w:t>Title</w:t>
            </w:r>
            <w:r>
              <w:rPr>
                <w:lang w:val="en-GB"/>
              </w:rPr>
              <w:t>: Warhammer X Nagatoro Universe</w:t>
            </w:r>
          </w:p>
          <w:p w14:paraId="58C7E286" w14:textId="77777777" w:rsidR="006853BA" w:rsidRDefault="006853BA" w:rsidP="005A1BAD">
            <w:pPr>
              <w:spacing w:line="259" w:lineRule="auto"/>
              <w:jc w:val="left"/>
              <w:rPr>
                <w:lang w:val="en-GB"/>
              </w:rPr>
            </w:pPr>
            <w:r w:rsidRPr="00A315F9">
              <w:rPr>
                <w:b/>
                <w:bCs/>
                <w:lang w:val="en-GB"/>
              </w:rPr>
              <w:t>Serial number</w:t>
            </w:r>
            <w:r>
              <w:rPr>
                <w:lang w:val="en-GB"/>
              </w:rPr>
              <w:t xml:space="preserve">: </w:t>
            </w:r>
          </w:p>
          <w:p w14:paraId="074A169C" w14:textId="1CDDCAB9" w:rsidR="006853BA" w:rsidRDefault="006853BA" w:rsidP="005A1BAD">
            <w:pPr>
              <w:spacing w:line="259" w:lineRule="auto"/>
              <w:jc w:val="left"/>
              <w:rPr>
                <w:lang w:val="en-GB"/>
              </w:rPr>
            </w:pPr>
            <w:r w:rsidRPr="005F426B">
              <w:rPr>
                <w:lang w:val="en-GB"/>
              </w:rPr>
              <w:t>1599483241723</w:t>
            </w:r>
          </w:p>
          <w:p w14:paraId="40520FAD" w14:textId="77777777" w:rsidR="006853BA" w:rsidRDefault="006853BA" w:rsidP="005A1BAD">
            <w:pPr>
              <w:spacing w:line="259" w:lineRule="auto"/>
              <w:jc w:val="left"/>
              <w:rPr>
                <w:lang w:val="en-GB"/>
              </w:rPr>
            </w:pPr>
            <w:r w:rsidRPr="00A315F9">
              <w:rPr>
                <w:b/>
                <w:bCs/>
                <w:lang w:val="en-GB"/>
              </w:rPr>
              <w:t>Genre</w:t>
            </w:r>
            <w:r>
              <w:rPr>
                <w:lang w:val="en-GB"/>
              </w:rPr>
              <w:t xml:space="preserve">: </w:t>
            </w:r>
          </w:p>
          <w:p w14:paraId="273031BF" w14:textId="0CDA6FD1" w:rsidR="006853BA" w:rsidRDefault="006853BA" w:rsidP="005A1BAD">
            <w:pPr>
              <w:spacing w:line="259" w:lineRule="auto"/>
              <w:jc w:val="left"/>
              <w:rPr>
                <w:lang w:val="en-GB"/>
              </w:rPr>
            </w:pPr>
            <w:r>
              <w:rPr>
                <w:lang w:val="en-GB"/>
              </w:rPr>
              <w:t>Warhammer Universe</w:t>
            </w:r>
          </w:p>
          <w:p w14:paraId="7EF13450" w14:textId="77777777" w:rsidR="006853BA" w:rsidRDefault="006853BA" w:rsidP="005A1BAD">
            <w:pPr>
              <w:spacing w:line="259" w:lineRule="auto"/>
              <w:jc w:val="left"/>
              <w:rPr>
                <w:lang w:val="en-GB"/>
              </w:rPr>
            </w:pPr>
            <w:r w:rsidRPr="00A315F9">
              <w:rPr>
                <w:b/>
                <w:bCs/>
                <w:lang w:val="en-GB"/>
              </w:rPr>
              <w:t>Publisher</w:t>
            </w:r>
            <w:r>
              <w:rPr>
                <w:lang w:val="en-GB"/>
              </w:rPr>
              <w:t>:</w:t>
            </w:r>
          </w:p>
          <w:p w14:paraId="0670EFA8" w14:textId="390362DF" w:rsidR="006853BA" w:rsidRDefault="006853BA" w:rsidP="005A1BAD">
            <w:pPr>
              <w:spacing w:line="259" w:lineRule="auto"/>
              <w:jc w:val="left"/>
              <w:rPr>
                <w:lang w:val="en-GB"/>
              </w:rPr>
            </w:pPr>
            <w:r>
              <w:rPr>
                <w:lang w:val="en-GB"/>
              </w:rPr>
              <w:t>Nusantara Fiction</w:t>
            </w:r>
          </w:p>
          <w:p w14:paraId="35A6A69F" w14:textId="77777777" w:rsidR="006853BA" w:rsidRDefault="006853BA" w:rsidP="005A1BAD">
            <w:pPr>
              <w:spacing w:line="259" w:lineRule="auto"/>
              <w:jc w:val="left"/>
              <w:rPr>
                <w:lang w:val="en-GB"/>
              </w:rPr>
            </w:pPr>
            <w:r w:rsidRPr="00A315F9">
              <w:rPr>
                <w:b/>
                <w:bCs/>
                <w:lang w:val="en-GB"/>
              </w:rPr>
              <w:t>Priority</w:t>
            </w:r>
            <w:r>
              <w:rPr>
                <w:lang w:val="en-GB"/>
              </w:rPr>
              <w:t>:</w:t>
            </w:r>
          </w:p>
          <w:p w14:paraId="5552EA24" w14:textId="143832B9" w:rsidR="006853BA" w:rsidRDefault="006853BA" w:rsidP="005A1BAD">
            <w:pPr>
              <w:spacing w:line="259" w:lineRule="auto"/>
              <w:jc w:val="left"/>
              <w:rPr>
                <w:lang w:val="en-GB"/>
              </w:rPr>
            </w:pPr>
            <w:r>
              <w:rPr>
                <w:lang w:val="en-GB"/>
              </w:rPr>
              <w:t>Blue</w:t>
            </w:r>
          </w:p>
          <w:p w14:paraId="68ED52BF" w14:textId="77777777" w:rsidR="006853BA" w:rsidRDefault="006853BA" w:rsidP="005A1BAD">
            <w:pPr>
              <w:spacing w:line="259" w:lineRule="auto"/>
              <w:jc w:val="left"/>
              <w:rPr>
                <w:lang w:val="en-GB"/>
              </w:rPr>
            </w:pPr>
            <w:r w:rsidRPr="004D7E39">
              <w:rPr>
                <w:b/>
                <w:bCs/>
                <w:lang w:val="en-GB"/>
              </w:rPr>
              <w:t>Publish Date</w:t>
            </w:r>
            <w:r>
              <w:rPr>
                <w:lang w:val="en-GB"/>
              </w:rPr>
              <w:t>:</w:t>
            </w:r>
          </w:p>
          <w:p w14:paraId="738C6A43" w14:textId="62D23882" w:rsidR="006853BA" w:rsidRDefault="006853BA" w:rsidP="005A1BAD">
            <w:pPr>
              <w:spacing w:line="259" w:lineRule="auto"/>
              <w:jc w:val="left"/>
              <w:rPr>
                <w:lang w:val="en-GB"/>
              </w:rPr>
            </w:pPr>
            <w:r>
              <w:rPr>
                <w:lang w:val="en-GB"/>
              </w:rPr>
              <w:t>14/01/2021</w:t>
            </w:r>
          </w:p>
          <w:p w14:paraId="6CD5765C" w14:textId="77777777" w:rsidR="006853BA" w:rsidRDefault="006853BA" w:rsidP="005A1BAD">
            <w:pPr>
              <w:spacing w:line="259" w:lineRule="auto"/>
              <w:jc w:val="left"/>
              <w:rPr>
                <w:lang w:val="en-GB"/>
              </w:rPr>
            </w:pPr>
            <w:r>
              <w:rPr>
                <w:b/>
                <w:bCs/>
                <w:lang w:val="en-GB"/>
              </w:rPr>
              <w:t>Quantity</w:t>
            </w:r>
            <w:r>
              <w:rPr>
                <w:lang w:val="en-GB"/>
              </w:rPr>
              <w:t>:</w:t>
            </w:r>
          </w:p>
          <w:p w14:paraId="542AA886" w14:textId="54DDB654" w:rsidR="006853BA" w:rsidRDefault="006853BA" w:rsidP="005A1BAD">
            <w:pPr>
              <w:spacing w:line="259" w:lineRule="auto"/>
              <w:jc w:val="left"/>
              <w:rPr>
                <w:lang w:val="en-GB"/>
              </w:rPr>
            </w:pPr>
            <w:r>
              <w:rPr>
                <w:lang w:val="en-GB"/>
              </w:rPr>
              <w:t>3</w:t>
            </w:r>
          </w:p>
          <w:p w14:paraId="038FF553" w14:textId="77777777" w:rsidR="006853BA" w:rsidRDefault="006853BA" w:rsidP="005A1BAD">
            <w:pPr>
              <w:spacing w:line="259" w:lineRule="auto"/>
              <w:jc w:val="left"/>
              <w:rPr>
                <w:lang w:val="en-GB"/>
              </w:rPr>
            </w:pPr>
            <w:r>
              <w:rPr>
                <w:b/>
                <w:bCs/>
                <w:lang w:val="en-GB"/>
              </w:rPr>
              <w:t>Cover</w:t>
            </w:r>
            <w:r>
              <w:rPr>
                <w:lang w:val="en-GB"/>
              </w:rPr>
              <w:t>:</w:t>
            </w:r>
          </w:p>
          <w:p w14:paraId="44C3200F" w14:textId="77777777" w:rsidR="006853BA" w:rsidRDefault="006853BA" w:rsidP="005A1BAD">
            <w:pPr>
              <w:spacing w:line="259" w:lineRule="auto"/>
              <w:jc w:val="left"/>
              <w:rPr>
                <w:lang w:val="en-GB"/>
              </w:rPr>
            </w:pPr>
            <w:r>
              <w:rPr>
                <w:lang w:val="en-GB"/>
              </w:rPr>
              <w:t>Uploaded</w:t>
            </w:r>
          </w:p>
          <w:p w14:paraId="0CB1AE0D" w14:textId="77777777" w:rsidR="006853BA" w:rsidRDefault="006853BA" w:rsidP="005A1BAD">
            <w:pPr>
              <w:spacing w:line="259" w:lineRule="auto"/>
              <w:jc w:val="left"/>
              <w:rPr>
                <w:lang w:val="en-GB"/>
              </w:rPr>
            </w:pPr>
            <w:r>
              <w:rPr>
                <w:b/>
                <w:bCs/>
                <w:lang w:val="en-GB"/>
              </w:rPr>
              <w:t>Summary</w:t>
            </w:r>
            <w:r>
              <w:rPr>
                <w:lang w:val="en-GB"/>
              </w:rPr>
              <w:t>:</w:t>
            </w:r>
          </w:p>
          <w:p w14:paraId="176EF0F5" w14:textId="6E02616A" w:rsidR="006853BA" w:rsidRPr="00AB37A1" w:rsidRDefault="006853BA" w:rsidP="005A1BAD">
            <w:pPr>
              <w:spacing w:line="259" w:lineRule="auto"/>
              <w:jc w:val="left"/>
              <w:rPr>
                <w:lang w:val="en-GB"/>
              </w:rPr>
            </w:pPr>
            <w:r w:rsidRPr="00AB37A1">
              <w:rPr>
                <w:lang w:val="en-GB"/>
              </w:rPr>
              <w:t>Embark on the journey w</w:t>
            </w:r>
            <w:r>
              <w:rPr>
                <w:lang w:val="en-GB"/>
              </w:rPr>
              <w:t>ith Nagatoro as she explores the cinematic universe of Warhammer.</w:t>
            </w:r>
          </w:p>
          <w:p w14:paraId="161E9E61" w14:textId="77777777" w:rsidR="006853BA" w:rsidRPr="00864678" w:rsidRDefault="006853BA" w:rsidP="005A1BAD">
            <w:pPr>
              <w:spacing w:line="259" w:lineRule="auto"/>
              <w:jc w:val="left"/>
              <w:rPr>
                <w:lang w:val="en-GB"/>
              </w:rPr>
            </w:pPr>
            <w:r w:rsidRPr="00864678">
              <w:rPr>
                <w:b/>
                <w:lang w:val="en-GB"/>
              </w:rPr>
              <w:t>Author Quantity</w:t>
            </w:r>
            <w:r w:rsidRPr="00864678">
              <w:rPr>
                <w:lang w:val="en-GB"/>
              </w:rPr>
              <w:t>:</w:t>
            </w:r>
          </w:p>
          <w:p w14:paraId="2FAEABA2" w14:textId="77777777" w:rsidR="006853BA" w:rsidRDefault="006853BA" w:rsidP="005A1BAD">
            <w:pPr>
              <w:spacing w:line="259" w:lineRule="auto"/>
              <w:jc w:val="left"/>
              <w:rPr>
                <w:lang w:val="en-GB"/>
              </w:rPr>
            </w:pPr>
            <w:r>
              <w:rPr>
                <w:lang w:val="en-GB"/>
              </w:rPr>
              <w:t>1</w:t>
            </w:r>
          </w:p>
          <w:p w14:paraId="5AFB28C3" w14:textId="77777777" w:rsidR="006853BA" w:rsidRDefault="006853BA" w:rsidP="005A1BAD">
            <w:pPr>
              <w:spacing w:line="259" w:lineRule="auto"/>
              <w:jc w:val="left"/>
              <w:rPr>
                <w:lang w:val="en-GB"/>
              </w:rPr>
            </w:pPr>
            <w:r>
              <w:rPr>
                <w:b/>
                <w:bCs/>
                <w:lang w:val="en-GB"/>
              </w:rPr>
              <w:t>Author’s First Name</w:t>
            </w:r>
            <w:r>
              <w:rPr>
                <w:lang w:val="en-GB"/>
              </w:rPr>
              <w:t>:</w:t>
            </w:r>
          </w:p>
          <w:p w14:paraId="7057A28B" w14:textId="7FE06AA8" w:rsidR="006853BA" w:rsidRDefault="006853BA" w:rsidP="005A1BAD">
            <w:pPr>
              <w:spacing w:line="259" w:lineRule="auto"/>
              <w:jc w:val="left"/>
              <w:rPr>
                <w:lang w:val="en-GB"/>
              </w:rPr>
            </w:pPr>
            <w:r>
              <w:rPr>
                <w:lang w:val="en-GB"/>
              </w:rPr>
              <w:t>Johari</w:t>
            </w:r>
          </w:p>
          <w:p w14:paraId="6D03A94D" w14:textId="77777777" w:rsidR="006853BA" w:rsidRDefault="006853BA" w:rsidP="005A1BAD">
            <w:pPr>
              <w:spacing w:line="259" w:lineRule="auto"/>
              <w:jc w:val="left"/>
              <w:rPr>
                <w:lang w:val="en-GB"/>
              </w:rPr>
            </w:pPr>
            <w:r>
              <w:rPr>
                <w:b/>
                <w:bCs/>
                <w:lang w:val="en-GB"/>
              </w:rPr>
              <w:t>Author’s Last Name</w:t>
            </w:r>
            <w:r>
              <w:rPr>
                <w:lang w:val="en-GB"/>
              </w:rPr>
              <w:t>:</w:t>
            </w:r>
          </w:p>
          <w:p w14:paraId="4082E416" w14:textId="3542D437" w:rsidR="006853BA" w:rsidRPr="000D6608" w:rsidRDefault="006853BA" w:rsidP="005A1BAD">
            <w:pPr>
              <w:spacing w:line="259" w:lineRule="auto"/>
              <w:jc w:val="left"/>
              <w:rPr>
                <w:lang w:val="en-GB"/>
              </w:rPr>
            </w:pPr>
            <w:r>
              <w:rPr>
                <w:lang w:val="en-GB"/>
              </w:rPr>
              <w:lastRenderedPageBreak/>
              <w:t>Idzman</w:t>
            </w:r>
          </w:p>
          <w:p w14:paraId="3B59F5FF" w14:textId="77777777" w:rsidR="006853BA" w:rsidRDefault="006853BA" w:rsidP="00A10D64">
            <w:pPr>
              <w:spacing w:line="259" w:lineRule="auto"/>
              <w:jc w:val="left"/>
              <w:rPr>
                <w:u w:val="single"/>
                <w:lang w:val="en-GB"/>
              </w:rPr>
            </w:pPr>
          </w:p>
        </w:tc>
        <w:tc>
          <w:tcPr>
            <w:tcW w:w="1409" w:type="dxa"/>
          </w:tcPr>
          <w:p w14:paraId="053F069D" w14:textId="2A700D38" w:rsidR="006853BA" w:rsidRDefault="006853BA">
            <w:pPr>
              <w:spacing w:line="259" w:lineRule="auto"/>
              <w:jc w:val="left"/>
              <w:rPr>
                <w:lang w:val="en-GB"/>
              </w:rPr>
            </w:pPr>
            <w:r>
              <w:rPr>
                <w:lang w:val="en-GB"/>
              </w:rPr>
              <w:lastRenderedPageBreak/>
              <w:t>Librarian is redirected back to the book details page with new changes reflected</w:t>
            </w:r>
          </w:p>
        </w:tc>
        <w:tc>
          <w:tcPr>
            <w:tcW w:w="1817" w:type="dxa"/>
          </w:tcPr>
          <w:p w14:paraId="5DED79BE" w14:textId="58B59F9D" w:rsidR="006853BA" w:rsidRDefault="006853BA">
            <w:pPr>
              <w:spacing w:line="259" w:lineRule="auto"/>
              <w:jc w:val="left"/>
              <w:rPr>
                <w:lang w:val="en-GB"/>
              </w:rPr>
            </w:pPr>
            <w:r>
              <w:rPr>
                <w:lang w:val="en-GB"/>
              </w:rPr>
              <w:t>Similar to expected outcome.</w:t>
            </w:r>
          </w:p>
        </w:tc>
        <w:tc>
          <w:tcPr>
            <w:tcW w:w="976" w:type="dxa"/>
          </w:tcPr>
          <w:p w14:paraId="7A645D83" w14:textId="0A2C16DE" w:rsidR="006853BA" w:rsidRDefault="006853BA">
            <w:pPr>
              <w:spacing w:line="259" w:lineRule="auto"/>
              <w:jc w:val="left"/>
              <w:rPr>
                <w:lang w:val="en-GB"/>
              </w:rPr>
            </w:pPr>
            <w:r>
              <w:rPr>
                <w:lang w:val="en-GB"/>
              </w:rPr>
              <w:t>Success</w:t>
            </w:r>
          </w:p>
        </w:tc>
        <w:tc>
          <w:tcPr>
            <w:tcW w:w="1323" w:type="dxa"/>
          </w:tcPr>
          <w:p w14:paraId="77647594" w14:textId="389C79EA" w:rsidR="006853BA" w:rsidRDefault="006853BA">
            <w:pPr>
              <w:spacing w:line="259" w:lineRule="auto"/>
              <w:jc w:val="left"/>
              <w:rPr>
                <w:lang w:val="en-GB"/>
              </w:rPr>
            </w:pPr>
            <w:r>
              <w:rPr>
                <w:lang w:val="en-GB"/>
              </w:rPr>
              <w:t>Test is done to book update with selection of other genre and publisher.</w:t>
            </w:r>
          </w:p>
        </w:tc>
      </w:tr>
      <w:tr w:rsidR="006853BA" w14:paraId="2BE0F5D4" w14:textId="77777777" w:rsidTr="00B1127F">
        <w:trPr>
          <w:trHeight w:val="841"/>
        </w:trPr>
        <w:tc>
          <w:tcPr>
            <w:tcW w:w="699" w:type="dxa"/>
            <w:vMerge/>
          </w:tcPr>
          <w:p w14:paraId="4D9431CD" w14:textId="77777777" w:rsidR="006853BA" w:rsidRDefault="006853BA">
            <w:pPr>
              <w:spacing w:line="259" w:lineRule="auto"/>
              <w:jc w:val="left"/>
              <w:rPr>
                <w:lang w:val="en-GB"/>
              </w:rPr>
            </w:pPr>
          </w:p>
        </w:tc>
        <w:tc>
          <w:tcPr>
            <w:tcW w:w="987" w:type="dxa"/>
            <w:vMerge/>
          </w:tcPr>
          <w:p w14:paraId="49476322" w14:textId="77777777" w:rsidR="006853BA" w:rsidRDefault="006853BA">
            <w:pPr>
              <w:spacing w:line="259" w:lineRule="auto"/>
              <w:jc w:val="left"/>
              <w:rPr>
                <w:lang w:val="en-GB"/>
              </w:rPr>
            </w:pPr>
          </w:p>
        </w:tc>
        <w:tc>
          <w:tcPr>
            <w:tcW w:w="4205" w:type="dxa"/>
          </w:tcPr>
          <w:p w14:paraId="6C4ADD1E" w14:textId="728093D6" w:rsidR="007C1D1C" w:rsidRDefault="00E31A3A" w:rsidP="00BF47F8">
            <w:pPr>
              <w:pStyle w:val="ListParagraph"/>
              <w:numPr>
                <w:ilvl w:val="0"/>
                <w:numId w:val="19"/>
              </w:numPr>
              <w:spacing w:after="160" w:line="259" w:lineRule="auto"/>
              <w:jc w:val="left"/>
              <w:rPr>
                <w:lang w:val="en-GB"/>
              </w:rPr>
            </w:pPr>
            <w:r>
              <w:rPr>
                <w:lang w:val="en-GB"/>
              </w:rPr>
              <w:t>Clear</w:t>
            </w:r>
            <w:r w:rsidR="007C1D1C">
              <w:rPr>
                <w:lang w:val="en-GB"/>
              </w:rPr>
              <w:t xml:space="preserve"> book title</w:t>
            </w:r>
          </w:p>
          <w:p w14:paraId="0F11BA64" w14:textId="77777777" w:rsidR="007C1D1C" w:rsidRDefault="007C1D1C" w:rsidP="00BF47F8">
            <w:pPr>
              <w:pStyle w:val="ListParagraph"/>
              <w:numPr>
                <w:ilvl w:val="0"/>
                <w:numId w:val="19"/>
              </w:numPr>
              <w:spacing w:after="160" w:line="259" w:lineRule="auto"/>
              <w:jc w:val="left"/>
              <w:rPr>
                <w:lang w:val="en-GB"/>
              </w:rPr>
            </w:pPr>
            <w:r>
              <w:rPr>
                <w:lang w:val="en-GB"/>
              </w:rPr>
              <w:t>Insert new serial number</w:t>
            </w:r>
          </w:p>
          <w:p w14:paraId="362856C9" w14:textId="31ACEC0F" w:rsidR="007C1D1C" w:rsidRDefault="007C1D1C" w:rsidP="00BF47F8">
            <w:pPr>
              <w:pStyle w:val="ListParagraph"/>
              <w:numPr>
                <w:ilvl w:val="0"/>
                <w:numId w:val="19"/>
              </w:numPr>
              <w:spacing w:after="160" w:line="259" w:lineRule="auto"/>
              <w:jc w:val="left"/>
              <w:rPr>
                <w:lang w:val="en-GB"/>
              </w:rPr>
            </w:pPr>
            <w:r>
              <w:rPr>
                <w:lang w:val="en-GB"/>
              </w:rPr>
              <w:t xml:space="preserve">Select </w:t>
            </w:r>
            <w:r w:rsidR="00524C41">
              <w:rPr>
                <w:lang w:val="en-GB"/>
              </w:rPr>
              <w:t>new existing</w:t>
            </w:r>
            <w:r>
              <w:rPr>
                <w:lang w:val="en-GB"/>
              </w:rPr>
              <w:t xml:space="preserve"> genre</w:t>
            </w:r>
          </w:p>
          <w:p w14:paraId="4496294C" w14:textId="795E1417" w:rsidR="007C1D1C" w:rsidRDefault="007C1D1C" w:rsidP="00BF47F8">
            <w:pPr>
              <w:pStyle w:val="ListParagraph"/>
              <w:numPr>
                <w:ilvl w:val="0"/>
                <w:numId w:val="19"/>
              </w:numPr>
              <w:spacing w:after="160" w:line="259" w:lineRule="auto"/>
              <w:jc w:val="left"/>
              <w:rPr>
                <w:lang w:val="en-GB"/>
              </w:rPr>
            </w:pPr>
            <w:r>
              <w:rPr>
                <w:lang w:val="en-GB"/>
              </w:rPr>
              <w:t xml:space="preserve">Select </w:t>
            </w:r>
            <w:r w:rsidR="00524C41">
              <w:rPr>
                <w:lang w:val="en-GB"/>
              </w:rPr>
              <w:t xml:space="preserve">new existing </w:t>
            </w:r>
            <w:r>
              <w:rPr>
                <w:lang w:val="en-GB"/>
              </w:rPr>
              <w:t>publisher</w:t>
            </w:r>
          </w:p>
          <w:p w14:paraId="4FBB1F00" w14:textId="77777777" w:rsidR="007C1D1C" w:rsidRDefault="007C1D1C" w:rsidP="00BF47F8">
            <w:pPr>
              <w:pStyle w:val="ListParagraph"/>
              <w:numPr>
                <w:ilvl w:val="0"/>
                <w:numId w:val="19"/>
              </w:numPr>
              <w:spacing w:after="160" w:line="259" w:lineRule="auto"/>
              <w:jc w:val="left"/>
              <w:rPr>
                <w:lang w:val="en-GB"/>
              </w:rPr>
            </w:pPr>
            <w:r>
              <w:rPr>
                <w:lang w:val="en-GB"/>
              </w:rPr>
              <w:t>Select new priority</w:t>
            </w:r>
          </w:p>
          <w:p w14:paraId="58A12D66" w14:textId="77777777" w:rsidR="007C1D1C" w:rsidRDefault="007C1D1C" w:rsidP="00BF47F8">
            <w:pPr>
              <w:pStyle w:val="ListParagraph"/>
              <w:numPr>
                <w:ilvl w:val="0"/>
                <w:numId w:val="19"/>
              </w:numPr>
              <w:spacing w:after="160" w:line="259" w:lineRule="auto"/>
              <w:jc w:val="left"/>
              <w:rPr>
                <w:lang w:val="en-GB"/>
              </w:rPr>
            </w:pPr>
            <w:r>
              <w:rPr>
                <w:lang w:val="en-GB"/>
              </w:rPr>
              <w:t>Select new publish date</w:t>
            </w:r>
          </w:p>
          <w:p w14:paraId="3A577932" w14:textId="77777777" w:rsidR="007C1D1C" w:rsidRDefault="007C1D1C" w:rsidP="00BF47F8">
            <w:pPr>
              <w:pStyle w:val="ListParagraph"/>
              <w:numPr>
                <w:ilvl w:val="0"/>
                <w:numId w:val="19"/>
              </w:numPr>
              <w:spacing w:after="160" w:line="259" w:lineRule="auto"/>
              <w:jc w:val="left"/>
              <w:rPr>
                <w:lang w:val="en-GB"/>
              </w:rPr>
            </w:pPr>
            <w:r>
              <w:rPr>
                <w:lang w:val="en-GB"/>
              </w:rPr>
              <w:t>Insert new quantity</w:t>
            </w:r>
          </w:p>
          <w:p w14:paraId="48D15685" w14:textId="77777777" w:rsidR="007C1D1C" w:rsidRDefault="007C1D1C" w:rsidP="00BF47F8">
            <w:pPr>
              <w:pStyle w:val="ListParagraph"/>
              <w:numPr>
                <w:ilvl w:val="0"/>
                <w:numId w:val="19"/>
              </w:numPr>
              <w:spacing w:after="160" w:line="259" w:lineRule="auto"/>
              <w:jc w:val="left"/>
              <w:rPr>
                <w:lang w:val="en-GB"/>
              </w:rPr>
            </w:pPr>
            <w:r>
              <w:rPr>
                <w:lang w:val="en-GB"/>
              </w:rPr>
              <w:t>Upload new book cover</w:t>
            </w:r>
          </w:p>
          <w:p w14:paraId="21F1009D" w14:textId="77777777" w:rsidR="007C1D1C" w:rsidRDefault="007C1D1C" w:rsidP="00BF47F8">
            <w:pPr>
              <w:pStyle w:val="ListParagraph"/>
              <w:numPr>
                <w:ilvl w:val="0"/>
                <w:numId w:val="19"/>
              </w:numPr>
              <w:spacing w:after="160" w:line="259" w:lineRule="auto"/>
              <w:jc w:val="left"/>
              <w:rPr>
                <w:lang w:val="en-GB"/>
              </w:rPr>
            </w:pPr>
            <w:r>
              <w:rPr>
                <w:lang w:val="en-GB"/>
              </w:rPr>
              <w:t>Insert new book summary</w:t>
            </w:r>
          </w:p>
          <w:p w14:paraId="35B147C6" w14:textId="77777777" w:rsidR="007C1D1C" w:rsidRDefault="007C1D1C" w:rsidP="00BF47F8">
            <w:pPr>
              <w:pStyle w:val="ListParagraph"/>
              <w:numPr>
                <w:ilvl w:val="0"/>
                <w:numId w:val="19"/>
              </w:numPr>
              <w:spacing w:after="160" w:line="259" w:lineRule="auto"/>
              <w:jc w:val="left"/>
              <w:rPr>
                <w:lang w:val="en-GB"/>
              </w:rPr>
            </w:pPr>
            <w:r>
              <w:rPr>
                <w:lang w:val="en-GB"/>
              </w:rPr>
              <w:t>Insert new author quantity</w:t>
            </w:r>
          </w:p>
          <w:p w14:paraId="6D1B4E5E" w14:textId="77777777" w:rsidR="007C1D1C" w:rsidRDefault="007C1D1C" w:rsidP="00BF47F8">
            <w:pPr>
              <w:pStyle w:val="ListParagraph"/>
              <w:numPr>
                <w:ilvl w:val="0"/>
                <w:numId w:val="19"/>
              </w:numPr>
              <w:spacing w:after="160" w:line="259" w:lineRule="auto"/>
              <w:jc w:val="left"/>
              <w:rPr>
                <w:lang w:val="en-GB"/>
              </w:rPr>
            </w:pPr>
            <w:r>
              <w:rPr>
                <w:lang w:val="en-GB"/>
              </w:rPr>
              <w:t>Insert new author’s first name</w:t>
            </w:r>
          </w:p>
          <w:p w14:paraId="0B1862EA" w14:textId="77777777" w:rsidR="008D18DE" w:rsidRDefault="007C1D1C" w:rsidP="00BF47F8">
            <w:pPr>
              <w:pStyle w:val="ListParagraph"/>
              <w:numPr>
                <w:ilvl w:val="0"/>
                <w:numId w:val="19"/>
              </w:numPr>
              <w:spacing w:after="160" w:line="259" w:lineRule="auto"/>
              <w:jc w:val="left"/>
              <w:rPr>
                <w:lang w:val="en-GB"/>
              </w:rPr>
            </w:pPr>
            <w:r>
              <w:rPr>
                <w:lang w:val="en-GB"/>
              </w:rPr>
              <w:t>Insert new author’s last name</w:t>
            </w:r>
          </w:p>
          <w:p w14:paraId="52B2EB23" w14:textId="4C91A94A" w:rsidR="006853BA" w:rsidRPr="008D18DE" w:rsidRDefault="007C1D1C" w:rsidP="00BF47F8">
            <w:pPr>
              <w:pStyle w:val="ListParagraph"/>
              <w:numPr>
                <w:ilvl w:val="0"/>
                <w:numId w:val="19"/>
              </w:numPr>
              <w:spacing w:after="160" w:line="259" w:lineRule="auto"/>
              <w:jc w:val="left"/>
              <w:rPr>
                <w:lang w:val="en-GB"/>
              </w:rPr>
            </w:pPr>
            <w:r w:rsidRPr="008D18DE">
              <w:rPr>
                <w:lang w:val="en-GB"/>
              </w:rPr>
              <w:t>Press on “Save Changes” button</w:t>
            </w:r>
          </w:p>
        </w:tc>
        <w:tc>
          <w:tcPr>
            <w:tcW w:w="2532" w:type="dxa"/>
          </w:tcPr>
          <w:p w14:paraId="1865C77D" w14:textId="59FB4A15" w:rsidR="006247F3" w:rsidRPr="0015676D" w:rsidRDefault="00411C42" w:rsidP="00411C42">
            <w:pPr>
              <w:spacing w:line="259" w:lineRule="auto"/>
              <w:jc w:val="left"/>
              <w:rPr>
                <w:u w:val="single"/>
                <w:lang w:val="en-GB"/>
              </w:rPr>
            </w:pPr>
            <w:r>
              <w:rPr>
                <w:u w:val="single"/>
                <w:lang w:val="en-GB"/>
              </w:rPr>
              <w:t>Inc</w:t>
            </w:r>
            <w:r w:rsidR="006247F3">
              <w:rPr>
                <w:u w:val="single"/>
                <w:lang w:val="en-GB"/>
              </w:rPr>
              <w:t>orrect Input Data</w:t>
            </w:r>
          </w:p>
          <w:p w14:paraId="13A2D3D0" w14:textId="77777777" w:rsidR="006247F3" w:rsidRDefault="006247F3" w:rsidP="006247F3">
            <w:pPr>
              <w:spacing w:line="259" w:lineRule="auto"/>
              <w:jc w:val="left"/>
              <w:rPr>
                <w:lang w:val="en-GB"/>
              </w:rPr>
            </w:pPr>
            <w:r w:rsidRPr="00A315F9">
              <w:rPr>
                <w:b/>
                <w:bCs/>
                <w:lang w:val="en-GB"/>
              </w:rPr>
              <w:t>Serial number</w:t>
            </w:r>
            <w:r>
              <w:rPr>
                <w:lang w:val="en-GB"/>
              </w:rPr>
              <w:t xml:space="preserve">: </w:t>
            </w:r>
          </w:p>
          <w:p w14:paraId="68A49E63" w14:textId="7A49C361" w:rsidR="006247F3" w:rsidRDefault="00CD23E0" w:rsidP="006247F3">
            <w:pPr>
              <w:spacing w:line="259" w:lineRule="auto"/>
              <w:jc w:val="left"/>
              <w:rPr>
                <w:lang w:val="en-GB"/>
              </w:rPr>
            </w:pPr>
            <w:r w:rsidRPr="00CD23E0">
              <w:rPr>
                <w:lang w:val="en-GB"/>
              </w:rPr>
              <w:t>7687543543468</w:t>
            </w:r>
          </w:p>
          <w:p w14:paraId="0E5D3547" w14:textId="77777777" w:rsidR="006247F3" w:rsidRDefault="006247F3" w:rsidP="006247F3">
            <w:pPr>
              <w:spacing w:line="259" w:lineRule="auto"/>
              <w:jc w:val="left"/>
              <w:rPr>
                <w:lang w:val="en-GB"/>
              </w:rPr>
            </w:pPr>
            <w:r w:rsidRPr="00A315F9">
              <w:rPr>
                <w:b/>
                <w:bCs/>
                <w:lang w:val="en-GB"/>
              </w:rPr>
              <w:t>Genre</w:t>
            </w:r>
            <w:r>
              <w:rPr>
                <w:lang w:val="en-GB"/>
              </w:rPr>
              <w:t xml:space="preserve">: </w:t>
            </w:r>
          </w:p>
          <w:p w14:paraId="28D19B31" w14:textId="74C46B9C" w:rsidR="006247F3" w:rsidRDefault="0096693A" w:rsidP="006247F3">
            <w:pPr>
              <w:spacing w:line="259" w:lineRule="auto"/>
              <w:jc w:val="left"/>
              <w:rPr>
                <w:lang w:val="en-GB"/>
              </w:rPr>
            </w:pPr>
            <w:r>
              <w:rPr>
                <w:lang w:val="en-GB"/>
              </w:rPr>
              <w:t>Thriller</w:t>
            </w:r>
          </w:p>
          <w:p w14:paraId="0C3B7BB3" w14:textId="77777777" w:rsidR="006247F3" w:rsidRDefault="006247F3" w:rsidP="006247F3">
            <w:pPr>
              <w:spacing w:line="259" w:lineRule="auto"/>
              <w:jc w:val="left"/>
              <w:rPr>
                <w:lang w:val="en-GB"/>
              </w:rPr>
            </w:pPr>
            <w:r w:rsidRPr="00A315F9">
              <w:rPr>
                <w:b/>
                <w:bCs/>
                <w:lang w:val="en-GB"/>
              </w:rPr>
              <w:t>Publisher</w:t>
            </w:r>
            <w:r>
              <w:rPr>
                <w:lang w:val="en-GB"/>
              </w:rPr>
              <w:t>:</w:t>
            </w:r>
          </w:p>
          <w:p w14:paraId="61052DC9" w14:textId="0E1E8ACC" w:rsidR="006247F3" w:rsidRDefault="0096693A" w:rsidP="006247F3">
            <w:pPr>
              <w:spacing w:line="259" w:lineRule="auto"/>
              <w:jc w:val="left"/>
              <w:rPr>
                <w:lang w:val="en-GB"/>
              </w:rPr>
            </w:pPr>
            <w:r>
              <w:rPr>
                <w:lang w:val="en-GB"/>
              </w:rPr>
              <w:t>Ebury Australia</w:t>
            </w:r>
          </w:p>
          <w:p w14:paraId="1EBA54DC" w14:textId="77777777" w:rsidR="006247F3" w:rsidRDefault="006247F3" w:rsidP="006247F3">
            <w:pPr>
              <w:spacing w:line="259" w:lineRule="auto"/>
              <w:jc w:val="left"/>
              <w:rPr>
                <w:lang w:val="en-GB"/>
              </w:rPr>
            </w:pPr>
            <w:r w:rsidRPr="00A315F9">
              <w:rPr>
                <w:b/>
                <w:bCs/>
                <w:lang w:val="en-GB"/>
              </w:rPr>
              <w:t>Priority</w:t>
            </w:r>
            <w:r>
              <w:rPr>
                <w:lang w:val="en-GB"/>
              </w:rPr>
              <w:t>:</w:t>
            </w:r>
          </w:p>
          <w:p w14:paraId="6D56316B" w14:textId="5B9E3E06" w:rsidR="006247F3" w:rsidRDefault="0096693A" w:rsidP="006247F3">
            <w:pPr>
              <w:spacing w:line="259" w:lineRule="auto"/>
              <w:jc w:val="left"/>
              <w:rPr>
                <w:lang w:val="en-GB"/>
              </w:rPr>
            </w:pPr>
            <w:r>
              <w:rPr>
                <w:lang w:val="en-GB"/>
              </w:rPr>
              <w:t>Green</w:t>
            </w:r>
          </w:p>
          <w:p w14:paraId="1EB2CA3D" w14:textId="77777777" w:rsidR="006247F3" w:rsidRDefault="006247F3" w:rsidP="006247F3">
            <w:pPr>
              <w:spacing w:line="259" w:lineRule="auto"/>
              <w:jc w:val="left"/>
              <w:rPr>
                <w:lang w:val="en-GB"/>
              </w:rPr>
            </w:pPr>
            <w:r w:rsidRPr="004D7E39">
              <w:rPr>
                <w:b/>
                <w:bCs/>
                <w:lang w:val="en-GB"/>
              </w:rPr>
              <w:t>Publish Date</w:t>
            </w:r>
            <w:r>
              <w:rPr>
                <w:lang w:val="en-GB"/>
              </w:rPr>
              <w:t>:</w:t>
            </w:r>
          </w:p>
          <w:p w14:paraId="4C053D15" w14:textId="40D9BC22" w:rsidR="006247F3" w:rsidRDefault="006247F3" w:rsidP="006247F3">
            <w:pPr>
              <w:spacing w:line="259" w:lineRule="auto"/>
              <w:jc w:val="left"/>
              <w:rPr>
                <w:lang w:val="en-GB"/>
              </w:rPr>
            </w:pPr>
            <w:r>
              <w:rPr>
                <w:lang w:val="en-GB"/>
              </w:rPr>
              <w:t>1</w:t>
            </w:r>
            <w:r w:rsidR="001C47F0">
              <w:rPr>
                <w:lang w:val="en-GB"/>
              </w:rPr>
              <w:t>5</w:t>
            </w:r>
            <w:r>
              <w:rPr>
                <w:lang w:val="en-GB"/>
              </w:rPr>
              <w:t>/01/2021</w:t>
            </w:r>
          </w:p>
          <w:p w14:paraId="00052DF1" w14:textId="77777777" w:rsidR="006247F3" w:rsidRDefault="006247F3" w:rsidP="006247F3">
            <w:pPr>
              <w:spacing w:line="259" w:lineRule="auto"/>
              <w:jc w:val="left"/>
              <w:rPr>
                <w:lang w:val="en-GB"/>
              </w:rPr>
            </w:pPr>
            <w:r>
              <w:rPr>
                <w:b/>
                <w:bCs/>
                <w:lang w:val="en-GB"/>
              </w:rPr>
              <w:t>Quantity</w:t>
            </w:r>
            <w:r>
              <w:rPr>
                <w:lang w:val="en-GB"/>
              </w:rPr>
              <w:t>:</w:t>
            </w:r>
          </w:p>
          <w:p w14:paraId="61C02BD3" w14:textId="5F76E597" w:rsidR="006247F3" w:rsidRDefault="009F6789" w:rsidP="006247F3">
            <w:pPr>
              <w:spacing w:line="259" w:lineRule="auto"/>
              <w:jc w:val="left"/>
              <w:rPr>
                <w:lang w:val="en-GB"/>
              </w:rPr>
            </w:pPr>
            <w:r>
              <w:rPr>
                <w:lang w:val="en-GB"/>
              </w:rPr>
              <w:t>4</w:t>
            </w:r>
          </w:p>
          <w:p w14:paraId="245E1D1D" w14:textId="77777777" w:rsidR="006247F3" w:rsidRDefault="006247F3" w:rsidP="006247F3">
            <w:pPr>
              <w:spacing w:line="259" w:lineRule="auto"/>
              <w:jc w:val="left"/>
              <w:rPr>
                <w:lang w:val="en-GB"/>
              </w:rPr>
            </w:pPr>
            <w:r>
              <w:rPr>
                <w:b/>
                <w:bCs/>
                <w:lang w:val="en-GB"/>
              </w:rPr>
              <w:t>Cover</w:t>
            </w:r>
            <w:r>
              <w:rPr>
                <w:lang w:val="en-GB"/>
              </w:rPr>
              <w:t>:</w:t>
            </w:r>
          </w:p>
          <w:p w14:paraId="498FB29B" w14:textId="77777777" w:rsidR="006247F3" w:rsidRDefault="006247F3" w:rsidP="006247F3">
            <w:pPr>
              <w:spacing w:line="259" w:lineRule="auto"/>
              <w:jc w:val="left"/>
              <w:rPr>
                <w:lang w:val="en-GB"/>
              </w:rPr>
            </w:pPr>
            <w:r>
              <w:rPr>
                <w:lang w:val="en-GB"/>
              </w:rPr>
              <w:t>Uploaded</w:t>
            </w:r>
          </w:p>
          <w:p w14:paraId="28C3D2AE" w14:textId="77777777" w:rsidR="006247F3" w:rsidRDefault="006247F3" w:rsidP="006247F3">
            <w:pPr>
              <w:spacing w:line="259" w:lineRule="auto"/>
              <w:jc w:val="left"/>
              <w:rPr>
                <w:lang w:val="en-GB"/>
              </w:rPr>
            </w:pPr>
            <w:r>
              <w:rPr>
                <w:b/>
                <w:bCs/>
                <w:lang w:val="en-GB"/>
              </w:rPr>
              <w:t>Summary</w:t>
            </w:r>
            <w:r>
              <w:rPr>
                <w:lang w:val="en-GB"/>
              </w:rPr>
              <w:t>:</w:t>
            </w:r>
          </w:p>
          <w:p w14:paraId="7B76260A" w14:textId="77777777" w:rsidR="006247F3" w:rsidRPr="00AB37A1" w:rsidRDefault="006247F3" w:rsidP="006247F3">
            <w:pPr>
              <w:spacing w:line="259" w:lineRule="auto"/>
              <w:jc w:val="left"/>
              <w:rPr>
                <w:lang w:val="en-GB"/>
              </w:rPr>
            </w:pPr>
            <w:r w:rsidRPr="00AB37A1">
              <w:rPr>
                <w:lang w:val="en-GB"/>
              </w:rPr>
              <w:t>Embark on the journey w</w:t>
            </w:r>
            <w:r>
              <w:rPr>
                <w:lang w:val="en-GB"/>
              </w:rPr>
              <w:t>ith Nagatoro as she explores the cinematic universe of Warhammer.</w:t>
            </w:r>
          </w:p>
          <w:p w14:paraId="7E9E3CBF" w14:textId="77777777" w:rsidR="006247F3" w:rsidRPr="006247F3" w:rsidRDefault="006247F3" w:rsidP="006247F3">
            <w:pPr>
              <w:spacing w:line="259" w:lineRule="auto"/>
              <w:jc w:val="left"/>
              <w:rPr>
                <w:lang w:val="en-GB"/>
              </w:rPr>
            </w:pPr>
            <w:r w:rsidRPr="006247F3">
              <w:rPr>
                <w:b/>
                <w:bCs/>
                <w:lang w:val="en-GB"/>
              </w:rPr>
              <w:t>Author Quantity</w:t>
            </w:r>
            <w:r w:rsidRPr="006247F3">
              <w:rPr>
                <w:lang w:val="en-GB"/>
              </w:rPr>
              <w:t>:</w:t>
            </w:r>
          </w:p>
          <w:p w14:paraId="178D79FA" w14:textId="77777777" w:rsidR="006247F3" w:rsidRDefault="006247F3" w:rsidP="006247F3">
            <w:pPr>
              <w:spacing w:line="259" w:lineRule="auto"/>
              <w:jc w:val="left"/>
              <w:rPr>
                <w:lang w:val="en-GB"/>
              </w:rPr>
            </w:pPr>
            <w:r>
              <w:rPr>
                <w:lang w:val="en-GB"/>
              </w:rPr>
              <w:t>1</w:t>
            </w:r>
          </w:p>
          <w:p w14:paraId="298D38C6" w14:textId="77777777" w:rsidR="006247F3" w:rsidRDefault="006247F3" w:rsidP="006247F3">
            <w:pPr>
              <w:spacing w:line="259" w:lineRule="auto"/>
              <w:jc w:val="left"/>
              <w:rPr>
                <w:lang w:val="en-GB"/>
              </w:rPr>
            </w:pPr>
            <w:r>
              <w:rPr>
                <w:b/>
                <w:bCs/>
                <w:lang w:val="en-GB"/>
              </w:rPr>
              <w:t>Author’s First Name</w:t>
            </w:r>
            <w:r>
              <w:rPr>
                <w:lang w:val="en-GB"/>
              </w:rPr>
              <w:t>:</w:t>
            </w:r>
          </w:p>
          <w:p w14:paraId="29C7CC50" w14:textId="745CE682" w:rsidR="006247F3" w:rsidRDefault="00DB0D38" w:rsidP="006247F3">
            <w:pPr>
              <w:spacing w:line="259" w:lineRule="auto"/>
              <w:jc w:val="left"/>
              <w:rPr>
                <w:lang w:val="en-GB"/>
              </w:rPr>
            </w:pPr>
            <w:r w:rsidRPr="00DB0D38">
              <w:rPr>
                <w:lang w:val="en-GB"/>
              </w:rPr>
              <w:t>Johari Idzman</w:t>
            </w:r>
          </w:p>
          <w:p w14:paraId="70F5DE5E" w14:textId="77777777" w:rsidR="006247F3" w:rsidRDefault="006247F3" w:rsidP="006247F3">
            <w:pPr>
              <w:spacing w:line="259" w:lineRule="auto"/>
              <w:jc w:val="left"/>
              <w:rPr>
                <w:lang w:val="en-GB"/>
              </w:rPr>
            </w:pPr>
            <w:r>
              <w:rPr>
                <w:b/>
                <w:bCs/>
                <w:lang w:val="en-GB"/>
              </w:rPr>
              <w:t>Author’s Last Name</w:t>
            </w:r>
            <w:r>
              <w:rPr>
                <w:lang w:val="en-GB"/>
              </w:rPr>
              <w:t>:</w:t>
            </w:r>
          </w:p>
          <w:p w14:paraId="2360BD07" w14:textId="0944AF04" w:rsidR="006247F3" w:rsidRPr="000D6608" w:rsidRDefault="000C0F0E" w:rsidP="006247F3">
            <w:pPr>
              <w:spacing w:line="259" w:lineRule="auto"/>
              <w:jc w:val="left"/>
              <w:rPr>
                <w:lang w:val="en-GB"/>
              </w:rPr>
            </w:pPr>
            <w:r w:rsidRPr="000C0F0E">
              <w:rPr>
                <w:lang w:val="en-GB"/>
              </w:rPr>
              <w:lastRenderedPageBreak/>
              <w:t>Nanaowakari</w:t>
            </w:r>
          </w:p>
          <w:p w14:paraId="34F38B1C" w14:textId="77777777" w:rsidR="006853BA" w:rsidRDefault="006853BA" w:rsidP="005A1BAD">
            <w:pPr>
              <w:spacing w:line="259" w:lineRule="auto"/>
              <w:jc w:val="left"/>
              <w:rPr>
                <w:u w:val="single"/>
                <w:lang w:val="en-GB"/>
              </w:rPr>
            </w:pPr>
          </w:p>
        </w:tc>
        <w:tc>
          <w:tcPr>
            <w:tcW w:w="1409" w:type="dxa"/>
          </w:tcPr>
          <w:p w14:paraId="7E2C9280" w14:textId="1D0B24CD" w:rsidR="006853BA" w:rsidRDefault="0015211A">
            <w:pPr>
              <w:spacing w:line="259" w:lineRule="auto"/>
              <w:jc w:val="left"/>
              <w:rPr>
                <w:lang w:val="en-GB"/>
              </w:rPr>
            </w:pPr>
            <w:r>
              <w:rPr>
                <w:lang w:val="en-GB"/>
              </w:rPr>
              <w:lastRenderedPageBreak/>
              <w:t xml:space="preserve">Notification notifying of empty field appears to ask the librarian to fill in the field before </w:t>
            </w:r>
            <w:r w:rsidR="0066024C">
              <w:rPr>
                <w:lang w:val="en-GB"/>
              </w:rPr>
              <w:t>updating</w:t>
            </w:r>
            <w:r>
              <w:rPr>
                <w:lang w:val="en-GB"/>
              </w:rPr>
              <w:t xml:space="preserve"> the record.</w:t>
            </w:r>
          </w:p>
        </w:tc>
        <w:tc>
          <w:tcPr>
            <w:tcW w:w="1817" w:type="dxa"/>
          </w:tcPr>
          <w:p w14:paraId="0EFD36D5" w14:textId="1D2C1B6E" w:rsidR="006853BA" w:rsidRDefault="005B0CEF">
            <w:pPr>
              <w:spacing w:line="259" w:lineRule="auto"/>
              <w:jc w:val="left"/>
              <w:rPr>
                <w:lang w:val="en-GB"/>
              </w:rPr>
            </w:pPr>
            <w:r>
              <w:rPr>
                <w:lang w:val="en-GB"/>
              </w:rPr>
              <w:t xml:space="preserve">Notification “Please fill in this field” appears under Book Title field and no book </w:t>
            </w:r>
            <w:r w:rsidR="0066024C">
              <w:rPr>
                <w:lang w:val="en-GB"/>
              </w:rPr>
              <w:t>update</w:t>
            </w:r>
            <w:r>
              <w:rPr>
                <w:lang w:val="en-GB"/>
              </w:rPr>
              <w:t xml:space="preserve"> process is initiated.</w:t>
            </w:r>
          </w:p>
        </w:tc>
        <w:tc>
          <w:tcPr>
            <w:tcW w:w="976" w:type="dxa"/>
          </w:tcPr>
          <w:p w14:paraId="232D4673" w14:textId="06DB0361" w:rsidR="006853BA" w:rsidRDefault="00084194">
            <w:pPr>
              <w:spacing w:line="259" w:lineRule="auto"/>
              <w:jc w:val="left"/>
              <w:rPr>
                <w:lang w:val="en-GB"/>
              </w:rPr>
            </w:pPr>
            <w:r>
              <w:rPr>
                <w:lang w:val="en-GB"/>
              </w:rPr>
              <w:t>Success</w:t>
            </w:r>
          </w:p>
        </w:tc>
        <w:tc>
          <w:tcPr>
            <w:tcW w:w="1323" w:type="dxa"/>
          </w:tcPr>
          <w:p w14:paraId="1AF45EAE" w14:textId="2B61DF05" w:rsidR="006853BA" w:rsidRDefault="00084194">
            <w:pPr>
              <w:spacing w:line="259" w:lineRule="auto"/>
              <w:jc w:val="left"/>
              <w:rPr>
                <w:lang w:val="en-GB"/>
              </w:rPr>
            </w:pPr>
            <w:r>
              <w:rPr>
                <w:lang w:val="en-GB"/>
              </w:rPr>
              <w:t>The notification appears at in sequential order. In this case, book title is empty therefore the notification appears under its field even if there are other empty fields.</w:t>
            </w:r>
          </w:p>
        </w:tc>
      </w:tr>
    </w:tbl>
    <w:p w14:paraId="239C632A" w14:textId="77777777" w:rsidR="00D20721" w:rsidRPr="00CF3262" w:rsidRDefault="00D20721">
      <w:pPr>
        <w:spacing w:line="259" w:lineRule="auto"/>
        <w:jc w:val="left"/>
        <w:rPr>
          <w:lang w:val="en-GB"/>
        </w:rPr>
      </w:pPr>
    </w:p>
    <w:p w14:paraId="693E45F2" w14:textId="77777777" w:rsidR="00AC2B30" w:rsidRPr="00CF3262" w:rsidRDefault="00AC2B30">
      <w:pPr>
        <w:spacing w:line="259" w:lineRule="auto"/>
        <w:jc w:val="left"/>
        <w:rPr>
          <w:lang w:val="en-GB"/>
        </w:rPr>
      </w:pPr>
    </w:p>
    <w:p w14:paraId="5CDF4B61" w14:textId="77777777" w:rsidR="00AC2B30" w:rsidRPr="00CF3262" w:rsidRDefault="00AC2B30">
      <w:pPr>
        <w:spacing w:line="259" w:lineRule="auto"/>
        <w:jc w:val="left"/>
        <w:rPr>
          <w:lang w:val="en-GB"/>
        </w:rPr>
      </w:pPr>
    </w:p>
    <w:p w14:paraId="3F6E4A8D" w14:textId="77777777" w:rsidR="00AC2B30" w:rsidRPr="00CF3262" w:rsidRDefault="00AC2B30">
      <w:pPr>
        <w:spacing w:line="259" w:lineRule="auto"/>
        <w:jc w:val="left"/>
        <w:rPr>
          <w:lang w:val="en-GB"/>
        </w:rPr>
      </w:pPr>
    </w:p>
    <w:p w14:paraId="6FFAD678" w14:textId="77777777" w:rsidR="00AC2B30" w:rsidRPr="00CF3262" w:rsidRDefault="00AC2B30">
      <w:pPr>
        <w:spacing w:line="259" w:lineRule="auto"/>
        <w:jc w:val="left"/>
        <w:rPr>
          <w:lang w:val="en-GB"/>
        </w:rPr>
      </w:pPr>
    </w:p>
    <w:p w14:paraId="504ECA84" w14:textId="77777777" w:rsidR="00AC2B30" w:rsidRPr="00CF3262" w:rsidRDefault="00AC2B30">
      <w:pPr>
        <w:spacing w:line="259" w:lineRule="auto"/>
        <w:jc w:val="left"/>
        <w:rPr>
          <w:lang w:val="en-GB"/>
        </w:rPr>
      </w:pPr>
    </w:p>
    <w:p w14:paraId="3F54589D" w14:textId="77777777" w:rsidR="00AC2B30" w:rsidRPr="00CF3262" w:rsidRDefault="00AC2B30">
      <w:pPr>
        <w:spacing w:line="259" w:lineRule="auto"/>
        <w:jc w:val="left"/>
        <w:rPr>
          <w:lang w:val="en-GB"/>
        </w:rPr>
      </w:pPr>
    </w:p>
    <w:p w14:paraId="033B2209" w14:textId="77777777" w:rsidR="00AC2B30" w:rsidRPr="00CF3262" w:rsidRDefault="00AC2B30">
      <w:pPr>
        <w:spacing w:line="259" w:lineRule="auto"/>
        <w:jc w:val="left"/>
        <w:rPr>
          <w:lang w:val="en-GB"/>
        </w:rPr>
      </w:pPr>
    </w:p>
    <w:p w14:paraId="135D0D08" w14:textId="77777777" w:rsidR="00AC2B30" w:rsidRPr="00CF3262" w:rsidRDefault="00AC2B30">
      <w:pPr>
        <w:spacing w:line="259" w:lineRule="auto"/>
        <w:jc w:val="left"/>
        <w:rPr>
          <w:lang w:val="en-GB"/>
        </w:rPr>
      </w:pPr>
    </w:p>
    <w:p w14:paraId="1A0B17BB" w14:textId="77777777" w:rsidR="00AC2B30" w:rsidRPr="00CF3262" w:rsidRDefault="00AC2B30">
      <w:pPr>
        <w:spacing w:line="259" w:lineRule="auto"/>
        <w:jc w:val="left"/>
        <w:rPr>
          <w:lang w:val="en-GB"/>
        </w:rPr>
      </w:pPr>
    </w:p>
    <w:p w14:paraId="2D94A554" w14:textId="0109D8D3" w:rsidR="005C0F3C" w:rsidRPr="0022363C" w:rsidRDefault="00D40C81">
      <w:pPr>
        <w:spacing w:line="259" w:lineRule="auto"/>
        <w:jc w:val="left"/>
        <w:rPr>
          <w:lang w:val="en-GB"/>
        </w:rPr>
      </w:pPr>
      <w:r>
        <w:rPr>
          <w:lang w:val="en-GB"/>
        </w:rPr>
        <w:br w:type="page"/>
      </w:r>
    </w:p>
    <w:p w14:paraId="1D9F7071" w14:textId="77777777" w:rsidR="00EE0409" w:rsidRDefault="002B6BF8" w:rsidP="005C0F3C">
      <w:pPr>
        <w:pStyle w:val="Heading2"/>
        <w:rPr>
          <w:lang w:val="de-DE"/>
        </w:rPr>
      </w:pPr>
      <w:bookmarkStart w:id="71" w:name="_Toc67251545"/>
      <w:r w:rsidRPr="0095676E">
        <w:rPr>
          <w:lang w:val="de-DE"/>
        </w:rPr>
        <w:lastRenderedPageBreak/>
        <w:t>Johari Idzman Bin Dzulkarnain [TP055683]</w:t>
      </w:r>
      <w:bookmarkEnd w:id="71"/>
    </w:p>
    <w:tbl>
      <w:tblPr>
        <w:tblStyle w:val="ListTable2-Accent6"/>
        <w:tblpPr w:leftFromText="180" w:rightFromText="180" w:vertAnchor="text" w:horzAnchor="margin" w:tblpY="54"/>
        <w:tblW w:w="140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1624"/>
      </w:tblGrid>
      <w:tr w:rsidR="00F41135" w:rsidRPr="000C3421" w14:paraId="07A3B16E" w14:textId="77777777" w:rsidTr="00B71F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720817C9" w14:textId="77777777" w:rsidR="00F41135" w:rsidRPr="000C3421" w:rsidRDefault="00F41135" w:rsidP="00B71F0E">
            <w:pPr>
              <w:rPr>
                <w:rFonts w:cs="Times New Roman"/>
                <w:b w:val="0"/>
                <w:lang w:val="en-GB"/>
              </w:rPr>
            </w:pPr>
            <w:r w:rsidRPr="000C3421">
              <w:rPr>
                <w:rFonts w:cs="Times New Roman"/>
                <w:b w:val="0"/>
                <w:lang w:val="en-GB"/>
              </w:rPr>
              <w:t>Title:</w:t>
            </w:r>
          </w:p>
        </w:tc>
        <w:tc>
          <w:tcPr>
            <w:tcW w:w="11624" w:type="dxa"/>
          </w:tcPr>
          <w:p w14:paraId="3B8565EB" w14:textId="77777777" w:rsidR="00F41135" w:rsidRPr="000C3421" w:rsidRDefault="00F41135" w:rsidP="00B71F0E">
            <w:pPr>
              <w:cnfStyle w:val="100000000000" w:firstRow="1" w:lastRow="0" w:firstColumn="0" w:lastColumn="0" w:oddVBand="0" w:evenVBand="0" w:oddHBand="0" w:evenHBand="0" w:firstRowFirstColumn="0" w:firstRowLastColumn="0" w:lastRowFirstColumn="0" w:lastRowLastColumn="0"/>
              <w:rPr>
                <w:rFonts w:cs="Times New Roman"/>
                <w:b w:val="0"/>
                <w:lang w:val="en-GB"/>
              </w:rPr>
            </w:pPr>
            <w:r>
              <w:rPr>
                <w:rFonts w:cs="Times New Roman"/>
                <w:b w:val="0"/>
                <w:lang w:val="en-GB"/>
              </w:rPr>
              <w:t>LibSys Library Management System</w:t>
            </w:r>
          </w:p>
        </w:tc>
      </w:tr>
      <w:tr w:rsidR="00F41135" w:rsidRPr="000C3421" w14:paraId="23D6093D" w14:textId="77777777" w:rsidTr="00B71F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2DDA8042" w14:textId="77777777" w:rsidR="00F41135" w:rsidRPr="000C3421" w:rsidRDefault="00F41135" w:rsidP="00B71F0E">
            <w:pPr>
              <w:rPr>
                <w:rFonts w:cs="Times New Roman"/>
                <w:b w:val="0"/>
                <w:lang w:val="en-GB"/>
              </w:rPr>
            </w:pPr>
            <w:r w:rsidRPr="000C3421">
              <w:rPr>
                <w:rFonts w:cs="Times New Roman"/>
                <w:b w:val="0"/>
                <w:lang w:val="en-GB"/>
              </w:rPr>
              <w:t>Tester Name:</w:t>
            </w:r>
          </w:p>
        </w:tc>
        <w:tc>
          <w:tcPr>
            <w:tcW w:w="11624" w:type="dxa"/>
          </w:tcPr>
          <w:p w14:paraId="32773FC4" w14:textId="5ED8C762" w:rsidR="00F41135" w:rsidRPr="000C3421" w:rsidRDefault="00F41135" w:rsidP="00B71F0E">
            <w:pPr>
              <w:cnfStyle w:val="000000100000" w:firstRow="0" w:lastRow="0" w:firstColumn="0" w:lastColumn="0" w:oddVBand="0" w:evenVBand="0" w:oddHBand="1" w:evenHBand="0" w:firstRowFirstColumn="0" w:firstRowLastColumn="0" w:lastRowFirstColumn="0" w:lastRowLastColumn="0"/>
              <w:rPr>
                <w:rFonts w:cs="Times New Roman"/>
                <w:lang w:val="en-GB"/>
              </w:rPr>
            </w:pPr>
            <w:r>
              <w:rPr>
                <w:rFonts w:cs="Times New Roman"/>
                <w:lang w:val="en-GB"/>
              </w:rPr>
              <w:t>JOHARI IDZMAN BIN DZULKARNAIN</w:t>
            </w:r>
          </w:p>
        </w:tc>
      </w:tr>
      <w:tr w:rsidR="00F41135" w:rsidRPr="000C3421" w14:paraId="3482BCEC" w14:textId="77777777" w:rsidTr="00B71F0E">
        <w:tc>
          <w:tcPr>
            <w:cnfStyle w:val="001000000000" w:firstRow="0" w:lastRow="0" w:firstColumn="1" w:lastColumn="0" w:oddVBand="0" w:evenVBand="0" w:oddHBand="0" w:evenHBand="0" w:firstRowFirstColumn="0" w:firstRowLastColumn="0" w:lastRowFirstColumn="0" w:lastRowLastColumn="0"/>
            <w:tcW w:w="2405" w:type="dxa"/>
          </w:tcPr>
          <w:p w14:paraId="652D2420" w14:textId="77777777" w:rsidR="00F41135" w:rsidRPr="000C3421" w:rsidRDefault="00F41135" w:rsidP="00B71F0E">
            <w:pPr>
              <w:rPr>
                <w:rFonts w:cs="Times New Roman"/>
                <w:b w:val="0"/>
                <w:lang w:val="en-GB"/>
              </w:rPr>
            </w:pPr>
            <w:r w:rsidRPr="000C3421">
              <w:rPr>
                <w:rFonts w:cs="Times New Roman"/>
                <w:b w:val="0"/>
                <w:lang w:val="en-GB"/>
              </w:rPr>
              <w:t>Date of Creation:</w:t>
            </w:r>
          </w:p>
        </w:tc>
        <w:tc>
          <w:tcPr>
            <w:tcW w:w="11624" w:type="dxa"/>
          </w:tcPr>
          <w:p w14:paraId="0FCFDDF5" w14:textId="77777777" w:rsidR="00F41135" w:rsidRPr="000C3421" w:rsidRDefault="00F41135" w:rsidP="00B71F0E">
            <w:pPr>
              <w:cnfStyle w:val="000000000000" w:firstRow="0" w:lastRow="0" w:firstColumn="0" w:lastColumn="0" w:oddVBand="0" w:evenVBand="0" w:oddHBand="0" w:evenHBand="0" w:firstRowFirstColumn="0" w:firstRowLastColumn="0" w:lastRowFirstColumn="0" w:lastRowLastColumn="0"/>
              <w:rPr>
                <w:rFonts w:cs="Times New Roman"/>
                <w:lang w:val="en-GB"/>
              </w:rPr>
            </w:pPr>
            <w:r>
              <w:rPr>
                <w:rFonts w:cs="Times New Roman"/>
                <w:lang w:val="en-GB"/>
              </w:rPr>
              <w:t>15</w:t>
            </w:r>
            <w:r w:rsidRPr="000C3421">
              <w:rPr>
                <w:rFonts w:cs="Times New Roman"/>
                <w:lang w:val="en-GB"/>
              </w:rPr>
              <w:t>-</w:t>
            </w:r>
            <w:r>
              <w:rPr>
                <w:rFonts w:cs="Times New Roman"/>
                <w:lang w:val="en-GB"/>
              </w:rPr>
              <w:t>Mar</w:t>
            </w:r>
            <w:r w:rsidRPr="000C3421">
              <w:rPr>
                <w:rFonts w:cs="Times New Roman"/>
                <w:lang w:val="en-GB"/>
              </w:rPr>
              <w:t>-2</w:t>
            </w:r>
            <w:r>
              <w:rPr>
                <w:rFonts w:cs="Times New Roman"/>
                <w:lang w:val="en-GB"/>
              </w:rPr>
              <w:t>1</w:t>
            </w:r>
          </w:p>
        </w:tc>
      </w:tr>
      <w:tr w:rsidR="00F41135" w:rsidRPr="000C3421" w14:paraId="4AE34E8D" w14:textId="77777777" w:rsidTr="00B71F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16967710" w14:textId="77777777" w:rsidR="00F41135" w:rsidRPr="000C3421" w:rsidRDefault="00F41135" w:rsidP="00B71F0E">
            <w:pPr>
              <w:rPr>
                <w:rFonts w:cs="Times New Roman"/>
                <w:b w:val="0"/>
                <w:lang w:val="en-GB"/>
              </w:rPr>
            </w:pPr>
            <w:r w:rsidRPr="000C3421">
              <w:rPr>
                <w:rFonts w:cs="Times New Roman"/>
                <w:b w:val="0"/>
                <w:lang w:val="en-GB"/>
              </w:rPr>
              <w:t>Date of Review:</w:t>
            </w:r>
          </w:p>
        </w:tc>
        <w:tc>
          <w:tcPr>
            <w:tcW w:w="11624" w:type="dxa"/>
          </w:tcPr>
          <w:p w14:paraId="256265AC" w14:textId="77777777" w:rsidR="00F41135" w:rsidRPr="000C3421" w:rsidRDefault="00F41135" w:rsidP="00B71F0E">
            <w:pPr>
              <w:cnfStyle w:val="000000100000" w:firstRow="0" w:lastRow="0" w:firstColumn="0" w:lastColumn="0" w:oddVBand="0" w:evenVBand="0" w:oddHBand="1" w:evenHBand="0" w:firstRowFirstColumn="0" w:firstRowLastColumn="0" w:lastRowFirstColumn="0" w:lastRowLastColumn="0"/>
              <w:rPr>
                <w:rFonts w:cs="Times New Roman"/>
                <w:lang w:val="en-GB"/>
              </w:rPr>
            </w:pPr>
            <w:r>
              <w:rPr>
                <w:rFonts w:cs="Times New Roman"/>
                <w:lang w:val="en-GB"/>
              </w:rPr>
              <w:t>18</w:t>
            </w:r>
            <w:r w:rsidRPr="000C3421">
              <w:rPr>
                <w:rFonts w:cs="Times New Roman"/>
                <w:lang w:val="en-GB"/>
              </w:rPr>
              <w:t>-</w:t>
            </w:r>
            <w:r>
              <w:rPr>
                <w:rFonts w:cs="Times New Roman"/>
                <w:lang w:val="en-GB"/>
              </w:rPr>
              <w:t>Mar</w:t>
            </w:r>
            <w:r w:rsidRPr="000C3421">
              <w:rPr>
                <w:rFonts w:cs="Times New Roman"/>
                <w:lang w:val="en-GB"/>
              </w:rPr>
              <w:t>-2</w:t>
            </w:r>
            <w:r>
              <w:rPr>
                <w:rFonts w:cs="Times New Roman"/>
                <w:lang w:val="en-GB"/>
              </w:rPr>
              <w:t>1</w:t>
            </w:r>
          </w:p>
        </w:tc>
      </w:tr>
    </w:tbl>
    <w:p w14:paraId="1DF59955" w14:textId="77777777" w:rsidR="00F41135" w:rsidRPr="00F41135" w:rsidRDefault="00F41135" w:rsidP="00F41135">
      <w:pPr>
        <w:rPr>
          <w:lang w:val="de-DE"/>
        </w:rPr>
      </w:pPr>
    </w:p>
    <w:tbl>
      <w:tblPr>
        <w:tblStyle w:val="TableGrid"/>
        <w:tblW w:w="14312" w:type="dxa"/>
        <w:tblLook w:val="04A0" w:firstRow="1" w:lastRow="0" w:firstColumn="1" w:lastColumn="0" w:noHBand="0" w:noVBand="1"/>
      </w:tblPr>
      <w:tblGrid>
        <w:gridCol w:w="1116"/>
        <w:gridCol w:w="1390"/>
        <w:gridCol w:w="2997"/>
        <w:gridCol w:w="2723"/>
        <w:gridCol w:w="1727"/>
        <w:gridCol w:w="1390"/>
        <w:gridCol w:w="1072"/>
        <w:gridCol w:w="1897"/>
      </w:tblGrid>
      <w:tr w:rsidR="00EE0409" w14:paraId="4EA93C95" w14:textId="77777777" w:rsidTr="004207BC">
        <w:tc>
          <w:tcPr>
            <w:tcW w:w="982" w:type="dxa"/>
          </w:tcPr>
          <w:p w14:paraId="08A95095" w14:textId="77777777" w:rsidR="00EE0409" w:rsidRDefault="00EE0409" w:rsidP="00FD3DD6">
            <w:pPr>
              <w:spacing w:line="259" w:lineRule="auto"/>
              <w:jc w:val="left"/>
              <w:rPr>
                <w:lang w:val="en-GB"/>
              </w:rPr>
            </w:pPr>
            <w:r>
              <w:rPr>
                <w:lang w:val="en-GB"/>
              </w:rPr>
              <w:t>Test Case #</w:t>
            </w:r>
          </w:p>
        </w:tc>
        <w:tc>
          <w:tcPr>
            <w:tcW w:w="1390" w:type="dxa"/>
          </w:tcPr>
          <w:p w14:paraId="62851A13" w14:textId="77777777" w:rsidR="00EE0409" w:rsidRDefault="00EE0409" w:rsidP="00FD3DD6">
            <w:pPr>
              <w:spacing w:line="259" w:lineRule="auto"/>
              <w:jc w:val="left"/>
              <w:rPr>
                <w:lang w:val="en-GB"/>
              </w:rPr>
            </w:pPr>
            <w:r>
              <w:rPr>
                <w:lang w:val="en-GB"/>
              </w:rPr>
              <w:t>Test Unit</w:t>
            </w:r>
          </w:p>
        </w:tc>
        <w:tc>
          <w:tcPr>
            <w:tcW w:w="3110" w:type="dxa"/>
          </w:tcPr>
          <w:p w14:paraId="274642B7" w14:textId="77777777" w:rsidR="00EE0409" w:rsidRDefault="00EE0409" w:rsidP="00FD3DD6">
            <w:pPr>
              <w:spacing w:line="259" w:lineRule="auto"/>
              <w:jc w:val="left"/>
              <w:rPr>
                <w:lang w:val="en-GB"/>
              </w:rPr>
            </w:pPr>
            <w:r>
              <w:rPr>
                <w:lang w:val="en-GB"/>
              </w:rPr>
              <w:t>Test Procedures</w:t>
            </w:r>
          </w:p>
        </w:tc>
        <w:tc>
          <w:tcPr>
            <w:tcW w:w="2723" w:type="dxa"/>
          </w:tcPr>
          <w:p w14:paraId="4D7A2AF7" w14:textId="77777777" w:rsidR="00EE0409" w:rsidRDefault="00EE0409" w:rsidP="00FD3DD6">
            <w:pPr>
              <w:spacing w:line="259" w:lineRule="auto"/>
              <w:jc w:val="left"/>
              <w:rPr>
                <w:lang w:val="en-GB"/>
              </w:rPr>
            </w:pPr>
            <w:r>
              <w:rPr>
                <w:lang w:val="en-GB"/>
              </w:rPr>
              <w:t>Test Data</w:t>
            </w:r>
          </w:p>
        </w:tc>
        <w:tc>
          <w:tcPr>
            <w:tcW w:w="1760" w:type="dxa"/>
          </w:tcPr>
          <w:p w14:paraId="62CF2051" w14:textId="77777777" w:rsidR="00EE0409" w:rsidRDefault="00EE0409" w:rsidP="00FD3DD6">
            <w:pPr>
              <w:spacing w:line="259" w:lineRule="auto"/>
              <w:jc w:val="left"/>
              <w:rPr>
                <w:lang w:val="en-GB"/>
              </w:rPr>
            </w:pPr>
            <w:r>
              <w:rPr>
                <w:lang w:val="en-GB"/>
              </w:rPr>
              <w:t>Expected Result</w:t>
            </w:r>
          </w:p>
        </w:tc>
        <w:tc>
          <w:tcPr>
            <w:tcW w:w="1310" w:type="dxa"/>
          </w:tcPr>
          <w:p w14:paraId="3F17B46B" w14:textId="77777777" w:rsidR="00EE0409" w:rsidRDefault="00EE0409" w:rsidP="00FD3DD6">
            <w:pPr>
              <w:spacing w:line="259" w:lineRule="auto"/>
              <w:jc w:val="left"/>
              <w:rPr>
                <w:lang w:val="en-GB"/>
              </w:rPr>
            </w:pPr>
            <w:r>
              <w:rPr>
                <w:lang w:val="en-GB"/>
              </w:rPr>
              <w:t>Actual Result</w:t>
            </w:r>
          </w:p>
        </w:tc>
        <w:tc>
          <w:tcPr>
            <w:tcW w:w="1082" w:type="dxa"/>
          </w:tcPr>
          <w:p w14:paraId="0B71436B" w14:textId="77777777" w:rsidR="00EE0409" w:rsidRDefault="00EE0409" w:rsidP="00FD3DD6">
            <w:pPr>
              <w:spacing w:line="259" w:lineRule="auto"/>
              <w:jc w:val="left"/>
              <w:rPr>
                <w:lang w:val="en-GB"/>
              </w:rPr>
            </w:pPr>
            <w:r>
              <w:rPr>
                <w:lang w:val="en-GB"/>
              </w:rPr>
              <w:t>Status</w:t>
            </w:r>
          </w:p>
        </w:tc>
        <w:tc>
          <w:tcPr>
            <w:tcW w:w="1955" w:type="dxa"/>
          </w:tcPr>
          <w:p w14:paraId="13340B7C" w14:textId="77777777" w:rsidR="00EE0409" w:rsidRDefault="00EE0409" w:rsidP="00FD3DD6">
            <w:pPr>
              <w:spacing w:line="259" w:lineRule="auto"/>
              <w:jc w:val="left"/>
              <w:rPr>
                <w:lang w:val="en-GB"/>
              </w:rPr>
            </w:pPr>
            <w:r>
              <w:rPr>
                <w:lang w:val="en-GB"/>
              </w:rPr>
              <w:t>Remarks</w:t>
            </w:r>
          </w:p>
        </w:tc>
      </w:tr>
      <w:tr w:rsidR="00EE0409" w14:paraId="3D125B45" w14:textId="77777777" w:rsidTr="004207BC">
        <w:tc>
          <w:tcPr>
            <w:tcW w:w="982" w:type="dxa"/>
          </w:tcPr>
          <w:p w14:paraId="4D86043C" w14:textId="77777777" w:rsidR="00EE0409" w:rsidRDefault="00EE0409" w:rsidP="00FD3DD6">
            <w:pPr>
              <w:spacing w:line="259" w:lineRule="auto"/>
              <w:jc w:val="left"/>
              <w:rPr>
                <w:lang w:val="en-GB"/>
              </w:rPr>
            </w:pPr>
            <w:r>
              <w:rPr>
                <w:lang w:val="en-GB"/>
              </w:rPr>
              <w:t>1</w:t>
            </w:r>
          </w:p>
        </w:tc>
        <w:tc>
          <w:tcPr>
            <w:tcW w:w="1390" w:type="dxa"/>
          </w:tcPr>
          <w:p w14:paraId="295D3F0D" w14:textId="459B86D3" w:rsidR="00EE0409" w:rsidRDefault="0010387A" w:rsidP="00FD3DD6">
            <w:pPr>
              <w:spacing w:line="259" w:lineRule="auto"/>
              <w:jc w:val="left"/>
              <w:rPr>
                <w:lang w:val="en-GB"/>
              </w:rPr>
            </w:pPr>
            <w:r>
              <w:rPr>
                <w:lang w:val="en-GB"/>
              </w:rPr>
              <w:t>Login</w:t>
            </w:r>
          </w:p>
        </w:tc>
        <w:tc>
          <w:tcPr>
            <w:tcW w:w="3110" w:type="dxa"/>
          </w:tcPr>
          <w:p w14:paraId="4C8C3992" w14:textId="00BEB3E2" w:rsidR="00B916D4" w:rsidRDefault="00B916D4" w:rsidP="00BF47F8">
            <w:pPr>
              <w:pStyle w:val="ListParagraph"/>
              <w:numPr>
                <w:ilvl w:val="0"/>
                <w:numId w:val="37"/>
              </w:numPr>
              <w:spacing w:line="259" w:lineRule="auto"/>
              <w:jc w:val="left"/>
              <w:rPr>
                <w:lang w:val="en-GB"/>
              </w:rPr>
            </w:pPr>
            <w:r>
              <w:rPr>
                <w:lang w:val="en-GB"/>
              </w:rPr>
              <w:t>Select User Role</w:t>
            </w:r>
          </w:p>
          <w:p w14:paraId="30D0024D" w14:textId="3EDD582B" w:rsidR="00EE0409" w:rsidRDefault="00A7013F" w:rsidP="00BF47F8">
            <w:pPr>
              <w:pStyle w:val="ListParagraph"/>
              <w:numPr>
                <w:ilvl w:val="0"/>
                <w:numId w:val="37"/>
              </w:numPr>
              <w:spacing w:line="259" w:lineRule="auto"/>
              <w:jc w:val="left"/>
              <w:rPr>
                <w:lang w:val="en-GB"/>
              </w:rPr>
            </w:pPr>
            <w:r>
              <w:rPr>
                <w:lang w:val="en-GB"/>
              </w:rPr>
              <w:t xml:space="preserve">Insert </w:t>
            </w:r>
            <w:r w:rsidR="008D2E06">
              <w:rPr>
                <w:lang w:val="en-GB"/>
              </w:rPr>
              <w:t>Email</w:t>
            </w:r>
          </w:p>
          <w:p w14:paraId="7145E744" w14:textId="77777777" w:rsidR="008042C1" w:rsidRDefault="008042C1" w:rsidP="00BF47F8">
            <w:pPr>
              <w:pStyle w:val="ListParagraph"/>
              <w:numPr>
                <w:ilvl w:val="0"/>
                <w:numId w:val="37"/>
              </w:numPr>
              <w:spacing w:line="259" w:lineRule="auto"/>
              <w:jc w:val="left"/>
              <w:rPr>
                <w:lang w:val="en-GB"/>
              </w:rPr>
            </w:pPr>
            <w:r>
              <w:rPr>
                <w:lang w:val="en-GB"/>
              </w:rPr>
              <w:t>Insert Password</w:t>
            </w:r>
          </w:p>
          <w:p w14:paraId="7948939C" w14:textId="169AA3B3" w:rsidR="00EE0409" w:rsidRDefault="003D5BF4" w:rsidP="00BF47F8">
            <w:pPr>
              <w:pStyle w:val="ListParagraph"/>
              <w:numPr>
                <w:ilvl w:val="0"/>
                <w:numId w:val="37"/>
              </w:numPr>
              <w:spacing w:line="259" w:lineRule="auto"/>
              <w:jc w:val="left"/>
              <w:rPr>
                <w:lang w:val="en-GB"/>
              </w:rPr>
            </w:pPr>
            <w:r>
              <w:rPr>
                <w:lang w:val="en-GB"/>
              </w:rPr>
              <w:t>Press Login button</w:t>
            </w:r>
          </w:p>
        </w:tc>
        <w:tc>
          <w:tcPr>
            <w:tcW w:w="2723" w:type="dxa"/>
          </w:tcPr>
          <w:p w14:paraId="47623DAC" w14:textId="77777777" w:rsidR="00131401" w:rsidRDefault="00131401" w:rsidP="00131401">
            <w:pPr>
              <w:spacing w:line="259" w:lineRule="auto"/>
              <w:jc w:val="left"/>
              <w:rPr>
                <w:u w:val="single"/>
                <w:lang w:val="en-GB"/>
              </w:rPr>
            </w:pPr>
            <w:r>
              <w:rPr>
                <w:u w:val="single"/>
                <w:lang w:val="en-GB"/>
              </w:rPr>
              <w:t>Correct Input Data</w:t>
            </w:r>
          </w:p>
          <w:p w14:paraId="51F0D1E0" w14:textId="42613968" w:rsidR="00B916D4" w:rsidRDefault="00D5327A" w:rsidP="00131401">
            <w:pPr>
              <w:spacing w:line="259" w:lineRule="auto"/>
              <w:jc w:val="left"/>
              <w:rPr>
                <w:lang w:val="en-GB"/>
              </w:rPr>
            </w:pPr>
            <w:r w:rsidRPr="00D5327A">
              <w:rPr>
                <w:b/>
                <w:bCs/>
                <w:lang w:val="en-GB"/>
              </w:rPr>
              <w:t>User Role</w:t>
            </w:r>
            <w:r w:rsidR="00E573EB">
              <w:rPr>
                <w:lang w:val="en-GB"/>
              </w:rPr>
              <w:t>:</w:t>
            </w:r>
          </w:p>
          <w:p w14:paraId="171633B1" w14:textId="03F665D1" w:rsidR="00D5327A" w:rsidRPr="008A28F8" w:rsidRDefault="008A28F8" w:rsidP="00131401">
            <w:pPr>
              <w:spacing w:line="259" w:lineRule="auto"/>
              <w:jc w:val="left"/>
              <w:rPr>
                <w:lang w:val="en-GB"/>
              </w:rPr>
            </w:pPr>
            <w:r w:rsidRPr="008A28F8">
              <w:rPr>
                <w:lang w:val="en-GB"/>
              </w:rPr>
              <w:t>Admin</w:t>
            </w:r>
          </w:p>
          <w:p w14:paraId="3F5BB3C3" w14:textId="77777777" w:rsidR="00E259B8" w:rsidRDefault="00770267" w:rsidP="00131401">
            <w:pPr>
              <w:spacing w:line="259" w:lineRule="auto"/>
              <w:jc w:val="left"/>
              <w:rPr>
                <w:lang w:val="en-GB"/>
              </w:rPr>
            </w:pPr>
            <w:r>
              <w:rPr>
                <w:b/>
                <w:bCs/>
                <w:lang w:val="en-GB"/>
              </w:rPr>
              <w:t>Email</w:t>
            </w:r>
            <w:r w:rsidR="00131401">
              <w:rPr>
                <w:lang w:val="en-GB"/>
              </w:rPr>
              <w:t xml:space="preserve">: </w:t>
            </w:r>
          </w:p>
          <w:p w14:paraId="1EE4C188" w14:textId="2F164B6D" w:rsidR="00131401" w:rsidRPr="00600781" w:rsidRDefault="00E259B8" w:rsidP="00131401">
            <w:pPr>
              <w:spacing w:line="259" w:lineRule="auto"/>
              <w:jc w:val="left"/>
              <w:rPr>
                <w:lang w:val="en-GB"/>
              </w:rPr>
            </w:pPr>
            <w:r w:rsidRPr="00600781">
              <w:rPr>
                <w:lang w:val="en-GB"/>
              </w:rPr>
              <w:t>Faris@gmail.com</w:t>
            </w:r>
          </w:p>
          <w:p w14:paraId="6EDB3452" w14:textId="77777777" w:rsidR="00131401" w:rsidRDefault="00770267" w:rsidP="00131401">
            <w:pPr>
              <w:spacing w:line="259" w:lineRule="auto"/>
              <w:jc w:val="left"/>
              <w:rPr>
                <w:lang w:val="en-GB"/>
              </w:rPr>
            </w:pPr>
            <w:r>
              <w:rPr>
                <w:b/>
                <w:bCs/>
                <w:lang w:val="en-GB"/>
              </w:rPr>
              <w:t>Password</w:t>
            </w:r>
            <w:r w:rsidR="00131401">
              <w:rPr>
                <w:lang w:val="en-GB"/>
              </w:rPr>
              <w:t xml:space="preserve">: </w:t>
            </w:r>
          </w:p>
          <w:p w14:paraId="63B233BC" w14:textId="77777777" w:rsidR="00257B22" w:rsidRDefault="00257B22" w:rsidP="00257B22">
            <w:pPr>
              <w:spacing w:line="259" w:lineRule="auto"/>
              <w:jc w:val="left"/>
              <w:rPr>
                <w:lang w:val="en-GB"/>
              </w:rPr>
            </w:pPr>
            <w:r>
              <w:rPr>
                <w:lang w:val="en-GB"/>
              </w:rPr>
              <w:t>DanialJo22</w:t>
            </w:r>
          </w:p>
          <w:p w14:paraId="74378055" w14:textId="77777777" w:rsidR="007F39EF" w:rsidRDefault="007F39EF" w:rsidP="00257B22">
            <w:pPr>
              <w:spacing w:line="259" w:lineRule="auto"/>
              <w:jc w:val="left"/>
              <w:rPr>
                <w:lang w:val="en-GB"/>
              </w:rPr>
            </w:pPr>
          </w:p>
          <w:p w14:paraId="104328B4" w14:textId="2C9811EC" w:rsidR="007F39EF" w:rsidRDefault="007F39EF" w:rsidP="007F39EF">
            <w:pPr>
              <w:spacing w:line="259" w:lineRule="auto"/>
              <w:jc w:val="left"/>
              <w:rPr>
                <w:u w:val="single"/>
                <w:lang w:val="en-GB"/>
              </w:rPr>
            </w:pPr>
            <w:r>
              <w:rPr>
                <w:u w:val="single"/>
                <w:lang w:val="en-GB"/>
              </w:rPr>
              <w:t>Incorrect Input Data</w:t>
            </w:r>
          </w:p>
          <w:p w14:paraId="7B7D438D" w14:textId="77777777" w:rsidR="007F39EF" w:rsidRDefault="007F39EF" w:rsidP="007F39EF">
            <w:pPr>
              <w:spacing w:line="259" w:lineRule="auto"/>
              <w:jc w:val="left"/>
              <w:rPr>
                <w:lang w:val="en-GB"/>
              </w:rPr>
            </w:pPr>
            <w:r w:rsidRPr="00D5327A">
              <w:rPr>
                <w:b/>
                <w:bCs/>
                <w:lang w:val="en-GB"/>
              </w:rPr>
              <w:t>User Role</w:t>
            </w:r>
            <w:r>
              <w:rPr>
                <w:lang w:val="en-GB"/>
              </w:rPr>
              <w:t>:</w:t>
            </w:r>
          </w:p>
          <w:p w14:paraId="0F9560FA" w14:textId="41FAEE08" w:rsidR="007F39EF" w:rsidRPr="008A28F8" w:rsidRDefault="007F39EF" w:rsidP="007F39EF">
            <w:pPr>
              <w:spacing w:line="259" w:lineRule="auto"/>
              <w:jc w:val="left"/>
              <w:rPr>
                <w:lang w:val="en-GB"/>
              </w:rPr>
            </w:pPr>
            <w:r>
              <w:rPr>
                <w:lang w:val="en-GB"/>
              </w:rPr>
              <w:t>Client</w:t>
            </w:r>
          </w:p>
          <w:p w14:paraId="70B607E5" w14:textId="77777777" w:rsidR="007F39EF" w:rsidRDefault="007F39EF" w:rsidP="007F39EF">
            <w:pPr>
              <w:spacing w:line="259" w:lineRule="auto"/>
              <w:jc w:val="left"/>
              <w:rPr>
                <w:lang w:val="en-GB"/>
              </w:rPr>
            </w:pPr>
            <w:r>
              <w:rPr>
                <w:b/>
                <w:bCs/>
                <w:lang w:val="en-GB"/>
              </w:rPr>
              <w:t>Email</w:t>
            </w:r>
            <w:r>
              <w:rPr>
                <w:lang w:val="en-GB"/>
              </w:rPr>
              <w:t xml:space="preserve">: </w:t>
            </w:r>
          </w:p>
          <w:p w14:paraId="1259DB6C" w14:textId="67969038" w:rsidR="007F39EF" w:rsidRPr="00600781" w:rsidRDefault="00B43AB6" w:rsidP="007F39EF">
            <w:pPr>
              <w:spacing w:line="259" w:lineRule="auto"/>
              <w:jc w:val="left"/>
              <w:rPr>
                <w:lang w:val="en-GB"/>
              </w:rPr>
            </w:pPr>
            <w:r>
              <w:rPr>
                <w:lang w:val="en-GB"/>
              </w:rPr>
              <w:t>f</w:t>
            </w:r>
            <w:r w:rsidR="007F39EF" w:rsidRPr="00600781">
              <w:rPr>
                <w:lang w:val="en-GB"/>
              </w:rPr>
              <w:t>aris@gmail.com</w:t>
            </w:r>
          </w:p>
          <w:p w14:paraId="1C438232" w14:textId="77777777" w:rsidR="007F39EF" w:rsidRDefault="007F39EF" w:rsidP="007F39EF">
            <w:pPr>
              <w:spacing w:line="259" w:lineRule="auto"/>
              <w:jc w:val="left"/>
              <w:rPr>
                <w:lang w:val="en-GB"/>
              </w:rPr>
            </w:pPr>
            <w:r>
              <w:rPr>
                <w:b/>
                <w:bCs/>
                <w:lang w:val="en-GB"/>
              </w:rPr>
              <w:t>Password</w:t>
            </w:r>
            <w:r>
              <w:rPr>
                <w:lang w:val="en-GB"/>
              </w:rPr>
              <w:t xml:space="preserve">: </w:t>
            </w:r>
          </w:p>
          <w:p w14:paraId="7053C938" w14:textId="24512762" w:rsidR="00EE0409" w:rsidRDefault="007F39EF" w:rsidP="00FD3DD6">
            <w:pPr>
              <w:spacing w:line="259" w:lineRule="auto"/>
              <w:jc w:val="left"/>
              <w:rPr>
                <w:lang w:val="en-GB"/>
              </w:rPr>
            </w:pPr>
            <w:r>
              <w:rPr>
                <w:lang w:val="en-GB"/>
              </w:rPr>
              <w:t>DanialJo</w:t>
            </w:r>
          </w:p>
        </w:tc>
        <w:tc>
          <w:tcPr>
            <w:tcW w:w="1760" w:type="dxa"/>
          </w:tcPr>
          <w:p w14:paraId="595B6BCB" w14:textId="1A850DD3" w:rsidR="00EE0409" w:rsidRDefault="006B6FD5" w:rsidP="00FD3DD6">
            <w:pPr>
              <w:spacing w:line="259" w:lineRule="auto"/>
              <w:jc w:val="left"/>
              <w:rPr>
                <w:lang w:val="en-GB"/>
              </w:rPr>
            </w:pPr>
            <w:r>
              <w:rPr>
                <w:lang w:val="en-GB"/>
              </w:rPr>
              <w:t>System</w:t>
            </w:r>
            <w:r w:rsidR="00C0094E">
              <w:rPr>
                <w:lang w:val="en-GB"/>
              </w:rPr>
              <w:t xml:space="preserve"> will </w:t>
            </w:r>
            <w:r w:rsidR="008E565A">
              <w:rPr>
                <w:lang w:val="en-GB"/>
              </w:rPr>
              <w:t>direct the user to the</w:t>
            </w:r>
            <w:r w:rsidR="004629EF">
              <w:rPr>
                <w:lang w:val="en-GB"/>
              </w:rPr>
              <w:t xml:space="preserve"> main page.</w:t>
            </w:r>
          </w:p>
        </w:tc>
        <w:tc>
          <w:tcPr>
            <w:tcW w:w="1310" w:type="dxa"/>
          </w:tcPr>
          <w:p w14:paraId="23432DBA" w14:textId="428E987D" w:rsidR="00EE0409" w:rsidRDefault="006B6FD5" w:rsidP="00FD3DD6">
            <w:pPr>
              <w:spacing w:line="259" w:lineRule="auto"/>
              <w:jc w:val="left"/>
              <w:rPr>
                <w:lang w:val="en-GB"/>
              </w:rPr>
            </w:pPr>
            <w:r>
              <w:rPr>
                <w:lang w:val="en-GB"/>
              </w:rPr>
              <w:t>System direct</w:t>
            </w:r>
            <w:r w:rsidR="00C40B6E">
              <w:rPr>
                <w:lang w:val="en-GB"/>
              </w:rPr>
              <w:t>s</w:t>
            </w:r>
            <w:r>
              <w:rPr>
                <w:lang w:val="en-GB"/>
              </w:rPr>
              <w:t xml:space="preserve"> the user to the main page.</w:t>
            </w:r>
          </w:p>
        </w:tc>
        <w:tc>
          <w:tcPr>
            <w:tcW w:w="1082" w:type="dxa"/>
          </w:tcPr>
          <w:p w14:paraId="633E1062" w14:textId="5BC5A9D5" w:rsidR="00EE0409" w:rsidRDefault="00763D9A" w:rsidP="00FD3DD6">
            <w:pPr>
              <w:spacing w:line="259" w:lineRule="auto"/>
              <w:jc w:val="left"/>
              <w:rPr>
                <w:lang w:val="en-GB"/>
              </w:rPr>
            </w:pPr>
            <w:r>
              <w:rPr>
                <w:lang w:val="en-GB"/>
              </w:rPr>
              <w:t>Success</w:t>
            </w:r>
          </w:p>
        </w:tc>
        <w:tc>
          <w:tcPr>
            <w:tcW w:w="1955" w:type="dxa"/>
          </w:tcPr>
          <w:p w14:paraId="5F077B4E" w14:textId="3C1E3042" w:rsidR="00EE0409" w:rsidRDefault="00B916D4" w:rsidP="00FD3DD6">
            <w:pPr>
              <w:spacing w:line="259" w:lineRule="auto"/>
              <w:jc w:val="left"/>
              <w:rPr>
                <w:lang w:val="en-GB"/>
              </w:rPr>
            </w:pPr>
            <w:r>
              <w:rPr>
                <w:lang w:val="en-GB"/>
              </w:rPr>
              <w:t xml:space="preserve">The user </w:t>
            </w:r>
            <w:r w:rsidR="008A28F8">
              <w:rPr>
                <w:lang w:val="en-GB"/>
              </w:rPr>
              <w:t>will need to select the proper User role first to ensure that the proper database is accessed for the matching credentials.</w:t>
            </w:r>
          </w:p>
        </w:tc>
      </w:tr>
      <w:tr w:rsidR="008A28F8" w14:paraId="29C58BA8" w14:textId="77777777" w:rsidTr="004207BC">
        <w:tc>
          <w:tcPr>
            <w:tcW w:w="982" w:type="dxa"/>
          </w:tcPr>
          <w:p w14:paraId="0BD9A2A0" w14:textId="77777777" w:rsidR="008A28F8" w:rsidRDefault="008A28F8" w:rsidP="00FD3DD6">
            <w:pPr>
              <w:spacing w:line="259" w:lineRule="auto"/>
              <w:jc w:val="left"/>
              <w:rPr>
                <w:lang w:val="en-GB"/>
              </w:rPr>
            </w:pPr>
          </w:p>
        </w:tc>
        <w:tc>
          <w:tcPr>
            <w:tcW w:w="1390" w:type="dxa"/>
          </w:tcPr>
          <w:p w14:paraId="37408AE6" w14:textId="77777777" w:rsidR="008A28F8" w:rsidRDefault="008A28F8" w:rsidP="00FD3DD6">
            <w:pPr>
              <w:spacing w:line="259" w:lineRule="auto"/>
              <w:jc w:val="left"/>
              <w:rPr>
                <w:lang w:val="en-GB"/>
              </w:rPr>
            </w:pPr>
          </w:p>
        </w:tc>
        <w:tc>
          <w:tcPr>
            <w:tcW w:w="3110" w:type="dxa"/>
          </w:tcPr>
          <w:p w14:paraId="31DCD766" w14:textId="6A7EA16C" w:rsidR="007F39EF" w:rsidRPr="007F39EF" w:rsidRDefault="007F39EF" w:rsidP="00BF47F8">
            <w:pPr>
              <w:pStyle w:val="ListParagraph"/>
              <w:numPr>
                <w:ilvl w:val="0"/>
                <w:numId w:val="24"/>
              </w:numPr>
              <w:spacing w:line="259" w:lineRule="auto"/>
              <w:jc w:val="left"/>
              <w:rPr>
                <w:lang w:val="en-GB"/>
              </w:rPr>
            </w:pPr>
            <w:r>
              <w:rPr>
                <w:lang w:val="en-GB"/>
              </w:rPr>
              <w:t>Select User Role</w:t>
            </w:r>
          </w:p>
          <w:p w14:paraId="00A0E172" w14:textId="7E843B1E" w:rsidR="007F39EF" w:rsidRDefault="007F39EF" w:rsidP="00BF47F8">
            <w:pPr>
              <w:pStyle w:val="ListParagraph"/>
              <w:numPr>
                <w:ilvl w:val="0"/>
                <w:numId w:val="24"/>
              </w:numPr>
              <w:spacing w:line="259" w:lineRule="auto"/>
              <w:jc w:val="left"/>
              <w:rPr>
                <w:lang w:val="en-GB"/>
              </w:rPr>
            </w:pPr>
            <w:r>
              <w:rPr>
                <w:lang w:val="en-GB"/>
              </w:rPr>
              <w:t>Leave Email input field empty.</w:t>
            </w:r>
          </w:p>
          <w:p w14:paraId="36F582E5" w14:textId="77777777" w:rsidR="007F39EF" w:rsidRDefault="007F39EF" w:rsidP="00BF47F8">
            <w:pPr>
              <w:pStyle w:val="ListParagraph"/>
              <w:numPr>
                <w:ilvl w:val="0"/>
                <w:numId w:val="24"/>
              </w:numPr>
              <w:spacing w:line="259" w:lineRule="auto"/>
              <w:jc w:val="left"/>
              <w:rPr>
                <w:lang w:val="en-GB"/>
              </w:rPr>
            </w:pPr>
            <w:r>
              <w:rPr>
                <w:lang w:val="en-GB"/>
              </w:rPr>
              <w:t>Leave password input field empty.</w:t>
            </w:r>
          </w:p>
          <w:p w14:paraId="40E72BC7" w14:textId="7F873C4B" w:rsidR="007F39EF" w:rsidRPr="0067253A" w:rsidRDefault="007F39EF" w:rsidP="00BF47F8">
            <w:pPr>
              <w:pStyle w:val="ListParagraph"/>
              <w:numPr>
                <w:ilvl w:val="0"/>
                <w:numId w:val="24"/>
              </w:numPr>
              <w:spacing w:line="259" w:lineRule="auto"/>
              <w:jc w:val="left"/>
              <w:rPr>
                <w:lang w:val="en-GB"/>
              </w:rPr>
            </w:pPr>
            <w:r>
              <w:rPr>
                <w:lang w:val="en-GB"/>
              </w:rPr>
              <w:t>Press Login button</w:t>
            </w:r>
          </w:p>
          <w:p w14:paraId="421D6AED" w14:textId="77777777" w:rsidR="008A28F8" w:rsidRDefault="008A28F8" w:rsidP="007F39EF">
            <w:pPr>
              <w:pStyle w:val="ListParagraph"/>
              <w:spacing w:line="259" w:lineRule="auto"/>
              <w:jc w:val="left"/>
              <w:rPr>
                <w:lang w:val="en-GB"/>
              </w:rPr>
            </w:pPr>
          </w:p>
        </w:tc>
        <w:tc>
          <w:tcPr>
            <w:tcW w:w="2723" w:type="dxa"/>
          </w:tcPr>
          <w:p w14:paraId="77E89729" w14:textId="77777777" w:rsidR="00763620" w:rsidRDefault="00763620" w:rsidP="00763620">
            <w:pPr>
              <w:spacing w:line="259" w:lineRule="auto"/>
              <w:jc w:val="left"/>
              <w:rPr>
                <w:lang w:val="en-GB"/>
              </w:rPr>
            </w:pPr>
          </w:p>
          <w:p w14:paraId="30FC0A23" w14:textId="77777777" w:rsidR="00763620" w:rsidRDefault="00763620" w:rsidP="00763620">
            <w:pPr>
              <w:spacing w:line="259" w:lineRule="auto"/>
              <w:jc w:val="left"/>
              <w:rPr>
                <w:u w:val="single"/>
                <w:lang w:val="en-GB"/>
              </w:rPr>
            </w:pPr>
            <w:r>
              <w:rPr>
                <w:u w:val="single"/>
                <w:lang w:val="en-GB"/>
              </w:rPr>
              <w:t>Incorrect Input Data</w:t>
            </w:r>
          </w:p>
          <w:p w14:paraId="501DBF80" w14:textId="77777777" w:rsidR="00763620" w:rsidRDefault="00763620" w:rsidP="00763620">
            <w:pPr>
              <w:spacing w:line="259" w:lineRule="auto"/>
              <w:jc w:val="left"/>
              <w:rPr>
                <w:lang w:val="en-GB"/>
              </w:rPr>
            </w:pPr>
            <w:r w:rsidRPr="00D5327A">
              <w:rPr>
                <w:b/>
                <w:bCs/>
                <w:lang w:val="en-GB"/>
              </w:rPr>
              <w:t>User Role</w:t>
            </w:r>
            <w:r>
              <w:rPr>
                <w:lang w:val="en-GB"/>
              </w:rPr>
              <w:t>:</w:t>
            </w:r>
          </w:p>
          <w:p w14:paraId="204862B9" w14:textId="77777777" w:rsidR="00763620" w:rsidRPr="008A28F8" w:rsidRDefault="00763620" w:rsidP="00763620">
            <w:pPr>
              <w:spacing w:line="259" w:lineRule="auto"/>
              <w:jc w:val="left"/>
              <w:rPr>
                <w:lang w:val="en-GB"/>
              </w:rPr>
            </w:pPr>
            <w:r>
              <w:rPr>
                <w:lang w:val="en-GB"/>
              </w:rPr>
              <w:t>Client</w:t>
            </w:r>
          </w:p>
          <w:p w14:paraId="14002927" w14:textId="77777777" w:rsidR="00763620" w:rsidRDefault="00763620" w:rsidP="00763620">
            <w:pPr>
              <w:spacing w:line="259" w:lineRule="auto"/>
              <w:jc w:val="left"/>
              <w:rPr>
                <w:lang w:val="en-GB"/>
              </w:rPr>
            </w:pPr>
            <w:r>
              <w:rPr>
                <w:b/>
                <w:bCs/>
                <w:lang w:val="en-GB"/>
              </w:rPr>
              <w:t>Email</w:t>
            </w:r>
            <w:r>
              <w:rPr>
                <w:lang w:val="en-GB"/>
              </w:rPr>
              <w:t xml:space="preserve">: </w:t>
            </w:r>
          </w:p>
          <w:p w14:paraId="7D9BE9F9" w14:textId="34FE2C9A" w:rsidR="008A28F8" w:rsidRPr="00443F44" w:rsidRDefault="00763620" w:rsidP="00131401">
            <w:pPr>
              <w:spacing w:line="259" w:lineRule="auto"/>
              <w:jc w:val="left"/>
              <w:rPr>
                <w:lang w:val="en-GB"/>
              </w:rPr>
            </w:pPr>
            <w:r>
              <w:rPr>
                <w:b/>
                <w:bCs/>
                <w:lang w:val="en-GB"/>
              </w:rPr>
              <w:t>Password</w:t>
            </w:r>
            <w:r>
              <w:rPr>
                <w:lang w:val="en-GB"/>
              </w:rPr>
              <w:t xml:space="preserve">: </w:t>
            </w:r>
          </w:p>
        </w:tc>
        <w:tc>
          <w:tcPr>
            <w:tcW w:w="1760" w:type="dxa"/>
          </w:tcPr>
          <w:p w14:paraId="616BFA87" w14:textId="554DC3E4" w:rsidR="008A28F8" w:rsidRDefault="00DF398F" w:rsidP="00FD3DD6">
            <w:pPr>
              <w:spacing w:line="259" w:lineRule="auto"/>
              <w:jc w:val="left"/>
              <w:rPr>
                <w:lang w:val="en-GB"/>
              </w:rPr>
            </w:pPr>
            <w:r>
              <w:rPr>
                <w:lang w:val="en-GB"/>
              </w:rPr>
              <w:t xml:space="preserve">Error message will appear to </w:t>
            </w:r>
            <w:r w:rsidR="00271562">
              <w:rPr>
                <w:lang w:val="en-GB"/>
              </w:rPr>
              <w:t>show user which input field is empty.</w:t>
            </w:r>
          </w:p>
        </w:tc>
        <w:tc>
          <w:tcPr>
            <w:tcW w:w="1310" w:type="dxa"/>
          </w:tcPr>
          <w:p w14:paraId="0676FDAA" w14:textId="46C3BFD1" w:rsidR="008A28F8" w:rsidRDefault="00D20D43" w:rsidP="00FD3DD6">
            <w:pPr>
              <w:spacing w:line="259" w:lineRule="auto"/>
              <w:jc w:val="left"/>
              <w:rPr>
                <w:lang w:val="en-GB"/>
              </w:rPr>
            </w:pPr>
            <w:r>
              <w:rPr>
                <w:lang w:val="en-GB"/>
              </w:rPr>
              <w:t>Error message appears.</w:t>
            </w:r>
          </w:p>
        </w:tc>
        <w:tc>
          <w:tcPr>
            <w:tcW w:w="1082" w:type="dxa"/>
          </w:tcPr>
          <w:p w14:paraId="1DEE1676" w14:textId="0FBF9633" w:rsidR="008A28F8" w:rsidRDefault="00D20D43" w:rsidP="00FD3DD6">
            <w:pPr>
              <w:spacing w:line="259" w:lineRule="auto"/>
              <w:jc w:val="left"/>
              <w:rPr>
                <w:lang w:val="en-GB"/>
              </w:rPr>
            </w:pPr>
            <w:r>
              <w:rPr>
                <w:lang w:val="en-GB"/>
              </w:rPr>
              <w:t xml:space="preserve">Success </w:t>
            </w:r>
          </w:p>
        </w:tc>
        <w:tc>
          <w:tcPr>
            <w:tcW w:w="1955" w:type="dxa"/>
          </w:tcPr>
          <w:p w14:paraId="51E06D14" w14:textId="6915F956" w:rsidR="008A28F8" w:rsidRDefault="00D20D43" w:rsidP="00FD3DD6">
            <w:pPr>
              <w:spacing w:line="259" w:lineRule="auto"/>
              <w:jc w:val="left"/>
              <w:rPr>
                <w:lang w:val="en-GB"/>
              </w:rPr>
            </w:pPr>
            <w:r>
              <w:rPr>
                <w:lang w:val="en-GB"/>
              </w:rPr>
              <w:t>N/A</w:t>
            </w:r>
          </w:p>
        </w:tc>
      </w:tr>
      <w:tr w:rsidR="00BB7BEB" w14:paraId="0F84AB6F" w14:textId="77777777" w:rsidTr="004207BC">
        <w:tc>
          <w:tcPr>
            <w:tcW w:w="982" w:type="dxa"/>
          </w:tcPr>
          <w:p w14:paraId="1668755E" w14:textId="749E8B48" w:rsidR="00D20D43" w:rsidRDefault="00AC50AE" w:rsidP="00763620">
            <w:pPr>
              <w:spacing w:line="259" w:lineRule="auto"/>
              <w:jc w:val="left"/>
              <w:rPr>
                <w:lang w:val="en-GB"/>
              </w:rPr>
            </w:pPr>
            <w:r>
              <w:rPr>
                <w:lang w:val="en-GB"/>
              </w:rPr>
              <w:t>2</w:t>
            </w:r>
          </w:p>
        </w:tc>
        <w:tc>
          <w:tcPr>
            <w:tcW w:w="1390" w:type="dxa"/>
          </w:tcPr>
          <w:p w14:paraId="406B436E" w14:textId="7B555C28" w:rsidR="00D20D43" w:rsidRDefault="00440379" w:rsidP="00763620">
            <w:pPr>
              <w:spacing w:line="259" w:lineRule="auto"/>
              <w:jc w:val="left"/>
              <w:rPr>
                <w:lang w:val="en-GB"/>
              </w:rPr>
            </w:pPr>
            <w:r>
              <w:rPr>
                <w:lang w:val="en-GB"/>
              </w:rPr>
              <w:t>Registration</w:t>
            </w:r>
          </w:p>
        </w:tc>
        <w:tc>
          <w:tcPr>
            <w:tcW w:w="3110" w:type="dxa"/>
          </w:tcPr>
          <w:p w14:paraId="5ECACB16" w14:textId="77777777" w:rsidR="00D20D43" w:rsidRDefault="001A3A70" w:rsidP="00BF47F8">
            <w:pPr>
              <w:pStyle w:val="ListParagraph"/>
              <w:numPr>
                <w:ilvl w:val="0"/>
                <w:numId w:val="36"/>
              </w:numPr>
              <w:spacing w:line="259" w:lineRule="auto"/>
              <w:jc w:val="left"/>
              <w:rPr>
                <w:lang w:val="en-GB"/>
              </w:rPr>
            </w:pPr>
            <w:r>
              <w:rPr>
                <w:lang w:val="en-GB"/>
              </w:rPr>
              <w:t>Insert First name</w:t>
            </w:r>
          </w:p>
          <w:p w14:paraId="190B1781" w14:textId="77777777" w:rsidR="001A3A70" w:rsidRDefault="001A3A70" w:rsidP="00BF47F8">
            <w:pPr>
              <w:pStyle w:val="ListParagraph"/>
              <w:numPr>
                <w:ilvl w:val="0"/>
                <w:numId w:val="36"/>
              </w:numPr>
              <w:spacing w:line="259" w:lineRule="auto"/>
              <w:jc w:val="left"/>
              <w:rPr>
                <w:lang w:val="en-GB"/>
              </w:rPr>
            </w:pPr>
            <w:r>
              <w:rPr>
                <w:lang w:val="en-GB"/>
              </w:rPr>
              <w:t>Insert Last name</w:t>
            </w:r>
          </w:p>
          <w:p w14:paraId="1FB2933B" w14:textId="77777777" w:rsidR="001A3A70" w:rsidRDefault="008B135A" w:rsidP="00BF47F8">
            <w:pPr>
              <w:pStyle w:val="ListParagraph"/>
              <w:numPr>
                <w:ilvl w:val="0"/>
                <w:numId w:val="36"/>
              </w:numPr>
              <w:spacing w:line="259" w:lineRule="auto"/>
              <w:jc w:val="left"/>
              <w:rPr>
                <w:lang w:val="en-GB"/>
              </w:rPr>
            </w:pPr>
            <w:r>
              <w:rPr>
                <w:lang w:val="en-GB"/>
              </w:rPr>
              <w:t>Insert Date of Birth</w:t>
            </w:r>
          </w:p>
          <w:p w14:paraId="66C0B2D3" w14:textId="77777777" w:rsidR="004B10DB" w:rsidRDefault="004B10DB" w:rsidP="00BF47F8">
            <w:pPr>
              <w:pStyle w:val="ListParagraph"/>
              <w:numPr>
                <w:ilvl w:val="0"/>
                <w:numId w:val="36"/>
              </w:numPr>
              <w:spacing w:line="259" w:lineRule="auto"/>
              <w:jc w:val="left"/>
              <w:rPr>
                <w:lang w:val="en-GB"/>
              </w:rPr>
            </w:pPr>
            <w:r>
              <w:rPr>
                <w:lang w:val="en-GB"/>
              </w:rPr>
              <w:t>Select Gender</w:t>
            </w:r>
          </w:p>
          <w:p w14:paraId="4DE0EB48" w14:textId="77777777" w:rsidR="004B10DB" w:rsidRDefault="004B10DB" w:rsidP="00BF47F8">
            <w:pPr>
              <w:pStyle w:val="ListParagraph"/>
              <w:numPr>
                <w:ilvl w:val="0"/>
                <w:numId w:val="36"/>
              </w:numPr>
              <w:spacing w:line="259" w:lineRule="auto"/>
              <w:jc w:val="left"/>
              <w:rPr>
                <w:lang w:val="en-GB"/>
              </w:rPr>
            </w:pPr>
            <w:r>
              <w:rPr>
                <w:lang w:val="en-GB"/>
              </w:rPr>
              <w:t xml:space="preserve">Insert </w:t>
            </w:r>
            <w:r w:rsidR="007C2A5D">
              <w:rPr>
                <w:lang w:val="en-GB"/>
              </w:rPr>
              <w:t>Phone Number</w:t>
            </w:r>
          </w:p>
          <w:p w14:paraId="5A0C74DD" w14:textId="77777777" w:rsidR="007C2A5D" w:rsidRDefault="007C2A5D" w:rsidP="00BF47F8">
            <w:pPr>
              <w:pStyle w:val="ListParagraph"/>
              <w:numPr>
                <w:ilvl w:val="0"/>
                <w:numId w:val="36"/>
              </w:numPr>
              <w:spacing w:line="259" w:lineRule="auto"/>
              <w:jc w:val="left"/>
              <w:rPr>
                <w:lang w:val="en-GB"/>
              </w:rPr>
            </w:pPr>
            <w:r>
              <w:rPr>
                <w:lang w:val="en-GB"/>
              </w:rPr>
              <w:t>Insert E-mail</w:t>
            </w:r>
          </w:p>
          <w:p w14:paraId="74C7EFC7" w14:textId="77777777" w:rsidR="007C2A5D" w:rsidRDefault="00304314" w:rsidP="00BF47F8">
            <w:pPr>
              <w:pStyle w:val="ListParagraph"/>
              <w:numPr>
                <w:ilvl w:val="0"/>
                <w:numId w:val="36"/>
              </w:numPr>
              <w:spacing w:line="259" w:lineRule="auto"/>
              <w:jc w:val="left"/>
              <w:rPr>
                <w:lang w:val="en-GB"/>
              </w:rPr>
            </w:pPr>
            <w:r>
              <w:rPr>
                <w:lang w:val="en-GB"/>
              </w:rPr>
              <w:t>Insert Password</w:t>
            </w:r>
          </w:p>
          <w:p w14:paraId="48B2ADB8" w14:textId="77777777" w:rsidR="00304314" w:rsidRDefault="00304314" w:rsidP="00BF47F8">
            <w:pPr>
              <w:pStyle w:val="ListParagraph"/>
              <w:numPr>
                <w:ilvl w:val="0"/>
                <w:numId w:val="36"/>
              </w:numPr>
              <w:spacing w:line="259" w:lineRule="auto"/>
              <w:jc w:val="left"/>
              <w:rPr>
                <w:lang w:val="en-GB"/>
              </w:rPr>
            </w:pPr>
            <w:r>
              <w:rPr>
                <w:lang w:val="en-GB"/>
              </w:rPr>
              <w:t>Insert Confirm Password</w:t>
            </w:r>
          </w:p>
          <w:p w14:paraId="7FBAEB32" w14:textId="13586E64" w:rsidR="00304314" w:rsidRDefault="00304314" w:rsidP="00BF47F8">
            <w:pPr>
              <w:pStyle w:val="ListParagraph"/>
              <w:numPr>
                <w:ilvl w:val="0"/>
                <w:numId w:val="36"/>
              </w:numPr>
              <w:spacing w:line="259" w:lineRule="auto"/>
              <w:jc w:val="left"/>
              <w:rPr>
                <w:lang w:val="en-GB"/>
              </w:rPr>
            </w:pPr>
            <w:r>
              <w:rPr>
                <w:lang w:val="en-GB"/>
              </w:rPr>
              <w:t xml:space="preserve">Insert </w:t>
            </w:r>
            <w:r w:rsidR="00B01DF3">
              <w:rPr>
                <w:lang w:val="en-GB"/>
              </w:rPr>
              <w:t>Street</w:t>
            </w:r>
          </w:p>
          <w:p w14:paraId="4C55AF96" w14:textId="77777777" w:rsidR="00304314" w:rsidRDefault="00304314" w:rsidP="00BF47F8">
            <w:pPr>
              <w:pStyle w:val="ListParagraph"/>
              <w:numPr>
                <w:ilvl w:val="0"/>
                <w:numId w:val="36"/>
              </w:numPr>
              <w:spacing w:line="259" w:lineRule="auto"/>
              <w:jc w:val="left"/>
              <w:rPr>
                <w:lang w:val="en-GB"/>
              </w:rPr>
            </w:pPr>
            <w:r>
              <w:rPr>
                <w:lang w:val="en-GB"/>
              </w:rPr>
              <w:t>Insert City</w:t>
            </w:r>
          </w:p>
          <w:p w14:paraId="762E67C2" w14:textId="77777777" w:rsidR="00304314" w:rsidRDefault="00B01DF3" w:rsidP="00BF47F8">
            <w:pPr>
              <w:pStyle w:val="ListParagraph"/>
              <w:numPr>
                <w:ilvl w:val="0"/>
                <w:numId w:val="36"/>
              </w:numPr>
              <w:spacing w:line="259" w:lineRule="auto"/>
              <w:jc w:val="left"/>
              <w:rPr>
                <w:lang w:val="en-GB"/>
              </w:rPr>
            </w:pPr>
            <w:r>
              <w:rPr>
                <w:lang w:val="en-GB"/>
              </w:rPr>
              <w:t>Insert</w:t>
            </w:r>
            <w:r w:rsidR="00BE77EF">
              <w:rPr>
                <w:lang w:val="en-GB"/>
              </w:rPr>
              <w:t xml:space="preserve"> Postcode</w:t>
            </w:r>
          </w:p>
          <w:p w14:paraId="2AA8A245" w14:textId="77777777" w:rsidR="00BE77EF" w:rsidRDefault="00BE77EF" w:rsidP="00BF47F8">
            <w:pPr>
              <w:pStyle w:val="ListParagraph"/>
              <w:numPr>
                <w:ilvl w:val="0"/>
                <w:numId w:val="36"/>
              </w:numPr>
              <w:spacing w:line="259" w:lineRule="auto"/>
              <w:jc w:val="left"/>
              <w:rPr>
                <w:lang w:val="en-GB"/>
              </w:rPr>
            </w:pPr>
            <w:r>
              <w:rPr>
                <w:lang w:val="en-GB"/>
              </w:rPr>
              <w:t>Insert State</w:t>
            </w:r>
          </w:p>
          <w:p w14:paraId="6E06BA36" w14:textId="7E357659" w:rsidR="00082625" w:rsidRDefault="00082625" w:rsidP="00BF47F8">
            <w:pPr>
              <w:pStyle w:val="ListParagraph"/>
              <w:numPr>
                <w:ilvl w:val="0"/>
                <w:numId w:val="36"/>
              </w:numPr>
              <w:spacing w:line="259" w:lineRule="auto"/>
              <w:jc w:val="left"/>
              <w:rPr>
                <w:lang w:val="en-GB"/>
              </w:rPr>
            </w:pPr>
            <w:r>
              <w:rPr>
                <w:lang w:val="en-GB"/>
              </w:rPr>
              <w:t>Press Register button</w:t>
            </w:r>
          </w:p>
        </w:tc>
        <w:tc>
          <w:tcPr>
            <w:tcW w:w="2723" w:type="dxa"/>
          </w:tcPr>
          <w:p w14:paraId="2480DDAC" w14:textId="77777777" w:rsidR="00C612B1" w:rsidRDefault="00C612B1" w:rsidP="00C612B1">
            <w:pPr>
              <w:spacing w:line="259" w:lineRule="auto"/>
              <w:jc w:val="left"/>
              <w:rPr>
                <w:u w:val="single"/>
                <w:lang w:val="en-GB"/>
              </w:rPr>
            </w:pPr>
            <w:r>
              <w:rPr>
                <w:u w:val="single"/>
                <w:lang w:val="en-GB"/>
              </w:rPr>
              <w:t>Correct Input Data</w:t>
            </w:r>
          </w:p>
          <w:p w14:paraId="7EC4C5BB" w14:textId="635D7B7E" w:rsidR="00C612B1" w:rsidRDefault="007900FA" w:rsidP="00C612B1">
            <w:pPr>
              <w:spacing w:line="259" w:lineRule="auto"/>
              <w:jc w:val="left"/>
              <w:rPr>
                <w:lang w:val="en-GB"/>
              </w:rPr>
            </w:pPr>
            <w:r w:rsidRPr="007900FA">
              <w:rPr>
                <w:b/>
                <w:bCs/>
                <w:lang w:val="en-GB"/>
              </w:rPr>
              <w:t>First Name</w:t>
            </w:r>
            <w:r w:rsidR="00C612B1">
              <w:rPr>
                <w:lang w:val="en-GB"/>
              </w:rPr>
              <w:t>:</w:t>
            </w:r>
          </w:p>
          <w:p w14:paraId="5DE28441" w14:textId="0CDB62E1" w:rsidR="00C612B1" w:rsidRPr="008A28F8" w:rsidRDefault="007900FA" w:rsidP="00C612B1">
            <w:pPr>
              <w:spacing w:line="259" w:lineRule="auto"/>
              <w:jc w:val="left"/>
              <w:rPr>
                <w:lang w:val="en-GB"/>
              </w:rPr>
            </w:pPr>
            <w:r>
              <w:rPr>
                <w:lang w:val="en-GB"/>
              </w:rPr>
              <w:t>Johari Idzman bin</w:t>
            </w:r>
          </w:p>
          <w:p w14:paraId="55F88C0D" w14:textId="5771720A" w:rsidR="00C612B1" w:rsidRDefault="007900FA" w:rsidP="00C612B1">
            <w:pPr>
              <w:spacing w:line="259" w:lineRule="auto"/>
              <w:jc w:val="left"/>
              <w:rPr>
                <w:lang w:val="en-GB"/>
              </w:rPr>
            </w:pPr>
            <w:r>
              <w:rPr>
                <w:b/>
                <w:bCs/>
                <w:lang w:val="en-GB"/>
              </w:rPr>
              <w:t>Last Name</w:t>
            </w:r>
            <w:r w:rsidR="00C612B1">
              <w:rPr>
                <w:lang w:val="en-GB"/>
              </w:rPr>
              <w:t xml:space="preserve">: </w:t>
            </w:r>
          </w:p>
          <w:p w14:paraId="387649AE" w14:textId="485C68CF" w:rsidR="00E7423B" w:rsidRDefault="007900FA" w:rsidP="00C612B1">
            <w:pPr>
              <w:spacing w:line="259" w:lineRule="auto"/>
              <w:jc w:val="left"/>
              <w:rPr>
                <w:lang w:val="en-GB"/>
              </w:rPr>
            </w:pPr>
            <w:r>
              <w:rPr>
                <w:lang w:val="en-GB"/>
              </w:rPr>
              <w:t>Dzulkar</w:t>
            </w:r>
            <w:r w:rsidR="00E7423B">
              <w:rPr>
                <w:lang w:val="en-GB"/>
              </w:rPr>
              <w:t>nain</w:t>
            </w:r>
          </w:p>
          <w:p w14:paraId="16ADFE15" w14:textId="21E0F736" w:rsidR="00C612B1" w:rsidRDefault="00542DAD" w:rsidP="00C612B1">
            <w:pPr>
              <w:spacing w:line="259" w:lineRule="auto"/>
              <w:jc w:val="left"/>
              <w:rPr>
                <w:lang w:val="en-GB"/>
              </w:rPr>
            </w:pPr>
            <w:r>
              <w:rPr>
                <w:b/>
                <w:bCs/>
                <w:lang w:val="en-GB"/>
              </w:rPr>
              <w:t>Date of Birth</w:t>
            </w:r>
            <w:r w:rsidR="00C612B1">
              <w:rPr>
                <w:lang w:val="en-GB"/>
              </w:rPr>
              <w:t xml:space="preserve">: </w:t>
            </w:r>
          </w:p>
          <w:p w14:paraId="2BF9167D" w14:textId="2384EE42" w:rsidR="00C612B1" w:rsidRDefault="00C4126F" w:rsidP="00C612B1">
            <w:pPr>
              <w:spacing w:line="259" w:lineRule="auto"/>
              <w:jc w:val="left"/>
              <w:rPr>
                <w:lang w:val="en-GB"/>
              </w:rPr>
            </w:pPr>
            <w:r>
              <w:rPr>
                <w:lang w:val="en-GB"/>
              </w:rPr>
              <w:t>08/07/2001</w:t>
            </w:r>
          </w:p>
          <w:p w14:paraId="69BFFF8C" w14:textId="2A7E2642" w:rsidR="00C4126F" w:rsidRPr="00726B27" w:rsidRDefault="00726B27" w:rsidP="00C612B1">
            <w:pPr>
              <w:spacing w:line="259" w:lineRule="auto"/>
              <w:jc w:val="left"/>
              <w:rPr>
                <w:b/>
                <w:bCs/>
                <w:lang w:val="en-GB"/>
              </w:rPr>
            </w:pPr>
            <w:r w:rsidRPr="00726B27">
              <w:rPr>
                <w:b/>
                <w:bCs/>
                <w:lang w:val="en-GB"/>
              </w:rPr>
              <w:t>Gender:</w:t>
            </w:r>
          </w:p>
          <w:p w14:paraId="289CE4DF" w14:textId="250D23EE" w:rsidR="00726B27" w:rsidRDefault="00726B27" w:rsidP="00C612B1">
            <w:pPr>
              <w:spacing w:line="259" w:lineRule="auto"/>
              <w:jc w:val="left"/>
              <w:rPr>
                <w:lang w:val="en-GB"/>
              </w:rPr>
            </w:pPr>
            <w:r>
              <w:rPr>
                <w:lang w:val="en-GB"/>
              </w:rPr>
              <w:t>Male</w:t>
            </w:r>
          </w:p>
          <w:p w14:paraId="13F3E79E" w14:textId="20294557" w:rsidR="00726B27" w:rsidRDefault="00726B27" w:rsidP="00C612B1">
            <w:pPr>
              <w:spacing w:line="259" w:lineRule="auto"/>
              <w:jc w:val="left"/>
              <w:rPr>
                <w:b/>
                <w:bCs/>
                <w:lang w:val="en-GB"/>
              </w:rPr>
            </w:pPr>
            <w:r w:rsidRPr="00726B27">
              <w:rPr>
                <w:b/>
                <w:bCs/>
                <w:lang w:val="en-GB"/>
              </w:rPr>
              <w:t>E-Mail:</w:t>
            </w:r>
          </w:p>
          <w:p w14:paraId="7D9E15F2" w14:textId="1B4266D0" w:rsidR="00726B27" w:rsidRPr="00457CD6" w:rsidRDefault="00457CD6" w:rsidP="00C612B1">
            <w:pPr>
              <w:spacing w:line="259" w:lineRule="auto"/>
              <w:jc w:val="left"/>
              <w:rPr>
                <w:lang w:val="en-GB"/>
              </w:rPr>
            </w:pPr>
            <w:r w:rsidRPr="00457CD6">
              <w:rPr>
                <w:lang w:val="en-GB"/>
              </w:rPr>
              <w:t>johariidzman@gmail.com</w:t>
            </w:r>
          </w:p>
          <w:p w14:paraId="0F97D008" w14:textId="77777777" w:rsidR="00D20D43" w:rsidRDefault="00CC1923" w:rsidP="00763620">
            <w:pPr>
              <w:spacing w:line="259" w:lineRule="auto"/>
              <w:jc w:val="left"/>
              <w:rPr>
                <w:b/>
                <w:bCs/>
                <w:lang w:val="en-GB"/>
              </w:rPr>
            </w:pPr>
            <w:r w:rsidRPr="00CC1923">
              <w:rPr>
                <w:b/>
                <w:bCs/>
                <w:lang w:val="en-GB"/>
              </w:rPr>
              <w:t>Password:</w:t>
            </w:r>
          </w:p>
          <w:p w14:paraId="4EE8C3E3" w14:textId="77777777" w:rsidR="00CC1923" w:rsidRPr="00D46883" w:rsidRDefault="002B4FA7" w:rsidP="00763620">
            <w:pPr>
              <w:spacing w:line="259" w:lineRule="auto"/>
              <w:jc w:val="left"/>
              <w:rPr>
                <w:lang w:val="en-GB"/>
              </w:rPr>
            </w:pPr>
            <w:r w:rsidRPr="00D46883">
              <w:rPr>
                <w:lang w:val="en-GB"/>
              </w:rPr>
              <w:t>Password123</w:t>
            </w:r>
          </w:p>
          <w:p w14:paraId="510BAA50" w14:textId="77777777" w:rsidR="00D46883" w:rsidRDefault="00D46883" w:rsidP="00763620">
            <w:pPr>
              <w:spacing w:line="259" w:lineRule="auto"/>
              <w:jc w:val="left"/>
              <w:rPr>
                <w:b/>
                <w:bCs/>
                <w:lang w:val="en-GB"/>
              </w:rPr>
            </w:pPr>
            <w:r>
              <w:rPr>
                <w:b/>
                <w:bCs/>
                <w:lang w:val="en-GB"/>
              </w:rPr>
              <w:t>Confirm Password:</w:t>
            </w:r>
          </w:p>
          <w:p w14:paraId="67EBC478" w14:textId="77777777" w:rsidR="00D46883" w:rsidRDefault="00D46883" w:rsidP="00763620">
            <w:pPr>
              <w:spacing w:line="259" w:lineRule="auto"/>
              <w:jc w:val="left"/>
              <w:rPr>
                <w:lang w:val="en-GB"/>
              </w:rPr>
            </w:pPr>
            <w:r>
              <w:rPr>
                <w:lang w:val="en-GB"/>
              </w:rPr>
              <w:t>Password123</w:t>
            </w:r>
          </w:p>
          <w:p w14:paraId="7FC7A830" w14:textId="77777777" w:rsidR="00965159" w:rsidRDefault="008F42F0" w:rsidP="00763620">
            <w:pPr>
              <w:spacing w:line="259" w:lineRule="auto"/>
              <w:jc w:val="left"/>
              <w:rPr>
                <w:b/>
                <w:bCs/>
                <w:lang w:val="en-GB"/>
              </w:rPr>
            </w:pPr>
            <w:r>
              <w:rPr>
                <w:b/>
                <w:bCs/>
                <w:lang w:val="en-GB"/>
              </w:rPr>
              <w:t>Street:</w:t>
            </w:r>
          </w:p>
          <w:p w14:paraId="5B034F3D" w14:textId="77777777" w:rsidR="008F42F0" w:rsidRDefault="008F42F0" w:rsidP="00763620">
            <w:pPr>
              <w:spacing w:line="259" w:lineRule="auto"/>
              <w:jc w:val="left"/>
              <w:rPr>
                <w:lang w:val="en-GB"/>
              </w:rPr>
            </w:pPr>
            <w:r>
              <w:rPr>
                <w:lang w:val="en-GB"/>
              </w:rPr>
              <w:t>Persiaran Minang 5</w:t>
            </w:r>
          </w:p>
          <w:p w14:paraId="680B7B41" w14:textId="77777777" w:rsidR="008F42F0" w:rsidRPr="00A06BC8" w:rsidRDefault="008F42F0" w:rsidP="00763620">
            <w:pPr>
              <w:spacing w:line="259" w:lineRule="auto"/>
              <w:jc w:val="left"/>
              <w:rPr>
                <w:b/>
                <w:bCs/>
                <w:lang w:val="en-GB"/>
              </w:rPr>
            </w:pPr>
            <w:r w:rsidRPr="00A06BC8">
              <w:rPr>
                <w:b/>
                <w:bCs/>
                <w:lang w:val="en-GB"/>
              </w:rPr>
              <w:t>City:</w:t>
            </w:r>
          </w:p>
          <w:p w14:paraId="3A250761" w14:textId="77777777" w:rsidR="008F42F0" w:rsidRDefault="008F42F0" w:rsidP="00763620">
            <w:pPr>
              <w:spacing w:line="259" w:lineRule="auto"/>
              <w:jc w:val="left"/>
              <w:rPr>
                <w:lang w:val="en-GB"/>
              </w:rPr>
            </w:pPr>
            <w:r>
              <w:rPr>
                <w:lang w:val="en-GB"/>
              </w:rPr>
              <w:t>Kuala Lumpur</w:t>
            </w:r>
          </w:p>
          <w:p w14:paraId="39B780AC" w14:textId="77777777" w:rsidR="008F42F0" w:rsidRDefault="008F42F0" w:rsidP="00763620">
            <w:pPr>
              <w:spacing w:line="259" w:lineRule="auto"/>
              <w:jc w:val="left"/>
              <w:rPr>
                <w:lang w:val="en-GB"/>
              </w:rPr>
            </w:pPr>
            <w:r w:rsidRPr="00A06BC8">
              <w:rPr>
                <w:b/>
                <w:bCs/>
                <w:lang w:val="en-GB"/>
              </w:rPr>
              <w:t>Postcode</w:t>
            </w:r>
            <w:r>
              <w:rPr>
                <w:lang w:val="en-GB"/>
              </w:rPr>
              <w:t>:</w:t>
            </w:r>
          </w:p>
          <w:p w14:paraId="5D7D10FF" w14:textId="77777777" w:rsidR="008F42F0" w:rsidRDefault="00A06BC8" w:rsidP="00763620">
            <w:pPr>
              <w:spacing w:line="259" w:lineRule="auto"/>
              <w:jc w:val="left"/>
              <w:rPr>
                <w:lang w:val="en-GB"/>
              </w:rPr>
            </w:pPr>
            <w:r>
              <w:rPr>
                <w:lang w:val="en-GB"/>
              </w:rPr>
              <w:t>56000</w:t>
            </w:r>
          </w:p>
          <w:p w14:paraId="53D08E08" w14:textId="77777777" w:rsidR="00A06BC8" w:rsidRPr="00A06BC8" w:rsidRDefault="00A06BC8" w:rsidP="00763620">
            <w:pPr>
              <w:spacing w:line="259" w:lineRule="auto"/>
              <w:jc w:val="left"/>
              <w:rPr>
                <w:b/>
                <w:bCs/>
                <w:lang w:val="en-GB"/>
              </w:rPr>
            </w:pPr>
            <w:r w:rsidRPr="00A06BC8">
              <w:rPr>
                <w:b/>
                <w:bCs/>
                <w:lang w:val="en-GB"/>
              </w:rPr>
              <w:lastRenderedPageBreak/>
              <w:t>State:</w:t>
            </w:r>
          </w:p>
          <w:p w14:paraId="13228F00" w14:textId="760EF050" w:rsidR="00A06BC8" w:rsidRPr="008F42F0" w:rsidRDefault="00A06BC8" w:rsidP="00763620">
            <w:pPr>
              <w:spacing w:line="259" w:lineRule="auto"/>
              <w:jc w:val="left"/>
              <w:rPr>
                <w:lang w:val="en-GB"/>
              </w:rPr>
            </w:pPr>
            <w:r>
              <w:rPr>
                <w:lang w:val="en-GB"/>
              </w:rPr>
              <w:t>WPKL</w:t>
            </w:r>
          </w:p>
        </w:tc>
        <w:tc>
          <w:tcPr>
            <w:tcW w:w="1760" w:type="dxa"/>
          </w:tcPr>
          <w:p w14:paraId="15CA9200" w14:textId="77777777" w:rsidR="00D20D43" w:rsidRDefault="00D15265" w:rsidP="00763620">
            <w:pPr>
              <w:spacing w:line="259" w:lineRule="auto"/>
              <w:jc w:val="left"/>
              <w:rPr>
                <w:lang w:val="en-GB"/>
              </w:rPr>
            </w:pPr>
            <w:r>
              <w:rPr>
                <w:lang w:val="en-GB"/>
              </w:rPr>
              <w:lastRenderedPageBreak/>
              <w:t xml:space="preserve">System will notify user with a pop-up </w:t>
            </w:r>
            <w:r w:rsidR="00A337B5">
              <w:rPr>
                <w:lang w:val="en-GB"/>
              </w:rPr>
              <w:t>saying that registration is successful.</w:t>
            </w:r>
          </w:p>
          <w:p w14:paraId="2FD49D56" w14:textId="3CBC0FEE" w:rsidR="006A727A" w:rsidRDefault="006A727A" w:rsidP="00763620">
            <w:pPr>
              <w:spacing w:line="259" w:lineRule="auto"/>
              <w:jc w:val="left"/>
              <w:rPr>
                <w:lang w:val="en-GB"/>
              </w:rPr>
            </w:pPr>
            <w:r>
              <w:rPr>
                <w:lang w:val="en-GB"/>
              </w:rPr>
              <w:t xml:space="preserve">The system will </w:t>
            </w:r>
            <w:r w:rsidR="009E151D">
              <w:rPr>
                <w:lang w:val="en-GB"/>
              </w:rPr>
              <w:t xml:space="preserve">notify the user </w:t>
            </w:r>
            <w:r w:rsidR="001836C5">
              <w:rPr>
                <w:lang w:val="en-GB"/>
              </w:rPr>
              <w:t xml:space="preserve">with a pop-up saying that </w:t>
            </w:r>
            <w:r w:rsidR="0003270F">
              <w:rPr>
                <w:lang w:val="en-GB"/>
              </w:rPr>
              <w:t>the password and confirm password does not match.</w:t>
            </w:r>
          </w:p>
        </w:tc>
        <w:tc>
          <w:tcPr>
            <w:tcW w:w="1310" w:type="dxa"/>
          </w:tcPr>
          <w:p w14:paraId="0AA4B7C6" w14:textId="6D5B574A" w:rsidR="00D20D43" w:rsidRDefault="00A337B5" w:rsidP="00763620">
            <w:pPr>
              <w:spacing w:line="259" w:lineRule="auto"/>
              <w:jc w:val="left"/>
              <w:rPr>
                <w:lang w:val="en-GB"/>
              </w:rPr>
            </w:pPr>
            <w:r>
              <w:rPr>
                <w:lang w:val="en-GB"/>
              </w:rPr>
              <w:t>System notifies user with a pop-up saying that registration is successful.</w:t>
            </w:r>
          </w:p>
        </w:tc>
        <w:tc>
          <w:tcPr>
            <w:tcW w:w="1082" w:type="dxa"/>
          </w:tcPr>
          <w:p w14:paraId="6C2ADE00" w14:textId="2D8B0382" w:rsidR="00D20D43" w:rsidRDefault="0025740D" w:rsidP="00763620">
            <w:pPr>
              <w:spacing w:line="259" w:lineRule="auto"/>
              <w:jc w:val="left"/>
              <w:rPr>
                <w:lang w:val="en-GB"/>
              </w:rPr>
            </w:pPr>
            <w:r>
              <w:rPr>
                <w:lang w:val="en-GB"/>
              </w:rPr>
              <w:t>Success</w:t>
            </w:r>
          </w:p>
        </w:tc>
        <w:tc>
          <w:tcPr>
            <w:tcW w:w="1955" w:type="dxa"/>
          </w:tcPr>
          <w:p w14:paraId="4393933F" w14:textId="7A50A14E" w:rsidR="00D20D43" w:rsidRDefault="00D10FAB" w:rsidP="00763620">
            <w:pPr>
              <w:spacing w:line="259" w:lineRule="auto"/>
              <w:jc w:val="left"/>
              <w:rPr>
                <w:lang w:val="en-GB"/>
              </w:rPr>
            </w:pPr>
            <w:r>
              <w:rPr>
                <w:lang w:val="en-GB"/>
              </w:rPr>
              <w:t>User role cannot be empty as the default value is set to client.</w:t>
            </w:r>
          </w:p>
        </w:tc>
      </w:tr>
      <w:tr w:rsidR="004207BC" w14:paraId="34EA46F3" w14:textId="77777777" w:rsidTr="004207BC">
        <w:tc>
          <w:tcPr>
            <w:tcW w:w="982" w:type="dxa"/>
          </w:tcPr>
          <w:p w14:paraId="73A13790" w14:textId="77777777" w:rsidR="004207BC" w:rsidRDefault="004207BC" w:rsidP="004207BC">
            <w:pPr>
              <w:spacing w:line="259" w:lineRule="auto"/>
              <w:jc w:val="left"/>
              <w:rPr>
                <w:lang w:val="en-GB"/>
              </w:rPr>
            </w:pPr>
          </w:p>
        </w:tc>
        <w:tc>
          <w:tcPr>
            <w:tcW w:w="1390" w:type="dxa"/>
          </w:tcPr>
          <w:p w14:paraId="0ADD96B6" w14:textId="77777777" w:rsidR="004207BC" w:rsidRDefault="004207BC" w:rsidP="004207BC">
            <w:pPr>
              <w:spacing w:line="259" w:lineRule="auto"/>
              <w:jc w:val="left"/>
              <w:rPr>
                <w:lang w:val="en-GB"/>
              </w:rPr>
            </w:pPr>
          </w:p>
        </w:tc>
        <w:tc>
          <w:tcPr>
            <w:tcW w:w="3110" w:type="dxa"/>
          </w:tcPr>
          <w:p w14:paraId="5449B4FA" w14:textId="6ED37B45" w:rsidR="004207BC" w:rsidRDefault="004207BC" w:rsidP="00BF47F8">
            <w:pPr>
              <w:pStyle w:val="ListParagraph"/>
              <w:numPr>
                <w:ilvl w:val="0"/>
                <w:numId w:val="28"/>
              </w:numPr>
              <w:spacing w:line="259" w:lineRule="auto"/>
              <w:jc w:val="left"/>
              <w:rPr>
                <w:lang w:val="en-GB"/>
              </w:rPr>
            </w:pPr>
            <w:r>
              <w:rPr>
                <w:lang w:val="en-GB"/>
              </w:rPr>
              <w:t>Leave First name empty</w:t>
            </w:r>
          </w:p>
          <w:p w14:paraId="2AB0B8EF" w14:textId="4A06DA2E" w:rsidR="004207BC" w:rsidRDefault="004207BC" w:rsidP="00BF47F8">
            <w:pPr>
              <w:pStyle w:val="ListParagraph"/>
              <w:numPr>
                <w:ilvl w:val="0"/>
                <w:numId w:val="28"/>
              </w:numPr>
              <w:spacing w:line="259" w:lineRule="auto"/>
              <w:jc w:val="left"/>
              <w:rPr>
                <w:lang w:val="en-GB"/>
              </w:rPr>
            </w:pPr>
            <w:r>
              <w:rPr>
                <w:lang w:val="en-GB"/>
              </w:rPr>
              <w:t xml:space="preserve">Leave Last name empty </w:t>
            </w:r>
          </w:p>
          <w:p w14:paraId="58B361B2" w14:textId="6DBFE60F" w:rsidR="004207BC" w:rsidRDefault="004207BC" w:rsidP="00BF47F8">
            <w:pPr>
              <w:pStyle w:val="ListParagraph"/>
              <w:numPr>
                <w:ilvl w:val="0"/>
                <w:numId w:val="28"/>
              </w:numPr>
              <w:spacing w:line="259" w:lineRule="auto"/>
              <w:jc w:val="left"/>
              <w:rPr>
                <w:lang w:val="en-GB"/>
              </w:rPr>
            </w:pPr>
            <w:r>
              <w:rPr>
                <w:lang w:val="en-GB"/>
              </w:rPr>
              <w:t>Leave Date of Birth empty</w:t>
            </w:r>
          </w:p>
          <w:p w14:paraId="74B7BE55" w14:textId="77777777" w:rsidR="004207BC" w:rsidRDefault="004207BC" w:rsidP="00BF47F8">
            <w:pPr>
              <w:pStyle w:val="ListParagraph"/>
              <w:numPr>
                <w:ilvl w:val="0"/>
                <w:numId w:val="28"/>
              </w:numPr>
              <w:spacing w:line="259" w:lineRule="auto"/>
              <w:jc w:val="left"/>
              <w:rPr>
                <w:lang w:val="en-GB"/>
              </w:rPr>
            </w:pPr>
            <w:r>
              <w:rPr>
                <w:lang w:val="en-GB"/>
              </w:rPr>
              <w:t>Select Gender</w:t>
            </w:r>
          </w:p>
          <w:p w14:paraId="480DA675" w14:textId="77777777" w:rsidR="004207BC" w:rsidRDefault="004207BC" w:rsidP="00BF47F8">
            <w:pPr>
              <w:pStyle w:val="ListParagraph"/>
              <w:numPr>
                <w:ilvl w:val="0"/>
                <w:numId w:val="28"/>
              </w:numPr>
              <w:spacing w:line="259" w:lineRule="auto"/>
              <w:jc w:val="left"/>
              <w:rPr>
                <w:lang w:val="en-GB"/>
              </w:rPr>
            </w:pPr>
            <w:r>
              <w:rPr>
                <w:lang w:val="en-GB"/>
              </w:rPr>
              <w:t>Insert Phone Number</w:t>
            </w:r>
          </w:p>
          <w:p w14:paraId="4EB7BFC7" w14:textId="77777777" w:rsidR="004207BC" w:rsidRDefault="004207BC" w:rsidP="00BF47F8">
            <w:pPr>
              <w:pStyle w:val="ListParagraph"/>
              <w:numPr>
                <w:ilvl w:val="0"/>
                <w:numId w:val="28"/>
              </w:numPr>
              <w:spacing w:line="259" w:lineRule="auto"/>
              <w:jc w:val="left"/>
              <w:rPr>
                <w:lang w:val="en-GB"/>
              </w:rPr>
            </w:pPr>
            <w:r>
              <w:rPr>
                <w:lang w:val="en-GB"/>
              </w:rPr>
              <w:t>Insert E-mail</w:t>
            </w:r>
          </w:p>
          <w:p w14:paraId="7A4516FF" w14:textId="77777777" w:rsidR="004207BC" w:rsidRDefault="004207BC" w:rsidP="00BF47F8">
            <w:pPr>
              <w:pStyle w:val="ListParagraph"/>
              <w:numPr>
                <w:ilvl w:val="0"/>
                <w:numId w:val="28"/>
              </w:numPr>
              <w:spacing w:line="259" w:lineRule="auto"/>
              <w:jc w:val="left"/>
              <w:rPr>
                <w:lang w:val="en-GB"/>
              </w:rPr>
            </w:pPr>
            <w:r>
              <w:rPr>
                <w:lang w:val="en-GB"/>
              </w:rPr>
              <w:t>Insert Password</w:t>
            </w:r>
          </w:p>
          <w:p w14:paraId="47902F72" w14:textId="77777777" w:rsidR="004207BC" w:rsidRDefault="004207BC" w:rsidP="00BF47F8">
            <w:pPr>
              <w:pStyle w:val="ListParagraph"/>
              <w:numPr>
                <w:ilvl w:val="0"/>
                <w:numId w:val="28"/>
              </w:numPr>
              <w:spacing w:line="259" w:lineRule="auto"/>
              <w:jc w:val="left"/>
              <w:rPr>
                <w:lang w:val="en-GB"/>
              </w:rPr>
            </w:pPr>
            <w:r>
              <w:rPr>
                <w:lang w:val="en-GB"/>
              </w:rPr>
              <w:t>Insert Confirm Password</w:t>
            </w:r>
          </w:p>
          <w:p w14:paraId="0178F72B" w14:textId="77777777" w:rsidR="004207BC" w:rsidRDefault="004207BC" w:rsidP="00BF47F8">
            <w:pPr>
              <w:pStyle w:val="ListParagraph"/>
              <w:numPr>
                <w:ilvl w:val="0"/>
                <w:numId w:val="28"/>
              </w:numPr>
              <w:spacing w:line="259" w:lineRule="auto"/>
              <w:jc w:val="left"/>
              <w:rPr>
                <w:lang w:val="en-GB"/>
              </w:rPr>
            </w:pPr>
            <w:r>
              <w:rPr>
                <w:lang w:val="en-GB"/>
              </w:rPr>
              <w:t>Insert Street</w:t>
            </w:r>
          </w:p>
          <w:p w14:paraId="18AEDC6E" w14:textId="77777777" w:rsidR="004207BC" w:rsidRDefault="004207BC" w:rsidP="00BF47F8">
            <w:pPr>
              <w:pStyle w:val="ListParagraph"/>
              <w:numPr>
                <w:ilvl w:val="0"/>
                <w:numId w:val="28"/>
              </w:numPr>
              <w:spacing w:line="259" w:lineRule="auto"/>
              <w:jc w:val="left"/>
              <w:rPr>
                <w:lang w:val="en-GB"/>
              </w:rPr>
            </w:pPr>
            <w:r>
              <w:rPr>
                <w:lang w:val="en-GB"/>
              </w:rPr>
              <w:t>Insert City</w:t>
            </w:r>
          </w:p>
          <w:p w14:paraId="074B1719" w14:textId="77777777" w:rsidR="004207BC" w:rsidRDefault="004207BC" w:rsidP="00BF47F8">
            <w:pPr>
              <w:pStyle w:val="ListParagraph"/>
              <w:numPr>
                <w:ilvl w:val="0"/>
                <w:numId w:val="28"/>
              </w:numPr>
              <w:spacing w:line="259" w:lineRule="auto"/>
              <w:jc w:val="left"/>
              <w:rPr>
                <w:lang w:val="en-GB"/>
              </w:rPr>
            </w:pPr>
            <w:r>
              <w:rPr>
                <w:lang w:val="en-GB"/>
              </w:rPr>
              <w:t>Insert Postcode</w:t>
            </w:r>
          </w:p>
          <w:p w14:paraId="66C1BC5C" w14:textId="77777777" w:rsidR="004207BC" w:rsidRDefault="004207BC" w:rsidP="00BF47F8">
            <w:pPr>
              <w:pStyle w:val="ListParagraph"/>
              <w:numPr>
                <w:ilvl w:val="0"/>
                <w:numId w:val="28"/>
              </w:numPr>
              <w:spacing w:line="259" w:lineRule="auto"/>
              <w:jc w:val="left"/>
              <w:rPr>
                <w:lang w:val="en-GB"/>
              </w:rPr>
            </w:pPr>
            <w:r>
              <w:rPr>
                <w:lang w:val="en-GB"/>
              </w:rPr>
              <w:t>Insert State</w:t>
            </w:r>
          </w:p>
          <w:p w14:paraId="71EB8048" w14:textId="0156EF25" w:rsidR="004207BC" w:rsidRPr="00443F44" w:rsidRDefault="004207BC" w:rsidP="00BF47F8">
            <w:pPr>
              <w:pStyle w:val="ListParagraph"/>
              <w:numPr>
                <w:ilvl w:val="0"/>
                <w:numId w:val="28"/>
              </w:numPr>
              <w:spacing w:line="259" w:lineRule="auto"/>
              <w:jc w:val="left"/>
              <w:rPr>
                <w:lang w:val="en-GB"/>
              </w:rPr>
            </w:pPr>
            <w:r w:rsidRPr="00443F44">
              <w:rPr>
                <w:lang w:val="en-GB"/>
              </w:rPr>
              <w:t>Press Register button</w:t>
            </w:r>
          </w:p>
        </w:tc>
        <w:tc>
          <w:tcPr>
            <w:tcW w:w="2723" w:type="dxa"/>
          </w:tcPr>
          <w:p w14:paraId="201F581D" w14:textId="0DC84D2D" w:rsidR="004207BC" w:rsidRDefault="004207BC" w:rsidP="004207BC">
            <w:pPr>
              <w:spacing w:line="259" w:lineRule="auto"/>
              <w:jc w:val="left"/>
              <w:rPr>
                <w:u w:val="single"/>
                <w:lang w:val="en-GB"/>
              </w:rPr>
            </w:pPr>
            <w:r>
              <w:rPr>
                <w:u w:val="single"/>
                <w:lang w:val="en-GB"/>
              </w:rPr>
              <w:t>Incorrect Input Data</w:t>
            </w:r>
          </w:p>
          <w:p w14:paraId="6D841F48" w14:textId="77777777" w:rsidR="004207BC" w:rsidRDefault="004207BC" w:rsidP="004207BC">
            <w:pPr>
              <w:spacing w:line="259" w:lineRule="auto"/>
              <w:jc w:val="left"/>
              <w:rPr>
                <w:lang w:val="en-GB"/>
              </w:rPr>
            </w:pPr>
            <w:r w:rsidRPr="007900FA">
              <w:rPr>
                <w:b/>
                <w:bCs/>
                <w:lang w:val="en-GB"/>
              </w:rPr>
              <w:t>First Name</w:t>
            </w:r>
            <w:r>
              <w:rPr>
                <w:lang w:val="en-GB"/>
              </w:rPr>
              <w:t>:</w:t>
            </w:r>
          </w:p>
          <w:p w14:paraId="22CD7A95" w14:textId="77777777" w:rsidR="004207BC" w:rsidRDefault="004207BC" w:rsidP="004207BC">
            <w:pPr>
              <w:spacing w:line="259" w:lineRule="auto"/>
              <w:jc w:val="left"/>
              <w:rPr>
                <w:lang w:val="en-GB"/>
              </w:rPr>
            </w:pPr>
            <w:r>
              <w:rPr>
                <w:b/>
                <w:bCs/>
                <w:lang w:val="en-GB"/>
              </w:rPr>
              <w:t>Last Name</w:t>
            </w:r>
            <w:r>
              <w:rPr>
                <w:lang w:val="en-GB"/>
              </w:rPr>
              <w:t xml:space="preserve">: </w:t>
            </w:r>
          </w:p>
          <w:p w14:paraId="39D7E3BF" w14:textId="77777777" w:rsidR="004207BC" w:rsidRDefault="004207BC" w:rsidP="004207BC">
            <w:pPr>
              <w:spacing w:line="259" w:lineRule="auto"/>
              <w:jc w:val="left"/>
              <w:rPr>
                <w:lang w:val="en-GB"/>
              </w:rPr>
            </w:pPr>
            <w:r>
              <w:rPr>
                <w:b/>
                <w:bCs/>
                <w:lang w:val="en-GB"/>
              </w:rPr>
              <w:t>Date of Birth</w:t>
            </w:r>
            <w:r>
              <w:rPr>
                <w:lang w:val="en-GB"/>
              </w:rPr>
              <w:t xml:space="preserve">: </w:t>
            </w:r>
          </w:p>
          <w:p w14:paraId="4885B1A7" w14:textId="77777777" w:rsidR="004207BC" w:rsidRPr="00726B27" w:rsidRDefault="004207BC" w:rsidP="004207BC">
            <w:pPr>
              <w:spacing w:line="259" w:lineRule="auto"/>
              <w:jc w:val="left"/>
              <w:rPr>
                <w:b/>
                <w:bCs/>
                <w:lang w:val="en-GB"/>
              </w:rPr>
            </w:pPr>
            <w:r w:rsidRPr="00726B27">
              <w:rPr>
                <w:b/>
                <w:bCs/>
                <w:lang w:val="en-GB"/>
              </w:rPr>
              <w:t>Gender:</w:t>
            </w:r>
          </w:p>
          <w:p w14:paraId="48D65C46" w14:textId="77777777" w:rsidR="004207BC" w:rsidRDefault="004207BC" w:rsidP="004207BC">
            <w:pPr>
              <w:spacing w:line="259" w:lineRule="auto"/>
              <w:jc w:val="left"/>
              <w:rPr>
                <w:b/>
                <w:bCs/>
                <w:lang w:val="en-GB"/>
              </w:rPr>
            </w:pPr>
            <w:r w:rsidRPr="00726B27">
              <w:rPr>
                <w:b/>
                <w:bCs/>
                <w:lang w:val="en-GB"/>
              </w:rPr>
              <w:t>E-Mail:</w:t>
            </w:r>
          </w:p>
          <w:p w14:paraId="7D407C0F" w14:textId="77777777" w:rsidR="004207BC" w:rsidRDefault="004207BC" w:rsidP="004207BC">
            <w:pPr>
              <w:spacing w:line="259" w:lineRule="auto"/>
              <w:jc w:val="left"/>
              <w:rPr>
                <w:b/>
                <w:bCs/>
                <w:lang w:val="en-GB"/>
              </w:rPr>
            </w:pPr>
            <w:r w:rsidRPr="00CC1923">
              <w:rPr>
                <w:b/>
                <w:bCs/>
                <w:lang w:val="en-GB"/>
              </w:rPr>
              <w:t>Password:</w:t>
            </w:r>
          </w:p>
          <w:p w14:paraId="276B57B2" w14:textId="77777777" w:rsidR="004207BC" w:rsidRDefault="004207BC" w:rsidP="004207BC">
            <w:pPr>
              <w:spacing w:line="259" w:lineRule="auto"/>
              <w:jc w:val="left"/>
              <w:rPr>
                <w:b/>
                <w:bCs/>
                <w:lang w:val="en-GB"/>
              </w:rPr>
            </w:pPr>
            <w:r>
              <w:rPr>
                <w:b/>
                <w:bCs/>
                <w:lang w:val="en-GB"/>
              </w:rPr>
              <w:t>Confirm Password:</w:t>
            </w:r>
          </w:p>
          <w:p w14:paraId="6CB4FF27" w14:textId="77777777" w:rsidR="004207BC" w:rsidRDefault="004207BC" w:rsidP="004207BC">
            <w:pPr>
              <w:spacing w:line="259" w:lineRule="auto"/>
              <w:jc w:val="left"/>
              <w:rPr>
                <w:b/>
                <w:bCs/>
                <w:lang w:val="en-GB"/>
              </w:rPr>
            </w:pPr>
            <w:r>
              <w:rPr>
                <w:b/>
                <w:bCs/>
                <w:lang w:val="en-GB"/>
              </w:rPr>
              <w:t>Street:</w:t>
            </w:r>
          </w:p>
          <w:p w14:paraId="75913DA4" w14:textId="77777777" w:rsidR="004207BC" w:rsidRPr="00A06BC8" w:rsidRDefault="004207BC" w:rsidP="004207BC">
            <w:pPr>
              <w:spacing w:line="259" w:lineRule="auto"/>
              <w:jc w:val="left"/>
              <w:rPr>
                <w:b/>
                <w:bCs/>
                <w:lang w:val="en-GB"/>
              </w:rPr>
            </w:pPr>
            <w:r w:rsidRPr="00A06BC8">
              <w:rPr>
                <w:b/>
                <w:bCs/>
                <w:lang w:val="en-GB"/>
              </w:rPr>
              <w:t>City:</w:t>
            </w:r>
          </w:p>
          <w:p w14:paraId="17701982" w14:textId="77777777" w:rsidR="004207BC" w:rsidRDefault="004207BC" w:rsidP="004207BC">
            <w:pPr>
              <w:spacing w:line="259" w:lineRule="auto"/>
              <w:jc w:val="left"/>
              <w:rPr>
                <w:lang w:val="en-GB"/>
              </w:rPr>
            </w:pPr>
            <w:r w:rsidRPr="00A06BC8">
              <w:rPr>
                <w:b/>
                <w:bCs/>
                <w:lang w:val="en-GB"/>
              </w:rPr>
              <w:t>Postcode</w:t>
            </w:r>
            <w:r>
              <w:rPr>
                <w:lang w:val="en-GB"/>
              </w:rPr>
              <w:t>:</w:t>
            </w:r>
          </w:p>
          <w:p w14:paraId="72A544E3" w14:textId="059BBB63" w:rsidR="004207BC" w:rsidRPr="00A3650E" w:rsidRDefault="004207BC" w:rsidP="004207BC">
            <w:pPr>
              <w:spacing w:line="259" w:lineRule="auto"/>
              <w:jc w:val="left"/>
              <w:rPr>
                <w:b/>
                <w:bCs/>
                <w:lang w:val="en-GB"/>
              </w:rPr>
            </w:pPr>
            <w:r w:rsidRPr="00A06BC8">
              <w:rPr>
                <w:b/>
                <w:bCs/>
                <w:lang w:val="en-GB"/>
              </w:rPr>
              <w:t>State:</w:t>
            </w:r>
          </w:p>
        </w:tc>
        <w:tc>
          <w:tcPr>
            <w:tcW w:w="1760" w:type="dxa"/>
          </w:tcPr>
          <w:p w14:paraId="4950A6AF" w14:textId="104A06F6" w:rsidR="004207BC" w:rsidRDefault="00D10FAB" w:rsidP="004207BC">
            <w:pPr>
              <w:spacing w:line="259" w:lineRule="auto"/>
              <w:jc w:val="left"/>
              <w:rPr>
                <w:lang w:val="en-GB"/>
              </w:rPr>
            </w:pPr>
            <w:r>
              <w:rPr>
                <w:lang w:val="en-GB"/>
              </w:rPr>
              <w:t>Error message will appear to show user which input field is empty.</w:t>
            </w:r>
          </w:p>
        </w:tc>
        <w:tc>
          <w:tcPr>
            <w:tcW w:w="1310" w:type="dxa"/>
          </w:tcPr>
          <w:p w14:paraId="361768E8" w14:textId="5205D7E3" w:rsidR="004207BC" w:rsidRDefault="00D10FAB" w:rsidP="004207BC">
            <w:pPr>
              <w:spacing w:line="259" w:lineRule="auto"/>
              <w:jc w:val="left"/>
              <w:rPr>
                <w:lang w:val="en-GB"/>
              </w:rPr>
            </w:pPr>
            <w:r>
              <w:rPr>
                <w:lang w:val="en-GB"/>
              </w:rPr>
              <w:t>Error message appears.</w:t>
            </w:r>
          </w:p>
        </w:tc>
        <w:tc>
          <w:tcPr>
            <w:tcW w:w="1082" w:type="dxa"/>
          </w:tcPr>
          <w:p w14:paraId="3B20643F" w14:textId="25E21C96" w:rsidR="004207BC" w:rsidRDefault="00D10FAB" w:rsidP="004207BC">
            <w:pPr>
              <w:spacing w:line="259" w:lineRule="auto"/>
              <w:jc w:val="left"/>
              <w:rPr>
                <w:lang w:val="en-GB"/>
              </w:rPr>
            </w:pPr>
            <w:r>
              <w:rPr>
                <w:lang w:val="en-GB"/>
              </w:rPr>
              <w:t>Success</w:t>
            </w:r>
          </w:p>
        </w:tc>
        <w:tc>
          <w:tcPr>
            <w:tcW w:w="1955" w:type="dxa"/>
          </w:tcPr>
          <w:p w14:paraId="64B2A82A" w14:textId="41DD88F8" w:rsidR="004207BC" w:rsidRDefault="00B84373" w:rsidP="004207BC">
            <w:pPr>
              <w:spacing w:line="259" w:lineRule="auto"/>
              <w:jc w:val="left"/>
              <w:rPr>
                <w:lang w:val="en-GB"/>
              </w:rPr>
            </w:pPr>
            <w:r>
              <w:rPr>
                <w:lang w:val="en-GB"/>
              </w:rPr>
              <w:t>N/A</w:t>
            </w:r>
          </w:p>
        </w:tc>
      </w:tr>
      <w:tr w:rsidR="009A1F65" w14:paraId="6FE6D1B9" w14:textId="77777777" w:rsidTr="004207BC">
        <w:tc>
          <w:tcPr>
            <w:tcW w:w="982" w:type="dxa"/>
          </w:tcPr>
          <w:p w14:paraId="58684C60" w14:textId="1551C91C" w:rsidR="009A1F65" w:rsidRPr="00483CDA" w:rsidRDefault="009A1F65" w:rsidP="00BF47F8">
            <w:pPr>
              <w:pStyle w:val="ListParagraph"/>
              <w:numPr>
                <w:ilvl w:val="0"/>
                <w:numId w:val="11"/>
              </w:numPr>
              <w:spacing w:line="259" w:lineRule="auto"/>
              <w:jc w:val="left"/>
              <w:rPr>
                <w:lang w:val="en-GB"/>
              </w:rPr>
            </w:pPr>
          </w:p>
        </w:tc>
        <w:tc>
          <w:tcPr>
            <w:tcW w:w="1390" w:type="dxa"/>
          </w:tcPr>
          <w:p w14:paraId="3446D38C" w14:textId="375EF30C" w:rsidR="009A1F65" w:rsidRDefault="009A1F65" w:rsidP="009A1F65">
            <w:pPr>
              <w:spacing w:line="259" w:lineRule="auto"/>
              <w:jc w:val="left"/>
              <w:rPr>
                <w:lang w:val="en-GB"/>
              </w:rPr>
            </w:pPr>
            <w:r>
              <w:rPr>
                <w:lang w:val="en-GB"/>
              </w:rPr>
              <w:t>Update</w:t>
            </w:r>
          </w:p>
        </w:tc>
        <w:tc>
          <w:tcPr>
            <w:tcW w:w="3110" w:type="dxa"/>
          </w:tcPr>
          <w:p w14:paraId="3020C0E0" w14:textId="7F42EC92" w:rsidR="009A1F65" w:rsidRDefault="009A1F65" w:rsidP="00BF47F8">
            <w:pPr>
              <w:pStyle w:val="ListParagraph"/>
              <w:numPr>
                <w:ilvl w:val="0"/>
                <w:numId w:val="29"/>
              </w:numPr>
              <w:spacing w:line="259" w:lineRule="auto"/>
              <w:jc w:val="left"/>
              <w:rPr>
                <w:lang w:val="en-GB"/>
              </w:rPr>
            </w:pPr>
            <w:r>
              <w:rPr>
                <w:lang w:val="en-GB"/>
              </w:rPr>
              <w:t>Update First name</w:t>
            </w:r>
          </w:p>
          <w:p w14:paraId="73940BF7" w14:textId="209803A9" w:rsidR="009A1F65" w:rsidRDefault="009A1F65" w:rsidP="00BF47F8">
            <w:pPr>
              <w:pStyle w:val="ListParagraph"/>
              <w:numPr>
                <w:ilvl w:val="0"/>
                <w:numId w:val="29"/>
              </w:numPr>
              <w:spacing w:line="259" w:lineRule="auto"/>
              <w:jc w:val="left"/>
              <w:rPr>
                <w:lang w:val="en-GB"/>
              </w:rPr>
            </w:pPr>
            <w:r>
              <w:rPr>
                <w:lang w:val="en-GB"/>
              </w:rPr>
              <w:t>Update Last name</w:t>
            </w:r>
          </w:p>
          <w:p w14:paraId="119C0496" w14:textId="42EA4F6B" w:rsidR="009A1F65" w:rsidRDefault="009A1F65" w:rsidP="00BF47F8">
            <w:pPr>
              <w:pStyle w:val="ListParagraph"/>
              <w:numPr>
                <w:ilvl w:val="0"/>
                <w:numId w:val="29"/>
              </w:numPr>
              <w:spacing w:line="259" w:lineRule="auto"/>
              <w:jc w:val="left"/>
              <w:rPr>
                <w:lang w:val="en-GB"/>
              </w:rPr>
            </w:pPr>
            <w:r>
              <w:rPr>
                <w:lang w:val="en-GB"/>
              </w:rPr>
              <w:t>Update Date of Birth</w:t>
            </w:r>
          </w:p>
          <w:p w14:paraId="296899BA" w14:textId="0DC895DA" w:rsidR="009A1F65" w:rsidRDefault="009A1F65" w:rsidP="00BF47F8">
            <w:pPr>
              <w:pStyle w:val="ListParagraph"/>
              <w:numPr>
                <w:ilvl w:val="0"/>
                <w:numId w:val="29"/>
              </w:numPr>
              <w:spacing w:line="259" w:lineRule="auto"/>
              <w:jc w:val="left"/>
              <w:rPr>
                <w:lang w:val="en-GB"/>
              </w:rPr>
            </w:pPr>
            <w:r>
              <w:rPr>
                <w:lang w:val="en-GB"/>
              </w:rPr>
              <w:t>Update Gender</w:t>
            </w:r>
          </w:p>
          <w:p w14:paraId="2CDE46FE" w14:textId="719EF021" w:rsidR="009A1F65" w:rsidRDefault="009A1F65" w:rsidP="00BF47F8">
            <w:pPr>
              <w:pStyle w:val="ListParagraph"/>
              <w:numPr>
                <w:ilvl w:val="0"/>
                <w:numId w:val="29"/>
              </w:numPr>
              <w:spacing w:line="259" w:lineRule="auto"/>
              <w:jc w:val="left"/>
              <w:rPr>
                <w:lang w:val="en-GB"/>
              </w:rPr>
            </w:pPr>
            <w:r>
              <w:rPr>
                <w:lang w:val="en-GB"/>
              </w:rPr>
              <w:t>Update Phone Number</w:t>
            </w:r>
          </w:p>
          <w:p w14:paraId="6656509E" w14:textId="0FC7546E" w:rsidR="009A1F65" w:rsidRDefault="009A1F65" w:rsidP="00BF47F8">
            <w:pPr>
              <w:pStyle w:val="ListParagraph"/>
              <w:numPr>
                <w:ilvl w:val="0"/>
                <w:numId w:val="29"/>
              </w:numPr>
              <w:spacing w:line="259" w:lineRule="auto"/>
              <w:jc w:val="left"/>
              <w:rPr>
                <w:lang w:val="en-GB"/>
              </w:rPr>
            </w:pPr>
            <w:r>
              <w:rPr>
                <w:lang w:val="en-GB"/>
              </w:rPr>
              <w:t>Update E-mail</w:t>
            </w:r>
          </w:p>
          <w:p w14:paraId="185FAF24" w14:textId="0E8D56E0" w:rsidR="009A1F65" w:rsidRDefault="009A1F65" w:rsidP="00BF47F8">
            <w:pPr>
              <w:pStyle w:val="ListParagraph"/>
              <w:numPr>
                <w:ilvl w:val="0"/>
                <w:numId w:val="29"/>
              </w:numPr>
              <w:spacing w:line="259" w:lineRule="auto"/>
              <w:jc w:val="left"/>
              <w:rPr>
                <w:lang w:val="en-GB"/>
              </w:rPr>
            </w:pPr>
            <w:r>
              <w:rPr>
                <w:lang w:val="en-GB"/>
              </w:rPr>
              <w:t>Update Password</w:t>
            </w:r>
          </w:p>
          <w:p w14:paraId="29CEC794" w14:textId="51937FF0" w:rsidR="009A1F65" w:rsidRDefault="009A1F65" w:rsidP="00BF47F8">
            <w:pPr>
              <w:pStyle w:val="ListParagraph"/>
              <w:numPr>
                <w:ilvl w:val="0"/>
                <w:numId w:val="29"/>
              </w:numPr>
              <w:spacing w:line="259" w:lineRule="auto"/>
              <w:jc w:val="left"/>
              <w:rPr>
                <w:lang w:val="en-GB"/>
              </w:rPr>
            </w:pPr>
            <w:r>
              <w:rPr>
                <w:lang w:val="en-GB"/>
              </w:rPr>
              <w:lastRenderedPageBreak/>
              <w:t>Update Confirm Password</w:t>
            </w:r>
          </w:p>
          <w:p w14:paraId="7CCB47E3" w14:textId="6F0F198B" w:rsidR="009A1F65" w:rsidRDefault="009A1F65" w:rsidP="00BF47F8">
            <w:pPr>
              <w:pStyle w:val="ListParagraph"/>
              <w:numPr>
                <w:ilvl w:val="0"/>
                <w:numId w:val="29"/>
              </w:numPr>
              <w:spacing w:line="259" w:lineRule="auto"/>
              <w:jc w:val="left"/>
              <w:rPr>
                <w:lang w:val="en-GB"/>
              </w:rPr>
            </w:pPr>
            <w:r>
              <w:rPr>
                <w:lang w:val="en-GB"/>
              </w:rPr>
              <w:t>Update Street</w:t>
            </w:r>
          </w:p>
          <w:p w14:paraId="1D91C87A" w14:textId="1B231D5C" w:rsidR="009A1F65" w:rsidRDefault="009A1F65" w:rsidP="00BF47F8">
            <w:pPr>
              <w:pStyle w:val="ListParagraph"/>
              <w:numPr>
                <w:ilvl w:val="0"/>
                <w:numId w:val="29"/>
              </w:numPr>
              <w:spacing w:line="259" w:lineRule="auto"/>
              <w:jc w:val="left"/>
              <w:rPr>
                <w:lang w:val="en-GB"/>
              </w:rPr>
            </w:pPr>
            <w:r>
              <w:rPr>
                <w:lang w:val="en-GB"/>
              </w:rPr>
              <w:t>Update City</w:t>
            </w:r>
          </w:p>
          <w:p w14:paraId="7CC4B148" w14:textId="26889330" w:rsidR="009A1F65" w:rsidRDefault="009A1F65" w:rsidP="00BF47F8">
            <w:pPr>
              <w:pStyle w:val="ListParagraph"/>
              <w:numPr>
                <w:ilvl w:val="0"/>
                <w:numId w:val="29"/>
              </w:numPr>
              <w:spacing w:line="259" w:lineRule="auto"/>
              <w:jc w:val="left"/>
              <w:rPr>
                <w:lang w:val="en-GB"/>
              </w:rPr>
            </w:pPr>
            <w:r>
              <w:rPr>
                <w:lang w:val="en-GB"/>
              </w:rPr>
              <w:t>Update Postcode</w:t>
            </w:r>
          </w:p>
          <w:p w14:paraId="20D20381" w14:textId="38F5F9C4" w:rsidR="009A1F65" w:rsidRDefault="009A1F65" w:rsidP="00BF47F8">
            <w:pPr>
              <w:pStyle w:val="ListParagraph"/>
              <w:numPr>
                <w:ilvl w:val="0"/>
                <w:numId w:val="29"/>
              </w:numPr>
              <w:spacing w:line="259" w:lineRule="auto"/>
              <w:jc w:val="left"/>
              <w:rPr>
                <w:lang w:val="en-GB"/>
              </w:rPr>
            </w:pPr>
            <w:r>
              <w:rPr>
                <w:lang w:val="en-GB"/>
              </w:rPr>
              <w:t>Update State</w:t>
            </w:r>
          </w:p>
          <w:p w14:paraId="1C2E5F14" w14:textId="5C6DE189" w:rsidR="009A1F65" w:rsidRPr="00274944" w:rsidRDefault="009A1F65" w:rsidP="00BF47F8">
            <w:pPr>
              <w:pStyle w:val="ListParagraph"/>
              <w:numPr>
                <w:ilvl w:val="0"/>
                <w:numId w:val="29"/>
              </w:numPr>
              <w:spacing w:line="259" w:lineRule="auto"/>
              <w:jc w:val="left"/>
              <w:rPr>
                <w:lang w:val="en-GB"/>
              </w:rPr>
            </w:pPr>
            <w:r w:rsidRPr="00274944">
              <w:rPr>
                <w:lang w:val="en-GB"/>
              </w:rPr>
              <w:t>Press Register button</w:t>
            </w:r>
          </w:p>
        </w:tc>
        <w:tc>
          <w:tcPr>
            <w:tcW w:w="2723" w:type="dxa"/>
          </w:tcPr>
          <w:p w14:paraId="57DA235D" w14:textId="77777777" w:rsidR="009A1F65" w:rsidRDefault="009A1F65" w:rsidP="009A1F65">
            <w:pPr>
              <w:spacing w:line="259" w:lineRule="auto"/>
              <w:jc w:val="left"/>
              <w:rPr>
                <w:u w:val="single"/>
                <w:lang w:val="en-GB"/>
              </w:rPr>
            </w:pPr>
            <w:r>
              <w:rPr>
                <w:u w:val="single"/>
                <w:lang w:val="en-GB"/>
              </w:rPr>
              <w:lastRenderedPageBreak/>
              <w:t>Correct Input Data</w:t>
            </w:r>
          </w:p>
          <w:p w14:paraId="668B9228" w14:textId="77777777" w:rsidR="009A1F65" w:rsidRDefault="009A1F65" w:rsidP="009A1F65">
            <w:pPr>
              <w:spacing w:line="259" w:lineRule="auto"/>
              <w:jc w:val="left"/>
              <w:rPr>
                <w:lang w:val="en-GB"/>
              </w:rPr>
            </w:pPr>
            <w:r w:rsidRPr="007900FA">
              <w:rPr>
                <w:b/>
                <w:bCs/>
                <w:lang w:val="en-GB"/>
              </w:rPr>
              <w:t>First Name</w:t>
            </w:r>
            <w:r>
              <w:rPr>
                <w:lang w:val="en-GB"/>
              </w:rPr>
              <w:t>:</w:t>
            </w:r>
          </w:p>
          <w:p w14:paraId="1372ED8A" w14:textId="77777777" w:rsidR="009A1F65" w:rsidRPr="008A28F8" w:rsidRDefault="009A1F65" w:rsidP="009A1F65">
            <w:pPr>
              <w:spacing w:line="259" w:lineRule="auto"/>
              <w:jc w:val="left"/>
              <w:rPr>
                <w:lang w:val="en-GB"/>
              </w:rPr>
            </w:pPr>
            <w:r>
              <w:rPr>
                <w:lang w:val="en-GB"/>
              </w:rPr>
              <w:t>Johari Idzman bin</w:t>
            </w:r>
          </w:p>
          <w:p w14:paraId="3B0F74EA" w14:textId="77777777" w:rsidR="009A1F65" w:rsidRDefault="009A1F65" w:rsidP="009A1F65">
            <w:pPr>
              <w:spacing w:line="259" w:lineRule="auto"/>
              <w:jc w:val="left"/>
              <w:rPr>
                <w:lang w:val="en-GB"/>
              </w:rPr>
            </w:pPr>
            <w:r>
              <w:rPr>
                <w:b/>
                <w:bCs/>
                <w:lang w:val="en-GB"/>
              </w:rPr>
              <w:t>Last Name</w:t>
            </w:r>
            <w:r>
              <w:rPr>
                <w:lang w:val="en-GB"/>
              </w:rPr>
              <w:t xml:space="preserve">: </w:t>
            </w:r>
          </w:p>
          <w:p w14:paraId="5B050E2C" w14:textId="77777777" w:rsidR="009A1F65" w:rsidRDefault="009A1F65" w:rsidP="009A1F65">
            <w:pPr>
              <w:spacing w:line="259" w:lineRule="auto"/>
              <w:jc w:val="left"/>
              <w:rPr>
                <w:lang w:val="en-GB"/>
              </w:rPr>
            </w:pPr>
            <w:r>
              <w:rPr>
                <w:lang w:val="en-GB"/>
              </w:rPr>
              <w:t>Dzulkarnain</w:t>
            </w:r>
          </w:p>
          <w:p w14:paraId="6BFD8DAA" w14:textId="77777777" w:rsidR="009A1F65" w:rsidRDefault="009A1F65" w:rsidP="009A1F65">
            <w:pPr>
              <w:spacing w:line="259" w:lineRule="auto"/>
              <w:jc w:val="left"/>
              <w:rPr>
                <w:lang w:val="en-GB"/>
              </w:rPr>
            </w:pPr>
            <w:r>
              <w:rPr>
                <w:b/>
                <w:bCs/>
                <w:lang w:val="en-GB"/>
              </w:rPr>
              <w:t>Date of Birth</w:t>
            </w:r>
            <w:r>
              <w:rPr>
                <w:lang w:val="en-GB"/>
              </w:rPr>
              <w:t xml:space="preserve">: </w:t>
            </w:r>
          </w:p>
          <w:p w14:paraId="7930B13C" w14:textId="77777777" w:rsidR="009A1F65" w:rsidRDefault="009A1F65" w:rsidP="009A1F65">
            <w:pPr>
              <w:spacing w:line="259" w:lineRule="auto"/>
              <w:jc w:val="left"/>
              <w:rPr>
                <w:lang w:val="en-GB"/>
              </w:rPr>
            </w:pPr>
            <w:r>
              <w:rPr>
                <w:lang w:val="en-GB"/>
              </w:rPr>
              <w:t>08/07/2001</w:t>
            </w:r>
          </w:p>
          <w:p w14:paraId="5C0C3C03" w14:textId="77777777" w:rsidR="009A1F65" w:rsidRPr="00726B27" w:rsidRDefault="009A1F65" w:rsidP="009A1F65">
            <w:pPr>
              <w:spacing w:line="259" w:lineRule="auto"/>
              <w:jc w:val="left"/>
              <w:rPr>
                <w:b/>
                <w:bCs/>
                <w:lang w:val="en-GB"/>
              </w:rPr>
            </w:pPr>
            <w:r w:rsidRPr="00726B27">
              <w:rPr>
                <w:b/>
                <w:bCs/>
                <w:lang w:val="en-GB"/>
              </w:rPr>
              <w:t>Gender:</w:t>
            </w:r>
          </w:p>
          <w:p w14:paraId="5C672A9C" w14:textId="77777777" w:rsidR="009A1F65" w:rsidRDefault="009A1F65" w:rsidP="009A1F65">
            <w:pPr>
              <w:spacing w:line="259" w:lineRule="auto"/>
              <w:jc w:val="left"/>
              <w:rPr>
                <w:lang w:val="en-GB"/>
              </w:rPr>
            </w:pPr>
            <w:r>
              <w:rPr>
                <w:lang w:val="en-GB"/>
              </w:rPr>
              <w:t>Male</w:t>
            </w:r>
          </w:p>
          <w:p w14:paraId="7CDA959C" w14:textId="77777777" w:rsidR="009A1F65" w:rsidRDefault="009A1F65" w:rsidP="009A1F65">
            <w:pPr>
              <w:spacing w:line="259" w:lineRule="auto"/>
              <w:jc w:val="left"/>
              <w:rPr>
                <w:b/>
                <w:bCs/>
                <w:lang w:val="en-GB"/>
              </w:rPr>
            </w:pPr>
            <w:r w:rsidRPr="00726B27">
              <w:rPr>
                <w:b/>
                <w:bCs/>
                <w:lang w:val="en-GB"/>
              </w:rPr>
              <w:lastRenderedPageBreak/>
              <w:t>E-Mail:</w:t>
            </w:r>
          </w:p>
          <w:p w14:paraId="68AA73EF" w14:textId="77777777" w:rsidR="009A1F65" w:rsidRPr="00457CD6" w:rsidRDefault="009A1F65" w:rsidP="009A1F65">
            <w:pPr>
              <w:spacing w:line="259" w:lineRule="auto"/>
              <w:jc w:val="left"/>
              <w:rPr>
                <w:lang w:val="en-GB"/>
              </w:rPr>
            </w:pPr>
            <w:r w:rsidRPr="00457CD6">
              <w:rPr>
                <w:lang w:val="en-GB"/>
              </w:rPr>
              <w:t>johariidzman@gmail.com</w:t>
            </w:r>
          </w:p>
          <w:p w14:paraId="6E2E982D" w14:textId="77777777" w:rsidR="009A1F65" w:rsidRDefault="009A1F65" w:rsidP="009A1F65">
            <w:pPr>
              <w:spacing w:line="259" w:lineRule="auto"/>
              <w:jc w:val="left"/>
              <w:rPr>
                <w:b/>
                <w:bCs/>
                <w:lang w:val="en-GB"/>
              </w:rPr>
            </w:pPr>
            <w:r w:rsidRPr="00CC1923">
              <w:rPr>
                <w:b/>
                <w:bCs/>
                <w:lang w:val="en-GB"/>
              </w:rPr>
              <w:t>Password:</w:t>
            </w:r>
          </w:p>
          <w:p w14:paraId="0C90D5F6" w14:textId="77777777" w:rsidR="009A1F65" w:rsidRPr="00D46883" w:rsidRDefault="009A1F65" w:rsidP="009A1F65">
            <w:pPr>
              <w:spacing w:line="259" w:lineRule="auto"/>
              <w:jc w:val="left"/>
              <w:rPr>
                <w:lang w:val="en-GB"/>
              </w:rPr>
            </w:pPr>
            <w:r w:rsidRPr="00D46883">
              <w:rPr>
                <w:lang w:val="en-GB"/>
              </w:rPr>
              <w:t>Password123</w:t>
            </w:r>
          </w:p>
          <w:p w14:paraId="2B6CE927" w14:textId="77777777" w:rsidR="009A1F65" w:rsidRDefault="009A1F65" w:rsidP="009A1F65">
            <w:pPr>
              <w:spacing w:line="259" w:lineRule="auto"/>
              <w:jc w:val="left"/>
              <w:rPr>
                <w:b/>
                <w:bCs/>
                <w:lang w:val="en-GB"/>
              </w:rPr>
            </w:pPr>
            <w:r>
              <w:rPr>
                <w:b/>
                <w:bCs/>
                <w:lang w:val="en-GB"/>
              </w:rPr>
              <w:t>Confirm Password:</w:t>
            </w:r>
          </w:p>
          <w:p w14:paraId="0C394C25" w14:textId="77777777" w:rsidR="009A1F65" w:rsidRDefault="009A1F65" w:rsidP="009A1F65">
            <w:pPr>
              <w:spacing w:line="259" w:lineRule="auto"/>
              <w:jc w:val="left"/>
              <w:rPr>
                <w:lang w:val="en-GB"/>
              </w:rPr>
            </w:pPr>
            <w:r>
              <w:rPr>
                <w:lang w:val="en-GB"/>
              </w:rPr>
              <w:t>Password123</w:t>
            </w:r>
          </w:p>
          <w:p w14:paraId="0D2AEC27" w14:textId="77777777" w:rsidR="009A1F65" w:rsidRDefault="009A1F65" w:rsidP="009A1F65">
            <w:pPr>
              <w:spacing w:line="259" w:lineRule="auto"/>
              <w:jc w:val="left"/>
              <w:rPr>
                <w:b/>
                <w:bCs/>
                <w:lang w:val="en-GB"/>
              </w:rPr>
            </w:pPr>
            <w:r>
              <w:rPr>
                <w:b/>
                <w:bCs/>
                <w:lang w:val="en-GB"/>
              </w:rPr>
              <w:t>Street:</w:t>
            </w:r>
          </w:p>
          <w:p w14:paraId="42B25D4C" w14:textId="77777777" w:rsidR="009A1F65" w:rsidRDefault="009A1F65" w:rsidP="009A1F65">
            <w:pPr>
              <w:spacing w:line="259" w:lineRule="auto"/>
              <w:jc w:val="left"/>
              <w:rPr>
                <w:lang w:val="en-GB"/>
              </w:rPr>
            </w:pPr>
            <w:r>
              <w:rPr>
                <w:lang w:val="en-GB"/>
              </w:rPr>
              <w:t>Persiaran Minang 5</w:t>
            </w:r>
          </w:p>
          <w:p w14:paraId="4FB2113D" w14:textId="77777777" w:rsidR="009A1F65" w:rsidRPr="00A06BC8" w:rsidRDefault="009A1F65" w:rsidP="009A1F65">
            <w:pPr>
              <w:spacing w:line="259" w:lineRule="auto"/>
              <w:jc w:val="left"/>
              <w:rPr>
                <w:b/>
                <w:bCs/>
                <w:lang w:val="en-GB"/>
              </w:rPr>
            </w:pPr>
            <w:r w:rsidRPr="00A06BC8">
              <w:rPr>
                <w:b/>
                <w:bCs/>
                <w:lang w:val="en-GB"/>
              </w:rPr>
              <w:t>City:</w:t>
            </w:r>
          </w:p>
          <w:p w14:paraId="7D4C28D3" w14:textId="77777777" w:rsidR="009A1F65" w:rsidRDefault="009A1F65" w:rsidP="009A1F65">
            <w:pPr>
              <w:spacing w:line="259" w:lineRule="auto"/>
              <w:jc w:val="left"/>
              <w:rPr>
                <w:lang w:val="en-GB"/>
              </w:rPr>
            </w:pPr>
            <w:r>
              <w:rPr>
                <w:lang w:val="en-GB"/>
              </w:rPr>
              <w:t>Kuala Lumpur</w:t>
            </w:r>
          </w:p>
          <w:p w14:paraId="6DC7146B" w14:textId="77777777" w:rsidR="009A1F65" w:rsidRDefault="009A1F65" w:rsidP="009A1F65">
            <w:pPr>
              <w:spacing w:line="259" w:lineRule="auto"/>
              <w:jc w:val="left"/>
              <w:rPr>
                <w:lang w:val="en-GB"/>
              </w:rPr>
            </w:pPr>
            <w:r w:rsidRPr="00A06BC8">
              <w:rPr>
                <w:b/>
                <w:bCs/>
                <w:lang w:val="en-GB"/>
              </w:rPr>
              <w:t>Postcode</w:t>
            </w:r>
            <w:r>
              <w:rPr>
                <w:lang w:val="en-GB"/>
              </w:rPr>
              <w:t>:</w:t>
            </w:r>
          </w:p>
          <w:p w14:paraId="09675120" w14:textId="77777777" w:rsidR="009A1F65" w:rsidRDefault="009A1F65" w:rsidP="009A1F65">
            <w:pPr>
              <w:spacing w:line="259" w:lineRule="auto"/>
              <w:jc w:val="left"/>
              <w:rPr>
                <w:lang w:val="en-GB"/>
              </w:rPr>
            </w:pPr>
            <w:r>
              <w:rPr>
                <w:lang w:val="en-GB"/>
              </w:rPr>
              <w:t>56000</w:t>
            </w:r>
          </w:p>
          <w:p w14:paraId="5B9FDCAA" w14:textId="77777777" w:rsidR="009A1F65" w:rsidRPr="00A06BC8" w:rsidRDefault="009A1F65" w:rsidP="009A1F65">
            <w:pPr>
              <w:spacing w:line="259" w:lineRule="auto"/>
              <w:jc w:val="left"/>
              <w:rPr>
                <w:b/>
                <w:bCs/>
                <w:lang w:val="en-GB"/>
              </w:rPr>
            </w:pPr>
            <w:r w:rsidRPr="00A06BC8">
              <w:rPr>
                <w:b/>
                <w:bCs/>
                <w:lang w:val="en-GB"/>
              </w:rPr>
              <w:t>State:</w:t>
            </w:r>
          </w:p>
          <w:p w14:paraId="3A02451A" w14:textId="1EE14DC3" w:rsidR="009A1F65" w:rsidRDefault="009A1F65" w:rsidP="009A1F65">
            <w:pPr>
              <w:spacing w:line="259" w:lineRule="auto"/>
              <w:jc w:val="left"/>
              <w:rPr>
                <w:u w:val="single"/>
                <w:lang w:val="en-GB"/>
              </w:rPr>
            </w:pPr>
            <w:r>
              <w:rPr>
                <w:lang w:val="en-GB"/>
              </w:rPr>
              <w:t>WPKL</w:t>
            </w:r>
          </w:p>
        </w:tc>
        <w:tc>
          <w:tcPr>
            <w:tcW w:w="1760" w:type="dxa"/>
          </w:tcPr>
          <w:p w14:paraId="2CA8555D" w14:textId="77777777" w:rsidR="00FC352C" w:rsidRDefault="00FC352C" w:rsidP="00FC352C">
            <w:pPr>
              <w:spacing w:line="259" w:lineRule="auto"/>
              <w:jc w:val="left"/>
              <w:rPr>
                <w:lang w:val="en-GB"/>
              </w:rPr>
            </w:pPr>
            <w:r>
              <w:rPr>
                <w:lang w:val="en-GB"/>
              </w:rPr>
              <w:lastRenderedPageBreak/>
              <w:t>System will notify user with a pop-up saying that registration is successful.</w:t>
            </w:r>
          </w:p>
          <w:p w14:paraId="0421D130" w14:textId="50DF96B1" w:rsidR="009A1F65" w:rsidRDefault="00FC352C" w:rsidP="00FC352C">
            <w:pPr>
              <w:spacing w:line="259" w:lineRule="auto"/>
              <w:jc w:val="left"/>
              <w:rPr>
                <w:lang w:val="en-GB"/>
              </w:rPr>
            </w:pPr>
            <w:r>
              <w:rPr>
                <w:lang w:val="en-GB"/>
              </w:rPr>
              <w:t xml:space="preserve">The system will notify the user with a </w:t>
            </w:r>
            <w:r>
              <w:rPr>
                <w:lang w:val="en-GB"/>
              </w:rPr>
              <w:lastRenderedPageBreak/>
              <w:t>pop-up saying that the password and confirm password does not match.</w:t>
            </w:r>
          </w:p>
        </w:tc>
        <w:tc>
          <w:tcPr>
            <w:tcW w:w="1310" w:type="dxa"/>
          </w:tcPr>
          <w:p w14:paraId="2062D0A4" w14:textId="745849B8" w:rsidR="009A1F65" w:rsidRDefault="00FC352C" w:rsidP="009A1F65">
            <w:pPr>
              <w:spacing w:line="259" w:lineRule="auto"/>
              <w:jc w:val="left"/>
              <w:rPr>
                <w:lang w:val="en-GB"/>
              </w:rPr>
            </w:pPr>
            <w:r>
              <w:rPr>
                <w:lang w:val="en-GB"/>
              </w:rPr>
              <w:lastRenderedPageBreak/>
              <w:t xml:space="preserve">System notifies user with a pop-up saying that </w:t>
            </w:r>
            <w:r w:rsidR="00AB3E68">
              <w:rPr>
                <w:lang w:val="en-GB"/>
              </w:rPr>
              <w:t>update</w:t>
            </w:r>
            <w:r>
              <w:rPr>
                <w:lang w:val="en-GB"/>
              </w:rPr>
              <w:t xml:space="preserve"> is successful.</w:t>
            </w:r>
          </w:p>
        </w:tc>
        <w:tc>
          <w:tcPr>
            <w:tcW w:w="1082" w:type="dxa"/>
          </w:tcPr>
          <w:p w14:paraId="09EAF1E2" w14:textId="62361DFE" w:rsidR="009A1F65" w:rsidRDefault="00FC352C" w:rsidP="009A1F65">
            <w:pPr>
              <w:spacing w:line="259" w:lineRule="auto"/>
              <w:jc w:val="left"/>
              <w:rPr>
                <w:lang w:val="en-GB"/>
              </w:rPr>
            </w:pPr>
            <w:r>
              <w:rPr>
                <w:lang w:val="en-GB"/>
              </w:rPr>
              <w:t xml:space="preserve">Success </w:t>
            </w:r>
          </w:p>
        </w:tc>
        <w:tc>
          <w:tcPr>
            <w:tcW w:w="1955" w:type="dxa"/>
          </w:tcPr>
          <w:p w14:paraId="154E1776" w14:textId="2CB2EC95" w:rsidR="009A1F65" w:rsidRDefault="00FC352C" w:rsidP="009A1F65">
            <w:pPr>
              <w:spacing w:line="259" w:lineRule="auto"/>
              <w:jc w:val="left"/>
              <w:rPr>
                <w:lang w:val="en-GB"/>
              </w:rPr>
            </w:pPr>
            <w:r>
              <w:rPr>
                <w:lang w:val="en-GB"/>
              </w:rPr>
              <w:t>N/A</w:t>
            </w:r>
          </w:p>
        </w:tc>
      </w:tr>
      <w:tr w:rsidR="000F5371" w14:paraId="6089716C" w14:textId="77777777" w:rsidTr="004207BC">
        <w:tc>
          <w:tcPr>
            <w:tcW w:w="982" w:type="dxa"/>
          </w:tcPr>
          <w:p w14:paraId="120D666E" w14:textId="77777777" w:rsidR="000F5371" w:rsidRPr="00483CDA" w:rsidRDefault="000F5371" w:rsidP="000F5371">
            <w:pPr>
              <w:pStyle w:val="ListParagraph"/>
              <w:spacing w:line="259" w:lineRule="auto"/>
              <w:jc w:val="left"/>
              <w:rPr>
                <w:lang w:val="en-GB"/>
              </w:rPr>
            </w:pPr>
          </w:p>
        </w:tc>
        <w:tc>
          <w:tcPr>
            <w:tcW w:w="1390" w:type="dxa"/>
          </w:tcPr>
          <w:p w14:paraId="271F3918" w14:textId="77777777" w:rsidR="000F5371" w:rsidRDefault="000F5371" w:rsidP="009A1F65">
            <w:pPr>
              <w:spacing w:line="259" w:lineRule="auto"/>
              <w:jc w:val="left"/>
              <w:rPr>
                <w:lang w:val="en-GB"/>
              </w:rPr>
            </w:pPr>
          </w:p>
        </w:tc>
        <w:tc>
          <w:tcPr>
            <w:tcW w:w="3110" w:type="dxa"/>
          </w:tcPr>
          <w:p w14:paraId="13D11A7F" w14:textId="77777777" w:rsidR="000F5371" w:rsidRDefault="000F5371" w:rsidP="00BF47F8">
            <w:pPr>
              <w:pStyle w:val="ListParagraph"/>
              <w:numPr>
                <w:ilvl w:val="0"/>
                <w:numId w:val="30"/>
              </w:numPr>
              <w:spacing w:line="259" w:lineRule="auto"/>
              <w:jc w:val="left"/>
              <w:rPr>
                <w:lang w:val="en-GB"/>
              </w:rPr>
            </w:pPr>
            <w:r>
              <w:rPr>
                <w:lang w:val="en-GB"/>
              </w:rPr>
              <w:t>Leave First name empty</w:t>
            </w:r>
          </w:p>
          <w:p w14:paraId="57F240F1" w14:textId="77777777" w:rsidR="000F5371" w:rsidRDefault="000F5371" w:rsidP="00BF47F8">
            <w:pPr>
              <w:pStyle w:val="ListParagraph"/>
              <w:numPr>
                <w:ilvl w:val="0"/>
                <w:numId w:val="30"/>
              </w:numPr>
              <w:spacing w:line="259" w:lineRule="auto"/>
              <w:jc w:val="left"/>
              <w:rPr>
                <w:lang w:val="en-GB"/>
              </w:rPr>
            </w:pPr>
            <w:r>
              <w:rPr>
                <w:lang w:val="en-GB"/>
              </w:rPr>
              <w:t xml:space="preserve">Leave Last name empty </w:t>
            </w:r>
          </w:p>
          <w:p w14:paraId="03B25058" w14:textId="77777777" w:rsidR="000F5371" w:rsidRDefault="000F5371" w:rsidP="00BF47F8">
            <w:pPr>
              <w:pStyle w:val="ListParagraph"/>
              <w:numPr>
                <w:ilvl w:val="0"/>
                <w:numId w:val="30"/>
              </w:numPr>
              <w:spacing w:line="259" w:lineRule="auto"/>
              <w:jc w:val="left"/>
              <w:rPr>
                <w:lang w:val="en-GB"/>
              </w:rPr>
            </w:pPr>
            <w:r>
              <w:rPr>
                <w:lang w:val="en-GB"/>
              </w:rPr>
              <w:t>Leave Date of Birth empty</w:t>
            </w:r>
          </w:p>
          <w:p w14:paraId="6AC0FDEF" w14:textId="77777777" w:rsidR="000F5371" w:rsidRDefault="000F5371" w:rsidP="00BF47F8">
            <w:pPr>
              <w:pStyle w:val="ListParagraph"/>
              <w:numPr>
                <w:ilvl w:val="0"/>
                <w:numId w:val="30"/>
              </w:numPr>
              <w:spacing w:line="259" w:lineRule="auto"/>
              <w:jc w:val="left"/>
              <w:rPr>
                <w:lang w:val="en-GB"/>
              </w:rPr>
            </w:pPr>
            <w:r>
              <w:rPr>
                <w:lang w:val="en-GB"/>
              </w:rPr>
              <w:t>Select Gender</w:t>
            </w:r>
          </w:p>
          <w:p w14:paraId="08DA9BFC" w14:textId="77777777" w:rsidR="000F5371" w:rsidRDefault="000F5371" w:rsidP="00BF47F8">
            <w:pPr>
              <w:pStyle w:val="ListParagraph"/>
              <w:numPr>
                <w:ilvl w:val="0"/>
                <w:numId w:val="30"/>
              </w:numPr>
              <w:spacing w:line="259" w:lineRule="auto"/>
              <w:jc w:val="left"/>
              <w:rPr>
                <w:lang w:val="en-GB"/>
              </w:rPr>
            </w:pPr>
            <w:r>
              <w:rPr>
                <w:lang w:val="en-GB"/>
              </w:rPr>
              <w:t>Insert Phone Number</w:t>
            </w:r>
          </w:p>
          <w:p w14:paraId="459EC413" w14:textId="77777777" w:rsidR="000F5371" w:rsidRDefault="000F5371" w:rsidP="00BF47F8">
            <w:pPr>
              <w:pStyle w:val="ListParagraph"/>
              <w:numPr>
                <w:ilvl w:val="0"/>
                <w:numId w:val="30"/>
              </w:numPr>
              <w:spacing w:line="259" w:lineRule="auto"/>
              <w:jc w:val="left"/>
              <w:rPr>
                <w:lang w:val="en-GB"/>
              </w:rPr>
            </w:pPr>
            <w:r>
              <w:rPr>
                <w:lang w:val="en-GB"/>
              </w:rPr>
              <w:t>Insert E-mail</w:t>
            </w:r>
          </w:p>
          <w:p w14:paraId="76D4E936" w14:textId="77777777" w:rsidR="000F5371" w:rsidRDefault="000F5371" w:rsidP="00BF47F8">
            <w:pPr>
              <w:pStyle w:val="ListParagraph"/>
              <w:numPr>
                <w:ilvl w:val="0"/>
                <w:numId w:val="30"/>
              </w:numPr>
              <w:spacing w:line="259" w:lineRule="auto"/>
              <w:jc w:val="left"/>
              <w:rPr>
                <w:lang w:val="en-GB"/>
              </w:rPr>
            </w:pPr>
            <w:r>
              <w:rPr>
                <w:lang w:val="en-GB"/>
              </w:rPr>
              <w:t>Insert Password</w:t>
            </w:r>
          </w:p>
          <w:p w14:paraId="6103B46D" w14:textId="77777777" w:rsidR="000F5371" w:rsidRDefault="000F5371" w:rsidP="00BF47F8">
            <w:pPr>
              <w:pStyle w:val="ListParagraph"/>
              <w:numPr>
                <w:ilvl w:val="0"/>
                <w:numId w:val="30"/>
              </w:numPr>
              <w:spacing w:line="259" w:lineRule="auto"/>
              <w:jc w:val="left"/>
              <w:rPr>
                <w:lang w:val="en-GB"/>
              </w:rPr>
            </w:pPr>
            <w:r>
              <w:rPr>
                <w:lang w:val="en-GB"/>
              </w:rPr>
              <w:t>Insert Confirm Password</w:t>
            </w:r>
          </w:p>
          <w:p w14:paraId="662DA485" w14:textId="77777777" w:rsidR="000F5371" w:rsidRDefault="000F5371" w:rsidP="00BF47F8">
            <w:pPr>
              <w:pStyle w:val="ListParagraph"/>
              <w:numPr>
                <w:ilvl w:val="0"/>
                <w:numId w:val="30"/>
              </w:numPr>
              <w:spacing w:line="259" w:lineRule="auto"/>
              <w:jc w:val="left"/>
              <w:rPr>
                <w:lang w:val="en-GB"/>
              </w:rPr>
            </w:pPr>
            <w:r>
              <w:rPr>
                <w:lang w:val="en-GB"/>
              </w:rPr>
              <w:t>Insert Street</w:t>
            </w:r>
          </w:p>
          <w:p w14:paraId="000D63E1" w14:textId="77777777" w:rsidR="000F5371" w:rsidRDefault="000F5371" w:rsidP="00BF47F8">
            <w:pPr>
              <w:pStyle w:val="ListParagraph"/>
              <w:numPr>
                <w:ilvl w:val="0"/>
                <w:numId w:val="30"/>
              </w:numPr>
              <w:spacing w:line="259" w:lineRule="auto"/>
              <w:jc w:val="left"/>
              <w:rPr>
                <w:lang w:val="en-GB"/>
              </w:rPr>
            </w:pPr>
            <w:r>
              <w:rPr>
                <w:lang w:val="en-GB"/>
              </w:rPr>
              <w:t>Insert City</w:t>
            </w:r>
          </w:p>
          <w:p w14:paraId="1CBD4EE3" w14:textId="77777777" w:rsidR="000F5371" w:rsidRDefault="000F5371" w:rsidP="00BF47F8">
            <w:pPr>
              <w:pStyle w:val="ListParagraph"/>
              <w:numPr>
                <w:ilvl w:val="0"/>
                <w:numId w:val="30"/>
              </w:numPr>
              <w:spacing w:line="259" w:lineRule="auto"/>
              <w:jc w:val="left"/>
              <w:rPr>
                <w:lang w:val="en-GB"/>
              </w:rPr>
            </w:pPr>
            <w:r>
              <w:rPr>
                <w:lang w:val="en-GB"/>
              </w:rPr>
              <w:lastRenderedPageBreak/>
              <w:t>Insert Postcode</w:t>
            </w:r>
          </w:p>
          <w:p w14:paraId="25880B06" w14:textId="77777777" w:rsidR="000F5371" w:rsidRDefault="000F5371" w:rsidP="00BF47F8">
            <w:pPr>
              <w:pStyle w:val="ListParagraph"/>
              <w:numPr>
                <w:ilvl w:val="0"/>
                <w:numId w:val="30"/>
              </w:numPr>
              <w:spacing w:line="259" w:lineRule="auto"/>
              <w:jc w:val="left"/>
              <w:rPr>
                <w:lang w:val="en-GB"/>
              </w:rPr>
            </w:pPr>
            <w:r>
              <w:rPr>
                <w:lang w:val="en-GB"/>
              </w:rPr>
              <w:t>Insert State</w:t>
            </w:r>
          </w:p>
          <w:p w14:paraId="73DE0ADB" w14:textId="3693DA86" w:rsidR="000F5371" w:rsidRDefault="000F5371" w:rsidP="00BF47F8">
            <w:pPr>
              <w:pStyle w:val="ListParagraph"/>
              <w:numPr>
                <w:ilvl w:val="0"/>
                <w:numId w:val="30"/>
              </w:numPr>
              <w:spacing w:line="259" w:lineRule="auto"/>
              <w:jc w:val="left"/>
              <w:rPr>
                <w:lang w:val="en-GB"/>
              </w:rPr>
            </w:pPr>
            <w:r w:rsidRPr="00443F44">
              <w:rPr>
                <w:lang w:val="en-GB"/>
              </w:rPr>
              <w:t>Press Register button</w:t>
            </w:r>
          </w:p>
        </w:tc>
        <w:tc>
          <w:tcPr>
            <w:tcW w:w="2723" w:type="dxa"/>
          </w:tcPr>
          <w:p w14:paraId="61F27513" w14:textId="77777777" w:rsidR="000F5371" w:rsidRDefault="000F5371" w:rsidP="000F5371">
            <w:pPr>
              <w:spacing w:line="259" w:lineRule="auto"/>
              <w:jc w:val="left"/>
              <w:rPr>
                <w:lang w:val="en-GB"/>
              </w:rPr>
            </w:pPr>
            <w:r w:rsidRPr="007900FA">
              <w:rPr>
                <w:b/>
                <w:bCs/>
                <w:lang w:val="en-GB"/>
              </w:rPr>
              <w:lastRenderedPageBreak/>
              <w:t>First Name</w:t>
            </w:r>
            <w:r>
              <w:rPr>
                <w:lang w:val="en-GB"/>
              </w:rPr>
              <w:t>:</w:t>
            </w:r>
          </w:p>
          <w:p w14:paraId="2D824D85" w14:textId="77777777" w:rsidR="000F5371" w:rsidRDefault="000F5371" w:rsidP="000F5371">
            <w:pPr>
              <w:spacing w:line="259" w:lineRule="auto"/>
              <w:jc w:val="left"/>
              <w:rPr>
                <w:lang w:val="en-GB"/>
              </w:rPr>
            </w:pPr>
            <w:r>
              <w:rPr>
                <w:b/>
                <w:bCs/>
                <w:lang w:val="en-GB"/>
              </w:rPr>
              <w:t>Last Name</w:t>
            </w:r>
            <w:r>
              <w:rPr>
                <w:lang w:val="en-GB"/>
              </w:rPr>
              <w:t xml:space="preserve">: </w:t>
            </w:r>
          </w:p>
          <w:p w14:paraId="7AE4A534" w14:textId="77777777" w:rsidR="000F5371" w:rsidRDefault="000F5371" w:rsidP="000F5371">
            <w:pPr>
              <w:spacing w:line="259" w:lineRule="auto"/>
              <w:jc w:val="left"/>
              <w:rPr>
                <w:lang w:val="en-GB"/>
              </w:rPr>
            </w:pPr>
            <w:r>
              <w:rPr>
                <w:b/>
                <w:bCs/>
                <w:lang w:val="en-GB"/>
              </w:rPr>
              <w:t>Date of Birth</w:t>
            </w:r>
            <w:r>
              <w:rPr>
                <w:lang w:val="en-GB"/>
              </w:rPr>
              <w:t xml:space="preserve">: </w:t>
            </w:r>
          </w:p>
          <w:p w14:paraId="30A2BD71" w14:textId="77777777" w:rsidR="000F5371" w:rsidRPr="00726B27" w:rsidRDefault="000F5371" w:rsidP="000F5371">
            <w:pPr>
              <w:spacing w:line="259" w:lineRule="auto"/>
              <w:jc w:val="left"/>
              <w:rPr>
                <w:b/>
                <w:bCs/>
                <w:lang w:val="en-GB"/>
              </w:rPr>
            </w:pPr>
            <w:r w:rsidRPr="00726B27">
              <w:rPr>
                <w:b/>
                <w:bCs/>
                <w:lang w:val="en-GB"/>
              </w:rPr>
              <w:t>Gender:</w:t>
            </w:r>
          </w:p>
          <w:p w14:paraId="6E4A7423" w14:textId="77777777" w:rsidR="000F5371" w:rsidRDefault="000F5371" w:rsidP="000F5371">
            <w:pPr>
              <w:spacing w:line="259" w:lineRule="auto"/>
              <w:jc w:val="left"/>
              <w:rPr>
                <w:b/>
                <w:bCs/>
                <w:lang w:val="en-GB"/>
              </w:rPr>
            </w:pPr>
            <w:r w:rsidRPr="00726B27">
              <w:rPr>
                <w:b/>
                <w:bCs/>
                <w:lang w:val="en-GB"/>
              </w:rPr>
              <w:t>E-Mail:</w:t>
            </w:r>
          </w:p>
          <w:p w14:paraId="3956459F" w14:textId="77777777" w:rsidR="000F5371" w:rsidRDefault="000F5371" w:rsidP="000F5371">
            <w:pPr>
              <w:spacing w:line="259" w:lineRule="auto"/>
              <w:jc w:val="left"/>
              <w:rPr>
                <w:b/>
                <w:bCs/>
                <w:lang w:val="en-GB"/>
              </w:rPr>
            </w:pPr>
            <w:r w:rsidRPr="00CC1923">
              <w:rPr>
                <w:b/>
                <w:bCs/>
                <w:lang w:val="en-GB"/>
              </w:rPr>
              <w:t>Password:</w:t>
            </w:r>
          </w:p>
          <w:p w14:paraId="3DB9B59C" w14:textId="77777777" w:rsidR="000F5371" w:rsidRDefault="000F5371" w:rsidP="000F5371">
            <w:pPr>
              <w:spacing w:line="259" w:lineRule="auto"/>
              <w:jc w:val="left"/>
              <w:rPr>
                <w:b/>
                <w:bCs/>
                <w:lang w:val="en-GB"/>
              </w:rPr>
            </w:pPr>
            <w:r>
              <w:rPr>
                <w:b/>
                <w:bCs/>
                <w:lang w:val="en-GB"/>
              </w:rPr>
              <w:t>Confirm Password:</w:t>
            </w:r>
          </w:p>
          <w:p w14:paraId="1878FB24" w14:textId="77777777" w:rsidR="000F5371" w:rsidRDefault="000F5371" w:rsidP="000F5371">
            <w:pPr>
              <w:spacing w:line="259" w:lineRule="auto"/>
              <w:jc w:val="left"/>
              <w:rPr>
                <w:b/>
                <w:bCs/>
                <w:lang w:val="en-GB"/>
              </w:rPr>
            </w:pPr>
            <w:r>
              <w:rPr>
                <w:b/>
                <w:bCs/>
                <w:lang w:val="en-GB"/>
              </w:rPr>
              <w:t>Street:</w:t>
            </w:r>
          </w:p>
          <w:p w14:paraId="744742E8" w14:textId="77777777" w:rsidR="000F5371" w:rsidRPr="00A06BC8" w:rsidRDefault="000F5371" w:rsidP="000F5371">
            <w:pPr>
              <w:spacing w:line="259" w:lineRule="auto"/>
              <w:jc w:val="left"/>
              <w:rPr>
                <w:b/>
                <w:bCs/>
                <w:lang w:val="en-GB"/>
              </w:rPr>
            </w:pPr>
            <w:r w:rsidRPr="00A06BC8">
              <w:rPr>
                <w:b/>
                <w:bCs/>
                <w:lang w:val="en-GB"/>
              </w:rPr>
              <w:t>City:</w:t>
            </w:r>
          </w:p>
          <w:p w14:paraId="6CDEAC46" w14:textId="77777777" w:rsidR="000F5371" w:rsidRDefault="000F5371" w:rsidP="000F5371">
            <w:pPr>
              <w:spacing w:line="259" w:lineRule="auto"/>
              <w:jc w:val="left"/>
              <w:rPr>
                <w:lang w:val="en-GB"/>
              </w:rPr>
            </w:pPr>
            <w:r w:rsidRPr="00A06BC8">
              <w:rPr>
                <w:b/>
                <w:bCs/>
                <w:lang w:val="en-GB"/>
              </w:rPr>
              <w:t>Postcode</w:t>
            </w:r>
            <w:r>
              <w:rPr>
                <w:lang w:val="en-GB"/>
              </w:rPr>
              <w:t>:</w:t>
            </w:r>
          </w:p>
          <w:p w14:paraId="28537C28" w14:textId="3583EC25" w:rsidR="000F5371" w:rsidRDefault="000F5371" w:rsidP="000F5371">
            <w:pPr>
              <w:spacing w:line="259" w:lineRule="auto"/>
              <w:jc w:val="left"/>
              <w:rPr>
                <w:u w:val="single"/>
                <w:lang w:val="en-GB"/>
              </w:rPr>
            </w:pPr>
            <w:r w:rsidRPr="00A06BC8">
              <w:rPr>
                <w:b/>
                <w:bCs/>
                <w:lang w:val="en-GB"/>
              </w:rPr>
              <w:t>State:</w:t>
            </w:r>
          </w:p>
        </w:tc>
        <w:tc>
          <w:tcPr>
            <w:tcW w:w="1760" w:type="dxa"/>
          </w:tcPr>
          <w:p w14:paraId="25CEC31B" w14:textId="7CA2AE7A" w:rsidR="000F5371" w:rsidRDefault="000F5371" w:rsidP="00FC352C">
            <w:pPr>
              <w:spacing w:line="259" w:lineRule="auto"/>
              <w:jc w:val="left"/>
              <w:rPr>
                <w:lang w:val="en-GB"/>
              </w:rPr>
            </w:pPr>
            <w:r>
              <w:rPr>
                <w:lang w:val="en-GB"/>
              </w:rPr>
              <w:t>Error message will appear to show user which input field is empty.</w:t>
            </w:r>
          </w:p>
        </w:tc>
        <w:tc>
          <w:tcPr>
            <w:tcW w:w="1310" w:type="dxa"/>
          </w:tcPr>
          <w:p w14:paraId="081F9B9C" w14:textId="2A092655" w:rsidR="000F5371" w:rsidRDefault="000F5371" w:rsidP="009A1F65">
            <w:pPr>
              <w:spacing w:line="259" w:lineRule="auto"/>
              <w:jc w:val="left"/>
              <w:rPr>
                <w:lang w:val="en-GB"/>
              </w:rPr>
            </w:pPr>
            <w:r>
              <w:rPr>
                <w:lang w:val="en-GB"/>
              </w:rPr>
              <w:t>Error message appears.</w:t>
            </w:r>
          </w:p>
        </w:tc>
        <w:tc>
          <w:tcPr>
            <w:tcW w:w="1082" w:type="dxa"/>
          </w:tcPr>
          <w:p w14:paraId="3FA15702" w14:textId="4FA39E18" w:rsidR="000F5371" w:rsidRDefault="00A84766" w:rsidP="009A1F65">
            <w:pPr>
              <w:spacing w:line="259" w:lineRule="auto"/>
              <w:jc w:val="left"/>
              <w:rPr>
                <w:lang w:val="en-GB"/>
              </w:rPr>
            </w:pPr>
            <w:r>
              <w:rPr>
                <w:lang w:val="en-GB"/>
              </w:rPr>
              <w:t>Success</w:t>
            </w:r>
          </w:p>
        </w:tc>
        <w:tc>
          <w:tcPr>
            <w:tcW w:w="1955" w:type="dxa"/>
          </w:tcPr>
          <w:p w14:paraId="2B93CF6E" w14:textId="38B8FAD0" w:rsidR="000F5371" w:rsidRDefault="00EF5A9B" w:rsidP="009A1F65">
            <w:pPr>
              <w:spacing w:line="259" w:lineRule="auto"/>
              <w:jc w:val="left"/>
              <w:rPr>
                <w:lang w:val="en-GB"/>
              </w:rPr>
            </w:pPr>
            <w:r>
              <w:rPr>
                <w:lang w:val="en-GB"/>
              </w:rPr>
              <w:t>N/A</w:t>
            </w:r>
          </w:p>
        </w:tc>
      </w:tr>
      <w:tr w:rsidR="00656BB6" w14:paraId="305AA266" w14:textId="77777777" w:rsidTr="004207BC">
        <w:tc>
          <w:tcPr>
            <w:tcW w:w="982" w:type="dxa"/>
          </w:tcPr>
          <w:p w14:paraId="04E901BA" w14:textId="5489A8E2" w:rsidR="00656BB6" w:rsidRPr="00483CDA" w:rsidRDefault="00A804CA" w:rsidP="000F5371">
            <w:pPr>
              <w:pStyle w:val="ListParagraph"/>
              <w:spacing w:line="259" w:lineRule="auto"/>
              <w:jc w:val="left"/>
              <w:rPr>
                <w:lang w:val="en-GB"/>
              </w:rPr>
            </w:pPr>
            <w:r>
              <w:rPr>
                <w:lang w:val="en-GB"/>
              </w:rPr>
              <w:t>4.</w:t>
            </w:r>
          </w:p>
        </w:tc>
        <w:tc>
          <w:tcPr>
            <w:tcW w:w="1390" w:type="dxa"/>
          </w:tcPr>
          <w:p w14:paraId="79F40193" w14:textId="3273F876" w:rsidR="00656BB6" w:rsidRDefault="00483B9C" w:rsidP="009A1F65">
            <w:pPr>
              <w:spacing w:line="259" w:lineRule="auto"/>
              <w:jc w:val="left"/>
              <w:rPr>
                <w:lang w:val="en-GB"/>
              </w:rPr>
            </w:pPr>
            <w:r>
              <w:rPr>
                <w:lang w:val="en-GB"/>
              </w:rPr>
              <w:t>Delete</w:t>
            </w:r>
          </w:p>
        </w:tc>
        <w:tc>
          <w:tcPr>
            <w:tcW w:w="3110" w:type="dxa"/>
          </w:tcPr>
          <w:p w14:paraId="20ED6FC5" w14:textId="1155A885" w:rsidR="00656BB6" w:rsidRDefault="00483B9C" w:rsidP="00BF47F8">
            <w:pPr>
              <w:pStyle w:val="ListParagraph"/>
              <w:numPr>
                <w:ilvl w:val="0"/>
                <w:numId w:val="35"/>
              </w:numPr>
              <w:spacing w:line="259" w:lineRule="auto"/>
              <w:jc w:val="left"/>
              <w:rPr>
                <w:lang w:val="en-GB"/>
              </w:rPr>
            </w:pPr>
            <w:r>
              <w:rPr>
                <w:lang w:val="en-GB"/>
              </w:rPr>
              <w:t xml:space="preserve">Press delete button </w:t>
            </w:r>
          </w:p>
        </w:tc>
        <w:tc>
          <w:tcPr>
            <w:tcW w:w="2723" w:type="dxa"/>
          </w:tcPr>
          <w:p w14:paraId="4FE5ACB6" w14:textId="04E6395B" w:rsidR="00656BB6" w:rsidRPr="007900FA" w:rsidRDefault="008C0C6D" w:rsidP="000F5371">
            <w:pPr>
              <w:spacing w:line="259" w:lineRule="auto"/>
              <w:jc w:val="left"/>
              <w:rPr>
                <w:b/>
                <w:bCs/>
                <w:lang w:val="en-GB"/>
              </w:rPr>
            </w:pPr>
            <w:r>
              <w:rPr>
                <w:b/>
                <w:bCs/>
                <w:lang w:val="en-GB"/>
              </w:rPr>
              <w:t>N/A</w:t>
            </w:r>
          </w:p>
        </w:tc>
        <w:tc>
          <w:tcPr>
            <w:tcW w:w="1760" w:type="dxa"/>
          </w:tcPr>
          <w:p w14:paraId="4D405F38" w14:textId="6712D929" w:rsidR="008C0C6D" w:rsidRDefault="008C0C6D" w:rsidP="008C0C6D">
            <w:pPr>
              <w:spacing w:line="259" w:lineRule="auto"/>
              <w:jc w:val="left"/>
              <w:rPr>
                <w:lang w:val="en-GB"/>
              </w:rPr>
            </w:pPr>
            <w:r>
              <w:rPr>
                <w:lang w:val="en-GB"/>
              </w:rPr>
              <w:t xml:space="preserve">System will notify user with a pop-up saying that </w:t>
            </w:r>
            <w:r w:rsidR="0005146F">
              <w:rPr>
                <w:lang w:val="en-GB"/>
              </w:rPr>
              <w:t>the user details</w:t>
            </w:r>
            <w:r>
              <w:rPr>
                <w:lang w:val="en-GB"/>
              </w:rPr>
              <w:t xml:space="preserve"> </w:t>
            </w:r>
            <w:r w:rsidR="0005146F">
              <w:rPr>
                <w:lang w:val="en-GB"/>
              </w:rPr>
              <w:t>have been</w:t>
            </w:r>
            <w:r>
              <w:rPr>
                <w:lang w:val="en-GB"/>
              </w:rPr>
              <w:t xml:space="preserve"> successful</w:t>
            </w:r>
            <w:r w:rsidR="0005146F">
              <w:rPr>
                <w:lang w:val="en-GB"/>
              </w:rPr>
              <w:t>ly deleted</w:t>
            </w:r>
            <w:r>
              <w:rPr>
                <w:lang w:val="en-GB"/>
              </w:rPr>
              <w:t>.</w:t>
            </w:r>
          </w:p>
          <w:p w14:paraId="391F9B48" w14:textId="77777777" w:rsidR="00656BB6" w:rsidRDefault="00656BB6" w:rsidP="00FC352C">
            <w:pPr>
              <w:spacing w:line="259" w:lineRule="auto"/>
              <w:jc w:val="left"/>
              <w:rPr>
                <w:lang w:val="en-GB"/>
              </w:rPr>
            </w:pPr>
          </w:p>
        </w:tc>
        <w:tc>
          <w:tcPr>
            <w:tcW w:w="1310" w:type="dxa"/>
          </w:tcPr>
          <w:p w14:paraId="677D846B" w14:textId="3E107ACC" w:rsidR="0005146F" w:rsidRDefault="0005146F" w:rsidP="0005146F">
            <w:pPr>
              <w:spacing w:line="259" w:lineRule="auto"/>
              <w:jc w:val="left"/>
              <w:rPr>
                <w:lang w:val="en-GB"/>
              </w:rPr>
            </w:pPr>
            <w:r>
              <w:rPr>
                <w:lang w:val="en-GB"/>
              </w:rPr>
              <w:t>System notifies user with a pop-up saying that the user details have been successfully deleted.</w:t>
            </w:r>
          </w:p>
          <w:p w14:paraId="0C94F8D8" w14:textId="77777777" w:rsidR="00656BB6" w:rsidRDefault="00656BB6" w:rsidP="009A1F65">
            <w:pPr>
              <w:spacing w:line="259" w:lineRule="auto"/>
              <w:jc w:val="left"/>
              <w:rPr>
                <w:lang w:val="en-GB"/>
              </w:rPr>
            </w:pPr>
          </w:p>
        </w:tc>
        <w:tc>
          <w:tcPr>
            <w:tcW w:w="1082" w:type="dxa"/>
          </w:tcPr>
          <w:p w14:paraId="4A1B2839" w14:textId="0153901C" w:rsidR="00656BB6" w:rsidRDefault="0005146F" w:rsidP="009A1F65">
            <w:pPr>
              <w:spacing w:line="259" w:lineRule="auto"/>
              <w:jc w:val="left"/>
              <w:rPr>
                <w:lang w:val="en-GB"/>
              </w:rPr>
            </w:pPr>
            <w:r>
              <w:rPr>
                <w:lang w:val="en-GB"/>
              </w:rPr>
              <w:t>Success</w:t>
            </w:r>
          </w:p>
        </w:tc>
        <w:tc>
          <w:tcPr>
            <w:tcW w:w="1955" w:type="dxa"/>
          </w:tcPr>
          <w:p w14:paraId="0EE2DD90" w14:textId="4D7F0C31" w:rsidR="00656BB6" w:rsidRDefault="0005146F" w:rsidP="009A1F65">
            <w:pPr>
              <w:spacing w:line="259" w:lineRule="auto"/>
              <w:jc w:val="left"/>
              <w:rPr>
                <w:lang w:val="en-GB"/>
              </w:rPr>
            </w:pPr>
            <w:r>
              <w:rPr>
                <w:lang w:val="en-GB"/>
              </w:rPr>
              <w:t>N/A</w:t>
            </w:r>
          </w:p>
        </w:tc>
      </w:tr>
    </w:tbl>
    <w:p w14:paraId="5934779F" w14:textId="605E52E8" w:rsidR="005C0F3C" w:rsidRPr="00BB168A" w:rsidRDefault="005C0F3C" w:rsidP="00EE0409">
      <w:pPr>
        <w:pStyle w:val="Heading2"/>
        <w:numPr>
          <w:ilvl w:val="0"/>
          <w:numId w:val="0"/>
        </w:numPr>
        <w:rPr>
          <w:lang w:val="en-GB"/>
        </w:rPr>
      </w:pPr>
      <w:r w:rsidRPr="00BB168A">
        <w:rPr>
          <w:lang w:val="en-GB"/>
        </w:rPr>
        <w:br w:type="page"/>
      </w:r>
    </w:p>
    <w:p w14:paraId="1AB376AB" w14:textId="77777777" w:rsidR="00474631" w:rsidRDefault="00474631" w:rsidP="00331CFD">
      <w:pPr>
        <w:pStyle w:val="Heading1"/>
        <w:sectPr w:rsidR="00474631" w:rsidSect="00474631">
          <w:pgSz w:w="16838" w:h="11906" w:orient="landscape" w:code="9"/>
          <w:pgMar w:top="1440" w:right="1440" w:bottom="1440" w:left="1440" w:header="720" w:footer="720" w:gutter="0"/>
          <w:cols w:space="720"/>
          <w:titlePg/>
          <w:docGrid w:linePitch="360"/>
        </w:sectPr>
      </w:pPr>
    </w:p>
    <w:p w14:paraId="60B45287" w14:textId="043FB29A" w:rsidR="00331CFD" w:rsidRPr="00331CFD" w:rsidRDefault="00331CFD" w:rsidP="00331CFD">
      <w:pPr>
        <w:pStyle w:val="Heading1"/>
      </w:pPr>
      <w:bookmarkStart w:id="72" w:name="_Toc67251546"/>
      <w:r>
        <w:lastRenderedPageBreak/>
        <w:t>Significant Source Codes</w:t>
      </w:r>
      <w:bookmarkEnd w:id="72"/>
    </w:p>
    <w:p w14:paraId="77B42D7D" w14:textId="2E5667E5" w:rsidR="00EB6A41" w:rsidRPr="00316120" w:rsidRDefault="00E568B2" w:rsidP="009B080D">
      <w:pPr>
        <w:pStyle w:val="Heading2"/>
        <w:rPr>
          <w:lang w:val="en-GB"/>
        </w:rPr>
      </w:pPr>
      <w:bookmarkStart w:id="73" w:name="_Toc67251547"/>
      <w:r w:rsidRPr="00316120">
        <w:rPr>
          <w:lang w:val="en-GB"/>
        </w:rPr>
        <w:t>Displaying data on the home page</w:t>
      </w:r>
      <w:bookmarkEnd w:id="73"/>
    </w:p>
    <w:p w14:paraId="007427B8" w14:textId="1D4B9587" w:rsidR="0061430C" w:rsidRPr="0061430C" w:rsidRDefault="00D13806" w:rsidP="00EB6A41">
      <w:pPr>
        <w:rPr>
          <w:lang w:val="de-DE"/>
        </w:rPr>
      </w:pPr>
      <w:r w:rsidRPr="00D13806">
        <w:rPr>
          <w:noProof/>
          <w:lang w:val="de-DE"/>
        </w:rPr>
        <w:drawing>
          <wp:inline distT="0" distB="0" distL="0" distR="0" wp14:anchorId="2FE122F7" wp14:editId="7B65EB13">
            <wp:extent cx="5731510" cy="1312545"/>
            <wp:effectExtent l="19050" t="19050" r="21590" b="20955"/>
            <wp:docPr id="7314" name="Picture 7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731510" cy="1312545"/>
                    </a:xfrm>
                    <a:prstGeom prst="rect">
                      <a:avLst/>
                    </a:prstGeom>
                    <a:ln>
                      <a:solidFill>
                        <a:schemeClr val="tx1"/>
                      </a:solidFill>
                    </a:ln>
                  </pic:spPr>
                </pic:pic>
              </a:graphicData>
            </a:graphic>
          </wp:inline>
        </w:drawing>
      </w:r>
    </w:p>
    <w:p w14:paraId="7117B306" w14:textId="68E3C92D" w:rsidR="001E3E34" w:rsidRPr="0061430C" w:rsidRDefault="001E3E34" w:rsidP="00EB6A41">
      <w:pPr>
        <w:rPr>
          <w:lang w:val="de-DE"/>
        </w:rPr>
      </w:pPr>
      <w:r>
        <w:rPr>
          <w:lang w:val="de-DE"/>
        </w:rPr>
        <w:t xml:space="preserve">Figure 79 : Code Snippet for </w:t>
      </w:r>
      <w:r w:rsidR="00C640B4">
        <w:rPr>
          <w:lang w:val="de-DE"/>
        </w:rPr>
        <w:t>PHP code</w:t>
      </w:r>
    </w:p>
    <w:p w14:paraId="7ABA78EA" w14:textId="77777777" w:rsidR="009B080D" w:rsidRPr="009B080D" w:rsidRDefault="009B080D" w:rsidP="009B080D">
      <w:pPr>
        <w:rPr>
          <w:lang w:val="de-DE"/>
        </w:rPr>
      </w:pPr>
    </w:p>
    <w:p w14:paraId="6531F10D" w14:textId="7253B42F" w:rsidR="00450C55" w:rsidRPr="00450C55" w:rsidRDefault="009B080D" w:rsidP="00450C55">
      <w:pPr>
        <w:spacing w:line="259" w:lineRule="auto"/>
        <w:jc w:val="left"/>
        <w:rPr>
          <w:lang w:val="de-DE"/>
        </w:rPr>
      </w:pPr>
      <w:r w:rsidRPr="009B080D">
        <w:rPr>
          <w:noProof/>
          <w:lang w:val="de-DE"/>
        </w:rPr>
        <w:drawing>
          <wp:inline distT="0" distB="0" distL="0" distR="0" wp14:anchorId="103459C7" wp14:editId="3FBE3EDE">
            <wp:extent cx="5731510" cy="3315970"/>
            <wp:effectExtent l="19050" t="19050" r="21590" b="17780"/>
            <wp:docPr id="7315" name="Picture 7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731510" cy="3315970"/>
                    </a:xfrm>
                    <a:prstGeom prst="rect">
                      <a:avLst/>
                    </a:prstGeom>
                    <a:ln>
                      <a:solidFill>
                        <a:schemeClr val="tx1"/>
                      </a:solidFill>
                    </a:ln>
                  </pic:spPr>
                </pic:pic>
              </a:graphicData>
            </a:graphic>
          </wp:inline>
        </w:drawing>
      </w:r>
    </w:p>
    <w:p w14:paraId="5A97E2B9" w14:textId="40A2DCBE" w:rsidR="007D25E9" w:rsidRPr="00450C55" w:rsidRDefault="007D25E9" w:rsidP="00450C55">
      <w:pPr>
        <w:spacing w:line="259" w:lineRule="auto"/>
        <w:jc w:val="left"/>
        <w:rPr>
          <w:lang w:val="de-DE"/>
        </w:rPr>
      </w:pPr>
      <w:r>
        <w:rPr>
          <w:lang w:val="de-DE"/>
        </w:rPr>
        <w:t>Figure 80:</w:t>
      </w:r>
      <w:r w:rsidR="001E0442">
        <w:rPr>
          <w:lang w:val="de-DE"/>
        </w:rPr>
        <w:t xml:space="preserve"> SQL in fetching the data from the Database</w:t>
      </w:r>
    </w:p>
    <w:p w14:paraId="24D97200" w14:textId="1C61F0D3" w:rsidR="00450C55" w:rsidRPr="00450C55" w:rsidRDefault="009B080D" w:rsidP="00450C55">
      <w:pPr>
        <w:spacing w:line="259" w:lineRule="auto"/>
        <w:jc w:val="left"/>
        <w:rPr>
          <w:lang w:val="de-DE"/>
        </w:rPr>
      </w:pPr>
      <w:r>
        <w:rPr>
          <w:lang w:val="de-DE"/>
        </w:rPr>
        <w:br w:type="page"/>
      </w:r>
      <w:r w:rsidR="00E23501" w:rsidRPr="00E23501">
        <w:rPr>
          <w:noProof/>
          <w:lang w:val="de-DE"/>
        </w:rPr>
        <w:lastRenderedPageBreak/>
        <w:drawing>
          <wp:inline distT="0" distB="0" distL="0" distR="0" wp14:anchorId="232DCC5B" wp14:editId="14EC476C">
            <wp:extent cx="5731510" cy="3194685"/>
            <wp:effectExtent l="19050" t="19050" r="21590" b="24765"/>
            <wp:docPr id="7316" name="Picture 7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731510" cy="3194685"/>
                    </a:xfrm>
                    <a:prstGeom prst="rect">
                      <a:avLst/>
                    </a:prstGeom>
                    <a:ln>
                      <a:solidFill>
                        <a:schemeClr val="tx1"/>
                      </a:solidFill>
                    </a:ln>
                  </pic:spPr>
                </pic:pic>
              </a:graphicData>
            </a:graphic>
          </wp:inline>
        </w:drawing>
      </w:r>
    </w:p>
    <w:p w14:paraId="723C37B4" w14:textId="695E1FB5" w:rsidR="007D25E9" w:rsidRPr="00450C55" w:rsidRDefault="007D25E9" w:rsidP="00450C55">
      <w:pPr>
        <w:spacing w:line="259" w:lineRule="auto"/>
        <w:jc w:val="left"/>
        <w:rPr>
          <w:lang w:val="de-DE"/>
        </w:rPr>
      </w:pPr>
      <w:r>
        <w:rPr>
          <w:lang w:val="de-DE"/>
        </w:rPr>
        <w:t xml:space="preserve">Figure 81: </w:t>
      </w:r>
      <w:r w:rsidR="001E0442">
        <w:rPr>
          <w:lang w:val="de-DE"/>
        </w:rPr>
        <w:t>Displaying the data</w:t>
      </w:r>
    </w:p>
    <w:p w14:paraId="1A37DF0F" w14:textId="6730A0AA" w:rsidR="00FA55FA" w:rsidRPr="00864678" w:rsidRDefault="00FA55FA" w:rsidP="001D6836">
      <w:pPr>
        <w:rPr>
          <w:lang w:val="en-GB"/>
        </w:rPr>
      </w:pPr>
      <w:r w:rsidRPr="00864678">
        <w:rPr>
          <w:lang w:val="en-GB"/>
        </w:rPr>
        <w:t>The snippet code above is taken from index.php. It is us</w:t>
      </w:r>
      <w:r w:rsidR="00083292">
        <w:rPr>
          <w:lang w:val="en-GB"/>
        </w:rPr>
        <w:t>e</w:t>
      </w:r>
      <w:r w:rsidRPr="00864678">
        <w:rPr>
          <w:lang w:val="en-GB"/>
        </w:rPr>
        <w:t xml:space="preserve">d to read the several database tables and display the information from it. For example, </w:t>
      </w:r>
      <w:r w:rsidR="00D34F63" w:rsidRPr="00864678">
        <w:rPr>
          <w:lang w:val="en-GB"/>
        </w:rPr>
        <w:t xml:space="preserve">the count section is the section where the SQL will read from the tables to fetch required data and display the total amount of registered clients, </w:t>
      </w:r>
      <w:r w:rsidR="00002735" w:rsidRPr="00864678">
        <w:rPr>
          <w:lang w:val="en-GB"/>
        </w:rPr>
        <w:t xml:space="preserve">number of books available in the system, number of books </w:t>
      </w:r>
      <w:r w:rsidR="00083292" w:rsidRPr="00864678">
        <w:rPr>
          <w:lang w:val="en-GB"/>
        </w:rPr>
        <w:t>borrowed</w:t>
      </w:r>
      <w:r w:rsidR="00002735" w:rsidRPr="00864678">
        <w:rPr>
          <w:lang w:val="en-GB"/>
        </w:rPr>
        <w:t xml:space="preserve">, and </w:t>
      </w:r>
      <w:r w:rsidR="001D6836" w:rsidRPr="00864678">
        <w:rPr>
          <w:lang w:val="en-GB"/>
        </w:rPr>
        <w:t xml:space="preserve">the number of book feedback. Apart from that, the code also read the Book_T </w:t>
      </w:r>
      <w:r w:rsidR="00083292">
        <w:rPr>
          <w:lang w:val="en-GB"/>
        </w:rPr>
        <w:t xml:space="preserve">table </w:t>
      </w:r>
      <w:r w:rsidR="001D6836" w:rsidRPr="00864678">
        <w:rPr>
          <w:lang w:val="en-GB"/>
        </w:rPr>
        <w:t>to display the books available in the system in a catalogue form.</w:t>
      </w:r>
    </w:p>
    <w:p w14:paraId="62481837" w14:textId="77777777" w:rsidR="008025AF" w:rsidRDefault="008025AF">
      <w:pPr>
        <w:spacing w:line="259" w:lineRule="auto"/>
        <w:jc w:val="left"/>
        <w:rPr>
          <w:rFonts w:eastAsiaTheme="majorEastAsia" w:cstheme="majorBidi"/>
          <w:b/>
          <w:sz w:val="26"/>
          <w:szCs w:val="26"/>
          <w:u w:val="single"/>
        </w:rPr>
      </w:pPr>
      <w:r>
        <w:br w:type="page"/>
      </w:r>
    </w:p>
    <w:p w14:paraId="3704E3C3" w14:textId="2995F795" w:rsidR="000C6EAB" w:rsidRDefault="00E568B2" w:rsidP="000C6EAB">
      <w:pPr>
        <w:pStyle w:val="Heading2"/>
      </w:pPr>
      <w:bookmarkStart w:id="74" w:name="_Toc67251548"/>
      <w:r>
        <w:lastRenderedPageBreak/>
        <w:t xml:space="preserve">Deleting </w:t>
      </w:r>
      <w:r w:rsidR="00FA0B57">
        <w:t>a Book</w:t>
      </w:r>
      <w:bookmarkEnd w:id="74"/>
    </w:p>
    <w:p w14:paraId="2942DA22" w14:textId="2B06AB39" w:rsidR="009B080D" w:rsidRPr="009B080D" w:rsidRDefault="00056B39" w:rsidP="00F367E5">
      <w:pPr>
        <w:spacing w:after="0"/>
        <w:jc w:val="center"/>
      </w:pPr>
      <w:r w:rsidRPr="00056B39">
        <w:rPr>
          <w:noProof/>
        </w:rPr>
        <w:drawing>
          <wp:inline distT="0" distB="0" distL="0" distR="0" wp14:anchorId="01A83FBE" wp14:editId="19248B08">
            <wp:extent cx="5704136" cy="3927163"/>
            <wp:effectExtent l="0" t="0" r="0" b="0"/>
            <wp:docPr id="7391" name="Picture 7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753430" cy="3961101"/>
                    </a:xfrm>
                    <a:prstGeom prst="rect">
                      <a:avLst/>
                    </a:prstGeom>
                  </pic:spPr>
                </pic:pic>
              </a:graphicData>
            </a:graphic>
          </wp:inline>
        </w:drawing>
      </w:r>
    </w:p>
    <w:p w14:paraId="702E4925" w14:textId="7B310568" w:rsidR="00056B39" w:rsidRDefault="00056B39" w:rsidP="00991617">
      <w:pPr>
        <w:jc w:val="center"/>
      </w:pPr>
      <w:r>
        <w:t xml:space="preserve">Figure </w:t>
      </w:r>
      <w:r w:rsidR="007D25E9">
        <w:t>82</w:t>
      </w:r>
      <w:r>
        <w:t xml:space="preserve">: </w:t>
      </w:r>
      <w:r w:rsidR="0086746F">
        <w:t>Code S</w:t>
      </w:r>
      <w:r w:rsidR="005E7620">
        <w:t xml:space="preserve">nippet of </w:t>
      </w:r>
      <w:r w:rsidR="00C4650C">
        <w:t>PHP code to delete book from the database</w:t>
      </w:r>
      <w:r w:rsidR="005E7620">
        <w:t xml:space="preserve"> </w:t>
      </w:r>
      <w:r w:rsidR="00C4650C">
        <w:t>(</w:t>
      </w:r>
      <w:r w:rsidR="00167A46">
        <w:t>deleteBook.php</w:t>
      </w:r>
      <w:r w:rsidR="00C4650C">
        <w:t>).</w:t>
      </w:r>
    </w:p>
    <w:p w14:paraId="458DB274" w14:textId="15D16B93" w:rsidR="0061430C" w:rsidRPr="0061430C" w:rsidRDefault="00DA422C" w:rsidP="007C2A88">
      <w:r>
        <w:tab/>
        <w:t xml:space="preserve">The above code snippet shows the code that is used to delete a book from the database. </w:t>
      </w:r>
      <w:r w:rsidR="009F0ED4">
        <w:t xml:space="preserve">The system first creates a connection to the database by importing the </w:t>
      </w:r>
      <w:r w:rsidR="00820ED3">
        <w:t>code</w:t>
      </w:r>
      <w:r w:rsidR="009F0ED4">
        <w:t xml:space="preserve"> from conn1.php. </w:t>
      </w:r>
      <w:r w:rsidR="00820ED3">
        <w:t>T</w:t>
      </w:r>
      <w:r w:rsidR="009F0ED4">
        <w:t>he librarian would first have to select a book from the catalogue first before deleting it</w:t>
      </w:r>
      <w:r w:rsidR="00820ED3">
        <w:t xml:space="preserve">. As such, the system </w:t>
      </w:r>
      <w:r w:rsidR="004409AC">
        <w:t xml:space="preserve">uses the </w:t>
      </w:r>
      <w:r w:rsidR="00D71373">
        <w:t>“</w:t>
      </w:r>
      <w:r w:rsidR="004409AC">
        <w:t>$_GET[‘bk_id’]</w:t>
      </w:r>
      <w:r w:rsidR="00D71373">
        <w:t>”</w:t>
      </w:r>
      <w:r w:rsidR="004409AC">
        <w:t xml:space="preserve"> method to obtain the book id of the selected book from the </w:t>
      </w:r>
      <w:r w:rsidR="004A22CB">
        <w:t>URL</w:t>
      </w:r>
      <w:r w:rsidR="009B0957">
        <w:t xml:space="preserve">. It then </w:t>
      </w:r>
      <w:r w:rsidR="004A22CB">
        <w:t xml:space="preserve">runs a while statement to delete each book author of the book from the </w:t>
      </w:r>
      <w:r w:rsidR="00D71373">
        <w:t>”</w:t>
      </w:r>
      <w:r w:rsidR="004A22CB">
        <w:t>book_author_t</w:t>
      </w:r>
      <w:r w:rsidR="00D71373">
        <w:t>”</w:t>
      </w:r>
      <w:r w:rsidR="004A22CB">
        <w:t xml:space="preserve"> table </w:t>
      </w:r>
      <w:r w:rsidR="00450C50">
        <w:t xml:space="preserve">based on the number of author the book has. </w:t>
      </w:r>
      <w:r w:rsidR="00372501">
        <w:t xml:space="preserve">Only after all the book authors are deleted, the system deletes the </w:t>
      </w:r>
      <w:r w:rsidR="000E5123">
        <w:t xml:space="preserve">book and displays a message to show </w:t>
      </w:r>
      <w:r w:rsidR="00393946">
        <w:t xml:space="preserve">if the book has been </w:t>
      </w:r>
      <w:r w:rsidR="00150716">
        <w:t xml:space="preserve">successfully </w:t>
      </w:r>
      <w:r w:rsidR="00393946">
        <w:t>deleted or not</w:t>
      </w:r>
      <w:r w:rsidR="00372501">
        <w:t xml:space="preserve">. </w:t>
      </w:r>
      <w:r w:rsidR="00021EB8">
        <w:t xml:space="preserve">If the book was not successfully deleted, the system </w:t>
      </w:r>
      <w:r w:rsidR="00A715F7">
        <w:t xml:space="preserve">goes back to the previous page. If the book was successfully deleted, the system </w:t>
      </w:r>
      <w:r w:rsidR="00972BBE">
        <w:t>redirects to the catalogue</w:t>
      </w:r>
      <w:r w:rsidR="00021EB8">
        <w:t xml:space="preserve">. </w:t>
      </w:r>
      <w:r w:rsidR="00450C50">
        <w:t xml:space="preserve">The book authors are deleted before the book because the </w:t>
      </w:r>
      <w:r w:rsidR="00D71373">
        <w:t>“</w:t>
      </w:r>
      <w:r w:rsidR="00450C50">
        <w:t>book_author_t</w:t>
      </w:r>
      <w:r w:rsidR="00D71373">
        <w:t>”</w:t>
      </w:r>
      <w:r w:rsidR="00450C50">
        <w:t xml:space="preserve"> table </w:t>
      </w:r>
      <w:r w:rsidR="00D71373">
        <w:t xml:space="preserve">has a </w:t>
      </w:r>
      <w:r w:rsidR="00982476">
        <w:t xml:space="preserve">“bk_id” foreign key which references the book_id in the “book_t” table. As such, </w:t>
      </w:r>
      <w:r w:rsidR="00FE1340">
        <w:t xml:space="preserve">if the book is deleted first, </w:t>
      </w:r>
      <w:r w:rsidR="007C2A88">
        <w:t>it would cause an error in the database due to the “bk_id” foreign key dependency having been deleted first.</w:t>
      </w:r>
    </w:p>
    <w:p w14:paraId="78E37EF9" w14:textId="2DD7817E" w:rsidR="00823300" w:rsidRDefault="00FE7C00" w:rsidP="00823300">
      <w:pPr>
        <w:pStyle w:val="Heading2"/>
      </w:pPr>
      <w:bookmarkStart w:id="75" w:name="_Toc67251549"/>
      <w:r>
        <w:lastRenderedPageBreak/>
        <w:t xml:space="preserve">Updating </w:t>
      </w:r>
      <w:r w:rsidR="00136F4D">
        <w:t>Client Profile Information</w:t>
      </w:r>
      <w:bookmarkEnd w:id="75"/>
    </w:p>
    <w:p w14:paraId="3A2BE190" w14:textId="4AA4344E" w:rsidR="00B50862" w:rsidRDefault="00B50862" w:rsidP="0061430C">
      <w:pPr>
        <w:spacing w:line="259" w:lineRule="auto"/>
        <w:jc w:val="left"/>
      </w:pPr>
      <w:r w:rsidRPr="00B50862">
        <w:rPr>
          <w:noProof/>
        </w:rPr>
        <w:drawing>
          <wp:anchor distT="0" distB="0" distL="114300" distR="114300" simplePos="0" relativeHeight="251658244" behindDoc="0" locked="0" layoutInCell="1" allowOverlap="1" wp14:anchorId="37B9BF9E" wp14:editId="40BBC69F">
            <wp:simplePos x="0" y="0"/>
            <wp:positionH relativeFrom="margin">
              <wp:align>right</wp:align>
            </wp:positionH>
            <wp:positionV relativeFrom="paragraph">
              <wp:posOffset>12649</wp:posOffset>
            </wp:positionV>
            <wp:extent cx="5731510" cy="4021455"/>
            <wp:effectExtent l="0" t="0" r="254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731510" cy="4021455"/>
                    </a:xfrm>
                    <a:prstGeom prst="rect">
                      <a:avLst/>
                    </a:prstGeom>
                  </pic:spPr>
                </pic:pic>
              </a:graphicData>
            </a:graphic>
          </wp:anchor>
        </w:drawing>
      </w:r>
    </w:p>
    <w:p w14:paraId="0498BBE9" w14:textId="73ACE398" w:rsidR="00B50862" w:rsidRDefault="00B50862" w:rsidP="0061430C">
      <w:pPr>
        <w:spacing w:line="259" w:lineRule="auto"/>
        <w:jc w:val="left"/>
      </w:pPr>
    </w:p>
    <w:p w14:paraId="7135DFA3" w14:textId="77777777" w:rsidR="00B50862" w:rsidRDefault="00B50862" w:rsidP="0061430C">
      <w:pPr>
        <w:spacing w:line="259" w:lineRule="auto"/>
        <w:jc w:val="left"/>
      </w:pPr>
    </w:p>
    <w:p w14:paraId="0CADAED5" w14:textId="77777777" w:rsidR="00B50862" w:rsidRDefault="00B50862" w:rsidP="0061430C">
      <w:pPr>
        <w:spacing w:line="259" w:lineRule="auto"/>
        <w:jc w:val="left"/>
      </w:pPr>
    </w:p>
    <w:p w14:paraId="1B17B6CF" w14:textId="77777777" w:rsidR="00B50862" w:rsidRDefault="00B50862" w:rsidP="0061430C">
      <w:pPr>
        <w:spacing w:line="259" w:lineRule="auto"/>
        <w:jc w:val="left"/>
      </w:pPr>
    </w:p>
    <w:p w14:paraId="0A542581" w14:textId="77777777" w:rsidR="00B50862" w:rsidRDefault="00B50862" w:rsidP="0061430C">
      <w:pPr>
        <w:spacing w:line="259" w:lineRule="auto"/>
        <w:jc w:val="left"/>
      </w:pPr>
    </w:p>
    <w:p w14:paraId="0C8B5913" w14:textId="77777777" w:rsidR="00B50862" w:rsidRDefault="00B50862" w:rsidP="0061430C">
      <w:pPr>
        <w:spacing w:line="259" w:lineRule="auto"/>
        <w:jc w:val="left"/>
      </w:pPr>
    </w:p>
    <w:p w14:paraId="61564482" w14:textId="77777777" w:rsidR="00B50862" w:rsidRDefault="00B50862" w:rsidP="0061430C">
      <w:pPr>
        <w:spacing w:line="259" w:lineRule="auto"/>
        <w:jc w:val="left"/>
      </w:pPr>
    </w:p>
    <w:p w14:paraId="206368E9" w14:textId="77777777" w:rsidR="00B50862" w:rsidRDefault="00B50862" w:rsidP="0061430C">
      <w:pPr>
        <w:spacing w:line="259" w:lineRule="auto"/>
        <w:jc w:val="left"/>
      </w:pPr>
    </w:p>
    <w:p w14:paraId="7B9D0BC5" w14:textId="77777777" w:rsidR="00B50862" w:rsidRDefault="00B50862" w:rsidP="0061430C">
      <w:pPr>
        <w:spacing w:line="259" w:lineRule="auto"/>
        <w:jc w:val="left"/>
      </w:pPr>
    </w:p>
    <w:p w14:paraId="7AF2EBE6" w14:textId="77777777" w:rsidR="00B50862" w:rsidRDefault="00B50862" w:rsidP="0061430C">
      <w:pPr>
        <w:spacing w:line="259" w:lineRule="auto"/>
        <w:jc w:val="left"/>
      </w:pPr>
    </w:p>
    <w:p w14:paraId="3DAD3264" w14:textId="77777777" w:rsidR="00B50862" w:rsidRDefault="00B50862" w:rsidP="0061430C">
      <w:pPr>
        <w:spacing w:line="259" w:lineRule="auto"/>
        <w:jc w:val="left"/>
      </w:pPr>
    </w:p>
    <w:p w14:paraId="2FA65A1D" w14:textId="77777777" w:rsidR="00B50862" w:rsidRDefault="00B50862" w:rsidP="0061430C">
      <w:pPr>
        <w:spacing w:line="259" w:lineRule="auto"/>
        <w:jc w:val="left"/>
      </w:pPr>
    </w:p>
    <w:p w14:paraId="5A2912D6" w14:textId="77777777" w:rsidR="00B50862" w:rsidRDefault="00B50862" w:rsidP="0061430C">
      <w:pPr>
        <w:spacing w:line="259" w:lineRule="auto"/>
        <w:jc w:val="left"/>
      </w:pPr>
    </w:p>
    <w:p w14:paraId="30893F2C" w14:textId="29510283" w:rsidR="00B50862" w:rsidRDefault="00696E4B" w:rsidP="00696E4B">
      <w:pPr>
        <w:spacing w:line="259" w:lineRule="auto"/>
        <w:jc w:val="center"/>
      </w:pPr>
      <w:r>
        <w:t xml:space="preserve">Figure </w:t>
      </w:r>
      <w:r w:rsidR="007D25E9">
        <w:t>83</w:t>
      </w:r>
      <w:r>
        <w:t xml:space="preserve">: A snippet of </w:t>
      </w:r>
      <w:r w:rsidR="00636748">
        <w:t>PHP code handling the update of client profile into the database</w:t>
      </w:r>
      <w:r w:rsidR="00143ADA">
        <w:t>.</w:t>
      </w:r>
    </w:p>
    <w:p w14:paraId="1AD727E2" w14:textId="77777777" w:rsidR="004D25F1" w:rsidRDefault="00AF1C80" w:rsidP="00390BF1">
      <w:r>
        <w:tab/>
      </w:r>
      <w:r w:rsidR="00F66CB5">
        <w:t xml:space="preserve">The figure above shows a snippet of the code which handles the update of client’s details </w:t>
      </w:r>
      <w:r w:rsidR="00812286">
        <w:t>through</w:t>
      </w:r>
      <w:r w:rsidR="00585EF9">
        <w:t xml:space="preserve"> their</w:t>
      </w:r>
      <w:r w:rsidR="00812286">
        <w:t xml:space="preserve"> profile page </w:t>
      </w:r>
      <w:r w:rsidR="0023216E">
        <w:t xml:space="preserve">that is displayed </w:t>
      </w:r>
      <w:r w:rsidR="00232980">
        <w:t xml:space="preserve">through </w:t>
      </w:r>
      <w:r w:rsidR="0078660D">
        <w:t>‘</w:t>
      </w:r>
      <w:r w:rsidR="00232980">
        <w:t>editClient.php</w:t>
      </w:r>
      <w:r w:rsidR="0078660D">
        <w:t>’</w:t>
      </w:r>
      <w:r w:rsidR="00232980">
        <w:t xml:space="preserve"> </w:t>
      </w:r>
      <w:r w:rsidR="0023216E">
        <w:t xml:space="preserve">under iframe </w:t>
      </w:r>
      <w:r w:rsidR="00D81B80">
        <w:t xml:space="preserve">attribute of </w:t>
      </w:r>
      <w:r w:rsidR="000230A0">
        <w:t xml:space="preserve">a main PHP file named </w:t>
      </w:r>
      <w:r w:rsidR="00AE7C55">
        <w:t>‘</w:t>
      </w:r>
      <w:r w:rsidR="000230A0">
        <w:t>account.php</w:t>
      </w:r>
      <w:r w:rsidR="00AE7C55">
        <w:t>’</w:t>
      </w:r>
      <w:r w:rsidR="000230A0">
        <w:t>.</w:t>
      </w:r>
      <w:r w:rsidR="0078660D">
        <w:t xml:space="preserve"> </w:t>
      </w:r>
    </w:p>
    <w:p w14:paraId="6B48E909" w14:textId="77777777" w:rsidR="004D25F1" w:rsidRDefault="0078660D" w:rsidP="004D25F1">
      <w:pPr>
        <w:ind w:firstLine="720"/>
      </w:pPr>
      <w:r>
        <w:t>When the client performs an update by pressing on the submit button, the file from the screenshot above is call</w:t>
      </w:r>
      <w:r w:rsidR="006A59F6">
        <w:t>ed and</w:t>
      </w:r>
      <w:r w:rsidR="005C453E">
        <w:t xml:space="preserve"> have its SQL </w:t>
      </w:r>
      <w:r w:rsidR="00A20B12">
        <w:t xml:space="preserve">update </w:t>
      </w:r>
      <w:r w:rsidR="005C453E">
        <w:t xml:space="preserve">queries executed </w:t>
      </w:r>
      <w:r w:rsidR="00B261DB">
        <w:t xml:space="preserve">to </w:t>
      </w:r>
      <w:r w:rsidR="00AE3846">
        <w:t>a table inside the database labelled ‘client_t’</w:t>
      </w:r>
      <w:r w:rsidR="005C453E">
        <w:t xml:space="preserve"> with information from the input fields the client </w:t>
      </w:r>
      <w:r w:rsidR="00390BF1">
        <w:t xml:space="preserve">made changes to. </w:t>
      </w:r>
    </w:p>
    <w:p w14:paraId="42484B58" w14:textId="4B21D082" w:rsidR="00B50862" w:rsidRDefault="005B440D" w:rsidP="004D25F1">
      <w:pPr>
        <w:ind w:firstLine="720"/>
      </w:pPr>
      <w:r>
        <w:t>Error handling is set in place to handle user</w:t>
      </w:r>
      <w:r w:rsidR="00B115D8">
        <w:t>-inflicted errors such as in the event of performing no changes to any of the fields and yet the submit button is pressed</w:t>
      </w:r>
      <w:r w:rsidR="00D36559">
        <w:t xml:space="preserve">, </w:t>
      </w:r>
      <w:r w:rsidR="00F618EC">
        <w:t xml:space="preserve">the system will notify the client of </w:t>
      </w:r>
      <w:r w:rsidR="009708C3">
        <w:t xml:space="preserve">failed attempt to update as the SQL statements did not affect any of the records found. </w:t>
      </w:r>
    </w:p>
    <w:p w14:paraId="30B9F7A1" w14:textId="77777777" w:rsidR="00B50862" w:rsidRDefault="00B50862" w:rsidP="0061430C">
      <w:pPr>
        <w:spacing w:line="259" w:lineRule="auto"/>
        <w:jc w:val="left"/>
      </w:pPr>
    </w:p>
    <w:p w14:paraId="57C6DB14" w14:textId="77777777" w:rsidR="00B50862" w:rsidRDefault="00B50862" w:rsidP="0061430C">
      <w:pPr>
        <w:spacing w:line="259" w:lineRule="auto"/>
        <w:jc w:val="left"/>
      </w:pPr>
    </w:p>
    <w:p w14:paraId="59B36CC8" w14:textId="02CF7B4A" w:rsidR="0061430C" w:rsidRPr="0061430C" w:rsidRDefault="0061430C" w:rsidP="0061430C">
      <w:pPr>
        <w:spacing w:line="259" w:lineRule="auto"/>
        <w:jc w:val="left"/>
      </w:pPr>
      <w:r>
        <w:br w:type="page"/>
      </w:r>
    </w:p>
    <w:p w14:paraId="412D3C96" w14:textId="3E9B4743" w:rsidR="00DA6EF0" w:rsidRDefault="00EB6A41" w:rsidP="00DA6EF0">
      <w:pPr>
        <w:pStyle w:val="Heading2"/>
        <w:rPr>
          <w:lang w:val="de-DE"/>
        </w:rPr>
      </w:pPr>
      <w:bookmarkStart w:id="76" w:name="_Toc67251550"/>
      <w:r>
        <w:rPr>
          <w:lang w:val="de-DE"/>
        </w:rPr>
        <w:lastRenderedPageBreak/>
        <w:t xml:space="preserve">Creating </w:t>
      </w:r>
      <w:r w:rsidR="00083796">
        <w:rPr>
          <w:lang w:val="de-DE"/>
        </w:rPr>
        <w:t>Client Profile</w:t>
      </w:r>
      <w:bookmarkEnd w:id="76"/>
    </w:p>
    <w:p w14:paraId="07B4F431" w14:textId="0C1951F2" w:rsidR="00056BEE" w:rsidRDefault="00C35273" w:rsidP="00056BEE">
      <w:pPr>
        <w:rPr>
          <w:lang w:val="de-DE"/>
        </w:rPr>
      </w:pPr>
      <w:r>
        <w:rPr>
          <w:noProof/>
          <w:lang w:val="de-DE"/>
        </w:rPr>
        <w:drawing>
          <wp:inline distT="0" distB="0" distL="0" distR="0" wp14:anchorId="31EF8841" wp14:editId="3B0BBA8C">
            <wp:extent cx="5731510" cy="2741930"/>
            <wp:effectExtent l="0" t="0" r="2540" b="1270"/>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5731510" cy="2741930"/>
                    </a:xfrm>
                    <a:prstGeom prst="rect">
                      <a:avLst/>
                    </a:prstGeom>
                  </pic:spPr>
                </pic:pic>
              </a:graphicData>
            </a:graphic>
          </wp:inline>
        </w:drawing>
      </w:r>
    </w:p>
    <w:p w14:paraId="765C139E" w14:textId="5FD610E9" w:rsidR="00EE17C9" w:rsidRDefault="00EE17C9" w:rsidP="00EE17C9">
      <w:pPr>
        <w:spacing w:line="259" w:lineRule="auto"/>
        <w:jc w:val="center"/>
      </w:pPr>
      <w:r>
        <w:t xml:space="preserve">Figure </w:t>
      </w:r>
      <w:r w:rsidR="007D25E9">
        <w:t>84</w:t>
      </w:r>
      <w:r>
        <w:t xml:space="preserve">: A snippet of PHP code handling the </w:t>
      </w:r>
      <w:r w:rsidR="007233BF">
        <w:t>creation</w:t>
      </w:r>
      <w:r>
        <w:t xml:space="preserve"> of </w:t>
      </w:r>
      <w:r w:rsidR="007233BF">
        <w:t xml:space="preserve">a new </w:t>
      </w:r>
      <w:r>
        <w:t>client profile into the database.</w:t>
      </w:r>
    </w:p>
    <w:p w14:paraId="42695C4C" w14:textId="5F06AFF7" w:rsidR="00CB6954" w:rsidRPr="00EE17C9" w:rsidRDefault="00CB6954" w:rsidP="00056BEE"/>
    <w:p w14:paraId="1E998733" w14:textId="62273B42" w:rsidR="00CB6954" w:rsidRPr="00864678" w:rsidRDefault="00CB6954" w:rsidP="00056BEE">
      <w:pPr>
        <w:rPr>
          <w:lang w:val="en-GB"/>
        </w:rPr>
      </w:pPr>
      <w:r w:rsidRPr="00864678">
        <w:rPr>
          <w:lang w:val="en-GB"/>
        </w:rPr>
        <w:t xml:space="preserve">The sample code above is taken from the </w:t>
      </w:r>
      <w:r w:rsidR="00316B87" w:rsidRPr="00864678">
        <w:rPr>
          <w:lang w:val="en-GB"/>
        </w:rPr>
        <w:t>register</w:t>
      </w:r>
      <w:r w:rsidRPr="00864678">
        <w:rPr>
          <w:lang w:val="en-GB"/>
        </w:rPr>
        <w:t xml:space="preserve">Client.php </w:t>
      </w:r>
      <w:r w:rsidR="004D07D6" w:rsidRPr="00864678">
        <w:rPr>
          <w:lang w:val="en-GB"/>
        </w:rPr>
        <w:t xml:space="preserve">file and handles the function of </w:t>
      </w:r>
      <w:r w:rsidR="00316B87" w:rsidRPr="00864678">
        <w:rPr>
          <w:lang w:val="en-GB"/>
        </w:rPr>
        <w:t xml:space="preserve">registering new </w:t>
      </w:r>
      <w:r w:rsidR="004D07D6" w:rsidRPr="00864678">
        <w:rPr>
          <w:lang w:val="en-GB"/>
        </w:rPr>
        <w:t>client</w:t>
      </w:r>
      <w:r w:rsidR="00316B87" w:rsidRPr="00864678">
        <w:rPr>
          <w:lang w:val="en-GB"/>
        </w:rPr>
        <w:t>s</w:t>
      </w:r>
      <w:r w:rsidR="009F5C36" w:rsidRPr="00864678">
        <w:rPr>
          <w:lang w:val="en-GB"/>
        </w:rPr>
        <w:t>. The code is written in PHP programming language and</w:t>
      </w:r>
      <w:r w:rsidR="009E06D3" w:rsidRPr="00864678">
        <w:rPr>
          <w:lang w:val="en-GB"/>
        </w:rPr>
        <w:t xml:space="preserve"> deals with SQL to query th</w:t>
      </w:r>
      <w:r w:rsidR="00D44143" w:rsidRPr="00864678">
        <w:rPr>
          <w:lang w:val="en-GB"/>
        </w:rPr>
        <w:t>e new client information to the database.</w:t>
      </w:r>
      <w:r w:rsidR="00805BD2">
        <w:rPr>
          <w:lang w:val="en-GB"/>
        </w:rPr>
        <w:t xml:space="preserve"> This particular code is located in </w:t>
      </w:r>
      <w:r w:rsidR="00E52D40">
        <w:rPr>
          <w:lang w:val="en-GB"/>
        </w:rPr>
        <w:t>register</w:t>
      </w:r>
      <w:r w:rsidR="00805BD2">
        <w:rPr>
          <w:lang w:val="en-GB"/>
        </w:rPr>
        <w:t xml:space="preserve">Client.php which </w:t>
      </w:r>
      <w:r w:rsidR="00DE779E">
        <w:rPr>
          <w:lang w:val="en-GB"/>
        </w:rPr>
        <w:t>will be executed when the user presses the ‘Register’ button in</w:t>
      </w:r>
      <w:r w:rsidR="00805BD2">
        <w:rPr>
          <w:lang w:val="en-GB"/>
        </w:rPr>
        <w:t xml:space="preserve"> </w:t>
      </w:r>
      <w:r w:rsidR="00B675BC">
        <w:rPr>
          <w:lang w:val="en-GB"/>
        </w:rPr>
        <w:t>the editClient.html page.</w:t>
      </w:r>
      <w:r w:rsidR="00D43DE5">
        <w:rPr>
          <w:lang w:val="en-GB"/>
        </w:rPr>
        <w:t xml:space="preserve"> It will get the values </w:t>
      </w:r>
      <w:r w:rsidR="00AE0712">
        <w:rPr>
          <w:lang w:val="en-GB"/>
        </w:rPr>
        <w:t xml:space="preserve">from the input field in the editClient.html </w:t>
      </w:r>
      <w:r w:rsidR="00D43DE5">
        <w:rPr>
          <w:lang w:val="en-GB"/>
        </w:rPr>
        <w:t>filled in by the</w:t>
      </w:r>
      <w:r w:rsidR="00CF065E">
        <w:rPr>
          <w:lang w:val="en-GB"/>
        </w:rPr>
        <w:t xml:space="preserve"> user and it will then</w:t>
      </w:r>
      <w:r w:rsidR="004823CD">
        <w:rPr>
          <w:lang w:val="en-GB"/>
        </w:rPr>
        <w:t xml:space="preserve"> be stored in a PHP variable. The PHP variables are then used in conjunction with SQL to Insert a new entry into the database.</w:t>
      </w:r>
    </w:p>
    <w:p w14:paraId="18E72AA1" w14:textId="76FD02DB" w:rsidR="0061430C" w:rsidRPr="00864678" w:rsidRDefault="00DE779E" w:rsidP="0061430C">
      <w:pPr>
        <w:rPr>
          <w:lang w:val="en-GB"/>
        </w:rPr>
      </w:pPr>
      <w:r>
        <w:rPr>
          <w:lang w:val="en-GB"/>
        </w:rPr>
        <w:t xml:space="preserve"> </w:t>
      </w:r>
    </w:p>
    <w:p w14:paraId="2F37F822" w14:textId="77777777" w:rsidR="00830E8C" w:rsidRPr="00864678" w:rsidRDefault="00830E8C" w:rsidP="00830E8C">
      <w:pPr>
        <w:rPr>
          <w:lang w:val="en-GB"/>
        </w:rPr>
      </w:pPr>
    </w:p>
    <w:p w14:paraId="7C4F00EB" w14:textId="77777777" w:rsidR="006B73AE" w:rsidRPr="00864678" w:rsidRDefault="006B73AE" w:rsidP="006B73AE">
      <w:pPr>
        <w:rPr>
          <w:lang w:val="en-GB"/>
        </w:rPr>
      </w:pPr>
    </w:p>
    <w:p w14:paraId="0B3B94DB" w14:textId="77777777" w:rsidR="006B73AE" w:rsidRPr="00864678" w:rsidRDefault="006B73AE" w:rsidP="006B73AE">
      <w:pPr>
        <w:rPr>
          <w:lang w:val="en-GB"/>
        </w:rPr>
      </w:pPr>
    </w:p>
    <w:p w14:paraId="4C8AA07F" w14:textId="77777777" w:rsidR="006B73AE" w:rsidRPr="00864678" w:rsidRDefault="006B73AE" w:rsidP="006B73AE">
      <w:pPr>
        <w:rPr>
          <w:lang w:val="en-GB"/>
        </w:rPr>
      </w:pPr>
    </w:p>
    <w:p w14:paraId="5F39BDDC" w14:textId="41982F91" w:rsidR="004E0CF7" w:rsidRPr="00695B56" w:rsidRDefault="00E367E8" w:rsidP="00695B56">
      <w:pPr>
        <w:pStyle w:val="Heading1"/>
        <w:rPr>
          <w:rFonts w:cs="Times New Roman"/>
        </w:rPr>
      </w:pPr>
      <w:bookmarkStart w:id="77" w:name="_Toc67251551"/>
      <w:r w:rsidRPr="00E303F0">
        <w:rPr>
          <w:rFonts w:cs="Times New Roman"/>
        </w:rPr>
        <w:lastRenderedPageBreak/>
        <w:t>Conclusion</w:t>
      </w:r>
      <w:bookmarkEnd w:id="77"/>
    </w:p>
    <w:p w14:paraId="2F151420" w14:textId="0B44889E" w:rsidR="00284423" w:rsidRPr="00E303F0" w:rsidRDefault="00284423" w:rsidP="00284423">
      <w:pPr>
        <w:rPr>
          <w:rFonts w:cs="Times New Roman"/>
        </w:rPr>
      </w:pPr>
      <w:r w:rsidRPr="00E303F0">
        <w:rPr>
          <w:rFonts w:cs="Times New Roman"/>
        </w:rPr>
        <w:tab/>
        <w:t xml:space="preserve">The library – Victoria Institution Public Library – has been around for a long time and the size for both the building along with its contents had grown so large that the traditional file-based approach it has been using since is considered as a method of the past and seen as unfit for current time. Our team, who is in charge of this tender, is determined to start a project to introduce the use of Information System into the library’s management procedure. The project would foresee it as a tool that could increase the efficiency of the major setback in the library environment which are logging and inventory management. Alongside that, the project will also improve the waiting time of a visitor with a virtual catalogue system accessible via computers. The project can be summarised into simpler terms: a tender to </w:t>
      </w:r>
      <w:r w:rsidRPr="00E303F0">
        <w:rPr>
          <w:rFonts w:cs="Times New Roman"/>
          <w:b/>
        </w:rPr>
        <w:t>develop a computerised system</w:t>
      </w:r>
      <w:r w:rsidRPr="00E303F0">
        <w:rPr>
          <w:rFonts w:cs="Times New Roman"/>
        </w:rPr>
        <w:t xml:space="preserve"> for Victoria Institution Public Library that enables for local librarians to oversee and track the status of books in the library’s inventory as well as the inclusion of additional features such as catalogue viewer and database administration role with the assistance of Information System.  </w:t>
      </w:r>
    </w:p>
    <w:p w14:paraId="56B1C98B" w14:textId="77777777" w:rsidR="00284423" w:rsidRPr="00E303F0" w:rsidRDefault="00284423" w:rsidP="00284423">
      <w:pPr>
        <w:rPr>
          <w:rFonts w:cs="Times New Roman"/>
        </w:rPr>
      </w:pPr>
      <w:r w:rsidRPr="00E303F0">
        <w:rPr>
          <w:rFonts w:cs="Times New Roman"/>
        </w:rPr>
        <w:tab/>
        <w:t xml:space="preserve">There are several problem contexts which were voiced out by the team members during the project meetings. The </w:t>
      </w:r>
      <w:r w:rsidRPr="00E303F0">
        <w:rPr>
          <w:rFonts w:cs="Times New Roman"/>
          <w:b/>
        </w:rPr>
        <w:t>first problem</w:t>
      </w:r>
      <w:r w:rsidRPr="00E303F0">
        <w:rPr>
          <w:rFonts w:cs="Times New Roman"/>
        </w:rPr>
        <w:t xml:space="preserve"> is the inability to view borrowing status easily mainly because the records of related statuses are found in files which may have been scattered around in the shelves or countertops of the library. The next problem is manual process of managing information about books and clients that not only cause resource issues but also privacy threat as the action of viewing classified client information is unmonitored. The third one is the </w:t>
      </w:r>
      <w:r>
        <w:rPr>
          <w:rFonts w:cs="Times New Roman"/>
        </w:rPr>
        <w:t>struggle</w:t>
      </w:r>
      <w:r w:rsidRPr="00E303F0">
        <w:rPr>
          <w:rFonts w:cs="Times New Roman"/>
        </w:rPr>
        <w:t xml:space="preserve"> a </w:t>
      </w:r>
      <w:r>
        <w:rPr>
          <w:rFonts w:cs="Times New Roman"/>
        </w:rPr>
        <w:t>librarian must face</w:t>
      </w:r>
      <w:r w:rsidRPr="00E303F0">
        <w:rPr>
          <w:rFonts w:cs="Times New Roman"/>
        </w:rPr>
        <w:t xml:space="preserve"> particularly when </w:t>
      </w:r>
      <w:r>
        <w:rPr>
          <w:rFonts w:cs="Times New Roman"/>
        </w:rPr>
        <w:t>answering questions about books by clients while having to complete other managerial tasks</w:t>
      </w:r>
      <w:r w:rsidRPr="00E303F0">
        <w:rPr>
          <w:rFonts w:cs="Times New Roman"/>
        </w:rPr>
        <w:t xml:space="preserve">. The last problem is with the file-based approach itself as data redundancy tends to happen frequently as duplicates of record entries are found within the files primarily because routine to keep track of each update is complicated and tiresome. </w:t>
      </w:r>
    </w:p>
    <w:p w14:paraId="7D8DC2FE" w14:textId="77777777" w:rsidR="00284423" w:rsidRPr="00E303F0" w:rsidRDefault="00284423" w:rsidP="00284423">
      <w:pPr>
        <w:rPr>
          <w:rFonts w:cs="Times New Roman"/>
        </w:rPr>
      </w:pPr>
      <w:r w:rsidRPr="00E303F0">
        <w:rPr>
          <w:rFonts w:cs="Times New Roman"/>
        </w:rPr>
        <w:tab/>
        <w:t xml:space="preserve">The team members have proposed some possible solutions to address the aforementioned problems and the team also had agreed to keep some as features to the proposed management system. The </w:t>
      </w:r>
      <w:r w:rsidRPr="00E303F0">
        <w:rPr>
          <w:rFonts w:cs="Times New Roman"/>
          <w:b/>
        </w:rPr>
        <w:t>first solution</w:t>
      </w:r>
      <w:r w:rsidRPr="00E303F0">
        <w:rPr>
          <w:rFonts w:cs="Times New Roman"/>
        </w:rPr>
        <w:t xml:space="preserve"> is to create a module for the system that enables for both librarian and client user roles to check on the book status virtually without the need for resource intensive actions. The next solution is digitising the processes of managing books and clients’ information which will save the library extra spaces for other beneficial uses such as server cluster or bookshelves. The third solution allows the client user role to search for their </w:t>
      </w:r>
      <w:r w:rsidRPr="00E303F0">
        <w:rPr>
          <w:rFonts w:cs="Times New Roman"/>
        </w:rPr>
        <w:lastRenderedPageBreak/>
        <w:t xml:space="preserve">desired book through a self-service way that is the book catalogue viewer module which is a part of the proposed system. Last solution provided is the most important of all as it introduces the usage of Database Management Software (DBMS) into the overall system in the effort to eliminate duplications or invalid data submissions by the librarian. </w:t>
      </w:r>
    </w:p>
    <w:p w14:paraId="427E80E3" w14:textId="77777777" w:rsidR="00284423" w:rsidRPr="00E303F0" w:rsidRDefault="00284423" w:rsidP="00284423">
      <w:pPr>
        <w:ind w:firstLine="360"/>
        <w:jc w:val="left"/>
        <w:rPr>
          <w:rFonts w:cs="Times New Roman"/>
        </w:rPr>
      </w:pPr>
      <w:r w:rsidRPr="00E303F0">
        <w:rPr>
          <w:rFonts w:cs="Times New Roman"/>
        </w:rPr>
        <w:tab/>
        <w:t xml:space="preserve">There are four main objectives to this project, and these were carefully thought of by the team members in an effort to specially address and solve the issues Victoria Institution Public Library has been facing. The </w:t>
      </w:r>
      <w:r w:rsidRPr="00E303F0">
        <w:rPr>
          <w:rFonts w:cs="Times New Roman"/>
          <w:b/>
        </w:rPr>
        <w:t>first</w:t>
      </w:r>
      <w:r w:rsidRPr="00E303F0">
        <w:rPr>
          <w:rFonts w:cs="Times New Roman"/>
        </w:rPr>
        <w:t xml:space="preserve"> </w:t>
      </w:r>
      <w:r w:rsidRPr="00E303F0">
        <w:rPr>
          <w:rFonts w:cs="Times New Roman"/>
          <w:b/>
        </w:rPr>
        <w:t>objective</w:t>
      </w:r>
      <w:r w:rsidRPr="00E303F0">
        <w:rPr>
          <w:rFonts w:cs="Times New Roman"/>
        </w:rPr>
        <w:t xml:space="preserve"> is to make the management routine more accurate and easier for both client and librarian by having a simplified method to check borrowing status. The second objective is to improve the quality of work life of the librarians in their job to add, retrieve, delete, and update information about available books in the library’s inventory. The third objective is to reduce </w:t>
      </w:r>
      <w:r w:rsidRPr="00E7460D">
        <w:rPr>
          <w:rFonts w:cs="Times New Roman"/>
        </w:rPr>
        <w:t xml:space="preserve">workload of a </w:t>
      </w:r>
      <w:r w:rsidRPr="00E303F0">
        <w:rPr>
          <w:rFonts w:cs="Times New Roman"/>
        </w:rPr>
        <w:t xml:space="preserve">librarian </w:t>
      </w:r>
      <w:r w:rsidRPr="00E7460D">
        <w:rPr>
          <w:rFonts w:cs="Times New Roman"/>
        </w:rPr>
        <w:t>by introducing a computerised book catalogue</w:t>
      </w:r>
      <w:r w:rsidRPr="00E303F0">
        <w:rPr>
          <w:rFonts w:cs="Times New Roman"/>
        </w:rPr>
        <w:t xml:space="preserve">. The last objective is to reduce the probability of data repetition and increase the strength to data integrity. </w:t>
      </w:r>
    </w:p>
    <w:p w14:paraId="0A234CA0" w14:textId="77777777" w:rsidR="00284423" w:rsidRPr="00E303F0" w:rsidRDefault="00284423" w:rsidP="00284423">
      <w:pPr>
        <w:ind w:firstLine="720"/>
        <w:rPr>
          <w:rFonts w:cs="Times New Roman"/>
        </w:rPr>
      </w:pPr>
      <w:r w:rsidRPr="00E303F0">
        <w:rPr>
          <w:rFonts w:cs="Times New Roman"/>
        </w:rPr>
        <w:t xml:space="preserve">This project is expected to have a </w:t>
      </w:r>
      <w:r w:rsidRPr="00E303F0">
        <w:rPr>
          <w:rFonts w:cs="Times New Roman"/>
          <w:b/>
        </w:rPr>
        <w:t>rigid scope</w:t>
      </w:r>
      <w:r w:rsidRPr="00E303F0">
        <w:rPr>
          <w:rFonts w:cs="Times New Roman"/>
        </w:rPr>
        <w:t xml:space="preserve"> that is assumed to reduce the effect of project creep over time as there are four core feature ideas that are solid and can be expanded through modular method implementation during the actual development phase. The four main features cover the book catalogue viewer, borrowing and returning information handler, account registration and system login sequence, and lastly book inventory management. The system will have three distinct user roles comprising of Librarian, Administrator and Client with all being able to interact with the same web client interface but with different accessibilities. Although some parts of the scope may contain ambiguous characteristics, discussions among team members will be held if need be to prevent unnecessary or digressing interpretations. </w:t>
      </w:r>
    </w:p>
    <w:p w14:paraId="073F4688" w14:textId="77777777" w:rsidR="00284423" w:rsidRPr="00E303F0" w:rsidRDefault="00284423" w:rsidP="00284423">
      <w:pPr>
        <w:ind w:firstLine="720"/>
        <w:rPr>
          <w:rFonts w:cs="Times New Roman"/>
        </w:rPr>
      </w:pPr>
      <w:r w:rsidRPr="00E303F0">
        <w:rPr>
          <w:rFonts w:cs="Times New Roman"/>
        </w:rPr>
        <w:t xml:space="preserve">During the discussion on project’s suitable </w:t>
      </w:r>
      <w:r w:rsidRPr="00E34543">
        <w:rPr>
          <w:rFonts w:cs="Times New Roman"/>
          <w:b/>
        </w:rPr>
        <w:t>development methodology</w:t>
      </w:r>
      <w:r w:rsidRPr="00E303F0">
        <w:rPr>
          <w:rFonts w:cs="Times New Roman"/>
        </w:rPr>
        <w:t xml:space="preserve">, the team agreed to continue with the standard waterfall model. </w:t>
      </w:r>
      <w:r>
        <w:rPr>
          <w:rFonts w:cs="Times New Roman"/>
        </w:rPr>
        <w:t xml:space="preserve">The waterfall model, often associated with the introduction to System Development Life Cycle (SDLC), is the simplest methodology in the industry that is flexible in its requirements. The activities found in a project can be visualised through the conventional phases this model provides. As the methodology is not strict in terms of framework, the team is able to amend some part to fit the situation and, in this case, an extra phase labelled “Testing” is included to monitor the progress of system integration tests. Previously stated, the phases will be visualised along with its activities and allocated </w:t>
      </w:r>
      <w:r>
        <w:rPr>
          <w:rFonts w:cs="Times New Roman"/>
        </w:rPr>
        <w:lastRenderedPageBreak/>
        <w:t xml:space="preserve">period of time. In the project’s case, the easiest way to display its timeline would be through Gantt Chart. </w:t>
      </w:r>
    </w:p>
    <w:p w14:paraId="21818FEC" w14:textId="77777777" w:rsidR="00284423" w:rsidRPr="00E303F0" w:rsidRDefault="00284423" w:rsidP="00284423">
      <w:pPr>
        <w:rPr>
          <w:rFonts w:cs="Times New Roman"/>
        </w:rPr>
      </w:pPr>
      <w:r w:rsidRPr="00E303F0">
        <w:rPr>
          <w:rFonts w:cs="Times New Roman"/>
        </w:rPr>
        <w:tab/>
        <w:t xml:space="preserve">The project is accompanied with a detailed </w:t>
      </w:r>
      <w:r w:rsidRPr="00E303F0">
        <w:rPr>
          <w:rFonts w:cs="Times New Roman"/>
          <w:b/>
        </w:rPr>
        <w:t>Gantt Chart</w:t>
      </w:r>
      <w:r w:rsidRPr="00E303F0">
        <w:rPr>
          <w:rFonts w:cs="Times New Roman"/>
        </w:rPr>
        <w:t xml:space="preserve"> foreseeing the timeline of events in which the team members must keep track of in order to deliver a completely functional system by the deadline date. The Gantt Chart is planned to start on 7</w:t>
      </w:r>
      <w:r w:rsidRPr="00E303F0">
        <w:rPr>
          <w:rFonts w:cs="Times New Roman"/>
          <w:vertAlign w:val="superscript"/>
        </w:rPr>
        <w:t>th</w:t>
      </w:r>
      <w:r w:rsidRPr="00E303F0">
        <w:rPr>
          <w:rFonts w:cs="Times New Roman"/>
        </w:rPr>
        <w:t xml:space="preserve"> December 2020 and ends around mid-week February 2021. The columns of the chart are grouped in a way it displays the requirements’ duration by week and day combination. This approach allows for each-day progress tracking while keeping the weekly view intact. There is a colour scheme that the bar of the Gantt Chart must abide by in order to reflect the progress in a more uniform manner. The colours can be interpreted accordingly by looking at the legend section while viewing the chart. The project Gantt Chart follows the standard System Development Life Cycle (SDLC) progression phases but with several modifications to fit events that can enhance the development of this library management system. </w:t>
      </w:r>
    </w:p>
    <w:p w14:paraId="6219DD4C" w14:textId="4621A964" w:rsidR="00284423" w:rsidRPr="00E303F0" w:rsidRDefault="00284423" w:rsidP="00DF43DA">
      <w:pPr>
        <w:ind w:firstLine="720"/>
        <w:rPr>
          <w:rFonts w:cs="Times New Roman"/>
        </w:rPr>
      </w:pPr>
      <w:r w:rsidRPr="00E303F0">
        <w:rPr>
          <w:rFonts w:cs="Times New Roman"/>
        </w:rPr>
        <w:t xml:space="preserve">A series of </w:t>
      </w:r>
      <w:r w:rsidRPr="00E303F0">
        <w:rPr>
          <w:rFonts w:cs="Times New Roman"/>
          <w:b/>
        </w:rPr>
        <w:t>system hierarchy charts</w:t>
      </w:r>
      <w:r w:rsidRPr="00E303F0">
        <w:rPr>
          <w:rFonts w:cs="Times New Roman"/>
        </w:rPr>
        <w:t xml:space="preserve"> were drawn to serve as an outline and guidance to the system development. The charts were drawn based on two fundamental categories – Feature List and User Role. Feature List is the overview to every feature available and accessible to the project while User Role defines the type of user and its functionalities or restrictions. As the chart is based off these two categories separately, Feature Hierarchy Chart displays all features accessible through the main web interface with some exception to user-specific options. Meanwhile, Admin to Client Hierarchy Chart all focuses to User Role functionalities only. Briefly put, Feature Hierarchy Chart is an overview of features and pages available from the main LibSys web interface while User Role Hierarchy Chart narrows to each user’s features when certain hyperlink or button found in LibSys pages is clicked. </w:t>
      </w:r>
      <w:r w:rsidRPr="00E303F0">
        <w:rPr>
          <w:rFonts w:cs="Times New Roman"/>
        </w:rPr>
        <w:tab/>
      </w:r>
    </w:p>
    <w:p w14:paraId="7D408401" w14:textId="154B906B" w:rsidR="00284423" w:rsidRPr="00284423" w:rsidRDefault="00284423" w:rsidP="001254EA">
      <w:pPr>
        <w:ind w:firstLine="576"/>
      </w:pPr>
      <w:r w:rsidRPr="00E303F0">
        <w:rPr>
          <w:rFonts w:cs="Times New Roman"/>
        </w:rPr>
        <w:t xml:space="preserve">All in all, this project is a good way to expose team building experiences among the team members as there will be role assignments with each role possessing certain authority or privilege where its potentials can only be seen or evaluated when the members are in united spirit. Other than that, there are brain-storming sessions that seek to undo unclear matters alongside the search for a simple but doable solution. In these sessions, the members should be able to see necessary benefits which include the strengthening of bond between them and the opportunity to analyse each member’s field specialism. Last but not least, the creation of </w:t>
      </w:r>
      <w:r w:rsidRPr="00E303F0">
        <w:rPr>
          <w:rFonts w:cs="Times New Roman"/>
        </w:rPr>
        <w:lastRenderedPageBreak/>
        <w:t>proposal in this case is the simplest way and yet it is compact with information required to ensure a stable start to any kind of project.</w:t>
      </w:r>
    </w:p>
    <w:p w14:paraId="0B8BA031" w14:textId="5BDCE6D6" w:rsidR="005A2B75" w:rsidRDefault="00331CFD" w:rsidP="00C32E85">
      <w:pPr>
        <w:pStyle w:val="Heading2"/>
      </w:pPr>
      <w:bookmarkStart w:id="78" w:name="_Toc67251552"/>
      <w:r>
        <w:t>Assumptions</w:t>
      </w:r>
      <w:bookmarkEnd w:id="78"/>
    </w:p>
    <w:p w14:paraId="449084F8" w14:textId="5F66DDF6" w:rsidR="00B1720B" w:rsidRPr="0005520A" w:rsidRDefault="00B1720B" w:rsidP="0005520A">
      <w:pPr>
        <w:ind w:firstLine="576"/>
        <w:rPr>
          <w:rFonts w:cs="Times New Roman"/>
        </w:rPr>
      </w:pPr>
      <w:r>
        <w:rPr>
          <w:rFonts w:cs="Times New Roman"/>
        </w:rPr>
        <w:t xml:space="preserve">To ensure smooth progress is achieved throughout the project, the team came up with </w:t>
      </w:r>
      <w:r w:rsidRPr="009015D2">
        <w:rPr>
          <w:rFonts w:cs="Times New Roman"/>
          <w:b/>
          <w:bCs/>
        </w:rPr>
        <w:t xml:space="preserve">three major assumptions </w:t>
      </w:r>
      <w:r>
        <w:rPr>
          <w:rFonts w:cs="Times New Roman"/>
        </w:rPr>
        <w:t xml:space="preserve">that could help alleviate ambiguous parts of the project’s expectation. Firstly, the team assumed that the premise, in this case the library, and users at one time have access to a web browser and are connected to the internet. Next, the team also believed that every target user involved in the system including librarians, clients and administrators have IT proficiency of at least novice level. Lastly, the team supposed that an unrestricted authorisation is granted to every member to explore and record physical or digital documents found within the boundary of the library for data basing purposes. </w:t>
      </w:r>
    </w:p>
    <w:p w14:paraId="757018A3" w14:textId="54E185DE" w:rsidR="00331CFD" w:rsidRDefault="00331CFD" w:rsidP="00331CFD">
      <w:pPr>
        <w:pStyle w:val="Heading2"/>
      </w:pPr>
      <w:bookmarkStart w:id="79" w:name="_Toc67251553"/>
      <w:r>
        <w:t>Limitations</w:t>
      </w:r>
      <w:bookmarkEnd w:id="79"/>
    </w:p>
    <w:p w14:paraId="22B1D1CD" w14:textId="2437F158" w:rsidR="006650C0" w:rsidRPr="006650C0" w:rsidRDefault="00957D53" w:rsidP="00286824">
      <w:pPr>
        <w:ind w:firstLine="720"/>
        <w:rPr>
          <w:rFonts w:cs="Times New Roman"/>
        </w:rPr>
      </w:pPr>
      <w:r>
        <w:rPr>
          <w:rFonts w:cs="Times New Roman"/>
        </w:rPr>
        <w:t xml:space="preserve">For the duration of the project, there are </w:t>
      </w:r>
      <w:r w:rsidR="007646E8">
        <w:rPr>
          <w:rFonts w:cs="Times New Roman"/>
          <w:b/>
          <w:bCs/>
        </w:rPr>
        <w:t>four</w:t>
      </w:r>
      <w:r w:rsidRPr="00E2706E">
        <w:rPr>
          <w:rFonts w:cs="Times New Roman"/>
          <w:b/>
          <w:bCs/>
        </w:rPr>
        <w:t xml:space="preserve"> major limitations</w:t>
      </w:r>
      <w:r>
        <w:rPr>
          <w:rFonts w:cs="Times New Roman"/>
        </w:rPr>
        <w:t xml:space="preserve"> </w:t>
      </w:r>
      <w:r w:rsidR="009B2C43">
        <w:rPr>
          <w:rFonts w:cs="Times New Roman"/>
        </w:rPr>
        <w:t>with</w:t>
      </w:r>
      <w:r w:rsidR="00A458C2">
        <w:rPr>
          <w:rFonts w:cs="Times New Roman"/>
        </w:rPr>
        <w:t xml:space="preserve"> the last one </w:t>
      </w:r>
      <w:r>
        <w:rPr>
          <w:rFonts w:cs="Times New Roman"/>
        </w:rPr>
        <w:t xml:space="preserve">identified </w:t>
      </w:r>
      <w:r w:rsidR="004830E0">
        <w:rPr>
          <w:rFonts w:cs="Times New Roman"/>
        </w:rPr>
        <w:t>after</w:t>
      </w:r>
      <w:r>
        <w:rPr>
          <w:rFonts w:cs="Times New Roman"/>
        </w:rPr>
        <w:t xml:space="preserve"> the </w:t>
      </w:r>
      <w:r w:rsidR="004830E0">
        <w:rPr>
          <w:rFonts w:cs="Times New Roman"/>
        </w:rPr>
        <w:t>completion</w:t>
      </w:r>
      <w:r>
        <w:rPr>
          <w:rFonts w:cs="Times New Roman"/>
        </w:rPr>
        <w:t xml:space="preserve"> of the system </w:t>
      </w:r>
      <w:r w:rsidR="009B2C43">
        <w:rPr>
          <w:rFonts w:cs="Times New Roman"/>
        </w:rPr>
        <w:t>and these limitations</w:t>
      </w:r>
      <w:r>
        <w:rPr>
          <w:rFonts w:cs="Times New Roman"/>
        </w:rPr>
        <w:t xml:space="preserve"> </w:t>
      </w:r>
      <w:r w:rsidR="00493413">
        <w:rPr>
          <w:rFonts w:cs="Times New Roman"/>
        </w:rPr>
        <w:t>have</w:t>
      </w:r>
      <w:r>
        <w:rPr>
          <w:rFonts w:cs="Times New Roman"/>
        </w:rPr>
        <w:t xml:space="preserve"> disrupt</w:t>
      </w:r>
      <w:r w:rsidR="003439F9">
        <w:rPr>
          <w:rFonts w:cs="Times New Roman"/>
        </w:rPr>
        <w:t>ed</w:t>
      </w:r>
      <w:r>
        <w:rPr>
          <w:rFonts w:cs="Times New Roman"/>
        </w:rPr>
        <w:t xml:space="preserve"> the linear timeline of the system development. The first limitation is heavy restriction in terms of social-distancing and safety precaution protocols imposed to address the pandemic situation. The restriction causes the team’s research at the library to become severely delayed with less information extracted and analysed for designing and constructing the system. The second limitation is that the team has no physical barcode scanner tool that is used to scan barcodes stuck at book covers. However, the team proposed to not use barcode but QR-code as it is commonly found in mobile phones and more user-friendly. The </w:t>
      </w:r>
      <w:r w:rsidR="005E5902">
        <w:rPr>
          <w:rFonts w:cs="Times New Roman"/>
        </w:rPr>
        <w:t>third</w:t>
      </w:r>
      <w:r>
        <w:rPr>
          <w:rFonts w:cs="Times New Roman"/>
        </w:rPr>
        <w:t xml:space="preserve"> limitation is regarding extensive research to be made to properly integrate QR-code system into the proposed solution’s environment. The extension is required as none of the project team members had worked with QR-code nor barcode previously. </w:t>
      </w:r>
      <w:r w:rsidR="005E5902">
        <w:rPr>
          <w:rFonts w:cs="Times New Roman"/>
        </w:rPr>
        <w:t xml:space="preserve">The final limitation focuses a lot on trust and security issues of the </w:t>
      </w:r>
      <w:r w:rsidR="00146652">
        <w:rPr>
          <w:rFonts w:cs="Times New Roman"/>
        </w:rPr>
        <w:t>completed</w:t>
      </w:r>
      <w:r w:rsidR="005E5902">
        <w:rPr>
          <w:rFonts w:cs="Times New Roman"/>
        </w:rPr>
        <w:t xml:space="preserve"> system as librarian user role is able to </w:t>
      </w:r>
      <w:r w:rsidR="0003595F">
        <w:rPr>
          <w:rFonts w:cs="Times New Roman"/>
        </w:rPr>
        <w:t>tamper with clients’ feedback as t</w:t>
      </w:r>
      <w:r w:rsidR="0069151A">
        <w:rPr>
          <w:rFonts w:cs="Times New Roman"/>
        </w:rPr>
        <w:t>hey are the</w:t>
      </w:r>
      <w:r w:rsidR="00AF6F28">
        <w:rPr>
          <w:rFonts w:cs="Times New Roman"/>
        </w:rPr>
        <w:t xml:space="preserve"> one writing down their feedbacks on the borrowed books. </w:t>
      </w:r>
    </w:p>
    <w:p w14:paraId="4B4F746B" w14:textId="3CF63819" w:rsidR="00331CFD" w:rsidRPr="00331CFD" w:rsidRDefault="00331CFD" w:rsidP="00331CFD">
      <w:pPr>
        <w:pStyle w:val="Heading2"/>
      </w:pPr>
      <w:bookmarkStart w:id="80" w:name="_Toc67251554"/>
      <w:r>
        <w:t>Enhancements</w:t>
      </w:r>
      <w:bookmarkEnd w:id="80"/>
    </w:p>
    <w:p w14:paraId="5577A6E0" w14:textId="1A799E1F" w:rsidR="00BD7D38" w:rsidRDefault="00BD7D38" w:rsidP="007F4E87">
      <w:pPr>
        <w:ind w:firstLine="576"/>
        <w:rPr>
          <w:rFonts w:cs="Times New Roman"/>
        </w:rPr>
      </w:pPr>
      <w:r>
        <w:rPr>
          <w:rFonts w:cs="Times New Roman"/>
        </w:rPr>
        <w:t xml:space="preserve">During the execution of the project, the team </w:t>
      </w:r>
      <w:r w:rsidR="004049C1">
        <w:rPr>
          <w:rFonts w:cs="Times New Roman"/>
        </w:rPr>
        <w:t xml:space="preserve">has reached a consensus that the </w:t>
      </w:r>
      <w:r w:rsidR="00BD0178">
        <w:rPr>
          <w:rFonts w:cs="Times New Roman"/>
        </w:rPr>
        <w:t>outcome</w:t>
      </w:r>
      <w:r w:rsidR="002C28F6">
        <w:rPr>
          <w:rFonts w:cs="Times New Roman"/>
        </w:rPr>
        <w:t xml:space="preserve"> </w:t>
      </w:r>
      <w:r w:rsidR="00BD0178">
        <w:rPr>
          <w:rFonts w:cs="Times New Roman"/>
        </w:rPr>
        <w:t xml:space="preserve">is </w:t>
      </w:r>
      <w:r w:rsidR="002C28F6">
        <w:rPr>
          <w:rFonts w:cs="Times New Roman"/>
        </w:rPr>
        <w:t>satisfactory</w:t>
      </w:r>
      <w:r w:rsidR="00BD0178">
        <w:rPr>
          <w:rFonts w:cs="Times New Roman"/>
        </w:rPr>
        <w:t xml:space="preserve"> </w:t>
      </w:r>
      <w:r w:rsidR="004D1B5F">
        <w:rPr>
          <w:rFonts w:cs="Times New Roman"/>
        </w:rPr>
        <w:t xml:space="preserve">but with few possible enhancements to be made in future projects. </w:t>
      </w:r>
      <w:r w:rsidR="005A2023">
        <w:rPr>
          <w:rFonts w:cs="Times New Roman"/>
        </w:rPr>
        <w:t xml:space="preserve">In essence, there are </w:t>
      </w:r>
      <w:r w:rsidR="005A2023" w:rsidRPr="003732AF">
        <w:rPr>
          <w:rFonts w:cs="Times New Roman"/>
          <w:b/>
        </w:rPr>
        <w:t>four major enhancement</w:t>
      </w:r>
      <w:r w:rsidR="005A2023">
        <w:rPr>
          <w:rFonts w:cs="Times New Roman"/>
        </w:rPr>
        <w:t xml:space="preserve"> could be </w:t>
      </w:r>
      <w:r w:rsidR="00C1165A">
        <w:rPr>
          <w:rFonts w:cs="Times New Roman"/>
        </w:rPr>
        <w:t>done</w:t>
      </w:r>
      <w:r w:rsidR="005A2023">
        <w:rPr>
          <w:rFonts w:cs="Times New Roman"/>
        </w:rPr>
        <w:t xml:space="preserve"> to this project which </w:t>
      </w:r>
      <w:r w:rsidR="00265EC3">
        <w:rPr>
          <w:rFonts w:cs="Times New Roman"/>
        </w:rPr>
        <w:t xml:space="preserve">theme </w:t>
      </w:r>
      <w:r w:rsidR="005A2023">
        <w:rPr>
          <w:rFonts w:cs="Times New Roman"/>
        </w:rPr>
        <w:t>focuses on website development for library management system</w:t>
      </w:r>
      <w:r w:rsidR="00265EC3">
        <w:rPr>
          <w:rFonts w:cs="Times New Roman"/>
        </w:rPr>
        <w:t xml:space="preserve">. At the beginning of the project, the team </w:t>
      </w:r>
      <w:r w:rsidR="00783DA1">
        <w:rPr>
          <w:rFonts w:cs="Times New Roman"/>
        </w:rPr>
        <w:lastRenderedPageBreak/>
        <w:t>agreed that a QR</w:t>
      </w:r>
      <w:r w:rsidR="00BA40C6">
        <w:rPr>
          <w:rFonts w:cs="Times New Roman"/>
        </w:rPr>
        <w:t xml:space="preserve"> code </w:t>
      </w:r>
      <w:r w:rsidR="00DD59CB">
        <w:rPr>
          <w:rFonts w:cs="Times New Roman"/>
        </w:rPr>
        <w:t xml:space="preserve">can be implemented as a Quality of Life (QoL) enrichment to the system as it can </w:t>
      </w:r>
      <w:r w:rsidR="00D120F9">
        <w:rPr>
          <w:rFonts w:cs="Times New Roman"/>
        </w:rPr>
        <w:t xml:space="preserve">remove the need to manually key-in </w:t>
      </w:r>
      <w:r w:rsidR="006D7999">
        <w:rPr>
          <w:rFonts w:cs="Times New Roman"/>
        </w:rPr>
        <w:t>ISBN serial numbers</w:t>
      </w:r>
      <w:r w:rsidR="00E44D89">
        <w:rPr>
          <w:rFonts w:cs="Times New Roman"/>
        </w:rPr>
        <w:t xml:space="preserve">. </w:t>
      </w:r>
      <w:r w:rsidR="000B4C5F">
        <w:rPr>
          <w:rFonts w:cs="Times New Roman"/>
        </w:rPr>
        <w:t xml:space="preserve">Thus, it would be a </w:t>
      </w:r>
      <w:r w:rsidR="00BF5818">
        <w:rPr>
          <w:rFonts w:cs="Times New Roman"/>
        </w:rPr>
        <w:t>wonderful</w:t>
      </w:r>
      <w:r w:rsidR="000B4C5F">
        <w:rPr>
          <w:rFonts w:cs="Times New Roman"/>
        </w:rPr>
        <w:t xml:space="preserve"> addition to similar system in the future </w:t>
      </w:r>
      <w:r w:rsidR="00B3064F">
        <w:rPr>
          <w:rFonts w:cs="Times New Roman"/>
        </w:rPr>
        <w:t xml:space="preserve">if QR code is implemented. </w:t>
      </w:r>
      <w:r w:rsidR="00EE1386">
        <w:rPr>
          <w:rFonts w:cs="Times New Roman"/>
        </w:rPr>
        <w:t xml:space="preserve">The next </w:t>
      </w:r>
      <w:r w:rsidR="00F133A4">
        <w:rPr>
          <w:rFonts w:cs="Times New Roman"/>
        </w:rPr>
        <w:t xml:space="preserve">possible enhancement is to </w:t>
      </w:r>
      <w:r w:rsidR="009B7460">
        <w:rPr>
          <w:rFonts w:cs="Times New Roman"/>
        </w:rPr>
        <w:t xml:space="preserve">introduce book reservation feature </w:t>
      </w:r>
      <w:r w:rsidR="00306D5B">
        <w:rPr>
          <w:rFonts w:cs="Times New Roman"/>
        </w:rPr>
        <w:t>into the system</w:t>
      </w:r>
      <w:r w:rsidR="00AC2FEE">
        <w:rPr>
          <w:rFonts w:cs="Times New Roman"/>
        </w:rPr>
        <w:t xml:space="preserve">. </w:t>
      </w:r>
      <w:r w:rsidR="00367B05">
        <w:rPr>
          <w:rFonts w:cs="Times New Roman"/>
        </w:rPr>
        <w:t xml:space="preserve">A book that is limited in quantity and frequently borrowed by clients </w:t>
      </w:r>
      <w:r w:rsidR="001266A4">
        <w:rPr>
          <w:rFonts w:cs="Times New Roman"/>
        </w:rPr>
        <w:t xml:space="preserve">should have this type of feature </w:t>
      </w:r>
      <w:r w:rsidR="00C045F4">
        <w:rPr>
          <w:rFonts w:cs="Times New Roman"/>
        </w:rPr>
        <w:t xml:space="preserve">to </w:t>
      </w:r>
      <w:r w:rsidR="00582BA8">
        <w:rPr>
          <w:rFonts w:cs="Times New Roman"/>
        </w:rPr>
        <w:t xml:space="preserve">let the clients </w:t>
      </w:r>
      <w:r w:rsidR="00CE48A6">
        <w:rPr>
          <w:rFonts w:cs="Times New Roman"/>
        </w:rPr>
        <w:t>place their booking on the book</w:t>
      </w:r>
      <w:r w:rsidR="00582BA8">
        <w:rPr>
          <w:rFonts w:cs="Times New Roman"/>
        </w:rPr>
        <w:t xml:space="preserve"> in advance</w:t>
      </w:r>
      <w:r w:rsidR="0068538E">
        <w:rPr>
          <w:rFonts w:cs="Times New Roman"/>
        </w:rPr>
        <w:t xml:space="preserve">. Ultimately, reservation feature </w:t>
      </w:r>
      <w:r w:rsidR="00711489">
        <w:rPr>
          <w:rFonts w:cs="Times New Roman"/>
        </w:rPr>
        <w:t xml:space="preserve">creates a </w:t>
      </w:r>
      <w:r w:rsidR="004075F9">
        <w:rPr>
          <w:rFonts w:cs="Times New Roman"/>
        </w:rPr>
        <w:t xml:space="preserve">linear queueing system for clients before they are given </w:t>
      </w:r>
      <w:r w:rsidR="005253C8">
        <w:rPr>
          <w:rFonts w:cs="Times New Roman"/>
        </w:rPr>
        <w:t xml:space="preserve">the </w:t>
      </w:r>
      <w:r w:rsidR="004075F9">
        <w:rPr>
          <w:rFonts w:cs="Times New Roman"/>
        </w:rPr>
        <w:t xml:space="preserve">chance to borrow the </w:t>
      </w:r>
      <w:r w:rsidR="00F27D9A">
        <w:rPr>
          <w:rFonts w:cs="Times New Roman"/>
        </w:rPr>
        <w:t xml:space="preserve">limited </w:t>
      </w:r>
      <w:r w:rsidR="004075F9">
        <w:rPr>
          <w:rFonts w:cs="Times New Roman"/>
        </w:rPr>
        <w:t xml:space="preserve">book. </w:t>
      </w:r>
      <w:r w:rsidR="00044A58">
        <w:rPr>
          <w:rFonts w:cs="Times New Roman"/>
        </w:rPr>
        <w:t xml:space="preserve">Besides reservation, </w:t>
      </w:r>
      <w:r w:rsidR="003941F1">
        <w:rPr>
          <w:rFonts w:cs="Times New Roman"/>
        </w:rPr>
        <w:t xml:space="preserve">a better filtration for book lookup system can also be considered as a fantastic </w:t>
      </w:r>
      <w:r w:rsidR="002A1912">
        <w:rPr>
          <w:rFonts w:cs="Times New Roman"/>
        </w:rPr>
        <w:t xml:space="preserve">enhancement to the system. Currently, the search function is rudimentary as it can only search for </w:t>
      </w:r>
      <w:r w:rsidR="002A7C3B">
        <w:rPr>
          <w:rFonts w:cs="Times New Roman"/>
        </w:rPr>
        <w:t>keywords found in book titles and genres.</w:t>
      </w:r>
      <w:r w:rsidR="008F2F9B">
        <w:rPr>
          <w:rFonts w:cs="Times New Roman"/>
        </w:rPr>
        <w:t xml:space="preserve"> By comparing the search function with </w:t>
      </w:r>
      <w:r w:rsidR="006B1505">
        <w:rPr>
          <w:rFonts w:cs="Times New Roman"/>
        </w:rPr>
        <w:t>websit</w:t>
      </w:r>
      <w:r w:rsidR="009F0419">
        <w:rPr>
          <w:rFonts w:cs="Times New Roman"/>
        </w:rPr>
        <w:t>e</w:t>
      </w:r>
      <w:r w:rsidR="002734C1">
        <w:rPr>
          <w:rFonts w:cs="Times New Roman"/>
        </w:rPr>
        <w:t>s</w:t>
      </w:r>
      <w:r w:rsidR="009F0419">
        <w:rPr>
          <w:rFonts w:cs="Times New Roman"/>
        </w:rPr>
        <w:t xml:space="preserve"> </w:t>
      </w:r>
      <w:r w:rsidR="002734C1">
        <w:rPr>
          <w:rFonts w:cs="Times New Roman"/>
        </w:rPr>
        <w:t xml:space="preserve">available </w:t>
      </w:r>
      <w:r w:rsidR="009F0419">
        <w:rPr>
          <w:rFonts w:cs="Times New Roman"/>
        </w:rPr>
        <w:t>online</w:t>
      </w:r>
      <w:r w:rsidR="002734C1">
        <w:rPr>
          <w:rFonts w:cs="Times New Roman"/>
        </w:rPr>
        <w:t xml:space="preserve"> today</w:t>
      </w:r>
      <w:r w:rsidR="006B1505">
        <w:rPr>
          <w:rFonts w:cs="Times New Roman"/>
        </w:rPr>
        <w:t xml:space="preserve">, </w:t>
      </w:r>
      <w:r w:rsidR="00A75BDF">
        <w:rPr>
          <w:rFonts w:cs="Times New Roman"/>
        </w:rPr>
        <w:t>most</w:t>
      </w:r>
      <w:r w:rsidR="006B1505">
        <w:rPr>
          <w:rFonts w:cs="Times New Roman"/>
        </w:rPr>
        <w:t xml:space="preserve"> can </w:t>
      </w:r>
      <w:r w:rsidR="00545B14">
        <w:rPr>
          <w:rFonts w:cs="Times New Roman"/>
        </w:rPr>
        <w:t>look up</w:t>
      </w:r>
      <w:r w:rsidR="006B1505">
        <w:rPr>
          <w:rFonts w:cs="Times New Roman"/>
        </w:rPr>
        <w:t xml:space="preserve"> for </w:t>
      </w:r>
      <w:r w:rsidR="00B56B0C">
        <w:rPr>
          <w:rFonts w:cs="Times New Roman"/>
        </w:rPr>
        <w:t xml:space="preserve">entries with better accuracy </w:t>
      </w:r>
      <w:r w:rsidR="00E27DF3">
        <w:rPr>
          <w:rFonts w:cs="Times New Roman"/>
        </w:rPr>
        <w:t>through</w:t>
      </w:r>
      <w:r w:rsidR="00B56B0C">
        <w:rPr>
          <w:rFonts w:cs="Times New Roman"/>
        </w:rPr>
        <w:t xml:space="preserve"> the </w:t>
      </w:r>
      <w:r w:rsidR="00E27DF3">
        <w:rPr>
          <w:rFonts w:cs="Times New Roman"/>
        </w:rPr>
        <w:t>use</w:t>
      </w:r>
      <w:r w:rsidR="00B56B0C">
        <w:rPr>
          <w:rFonts w:cs="Times New Roman"/>
        </w:rPr>
        <w:t xml:space="preserve"> of filtration </w:t>
      </w:r>
      <w:r w:rsidR="005F0458">
        <w:rPr>
          <w:rFonts w:cs="Times New Roman"/>
        </w:rPr>
        <w:t>settings</w:t>
      </w:r>
      <w:r w:rsidR="000D2DBB">
        <w:rPr>
          <w:rFonts w:cs="Times New Roman"/>
        </w:rPr>
        <w:t xml:space="preserve">. </w:t>
      </w:r>
      <w:r w:rsidR="007F2F62">
        <w:rPr>
          <w:rFonts w:cs="Times New Roman"/>
        </w:rPr>
        <w:t xml:space="preserve">The setting is customisable </w:t>
      </w:r>
      <w:r w:rsidR="0021191A">
        <w:rPr>
          <w:rFonts w:cs="Times New Roman"/>
        </w:rPr>
        <w:t xml:space="preserve">to a certain extent where the user of the site can </w:t>
      </w:r>
      <w:r w:rsidR="008B533A">
        <w:rPr>
          <w:rFonts w:cs="Times New Roman"/>
        </w:rPr>
        <w:t>specify a search with extreme granularity</w:t>
      </w:r>
      <w:r w:rsidR="00BD6962">
        <w:rPr>
          <w:rFonts w:cs="Times New Roman"/>
        </w:rPr>
        <w:t>.</w:t>
      </w:r>
      <w:r w:rsidR="00CD117F">
        <w:rPr>
          <w:rFonts w:cs="Times New Roman"/>
        </w:rPr>
        <w:t xml:space="preserve"> Lastly, </w:t>
      </w:r>
      <w:r w:rsidR="002041AA">
        <w:rPr>
          <w:rFonts w:cs="Times New Roman"/>
        </w:rPr>
        <w:t>an enhancement could be implemented for admin user role who are able to view and generate statistics of</w:t>
      </w:r>
      <w:r w:rsidR="007A2E4F">
        <w:rPr>
          <w:rFonts w:cs="Times New Roman"/>
        </w:rPr>
        <w:t xml:space="preserve"> details found inside the database. </w:t>
      </w:r>
      <w:r w:rsidR="00AF1282">
        <w:rPr>
          <w:rFonts w:cs="Times New Roman"/>
        </w:rPr>
        <w:t>As of now, the</w:t>
      </w:r>
      <w:r w:rsidR="00AD0EC3">
        <w:rPr>
          <w:rFonts w:cs="Times New Roman"/>
        </w:rPr>
        <w:t xml:space="preserve"> charting system is rigid because </w:t>
      </w:r>
      <w:r w:rsidR="0092039E">
        <w:rPr>
          <w:rFonts w:cs="Times New Roman"/>
        </w:rPr>
        <w:t>of the fixed</w:t>
      </w:r>
      <w:r w:rsidR="00E24ABA">
        <w:rPr>
          <w:rFonts w:cs="Times New Roman"/>
        </w:rPr>
        <w:t xml:space="preserve"> number of viewable charts </w:t>
      </w:r>
      <w:r w:rsidR="00545B14">
        <w:rPr>
          <w:rFonts w:cs="Times New Roman"/>
        </w:rPr>
        <w:t>and</w:t>
      </w:r>
      <w:r w:rsidR="00E24ABA">
        <w:rPr>
          <w:rFonts w:cs="Times New Roman"/>
        </w:rPr>
        <w:t xml:space="preserve"> admin user role can interact with. Plus, the charts’ type cannot be customised</w:t>
      </w:r>
      <w:r w:rsidR="001F4E8E">
        <w:rPr>
          <w:rFonts w:cs="Times New Roman"/>
        </w:rPr>
        <w:t xml:space="preserve">. </w:t>
      </w:r>
      <w:r w:rsidR="00820ECC">
        <w:rPr>
          <w:rFonts w:cs="Times New Roman"/>
        </w:rPr>
        <w:t xml:space="preserve">Hence, a better charting options </w:t>
      </w:r>
      <w:r w:rsidR="00A9337B">
        <w:rPr>
          <w:rFonts w:cs="Times New Roman"/>
        </w:rPr>
        <w:t>such as swappable chart type</w:t>
      </w:r>
      <w:r w:rsidR="001C36A5">
        <w:rPr>
          <w:rFonts w:cs="Times New Roman"/>
        </w:rPr>
        <w:t>s</w:t>
      </w:r>
      <w:r w:rsidR="00A9337B">
        <w:rPr>
          <w:rFonts w:cs="Times New Roman"/>
        </w:rPr>
        <w:t xml:space="preserve"> and dynamic cha</w:t>
      </w:r>
      <w:r w:rsidR="00405AB8">
        <w:rPr>
          <w:rFonts w:cs="Times New Roman"/>
        </w:rPr>
        <w:t xml:space="preserve">rt insertion </w:t>
      </w:r>
      <w:r w:rsidR="00820ECC">
        <w:rPr>
          <w:rFonts w:cs="Times New Roman"/>
        </w:rPr>
        <w:t xml:space="preserve">should be </w:t>
      </w:r>
      <w:r w:rsidR="001749E1">
        <w:rPr>
          <w:rFonts w:cs="Times New Roman"/>
        </w:rPr>
        <w:t xml:space="preserve">provided the admin user role to allow for a more accurate interpretation </w:t>
      </w:r>
      <w:r w:rsidR="001C36A5">
        <w:rPr>
          <w:rFonts w:cs="Times New Roman"/>
        </w:rPr>
        <w:t>as well a</w:t>
      </w:r>
      <w:r w:rsidR="00644A3F">
        <w:rPr>
          <w:rFonts w:cs="Times New Roman"/>
        </w:rPr>
        <w:t>s</w:t>
      </w:r>
      <w:r w:rsidR="00A9337B">
        <w:rPr>
          <w:rFonts w:cs="Times New Roman"/>
        </w:rPr>
        <w:t xml:space="preserve"> </w:t>
      </w:r>
      <w:r w:rsidR="00513443">
        <w:rPr>
          <w:rFonts w:cs="Times New Roman"/>
        </w:rPr>
        <w:t xml:space="preserve">becoming a </w:t>
      </w:r>
      <w:r w:rsidR="00A9337B">
        <w:rPr>
          <w:rFonts w:cs="Times New Roman"/>
        </w:rPr>
        <w:t>reliable tool for decision-making.</w:t>
      </w:r>
    </w:p>
    <w:p w14:paraId="689A4DB4" w14:textId="64132C48" w:rsidR="00992CD2" w:rsidRPr="00082A5E" w:rsidRDefault="001C08DD" w:rsidP="00513443">
      <w:pPr>
        <w:pStyle w:val="ListParagraph"/>
        <w:ind w:left="936"/>
        <w:jc w:val="left"/>
        <w:rPr>
          <w:rFonts w:cs="Times New Roman"/>
        </w:rPr>
      </w:pPr>
      <w:r w:rsidRPr="00082A5E">
        <w:rPr>
          <w:rFonts w:cs="Times New Roman"/>
        </w:rPr>
        <w:br w:type="page"/>
      </w:r>
    </w:p>
    <w:bookmarkStart w:id="81" w:name="_Toc64556758" w:displacedByCustomXml="next"/>
    <w:bookmarkEnd w:id="81" w:displacedByCustomXml="next"/>
    <w:bookmarkStart w:id="82" w:name="_Toc59400430" w:displacedByCustomXml="next"/>
    <w:bookmarkEnd w:id="82" w:displacedByCustomXml="next"/>
    <w:bookmarkStart w:id="83" w:name="_Toc59400402" w:displacedByCustomXml="next"/>
    <w:bookmarkEnd w:id="83" w:displacedByCustomXml="next"/>
    <w:bookmarkStart w:id="84" w:name="_Toc67251555" w:displacedByCustomXml="next"/>
    <w:sdt>
      <w:sdtPr>
        <w:rPr>
          <w:rFonts w:eastAsiaTheme="minorHAnsi" w:cstheme="minorBidi"/>
          <w:b w:val="0"/>
          <w:sz w:val="24"/>
          <w:szCs w:val="22"/>
          <w:u w:val="none"/>
        </w:rPr>
        <w:id w:val="1094981367"/>
        <w:docPartObj>
          <w:docPartGallery w:val="Bibliographies"/>
          <w:docPartUnique/>
        </w:docPartObj>
      </w:sdtPr>
      <w:sdtEndPr>
        <w:rPr>
          <w:rFonts w:cs="Times New Roman"/>
        </w:rPr>
      </w:sdtEndPr>
      <w:sdtContent>
        <w:p w14:paraId="0916F357" w14:textId="729E738E" w:rsidR="00062D9A" w:rsidRPr="00D70B7F" w:rsidRDefault="00062D9A" w:rsidP="00D70B7F">
          <w:pPr>
            <w:pStyle w:val="Heading1"/>
            <w:rPr>
              <w:rStyle w:val="Heading1Char"/>
              <w:rFonts w:cs="Times New Roman"/>
              <w:b/>
            </w:rPr>
          </w:pPr>
          <w:r w:rsidRPr="00D70B7F">
            <w:rPr>
              <w:rStyle w:val="Heading1Char"/>
              <w:rFonts w:cs="Times New Roman"/>
              <w:b/>
            </w:rPr>
            <w:t>References</w:t>
          </w:r>
          <w:bookmarkEnd w:id="84"/>
        </w:p>
        <w:sdt>
          <w:sdtPr>
            <w:rPr>
              <w:rFonts w:cs="Times New Roman"/>
            </w:rPr>
            <w:id w:val="27687760"/>
            <w:bibliography/>
          </w:sdtPr>
          <w:sdtContent>
            <w:p w14:paraId="7572E04C" w14:textId="77777777" w:rsidR="006C158C" w:rsidRDefault="00062D9A" w:rsidP="00472888">
              <w:pPr>
                <w:pStyle w:val="Bibliography"/>
                <w:jc w:val="left"/>
                <w:rPr>
                  <w:noProof/>
                  <w:szCs w:val="24"/>
                </w:rPr>
              </w:pPr>
              <w:r w:rsidRPr="00E303F0">
                <w:rPr>
                  <w:rFonts w:cs="Times New Roman"/>
                </w:rPr>
                <w:fldChar w:fldCharType="begin"/>
              </w:r>
              <w:r w:rsidRPr="00E303F0">
                <w:rPr>
                  <w:rFonts w:cs="Times New Roman"/>
                </w:rPr>
                <w:instrText xml:space="preserve"> BIBLIOGRAPHY </w:instrText>
              </w:r>
              <w:r w:rsidRPr="00E303F0">
                <w:rPr>
                  <w:rFonts w:cs="Times New Roman"/>
                </w:rPr>
                <w:fldChar w:fldCharType="separate"/>
              </w:r>
              <w:r w:rsidR="006C158C">
                <w:rPr>
                  <w:noProof/>
                </w:rPr>
                <w:t xml:space="preserve">Brick, B., 2018. </w:t>
              </w:r>
              <w:r w:rsidR="006C158C">
                <w:rPr>
                  <w:i/>
                  <w:iCs/>
                  <w:noProof/>
                </w:rPr>
                <w:t xml:space="preserve">The Disadvantages of a Manual Operating System in a Library. </w:t>
              </w:r>
              <w:r w:rsidR="006C158C">
                <w:rPr>
                  <w:noProof/>
                </w:rPr>
                <w:t xml:space="preserve">[Online] </w:t>
              </w:r>
              <w:r w:rsidR="006C158C">
                <w:rPr>
                  <w:noProof/>
                </w:rPr>
                <w:br/>
                <w:t xml:space="preserve">Available at: </w:t>
              </w:r>
              <w:r w:rsidR="006C158C">
                <w:rPr>
                  <w:noProof/>
                  <w:u w:val="single"/>
                </w:rPr>
                <w:t>https://bizfluent.com/12746087/the-disadvantages-of-a-manual-operating-system-in-a-library</w:t>
              </w:r>
              <w:r w:rsidR="006C158C">
                <w:rPr>
                  <w:noProof/>
                </w:rPr>
                <w:br/>
                <w:t>[Accessed 14 December 2020].</w:t>
              </w:r>
            </w:p>
            <w:p w14:paraId="5313B427" w14:textId="77777777" w:rsidR="006C158C" w:rsidRDefault="006C158C" w:rsidP="00472888">
              <w:pPr>
                <w:pStyle w:val="Bibliography"/>
                <w:jc w:val="left"/>
                <w:rPr>
                  <w:noProof/>
                </w:rPr>
              </w:pPr>
              <w:r>
                <w:rPr>
                  <w:noProof/>
                </w:rPr>
                <w:t xml:space="preserve">Cambridge Dictionary, 2020. </w:t>
              </w:r>
              <w:r>
                <w:rPr>
                  <w:i/>
                  <w:iCs/>
                  <w:noProof/>
                </w:rPr>
                <w:t xml:space="preserve">Meaning of library in English. </w:t>
              </w:r>
              <w:r>
                <w:rPr>
                  <w:noProof/>
                </w:rPr>
                <w:t xml:space="preserve">[Online] </w:t>
              </w:r>
              <w:r>
                <w:rPr>
                  <w:noProof/>
                </w:rPr>
                <w:br/>
                <w:t xml:space="preserve">Available at: </w:t>
              </w:r>
              <w:r>
                <w:rPr>
                  <w:noProof/>
                  <w:u w:val="single"/>
                </w:rPr>
                <w:t>https://dictionary.cambridge.org/dictionary/english/library</w:t>
              </w:r>
              <w:r>
                <w:rPr>
                  <w:noProof/>
                </w:rPr>
                <w:br/>
                <w:t>[Accessed 14 Dcember 2020].</w:t>
              </w:r>
            </w:p>
            <w:p w14:paraId="35F30F6A" w14:textId="77777777" w:rsidR="006C158C" w:rsidRDefault="006C158C" w:rsidP="00472888">
              <w:pPr>
                <w:pStyle w:val="Bibliography"/>
                <w:jc w:val="left"/>
                <w:rPr>
                  <w:noProof/>
                </w:rPr>
              </w:pPr>
              <w:r>
                <w:rPr>
                  <w:noProof/>
                </w:rPr>
                <w:t xml:space="preserve">IONOS, 2019. </w:t>
              </w:r>
              <w:r>
                <w:rPr>
                  <w:i/>
                  <w:iCs/>
                  <w:noProof/>
                </w:rPr>
                <w:t xml:space="preserve">Waterfall methodology. </w:t>
              </w:r>
              <w:r>
                <w:rPr>
                  <w:noProof/>
                </w:rPr>
                <w:t xml:space="preserve">[Online] </w:t>
              </w:r>
              <w:r>
                <w:rPr>
                  <w:noProof/>
                </w:rPr>
                <w:br/>
                <w:t xml:space="preserve">Available at: </w:t>
              </w:r>
              <w:r>
                <w:rPr>
                  <w:noProof/>
                  <w:u w:val="single"/>
                </w:rPr>
                <w:t>https://www.ionos.co.uk/digitalguide/websites/web-development/waterfall-methodology/</w:t>
              </w:r>
              <w:r>
                <w:rPr>
                  <w:noProof/>
                </w:rPr>
                <w:br/>
                <w:t>[Accessed 24 December 2020].</w:t>
              </w:r>
            </w:p>
            <w:p w14:paraId="2D7C40DB" w14:textId="74ECA70B" w:rsidR="00062D9A" w:rsidRPr="00E303F0" w:rsidRDefault="00062D9A" w:rsidP="006C158C">
              <w:pPr>
                <w:jc w:val="left"/>
                <w:rPr>
                  <w:rFonts w:cs="Times New Roman"/>
                </w:rPr>
              </w:pPr>
              <w:r w:rsidRPr="00E303F0">
                <w:rPr>
                  <w:rFonts w:cs="Times New Roman"/>
                  <w:b/>
                </w:rPr>
                <w:fldChar w:fldCharType="end"/>
              </w:r>
            </w:p>
          </w:sdtContent>
        </w:sdt>
      </w:sdtContent>
    </w:sdt>
    <w:p w14:paraId="639665CF" w14:textId="1D4CFC6A" w:rsidR="001C08DD" w:rsidRPr="00E303F0" w:rsidRDefault="001C08DD" w:rsidP="002F5CB7">
      <w:pPr>
        <w:rPr>
          <w:rFonts w:cs="Times New Roman"/>
        </w:rPr>
      </w:pPr>
      <w:r w:rsidRPr="00E303F0">
        <w:rPr>
          <w:rFonts w:cs="Times New Roman"/>
        </w:rPr>
        <w:br w:type="page"/>
      </w:r>
    </w:p>
    <w:p w14:paraId="7891C3DC" w14:textId="73BFB2AF" w:rsidR="001C08DD" w:rsidRPr="00E303F0" w:rsidRDefault="001C08DD" w:rsidP="00E367E8">
      <w:pPr>
        <w:pStyle w:val="Heading1"/>
        <w:rPr>
          <w:rFonts w:cs="Times New Roman"/>
        </w:rPr>
      </w:pPr>
      <w:bookmarkStart w:id="85" w:name="_Toc67251556"/>
      <w:r w:rsidRPr="00E303F0">
        <w:rPr>
          <w:rFonts w:cs="Times New Roman"/>
        </w:rPr>
        <w:lastRenderedPageBreak/>
        <w:t>Appendix</w:t>
      </w:r>
      <w:bookmarkEnd w:id="85"/>
    </w:p>
    <w:p w14:paraId="5E7A156B" w14:textId="6C273281" w:rsidR="00195B2F" w:rsidRDefault="0025675A" w:rsidP="001C08DD">
      <w:pPr>
        <w:pStyle w:val="Heading2"/>
        <w:rPr>
          <w:rFonts w:cs="Times New Roman"/>
        </w:rPr>
      </w:pPr>
      <w:bookmarkStart w:id="86" w:name="_Toc67251557"/>
      <w:r>
        <w:rPr>
          <w:rFonts w:cs="Times New Roman"/>
        </w:rPr>
        <w:t>Installation Guide</w:t>
      </w:r>
      <w:bookmarkEnd w:id="86"/>
    </w:p>
    <w:p w14:paraId="3A2A9E49" w14:textId="7433CC74" w:rsidR="00D16EAD" w:rsidRDefault="00D16EAD" w:rsidP="00D16EAD">
      <w:pPr>
        <w:pStyle w:val="Heading3"/>
        <w:rPr>
          <w:rFonts w:cs="Times New Roman"/>
          <w:lang w:val="de-DE"/>
        </w:rPr>
      </w:pPr>
      <w:bookmarkStart w:id="87" w:name="_Toc67251558"/>
      <w:r>
        <w:rPr>
          <w:rFonts w:cs="Times New Roman"/>
          <w:lang w:val="de-DE"/>
        </w:rPr>
        <w:t>Prerequisite</w:t>
      </w:r>
      <w:bookmarkEnd w:id="87"/>
    </w:p>
    <w:p w14:paraId="7DD35F02" w14:textId="39D7BEC9" w:rsidR="00CF0770" w:rsidRDefault="00CF0770" w:rsidP="00C94730">
      <w:pPr>
        <w:ind w:firstLine="720"/>
        <w:rPr>
          <w:lang w:val="en-GB"/>
        </w:rPr>
      </w:pPr>
      <w:r w:rsidRPr="00CF0770">
        <w:rPr>
          <w:lang w:val="en-GB"/>
        </w:rPr>
        <w:t>This is the installation g</w:t>
      </w:r>
      <w:r>
        <w:rPr>
          <w:lang w:val="en-GB"/>
        </w:rPr>
        <w:t xml:space="preserve">uide to </w:t>
      </w:r>
      <w:r w:rsidR="00C94730">
        <w:rPr>
          <w:lang w:val="en-GB"/>
        </w:rPr>
        <w:t xml:space="preserve">hosting LibSys Library Management System through localhost. </w:t>
      </w:r>
      <w:r w:rsidR="00B67DED">
        <w:rPr>
          <w:lang w:val="en-GB"/>
        </w:rPr>
        <w:t>The steps provided is accompanied by screenshots if available</w:t>
      </w:r>
      <w:r w:rsidR="004A3EF5">
        <w:rPr>
          <w:lang w:val="en-GB"/>
        </w:rPr>
        <w:t xml:space="preserve"> and the installation will not take long if </w:t>
      </w:r>
      <w:r w:rsidR="0009176C">
        <w:rPr>
          <w:lang w:val="en-GB"/>
        </w:rPr>
        <w:t xml:space="preserve">the user is already familiar with the basics of </w:t>
      </w:r>
      <w:r w:rsidR="002848A0">
        <w:rPr>
          <w:lang w:val="en-GB"/>
        </w:rPr>
        <w:t>utilising a computer. There are several prerequisite</w:t>
      </w:r>
      <w:r w:rsidR="00085F50">
        <w:rPr>
          <w:lang w:val="en-GB"/>
        </w:rPr>
        <w:t>s</w:t>
      </w:r>
      <w:r w:rsidR="002848A0">
        <w:rPr>
          <w:lang w:val="en-GB"/>
        </w:rPr>
        <w:t xml:space="preserve"> before the installation can begin. </w:t>
      </w:r>
      <w:r w:rsidR="00F86867">
        <w:rPr>
          <w:lang w:val="en-GB"/>
        </w:rPr>
        <w:t xml:space="preserve">Some of the prerequisites are </w:t>
      </w:r>
      <w:r w:rsidR="008D7C90">
        <w:rPr>
          <w:lang w:val="en-GB"/>
        </w:rPr>
        <w:t xml:space="preserve">included in the steps to install here however, there are some that we assume </w:t>
      </w:r>
      <w:r w:rsidR="00AA4785">
        <w:rPr>
          <w:lang w:val="en-GB"/>
        </w:rPr>
        <w:t>is already installed and available in the user’s system</w:t>
      </w:r>
      <w:r w:rsidR="00106A94">
        <w:rPr>
          <w:lang w:val="en-GB"/>
        </w:rPr>
        <w:t xml:space="preserve"> which no assistance will be provided</w:t>
      </w:r>
      <w:r w:rsidR="00AA4785">
        <w:rPr>
          <w:lang w:val="en-GB"/>
        </w:rPr>
        <w:t>.</w:t>
      </w:r>
      <w:r w:rsidR="00E34B30">
        <w:rPr>
          <w:lang w:val="en-GB"/>
        </w:rPr>
        <w:t xml:space="preserve"> The prequisites are as follows: -</w:t>
      </w:r>
    </w:p>
    <w:p w14:paraId="180837AA" w14:textId="61C3DEBA" w:rsidR="00E34B30" w:rsidRDefault="00CD555A" w:rsidP="00BF47F8">
      <w:pPr>
        <w:pStyle w:val="ListParagraph"/>
        <w:numPr>
          <w:ilvl w:val="0"/>
          <w:numId w:val="32"/>
        </w:numPr>
        <w:rPr>
          <w:lang w:val="en-GB"/>
        </w:rPr>
      </w:pPr>
      <w:r>
        <w:rPr>
          <w:lang w:val="en-GB"/>
        </w:rPr>
        <w:t>A browser compatible of browsing localhost (127.0.0.1)</w:t>
      </w:r>
      <w:r w:rsidR="00360B8B">
        <w:rPr>
          <w:lang w:val="en-GB"/>
        </w:rPr>
        <w:t xml:space="preserve"> (installation guide is not covered)</w:t>
      </w:r>
    </w:p>
    <w:p w14:paraId="3D14BAE8" w14:textId="0CEF9E52" w:rsidR="00CD555A" w:rsidRDefault="00CD555A" w:rsidP="00BF47F8">
      <w:pPr>
        <w:pStyle w:val="ListParagraph"/>
        <w:numPr>
          <w:ilvl w:val="0"/>
          <w:numId w:val="32"/>
        </w:numPr>
        <w:rPr>
          <w:lang w:val="en-GB"/>
        </w:rPr>
      </w:pPr>
      <w:r>
        <w:rPr>
          <w:lang w:val="en-GB"/>
        </w:rPr>
        <w:t xml:space="preserve">An operating system which supports </w:t>
      </w:r>
      <w:r w:rsidR="002E3651">
        <w:rPr>
          <w:lang w:val="en-GB"/>
        </w:rPr>
        <w:t>feedback loop through localhost</w:t>
      </w:r>
      <w:r w:rsidR="0075184A">
        <w:rPr>
          <w:lang w:val="en-GB"/>
        </w:rPr>
        <w:t xml:space="preserve"> (installation guide is not covered)</w:t>
      </w:r>
    </w:p>
    <w:p w14:paraId="19E32AA1" w14:textId="37025D4D" w:rsidR="00543CE1" w:rsidRDefault="00543CE1" w:rsidP="00BF47F8">
      <w:pPr>
        <w:pStyle w:val="ListParagraph"/>
        <w:numPr>
          <w:ilvl w:val="0"/>
          <w:numId w:val="32"/>
        </w:numPr>
        <w:rPr>
          <w:lang w:val="en-GB"/>
        </w:rPr>
      </w:pPr>
      <w:r>
        <w:rPr>
          <w:lang w:val="en-GB"/>
        </w:rPr>
        <w:t xml:space="preserve">Firewall rule to </w:t>
      </w:r>
      <w:r w:rsidR="002925B6">
        <w:rPr>
          <w:lang w:val="en-GB"/>
        </w:rPr>
        <w:t>open port</w:t>
      </w:r>
      <w:r w:rsidR="00977C38">
        <w:rPr>
          <w:lang w:val="en-GB"/>
        </w:rPr>
        <w:t xml:space="preserve"> locally</w:t>
      </w:r>
      <w:r w:rsidR="002925B6">
        <w:rPr>
          <w:lang w:val="en-GB"/>
        </w:rPr>
        <w:t xml:space="preserve"> for web server and </w:t>
      </w:r>
      <w:r w:rsidR="004B7074">
        <w:rPr>
          <w:lang w:val="en-GB"/>
        </w:rPr>
        <w:t>database management interface</w:t>
      </w:r>
      <w:r w:rsidR="007E5E84">
        <w:rPr>
          <w:lang w:val="en-GB"/>
        </w:rPr>
        <w:t xml:space="preserve"> </w:t>
      </w:r>
      <w:r w:rsidR="004B7074">
        <w:rPr>
          <w:lang w:val="en-GB"/>
        </w:rPr>
        <w:t>(installation guide is not covered)</w:t>
      </w:r>
    </w:p>
    <w:p w14:paraId="2CD66062" w14:textId="1E0FB244" w:rsidR="002E3651" w:rsidRDefault="00766AEF" w:rsidP="00BF47F8">
      <w:pPr>
        <w:pStyle w:val="ListParagraph"/>
        <w:numPr>
          <w:ilvl w:val="0"/>
          <w:numId w:val="32"/>
        </w:numPr>
        <w:rPr>
          <w:lang w:val="en-GB"/>
        </w:rPr>
      </w:pPr>
      <w:r>
        <w:rPr>
          <w:lang w:val="en-GB"/>
        </w:rPr>
        <w:t>A .RAR or .ZIP file extractor</w:t>
      </w:r>
      <w:r w:rsidR="00F70892">
        <w:rPr>
          <w:lang w:val="en-GB"/>
        </w:rPr>
        <w:t xml:space="preserve"> (installation guide is not covered)</w:t>
      </w:r>
    </w:p>
    <w:p w14:paraId="699CE16B" w14:textId="354CBCEF" w:rsidR="00F70892" w:rsidRDefault="00F70892" w:rsidP="00BF47F8">
      <w:pPr>
        <w:pStyle w:val="ListParagraph"/>
        <w:numPr>
          <w:ilvl w:val="0"/>
          <w:numId w:val="32"/>
        </w:numPr>
        <w:rPr>
          <w:lang w:val="en-GB"/>
        </w:rPr>
      </w:pPr>
      <w:r>
        <w:rPr>
          <w:lang w:val="en-GB"/>
        </w:rPr>
        <w:t>A text editor which supports .PHP file (installation guide is not covered)</w:t>
      </w:r>
    </w:p>
    <w:p w14:paraId="23052FB6" w14:textId="216E57C6" w:rsidR="00766AEF" w:rsidRDefault="000127E5" w:rsidP="00BF47F8">
      <w:pPr>
        <w:pStyle w:val="ListParagraph"/>
        <w:numPr>
          <w:ilvl w:val="0"/>
          <w:numId w:val="32"/>
        </w:numPr>
        <w:rPr>
          <w:lang w:val="en-GB"/>
        </w:rPr>
      </w:pPr>
      <w:r>
        <w:rPr>
          <w:lang w:val="en-GB"/>
        </w:rPr>
        <w:t>WAMP Server (installation guide is covered)</w:t>
      </w:r>
    </w:p>
    <w:p w14:paraId="25F46D8F" w14:textId="7B6A3499" w:rsidR="0039286A" w:rsidRPr="000478AA" w:rsidRDefault="000127E5" w:rsidP="00BF47F8">
      <w:pPr>
        <w:pStyle w:val="ListParagraph"/>
        <w:numPr>
          <w:ilvl w:val="0"/>
          <w:numId w:val="32"/>
        </w:numPr>
        <w:rPr>
          <w:lang w:val="en-GB"/>
        </w:rPr>
      </w:pPr>
      <w:r w:rsidRPr="000127E5">
        <w:rPr>
          <w:lang w:val="en-GB"/>
        </w:rPr>
        <w:t>LibSys Server files (installation guide is co</w:t>
      </w:r>
      <w:r>
        <w:rPr>
          <w:lang w:val="en-GB"/>
        </w:rPr>
        <w:t>vered)</w:t>
      </w:r>
    </w:p>
    <w:p w14:paraId="57DBAED9" w14:textId="79FB9D9C" w:rsidR="000127E5" w:rsidRDefault="00BA6123" w:rsidP="00351BF9">
      <w:pPr>
        <w:ind w:firstLine="720"/>
        <w:rPr>
          <w:lang w:val="en-GB"/>
        </w:rPr>
      </w:pPr>
      <w:r>
        <w:rPr>
          <w:lang w:val="en-GB"/>
        </w:rPr>
        <w:t xml:space="preserve">The </w:t>
      </w:r>
      <w:r w:rsidR="004F25DD">
        <w:rPr>
          <w:lang w:val="en-GB"/>
        </w:rPr>
        <w:t>installation</w:t>
      </w:r>
      <w:r>
        <w:rPr>
          <w:lang w:val="en-GB"/>
        </w:rPr>
        <w:t xml:space="preserve"> require</w:t>
      </w:r>
      <w:r w:rsidR="00D61BE4">
        <w:rPr>
          <w:lang w:val="en-GB"/>
        </w:rPr>
        <w:t>s</w:t>
      </w:r>
      <w:r>
        <w:rPr>
          <w:lang w:val="en-GB"/>
        </w:rPr>
        <w:t xml:space="preserve"> </w:t>
      </w:r>
      <w:r w:rsidR="007328E8">
        <w:rPr>
          <w:lang w:val="en-GB"/>
        </w:rPr>
        <w:t>browser</w:t>
      </w:r>
      <w:r w:rsidR="00644F9C">
        <w:rPr>
          <w:lang w:val="en-GB"/>
        </w:rPr>
        <w:t xml:space="preserve"> which can allow for </w:t>
      </w:r>
      <w:r w:rsidR="00351BF9">
        <w:rPr>
          <w:lang w:val="en-GB"/>
        </w:rPr>
        <w:t xml:space="preserve">the website to load and appear properly through localhost, an operating system that permits feedback loop through localhost, </w:t>
      </w:r>
      <w:r w:rsidR="0008068E">
        <w:rPr>
          <w:lang w:val="en-GB"/>
        </w:rPr>
        <w:t xml:space="preserve">a firewall rule to open port for </w:t>
      </w:r>
      <w:r w:rsidR="00542967">
        <w:rPr>
          <w:lang w:val="en-GB"/>
        </w:rPr>
        <w:t>web server and database management web interface</w:t>
      </w:r>
      <w:r w:rsidR="0068695E">
        <w:rPr>
          <w:lang w:val="en-GB"/>
        </w:rPr>
        <w:t xml:space="preserve">, </w:t>
      </w:r>
      <w:r w:rsidR="006E3FEB">
        <w:rPr>
          <w:lang w:val="en-GB"/>
        </w:rPr>
        <w:t>an application to extract a .RAR or .ZIP files, a text editor to read and write into .PHP file, an all-in-one web management application called WAMP server which manage and host websites and databases locally</w:t>
      </w:r>
      <w:r w:rsidR="002E2BBB">
        <w:rPr>
          <w:lang w:val="en-GB"/>
        </w:rPr>
        <w:t xml:space="preserve">, and finally the LibSys server files itself to </w:t>
      </w:r>
      <w:r w:rsidR="00A8514B">
        <w:rPr>
          <w:lang w:val="en-GB"/>
        </w:rPr>
        <w:t>host the website via WAMP service.</w:t>
      </w:r>
      <w:r w:rsidR="00D019EA">
        <w:rPr>
          <w:lang w:val="en-GB"/>
        </w:rPr>
        <w:t xml:space="preserve"> The installation guide will only cover the download and install for WAMP Server and LibSys files while </w:t>
      </w:r>
      <w:r w:rsidR="00F33DCA">
        <w:rPr>
          <w:lang w:val="en-GB"/>
        </w:rPr>
        <w:t>if</w:t>
      </w:r>
      <w:r w:rsidR="00D019EA">
        <w:rPr>
          <w:lang w:val="en-GB"/>
        </w:rPr>
        <w:t xml:space="preserve"> the user’s system has already installed the prerequisites before continuing.</w:t>
      </w:r>
    </w:p>
    <w:p w14:paraId="5F737AE5" w14:textId="77777777" w:rsidR="00594623" w:rsidRPr="00BA6123" w:rsidRDefault="00594623" w:rsidP="00594623">
      <w:pPr>
        <w:rPr>
          <w:lang w:val="en-GB"/>
        </w:rPr>
      </w:pPr>
    </w:p>
    <w:p w14:paraId="1788A136" w14:textId="69675E9B" w:rsidR="00D16EAD" w:rsidRDefault="00D16EAD" w:rsidP="00D16EAD">
      <w:pPr>
        <w:pStyle w:val="Heading3"/>
        <w:rPr>
          <w:rFonts w:cs="Times New Roman"/>
          <w:lang w:val="de-DE"/>
        </w:rPr>
      </w:pPr>
      <w:bookmarkStart w:id="88" w:name="_Toc67251559"/>
      <w:r>
        <w:rPr>
          <w:rFonts w:cs="Times New Roman"/>
          <w:lang w:val="de-DE"/>
        </w:rPr>
        <w:lastRenderedPageBreak/>
        <w:t>Downloading and Installing WAMP</w:t>
      </w:r>
      <w:bookmarkEnd w:id="88"/>
    </w:p>
    <w:p w14:paraId="4D63C42D" w14:textId="53A1153B" w:rsidR="00F24BFD" w:rsidRPr="00A2252B" w:rsidRDefault="00A2252B" w:rsidP="003C3CCC">
      <w:pPr>
        <w:ind w:firstLine="720"/>
        <w:rPr>
          <w:lang w:val="en-GB"/>
        </w:rPr>
      </w:pPr>
      <w:r w:rsidRPr="00A2252B">
        <w:rPr>
          <w:lang w:val="en-GB"/>
        </w:rPr>
        <w:t xml:space="preserve">This step requires </w:t>
      </w:r>
      <w:r>
        <w:rPr>
          <w:lang w:val="en-GB"/>
        </w:rPr>
        <w:t xml:space="preserve">the user to have met all the prerequisites </w:t>
      </w:r>
      <w:r w:rsidR="003C3CCC">
        <w:rPr>
          <w:lang w:val="en-GB"/>
        </w:rPr>
        <w:t xml:space="preserve">except WAMP Server and LibSys Server files. If the user </w:t>
      </w:r>
      <w:r w:rsidR="003624F4">
        <w:rPr>
          <w:lang w:val="en-GB"/>
        </w:rPr>
        <w:t>has</w:t>
      </w:r>
      <w:r w:rsidR="003C3CCC">
        <w:rPr>
          <w:lang w:val="en-GB"/>
        </w:rPr>
        <w:t xml:space="preserve"> not, please </w:t>
      </w:r>
      <w:r w:rsidR="003624F4">
        <w:rPr>
          <w:lang w:val="en-GB"/>
        </w:rPr>
        <w:t xml:space="preserve">fulfil </w:t>
      </w:r>
      <w:r w:rsidR="003C3CCC">
        <w:rPr>
          <w:lang w:val="en-GB"/>
        </w:rPr>
        <w:t>the prerequisites first before resuming with this step.</w:t>
      </w:r>
      <w:r w:rsidR="00FB62FB">
        <w:rPr>
          <w:lang w:val="en-GB"/>
        </w:rPr>
        <w:t xml:space="preserve"> </w:t>
      </w:r>
      <w:r w:rsidR="00A214B8">
        <w:rPr>
          <w:lang w:val="en-GB"/>
        </w:rPr>
        <w:t xml:space="preserve">To </w:t>
      </w:r>
      <w:r w:rsidR="007D3954">
        <w:rPr>
          <w:lang w:val="en-GB"/>
        </w:rPr>
        <w:t>begin</w:t>
      </w:r>
      <w:r w:rsidR="00A214B8">
        <w:rPr>
          <w:lang w:val="en-GB"/>
        </w:rPr>
        <w:t xml:space="preserve">, go to </w:t>
      </w:r>
      <w:r w:rsidR="009346FF">
        <w:rPr>
          <w:lang w:val="en-GB"/>
        </w:rPr>
        <w:t xml:space="preserve">the link </w:t>
      </w:r>
      <w:hyperlink r:id="rId95" w:history="1">
        <w:r w:rsidR="009346FF" w:rsidRPr="00DB612F">
          <w:rPr>
            <w:rStyle w:val="Hyperlink"/>
            <w:lang w:val="en-GB"/>
          </w:rPr>
          <w:t>https://www.wampserver.com/en/</w:t>
        </w:r>
      </w:hyperlink>
      <w:r w:rsidR="009346FF">
        <w:rPr>
          <w:lang w:val="en-GB"/>
        </w:rPr>
        <w:t xml:space="preserve"> </w:t>
      </w:r>
      <w:r w:rsidR="007D3954">
        <w:rPr>
          <w:lang w:val="en-GB"/>
        </w:rPr>
        <w:t>and follow through the steps below.</w:t>
      </w:r>
    </w:p>
    <w:p w14:paraId="7F8EED55" w14:textId="786C2986" w:rsidR="00F24BFD" w:rsidRPr="00A2252B" w:rsidRDefault="003C3CCC" w:rsidP="00594623">
      <w:pPr>
        <w:spacing w:line="259" w:lineRule="auto"/>
        <w:jc w:val="left"/>
        <w:rPr>
          <w:lang w:val="en-GB"/>
        </w:rPr>
      </w:pPr>
      <w:r w:rsidRPr="00C3562F">
        <w:rPr>
          <w:rFonts w:cs="Times New Roman"/>
          <w:noProof/>
        </w:rPr>
        <w:drawing>
          <wp:anchor distT="0" distB="0" distL="114300" distR="114300" simplePos="0" relativeHeight="251658243" behindDoc="0" locked="0" layoutInCell="1" allowOverlap="1" wp14:anchorId="03C653AC" wp14:editId="2610F246">
            <wp:simplePos x="0" y="0"/>
            <wp:positionH relativeFrom="margin">
              <wp:posOffset>-1270</wp:posOffset>
            </wp:positionH>
            <wp:positionV relativeFrom="paragraph">
              <wp:posOffset>7366</wp:posOffset>
            </wp:positionV>
            <wp:extent cx="5731510" cy="3050540"/>
            <wp:effectExtent l="0" t="0" r="2540" b="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731510" cy="3050540"/>
                    </a:xfrm>
                    <a:prstGeom prst="rect">
                      <a:avLst/>
                    </a:prstGeom>
                  </pic:spPr>
                </pic:pic>
              </a:graphicData>
            </a:graphic>
          </wp:anchor>
        </w:drawing>
      </w:r>
    </w:p>
    <w:p w14:paraId="4389424F" w14:textId="5C573896" w:rsidR="00F24BFD" w:rsidRPr="00A2252B" w:rsidRDefault="00F24BFD" w:rsidP="00594623">
      <w:pPr>
        <w:spacing w:line="259" w:lineRule="auto"/>
        <w:jc w:val="left"/>
        <w:rPr>
          <w:lang w:val="en-GB"/>
        </w:rPr>
      </w:pPr>
    </w:p>
    <w:p w14:paraId="3736E7A0" w14:textId="2E9D4141" w:rsidR="00F24BFD" w:rsidRPr="00A2252B" w:rsidRDefault="00F24BFD" w:rsidP="00594623">
      <w:pPr>
        <w:spacing w:line="259" w:lineRule="auto"/>
        <w:jc w:val="left"/>
        <w:rPr>
          <w:lang w:val="en-GB"/>
        </w:rPr>
      </w:pPr>
    </w:p>
    <w:p w14:paraId="2985472C" w14:textId="77777777" w:rsidR="00F24BFD" w:rsidRPr="00A2252B" w:rsidRDefault="00F24BFD" w:rsidP="00594623">
      <w:pPr>
        <w:spacing w:line="259" w:lineRule="auto"/>
        <w:jc w:val="left"/>
        <w:rPr>
          <w:lang w:val="en-GB"/>
        </w:rPr>
      </w:pPr>
    </w:p>
    <w:p w14:paraId="4AB66BF9" w14:textId="31CF2368" w:rsidR="00F24BFD" w:rsidRPr="00A2252B" w:rsidRDefault="00F24BFD" w:rsidP="00594623">
      <w:pPr>
        <w:spacing w:line="259" w:lineRule="auto"/>
        <w:jc w:val="left"/>
        <w:rPr>
          <w:lang w:val="en-GB"/>
        </w:rPr>
      </w:pPr>
    </w:p>
    <w:p w14:paraId="19B53B0F" w14:textId="2B405CBD" w:rsidR="00F24BFD" w:rsidRPr="00A2252B" w:rsidRDefault="00F24BFD" w:rsidP="00594623">
      <w:pPr>
        <w:spacing w:line="259" w:lineRule="auto"/>
        <w:jc w:val="left"/>
        <w:rPr>
          <w:lang w:val="en-GB"/>
        </w:rPr>
      </w:pPr>
    </w:p>
    <w:p w14:paraId="2C07E8DF" w14:textId="77777777" w:rsidR="00F24BFD" w:rsidRPr="00A2252B" w:rsidRDefault="00F24BFD" w:rsidP="00594623">
      <w:pPr>
        <w:spacing w:line="259" w:lineRule="auto"/>
        <w:jc w:val="left"/>
        <w:rPr>
          <w:lang w:val="en-GB"/>
        </w:rPr>
      </w:pPr>
    </w:p>
    <w:p w14:paraId="54DFCEED" w14:textId="77777777" w:rsidR="00F24BFD" w:rsidRPr="00A2252B" w:rsidRDefault="00F24BFD" w:rsidP="00594623">
      <w:pPr>
        <w:spacing w:line="259" w:lineRule="auto"/>
        <w:jc w:val="left"/>
        <w:rPr>
          <w:lang w:val="en-GB"/>
        </w:rPr>
      </w:pPr>
    </w:p>
    <w:p w14:paraId="39BE571A" w14:textId="77777777" w:rsidR="00F24BFD" w:rsidRPr="00A2252B" w:rsidRDefault="00F24BFD" w:rsidP="00594623">
      <w:pPr>
        <w:spacing w:line="259" w:lineRule="auto"/>
        <w:jc w:val="left"/>
        <w:rPr>
          <w:lang w:val="en-GB"/>
        </w:rPr>
      </w:pPr>
    </w:p>
    <w:p w14:paraId="323A33EF" w14:textId="77777777" w:rsidR="00F24BFD" w:rsidRPr="00A2252B" w:rsidRDefault="00F24BFD" w:rsidP="00594623">
      <w:pPr>
        <w:spacing w:line="259" w:lineRule="auto"/>
        <w:jc w:val="left"/>
        <w:rPr>
          <w:lang w:val="en-GB"/>
        </w:rPr>
      </w:pPr>
    </w:p>
    <w:p w14:paraId="281BA76F" w14:textId="0B3D93F4" w:rsidR="00F24BFD" w:rsidRPr="00A2252B" w:rsidRDefault="00F24BFD" w:rsidP="00594623">
      <w:pPr>
        <w:spacing w:line="259" w:lineRule="auto"/>
        <w:jc w:val="left"/>
        <w:rPr>
          <w:lang w:val="en-GB"/>
        </w:rPr>
      </w:pPr>
    </w:p>
    <w:p w14:paraId="530D6C24" w14:textId="0CD2970C" w:rsidR="00F24BFD" w:rsidRDefault="0014179F" w:rsidP="0014179F">
      <w:pPr>
        <w:spacing w:line="259" w:lineRule="auto"/>
        <w:jc w:val="center"/>
        <w:rPr>
          <w:lang w:val="en-GB"/>
        </w:rPr>
      </w:pPr>
      <w:r w:rsidRPr="0014179F">
        <w:rPr>
          <w:lang w:val="en-GB"/>
        </w:rPr>
        <w:t xml:space="preserve">Figure </w:t>
      </w:r>
      <w:r w:rsidR="007D25E9">
        <w:rPr>
          <w:lang w:val="en-GB"/>
        </w:rPr>
        <w:t>85</w:t>
      </w:r>
      <w:r w:rsidRPr="0014179F">
        <w:rPr>
          <w:lang w:val="en-GB"/>
        </w:rPr>
        <w:t>: WAMP Server Of</w:t>
      </w:r>
      <w:r>
        <w:rPr>
          <w:lang w:val="en-GB"/>
        </w:rPr>
        <w:t>ficial Website</w:t>
      </w:r>
      <w:r w:rsidR="0087349B">
        <w:rPr>
          <w:lang w:val="en-GB"/>
        </w:rPr>
        <w:t>.</w:t>
      </w:r>
    </w:p>
    <w:p w14:paraId="1E9A1DB6" w14:textId="499F8EEE" w:rsidR="00203823" w:rsidRDefault="00AF1072" w:rsidP="003C7775">
      <w:pPr>
        <w:rPr>
          <w:lang w:val="en-GB"/>
        </w:rPr>
      </w:pPr>
      <w:r>
        <w:rPr>
          <w:lang w:val="en-GB"/>
        </w:rPr>
        <w:tab/>
      </w:r>
      <w:r w:rsidR="006B2120">
        <w:rPr>
          <w:lang w:val="en-GB"/>
        </w:rPr>
        <w:t>This is the main website of WAMP Server</w:t>
      </w:r>
      <w:r w:rsidR="00546E96">
        <w:rPr>
          <w:lang w:val="en-GB"/>
        </w:rPr>
        <w:t xml:space="preserve">. Here, the user wants to click on </w:t>
      </w:r>
      <w:r w:rsidR="002C3EC7">
        <w:rPr>
          <w:lang w:val="en-GB"/>
        </w:rPr>
        <w:t xml:space="preserve">the </w:t>
      </w:r>
      <w:r w:rsidR="002E641B">
        <w:rPr>
          <w:lang w:val="en-GB"/>
        </w:rPr>
        <w:t xml:space="preserve">word “START USING WAMPSERVER” and the user will be redirected to the download page. Once the user is at the page, click on </w:t>
      </w:r>
      <w:r w:rsidR="003C7775">
        <w:rPr>
          <w:lang w:val="en-GB"/>
        </w:rPr>
        <w:t>one of the suitable links depending on the operating system and architecture of the user’s system. This tutorial is based on a Windows 10 x64</w:t>
      </w:r>
      <w:r w:rsidR="00306395">
        <w:rPr>
          <w:lang w:val="en-GB"/>
        </w:rPr>
        <w:t>-bit system and the x64 bit Windows link is clicked.</w:t>
      </w:r>
    </w:p>
    <w:p w14:paraId="4A07C1ED" w14:textId="77777777" w:rsidR="00BB6A41" w:rsidRDefault="00BB6A41" w:rsidP="003C7775">
      <w:pPr>
        <w:rPr>
          <w:lang w:val="en-GB"/>
        </w:rPr>
      </w:pPr>
    </w:p>
    <w:p w14:paraId="02CAD35D" w14:textId="77777777" w:rsidR="00BB6A41" w:rsidRDefault="00BB6A41" w:rsidP="003C7775">
      <w:pPr>
        <w:rPr>
          <w:lang w:val="en-GB"/>
        </w:rPr>
      </w:pPr>
    </w:p>
    <w:p w14:paraId="42984E0D" w14:textId="77777777" w:rsidR="00BB6A41" w:rsidRDefault="00BB6A41" w:rsidP="003C7775">
      <w:pPr>
        <w:rPr>
          <w:lang w:val="en-GB"/>
        </w:rPr>
      </w:pPr>
    </w:p>
    <w:p w14:paraId="0E6EA611" w14:textId="77777777" w:rsidR="00BB6A41" w:rsidRDefault="00BB6A41" w:rsidP="003C7775">
      <w:pPr>
        <w:rPr>
          <w:lang w:val="en-GB"/>
        </w:rPr>
      </w:pPr>
    </w:p>
    <w:p w14:paraId="12AEAEE3" w14:textId="77777777" w:rsidR="00BB6A41" w:rsidRDefault="00BB6A41" w:rsidP="003C7775">
      <w:pPr>
        <w:rPr>
          <w:lang w:val="en-GB"/>
        </w:rPr>
      </w:pPr>
    </w:p>
    <w:p w14:paraId="5DA26BB7" w14:textId="77777777" w:rsidR="00BB6A41" w:rsidRPr="0014179F" w:rsidRDefault="00BB6A41" w:rsidP="003C7775">
      <w:pPr>
        <w:rPr>
          <w:lang w:val="en-GB"/>
        </w:rPr>
      </w:pPr>
    </w:p>
    <w:p w14:paraId="58AC16A5" w14:textId="3F142698" w:rsidR="00F24BFD" w:rsidRPr="0014179F" w:rsidRDefault="0085105E" w:rsidP="00594623">
      <w:pPr>
        <w:spacing w:line="259" w:lineRule="auto"/>
        <w:jc w:val="left"/>
        <w:rPr>
          <w:lang w:val="en-GB"/>
        </w:rPr>
      </w:pPr>
      <w:r w:rsidRPr="00675243">
        <w:rPr>
          <w:rFonts w:cs="Times New Roman"/>
          <w:noProof/>
        </w:rPr>
        <w:lastRenderedPageBreak/>
        <w:drawing>
          <wp:anchor distT="0" distB="0" distL="114300" distR="114300" simplePos="0" relativeHeight="251658287" behindDoc="0" locked="0" layoutInCell="1" allowOverlap="1" wp14:anchorId="6FF596F3" wp14:editId="1FFDD2AB">
            <wp:simplePos x="0" y="0"/>
            <wp:positionH relativeFrom="margin">
              <wp:posOffset>41836</wp:posOffset>
            </wp:positionH>
            <wp:positionV relativeFrom="paragraph">
              <wp:posOffset>150495</wp:posOffset>
            </wp:positionV>
            <wp:extent cx="5731510" cy="3803650"/>
            <wp:effectExtent l="19050" t="19050" r="21590" b="2540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731510" cy="3803650"/>
                    </a:xfrm>
                    <a:prstGeom prst="rect">
                      <a:avLst/>
                    </a:prstGeom>
                    <a:ln>
                      <a:solidFill>
                        <a:schemeClr val="tx1"/>
                      </a:solidFill>
                    </a:ln>
                  </pic:spPr>
                </pic:pic>
              </a:graphicData>
            </a:graphic>
          </wp:anchor>
        </w:drawing>
      </w:r>
    </w:p>
    <w:p w14:paraId="22ECE116" w14:textId="12AE2D7F" w:rsidR="00F24BFD" w:rsidRPr="0014179F" w:rsidRDefault="00F24BFD" w:rsidP="00594623">
      <w:pPr>
        <w:spacing w:line="259" w:lineRule="auto"/>
        <w:jc w:val="left"/>
        <w:rPr>
          <w:lang w:val="en-GB"/>
        </w:rPr>
      </w:pPr>
    </w:p>
    <w:p w14:paraId="7FD33761" w14:textId="42A7F3D9" w:rsidR="00F24BFD" w:rsidRPr="0014179F" w:rsidRDefault="00F24BFD" w:rsidP="00594623">
      <w:pPr>
        <w:spacing w:line="259" w:lineRule="auto"/>
        <w:jc w:val="left"/>
        <w:rPr>
          <w:lang w:val="en-GB"/>
        </w:rPr>
      </w:pPr>
    </w:p>
    <w:p w14:paraId="5EFFBF24" w14:textId="68A3C158" w:rsidR="00F24BFD" w:rsidRPr="0014179F" w:rsidRDefault="00F24BFD" w:rsidP="00594623">
      <w:pPr>
        <w:spacing w:line="259" w:lineRule="auto"/>
        <w:jc w:val="left"/>
        <w:rPr>
          <w:lang w:val="en-GB"/>
        </w:rPr>
      </w:pPr>
    </w:p>
    <w:p w14:paraId="1238737B" w14:textId="6E58EE3D" w:rsidR="00F24BFD" w:rsidRPr="0014179F" w:rsidRDefault="00F24BFD" w:rsidP="00594623">
      <w:pPr>
        <w:spacing w:line="259" w:lineRule="auto"/>
        <w:jc w:val="left"/>
        <w:rPr>
          <w:lang w:val="en-GB"/>
        </w:rPr>
      </w:pPr>
    </w:p>
    <w:p w14:paraId="5C937C78" w14:textId="000F8910" w:rsidR="00F24BFD" w:rsidRPr="0014179F" w:rsidRDefault="00F24BFD" w:rsidP="00594623">
      <w:pPr>
        <w:spacing w:line="259" w:lineRule="auto"/>
        <w:jc w:val="left"/>
        <w:rPr>
          <w:lang w:val="en-GB"/>
        </w:rPr>
      </w:pPr>
    </w:p>
    <w:p w14:paraId="39107A57" w14:textId="77777777" w:rsidR="00F24BFD" w:rsidRPr="0014179F" w:rsidRDefault="00F24BFD" w:rsidP="00594623">
      <w:pPr>
        <w:spacing w:line="259" w:lineRule="auto"/>
        <w:jc w:val="left"/>
        <w:rPr>
          <w:lang w:val="en-GB"/>
        </w:rPr>
      </w:pPr>
    </w:p>
    <w:p w14:paraId="4A869915" w14:textId="77777777" w:rsidR="00F24BFD" w:rsidRPr="0014179F" w:rsidRDefault="00F24BFD" w:rsidP="00594623">
      <w:pPr>
        <w:spacing w:line="259" w:lineRule="auto"/>
        <w:jc w:val="left"/>
        <w:rPr>
          <w:lang w:val="en-GB"/>
        </w:rPr>
      </w:pPr>
    </w:p>
    <w:p w14:paraId="5C73AE59" w14:textId="77777777" w:rsidR="00F24BFD" w:rsidRPr="0014179F" w:rsidRDefault="00F24BFD" w:rsidP="00594623">
      <w:pPr>
        <w:spacing w:line="259" w:lineRule="auto"/>
        <w:jc w:val="left"/>
        <w:rPr>
          <w:lang w:val="en-GB"/>
        </w:rPr>
      </w:pPr>
    </w:p>
    <w:p w14:paraId="26E978B1" w14:textId="1B23A228" w:rsidR="00F24BFD" w:rsidRPr="0014179F" w:rsidRDefault="00F24BFD" w:rsidP="00594623">
      <w:pPr>
        <w:spacing w:line="259" w:lineRule="auto"/>
        <w:jc w:val="left"/>
        <w:rPr>
          <w:lang w:val="en-GB"/>
        </w:rPr>
      </w:pPr>
    </w:p>
    <w:p w14:paraId="42A718D6" w14:textId="52A17984" w:rsidR="00F24BFD" w:rsidRPr="0014179F" w:rsidRDefault="00F24BFD" w:rsidP="00594623">
      <w:pPr>
        <w:spacing w:line="259" w:lineRule="auto"/>
        <w:jc w:val="left"/>
        <w:rPr>
          <w:lang w:val="en-GB"/>
        </w:rPr>
      </w:pPr>
    </w:p>
    <w:p w14:paraId="415CC47D" w14:textId="4F5B8AC6" w:rsidR="00F24BFD" w:rsidRPr="0014179F" w:rsidRDefault="00F24BFD" w:rsidP="00594623">
      <w:pPr>
        <w:spacing w:line="259" w:lineRule="auto"/>
        <w:jc w:val="left"/>
        <w:rPr>
          <w:lang w:val="en-GB"/>
        </w:rPr>
      </w:pPr>
    </w:p>
    <w:p w14:paraId="2F06BBA2" w14:textId="0A83BFEC" w:rsidR="00F24BFD" w:rsidRPr="0014179F" w:rsidRDefault="00F24BFD" w:rsidP="00594623">
      <w:pPr>
        <w:spacing w:line="259" w:lineRule="auto"/>
        <w:jc w:val="left"/>
        <w:rPr>
          <w:lang w:val="en-GB"/>
        </w:rPr>
      </w:pPr>
    </w:p>
    <w:p w14:paraId="6023F45B" w14:textId="77777777" w:rsidR="00F24BFD" w:rsidRPr="0014179F" w:rsidRDefault="00F24BFD" w:rsidP="00594623">
      <w:pPr>
        <w:spacing w:line="259" w:lineRule="auto"/>
        <w:jc w:val="left"/>
        <w:rPr>
          <w:lang w:val="en-GB"/>
        </w:rPr>
      </w:pPr>
    </w:p>
    <w:p w14:paraId="77AB912B" w14:textId="1275FA02" w:rsidR="00F24BFD" w:rsidRPr="0014179F" w:rsidRDefault="0085105E" w:rsidP="0085105E">
      <w:pPr>
        <w:spacing w:line="259" w:lineRule="auto"/>
        <w:jc w:val="center"/>
        <w:rPr>
          <w:lang w:val="en-GB"/>
        </w:rPr>
      </w:pPr>
      <w:r>
        <w:rPr>
          <w:lang w:val="en-GB"/>
        </w:rPr>
        <w:t xml:space="preserve">Figure </w:t>
      </w:r>
      <w:r w:rsidR="007D25E9">
        <w:rPr>
          <w:lang w:val="en-GB"/>
        </w:rPr>
        <w:t>86</w:t>
      </w:r>
      <w:r>
        <w:rPr>
          <w:lang w:val="en-GB"/>
        </w:rPr>
        <w:t xml:space="preserve">: </w:t>
      </w:r>
      <w:r w:rsidR="00415F87">
        <w:rPr>
          <w:lang w:val="en-GB"/>
        </w:rPr>
        <w:t>Download link for the application highlighted in yellow</w:t>
      </w:r>
      <w:r w:rsidR="0087349B">
        <w:rPr>
          <w:lang w:val="en-GB"/>
        </w:rPr>
        <w:t>.</w:t>
      </w:r>
    </w:p>
    <w:p w14:paraId="22CFD5E2" w14:textId="6CB40C9A" w:rsidR="00F24BFD" w:rsidRDefault="00BB6A41" w:rsidP="005E5030">
      <w:pPr>
        <w:rPr>
          <w:lang w:val="en-GB"/>
        </w:rPr>
      </w:pPr>
      <w:r>
        <w:rPr>
          <w:lang w:val="en-GB"/>
        </w:rPr>
        <w:tab/>
      </w:r>
      <w:r w:rsidR="007F7DAD">
        <w:rPr>
          <w:lang w:val="en-GB"/>
        </w:rPr>
        <w:t>Once pressed, an overlay page pops up requesting for the user to fill in the form. Do not worry about this, skip ahead and just press on the link in yellow to be redirected to SourceForge.net for the installer.</w:t>
      </w:r>
    </w:p>
    <w:p w14:paraId="0FC304E8" w14:textId="77777777" w:rsidR="005E5030" w:rsidRDefault="005E5030" w:rsidP="005E5030">
      <w:pPr>
        <w:rPr>
          <w:lang w:val="en-GB"/>
        </w:rPr>
      </w:pPr>
    </w:p>
    <w:p w14:paraId="5C2FEE24" w14:textId="77777777" w:rsidR="005E5030" w:rsidRDefault="005E5030" w:rsidP="005E5030">
      <w:pPr>
        <w:rPr>
          <w:lang w:val="en-GB"/>
        </w:rPr>
      </w:pPr>
    </w:p>
    <w:p w14:paraId="7D0BC527" w14:textId="77777777" w:rsidR="005E5030" w:rsidRDefault="005E5030" w:rsidP="005E5030">
      <w:pPr>
        <w:rPr>
          <w:lang w:val="en-GB"/>
        </w:rPr>
      </w:pPr>
    </w:p>
    <w:p w14:paraId="137378B6" w14:textId="77777777" w:rsidR="005E5030" w:rsidRDefault="005E5030" w:rsidP="005E5030">
      <w:pPr>
        <w:rPr>
          <w:lang w:val="en-GB"/>
        </w:rPr>
      </w:pPr>
    </w:p>
    <w:p w14:paraId="7727CBA2" w14:textId="77777777" w:rsidR="005E5030" w:rsidRDefault="005E5030" w:rsidP="005E5030">
      <w:pPr>
        <w:rPr>
          <w:lang w:val="en-GB"/>
        </w:rPr>
      </w:pPr>
    </w:p>
    <w:p w14:paraId="654C6CBB" w14:textId="77777777" w:rsidR="005E5030" w:rsidRDefault="005E5030" w:rsidP="005E5030">
      <w:pPr>
        <w:rPr>
          <w:lang w:val="en-GB"/>
        </w:rPr>
      </w:pPr>
    </w:p>
    <w:p w14:paraId="12D76CBC" w14:textId="77777777" w:rsidR="005E5030" w:rsidRDefault="005E5030" w:rsidP="005E5030">
      <w:pPr>
        <w:rPr>
          <w:lang w:val="en-GB"/>
        </w:rPr>
      </w:pPr>
    </w:p>
    <w:p w14:paraId="748A2643" w14:textId="77777777" w:rsidR="005E5030" w:rsidRDefault="005E5030" w:rsidP="005E5030">
      <w:pPr>
        <w:rPr>
          <w:lang w:val="en-GB"/>
        </w:rPr>
      </w:pPr>
    </w:p>
    <w:p w14:paraId="2D0E7BB1" w14:textId="77777777" w:rsidR="005E5030" w:rsidRPr="0014179F" w:rsidRDefault="005E5030" w:rsidP="005E5030">
      <w:pPr>
        <w:rPr>
          <w:lang w:val="en-GB"/>
        </w:rPr>
      </w:pPr>
    </w:p>
    <w:p w14:paraId="1944586D" w14:textId="4A722510" w:rsidR="00F24BFD" w:rsidRPr="0014179F" w:rsidRDefault="00F24BFD" w:rsidP="00594623">
      <w:pPr>
        <w:spacing w:line="259" w:lineRule="auto"/>
        <w:jc w:val="left"/>
        <w:rPr>
          <w:lang w:val="en-GB"/>
        </w:rPr>
      </w:pPr>
      <w:r w:rsidRPr="001C68AA">
        <w:rPr>
          <w:rFonts w:cs="Times New Roman"/>
          <w:noProof/>
        </w:rPr>
        <w:lastRenderedPageBreak/>
        <w:drawing>
          <wp:anchor distT="0" distB="0" distL="114300" distR="114300" simplePos="0" relativeHeight="251658288" behindDoc="0" locked="0" layoutInCell="1" allowOverlap="1" wp14:anchorId="4E04B678" wp14:editId="5772B51C">
            <wp:simplePos x="0" y="0"/>
            <wp:positionH relativeFrom="margin">
              <wp:posOffset>83299</wp:posOffset>
            </wp:positionH>
            <wp:positionV relativeFrom="paragraph">
              <wp:posOffset>10795</wp:posOffset>
            </wp:positionV>
            <wp:extent cx="5731510" cy="3074035"/>
            <wp:effectExtent l="19050" t="19050" r="21590" b="12065"/>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731510" cy="3074035"/>
                    </a:xfrm>
                    <a:prstGeom prst="rect">
                      <a:avLst/>
                    </a:prstGeom>
                    <a:ln>
                      <a:solidFill>
                        <a:schemeClr val="tx1"/>
                      </a:solidFill>
                    </a:ln>
                  </pic:spPr>
                </pic:pic>
              </a:graphicData>
            </a:graphic>
          </wp:anchor>
        </w:drawing>
      </w:r>
    </w:p>
    <w:p w14:paraId="39285557" w14:textId="77777777" w:rsidR="00F24BFD" w:rsidRPr="0014179F" w:rsidRDefault="00F24BFD" w:rsidP="00594623">
      <w:pPr>
        <w:spacing w:line="259" w:lineRule="auto"/>
        <w:jc w:val="left"/>
        <w:rPr>
          <w:lang w:val="en-GB"/>
        </w:rPr>
      </w:pPr>
    </w:p>
    <w:p w14:paraId="5CBD256E" w14:textId="62D39533" w:rsidR="00F24BFD" w:rsidRPr="0014179F" w:rsidRDefault="00F24BFD" w:rsidP="00594623">
      <w:pPr>
        <w:spacing w:line="259" w:lineRule="auto"/>
        <w:jc w:val="left"/>
        <w:rPr>
          <w:lang w:val="en-GB"/>
        </w:rPr>
      </w:pPr>
    </w:p>
    <w:p w14:paraId="629D119B" w14:textId="66C6BA8D" w:rsidR="00F24BFD" w:rsidRPr="0014179F" w:rsidRDefault="00F24BFD" w:rsidP="00594623">
      <w:pPr>
        <w:spacing w:line="259" w:lineRule="auto"/>
        <w:jc w:val="left"/>
        <w:rPr>
          <w:lang w:val="en-GB"/>
        </w:rPr>
      </w:pPr>
    </w:p>
    <w:p w14:paraId="63E2A207" w14:textId="77777777" w:rsidR="00F24BFD" w:rsidRPr="0014179F" w:rsidRDefault="00F24BFD" w:rsidP="00594623">
      <w:pPr>
        <w:spacing w:line="259" w:lineRule="auto"/>
        <w:jc w:val="left"/>
        <w:rPr>
          <w:lang w:val="en-GB"/>
        </w:rPr>
      </w:pPr>
    </w:p>
    <w:p w14:paraId="1D6F6EE9" w14:textId="77777777" w:rsidR="00F24BFD" w:rsidRPr="0014179F" w:rsidRDefault="00F24BFD" w:rsidP="00594623">
      <w:pPr>
        <w:spacing w:line="259" w:lineRule="auto"/>
        <w:jc w:val="left"/>
        <w:rPr>
          <w:lang w:val="en-GB"/>
        </w:rPr>
      </w:pPr>
    </w:p>
    <w:p w14:paraId="03BE0A50" w14:textId="77777777" w:rsidR="00F24BFD" w:rsidRPr="0014179F" w:rsidRDefault="00F24BFD" w:rsidP="00594623">
      <w:pPr>
        <w:spacing w:line="259" w:lineRule="auto"/>
        <w:jc w:val="left"/>
        <w:rPr>
          <w:lang w:val="en-GB"/>
        </w:rPr>
      </w:pPr>
    </w:p>
    <w:p w14:paraId="4E812472" w14:textId="77777777" w:rsidR="00F24BFD" w:rsidRPr="0014179F" w:rsidRDefault="00F24BFD" w:rsidP="00594623">
      <w:pPr>
        <w:spacing w:line="259" w:lineRule="auto"/>
        <w:jc w:val="left"/>
        <w:rPr>
          <w:lang w:val="en-GB"/>
        </w:rPr>
      </w:pPr>
    </w:p>
    <w:p w14:paraId="3E161E87" w14:textId="77777777" w:rsidR="00F24BFD" w:rsidRPr="0014179F" w:rsidRDefault="00F24BFD" w:rsidP="00594623">
      <w:pPr>
        <w:spacing w:line="259" w:lineRule="auto"/>
        <w:jc w:val="left"/>
        <w:rPr>
          <w:lang w:val="en-GB"/>
        </w:rPr>
      </w:pPr>
    </w:p>
    <w:p w14:paraId="520DE009" w14:textId="77777777" w:rsidR="00F24BFD" w:rsidRPr="0014179F" w:rsidRDefault="00F24BFD" w:rsidP="00594623">
      <w:pPr>
        <w:spacing w:line="259" w:lineRule="auto"/>
        <w:jc w:val="left"/>
        <w:rPr>
          <w:lang w:val="en-GB"/>
        </w:rPr>
      </w:pPr>
    </w:p>
    <w:p w14:paraId="56C86291" w14:textId="77777777" w:rsidR="00F24BFD" w:rsidRPr="0014179F" w:rsidRDefault="00F24BFD" w:rsidP="00594623">
      <w:pPr>
        <w:spacing w:line="259" w:lineRule="auto"/>
        <w:jc w:val="left"/>
        <w:rPr>
          <w:lang w:val="en-GB"/>
        </w:rPr>
      </w:pPr>
    </w:p>
    <w:p w14:paraId="4B03C7DD" w14:textId="35673834" w:rsidR="00F24BFD" w:rsidRPr="0014179F" w:rsidRDefault="0087349B" w:rsidP="0087349B">
      <w:pPr>
        <w:spacing w:line="259" w:lineRule="auto"/>
        <w:jc w:val="center"/>
        <w:rPr>
          <w:lang w:val="en-GB"/>
        </w:rPr>
      </w:pPr>
      <w:r>
        <w:rPr>
          <w:lang w:val="en-GB"/>
        </w:rPr>
        <w:t xml:space="preserve">Figure </w:t>
      </w:r>
      <w:r w:rsidR="007D25E9">
        <w:rPr>
          <w:lang w:val="en-GB"/>
        </w:rPr>
        <w:t>87</w:t>
      </w:r>
      <w:r>
        <w:rPr>
          <w:lang w:val="en-GB"/>
        </w:rPr>
        <w:t xml:space="preserve">: </w:t>
      </w:r>
      <w:r w:rsidR="00516ACE">
        <w:rPr>
          <w:lang w:val="en-GB"/>
        </w:rPr>
        <w:t>SourceForge.net hosting the installer.</w:t>
      </w:r>
    </w:p>
    <w:p w14:paraId="79961057" w14:textId="6B62565C" w:rsidR="00F24BFD" w:rsidRPr="0014179F" w:rsidRDefault="005E5030" w:rsidP="00FF0441">
      <w:pPr>
        <w:rPr>
          <w:lang w:val="en-GB"/>
        </w:rPr>
      </w:pPr>
      <w:r>
        <w:rPr>
          <w:lang w:val="en-GB"/>
        </w:rPr>
        <w:tab/>
      </w:r>
      <w:r w:rsidR="00FF0441">
        <w:rPr>
          <w:lang w:val="en-GB"/>
        </w:rPr>
        <w:t>Once the user sees this page, the user will want to click on the button with label “Download Latest Version”</w:t>
      </w:r>
      <w:r w:rsidR="000448AB">
        <w:rPr>
          <w:lang w:val="en-GB"/>
        </w:rPr>
        <w:t xml:space="preserve"> written on it. This button will</w:t>
      </w:r>
      <w:r w:rsidR="004A680E">
        <w:rPr>
          <w:lang w:val="en-GB"/>
        </w:rPr>
        <w:t xml:space="preserve"> download the latest version of WAMP Server.</w:t>
      </w:r>
    </w:p>
    <w:p w14:paraId="6443AB83" w14:textId="7A5FBF81" w:rsidR="00F24BFD" w:rsidRPr="0014179F" w:rsidRDefault="00FF0441" w:rsidP="00594623">
      <w:pPr>
        <w:spacing w:line="259" w:lineRule="auto"/>
        <w:jc w:val="left"/>
        <w:rPr>
          <w:lang w:val="en-GB"/>
        </w:rPr>
      </w:pPr>
      <w:r w:rsidRPr="00F837D4">
        <w:rPr>
          <w:rFonts w:cs="Times New Roman"/>
          <w:noProof/>
        </w:rPr>
        <w:drawing>
          <wp:anchor distT="0" distB="0" distL="114300" distR="114300" simplePos="0" relativeHeight="251658289" behindDoc="0" locked="0" layoutInCell="1" allowOverlap="1" wp14:anchorId="15BAAB0F" wp14:editId="5DB3DB6F">
            <wp:simplePos x="0" y="0"/>
            <wp:positionH relativeFrom="margin">
              <wp:posOffset>79937</wp:posOffset>
            </wp:positionH>
            <wp:positionV relativeFrom="paragraph">
              <wp:posOffset>144780</wp:posOffset>
            </wp:positionV>
            <wp:extent cx="5731510" cy="3505835"/>
            <wp:effectExtent l="19050" t="19050" r="21590" b="18415"/>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731510" cy="3505835"/>
                    </a:xfrm>
                    <a:prstGeom prst="rect">
                      <a:avLst/>
                    </a:prstGeom>
                    <a:ln>
                      <a:solidFill>
                        <a:schemeClr val="tx1"/>
                      </a:solidFill>
                    </a:ln>
                  </pic:spPr>
                </pic:pic>
              </a:graphicData>
            </a:graphic>
          </wp:anchor>
        </w:drawing>
      </w:r>
    </w:p>
    <w:p w14:paraId="0DA8A753" w14:textId="4C42B3A8" w:rsidR="00F24BFD" w:rsidRPr="0014179F" w:rsidRDefault="00F24BFD" w:rsidP="00594623">
      <w:pPr>
        <w:spacing w:line="259" w:lineRule="auto"/>
        <w:jc w:val="left"/>
        <w:rPr>
          <w:lang w:val="en-GB"/>
        </w:rPr>
      </w:pPr>
    </w:p>
    <w:p w14:paraId="02FE15DF" w14:textId="0FB5468E" w:rsidR="00F24BFD" w:rsidRPr="0014179F" w:rsidRDefault="00F24BFD" w:rsidP="00594623">
      <w:pPr>
        <w:spacing w:line="259" w:lineRule="auto"/>
        <w:jc w:val="left"/>
        <w:rPr>
          <w:lang w:val="en-GB"/>
        </w:rPr>
      </w:pPr>
    </w:p>
    <w:p w14:paraId="6F7BD740" w14:textId="77777777" w:rsidR="00F24BFD" w:rsidRPr="0014179F" w:rsidRDefault="00F24BFD" w:rsidP="00594623">
      <w:pPr>
        <w:spacing w:line="259" w:lineRule="auto"/>
        <w:jc w:val="left"/>
        <w:rPr>
          <w:lang w:val="en-GB"/>
        </w:rPr>
      </w:pPr>
    </w:p>
    <w:p w14:paraId="2B7D4045" w14:textId="27AAEAE2" w:rsidR="00F24BFD" w:rsidRPr="0014179F" w:rsidRDefault="00F24BFD" w:rsidP="00594623">
      <w:pPr>
        <w:spacing w:line="259" w:lineRule="auto"/>
        <w:jc w:val="left"/>
        <w:rPr>
          <w:lang w:val="en-GB"/>
        </w:rPr>
      </w:pPr>
    </w:p>
    <w:p w14:paraId="418143E2" w14:textId="37825546" w:rsidR="00F24BFD" w:rsidRPr="0014179F" w:rsidRDefault="00F24BFD" w:rsidP="00594623">
      <w:pPr>
        <w:spacing w:line="259" w:lineRule="auto"/>
        <w:jc w:val="left"/>
        <w:rPr>
          <w:lang w:val="en-GB"/>
        </w:rPr>
      </w:pPr>
    </w:p>
    <w:p w14:paraId="45DA731E" w14:textId="77777777" w:rsidR="00F24BFD" w:rsidRPr="0014179F" w:rsidRDefault="00F24BFD" w:rsidP="00594623">
      <w:pPr>
        <w:spacing w:line="259" w:lineRule="auto"/>
        <w:jc w:val="left"/>
        <w:rPr>
          <w:lang w:val="en-GB"/>
        </w:rPr>
      </w:pPr>
    </w:p>
    <w:p w14:paraId="6FA6AAB1" w14:textId="77777777" w:rsidR="00F24BFD" w:rsidRPr="0014179F" w:rsidRDefault="00F24BFD" w:rsidP="00594623">
      <w:pPr>
        <w:spacing w:line="259" w:lineRule="auto"/>
        <w:jc w:val="left"/>
        <w:rPr>
          <w:lang w:val="en-GB"/>
        </w:rPr>
      </w:pPr>
    </w:p>
    <w:p w14:paraId="607B5D18" w14:textId="77777777" w:rsidR="00F24BFD" w:rsidRPr="0014179F" w:rsidRDefault="00F24BFD" w:rsidP="00594623">
      <w:pPr>
        <w:spacing w:line="259" w:lineRule="auto"/>
        <w:jc w:val="left"/>
        <w:rPr>
          <w:lang w:val="en-GB"/>
        </w:rPr>
      </w:pPr>
    </w:p>
    <w:p w14:paraId="19B4C14E" w14:textId="77777777" w:rsidR="00F24BFD" w:rsidRPr="0014179F" w:rsidRDefault="00F24BFD" w:rsidP="00594623">
      <w:pPr>
        <w:spacing w:line="259" w:lineRule="auto"/>
        <w:jc w:val="left"/>
        <w:rPr>
          <w:lang w:val="en-GB"/>
        </w:rPr>
      </w:pPr>
    </w:p>
    <w:p w14:paraId="31B54226" w14:textId="592FCAE0" w:rsidR="00F24BFD" w:rsidRDefault="00F24BFD" w:rsidP="00594623">
      <w:pPr>
        <w:spacing w:line="259" w:lineRule="auto"/>
        <w:jc w:val="left"/>
        <w:rPr>
          <w:lang w:val="en-GB"/>
        </w:rPr>
      </w:pPr>
    </w:p>
    <w:p w14:paraId="7157B32E" w14:textId="77777777" w:rsidR="00FF0441" w:rsidRDefault="00FF0441" w:rsidP="00594623">
      <w:pPr>
        <w:spacing w:line="259" w:lineRule="auto"/>
        <w:jc w:val="left"/>
        <w:rPr>
          <w:lang w:val="en-GB"/>
        </w:rPr>
      </w:pPr>
    </w:p>
    <w:p w14:paraId="06FD8C64" w14:textId="77777777" w:rsidR="00FF0441" w:rsidRPr="0014179F" w:rsidRDefault="00FF0441" w:rsidP="00594623">
      <w:pPr>
        <w:spacing w:line="259" w:lineRule="auto"/>
        <w:jc w:val="left"/>
        <w:rPr>
          <w:lang w:val="en-GB"/>
        </w:rPr>
      </w:pPr>
    </w:p>
    <w:p w14:paraId="48F657F5" w14:textId="7CCCCC72" w:rsidR="00F24BFD" w:rsidRPr="0014179F" w:rsidRDefault="009B0DCF" w:rsidP="009B0DCF">
      <w:pPr>
        <w:spacing w:line="259" w:lineRule="auto"/>
        <w:jc w:val="center"/>
        <w:rPr>
          <w:lang w:val="en-GB"/>
        </w:rPr>
      </w:pPr>
      <w:r>
        <w:rPr>
          <w:lang w:val="en-GB"/>
        </w:rPr>
        <w:t xml:space="preserve">Figure </w:t>
      </w:r>
      <w:r w:rsidR="007D25E9">
        <w:rPr>
          <w:lang w:val="en-GB"/>
        </w:rPr>
        <w:t>88</w:t>
      </w:r>
      <w:r>
        <w:rPr>
          <w:lang w:val="en-GB"/>
        </w:rPr>
        <w:t xml:space="preserve">: Timer </w:t>
      </w:r>
      <w:r w:rsidR="00781D10">
        <w:rPr>
          <w:lang w:val="en-GB"/>
        </w:rPr>
        <w:t>after clicking on download</w:t>
      </w:r>
      <w:r>
        <w:rPr>
          <w:lang w:val="en-GB"/>
        </w:rPr>
        <w:t>.</w:t>
      </w:r>
    </w:p>
    <w:p w14:paraId="2883ED9B" w14:textId="77777777" w:rsidR="00D06C8A" w:rsidRDefault="004A680E" w:rsidP="00D06C8A">
      <w:pPr>
        <w:rPr>
          <w:lang w:val="en-GB"/>
        </w:rPr>
      </w:pPr>
      <w:r>
        <w:rPr>
          <w:lang w:val="en-GB"/>
        </w:rPr>
        <w:lastRenderedPageBreak/>
        <w:tab/>
      </w:r>
      <w:r w:rsidR="00D06C8A">
        <w:rPr>
          <w:lang w:val="en-GB"/>
        </w:rPr>
        <w:t>After clicking on the button, the user will be redirected to this page where a timer countdown is present before the download starts. Once the timer countdown ends, the user browser will automatically fetch the link and starts downloading the installer.</w:t>
      </w:r>
    </w:p>
    <w:p w14:paraId="7C1AB93F" w14:textId="25AE3DC1" w:rsidR="00F24BFD" w:rsidRPr="0014179F" w:rsidRDefault="00F24BFD" w:rsidP="00D06C8A">
      <w:pPr>
        <w:rPr>
          <w:lang w:val="en-GB"/>
        </w:rPr>
      </w:pPr>
      <w:r w:rsidRPr="009A50F4">
        <w:rPr>
          <w:rFonts w:cs="Times New Roman"/>
          <w:noProof/>
        </w:rPr>
        <w:drawing>
          <wp:anchor distT="0" distB="0" distL="114300" distR="114300" simplePos="0" relativeHeight="251658290" behindDoc="0" locked="0" layoutInCell="1" allowOverlap="1" wp14:anchorId="7A339C8B" wp14:editId="16CEE825">
            <wp:simplePos x="0" y="0"/>
            <wp:positionH relativeFrom="margin">
              <wp:align>left</wp:align>
            </wp:positionH>
            <wp:positionV relativeFrom="paragraph">
              <wp:posOffset>191770</wp:posOffset>
            </wp:positionV>
            <wp:extent cx="5496560" cy="2295525"/>
            <wp:effectExtent l="19050" t="19050" r="27940" b="28575"/>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496560" cy="2295525"/>
                    </a:xfrm>
                    <a:prstGeom prst="rect">
                      <a:avLst/>
                    </a:prstGeom>
                    <a:ln>
                      <a:solidFill>
                        <a:schemeClr val="tx1"/>
                      </a:solidFill>
                    </a:ln>
                  </pic:spPr>
                </pic:pic>
              </a:graphicData>
            </a:graphic>
          </wp:anchor>
        </w:drawing>
      </w:r>
    </w:p>
    <w:p w14:paraId="76155A23" w14:textId="733C74B1" w:rsidR="00F24BFD" w:rsidRPr="0014179F" w:rsidRDefault="00F24BFD" w:rsidP="00594623">
      <w:pPr>
        <w:spacing w:line="259" w:lineRule="auto"/>
        <w:jc w:val="left"/>
        <w:rPr>
          <w:lang w:val="en-GB"/>
        </w:rPr>
      </w:pPr>
    </w:p>
    <w:p w14:paraId="439C7753" w14:textId="7ECBFFEB" w:rsidR="00F24BFD" w:rsidRPr="0014179F" w:rsidRDefault="00F24BFD" w:rsidP="00594623">
      <w:pPr>
        <w:spacing w:line="259" w:lineRule="auto"/>
        <w:jc w:val="left"/>
        <w:rPr>
          <w:lang w:val="en-GB"/>
        </w:rPr>
      </w:pPr>
    </w:p>
    <w:p w14:paraId="191D5CBB" w14:textId="7ACADDE0" w:rsidR="00F24BFD" w:rsidRPr="0014179F" w:rsidRDefault="00F24BFD" w:rsidP="00594623">
      <w:pPr>
        <w:spacing w:line="259" w:lineRule="auto"/>
        <w:jc w:val="left"/>
        <w:rPr>
          <w:lang w:val="en-GB"/>
        </w:rPr>
      </w:pPr>
    </w:p>
    <w:p w14:paraId="0D935C1B" w14:textId="77777777" w:rsidR="00F24BFD" w:rsidRPr="0014179F" w:rsidRDefault="00F24BFD" w:rsidP="00594623">
      <w:pPr>
        <w:spacing w:line="259" w:lineRule="auto"/>
        <w:jc w:val="left"/>
        <w:rPr>
          <w:lang w:val="en-GB"/>
        </w:rPr>
      </w:pPr>
    </w:p>
    <w:p w14:paraId="029C92EA" w14:textId="66EFD048" w:rsidR="00F24BFD" w:rsidRPr="0014179F" w:rsidRDefault="00F24BFD" w:rsidP="00594623">
      <w:pPr>
        <w:spacing w:line="259" w:lineRule="auto"/>
        <w:jc w:val="left"/>
        <w:rPr>
          <w:lang w:val="en-GB"/>
        </w:rPr>
      </w:pPr>
    </w:p>
    <w:p w14:paraId="23983040" w14:textId="77777777" w:rsidR="00F24BFD" w:rsidRPr="0014179F" w:rsidRDefault="00F24BFD" w:rsidP="00594623">
      <w:pPr>
        <w:spacing w:line="259" w:lineRule="auto"/>
        <w:jc w:val="left"/>
        <w:rPr>
          <w:lang w:val="en-GB"/>
        </w:rPr>
      </w:pPr>
    </w:p>
    <w:p w14:paraId="63D14DB3" w14:textId="77777777" w:rsidR="00F24BFD" w:rsidRPr="0014179F" w:rsidRDefault="00F24BFD" w:rsidP="00594623">
      <w:pPr>
        <w:spacing w:line="259" w:lineRule="auto"/>
        <w:jc w:val="left"/>
        <w:rPr>
          <w:lang w:val="en-GB"/>
        </w:rPr>
      </w:pPr>
    </w:p>
    <w:p w14:paraId="3744E52E" w14:textId="5216A985" w:rsidR="00F24BFD" w:rsidRPr="0014179F" w:rsidRDefault="00F24BFD" w:rsidP="00594623">
      <w:pPr>
        <w:spacing w:line="259" w:lineRule="auto"/>
        <w:jc w:val="left"/>
        <w:rPr>
          <w:lang w:val="en-GB"/>
        </w:rPr>
      </w:pPr>
    </w:p>
    <w:p w14:paraId="7A8E5E34" w14:textId="30236286" w:rsidR="00F24BFD" w:rsidRPr="0014179F" w:rsidRDefault="007C471D" w:rsidP="007C471D">
      <w:pPr>
        <w:spacing w:line="259" w:lineRule="auto"/>
        <w:jc w:val="center"/>
        <w:rPr>
          <w:lang w:val="en-GB"/>
        </w:rPr>
      </w:pPr>
      <w:r>
        <w:rPr>
          <w:lang w:val="en-GB"/>
        </w:rPr>
        <w:t xml:space="preserve">Figure </w:t>
      </w:r>
      <w:r w:rsidR="007D25E9">
        <w:rPr>
          <w:lang w:val="en-GB"/>
        </w:rPr>
        <w:t>89</w:t>
      </w:r>
      <w:r>
        <w:rPr>
          <w:lang w:val="en-GB"/>
        </w:rPr>
        <w:t>: Download confirmation popup.</w:t>
      </w:r>
    </w:p>
    <w:p w14:paraId="0F08EF3E" w14:textId="45111EED" w:rsidR="00D06C8A" w:rsidRPr="0014179F" w:rsidRDefault="00D06C8A" w:rsidP="008133BC">
      <w:pPr>
        <w:rPr>
          <w:lang w:val="en-GB"/>
        </w:rPr>
      </w:pPr>
      <w:r>
        <w:rPr>
          <w:lang w:val="en-GB"/>
        </w:rPr>
        <w:tab/>
        <w:t>This tutorial is using a different downloader application</w:t>
      </w:r>
      <w:r w:rsidR="00720078">
        <w:rPr>
          <w:lang w:val="en-GB"/>
        </w:rPr>
        <w:t xml:space="preserve"> called I</w:t>
      </w:r>
      <w:r w:rsidR="00CE51EB">
        <w:rPr>
          <w:lang w:val="en-GB"/>
        </w:rPr>
        <w:t>nternet Downl</w:t>
      </w:r>
      <w:r w:rsidR="004C44A9">
        <w:rPr>
          <w:lang w:val="en-GB"/>
        </w:rPr>
        <w:t>oad Manager (IDM)</w:t>
      </w:r>
      <w:r w:rsidR="008720B4">
        <w:rPr>
          <w:lang w:val="en-GB"/>
        </w:rPr>
        <w:t>. No</w:t>
      </w:r>
      <w:r w:rsidR="00613DE1">
        <w:rPr>
          <w:lang w:val="en-GB"/>
        </w:rPr>
        <w:t xml:space="preserve"> matter the application used to fetch the download link, the user will need to accept the prompt if there is any in order to continue with the download process. Note that the file for the installer is almost 450MB in total</w:t>
      </w:r>
      <w:r w:rsidR="00FA6E68">
        <w:rPr>
          <w:lang w:val="en-GB"/>
        </w:rPr>
        <w:t>. A gentle reminder if the user is connected to a quota-limited network</w:t>
      </w:r>
      <w:r w:rsidR="009B773A">
        <w:rPr>
          <w:lang w:val="en-GB"/>
        </w:rPr>
        <w:t xml:space="preserve"> as the download may consume a lot of bandwidth.</w:t>
      </w:r>
    </w:p>
    <w:p w14:paraId="5B608E05" w14:textId="1E0E2311" w:rsidR="00F24BFD" w:rsidRPr="0014179F" w:rsidRDefault="00F24BFD" w:rsidP="00594623">
      <w:pPr>
        <w:spacing w:line="259" w:lineRule="auto"/>
        <w:jc w:val="left"/>
        <w:rPr>
          <w:lang w:val="en-GB"/>
        </w:rPr>
      </w:pPr>
      <w:r w:rsidRPr="00F24BFD">
        <w:rPr>
          <w:rFonts w:cs="Times New Roman"/>
          <w:noProof/>
        </w:rPr>
        <w:drawing>
          <wp:anchor distT="0" distB="0" distL="114300" distR="114300" simplePos="0" relativeHeight="251658245" behindDoc="0" locked="0" layoutInCell="1" allowOverlap="1" wp14:anchorId="2D7E21F8" wp14:editId="1F640557">
            <wp:simplePos x="0" y="0"/>
            <wp:positionH relativeFrom="margin">
              <wp:align>center</wp:align>
            </wp:positionH>
            <wp:positionV relativeFrom="paragraph">
              <wp:posOffset>15875</wp:posOffset>
            </wp:positionV>
            <wp:extent cx="3429000" cy="1676400"/>
            <wp:effectExtent l="0" t="0" r="0" b="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429000" cy="1676400"/>
                    </a:xfrm>
                    <a:prstGeom prst="rect">
                      <a:avLst/>
                    </a:prstGeom>
                  </pic:spPr>
                </pic:pic>
              </a:graphicData>
            </a:graphic>
          </wp:anchor>
        </w:drawing>
      </w:r>
    </w:p>
    <w:p w14:paraId="6D8630CC" w14:textId="6FFC4309" w:rsidR="00F24BFD" w:rsidRPr="0014179F" w:rsidRDefault="00F24BFD" w:rsidP="00594623">
      <w:pPr>
        <w:spacing w:line="259" w:lineRule="auto"/>
        <w:jc w:val="left"/>
        <w:rPr>
          <w:lang w:val="en-GB"/>
        </w:rPr>
      </w:pPr>
    </w:p>
    <w:p w14:paraId="4D009B4D" w14:textId="46AA2F4E" w:rsidR="00F24BFD" w:rsidRPr="0014179F" w:rsidRDefault="00F24BFD" w:rsidP="00594623">
      <w:pPr>
        <w:spacing w:line="259" w:lineRule="auto"/>
        <w:jc w:val="left"/>
        <w:rPr>
          <w:lang w:val="en-GB"/>
        </w:rPr>
      </w:pPr>
    </w:p>
    <w:p w14:paraId="1E9447E2" w14:textId="5A1FB52D" w:rsidR="00F24BFD" w:rsidRPr="0014179F" w:rsidRDefault="00F24BFD" w:rsidP="00594623">
      <w:pPr>
        <w:spacing w:line="259" w:lineRule="auto"/>
        <w:jc w:val="left"/>
        <w:rPr>
          <w:lang w:val="en-GB"/>
        </w:rPr>
      </w:pPr>
    </w:p>
    <w:p w14:paraId="5B6FA8A6" w14:textId="65F7FA4D" w:rsidR="00F24BFD" w:rsidRPr="0014179F" w:rsidRDefault="00F24BFD" w:rsidP="00594623">
      <w:pPr>
        <w:spacing w:line="259" w:lineRule="auto"/>
        <w:jc w:val="left"/>
        <w:rPr>
          <w:lang w:val="en-GB"/>
        </w:rPr>
      </w:pPr>
    </w:p>
    <w:p w14:paraId="239CF109" w14:textId="5F2D652C" w:rsidR="00F24BFD" w:rsidRPr="0014179F" w:rsidRDefault="00F24BFD" w:rsidP="00594623">
      <w:pPr>
        <w:spacing w:line="259" w:lineRule="auto"/>
        <w:jc w:val="left"/>
        <w:rPr>
          <w:lang w:val="en-GB"/>
        </w:rPr>
      </w:pPr>
    </w:p>
    <w:p w14:paraId="2D98A7DB" w14:textId="26F80EDE" w:rsidR="00F24BFD" w:rsidRPr="0014179F" w:rsidRDefault="00111BCA" w:rsidP="00111BCA">
      <w:pPr>
        <w:spacing w:line="259" w:lineRule="auto"/>
        <w:jc w:val="center"/>
        <w:rPr>
          <w:lang w:val="en-GB"/>
        </w:rPr>
      </w:pPr>
      <w:r>
        <w:rPr>
          <w:lang w:val="en-GB"/>
        </w:rPr>
        <w:t xml:space="preserve">Figure </w:t>
      </w:r>
      <w:r w:rsidR="007D25E9">
        <w:rPr>
          <w:lang w:val="en-GB"/>
        </w:rPr>
        <w:t>90</w:t>
      </w:r>
      <w:r>
        <w:rPr>
          <w:lang w:val="en-GB"/>
        </w:rPr>
        <w:t>: First window after executing the installer.</w:t>
      </w:r>
    </w:p>
    <w:p w14:paraId="33BE0E88" w14:textId="11E7B45B" w:rsidR="00F24BFD" w:rsidRPr="0014179F" w:rsidRDefault="00B14A51" w:rsidP="00FB55E7">
      <w:pPr>
        <w:rPr>
          <w:lang w:val="en-GB"/>
        </w:rPr>
      </w:pPr>
      <w:r>
        <w:rPr>
          <w:lang w:val="en-GB"/>
        </w:rPr>
        <w:tab/>
      </w:r>
      <w:r w:rsidR="00CB0FE7">
        <w:rPr>
          <w:lang w:val="en-GB"/>
        </w:rPr>
        <w:t xml:space="preserve">Once the download is complete, the user will want to execute the installer. </w:t>
      </w:r>
      <w:r w:rsidR="00727F64">
        <w:rPr>
          <w:lang w:val="en-GB"/>
        </w:rPr>
        <w:t xml:space="preserve">Depending on the user permission level, a User Account Control (UAC) prompt may appear to </w:t>
      </w:r>
      <w:r w:rsidR="00E86D07">
        <w:rPr>
          <w:lang w:val="en-GB"/>
        </w:rPr>
        <w:t>request for administrative authorization to</w:t>
      </w:r>
      <w:r w:rsidR="00727F64">
        <w:rPr>
          <w:lang w:val="en-GB"/>
        </w:rPr>
        <w:t xml:space="preserve"> the user’s execution. </w:t>
      </w:r>
      <w:r w:rsidR="005B569E">
        <w:rPr>
          <w:lang w:val="en-GB"/>
        </w:rPr>
        <w:t xml:space="preserve">Then, the window as in the figure above is displayed for user to select their installation language. </w:t>
      </w:r>
      <w:r w:rsidR="00AC3B3A">
        <w:rPr>
          <w:lang w:val="en-GB"/>
        </w:rPr>
        <w:t xml:space="preserve">If the user wants to change language, </w:t>
      </w:r>
      <w:r w:rsidR="00AC3B3A">
        <w:rPr>
          <w:lang w:val="en-GB"/>
        </w:rPr>
        <w:lastRenderedPageBreak/>
        <w:t xml:space="preserve">they can do so by selecting another language from the drop-down selection box. Press ‘OK’ </w:t>
      </w:r>
      <w:r w:rsidR="00FB437C">
        <w:rPr>
          <w:lang w:val="en-GB"/>
        </w:rPr>
        <w:t>to continue to the next window.</w:t>
      </w:r>
    </w:p>
    <w:p w14:paraId="43384093" w14:textId="743A898E" w:rsidR="00F24BFD" w:rsidRPr="0014179F" w:rsidRDefault="00F24BFD" w:rsidP="00594623">
      <w:pPr>
        <w:spacing w:line="259" w:lineRule="auto"/>
        <w:jc w:val="left"/>
        <w:rPr>
          <w:lang w:val="en-GB"/>
        </w:rPr>
      </w:pPr>
      <w:r w:rsidRPr="00D20561">
        <w:rPr>
          <w:rFonts w:cs="Times New Roman"/>
          <w:noProof/>
        </w:rPr>
        <w:drawing>
          <wp:anchor distT="0" distB="0" distL="114300" distR="114300" simplePos="0" relativeHeight="251658291" behindDoc="0" locked="0" layoutInCell="1" allowOverlap="1" wp14:anchorId="2B4023E7" wp14:editId="002516FC">
            <wp:simplePos x="0" y="0"/>
            <wp:positionH relativeFrom="margin">
              <wp:posOffset>-1101</wp:posOffset>
            </wp:positionH>
            <wp:positionV relativeFrom="paragraph">
              <wp:posOffset>27940</wp:posOffset>
            </wp:positionV>
            <wp:extent cx="5677535" cy="4419600"/>
            <wp:effectExtent l="19050" t="19050" r="18415" b="1905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677535" cy="4419600"/>
                    </a:xfrm>
                    <a:prstGeom prst="rect">
                      <a:avLst/>
                    </a:prstGeom>
                    <a:ln>
                      <a:solidFill>
                        <a:schemeClr val="tx1"/>
                      </a:solidFill>
                    </a:ln>
                  </pic:spPr>
                </pic:pic>
              </a:graphicData>
            </a:graphic>
          </wp:anchor>
        </w:drawing>
      </w:r>
    </w:p>
    <w:p w14:paraId="30DA4CFC" w14:textId="77777777" w:rsidR="00F24BFD" w:rsidRPr="0014179F" w:rsidRDefault="00F24BFD" w:rsidP="00594623">
      <w:pPr>
        <w:spacing w:line="259" w:lineRule="auto"/>
        <w:jc w:val="left"/>
        <w:rPr>
          <w:lang w:val="en-GB"/>
        </w:rPr>
      </w:pPr>
    </w:p>
    <w:p w14:paraId="35FE62CA" w14:textId="660E8511" w:rsidR="00F24BFD" w:rsidRPr="0014179F" w:rsidRDefault="00F24BFD" w:rsidP="00594623">
      <w:pPr>
        <w:spacing w:line="259" w:lineRule="auto"/>
        <w:jc w:val="left"/>
        <w:rPr>
          <w:lang w:val="en-GB"/>
        </w:rPr>
      </w:pPr>
    </w:p>
    <w:p w14:paraId="2F9446B8" w14:textId="77777777" w:rsidR="00F24BFD" w:rsidRPr="0014179F" w:rsidRDefault="00F24BFD" w:rsidP="00594623">
      <w:pPr>
        <w:spacing w:line="259" w:lineRule="auto"/>
        <w:jc w:val="left"/>
        <w:rPr>
          <w:lang w:val="en-GB"/>
        </w:rPr>
      </w:pPr>
    </w:p>
    <w:p w14:paraId="04539022" w14:textId="77777777" w:rsidR="00F24BFD" w:rsidRPr="0014179F" w:rsidRDefault="00F24BFD" w:rsidP="00594623">
      <w:pPr>
        <w:spacing w:line="259" w:lineRule="auto"/>
        <w:jc w:val="left"/>
        <w:rPr>
          <w:lang w:val="en-GB"/>
        </w:rPr>
      </w:pPr>
    </w:p>
    <w:p w14:paraId="19CE7B6B" w14:textId="4FF9D1C5" w:rsidR="00F24BFD" w:rsidRPr="0014179F" w:rsidRDefault="00F24BFD" w:rsidP="00594623">
      <w:pPr>
        <w:spacing w:line="259" w:lineRule="auto"/>
        <w:jc w:val="left"/>
        <w:rPr>
          <w:lang w:val="en-GB"/>
        </w:rPr>
      </w:pPr>
    </w:p>
    <w:p w14:paraId="3193C4AD" w14:textId="77777777" w:rsidR="00F24BFD" w:rsidRPr="0014179F" w:rsidRDefault="00F24BFD" w:rsidP="00594623">
      <w:pPr>
        <w:spacing w:line="259" w:lineRule="auto"/>
        <w:jc w:val="left"/>
        <w:rPr>
          <w:lang w:val="en-GB"/>
        </w:rPr>
      </w:pPr>
    </w:p>
    <w:p w14:paraId="7AAA7FFC" w14:textId="77777777" w:rsidR="00F24BFD" w:rsidRPr="0014179F" w:rsidRDefault="00F24BFD" w:rsidP="00594623">
      <w:pPr>
        <w:spacing w:line="259" w:lineRule="auto"/>
        <w:jc w:val="left"/>
        <w:rPr>
          <w:lang w:val="en-GB"/>
        </w:rPr>
      </w:pPr>
    </w:p>
    <w:p w14:paraId="761066C9" w14:textId="77777777" w:rsidR="00F24BFD" w:rsidRPr="0014179F" w:rsidRDefault="00F24BFD" w:rsidP="00594623">
      <w:pPr>
        <w:spacing w:line="259" w:lineRule="auto"/>
        <w:jc w:val="left"/>
        <w:rPr>
          <w:lang w:val="en-GB"/>
        </w:rPr>
      </w:pPr>
    </w:p>
    <w:p w14:paraId="49F1E529" w14:textId="77777777" w:rsidR="00F24BFD" w:rsidRPr="0014179F" w:rsidRDefault="00F24BFD" w:rsidP="00594623">
      <w:pPr>
        <w:spacing w:line="259" w:lineRule="auto"/>
        <w:jc w:val="left"/>
        <w:rPr>
          <w:lang w:val="en-GB"/>
        </w:rPr>
      </w:pPr>
    </w:p>
    <w:p w14:paraId="40AA6906" w14:textId="77777777" w:rsidR="00F24BFD" w:rsidRPr="0014179F" w:rsidRDefault="00F24BFD" w:rsidP="00594623">
      <w:pPr>
        <w:spacing w:line="259" w:lineRule="auto"/>
        <w:jc w:val="left"/>
        <w:rPr>
          <w:lang w:val="en-GB"/>
        </w:rPr>
      </w:pPr>
    </w:p>
    <w:p w14:paraId="65AFC48E" w14:textId="77777777" w:rsidR="00F24BFD" w:rsidRPr="0014179F" w:rsidRDefault="00F24BFD" w:rsidP="00594623">
      <w:pPr>
        <w:spacing w:line="259" w:lineRule="auto"/>
        <w:jc w:val="left"/>
        <w:rPr>
          <w:lang w:val="en-GB"/>
        </w:rPr>
      </w:pPr>
    </w:p>
    <w:p w14:paraId="622E9974" w14:textId="51E7CF60" w:rsidR="00F24BFD" w:rsidRPr="0014179F" w:rsidRDefault="00F24BFD" w:rsidP="00594623">
      <w:pPr>
        <w:spacing w:line="259" w:lineRule="auto"/>
        <w:jc w:val="left"/>
        <w:rPr>
          <w:lang w:val="en-GB"/>
        </w:rPr>
      </w:pPr>
    </w:p>
    <w:p w14:paraId="17107822" w14:textId="77777777" w:rsidR="00F24BFD" w:rsidRPr="0014179F" w:rsidRDefault="00F24BFD" w:rsidP="00594623">
      <w:pPr>
        <w:spacing w:line="259" w:lineRule="auto"/>
        <w:jc w:val="left"/>
        <w:rPr>
          <w:lang w:val="en-GB"/>
        </w:rPr>
      </w:pPr>
    </w:p>
    <w:p w14:paraId="639BB30B" w14:textId="77777777" w:rsidR="00F24BFD" w:rsidRPr="0014179F" w:rsidRDefault="00F24BFD" w:rsidP="00594623">
      <w:pPr>
        <w:spacing w:line="259" w:lineRule="auto"/>
        <w:jc w:val="left"/>
        <w:rPr>
          <w:lang w:val="en-GB"/>
        </w:rPr>
      </w:pPr>
    </w:p>
    <w:p w14:paraId="50A25883" w14:textId="163ECA83" w:rsidR="00F24BFD" w:rsidRPr="0014179F" w:rsidRDefault="00F24BFD" w:rsidP="00594623">
      <w:pPr>
        <w:spacing w:line="259" w:lineRule="auto"/>
        <w:jc w:val="left"/>
        <w:rPr>
          <w:lang w:val="en-GB"/>
        </w:rPr>
      </w:pPr>
    </w:p>
    <w:p w14:paraId="1902E700" w14:textId="25A6C9C6" w:rsidR="00F24BFD" w:rsidRPr="0014179F" w:rsidRDefault="007E11B2" w:rsidP="007E11B2">
      <w:pPr>
        <w:spacing w:line="259" w:lineRule="auto"/>
        <w:jc w:val="center"/>
        <w:rPr>
          <w:lang w:val="en-GB"/>
        </w:rPr>
      </w:pPr>
      <w:r>
        <w:rPr>
          <w:lang w:val="en-GB"/>
        </w:rPr>
        <w:t xml:space="preserve">Figure </w:t>
      </w:r>
      <w:r w:rsidR="007D25E9">
        <w:rPr>
          <w:lang w:val="en-GB"/>
        </w:rPr>
        <w:t>91</w:t>
      </w:r>
      <w:r>
        <w:rPr>
          <w:lang w:val="en-GB"/>
        </w:rPr>
        <w:t>: Terms and Condition window of the installe</w:t>
      </w:r>
      <w:r w:rsidR="005E687F">
        <w:rPr>
          <w:lang w:val="en-GB"/>
        </w:rPr>
        <w:t>r.</w:t>
      </w:r>
    </w:p>
    <w:p w14:paraId="7384EFF4" w14:textId="2EFED459" w:rsidR="00F24BFD" w:rsidRPr="0014179F" w:rsidRDefault="00FB55E7" w:rsidP="002872B8">
      <w:pPr>
        <w:rPr>
          <w:lang w:val="en-GB"/>
        </w:rPr>
      </w:pPr>
      <w:r>
        <w:rPr>
          <w:lang w:val="en-GB"/>
        </w:rPr>
        <w:tab/>
        <w:t xml:space="preserve">This window displays </w:t>
      </w:r>
      <w:r w:rsidR="00341F2B">
        <w:rPr>
          <w:lang w:val="en-GB"/>
        </w:rPr>
        <w:t xml:space="preserve">terms and condition which the user must accept </w:t>
      </w:r>
      <w:r w:rsidR="0094495F">
        <w:rPr>
          <w:lang w:val="en-GB"/>
        </w:rPr>
        <w:t xml:space="preserve">before installing and using the application. </w:t>
      </w:r>
      <w:r w:rsidR="00400CA5">
        <w:rPr>
          <w:lang w:val="en-GB"/>
        </w:rPr>
        <w:t xml:space="preserve">Read through the agreement if the user wants to </w:t>
      </w:r>
      <w:r w:rsidR="009C7BF1">
        <w:rPr>
          <w:lang w:val="en-GB"/>
        </w:rPr>
        <w:t xml:space="preserve">and select “I accept the agreement” radio button to enable the “Next” button. Press on “Next” once </w:t>
      </w:r>
      <w:r w:rsidR="00097993">
        <w:rPr>
          <w:lang w:val="en-GB"/>
        </w:rPr>
        <w:t>enabled to proceed to the next window.</w:t>
      </w:r>
    </w:p>
    <w:p w14:paraId="7E787D33" w14:textId="77777777" w:rsidR="00F24BFD" w:rsidRPr="0014179F" w:rsidRDefault="00F24BFD" w:rsidP="00594623">
      <w:pPr>
        <w:spacing w:line="259" w:lineRule="auto"/>
        <w:jc w:val="left"/>
        <w:rPr>
          <w:lang w:val="en-GB"/>
        </w:rPr>
      </w:pPr>
    </w:p>
    <w:p w14:paraId="029F163E" w14:textId="74A8CE33" w:rsidR="00F24BFD" w:rsidRPr="0014179F" w:rsidRDefault="00F24BFD" w:rsidP="00594623">
      <w:pPr>
        <w:spacing w:line="259" w:lineRule="auto"/>
        <w:jc w:val="left"/>
        <w:rPr>
          <w:lang w:val="en-GB"/>
        </w:rPr>
      </w:pPr>
    </w:p>
    <w:p w14:paraId="23544D1F" w14:textId="77777777" w:rsidR="00F24BFD" w:rsidRPr="0014179F" w:rsidRDefault="00F24BFD" w:rsidP="00594623">
      <w:pPr>
        <w:spacing w:line="259" w:lineRule="auto"/>
        <w:jc w:val="left"/>
        <w:rPr>
          <w:lang w:val="en-GB"/>
        </w:rPr>
      </w:pPr>
    </w:p>
    <w:p w14:paraId="7560B9D9" w14:textId="1C64F85F" w:rsidR="00F24BFD" w:rsidRPr="0014179F" w:rsidRDefault="00F24BFD" w:rsidP="00594623">
      <w:pPr>
        <w:spacing w:line="259" w:lineRule="auto"/>
        <w:jc w:val="left"/>
        <w:rPr>
          <w:lang w:val="en-GB"/>
        </w:rPr>
      </w:pPr>
    </w:p>
    <w:p w14:paraId="5451C339" w14:textId="77777777" w:rsidR="00F24BFD" w:rsidRPr="0014179F" w:rsidRDefault="00F24BFD" w:rsidP="00594623">
      <w:pPr>
        <w:spacing w:line="259" w:lineRule="auto"/>
        <w:jc w:val="left"/>
        <w:rPr>
          <w:lang w:val="en-GB"/>
        </w:rPr>
      </w:pPr>
    </w:p>
    <w:p w14:paraId="604A179D" w14:textId="2304C5E1" w:rsidR="00F24BFD" w:rsidRPr="0014179F" w:rsidRDefault="00F24BFD" w:rsidP="00594623">
      <w:pPr>
        <w:spacing w:line="259" w:lineRule="auto"/>
        <w:jc w:val="left"/>
        <w:rPr>
          <w:lang w:val="en-GB"/>
        </w:rPr>
      </w:pPr>
    </w:p>
    <w:p w14:paraId="58A33A4E" w14:textId="5F076E06" w:rsidR="00F24BFD" w:rsidRPr="0014179F" w:rsidRDefault="00F24BFD" w:rsidP="00594623">
      <w:pPr>
        <w:spacing w:line="259" w:lineRule="auto"/>
        <w:jc w:val="left"/>
        <w:rPr>
          <w:lang w:val="en-GB"/>
        </w:rPr>
      </w:pPr>
      <w:r w:rsidRPr="00C21D6E">
        <w:rPr>
          <w:rFonts w:cs="Times New Roman"/>
          <w:noProof/>
        </w:rPr>
        <w:lastRenderedPageBreak/>
        <w:drawing>
          <wp:anchor distT="0" distB="0" distL="114300" distR="114300" simplePos="0" relativeHeight="251658247" behindDoc="0" locked="0" layoutInCell="1" allowOverlap="1" wp14:anchorId="09CCB24C" wp14:editId="3B14D81D">
            <wp:simplePos x="0" y="0"/>
            <wp:positionH relativeFrom="margin">
              <wp:align>left</wp:align>
            </wp:positionH>
            <wp:positionV relativeFrom="paragraph">
              <wp:posOffset>47625</wp:posOffset>
            </wp:positionV>
            <wp:extent cx="5706110" cy="4419600"/>
            <wp:effectExtent l="0" t="0" r="8890" b="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706110" cy="4419600"/>
                    </a:xfrm>
                    <a:prstGeom prst="rect">
                      <a:avLst/>
                    </a:prstGeom>
                  </pic:spPr>
                </pic:pic>
              </a:graphicData>
            </a:graphic>
          </wp:anchor>
        </w:drawing>
      </w:r>
    </w:p>
    <w:p w14:paraId="7B6AEE5D" w14:textId="0C446541" w:rsidR="00F24BFD" w:rsidRPr="0014179F" w:rsidRDefault="00F24BFD" w:rsidP="00594623">
      <w:pPr>
        <w:spacing w:line="259" w:lineRule="auto"/>
        <w:jc w:val="left"/>
        <w:rPr>
          <w:lang w:val="en-GB"/>
        </w:rPr>
      </w:pPr>
    </w:p>
    <w:p w14:paraId="5E850834" w14:textId="670CEDEA" w:rsidR="00F24BFD" w:rsidRPr="0014179F" w:rsidRDefault="00F24BFD" w:rsidP="00594623">
      <w:pPr>
        <w:spacing w:line="259" w:lineRule="auto"/>
        <w:jc w:val="left"/>
        <w:rPr>
          <w:lang w:val="en-GB"/>
        </w:rPr>
      </w:pPr>
    </w:p>
    <w:p w14:paraId="6AC2AC6B" w14:textId="2192465C" w:rsidR="00F24BFD" w:rsidRPr="0014179F" w:rsidRDefault="00F24BFD" w:rsidP="00594623">
      <w:pPr>
        <w:spacing w:line="259" w:lineRule="auto"/>
        <w:jc w:val="left"/>
        <w:rPr>
          <w:lang w:val="en-GB"/>
        </w:rPr>
      </w:pPr>
    </w:p>
    <w:p w14:paraId="208E00B1" w14:textId="2670FA40" w:rsidR="00F24BFD" w:rsidRPr="0014179F" w:rsidRDefault="00F24BFD" w:rsidP="00594623">
      <w:pPr>
        <w:spacing w:line="259" w:lineRule="auto"/>
        <w:jc w:val="left"/>
        <w:rPr>
          <w:lang w:val="en-GB"/>
        </w:rPr>
      </w:pPr>
    </w:p>
    <w:p w14:paraId="3512C2C7" w14:textId="7D408B0E" w:rsidR="00F24BFD" w:rsidRPr="0014179F" w:rsidRDefault="00F24BFD" w:rsidP="00594623">
      <w:pPr>
        <w:spacing w:line="259" w:lineRule="auto"/>
        <w:jc w:val="left"/>
        <w:rPr>
          <w:lang w:val="en-GB"/>
        </w:rPr>
      </w:pPr>
    </w:p>
    <w:p w14:paraId="1A4AA97B" w14:textId="77777777" w:rsidR="00F24BFD" w:rsidRPr="0014179F" w:rsidRDefault="00F24BFD" w:rsidP="00594623">
      <w:pPr>
        <w:spacing w:line="259" w:lineRule="auto"/>
        <w:jc w:val="left"/>
        <w:rPr>
          <w:lang w:val="en-GB"/>
        </w:rPr>
      </w:pPr>
    </w:p>
    <w:p w14:paraId="6D9AD62B" w14:textId="77777777" w:rsidR="00F24BFD" w:rsidRPr="0014179F" w:rsidRDefault="00F24BFD" w:rsidP="00594623">
      <w:pPr>
        <w:spacing w:line="259" w:lineRule="auto"/>
        <w:jc w:val="left"/>
        <w:rPr>
          <w:lang w:val="en-GB"/>
        </w:rPr>
      </w:pPr>
    </w:p>
    <w:p w14:paraId="5CF9FEBE" w14:textId="77777777" w:rsidR="00F24BFD" w:rsidRPr="0014179F" w:rsidRDefault="00F24BFD" w:rsidP="00594623">
      <w:pPr>
        <w:spacing w:line="259" w:lineRule="auto"/>
        <w:jc w:val="left"/>
        <w:rPr>
          <w:lang w:val="en-GB"/>
        </w:rPr>
      </w:pPr>
    </w:p>
    <w:p w14:paraId="2FE8B3EA" w14:textId="5D05D7AF" w:rsidR="00F24BFD" w:rsidRPr="0014179F" w:rsidRDefault="00F24BFD" w:rsidP="00594623">
      <w:pPr>
        <w:spacing w:line="259" w:lineRule="auto"/>
        <w:jc w:val="left"/>
        <w:rPr>
          <w:lang w:val="en-GB"/>
        </w:rPr>
      </w:pPr>
    </w:p>
    <w:p w14:paraId="0B614F38" w14:textId="55F59E59" w:rsidR="00F24BFD" w:rsidRPr="0014179F" w:rsidRDefault="00F24BFD" w:rsidP="00594623">
      <w:pPr>
        <w:spacing w:line="259" w:lineRule="auto"/>
        <w:jc w:val="left"/>
        <w:rPr>
          <w:lang w:val="en-GB"/>
        </w:rPr>
      </w:pPr>
    </w:p>
    <w:p w14:paraId="4CAE984E" w14:textId="53CE3840" w:rsidR="00F24BFD" w:rsidRPr="0014179F" w:rsidRDefault="00F24BFD" w:rsidP="00594623">
      <w:pPr>
        <w:spacing w:line="259" w:lineRule="auto"/>
        <w:jc w:val="left"/>
        <w:rPr>
          <w:lang w:val="en-GB"/>
        </w:rPr>
      </w:pPr>
    </w:p>
    <w:p w14:paraId="18D2E086" w14:textId="77777777" w:rsidR="00F24BFD" w:rsidRPr="0014179F" w:rsidRDefault="00F24BFD" w:rsidP="00594623">
      <w:pPr>
        <w:spacing w:line="259" w:lineRule="auto"/>
        <w:jc w:val="left"/>
        <w:rPr>
          <w:lang w:val="en-GB"/>
        </w:rPr>
      </w:pPr>
    </w:p>
    <w:p w14:paraId="2485AB33" w14:textId="77777777" w:rsidR="00F24BFD" w:rsidRPr="0014179F" w:rsidRDefault="00F24BFD" w:rsidP="00594623">
      <w:pPr>
        <w:spacing w:line="259" w:lineRule="auto"/>
        <w:jc w:val="left"/>
        <w:rPr>
          <w:lang w:val="en-GB"/>
        </w:rPr>
      </w:pPr>
    </w:p>
    <w:p w14:paraId="6B340AAF" w14:textId="00517AE0" w:rsidR="00F24BFD" w:rsidRPr="0014179F" w:rsidRDefault="00F24BFD" w:rsidP="00594623">
      <w:pPr>
        <w:spacing w:line="259" w:lineRule="auto"/>
        <w:jc w:val="left"/>
        <w:rPr>
          <w:lang w:val="en-GB"/>
        </w:rPr>
      </w:pPr>
    </w:p>
    <w:p w14:paraId="551615F5" w14:textId="77777777" w:rsidR="00F24BFD" w:rsidRPr="0014179F" w:rsidRDefault="00F24BFD" w:rsidP="00594623">
      <w:pPr>
        <w:spacing w:line="259" w:lineRule="auto"/>
        <w:jc w:val="left"/>
        <w:rPr>
          <w:lang w:val="en-GB"/>
        </w:rPr>
      </w:pPr>
    </w:p>
    <w:p w14:paraId="1F65D1A2" w14:textId="5CEEB61A" w:rsidR="00F24BFD" w:rsidRPr="0014179F" w:rsidRDefault="005A229F" w:rsidP="005A229F">
      <w:pPr>
        <w:spacing w:line="259" w:lineRule="auto"/>
        <w:jc w:val="center"/>
        <w:rPr>
          <w:lang w:val="en-GB"/>
        </w:rPr>
      </w:pPr>
      <w:r>
        <w:rPr>
          <w:lang w:val="en-GB"/>
        </w:rPr>
        <w:t xml:space="preserve">Figure </w:t>
      </w:r>
      <w:r w:rsidR="007D25E9">
        <w:rPr>
          <w:lang w:val="en-GB"/>
        </w:rPr>
        <w:t>92</w:t>
      </w:r>
      <w:r>
        <w:rPr>
          <w:lang w:val="en-GB"/>
        </w:rPr>
        <w:t>: Selecting installation directory.</w:t>
      </w:r>
    </w:p>
    <w:p w14:paraId="3857D6DE" w14:textId="780F0125" w:rsidR="00F24BFD" w:rsidRPr="0014179F" w:rsidRDefault="009B5514" w:rsidP="00A4009C">
      <w:pPr>
        <w:rPr>
          <w:lang w:val="en-GB"/>
        </w:rPr>
      </w:pPr>
      <w:r>
        <w:rPr>
          <w:lang w:val="en-GB"/>
        </w:rPr>
        <w:tab/>
      </w:r>
      <w:r w:rsidR="0008025B">
        <w:rPr>
          <w:lang w:val="en-GB"/>
        </w:rPr>
        <w:t xml:space="preserve">On this window, the user is given options to either use the default directory </w:t>
      </w:r>
      <w:r w:rsidR="00E25E29">
        <w:rPr>
          <w:lang w:val="en-GB"/>
        </w:rPr>
        <w:t xml:space="preserve">or look for another </w:t>
      </w:r>
      <w:r w:rsidR="00B7602D">
        <w:rPr>
          <w:lang w:val="en-GB"/>
        </w:rPr>
        <w:t xml:space="preserve">for WAMP Server installation directory. </w:t>
      </w:r>
      <w:r w:rsidR="00BD4E94">
        <w:rPr>
          <w:lang w:val="en-GB"/>
        </w:rPr>
        <w:t>Perform either of the options and click on “Next” to continue.</w:t>
      </w:r>
    </w:p>
    <w:p w14:paraId="1032FCA6" w14:textId="52EFD075" w:rsidR="00F24BFD" w:rsidRPr="0014179F" w:rsidRDefault="00F24BFD" w:rsidP="00594623">
      <w:pPr>
        <w:spacing w:line="259" w:lineRule="auto"/>
        <w:jc w:val="left"/>
        <w:rPr>
          <w:lang w:val="en-GB"/>
        </w:rPr>
      </w:pPr>
    </w:p>
    <w:p w14:paraId="6EC20A47" w14:textId="77777777" w:rsidR="00F24BFD" w:rsidRPr="0014179F" w:rsidRDefault="00F24BFD" w:rsidP="00594623">
      <w:pPr>
        <w:spacing w:line="259" w:lineRule="auto"/>
        <w:jc w:val="left"/>
        <w:rPr>
          <w:lang w:val="en-GB"/>
        </w:rPr>
      </w:pPr>
    </w:p>
    <w:p w14:paraId="22020175" w14:textId="77777777" w:rsidR="00F24BFD" w:rsidRPr="0014179F" w:rsidRDefault="00F24BFD" w:rsidP="00594623">
      <w:pPr>
        <w:spacing w:line="259" w:lineRule="auto"/>
        <w:jc w:val="left"/>
        <w:rPr>
          <w:lang w:val="en-GB"/>
        </w:rPr>
      </w:pPr>
    </w:p>
    <w:p w14:paraId="639814CE" w14:textId="77777777" w:rsidR="00F24BFD" w:rsidRPr="0014179F" w:rsidRDefault="00F24BFD" w:rsidP="00594623">
      <w:pPr>
        <w:spacing w:line="259" w:lineRule="auto"/>
        <w:jc w:val="left"/>
        <w:rPr>
          <w:lang w:val="en-GB"/>
        </w:rPr>
      </w:pPr>
    </w:p>
    <w:p w14:paraId="5EE88EF9" w14:textId="779178E2" w:rsidR="00F24BFD" w:rsidRPr="0014179F" w:rsidRDefault="00F24BFD" w:rsidP="00594623">
      <w:pPr>
        <w:spacing w:line="259" w:lineRule="auto"/>
        <w:jc w:val="left"/>
        <w:rPr>
          <w:lang w:val="en-GB"/>
        </w:rPr>
      </w:pPr>
    </w:p>
    <w:p w14:paraId="16990E2C" w14:textId="77777777" w:rsidR="00F24BFD" w:rsidRPr="0014179F" w:rsidRDefault="00F24BFD" w:rsidP="00594623">
      <w:pPr>
        <w:spacing w:line="259" w:lineRule="auto"/>
        <w:jc w:val="left"/>
        <w:rPr>
          <w:lang w:val="en-GB"/>
        </w:rPr>
      </w:pPr>
    </w:p>
    <w:p w14:paraId="7E3A983C" w14:textId="77777777" w:rsidR="00F24BFD" w:rsidRPr="0014179F" w:rsidRDefault="00F24BFD" w:rsidP="00594623">
      <w:pPr>
        <w:spacing w:line="259" w:lineRule="auto"/>
        <w:jc w:val="left"/>
        <w:rPr>
          <w:lang w:val="en-GB"/>
        </w:rPr>
      </w:pPr>
    </w:p>
    <w:p w14:paraId="79932B5D" w14:textId="77777777" w:rsidR="00F24BFD" w:rsidRPr="0014179F" w:rsidRDefault="00F24BFD" w:rsidP="00594623">
      <w:pPr>
        <w:spacing w:line="259" w:lineRule="auto"/>
        <w:jc w:val="left"/>
        <w:rPr>
          <w:lang w:val="en-GB"/>
        </w:rPr>
      </w:pPr>
    </w:p>
    <w:p w14:paraId="1699E9D6" w14:textId="11F2BACB" w:rsidR="00F24BFD" w:rsidRPr="0014179F" w:rsidRDefault="00F24BFD" w:rsidP="00594623">
      <w:pPr>
        <w:spacing w:line="259" w:lineRule="auto"/>
        <w:jc w:val="left"/>
        <w:rPr>
          <w:lang w:val="en-GB"/>
        </w:rPr>
      </w:pPr>
    </w:p>
    <w:p w14:paraId="55FDDD51" w14:textId="61270C13" w:rsidR="00F24BFD" w:rsidRPr="0014179F" w:rsidRDefault="00F24BFD" w:rsidP="00594623">
      <w:pPr>
        <w:spacing w:line="259" w:lineRule="auto"/>
        <w:jc w:val="left"/>
        <w:rPr>
          <w:lang w:val="en-GB"/>
        </w:rPr>
      </w:pPr>
      <w:r w:rsidRPr="00232303">
        <w:rPr>
          <w:rFonts w:cs="Times New Roman"/>
          <w:noProof/>
        </w:rPr>
        <w:lastRenderedPageBreak/>
        <w:drawing>
          <wp:anchor distT="0" distB="0" distL="114300" distR="114300" simplePos="0" relativeHeight="251658246" behindDoc="0" locked="0" layoutInCell="1" allowOverlap="1" wp14:anchorId="68F716C7" wp14:editId="47EA946F">
            <wp:simplePos x="0" y="0"/>
            <wp:positionH relativeFrom="margin">
              <wp:align>right</wp:align>
            </wp:positionH>
            <wp:positionV relativeFrom="paragraph">
              <wp:posOffset>14605</wp:posOffset>
            </wp:positionV>
            <wp:extent cx="5725160" cy="4438650"/>
            <wp:effectExtent l="0" t="0" r="8890" b="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725160" cy="4438650"/>
                    </a:xfrm>
                    <a:prstGeom prst="rect">
                      <a:avLst/>
                    </a:prstGeom>
                  </pic:spPr>
                </pic:pic>
              </a:graphicData>
            </a:graphic>
          </wp:anchor>
        </w:drawing>
      </w:r>
    </w:p>
    <w:p w14:paraId="7E763661" w14:textId="77777777" w:rsidR="00F24BFD" w:rsidRPr="0014179F" w:rsidRDefault="00F24BFD" w:rsidP="00594623">
      <w:pPr>
        <w:spacing w:line="259" w:lineRule="auto"/>
        <w:jc w:val="left"/>
        <w:rPr>
          <w:lang w:val="en-GB"/>
        </w:rPr>
      </w:pPr>
    </w:p>
    <w:p w14:paraId="61AAB3D5" w14:textId="587A2695" w:rsidR="00F24BFD" w:rsidRPr="0014179F" w:rsidRDefault="00F24BFD" w:rsidP="00594623">
      <w:pPr>
        <w:spacing w:line="259" w:lineRule="auto"/>
        <w:jc w:val="left"/>
        <w:rPr>
          <w:lang w:val="en-GB"/>
        </w:rPr>
      </w:pPr>
    </w:p>
    <w:p w14:paraId="64E64DEF" w14:textId="17FEC347" w:rsidR="00F24BFD" w:rsidRPr="0014179F" w:rsidRDefault="00F24BFD" w:rsidP="00594623">
      <w:pPr>
        <w:spacing w:line="259" w:lineRule="auto"/>
        <w:jc w:val="left"/>
        <w:rPr>
          <w:lang w:val="en-GB"/>
        </w:rPr>
      </w:pPr>
    </w:p>
    <w:p w14:paraId="67D84122" w14:textId="3A55C87D" w:rsidR="00F24BFD" w:rsidRPr="0014179F" w:rsidRDefault="00F24BFD" w:rsidP="00594623">
      <w:pPr>
        <w:spacing w:line="259" w:lineRule="auto"/>
        <w:jc w:val="left"/>
        <w:rPr>
          <w:lang w:val="en-GB"/>
        </w:rPr>
      </w:pPr>
    </w:p>
    <w:p w14:paraId="4F8E5FF3" w14:textId="3350C1C7" w:rsidR="00F24BFD" w:rsidRPr="0014179F" w:rsidRDefault="00F24BFD" w:rsidP="00594623">
      <w:pPr>
        <w:spacing w:line="259" w:lineRule="auto"/>
        <w:jc w:val="left"/>
        <w:rPr>
          <w:lang w:val="en-GB"/>
        </w:rPr>
      </w:pPr>
    </w:p>
    <w:p w14:paraId="3E5CAE32" w14:textId="56324595" w:rsidR="00F24BFD" w:rsidRPr="0014179F" w:rsidRDefault="00F24BFD" w:rsidP="00594623">
      <w:pPr>
        <w:spacing w:line="259" w:lineRule="auto"/>
        <w:jc w:val="left"/>
        <w:rPr>
          <w:lang w:val="en-GB"/>
        </w:rPr>
      </w:pPr>
    </w:p>
    <w:p w14:paraId="289C71FD" w14:textId="24DB74AD" w:rsidR="00F24BFD" w:rsidRPr="0014179F" w:rsidRDefault="00F24BFD" w:rsidP="00594623">
      <w:pPr>
        <w:spacing w:line="259" w:lineRule="auto"/>
        <w:jc w:val="left"/>
        <w:rPr>
          <w:lang w:val="en-GB"/>
        </w:rPr>
      </w:pPr>
    </w:p>
    <w:p w14:paraId="35F3B140" w14:textId="22747725" w:rsidR="00F24BFD" w:rsidRPr="0014179F" w:rsidRDefault="00F24BFD" w:rsidP="00594623">
      <w:pPr>
        <w:spacing w:line="259" w:lineRule="auto"/>
        <w:jc w:val="left"/>
        <w:rPr>
          <w:lang w:val="en-GB"/>
        </w:rPr>
      </w:pPr>
    </w:p>
    <w:p w14:paraId="1CE07FF1" w14:textId="0A097832" w:rsidR="00F24BFD" w:rsidRPr="0014179F" w:rsidRDefault="00F24BFD" w:rsidP="00594623">
      <w:pPr>
        <w:spacing w:line="259" w:lineRule="auto"/>
        <w:jc w:val="left"/>
        <w:rPr>
          <w:lang w:val="en-GB"/>
        </w:rPr>
      </w:pPr>
    </w:p>
    <w:p w14:paraId="695759DD" w14:textId="77777777" w:rsidR="00F24BFD" w:rsidRPr="0014179F" w:rsidRDefault="00F24BFD" w:rsidP="00594623">
      <w:pPr>
        <w:spacing w:line="259" w:lineRule="auto"/>
        <w:jc w:val="left"/>
        <w:rPr>
          <w:lang w:val="en-GB"/>
        </w:rPr>
      </w:pPr>
    </w:p>
    <w:p w14:paraId="699BF6BD" w14:textId="77777777" w:rsidR="00F24BFD" w:rsidRPr="0014179F" w:rsidRDefault="00F24BFD" w:rsidP="00594623">
      <w:pPr>
        <w:spacing w:line="259" w:lineRule="auto"/>
        <w:jc w:val="left"/>
        <w:rPr>
          <w:lang w:val="en-GB"/>
        </w:rPr>
      </w:pPr>
    </w:p>
    <w:p w14:paraId="34272EB4" w14:textId="20CD01C9" w:rsidR="00F24BFD" w:rsidRPr="0014179F" w:rsidRDefault="00F24BFD" w:rsidP="00594623">
      <w:pPr>
        <w:spacing w:line="259" w:lineRule="auto"/>
        <w:jc w:val="left"/>
        <w:rPr>
          <w:lang w:val="en-GB"/>
        </w:rPr>
      </w:pPr>
    </w:p>
    <w:p w14:paraId="0F31A0CE" w14:textId="77777777" w:rsidR="00F24BFD" w:rsidRPr="0014179F" w:rsidRDefault="00F24BFD" w:rsidP="00594623">
      <w:pPr>
        <w:spacing w:line="259" w:lineRule="auto"/>
        <w:jc w:val="left"/>
        <w:rPr>
          <w:lang w:val="en-GB"/>
        </w:rPr>
      </w:pPr>
    </w:p>
    <w:p w14:paraId="633F3244" w14:textId="77777777" w:rsidR="00F24BFD" w:rsidRPr="0014179F" w:rsidRDefault="00F24BFD" w:rsidP="00594623">
      <w:pPr>
        <w:spacing w:line="259" w:lineRule="auto"/>
        <w:jc w:val="left"/>
        <w:rPr>
          <w:lang w:val="en-GB"/>
        </w:rPr>
      </w:pPr>
    </w:p>
    <w:p w14:paraId="4410E14D" w14:textId="783650DE" w:rsidR="00F24BFD" w:rsidRPr="0014179F" w:rsidRDefault="00F24BFD" w:rsidP="00594623">
      <w:pPr>
        <w:spacing w:line="259" w:lineRule="auto"/>
        <w:jc w:val="left"/>
        <w:rPr>
          <w:lang w:val="en-GB"/>
        </w:rPr>
      </w:pPr>
    </w:p>
    <w:p w14:paraId="5856DA63" w14:textId="7612A6D9" w:rsidR="00F24BFD" w:rsidRPr="00EA2442" w:rsidRDefault="00977D72" w:rsidP="00977D72">
      <w:pPr>
        <w:spacing w:line="259" w:lineRule="auto"/>
        <w:jc w:val="center"/>
        <w:rPr>
          <w:lang w:val="en-GB"/>
        </w:rPr>
      </w:pPr>
      <w:r w:rsidRPr="00EA2442">
        <w:rPr>
          <w:lang w:val="en-GB"/>
        </w:rPr>
        <w:t xml:space="preserve">Figure </w:t>
      </w:r>
      <w:r w:rsidR="007D25E9">
        <w:rPr>
          <w:lang w:val="en-GB"/>
        </w:rPr>
        <w:t>93</w:t>
      </w:r>
      <w:r w:rsidRPr="00EA2442">
        <w:rPr>
          <w:lang w:val="en-GB"/>
        </w:rPr>
        <w:t xml:space="preserve">: </w:t>
      </w:r>
      <w:r w:rsidR="006C26A0" w:rsidRPr="00EA2442">
        <w:rPr>
          <w:lang w:val="en-GB"/>
        </w:rPr>
        <w:t xml:space="preserve">Installation </w:t>
      </w:r>
      <w:r w:rsidR="00EA2442" w:rsidRPr="00EA2442">
        <w:rPr>
          <w:lang w:val="en-GB"/>
        </w:rPr>
        <w:t>information for us</w:t>
      </w:r>
      <w:r w:rsidR="00EA2442">
        <w:rPr>
          <w:lang w:val="en-GB"/>
        </w:rPr>
        <w:t>er to read.</w:t>
      </w:r>
    </w:p>
    <w:p w14:paraId="34EF4420" w14:textId="1140F285" w:rsidR="00F24BFD" w:rsidRPr="00EA2442" w:rsidRDefault="00A4009C" w:rsidP="00CC5FFC">
      <w:pPr>
        <w:rPr>
          <w:lang w:val="en-GB"/>
        </w:rPr>
      </w:pPr>
      <w:r>
        <w:rPr>
          <w:lang w:val="en-GB"/>
        </w:rPr>
        <w:tab/>
      </w:r>
      <w:r w:rsidR="000A0A87">
        <w:rPr>
          <w:lang w:val="en-GB"/>
        </w:rPr>
        <w:t xml:space="preserve">This page </w:t>
      </w:r>
      <w:r w:rsidR="00A31E0C">
        <w:rPr>
          <w:lang w:val="en-GB"/>
        </w:rPr>
        <w:t xml:space="preserve">displays the installation </w:t>
      </w:r>
      <w:r w:rsidR="00111177">
        <w:rPr>
          <w:lang w:val="en-GB"/>
        </w:rPr>
        <w:t xml:space="preserve">disclaimer </w:t>
      </w:r>
      <w:r w:rsidR="00B02BB9">
        <w:rPr>
          <w:lang w:val="en-GB"/>
        </w:rPr>
        <w:t xml:space="preserve">for the user to read and </w:t>
      </w:r>
      <w:r w:rsidR="00EA53FD">
        <w:rPr>
          <w:lang w:val="en-GB"/>
        </w:rPr>
        <w:t xml:space="preserve">understand that the </w:t>
      </w:r>
      <w:r w:rsidR="00B02BB9">
        <w:rPr>
          <w:lang w:val="en-GB"/>
        </w:rPr>
        <w:t>install</w:t>
      </w:r>
      <w:r w:rsidR="00EA53FD">
        <w:rPr>
          <w:lang w:val="en-GB"/>
        </w:rPr>
        <w:t>ation</w:t>
      </w:r>
      <w:r w:rsidR="00B02BB9">
        <w:rPr>
          <w:lang w:val="en-GB"/>
        </w:rPr>
        <w:t xml:space="preserve"> </w:t>
      </w:r>
      <w:r w:rsidR="00EA53FD">
        <w:rPr>
          <w:lang w:val="en-GB"/>
        </w:rPr>
        <w:t xml:space="preserve">of </w:t>
      </w:r>
      <w:r w:rsidR="00B02BB9">
        <w:rPr>
          <w:lang w:val="en-GB"/>
        </w:rPr>
        <w:t>the application</w:t>
      </w:r>
      <w:r w:rsidR="00EA53FD">
        <w:rPr>
          <w:lang w:val="en-GB"/>
        </w:rPr>
        <w:t xml:space="preserve"> is</w:t>
      </w:r>
      <w:r w:rsidR="00B02BB9">
        <w:rPr>
          <w:lang w:val="en-GB"/>
        </w:rPr>
        <w:t xml:space="preserve"> at their own risk. Once the user complete</w:t>
      </w:r>
      <w:r w:rsidR="00F537AC">
        <w:rPr>
          <w:lang w:val="en-GB"/>
        </w:rPr>
        <w:t xml:space="preserve"> reading, press on “Next” to continue.</w:t>
      </w:r>
    </w:p>
    <w:p w14:paraId="7DDCD581" w14:textId="6F6E0698" w:rsidR="00F24BFD" w:rsidRPr="00EA2442" w:rsidRDefault="00F24BFD" w:rsidP="00594623">
      <w:pPr>
        <w:spacing w:line="259" w:lineRule="auto"/>
        <w:jc w:val="left"/>
        <w:rPr>
          <w:lang w:val="en-GB"/>
        </w:rPr>
      </w:pPr>
    </w:p>
    <w:p w14:paraId="0A8BEADB" w14:textId="77777777" w:rsidR="00F24BFD" w:rsidRPr="00EA2442" w:rsidRDefault="00F24BFD" w:rsidP="00594623">
      <w:pPr>
        <w:spacing w:line="259" w:lineRule="auto"/>
        <w:jc w:val="left"/>
        <w:rPr>
          <w:lang w:val="en-GB"/>
        </w:rPr>
      </w:pPr>
    </w:p>
    <w:p w14:paraId="65E3D696" w14:textId="77777777" w:rsidR="00F24BFD" w:rsidRPr="00EA2442" w:rsidRDefault="00F24BFD" w:rsidP="00594623">
      <w:pPr>
        <w:spacing w:line="259" w:lineRule="auto"/>
        <w:jc w:val="left"/>
        <w:rPr>
          <w:lang w:val="en-GB"/>
        </w:rPr>
      </w:pPr>
    </w:p>
    <w:p w14:paraId="174D55C4" w14:textId="0AB1032D" w:rsidR="00F24BFD" w:rsidRPr="00EA2442" w:rsidRDefault="00F24BFD" w:rsidP="00594623">
      <w:pPr>
        <w:spacing w:line="259" w:lineRule="auto"/>
        <w:jc w:val="left"/>
        <w:rPr>
          <w:lang w:val="en-GB"/>
        </w:rPr>
      </w:pPr>
    </w:p>
    <w:p w14:paraId="071E25AE" w14:textId="77777777" w:rsidR="00F24BFD" w:rsidRPr="00EA2442" w:rsidRDefault="00F24BFD" w:rsidP="00594623">
      <w:pPr>
        <w:spacing w:line="259" w:lineRule="auto"/>
        <w:jc w:val="left"/>
        <w:rPr>
          <w:lang w:val="en-GB"/>
        </w:rPr>
      </w:pPr>
    </w:p>
    <w:p w14:paraId="2BA5F7BC" w14:textId="2731834A" w:rsidR="00F24BFD" w:rsidRPr="00EA2442" w:rsidRDefault="00F24BFD" w:rsidP="00594623">
      <w:pPr>
        <w:spacing w:line="259" w:lineRule="auto"/>
        <w:jc w:val="left"/>
        <w:rPr>
          <w:lang w:val="en-GB"/>
        </w:rPr>
      </w:pPr>
    </w:p>
    <w:p w14:paraId="2114E09A" w14:textId="77777777" w:rsidR="00F24BFD" w:rsidRPr="00EA2442" w:rsidRDefault="00F24BFD" w:rsidP="00594623">
      <w:pPr>
        <w:spacing w:line="259" w:lineRule="auto"/>
        <w:jc w:val="left"/>
        <w:rPr>
          <w:lang w:val="en-GB"/>
        </w:rPr>
      </w:pPr>
    </w:p>
    <w:p w14:paraId="4C7248FD" w14:textId="77777777" w:rsidR="00F24BFD" w:rsidRPr="00EA2442" w:rsidRDefault="00F24BFD" w:rsidP="00594623">
      <w:pPr>
        <w:spacing w:line="259" w:lineRule="auto"/>
        <w:jc w:val="left"/>
        <w:rPr>
          <w:lang w:val="en-GB"/>
        </w:rPr>
      </w:pPr>
    </w:p>
    <w:p w14:paraId="2257F775" w14:textId="77777777" w:rsidR="00F24BFD" w:rsidRPr="00EA2442" w:rsidRDefault="00F24BFD" w:rsidP="00594623">
      <w:pPr>
        <w:spacing w:line="259" w:lineRule="auto"/>
        <w:jc w:val="left"/>
        <w:rPr>
          <w:lang w:val="en-GB"/>
        </w:rPr>
      </w:pPr>
    </w:p>
    <w:p w14:paraId="283B54BB" w14:textId="2F3583F6" w:rsidR="00F24BFD" w:rsidRPr="00EA2442" w:rsidRDefault="00516907" w:rsidP="00594623">
      <w:pPr>
        <w:spacing w:line="259" w:lineRule="auto"/>
        <w:jc w:val="left"/>
        <w:rPr>
          <w:lang w:val="en-GB"/>
        </w:rPr>
      </w:pPr>
      <w:r w:rsidRPr="00473013">
        <w:rPr>
          <w:rFonts w:cs="Times New Roman"/>
          <w:noProof/>
        </w:rPr>
        <w:lastRenderedPageBreak/>
        <w:drawing>
          <wp:anchor distT="0" distB="0" distL="114300" distR="114300" simplePos="0" relativeHeight="251658292" behindDoc="0" locked="0" layoutInCell="1" allowOverlap="1" wp14:anchorId="5D40A1C0" wp14:editId="05CC6BEC">
            <wp:simplePos x="0" y="0"/>
            <wp:positionH relativeFrom="margin">
              <wp:posOffset>54778</wp:posOffset>
            </wp:positionH>
            <wp:positionV relativeFrom="paragraph">
              <wp:posOffset>3810</wp:posOffset>
            </wp:positionV>
            <wp:extent cx="5687060" cy="5648960"/>
            <wp:effectExtent l="19050" t="19050" r="27940" b="2794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687060" cy="5648960"/>
                    </a:xfrm>
                    <a:prstGeom prst="rect">
                      <a:avLst/>
                    </a:prstGeom>
                    <a:ln>
                      <a:solidFill>
                        <a:schemeClr val="tx1"/>
                      </a:solidFill>
                    </a:ln>
                  </pic:spPr>
                </pic:pic>
              </a:graphicData>
            </a:graphic>
          </wp:anchor>
        </w:drawing>
      </w:r>
    </w:p>
    <w:p w14:paraId="16131E82" w14:textId="51AEB6D0" w:rsidR="00F24BFD" w:rsidRPr="00EA2442" w:rsidRDefault="00F24BFD" w:rsidP="00594623">
      <w:pPr>
        <w:spacing w:line="259" w:lineRule="auto"/>
        <w:jc w:val="left"/>
        <w:rPr>
          <w:lang w:val="en-GB"/>
        </w:rPr>
      </w:pPr>
    </w:p>
    <w:p w14:paraId="0FA45CC6" w14:textId="267D47BA" w:rsidR="00F24BFD" w:rsidRPr="00EA2442" w:rsidRDefault="00F24BFD" w:rsidP="00594623">
      <w:pPr>
        <w:spacing w:line="259" w:lineRule="auto"/>
        <w:jc w:val="left"/>
        <w:rPr>
          <w:lang w:val="en-GB"/>
        </w:rPr>
      </w:pPr>
    </w:p>
    <w:p w14:paraId="09BB0DA0" w14:textId="7D4E048B" w:rsidR="00F24BFD" w:rsidRPr="00EA2442" w:rsidRDefault="00F24BFD" w:rsidP="00594623">
      <w:pPr>
        <w:spacing w:line="259" w:lineRule="auto"/>
        <w:jc w:val="left"/>
        <w:rPr>
          <w:lang w:val="en-GB"/>
        </w:rPr>
      </w:pPr>
    </w:p>
    <w:p w14:paraId="5AB19B90" w14:textId="41BDFB50" w:rsidR="00F24BFD" w:rsidRPr="00EA2442" w:rsidRDefault="00F24BFD" w:rsidP="00594623">
      <w:pPr>
        <w:spacing w:line="259" w:lineRule="auto"/>
        <w:jc w:val="left"/>
        <w:rPr>
          <w:lang w:val="en-GB"/>
        </w:rPr>
      </w:pPr>
    </w:p>
    <w:p w14:paraId="0CD5D253" w14:textId="77777777" w:rsidR="00F24BFD" w:rsidRPr="00EA2442" w:rsidRDefault="00F24BFD" w:rsidP="00594623">
      <w:pPr>
        <w:spacing w:line="259" w:lineRule="auto"/>
        <w:jc w:val="left"/>
        <w:rPr>
          <w:lang w:val="en-GB"/>
        </w:rPr>
      </w:pPr>
    </w:p>
    <w:p w14:paraId="4F9AA62C" w14:textId="7F0FA8DC" w:rsidR="00F24BFD" w:rsidRPr="00EA2442" w:rsidRDefault="00F24BFD" w:rsidP="00594623">
      <w:pPr>
        <w:spacing w:line="259" w:lineRule="auto"/>
        <w:jc w:val="left"/>
        <w:rPr>
          <w:lang w:val="en-GB"/>
        </w:rPr>
      </w:pPr>
    </w:p>
    <w:p w14:paraId="5C83D8BD" w14:textId="77777777" w:rsidR="00F24BFD" w:rsidRPr="00EA2442" w:rsidRDefault="00F24BFD" w:rsidP="00594623">
      <w:pPr>
        <w:spacing w:line="259" w:lineRule="auto"/>
        <w:jc w:val="left"/>
        <w:rPr>
          <w:lang w:val="en-GB"/>
        </w:rPr>
      </w:pPr>
    </w:p>
    <w:p w14:paraId="386E4A9A" w14:textId="77777777" w:rsidR="00F24BFD" w:rsidRPr="00EA2442" w:rsidRDefault="00F24BFD" w:rsidP="00594623">
      <w:pPr>
        <w:spacing w:line="259" w:lineRule="auto"/>
        <w:jc w:val="left"/>
        <w:rPr>
          <w:lang w:val="en-GB"/>
        </w:rPr>
      </w:pPr>
    </w:p>
    <w:p w14:paraId="3DD9A11B" w14:textId="77777777" w:rsidR="00F24BFD" w:rsidRPr="00EA2442" w:rsidRDefault="00F24BFD" w:rsidP="00594623">
      <w:pPr>
        <w:spacing w:line="259" w:lineRule="auto"/>
        <w:jc w:val="left"/>
        <w:rPr>
          <w:lang w:val="en-GB"/>
        </w:rPr>
      </w:pPr>
    </w:p>
    <w:p w14:paraId="4C1D5652" w14:textId="77777777" w:rsidR="00F24BFD" w:rsidRPr="00EA2442" w:rsidRDefault="00F24BFD" w:rsidP="00594623">
      <w:pPr>
        <w:spacing w:line="259" w:lineRule="auto"/>
        <w:jc w:val="left"/>
        <w:rPr>
          <w:lang w:val="en-GB"/>
        </w:rPr>
      </w:pPr>
    </w:p>
    <w:p w14:paraId="4757C89F" w14:textId="38FF64F9" w:rsidR="00F24BFD" w:rsidRPr="00EA2442" w:rsidRDefault="00F24BFD" w:rsidP="00594623">
      <w:pPr>
        <w:spacing w:line="259" w:lineRule="auto"/>
        <w:jc w:val="left"/>
        <w:rPr>
          <w:lang w:val="en-GB"/>
        </w:rPr>
      </w:pPr>
    </w:p>
    <w:p w14:paraId="7396482B" w14:textId="40DC3E8C" w:rsidR="00F24BFD" w:rsidRPr="00EA2442" w:rsidRDefault="00F24BFD" w:rsidP="00594623">
      <w:pPr>
        <w:spacing w:line="259" w:lineRule="auto"/>
        <w:jc w:val="left"/>
        <w:rPr>
          <w:lang w:val="en-GB"/>
        </w:rPr>
      </w:pPr>
    </w:p>
    <w:p w14:paraId="3C017540" w14:textId="1D9CF65B" w:rsidR="00F24BFD" w:rsidRPr="00EA2442" w:rsidRDefault="00F24BFD" w:rsidP="00594623">
      <w:pPr>
        <w:spacing w:line="259" w:lineRule="auto"/>
        <w:jc w:val="left"/>
        <w:rPr>
          <w:lang w:val="en-GB"/>
        </w:rPr>
      </w:pPr>
    </w:p>
    <w:p w14:paraId="42079397" w14:textId="77777777" w:rsidR="00F24BFD" w:rsidRPr="00EA2442" w:rsidRDefault="00F24BFD" w:rsidP="00594623">
      <w:pPr>
        <w:spacing w:line="259" w:lineRule="auto"/>
        <w:jc w:val="left"/>
        <w:rPr>
          <w:lang w:val="en-GB"/>
        </w:rPr>
      </w:pPr>
    </w:p>
    <w:p w14:paraId="555E7554" w14:textId="291745D0" w:rsidR="00F24BFD" w:rsidRPr="00EA2442" w:rsidRDefault="00F24BFD" w:rsidP="00594623">
      <w:pPr>
        <w:spacing w:line="259" w:lineRule="auto"/>
        <w:jc w:val="left"/>
        <w:rPr>
          <w:lang w:val="en-GB"/>
        </w:rPr>
      </w:pPr>
    </w:p>
    <w:p w14:paraId="4BD8BB52" w14:textId="77777777" w:rsidR="00F24BFD" w:rsidRPr="00EA2442" w:rsidRDefault="00F24BFD" w:rsidP="00594623">
      <w:pPr>
        <w:spacing w:line="259" w:lineRule="auto"/>
        <w:jc w:val="left"/>
        <w:rPr>
          <w:lang w:val="en-GB"/>
        </w:rPr>
      </w:pPr>
    </w:p>
    <w:p w14:paraId="432E1699" w14:textId="77777777" w:rsidR="00F24BFD" w:rsidRPr="00EA2442" w:rsidRDefault="00F24BFD" w:rsidP="00594623">
      <w:pPr>
        <w:spacing w:line="259" w:lineRule="auto"/>
        <w:jc w:val="left"/>
        <w:rPr>
          <w:lang w:val="en-GB"/>
        </w:rPr>
      </w:pPr>
    </w:p>
    <w:p w14:paraId="7832D976" w14:textId="77777777" w:rsidR="00F24BFD" w:rsidRPr="00EA2442" w:rsidRDefault="00F24BFD" w:rsidP="00594623">
      <w:pPr>
        <w:spacing w:line="259" w:lineRule="auto"/>
        <w:jc w:val="left"/>
        <w:rPr>
          <w:lang w:val="en-GB"/>
        </w:rPr>
      </w:pPr>
    </w:p>
    <w:p w14:paraId="2F879291" w14:textId="77777777" w:rsidR="00BD2C7E" w:rsidRPr="00EA2442" w:rsidRDefault="00BD2C7E" w:rsidP="00594623">
      <w:pPr>
        <w:spacing w:line="259" w:lineRule="auto"/>
        <w:jc w:val="left"/>
        <w:rPr>
          <w:lang w:val="en-GB"/>
        </w:rPr>
      </w:pPr>
    </w:p>
    <w:p w14:paraId="6A4F3463" w14:textId="492999EF" w:rsidR="00BD2C7E" w:rsidRPr="00EA2442" w:rsidRDefault="00683331" w:rsidP="00683331">
      <w:pPr>
        <w:spacing w:line="259" w:lineRule="auto"/>
        <w:jc w:val="center"/>
        <w:rPr>
          <w:lang w:val="en-GB"/>
        </w:rPr>
      </w:pPr>
      <w:r>
        <w:rPr>
          <w:lang w:val="en-GB"/>
        </w:rPr>
        <w:t xml:space="preserve">Figure </w:t>
      </w:r>
      <w:r w:rsidR="007D25E9">
        <w:rPr>
          <w:lang w:val="en-GB"/>
        </w:rPr>
        <w:t>94</w:t>
      </w:r>
      <w:r>
        <w:rPr>
          <w:lang w:val="en-GB"/>
        </w:rPr>
        <w:t>: Components to select for the installation.</w:t>
      </w:r>
    </w:p>
    <w:p w14:paraId="527F6131" w14:textId="3BDFB2F6" w:rsidR="00BD2C7E" w:rsidRPr="00EA2442" w:rsidRDefault="00516907" w:rsidP="00C20BCF">
      <w:pPr>
        <w:rPr>
          <w:lang w:val="en-GB"/>
        </w:rPr>
      </w:pPr>
      <w:r>
        <w:rPr>
          <w:lang w:val="en-GB"/>
        </w:rPr>
        <w:tab/>
      </w:r>
      <w:r w:rsidR="00A230BA">
        <w:rPr>
          <w:lang w:val="en-GB"/>
        </w:rPr>
        <w:t>At this window, the user will need to select components exactly as shown in the screenshot. These selection</w:t>
      </w:r>
      <w:r w:rsidR="00367C7F">
        <w:rPr>
          <w:lang w:val="en-GB"/>
        </w:rPr>
        <w:t>s</w:t>
      </w:r>
      <w:r w:rsidR="00A230BA">
        <w:rPr>
          <w:lang w:val="en-GB"/>
        </w:rPr>
        <w:t xml:space="preserve"> are required in order to </w:t>
      </w:r>
      <w:r w:rsidR="00D069A9">
        <w:rPr>
          <w:lang w:val="en-GB"/>
        </w:rPr>
        <w:t xml:space="preserve">properly </w:t>
      </w:r>
      <w:r w:rsidR="008559C0">
        <w:rPr>
          <w:lang w:val="en-GB"/>
        </w:rPr>
        <w:t>host the website later on. Once the selection is done based on the screenshot, press on “Next” to continue to the next page.</w:t>
      </w:r>
    </w:p>
    <w:p w14:paraId="1FA96387" w14:textId="77777777" w:rsidR="00BD2C7E" w:rsidRPr="00EA2442" w:rsidRDefault="00BD2C7E" w:rsidP="00594623">
      <w:pPr>
        <w:spacing w:line="259" w:lineRule="auto"/>
        <w:jc w:val="left"/>
        <w:rPr>
          <w:lang w:val="en-GB"/>
        </w:rPr>
      </w:pPr>
    </w:p>
    <w:p w14:paraId="257D3792" w14:textId="77777777" w:rsidR="00BD2C7E" w:rsidRPr="00EA2442" w:rsidRDefault="00BD2C7E" w:rsidP="00594623">
      <w:pPr>
        <w:spacing w:line="259" w:lineRule="auto"/>
        <w:jc w:val="left"/>
        <w:rPr>
          <w:lang w:val="en-GB"/>
        </w:rPr>
      </w:pPr>
    </w:p>
    <w:p w14:paraId="0442B93B" w14:textId="77777777" w:rsidR="00BD2C7E" w:rsidRPr="00EA2442" w:rsidRDefault="00BD2C7E" w:rsidP="00594623">
      <w:pPr>
        <w:spacing w:line="259" w:lineRule="auto"/>
        <w:jc w:val="left"/>
        <w:rPr>
          <w:lang w:val="en-GB"/>
        </w:rPr>
      </w:pPr>
    </w:p>
    <w:p w14:paraId="45BF2798" w14:textId="77777777" w:rsidR="00BD2C7E" w:rsidRPr="00EA2442" w:rsidRDefault="00BD2C7E" w:rsidP="00594623">
      <w:pPr>
        <w:spacing w:line="259" w:lineRule="auto"/>
        <w:jc w:val="left"/>
        <w:rPr>
          <w:lang w:val="en-GB"/>
        </w:rPr>
      </w:pPr>
    </w:p>
    <w:p w14:paraId="3BFDF62D" w14:textId="77777777" w:rsidR="00BD2C7E" w:rsidRPr="00EA2442" w:rsidRDefault="00BD2C7E" w:rsidP="00594623">
      <w:pPr>
        <w:spacing w:line="259" w:lineRule="auto"/>
        <w:jc w:val="left"/>
        <w:rPr>
          <w:lang w:val="en-GB"/>
        </w:rPr>
      </w:pPr>
    </w:p>
    <w:p w14:paraId="79F201B2" w14:textId="77777777" w:rsidR="00BD2C7E" w:rsidRPr="00EA2442" w:rsidRDefault="00BD2C7E" w:rsidP="00594623">
      <w:pPr>
        <w:spacing w:line="259" w:lineRule="auto"/>
        <w:jc w:val="left"/>
        <w:rPr>
          <w:lang w:val="en-GB"/>
        </w:rPr>
      </w:pPr>
    </w:p>
    <w:p w14:paraId="05359785" w14:textId="2ECE6FEF" w:rsidR="00BD2C7E" w:rsidRPr="00EA2442" w:rsidRDefault="00BD2C7E" w:rsidP="00594623">
      <w:pPr>
        <w:spacing w:line="259" w:lineRule="auto"/>
        <w:jc w:val="left"/>
        <w:rPr>
          <w:lang w:val="en-GB"/>
        </w:rPr>
      </w:pPr>
      <w:r w:rsidRPr="00B112FD">
        <w:rPr>
          <w:rFonts w:cs="Times New Roman"/>
          <w:noProof/>
        </w:rPr>
        <w:drawing>
          <wp:anchor distT="0" distB="0" distL="114300" distR="114300" simplePos="0" relativeHeight="251658293" behindDoc="0" locked="0" layoutInCell="1" allowOverlap="1" wp14:anchorId="0BB13DB7" wp14:editId="256E9203">
            <wp:simplePos x="0" y="0"/>
            <wp:positionH relativeFrom="margin">
              <wp:posOffset>95793</wp:posOffset>
            </wp:positionH>
            <wp:positionV relativeFrom="paragraph">
              <wp:posOffset>24765</wp:posOffset>
            </wp:positionV>
            <wp:extent cx="5687060" cy="4410075"/>
            <wp:effectExtent l="19050" t="19050" r="27940" b="28575"/>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687060" cy="4410075"/>
                    </a:xfrm>
                    <a:prstGeom prst="rect">
                      <a:avLst/>
                    </a:prstGeom>
                    <a:ln>
                      <a:solidFill>
                        <a:schemeClr val="tx1"/>
                      </a:solidFill>
                    </a:ln>
                  </pic:spPr>
                </pic:pic>
              </a:graphicData>
            </a:graphic>
          </wp:anchor>
        </w:drawing>
      </w:r>
    </w:p>
    <w:p w14:paraId="1E2CACEA" w14:textId="309D0D7E" w:rsidR="00BD2C7E" w:rsidRPr="00EA2442" w:rsidRDefault="00BD2C7E" w:rsidP="00594623">
      <w:pPr>
        <w:spacing w:line="259" w:lineRule="auto"/>
        <w:jc w:val="left"/>
        <w:rPr>
          <w:lang w:val="en-GB"/>
        </w:rPr>
      </w:pPr>
    </w:p>
    <w:p w14:paraId="11FFADF7" w14:textId="67A2EDE6" w:rsidR="00BD2C7E" w:rsidRPr="00EA2442" w:rsidRDefault="00BD2C7E" w:rsidP="00594623">
      <w:pPr>
        <w:spacing w:line="259" w:lineRule="auto"/>
        <w:jc w:val="left"/>
        <w:rPr>
          <w:lang w:val="en-GB"/>
        </w:rPr>
      </w:pPr>
    </w:p>
    <w:p w14:paraId="54CBD2AB" w14:textId="654ABDE3" w:rsidR="00BD2C7E" w:rsidRPr="00EA2442" w:rsidRDefault="00BD2C7E" w:rsidP="00594623">
      <w:pPr>
        <w:spacing w:line="259" w:lineRule="auto"/>
        <w:jc w:val="left"/>
        <w:rPr>
          <w:lang w:val="en-GB"/>
        </w:rPr>
      </w:pPr>
    </w:p>
    <w:p w14:paraId="68E6150A" w14:textId="77777777" w:rsidR="00BD2C7E" w:rsidRPr="00EA2442" w:rsidRDefault="00BD2C7E" w:rsidP="00594623">
      <w:pPr>
        <w:spacing w:line="259" w:lineRule="auto"/>
        <w:jc w:val="left"/>
        <w:rPr>
          <w:lang w:val="en-GB"/>
        </w:rPr>
      </w:pPr>
    </w:p>
    <w:p w14:paraId="7847E7E1" w14:textId="77777777" w:rsidR="00BD2C7E" w:rsidRPr="00EA2442" w:rsidRDefault="00BD2C7E" w:rsidP="00594623">
      <w:pPr>
        <w:spacing w:line="259" w:lineRule="auto"/>
        <w:jc w:val="left"/>
        <w:rPr>
          <w:lang w:val="en-GB"/>
        </w:rPr>
      </w:pPr>
    </w:p>
    <w:p w14:paraId="4AF0B6AD" w14:textId="77777777" w:rsidR="00BD2C7E" w:rsidRPr="00EA2442" w:rsidRDefault="00BD2C7E" w:rsidP="00594623">
      <w:pPr>
        <w:spacing w:line="259" w:lineRule="auto"/>
        <w:jc w:val="left"/>
        <w:rPr>
          <w:lang w:val="en-GB"/>
        </w:rPr>
      </w:pPr>
    </w:p>
    <w:p w14:paraId="0F491945" w14:textId="77777777" w:rsidR="00BD2C7E" w:rsidRPr="00EA2442" w:rsidRDefault="00BD2C7E" w:rsidP="00594623">
      <w:pPr>
        <w:spacing w:line="259" w:lineRule="auto"/>
        <w:jc w:val="left"/>
        <w:rPr>
          <w:lang w:val="en-GB"/>
        </w:rPr>
      </w:pPr>
    </w:p>
    <w:p w14:paraId="7EA79437" w14:textId="77777777" w:rsidR="00BD2C7E" w:rsidRPr="00EA2442" w:rsidRDefault="00BD2C7E" w:rsidP="00594623">
      <w:pPr>
        <w:spacing w:line="259" w:lineRule="auto"/>
        <w:jc w:val="left"/>
        <w:rPr>
          <w:lang w:val="en-GB"/>
        </w:rPr>
      </w:pPr>
    </w:p>
    <w:p w14:paraId="2C75492B" w14:textId="1113CCE6" w:rsidR="00BD2C7E" w:rsidRPr="00EA2442" w:rsidRDefault="00BD2C7E" w:rsidP="00594623">
      <w:pPr>
        <w:spacing w:line="259" w:lineRule="auto"/>
        <w:jc w:val="left"/>
        <w:rPr>
          <w:lang w:val="en-GB"/>
        </w:rPr>
      </w:pPr>
    </w:p>
    <w:p w14:paraId="41866FD6" w14:textId="77777777" w:rsidR="00BD2C7E" w:rsidRPr="00EA2442" w:rsidRDefault="00BD2C7E" w:rsidP="00594623">
      <w:pPr>
        <w:spacing w:line="259" w:lineRule="auto"/>
        <w:jc w:val="left"/>
        <w:rPr>
          <w:lang w:val="en-GB"/>
        </w:rPr>
      </w:pPr>
    </w:p>
    <w:p w14:paraId="28BFACD6" w14:textId="77777777" w:rsidR="00BD2C7E" w:rsidRPr="00EA2442" w:rsidRDefault="00BD2C7E" w:rsidP="00594623">
      <w:pPr>
        <w:spacing w:line="259" w:lineRule="auto"/>
        <w:jc w:val="left"/>
        <w:rPr>
          <w:lang w:val="en-GB"/>
        </w:rPr>
      </w:pPr>
    </w:p>
    <w:p w14:paraId="78F05AE3" w14:textId="77777777" w:rsidR="00BD2C7E" w:rsidRPr="00EA2442" w:rsidRDefault="00BD2C7E" w:rsidP="00594623">
      <w:pPr>
        <w:spacing w:line="259" w:lineRule="auto"/>
        <w:jc w:val="left"/>
        <w:rPr>
          <w:lang w:val="en-GB"/>
        </w:rPr>
      </w:pPr>
    </w:p>
    <w:p w14:paraId="7F5839C4" w14:textId="77777777" w:rsidR="00BD2C7E" w:rsidRPr="00EA2442" w:rsidRDefault="00BD2C7E" w:rsidP="00594623">
      <w:pPr>
        <w:spacing w:line="259" w:lineRule="auto"/>
        <w:jc w:val="left"/>
        <w:rPr>
          <w:lang w:val="en-GB"/>
        </w:rPr>
      </w:pPr>
    </w:p>
    <w:p w14:paraId="68CF4D48" w14:textId="77777777" w:rsidR="00BD2C7E" w:rsidRPr="00EA2442" w:rsidRDefault="00BD2C7E" w:rsidP="00594623">
      <w:pPr>
        <w:spacing w:line="259" w:lineRule="auto"/>
        <w:jc w:val="left"/>
        <w:rPr>
          <w:lang w:val="en-GB"/>
        </w:rPr>
      </w:pPr>
    </w:p>
    <w:p w14:paraId="42E782A6" w14:textId="15FBD5DC" w:rsidR="00BD2C7E" w:rsidRPr="00EA2442" w:rsidRDefault="00BD2C7E" w:rsidP="00594623">
      <w:pPr>
        <w:spacing w:line="259" w:lineRule="auto"/>
        <w:jc w:val="left"/>
        <w:rPr>
          <w:lang w:val="en-GB"/>
        </w:rPr>
      </w:pPr>
    </w:p>
    <w:p w14:paraId="00A69230" w14:textId="464524F2" w:rsidR="00BD2C7E" w:rsidRPr="00A01526" w:rsidRDefault="00A01526" w:rsidP="00A01526">
      <w:pPr>
        <w:spacing w:line="259" w:lineRule="auto"/>
        <w:jc w:val="center"/>
        <w:rPr>
          <w:lang w:val="en-GB"/>
        </w:rPr>
      </w:pPr>
      <w:r w:rsidRPr="00A01526">
        <w:rPr>
          <w:lang w:val="en-GB"/>
        </w:rPr>
        <w:t xml:space="preserve">Figure </w:t>
      </w:r>
      <w:r w:rsidR="007D25E9">
        <w:rPr>
          <w:lang w:val="en-GB"/>
        </w:rPr>
        <w:t>95</w:t>
      </w:r>
      <w:r w:rsidRPr="00A01526">
        <w:rPr>
          <w:lang w:val="en-GB"/>
        </w:rPr>
        <w:t>: Start menu folder directory</w:t>
      </w:r>
      <w:r>
        <w:rPr>
          <w:lang w:val="en-GB"/>
        </w:rPr>
        <w:t xml:space="preserve"> selection.</w:t>
      </w:r>
    </w:p>
    <w:p w14:paraId="50CB8D8F" w14:textId="4A7C5F8F" w:rsidR="00BD2C7E" w:rsidRPr="00A01526" w:rsidRDefault="00D84799" w:rsidP="004B56E4">
      <w:pPr>
        <w:rPr>
          <w:lang w:val="en-GB"/>
        </w:rPr>
      </w:pPr>
      <w:r>
        <w:rPr>
          <w:lang w:val="en-GB"/>
        </w:rPr>
        <w:tab/>
      </w:r>
      <w:r w:rsidR="00E27DAB">
        <w:rPr>
          <w:lang w:val="en-GB"/>
        </w:rPr>
        <w:t xml:space="preserve">For this window, the user is also given options to either let the start menu folder to be set to </w:t>
      </w:r>
      <w:r w:rsidR="005857EF">
        <w:rPr>
          <w:lang w:val="en-GB"/>
        </w:rPr>
        <w:t xml:space="preserve">default </w:t>
      </w:r>
      <w:r w:rsidR="007A4345">
        <w:rPr>
          <w:lang w:val="en-GB"/>
        </w:rPr>
        <w:t>or select their own directory. Once the user has done either of the options, press “Next” to continue.</w:t>
      </w:r>
    </w:p>
    <w:p w14:paraId="775CE3CB" w14:textId="099F1E64" w:rsidR="00BD2C7E" w:rsidRPr="00A01526" w:rsidRDefault="00BD2C7E" w:rsidP="00594623">
      <w:pPr>
        <w:spacing w:line="259" w:lineRule="auto"/>
        <w:jc w:val="left"/>
        <w:rPr>
          <w:lang w:val="en-GB"/>
        </w:rPr>
      </w:pPr>
    </w:p>
    <w:p w14:paraId="1092C1BD" w14:textId="1D5D5015" w:rsidR="00BD2C7E" w:rsidRPr="00A01526" w:rsidRDefault="00BD2C7E" w:rsidP="00594623">
      <w:pPr>
        <w:spacing w:line="259" w:lineRule="auto"/>
        <w:jc w:val="left"/>
        <w:rPr>
          <w:lang w:val="en-GB"/>
        </w:rPr>
      </w:pPr>
    </w:p>
    <w:p w14:paraId="6D5407B3" w14:textId="63C2D6F5" w:rsidR="00BD2C7E" w:rsidRPr="00A01526" w:rsidRDefault="00BD2C7E" w:rsidP="00594623">
      <w:pPr>
        <w:spacing w:line="259" w:lineRule="auto"/>
        <w:jc w:val="left"/>
        <w:rPr>
          <w:lang w:val="en-GB"/>
        </w:rPr>
      </w:pPr>
    </w:p>
    <w:p w14:paraId="791E051C" w14:textId="72A42A1C" w:rsidR="00BD2C7E" w:rsidRPr="00A01526" w:rsidRDefault="00BD2C7E" w:rsidP="00594623">
      <w:pPr>
        <w:spacing w:line="259" w:lineRule="auto"/>
        <w:jc w:val="left"/>
        <w:rPr>
          <w:lang w:val="en-GB"/>
        </w:rPr>
      </w:pPr>
    </w:p>
    <w:p w14:paraId="78320C6A" w14:textId="77777777" w:rsidR="00BD2C7E" w:rsidRPr="00A01526" w:rsidRDefault="00BD2C7E" w:rsidP="00594623">
      <w:pPr>
        <w:spacing w:line="259" w:lineRule="auto"/>
        <w:jc w:val="left"/>
        <w:rPr>
          <w:lang w:val="en-GB"/>
        </w:rPr>
      </w:pPr>
    </w:p>
    <w:p w14:paraId="01A4DD1C" w14:textId="77777777" w:rsidR="00BD2C7E" w:rsidRPr="00A01526" w:rsidRDefault="00BD2C7E" w:rsidP="00594623">
      <w:pPr>
        <w:spacing w:line="259" w:lineRule="auto"/>
        <w:jc w:val="left"/>
        <w:rPr>
          <w:lang w:val="en-GB"/>
        </w:rPr>
      </w:pPr>
    </w:p>
    <w:p w14:paraId="5842F812" w14:textId="77777777" w:rsidR="00BD2C7E" w:rsidRPr="00A01526" w:rsidRDefault="00BD2C7E" w:rsidP="00594623">
      <w:pPr>
        <w:spacing w:line="259" w:lineRule="auto"/>
        <w:jc w:val="left"/>
        <w:rPr>
          <w:lang w:val="en-GB"/>
        </w:rPr>
      </w:pPr>
    </w:p>
    <w:p w14:paraId="2DD85D97" w14:textId="6AAE7094" w:rsidR="00BD2C7E" w:rsidRPr="00A01526" w:rsidRDefault="00BD2C7E" w:rsidP="00594623">
      <w:pPr>
        <w:spacing w:line="259" w:lineRule="auto"/>
        <w:jc w:val="left"/>
        <w:rPr>
          <w:lang w:val="en-GB"/>
        </w:rPr>
      </w:pPr>
    </w:p>
    <w:p w14:paraId="5A6E8CCD" w14:textId="0E13028E" w:rsidR="00BD2C7E" w:rsidRPr="00A01526" w:rsidRDefault="00BD2C7E" w:rsidP="00594623">
      <w:pPr>
        <w:spacing w:line="259" w:lineRule="auto"/>
        <w:jc w:val="left"/>
        <w:rPr>
          <w:lang w:val="en-GB"/>
        </w:rPr>
      </w:pPr>
      <w:r w:rsidRPr="00A22B09">
        <w:rPr>
          <w:rFonts w:cs="Times New Roman"/>
          <w:noProof/>
        </w:rPr>
        <w:lastRenderedPageBreak/>
        <w:drawing>
          <wp:anchor distT="0" distB="0" distL="114300" distR="114300" simplePos="0" relativeHeight="251658294" behindDoc="0" locked="0" layoutInCell="1" allowOverlap="1" wp14:anchorId="156E2070" wp14:editId="032155FD">
            <wp:simplePos x="0" y="0"/>
            <wp:positionH relativeFrom="margin">
              <wp:posOffset>103618</wp:posOffset>
            </wp:positionH>
            <wp:positionV relativeFrom="paragraph">
              <wp:posOffset>7620</wp:posOffset>
            </wp:positionV>
            <wp:extent cx="5687060" cy="4419600"/>
            <wp:effectExtent l="19050" t="19050" r="27940" b="1905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687060" cy="4419600"/>
                    </a:xfrm>
                    <a:prstGeom prst="rect">
                      <a:avLst/>
                    </a:prstGeom>
                    <a:ln>
                      <a:solidFill>
                        <a:schemeClr val="tx1"/>
                      </a:solidFill>
                    </a:ln>
                  </pic:spPr>
                </pic:pic>
              </a:graphicData>
            </a:graphic>
          </wp:anchor>
        </w:drawing>
      </w:r>
    </w:p>
    <w:p w14:paraId="032B4B77" w14:textId="7EE68072" w:rsidR="00BD2C7E" w:rsidRPr="00A01526" w:rsidRDefault="00BD2C7E" w:rsidP="00594623">
      <w:pPr>
        <w:spacing w:line="259" w:lineRule="auto"/>
        <w:jc w:val="left"/>
        <w:rPr>
          <w:lang w:val="en-GB"/>
        </w:rPr>
      </w:pPr>
    </w:p>
    <w:p w14:paraId="6359989F" w14:textId="36ADF4D7" w:rsidR="00BD2C7E" w:rsidRPr="00A01526" w:rsidRDefault="00BD2C7E" w:rsidP="00594623">
      <w:pPr>
        <w:spacing w:line="259" w:lineRule="auto"/>
        <w:jc w:val="left"/>
        <w:rPr>
          <w:lang w:val="en-GB"/>
        </w:rPr>
      </w:pPr>
    </w:p>
    <w:p w14:paraId="77BDB63A" w14:textId="55F4F34B" w:rsidR="00BD2C7E" w:rsidRPr="00A01526" w:rsidRDefault="00BD2C7E" w:rsidP="00594623">
      <w:pPr>
        <w:spacing w:line="259" w:lineRule="auto"/>
        <w:jc w:val="left"/>
        <w:rPr>
          <w:lang w:val="en-GB"/>
        </w:rPr>
      </w:pPr>
    </w:p>
    <w:p w14:paraId="05A7D82A" w14:textId="50706283" w:rsidR="00BD2C7E" w:rsidRPr="00A01526" w:rsidRDefault="00BD2C7E" w:rsidP="00594623">
      <w:pPr>
        <w:spacing w:line="259" w:lineRule="auto"/>
        <w:jc w:val="left"/>
        <w:rPr>
          <w:lang w:val="en-GB"/>
        </w:rPr>
      </w:pPr>
    </w:p>
    <w:p w14:paraId="487F1F63" w14:textId="77777777" w:rsidR="00BD2C7E" w:rsidRPr="00A01526" w:rsidRDefault="00BD2C7E" w:rsidP="00594623">
      <w:pPr>
        <w:spacing w:line="259" w:lineRule="auto"/>
        <w:jc w:val="left"/>
        <w:rPr>
          <w:lang w:val="en-GB"/>
        </w:rPr>
      </w:pPr>
    </w:p>
    <w:p w14:paraId="7853AA15" w14:textId="77777777" w:rsidR="00BD2C7E" w:rsidRPr="00A01526" w:rsidRDefault="00BD2C7E" w:rsidP="00594623">
      <w:pPr>
        <w:spacing w:line="259" w:lineRule="auto"/>
        <w:jc w:val="left"/>
        <w:rPr>
          <w:lang w:val="en-GB"/>
        </w:rPr>
      </w:pPr>
    </w:p>
    <w:p w14:paraId="65F7B35F" w14:textId="77777777" w:rsidR="00BD2C7E" w:rsidRPr="00A01526" w:rsidRDefault="00BD2C7E" w:rsidP="00594623">
      <w:pPr>
        <w:spacing w:line="259" w:lineRule="auto"/>
        <w:jc w:val="left"/>
        <w:rPr>
          <w:lang w:val="en-GB"/>
        </w:rPr>
      </w:pPr>
    </w:p>
    <w:p w14:paraId="7A7236D5" w14:textId="77777777" w:rsidR="00BD2C7E" w:rsidRPr="00A01526" w:rsidRDefault="00BD2C7E" w:rsidP="00594623">
      <w:pPr>
        <w:spacing w:line="259" w:lineRule="auto"/>
        <w:jc w:val="left"/>
        <w:rPr>
          <w:lang w:val="en-GB"/>
        </w:rPr>
      </w:pPr>
    </w:p>
    <w:p w14:paraId="61577389" w14:textId="77777777" w:rsidR="00BD2C7E" w:rsidRPr="00A01526" w:rsidRDefault="00BD2C7E" w:rsidP="00594623">
      <w:pPr>
        <w:spacing w:line="259" w:lineRule="auto"/>
        <w:jc w:val="left"/>
        <w:rPr>
          <w:lang w:val="en-GB"/>
        </w:rPr>
      </w:pPr>
    </w:p>
    <w:p w14:paraId="39FAA3A4" w14:textId="77777777" w:rsidR="00BD2C7E" w:rsidRPr="00A01526" w:rsidRDefault="00BD2C7E" w:rsidP="00594623">
      <w:pPr>
        <w:spacing w:line="259" w:lineRule="auto"/>
        <w:jc w:val="left"/>
        <w:rPr>
          <w:lang w:val="en-GB"/>
        </w:rPr>
      </w:pPr>
    </w:p>
    <w:p w14:paraId="306F4C4A" w14:textId="6F0C8294" w:rsidR="00BD2C7E" w:rsidRPr="00A01526" w:rsidRDefault="00BD2C7E" w:rsidP="00594623">
      <w:pPr>
        <w:spacing w:line="259" w:lineRule="auto"/>
        <w:jc w:val="left"/>
        <w:rPr>
          <w:lang w:val="en-GB"/>
        </w:rPr>
      </w:pPr>
    </w:p>
    <w:p w14:paraId="6538FB0D" w14:textId="77777777" w:rsidR="00BD2C7E" w:rsidRPr="00A01526" w:rsidRDefault="00BD2C7E" w:rsidP="00594623">
      <w:pPr>
        <w:spacing w:line="259" w:lineRule="auto"/>
        <w:jc w:val="left"/>
        <w:rPr>
          <w:lang w:val="en-GB"/>
        </w:rPr>
      </w:pPr>
    </w:p>
    <w:p w14:paraId="7620A394" w14:textId="77777777" w:rsidR="00BD2C7E" w:rsidRPr="00A01526" w:rsidRDefault="00BD2C7E" w:rsidP="00594623">
      <w:pPr>
        <w:spacing w:line="259" w:lineRule="auto"/>
        <w:jc w:val="left"/>
        <w:rPr>
          <w:lang w:val="en-GB"/>
        </w:rPr>
      </w:pPr>
    </w:p>
    <w:p w14:paraId="245952F2" w14:textId="77777777" w:rsidR="00BD2C7E" w:rsidRPr="00A01526" w:rsidRDefault="00BD2C7E" w:rsidP="00594623">
      <w:pPr>
        <w:spacing w:line="259" w:lineRule="auto"/>
        <w:jc w:val="left"/>
        <w:rPr>
          <w:lang w:val="en-GB"/>
        </w:rPr>
      </w:pPr>
    </w:p>
    <w:p w14:paraId="6E87D977" w14:textId="77777777" w:rsidR="00BD2C7E" w:rsidRDefault="00BD2C7E" w:rsidP="00594623">
      <w:pPr>
        <w:spacing w:line="259" w:lineRule="auto"/>
        <w:jc w:val="left"/>
        <w:rPr>
          <w:lang w:val="en-GB"/>
        </w:rPr>
      </w:pPr>
    </w:p>
    <w:p w14:paraId="61AE85E7" w14:textId="17747D55" w:rsidR="0079463B" w:rsidRPr="00A01526" w:rsidRDefault="0079463B" w:rsidP="0079463B">
      <w:pPr>
        <w:spacing w:line="259" w:lineRule="auto"/>
        <w:jc w:val="center"/>
        <w:rPr>
          <w:lang w:val="en-GB"/>
        </w:rPr>
      </w:pPr>
      <w:r>
        <w:rPr>
          <w:lang w:val="en-GB"/>
        </w:rPr>
        <w:t xml:space="preserve">Figure </w:t>
      </w:r>
      <w:r w:rsidR="007D25E9">
        <w:rPr>
          <w:lang w:val="en-GB"/>
        </w:rPr>
        <w:t>96</w:t>
      </w:r>
      <w:r>
        <w:rPr>
          <w:lang w:val="en-GB"/>
        </w:rPr>
        <w:t xml:space="preserve">: Installation </w:t>
      </w:r>
      <w:r w:rsidR="007D2215">
        <w:rPr>
          <w:lang w:val="en-GB"/>
        </w:rPr>
        <w:t>summary</w:t>
      </w:r>
      <w:r>
        <w:rPr>
          <w:lang w:val="en-GB"/>
        </w:rPr>
        <w:t xml:space="preserve"> </w:t>
      </w:r>
      <w:r w:rsidR="00486EAB">
        <w:rPr>
          <w:lang w:val="en-GB"/>
        </w:rPr>
        <w:t>for user to perform double checking.</w:t>
      </w:r>
    </w:p>
    <w:p w14:paraId="02EA2038" w14:textId="77777777" w:rsidR="00BD2C7E" w:rsidRPr="00A01526" w:rsidRDefault="00BD2C7E" w:rsidP="00594623">
      <w:pPr>
        <w:spacing w:line="259" w:lineRule="auto"/>
        <w:jc w:val="left"/>
        <w:rPr>
          <w:lang w:val="en-GB"/>
        </w:rPr>
      </w:pPr>
    </w:p>
    <w:p w14:paraId="13B067A0" w14:textId="7D987FF6" w:rsidR="00BD2C7E" w:rsidRPr="00A01526" w:rsidRDefault="00832FB8" w:rsidP="00D26FDC">
      <w:pPr>
        <w:rPr>
          <w:lang w:val="en-GB"/>
        </w:rPr>
      </w:pPr>
      <w:r>
        <w:rPr>
          <w:lang w:val="en-GB"/>
        </w:rPr>
        <w:tab/>
        <w:t xml:space="preserve">Finally, the user is </w:t>
      </w:r>
      <w:r w:rsidR="00E06681">
        <w:rPr>
          <w:lang w:val="en-GB"/>
        </w:rPr>
        <w:t>shown the summary of the installation setting which will commence once the user presses on “Install”. The user may read through the text to double check for any wrong selections and press “Install” to proceed.</w:t>
      </w:r>
    </w:p>
    <w:p w14:paraId="75DE4486" w14:textId="018451D1" w:rsidR="00BD2C7E" w:rsidRPr="00A01526" w:rsidRDefault="00BD2C7E" w:rsidP="00594623">
      <w:pPr>
        <w:spacing w:line="259" w:lineRule="auto"/>
        <w:jc w:val="left"/>
        <w:rPr>
          <w:lang w:val="en-GB"/>
        </w:rPr>
      </w:pPr>
    </w:p>
    <w:p w14:paraId="3FBCCE05" w14:textId="77777777" w:rsidR="00BD2C7E" w:rsidRPr="00A01526" w:rsidRDefault="00BD2C7E" w:rsidP="00594623">
      <w:pPr>
        <w:spacing w:line="259" w:lineRule="auto"/>
        <w:jc w:val="left"/>
        <w:rPr>
          <w:lang w:val="en-GB"/>
        </w:rPr>
      </w:pPr>
    </w:p>
    <w:p w14:paraId="152BD130" w14:textId="77777777" w:rsidR="00BD2C7E" w:rsidRPr="00A01526" w:rsidRDefault="00BD2C7E" w:rsidP="00594623">
      <w:pPr>
        <w:spacing w:line="259" w:lineRule="auto"/>
        <w:jc w:val="left"/>
        <w:rPr>
          <w:lang w:val="en-GB"/>
        </w:rPr>
      </w:pPr>
    </w:p>
    <w:p w14:paraId="502BEAB1" w14:textId="77777777" w:rsidR="00BD2C7E" w:rsidRPr="00A01526" w:rsidRDefault="00BD2C7E" w:rsidP="00594623">
      <w:pPr>
        <w:spacing w:line="259" w:lineRule="auto"/>
        <w:jc w:val="left"/>
        <w:rPr>
          <w:lang w:val="en-GB"/>
        </w:rPr>
      </w:pPr>
    </w:p>
    <w:p w14:paraId="4663BF29" w14:textId="77777777" w:rsidR="00BD2C7E" w:rsidRPr="00A01526" w:rsidRDefault="00BD2C7E" w:rsidP="00594623">
      <w:pPr>
        <w:spacing w:line="259" w:lineRule="auto"/>
        <w:jc w:val="left"/>
        <w:rPr>
          <w:lang w:val="en-GB"/>
        </w:rPr>
      </w:pPr>
    </w:p>
    <w:p w14:paraId="2E44E1E2" w14:textId="77777777" w:rsidR="00BD2C7E" w:rsidRPr="00A01526" w:rsidRDefault="00BD2C7E" w:rsidP="00594623">
      <w:pPr>
        <w:spacing w:line="259" w:lineRule="auto"/>
        <w:jc w:val="left"/>
        <w:rPr>
          <w:lang w:val="en-GB"/>
        </w:rPr>
      </w:pPr>
    </w:p>
    <w:p w14:paraId="729FCB9B" w14:textId="1D6118AB" w:rsidR="00BD2C7E" w:rsidRPr="00A01526" w:rsidRDefault="00BD2C7E" w:rsidP="00594623">
      <w:pPr>
        <w:spacing w:line="259" w:lineRule="auto"/>
        <w:jc w:val="left"/>
        <w:rPr>
          <w:lang w:val="en-GB"/>
        </w:rPr>
      </w:pPr>
    </w:p>
    <w:p w14:paraId="443833FA" w14:textId="77777777" w:rsidR="00BD2C7E" w:rsidRPr="00A01526" w:rsidRDefault="00BD2C7E" w:rsidP="00594623">
      <w:pPr>
        <w:spacing w:line="259" w:lineRule="auto"/>
        <w:jc w:val="left"/>
        <w:rPr>
          <w:lang w:val="en-GB"/>
        </w:rPr>
      </w:pPr>
    </w:p>
    <w:p w14:paraId="0E288AAD" w14:textId="63324E35" w:rsidR="00BD2C7E" w:rsidRPr="00A01526" w:rsidRDefault="00566C92" w:rsidP="00594623">
      <w:pPr>
        <w:spacing w:line="259" w:lineRule="auto"/>
        <w:jc w:val="left"/>
        <w:rPr>
          <w:lang w:val="en-GB"/>
        </w:rPr>
      </w:pPr>
      <w:r w:rsidRPr="00814E51">
        <w:rPr>
          <w:rFonts w:cs="Times New Roman"/>
          <w:noProof/>
        </w:rPr>
        <w:lastRenderedPageBreak/>
        <w:drawing>
          <wp:anchor distT="0" distB="0" distL="114300" distR="114300" simplePos="0" relativeHeight="251658295" behindDoc="0" locked="0" layoutInCell="1" allowOverlap="1" wp14:anchorId="7F9E3231" wp14:editId="7DE7148C">
            <wp:simplePos x="0" y="0"/>
            <wp:positionH relativeFrom="margin">
              <wp:align>left</wp:align>
            </wp:positionH>
            <wp:positionV relativeFrom="paragraph">
              <wp:posOffset>8941</wp:posOffset>
            </wp:positionV>
            <wp:extent cx="5696585" cy="4400550"/>
            <wp:effectExtent l="19050" t="19050" r="18415" b="1905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696585" cy="4400550"/>
                    </a:xfrm>
                    <a:prstGeom prst="rect">
                      <a:avLst/>
                    </a:prstGeom>
                    <a:ln>
                      <a:solidFill>
                        <a:schemeClr val="tx1"/>
                      </a:solidFill>
                    </a:ln>
                  </pic:spPr>
                </pic:pic>
              </a:graphicData>
            </a:graphic>
          </wp:anchor>
        </w:drawing>
      </w:r>
    </w:p>
    <w:p w14:paraId="346CC946" w14:textId="7EAE232A" w:rsidR="00BD2C7E" w:rsidRPr="00A01526" w:rsidRDefault="00BD2C7E" w:rsidP="00594623">
      <w:pPr>
        <w:spacing w:line="259" w:lineRule="auto"/>
        <w:jc w:val="left"/>
        <w:rPr>
          <w:lang w:val="en-GB"/>
        </w:rPr>
      </w:pPr>
    </w:p>
    <w:p w14:paraId="5B364A22" w14:textId="071246C9" w:rsidR="00BD2C7E" w:rsidRPr="00A01526" w:rsidRDefault="00BD2C7E" w:rsidP="00594623">
      <w:pPr>
        <w:spacing w:line="259" w:lineRule="auto"/>
        <w:jc w:val="left"/>
        <w:rPr>
          <w:lang w:val="en-GB"/>
        </w:rPr>
      </w:pPr>
    </w:p>
    <w:p w14:paraId="03CFA194" w14:textId="07A69DAD" w:rsidR="00BD2C7E" w:rsidRPr="00A01526" w:rsidRDefault="00BD2C7E" w:rsidP="00594623">
      <w:pPr>
        <w:spacing w:line="259" w:lineRule="auto"/>
        <w:jc w:val="left"/>
        <w:rPr>
          <w:lang w:val="en-GB"/>
        </w:rPr>
      </w:pPr>
    </w:p>
    <w:p w14:paraId="0BA57B37" w14:textId="1EAA85C3" w:rsidR="00BD2C7E" w:rsidRPr="00A01526" w:rsidRDefault="00BD2C7E" w:rsidP="00594623">
      <w:pPr>
        <w:spacing w:line="259" w:lineRule="auto"/>
        <w:jc w:val="left"/>
        <w:rPr>
          <w:lang w:val="en-GB"/>
        </w:rPr>
      </w:pPr>
    </w:p>
    <w:p w14:paraId="24506DC3" w14:textId="31E38E7C" w:rsidR="00BD2C7E" w:rsidRPr="00A01526" w:rsidRDefault="00BD2C7E" w:rsidP="00594623">
      <w:pPr>
        <w:spacing w:line="259" w:lineRule="auto"/>
        <w:jc w:val="left"/>
        <w:rPr>
          <w:lang w:val="en-GB"/>
        </w:rPr>
      </w:pPr>
    </w:p>
    <w:p w14:paraId="6CDCD959" w14:textId="741001D2" w:rsidR="00BD2C7E" w:rsidRPr="00A01526" w:rsidRDefault="00BD2C7E" w:rsidP="00594623">
      <w:pPr>
        <w:spacing w:line="259" w:lineRule="auto"/>
        <w:jc w:val="left"/>
        <w:rPr>
          <w:lang w:val="en-GB"/>
        </w:rPr>
      </w:pPr>
    </w:p>
    <w:p w14:paraId="4809846A" w14:textId="77777777" w:rsidR="00BD2C7E" w:rsidRPr="00A01526" w:rsidRDefault="00BD2C7E" w:rsidP="00594623">
      <w:pPr>
        <w:spacing w:line="259" w:lineRule="auto"/>
        <w:jc w:val="left"/>
        <w:rPr>
          <w:lang w:val="en-GB"/>
        </w:rPr>
      </w:pPr>
    </w:p>
    <w:p w14:paraId="4AAF9462" w14:textId="0D052468" w:rsidR="00BD2C7E" w:rsidRPr="00A01526" w:rsidRDefault="00BD2C7E" w:rsidP="00594623">
      <w:pPr>
        <w:spacing w:line="259" w:lineRule="auto"/>
        <w:jc w:val="left"/>
        <w:rPr>
          <w:lang w:val="en-GB"/>
        </w:rPr>
      </w:pPr>
    </w:p>
    <w:p w14:paraId="3A76FB04" w14:textId="3DAD86FB" w:rsidR="00BD2C7E" w:rsidRPr="00A01526" w:rsidRDefault="00BD2C7E" w:rsidP="00594623">
      <w:pPr>
        <w:spacing w:line="259" w:lineRule="auto"/>
        <w:jc w:val="left"/>
        <w:rPr>
          <w:lang w:val="en-GB"/>
        </w:rPr>
      </w:pPr>
    </w:p>
    <w:p w14:paraId="7222E4C7" w14:textId="77777777" w:rsidR="00BD2C7E" w:rsidRPr="00A01526" w:rsidRDefault="00BD2C7E" w:rsidP="00594623">
      <w:pPr>
        <w:spacing w:line="259" w:lineRule="auto"/>
        <w:jc w:val="left"/>
        <w:rPr>
          <w:lang w:val="en-GB"/>
        </w:rPr>
      </w:pPr>
    </w:p>
    <w:p w14:paraId="4DFE112B" w14:textId="77777777" w:rsidR="00BD2C7E" w:rsidRPr="00A01526" w:rsidRDefault="00BD2C7E" w:rsidP="00594623">
      <w:pPr>
        <w:spacing w:line="259" w:lineRule="auto"/>
        <w:jc w:val="left"/>
        <w:rPr>
          <w:lang w:val="en-GB"/>
        </w:rPr>
      </w:pPr>
    </w:p>
    <w:p w14:paraId="4B6DC27F" w14:textId="77777777" w:rsidR="00BD2C7E" w:rsidRPr="00A01526" w:rsidRDefault="00BD2C7E" w:rsidP="00594623">
      <w:pPr>
        <w:spacing w:line="259" w:lineRule="auto"/>
        <w:jc w:val="left"/>
        <w:rPr>
          <w:lang w:val="en-GB"/>
        </w:rPr>
      </w:pPr>
    </w:p>
    <w:p w14:paraId="3212A64B" w14:textId="730CC45B" w:rsidR="00BD2C7E" w:rsidRPr="00A01526" w:rsidRDefault="00BD2C7E" w:rsidP="00594623">
      <w:pPr>
        <w:spacing w:line="259" w:lineRule="auto"/>
        <w:jc w:val="left"/>
        <w:rPr>
          <w:lang w:val="en-GB"/>
        </w:rPr>
      </w:pPr>
    </w:p>
    <w:p w14:paraId="73B50273" w14:textId="2396F943" w:rsidR="00BD2C7E" w:rsidRPr="00A01526" w:rsidRDefault="00BD2C7E" w:rsidP="00594623">
      <w:pPr>
        <w:spacing w:line="259" w:lineRule="auto"/>
        <w:jc w:val="left"/>
        <w:rPr>
          <w:lang w:val="en-GB"/>
        </w:rPr>
      </w:pPr>
    </w:p>
    <w:p w14:paraId="64E6E57B" w14:textId="3A4B027A" w:rsidR="00BD2C7E" w:rsidRPr="00A01526" w:rsidRDefault="00BD2C7E" w:rsidP="00594623">
      <w:pPr>
        <w:spacing w:line="259" w:lineRule="auto"/>
        <w:jc w:val="left"/>
        <w:rPr>
          <w:lang w:val="en-GB"/>
        </w:rPr>
      </w:pPr>
    </w:p>
    <w:p w14:paraId="2B0C3BDB" w14:textId="59E2FE0A" w:rsidR="00BD2C7E" w:rsidRPr="00A01526" w:rsidRDefault="00D47568" w:rsidP="00D47568">
      <w:pPr>
        <w:spacing w:line="259" w:lineRule="auto"/>
        <w:jc w:val="center"/>
        <w:rPr>
          <w:lang w:val="en-GB"/>
        </w:rPr>
      </w:pPr>
      <w:r>
        <w:rPr>
          <w:lang w:val="en-GB"/>
        </w:rPr>
        <w:t xml:space="preserve">Figure </w:t>
      </w:r>
      <w:r w:rsidR="007D25E9">
        <w:rPr>
          <w:lang w:val="en-GB"/>
        </w:rPr>
        <w:t>97</w:t>
      </w:r>
      <w:r>
        <w:rPr>
          <w:lang w:val="en-GB"/>
        </w:rPr>
        <w:t>: Installation in progress.</w:t>
      </w:r>
    </w:p>
    <w:p w14:paraId="16E61EC7" w14:textId="2EF38AA1" w:rsidR="00BD2C7E" w:rsidRPr="00A01526" w:rsidRDefault="00CD6D65" w:rsidP="00B13003">
      <w:pPr>
        <w:rPr>
          <w:lang w:val="en-GB"/>
        </w:rPr>
      </w:pPr>
      <w:r>
        <w:rPr>
          <w:lang w:val="en-GB"/>
        </w:rPr>
        <w:tab/>
      </w:r>
      <w:r w:rsidR="006B595E">
        <w:rPr>
          <w:lang w:val="en-GB"/>
        </w:rPr>
        <w:t>The user will have to wait until the installation is complete</w:t>
      </w:r>
      <w:r w:rsidR="00F43163">
        <w:rPr>
          <w:lang w:val="en-GB"/>
        </w:rPr>
        <w:t xml:space="preserve"> at this time. While waiting for the extraction and installation to finish, the user </w:t>
      </w:r>
      <w:r w:rsidR="00A00590">
        <w:rPr>
          <w:lang w:val="en-GB"/>
        </w:rPr>
        <w:t>should</w:t>
      </w:r>
      <w:r w:rsidR="00F43163">
        <w:rPr>
          <w:lang w:val="en-GB"/>
        </w:rPr>
        <w:t xml:space="preserve"> play The Sims 4</w:t>
      </w:r>
      <w:r w:rsidR="00B13003">
        <w:rPr>
          <w:lang w:val="en-GB"/>
        </w:rPr>
        <w:t xml:space="preserve"> on another screen if they have multiple screens.</w:t>
      </w:r>
    </w:p>
    <w:p w14:paraId="0D673120" w14:textId="77777777" w:rsidR="00BD2C7E" w:rsidRPr="00A01526" w:rsidRDefault="00BD2C7E" w:rsidP="00594623">
      <w:pPr>
        <w:spacing w:line="259" w:lineRule="auto"/>
        <w:jc w:val="left"/>
        <w:rPr>
          <w:lang w:val="en-GB"/>
        </w:rPr>
      </w:pPr>
    </w:p>
    <w:p w14:paraId="4E6128A4" w14:textId="4BD26EFC" w:rsidR="00BD2C7E" w:rsidRPr="00A01526" w:rsidRDefault="00BD2C7E" w:rsidP="00594623">
      <w:pPr>
        <w:spacing w:line="259" w:lineRule="auto"/>
        <w:jc w:val="left"/>
        <w:rPr>
          <w:lang w:val="en-GB"/>
        </w:rPr>
      </w:pPr>
    </w:p>
    <w:p w14:paraId="245A6889" w14:textId="20AF611C" w:rsidR="00BD2C7E" w:rsidRPr="00A01526" w:rsidRDefault="00BD2C7E" w:rsidP="00594623">
      <w:pPr>
        <w:spacing w:line="259" w:lineRule="auto"/>
        <w:jc w:val="left"/>
        <w:rPr>
          <w:lang w:val="en-GB"/>
        </w:rPr>
      </w:pPr>
    </w:p>
    <w:p w14:paraId="47D0BAE2" w14:textId="77777777" w:rsidR="00BD2C7E" w:rsidRPr="00A01526" w:rsidRDefault="00BD2C7E" w:rsidP="00594623">
      <w:pPr>
        <w:spacing w:line="259" w:lineRule="auto"/>
        <w:jc w:val="left"/>
        <w:rPr>
          <w:lang w:val="en-GB"/>
        </w:rPr>
      </w:pPr>
    </w:p>
    <w:p w14:paraId="2C9B9352" w14:textId="77777777" w:rsidR="00BD2C7E" w:rsidRPr="00A01526" w:rsidRDefault="00BD2C7E" w:rsidP="00594623">
      <w:pPr>
        <w:spacing w:line="259" w:lineRule="auto"/>
        <w:jc w:val="left"/>
        <w:rPr>
          <w:lang w:val="en-GB"/>
        </w:rPr>
      </w:pPr>
    </w:p>
    <w:p w14:paraId="38C226BA" w14:textId="7A42FC59" w:rsidR="00BD2C7E" w:rsidRPr="00A01526" w:rsidRDefault="00BD2C7E" w:rsidP="00594623">
      <w:pPr>
        <w:spacing w:line="259" w:lineRule="auto"/>
        <w:jc w:val="left"/>
        <w:rPr>
          <w:lang w:val="en-GB"/>
        </w:rPr>
      </w:pPr>
    </w:p>
    <w:p w14:paraId="44CD3977" w14:textId="77777777" w:rsidR="00BD2C7E" w:rsidRPr="00A01526" w:rsidRDefault="00BD2C7E" w:rsidP="00594623">
      <w:pPr>
        <w:spacing w:line="259" w:lineRule="auto"/>
        <w:jc w:val="left"/>
        <w:rPr>
          <w:lang w:val="en-GB"/>
        </w:rPr>
      </w:pPr>
    </w:p>
    <w:p w14:paraId="0FAB57A4" w14:textId="77777777" w:rsidR="00BD2C7E" w:rsidRPr="00A01526" w:rsidRDefault="00BD2C7E" w:rsidP="00594623">
      <w:pPr>
        <w:spacing w:line="259" w:lineRule="auto"/>
        <w:jc w:val="left"/>
        <w:rPr>
          <w:lang w:val="en-GB"/>
        </w:rPr>
      </w:pPr>
    </w:p>
    <w:p w14:paraId="74C2CCB7" w14:textId="77777777" w:rsidR="00BD2C7E" w:rsidRPr="00A01526" w:rsidRDefault="00BD2C7E" w:rsidP="00594623">
      <w:pPr>
        <w:spacing w:line="259" w:lineRule="auto"/>
        <w:jc w:val="left"/>
        <w:rPr>
          <w:lang w:val="en-GB"/>
        </w:rPr>
      </w:pPr>
    </w:p>
    <w:p w14:paraId="29839DDF" w14:textId="62F8848C" w:rsidR="00BD2C7E" w:rsidRPr="00A01526" w:rsidRDefault="00BD2C7E" w:rsidP="00594623">
      <w:pPr>
        <w:spacing w:line="259" w:lineRule="auto"/>
        <w:jc w:val="left"/>
        <w:rPr>
          <w:lang w:val="en-GB"/>
        </w:rPr>
      </w:pPr>
      <w:r w:rsidRPr="00B63822">
        <w:rPr>
          <w:rFonts w:cs="Times New Roman"/>
          <w:noProof/>
        </w:rPr>
        <w:lastRenderedPageBreak/>
        <w:drawing>
          <wp:anchor distT="0" distB="0" distL="114300" distR="114300" simplePos="0" relativeHeight="251658296" behindDoc="0" locked="0" layoutInCell="1" allowOverlap="1" wp14:anchorId="09003173" wp14:editId="60694B51">
            <wp:simplePos x="0" y="0"/>
            <wp:positionH relativeFrom="margin">
              <wp:align>right</wp:align>
            </wp:positionH>
            <wp:positionV relativeFrom="paragraph">
              <wp:posOffset>12065</wp:posOffset>
            </wp:positionV>
            <wp:extent cx="5696585" cy="4410075"/>
            <wp:effectExtent l="19050" t="19050" r="18415" b="28575"/>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696585" cy="4410075"/>
                    </a:xfrm>
                    <a:prstGeom prst="rect">
                      <a:avLst/>
                    </a:prstGeom>
                    <a:ln>
                      <a:solidFill>
                        <a:schemeClr val="tx1"/>
                      </a:solidFill>
                    </a:ln>
                  </pic:spPr>
                </pic:pic>
              </a:graphicData>
            </a:graphic>
          </wp:anchor>
        </w:drawing>
      </w:r>
    </w:p>
    <w:p w14:paraId="3FA3F23F" w14:textId="64C9EF0E" w:rsidR="00BD2C7E" w:rsidRPr="00A01526" w:rsidRDefault="00BD2C7E" w:rsidP="00594623">
      <w:pPr>
        <w:spacing w:line="259" w:lineRule="auto"/>
        <w:jc w:val="left"/>
        <w:rPr>
          <w:lang w:val="en-GB"/>
        </w:rPr>
      </w:pPr>
    </w:p>
    <w:p w14:paraId="5083D689" w14:textId="389F842E" w:rsidR="00BD2C7E" w:rsidRPr="00A01526" w:rsidRDefault="00BD2C7E" w:rsidP="00594623">
      <w:pPr>
        <w:spacing w:line="259" w:lineRule="auto"/>
        <w:jc w:val="left"/>
        <w:rPr>
          <w:lang w:val="en-GB"/>
        </w:rPr>
      </w:pPr>
    </w:p>
    <w:p w14:paraId="21877135" w14:textId="77777777" w:rsidR="00BD2C7E" w:rsidRPr="00A01526" w:rsidRDefault="00BD2C7E" w:rsidP="00594623">
      <w:pPr>
        <w:spacing w:line="259" w:lineRule="auto"/>
        <w:jc w:val="left"/>
        <w:rPr>
          <w:lang w:val="en-GB"/>
        </w:rPr>
      </w:pPr>
    </w:p>
    <w:p w14:paraId="25F57FE1" w14:textId="77777777" w:rsidR="00BD2C7E" w:rsidRPr="00A01526" w:rsidRDefault="00BD2C7E" w:rsidP="00594623">
      <w:pPr>
        <w:spacing w:line="259" w:lineRule="auto"/>
        <w:jc w:val="left"/>
        <w:rPr>
          <w:lang w:val="en-GB"/>
        </w:rPr>
      </w:pPr>
    </w:p>
    <w:p w14:paraId="2F1AC5D7" w14:textId="77777777" w:rsidR="00BD2C7E" w:rsidRPr="00A01526" w:rsidRDefault="00BD2C7E" w:rsidP="00594623">
      <w:pPr>
        <w:spacing w:line="259" w:lineRule="auto"/>
        <w:jc w:val="left"/>
        <w:rPr>
          <w:lang w:val="en-GB"/>
        </w:rPr>
      </w:pPr>
    </w:p>
    <w:p w14:paraId="63080C8E" w14:textId="77777777" w:rsidR="00BD2C7E" w:rsidRPr="00A01526" w:rsidRDefault="00BD2C7E" w:rsidP="00594623">
      <w:pPr>
        <w:spacing w:line="259" w:lineRule="auto"/>
        <w:jc w:val="left"/>
        <w:rPr>
          <w:lang w:val="en-GB"/>
        </w:rPr>
      </w:pPr>
    </w:p>
    <w:p w14:paraId="2DE14CE9" w14:textId="77777777" w:rsidR="00BD2C7E" w:rsidRPr="00A01526" w:rsidRDefault="00BD2C7E" w:rsidP="00594623">
      <w:pPr>
        <w:spacing w:line="259" w:lineRule="auto"/>
        <w:jc w:val="left"/>
        <w:rPr>
          <w:lang w:val="en-GB"/>
        </w:rPr>
      </w:pPr>
    </w:p>
    <w:p w14:paraId="1CF1FC01" w14:textId="77777777" w:rsidR="00BD2C7E" w:rsidRPr="00A01526" w:rsidRDefault="00BD2C7E" w:rsidP="00594623">
      <w:pPr>
        <w:spacing w:line="259" w:lineRule="auto"/>
        <w:jc w:val="left"/>
        <w:rPr>
          <w:lang w:val="en-GB"/>
        </w:rPr>
      </w:pPr>
    </w:p>
    <w:p w14:paraId="3D82EA7C" w14:textId="77777777" w:rsidR="00BD2C7E" w:rsidRPr="00A01526" w:rsidRDefault="00BD2C7E" w:rsidP="00594623">
      <w:pPr>
        <w:spacing w:line="259" w:lineRule="auto"/>
        <w:jc w:val="left"/>
        <w:rPr>
          <w:lang w:val="en-GB"/>
        </w:rPr>
      </w:pPr>
    </w:p>
    <w:p w14:paraId="2554AA5A" w14:textId="77777777" w:rsidR="00BD2C7E" w:rsidRPr="00A01526" w:rsidRDefault="00BD2C7E" w:rsidP="00594623">
      <w:pPr>
        <w:spacing w:line="259" w:lineRule="auto"/>
        <w:jc w:val="left"/>
        <w:rPr>
          <w:lang w:val="en-GB"/>
        </w:rPr>
      </w:pPr>
    </w:p>
    <w:p w14:paraId="7E140F41" w14:textId="77777777" w:rsidR="00BD2C7E" w:rsidRPr="00A01526" w:rsidRDefault="00BD2C7E" w:rsidP="00594623">
      <w:pPr>
        <w:spacing w:line="259" w:lineRule="auto"/>
        <w:jc w:val="left"/>
        <w:rPr>
          <w:lang w:val="en-GB"/>
        </w:rPr>
      </w:pPr>
    </w:p>
    <w:p w14:paraId="523DFD6D" w14:textId="77777777" w:rsidR="00BD2C7E" w:rsidRPr="00A01526" w:rsidRDefault="00BD2C7E" w:rsidP="00594623">
      <w:pPr>
        <w:spacing w:line="259" w:lineRule="auto"/>
        <w:jc w:val="left"/>
        <w:rPr>
          <w:lang w:val="en-GB"/>
        </w:rPr>
      </w:pPr>
    </w:p>
    <w:p w14:paraId="6722C472" w14:textId="59707035" w:rsidR="00BD2C7E" w:rsidRPr="00A01526" w:rsidRDefault="00BD2C7E" w:rsidP="00594623">
      <w:pPr>
        <w:spacing w:line="259" w:lineRule="auto"/>
        <w:jc w:val="left"/>
        <w:rPr>
          <w:lang w:val="en-GB"/>
        </w:rPr>
      </w:pPr>
    </w:p>
    <w:p w14:paraId="4C586DC5" w14:textId="0CC01C57" w:rsidR="00BD2C7E" w:rsidRPr="00A01526" w:rsidRDefault="00BD2C7E" w:rsidP="00594623">
      <w:pPr>
        <w:spacing w:line="259" w:lineRule="auto"/>
        <w:jc w:val="left"/>
        <w:rPr>
          <w:lang w:val="en-GB"/>
        </w:rPr>
      </w:pPr>
    </w:p>
    <w:p w14:paraId="50C39C7A" w14:textId="0B27C10B" w:rsidR="00BD2C7E" w:rsidRPr="00A01526" w:rsidRDefault="00BD2C7E" w:rsidP="00594623">
      <w:pPr>
        <w:spacing w:line="259" w:lineRule="auto"/>
        <w:jc w:val="left"/>
        <w:rPr>
          <w:lang w:val="en-GB"/>
        </w:rPr>
      </w:pPr>
    </w:p>
    <w:p w14:paraId="4F2C6A2A" w14:textId="57892261" w:rsidR="00BD2C7E" w:rsidRPr="000B6F33" w:rsidRDefault="00DE1AF2" w:rsidP="00DE1AF2">
      <w:pPr>
        <w:spacing w:line="259" w:lineRule="auto"/>
        <w:jc w:val="center"/>
        <w:rPr>
          <w:lang w:val="en-GB"/>
        </w:rPr>
      </w:pPr>
      <w:r w:rsidRPr="000B6F33">
        <w:rPr>
          <w:lang w:val="en-GB"/>
        </w:rPr>
        <w:t xml:space="preserve">Figure </w:t>
      </w:r>
      <w:r w:rsidR="007D25E9">
        <w:rPr>
          <w:lang w:val="en-GB"/>
        </w:rPr>
        <w:t>98</w:t>
      </w:r>
      <w:r w:rsidRPr="000B6F33">
        <w:rPr>
          <w:lang w:val="en-GB"/>
        </w:rPr>
        <w:t xml:space="preserve">: </w:t>
      </w:r>
      <w:r w:rsidR="00D97947" w:rsidRPr="000B6F33">
        <w:rPr>
          <w:lang w:val="en-GB"/>
        </w:rPr>
        <w:t xml:space="preserve">Post-installation </w:t>
      </w:r>
      <w:r w:rsidR="000B6F33" w:rsidRPr="000B6F33">
        <w:rPr>
          <w:lang w:val="en-GB"/>
        </w:rPr>
        <w:t xml:space="preserve">summary </w:t>
      </w:r>
      <w:r w:rsidR="000B6F33">
        <w:rPr>
          <w:lang w:val="en-GB"/>
        </w:rPr>
        <w:t xml:space="preserve">for user to </w:t>
      </w:r>
      <w:r w:rsidR="00BF25B3">
        <w:rPr>
          <w:lang w:val="en-GB"/>
        </w:rPr>
        <w:t>take note of.</w:t>
      </w:r>
    </w:p>
    <w:p w14:paraId="5505A056" w14:textId="04E3E868" w:rsidR="00BD2C7E" w:rsidRPr="000B6F33" w:rsidRDefault="00B25A99" w:rsidP="006602B4">
      <w:pPr>
        <w:rPr>
          <w:lang w:val="en-GB"/>
        </w:rPr>
      </w:pPr>
      <w:r>
        <w:rPr>
          <w:lang w:val="en-GB"/>
        </w:rPr>
        <w:tab/>
      </w:r>
      <w:r w:rsidR="002D2D89">
        <w:rPr>
          <w:lang w:val="en-GB"/>
        </w:rPr>
        <w:t xml:space="preserve">Once done with the installation, the user is greeted with post-installation summary and </w:t>
      </w:r>
      <w:r w:rsidR="00E47D8D">
        <w:rPr>
          <w:lang w:val="en-GB"/>
        </w:rPr>
        <w:t xml:space="preserve">direction to get the instructions on how to use WAMP Server. </w:t>
      </w:r>
      <w:r w:rsidR="006602B4">
        <w:rPr>
          <w:lang w:val="en-GB"/>
        </w:rPr>
        <w:t>Press on “Next” to continue.</w:t>
      </w:r>
    </w:p>
    <w:p w14:paraId="0F4431D2" w14:textId="77777777" w:rsidR="00BD2C7E" w:rsidRPr="000B6F33" w:rsidRDefault="00BD2C7E" w:rsidP="00594623">
      <w:pPr>
        <w:spacing w:line="259" w:lineRule="auto"/>
        <w:jc w:val="left"/>
        <w:rPr>
          <w:lang w:val="en-GB"/>
        </w:rPr>
      </w:pPr>
    </w:p>
    <w:p w14:paraId="6C100BB8" w14:textId="77777777" w:rsidR="00BD2C7E" w:rsidRPr="000B6F33" w:rsidRDefault="00BD2C7E" w:rsidP="00594623">
      <w:pPr>
        <w:spacing w:line="259" w:lineRule="auto"/>
        <w:jc w:val="left"/>
        <w:rPr>
          <w:lang w:val="en-GB"/>
        </w:rPr>
      </w:pPr>
    </w:p>
    <w:p w14:paraId="609B530A" w14:textId="77777777" w:rsidR="00BD2C7E" w:rsidRPr="000B6F33" w:rsidRDefault="00BD2C7E" w:rsidP="00594623">
      <w:pPr>
        <w:spacing w:line="259" w:lineRule="auto"/>
        <w:jc w:val="left"/>
        <w:rPr>
          <w:lang w:val="en-GB"/>
        </w:rPr>
      </w:pPr>
    </w:p>
    <w:p w14:paraId="0891DC69" w14:textId="77777777" w:rsidR="00BD2C7E" w:rsidRPr="000B6F33" w:rsidRDefault="00BD2C7E" w:rsidP="00594623">
      <w:pPr>
        <w:spacing w:line="259" w:lineRule="auto"/>
        <w:jc w:val="left"/>
        <w:rPr>
          <w:lang w:val="en-GB"/>
        </w:rPr>
      </w:pPr>
    </w:p>
    <w:p w14:paraId="3B940C8C" w14:textId="77777777" w:rsidR="00BD2C7E" w:rsidRPr="000B6F33" w:rsidRDefault="00BD2C7E" w:rsidP="00594623">
      <w:pPr>
        <w:spacing w:line="259" w:lineRule="auto"/>
        <w:jc w:val="left"/>
        <w:rPr>
          <w:lang w:val="en-GB"/>
        </w:rPr>
      </w:pPr>
    </w:p>
    <w:p w14:paraId="00C45A14" w14:textId="77777777" w:rsidR="00BD2C7E" w:rsidRPr="000B6F33" w:rsidRDefault="00BD2C7E" w:rsidP="00594623">
      <w:pPr>
        <w:spacing w:line="259" w:lineRule="auto"/>
        <w:jc w:val="left"/>
        <w:rPr>
          <w:lang w:val="en-GB"/>
        </w:rPr>
      </w:pPr>
    </w:p>
    <w:p w14:paraId="7B167C7F" w14:textId="77777777" w:rsidR="00BD2C7E" w:rsidRPr="000B6F33" w:rsidRDefault="00BD2C7E" w:rsidP="00594623">
      <w:pPr>
        <w:spacing w:line="259" w:lineRule="auto"/>
        <w:jc w:val="left"/>
        <w:rPr>
          <w:lang w:val="en-GB"/>
        </w:rPr>
      </w:pPr>
    </w:p>
    <w:p w14:paraId="760832F1" w14:textId="77777777" w:rsidR="00BD2C7E" w:rsidRPr="000B6F33" w:rsidRDefault="00BD2C7E" w:rsidP="00594623">
      <w:pPr>
        <w:spacing w:line="259" w:lineRule="auto"/>
        <w:jc w:val="left"/>
        <w:rPr>
          <w:lang w:val="en-GB"/>
        </w:rPr>
      </w:pPr>
    </w:p>
    <w:p w14:paraId="4BC87E62" w14:textId="77777777" w:rsidR="00BD2C7E" w:rsidRPr="000B6F33" w:rsidRDefault="00BD2C7E" w:rsidP="00594623">
      <w:pPr>
        <w:spacing w:line="259" w:lineRule="auto"/>
        <w:jc w:val="left"/>
        <w:rPr>
          <w:lang w:val="en-GB"/>
        </w:rPr>
      </w:pPr>
    </w:p>
    <w:p w14:paraId="117B1883" w14:textId="77777777" w:rsidR="00BD2C7E" w:rsidRPr="000B6F33" w:rsidRDefault="00BD2C7E" w:rsidP="00594623">
      <w:pPr>
        <w:spacing w:line="259" w:lineRule="auto"/>
        <w:jc w:val="left"/>
        <w:rPr>
          <w:lang w:val="en-GB"/>
        </w:rPr>
      </w:pPr>
    </w:p>
    <w:p w14:paraId="4493794E" w14:textId="30B222FD" w:rsidR="00BD2C7E" w:rsidRPr="000B6F33" w:rsidRDefault="00410096" w:rsidP="00594623">
      <w:pPr>
        <w:spacing w:line="259" w:lineRule="auto"/>
        <w:jc w:val="left"/>
        <w:rPr>
          <w:lang w:val="en-GB"/>
        </w:rPr>
      </w:pPr>
      <w:r w:rsidRPr="00034963">
        <w:rPr>
          <w:rFonts w:cs="Times New Roman"/>
          <w:noProof/>
        </w:rPr>
        <w:lastRenderedPageBreak/>
        <w:drawing>
          <wp:anchor distT="0" distB="0" distL="114300" distR="114300" simplePos="0" relativeHeight="251658297" behindDoc="0" locked="0" layoutInCell="1" allowOverlap="1" wp14:anchorId="76CBD4B2" wp14:editId="0DF7608A">
            <wp:simplePos x="0" y="0"/>
            <wp:positionH relativeFrom="margin">
              <wp:align>center</wp:align>
            </wp:positionH>
            <wp:positionV relativeFrom="paragraph">
              <wp:posOffset>-41358</wp:posOffset>
            </wp:positionV>
            <wp:extent cx="5041127" cy="3934511"/>
            <wp:effectExtent l="19050" t="19050" r="26670" b="2794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041127" cy="3934511"/>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16C3D115" w14:textId="255B0A98" w:rsidR="00BD2C7E" w:rsidRPr="000B6F33" w:rsidRDefault="00BD2C7E" w:rsidP="00594623">
      <w:pPr>
        <w:spacing w:line="259" w:lineRule="auto"/>
        <w:jc w:val="left"/>
        <w:rPr>
          <w:lang w:val="en-GB"/>
        </w:rPr>
      </w:pPr>
    </w:p>
    <w:p w14:paraId="2C3F9286" w14:textId="2348C913" w:rsidR="00BD2C7E" w:rsidRPr="000B6F33" w:rsidRDefault="00BD2C7E" w:rsidP="00594623">
      <w:pPr>
        <w:spacing w:line="259" w:lineRule="auto"/>
        <w:jc w:val="left"/>
        <w:rPr>
          <w:lang w:val="en-GB"/>
        </w:rPr>
      </w:pPr>
    </w:p>
    <w:p w14:paraId="6FDA8921" w14:textId="57ECF50D" w:rsidR="00BD2C7E" w:rsidRPr="000B6F33" w:rsidRDefault="00BD2C7E" w:rsidP="00594623">
      <w:pPr>
        <w:spacing w:line="259" w:lineRule="auto"/>
        <w:jc w:val="left"/>
        <w:rPr>
          <w:lang w:val="en-GB"/>
        </w:rPr>
      </w:pPr>
    </w:p>
    <w:p w14:paraId="7A25F138" w14:textId="0A6A322A" w:rsidR="00BD2C7E" w:rsidRPr="000B6F33" w:rsidRDefault="00BD2C7E" w:rsidP="00594623">
      <w:pPr>
        <w:spacing w:line="259" w:lineRule="auto"/>
        <w:jc w:val="left"/>
        <w:rPr>
          <w:lang w:val="en-GB"/>
        </w:rPr>
      </w:pPr>
    </w:p>
    <w:p w14:paraId="56B8CD93" w14:textId="22117137" w:rsidR="00BD2C7E" w:rsidRPr="000B6F33" w:rsidRDefault="00BD2C7E" w:rsidP="00594623">
      <w:pPr>
        <w:spacing w:line="259" w:lineRule="auto"/>
        <w:jc w:val="left"/>
        <w:rPr>
          <w:lang w:val="en-GB"/>
        </w:rPr>
      </w:pPr>
    </w:p>
    <w:p w14:paraId="2145C3E8" w14:textId="1C948EDC" w:rsidR="00BD2C7E" w:rsidRPr="000B6F33" w:rsidRDefault="00BD2C7E" w:rsidP="00594623">
      <w:pPr>
        <w:spacing w:line="259" w:lineRule="auto"/>
        <w:jc w:val="left"/>
        <w:rPr>
          <w:lang w:val="en-GB"/>
        </w:rPr>
      </w:pPr>
    </w:p>
    <w:p w14:paraId="29C2E11E" w14:textId="77777777" w:rsidR="00BD2C7E" w:rsidRPr="000B6F33" w:rsidRDefault="00BD2C7E" w:rsidP="00594623">
      <w:pPr>
        <w:spacing w:line="259" w:lineRule="auto"/>
        <w:jc w:val="left"/>
        <w:rPr>
          <w:lang w:val="en-GB"/>
        </w:rPr>
      </w:pPr>
    </w:p>
    <w:p w14:paraId="0A6F7ED0" w14:textId="619E1931" w:rsidR="00BD2C7E" w:rsidRPr="000B6F33" w:rsidRDefault="00BD2C7E" w:rsidP="00594623">
      <w:pPr>
        <w:spacing w:line="259" w:lineRule="auto"/>
        <w:jc w:val="left"/>
        <w:rPr>
          <w:lang w:val="en-GB"/>
        </w:rPr>
      </w:pPr>
    </w:p>
    <w:p w14:paraId="0185985A" w14:textId="77777777" w:rsidR="00BD2C7E" w:rsidRPr="000B6F33" w:rsidRDefault="00BD2C7E" w:rsidP="00594623">
      <w:pPr>
        <w:spacing w:line="259" w:lineRule="auto"/>
        <w:jc w:val="left"/>
        <w:rPr>
          <w:lang w:val="en-GB"/>
        </w:rPr>
      </w:pPr>
    </w:p>
    <w:p w14:paraId="10354449" w14:textId="69E7C123" w:rsidR="00BD2C7E" w:rsidRPr="000B6F33" w:rsidRDefault="00BD2C7E" w:rsidP="00594623">
      <w:pPr>
        <w:spacing w:line="259" w:lineRule="auto"/>
        <w:jc w:val="left"/>
        <w:rPr>
          <w:lang w:val="en-GB"/>
        </w:rPr>
      </w:pPr>
    </w:p>
    <w:p w14:paraId="3C9D3358" w14:textId="2F475355" w:rsidR="00BD2C7E" w:rsidRPr="000B6F33" w:rsidRDefault="00BD2C7E" w:rsidP="00594623">
      <w:pPr>
        <w:spacing w:line="259" w:lineRule="auto"/>
        <w:jc w:val="left"/>
        <w:rPr>
          <w:lang w:val="en-GB"/>
        </w:rPr>
      </w:pPr>
    </w:p>
    <w:p w14:paraId="204453DC" w14:textId="5BFA47AA" w:rsidR="00BD2C7E" w:rsidRPr="000B6F33" w:rsidRDefault="00BD2C7E" w:rsidP="00594623">
      <w:pPr>
        <w:spacing w:line="259" w:lineRule="auto"/>
        <w:jc w:val="left"/>
        <w:rPr>
          <w:lang w:val="en-GB"/>
        </w:rPr>
      </w:pPr>
    </w:p>
    <w:p w14:paraId="3B5DE4AF" w14:textId="5F5EF3BF" w:rsidR="00BD2C7E" w:rsidRPr="000B6F33" w:rsidRDefault="00BD2C7E" w:rsidP="00594623">
      <w:pPr>
        <w:spacing w:line="259" w:lineRule="auto"/>
        <w:jc w:val="left"/>
        <w:rPr>
          <w:lang w:val="en-GB"/>
        </w:rPr>
      </w:pPr>
    </w:p>
    <w:p w14:paraId="4B91E8B1" w14:textId="4AEF8C7B" w:rsidR="00BD2C7E" w:rsidRDefault="00FF2092" w:rsidP="00FF2092">
      <w:pPr>
        <w:spacing w:line="259" w:lineRule="auto"/>
        <w:jc w:val="center"/>
        <w:rPr>
          <w:lang w:val="en-GB"/>
        </w:rPr>
      </w:pPr>
      <w:r>
        <w:rPr>
          <w:lang w:val="en-GB"/>
        </w:rPr>
        <w:t xml:space="preserve">Figure </w:t>
      </w:r>
      <w:r w:rsidR="007D25E9">
        <w:rPr>
          <w:lang w:val="en-GB"/>
        </w:rPr>
        <w:t>99</w:t>
      </w:r>
      <w:r>
        <w:rPr>
          <w:lang w:val="en-GB"/>
        </w:rPr>
        <w:t>: Final window of the installer.</w:t>
      </w:r>
    </w:p>
    <w:p w14:paraId="254DB3D7" w14:textId="11D87596" w:rsidR="006602B4" w:rsidRDefault="006602B4" w:rsidP="00303AAD">
      <w:pPr>
        <w:rPr>
          <w:lang w:val="en-GB"/>
        </w:rPr>
      </w:pPr>
      <w:r>
        <w:rPr>
          <w:lang w:val="en-GB"/>
        </w:rPr>
        <w:tab/>
        <w:t xml:space="preserve">This is the last window the user will have to go through for the installation process. </w:t>
      </w:r>
      <w:r w:rsidR="00353372">
        <w:rPr>
          <w:lang w:val="en-GB"/>
        </w:rPr>
        <w:t>Press on “Finish” to complete the installation.</w:t>
      </w:r>
    </w:p>
    <w:p w14:paraId="6470FA74" w14:textId="77777777" w:rsidR="00303AAD" w:rsidRDefault="00303AAD" w:rsidP="00303AAD">
      <w:pPr>
        <w:rPr>
          <w:lang w:val="en-GB"/>
        </w:rPr>
      </w:pPr>
    </w:p>
    <w:p w14:paraId="4285CAAF" w14:textId="77777777" w:rsidR="00303AAD" w:rsidRDefault="00303AAD" w:rsidP="00303AAD">
      <w:pPr>
        <w:rPr>
          <w:lang w:val="en-GB"/>
        </w:rPr>
      </w:pPr>
    </w:p>
    <w:p w14:paraId="7D53C968" w14:textId="77777777" w:rsidR="00303AAD" w:rsidRDefault="00303AAD" w:rsidP="00303AAD">
      <w:pPr>
        <w:rPr>
          <w:lang w:val="en-GB"/>
        </w:rPr>
      </w:pPr>
    </w:p>
    <w:p w14:paraId="6D19D91F" w14:textId="77777777" w:rsidR="00303AAD" w:rsidRDefault="00303AAD" w:rsidP="00303AAD">
      <w:pPr>
        <w:rPr>
          <w:lang w:val="en-GB"/>
        </w:rPr>
      </w:pPr>
    </w:p>
    <w:p w14:paraId="306148C6" w14:textId="77777777" w:rsidR="00303AAD" w:rsidRDefault="00303AAD" w:rsidP="00303AAD">
      <w:pPr>
        <w:rPr>
          <w:lang w:val="en-GB"/>
        </w:rPr>
      </w:pPr>
    </w:p>
    <w:p w14:paraId="4FD5D0E2" w14:textId="77777777" w:rsidR="00303AAD" w:rsidRDefault="00303AAD" w:rsidP="00303AAD">
      <w:pPr>
        <w:rPr>
          <w:lang w:val="en-GB"/>
        </w:rPr>
      </w:pPr>
    </w:p>
    <w:p w14:paraId="26C8F770" w14:textId="77777777" w:rsidR="00303AAD" w:rsidRDefault="00303AAD" w:rsidP="00303AAD">
      <w:pPr>
        <w:rPr>
          <w:lang w:val="en-GB"/>
        </w:rPr>
      </w:pPr>
    </w:p>
    <w:p w14:paraId="70DD31D9" w14:textId="77777777" w:rsidR="00303AAD" w:rsidRDefault="00303AAD" w:rsidP="00303AAD">
      <w:pPr>
        <w:rPr>
          <w:lang w:val="en-GB"/>
        </w:rPr>
      </w:pPr>
    </w:p>
    <w:p w14:paraId="125C8D91" w14:textId="77777777" w:rsidR="00BD2C7E" w:rsidRPr="000B6F33" w:rsidRDefault="00BD2C7E" w:rsidP="00594623">
      <w:pPr>
        <w:spacing w:line="259" w:lineRule="auto"/>
        <w:jc w:val="left"/>
        <w:rPr>
          <w:lang w:val="en-GB"/>
        </w:rPr>
      </w:pPr>
    </w:p>
    <w:p w14:paraId="50CFBDD3" w14:textId="7A4F4F0A" w:rsidR="00594623" w:rsidRPr="000B6F33" w:rsidRDefault="00594623" w:rsidP="00303AAD">
      <w:pPr>
        <w:spacing w:line="259" w:lineRule="auto"/>
        <w:rPr>
          <w:lang w:val="en-GB"/>
        </w:rPr>
      </w:pPr>
      <w:r w:rsidRPr="000B6F33">
        <w:rPr>
          <w:lang w:val="en-GB"/>
        </w:rPr>
        <w:br w:type="page"/>
      </w:r>
    </w:p>
    <w:p w14:paraId="30130DCE" w14:textId="09DA0B22" w:rsidR="00D16EAD" w:rsidRDefault="00D5698A" w:rsidP="00D16EAD">
      <w:pPr>
        <w:pStyle w:val="Heading3"/>
        <w:rPr>
          <w:rFonts w:cs="Times New Roman"/>
          <w:lang w:val="en-GB"/>
        </w:rPr>
      </w:pPr>
      <w:bookmarkStart w:id="89" w:name="_Toc67251560"/>
      <w:r w:rsidRPr="00D5698A">
        <w:rPr>
          <w:rFonts w:cs="Times New Roman"/>
          <w:lang w:val="en-GB"/>
        </w:rPr>
        <w:lastRenderedPageBreak/>
        <w:t>Downloading and Extracting LibSys F</w:t>
      </w:r>
      <w:r>
        <w:rPr>
          <w:rFonts w:cs="Times New Roman"/>
          <w:lang w:val="en-GB"/>
        </w:rPr>
        <w:t>iles</w:t>
      </w:r>
      <w:bookmarkEnd w:id="89"/>
    </w:p>
    <w:p w14:paraId="26A52E6C" w14:textId="5D5A9EB7" w:rsidR="00D007BE" w:rsidRPr="00D007BE" w:rsidRDefault="00D007BE" w:rsidP="00D007BE">
      <w:pPr>
        <w:ind w:firstLine="720"/>
        <w:rPr>
          <w:lang w:val="en-GB"/>
        </w:rPr>
      </w:pPr>
      <w:r w:rsidRPr="00A2252B">
        <w:rPr>
          <w:lang w:val="en-GB"/>
        </w:rPr>
        <w:t xml:space="preserve">This step requires </w:t>
      </w:r>
      <w:r>
        <w:rPr>
          <w:lang w:val="en-GB"/>
        </w:rPr>
        <w:t xml:space="preserve">the user to have met all the prerequisites except LibSys Server files. If the user has not, please fulfil the prerequisites first before resuming with this step. To begin, go to the link </w:t>
      </w:r>
      <w:hyperlink r:id="rId111" w:history="1">
        <w:r w:rsidR="00E74563" w:rsidRPr="00E74563">
          <w:t xml:space="preserve"> </w:t>
        </w:r>
        <w:r w:rsidR="00E74563" w:rsidRPr="00E74563">
          <w:rPr>
            <w:rStyle w:val="Hyperlink"/>
            <w:lang w:val="en-GB"/>
          </w:rPr>
          <w:t>https://github.com/FuadAbdullah/libsys</w:t>
        </w:r>
        <w:r w:rsidRPr="00DB612F">
          <w:rPr>
            <w:rStyle w:val="Hyperlink"/>
            <w:lang w:val="en-GB"/>
          </w:rPr>
          <w:t>/</w:t>
        </w:r>
      </w:hyperlink>
      <w:r>
        <w:rPr>
          <w:lang w:val="en-GB"/>
        </w:rPr>
        <w:t xml:space="preserve"> and follow through the steps below.</w:t>
      </w:r>
    </w:p>
    <w:p w14:paraId="77F579FF" w14:textId="7374F838" w:rsidR="00F24BFD" w:rsidRDefault="000C7456" w:rsidP="00594623">
      <w:pPr>
        <w:spacing w:line="259" w:lineRule="auto"/>
        <w:jc w:val="left"/>
        <w:rPr>
          <w:lang w:val="en-GB"/>
        </w:rPr>
      </w:pPr>
      <w:r w:rsidRPr="0057420A">
        <w:rPr>
          <w:noProof/>
          <w:lang w:val="en-GB"/>
        </w:rPr>
        <w:drawing>
          <wp:anchor distT="0" distB="0" distL="114300" distR="114300" simplePos="0" relativeHeight="251658248" behindDoc="0" locked="0" layoutInCell="1" allowOverlap="1" wp14:anchorId="17B18967" wp14:editId="69636338">
            <wp:simplePos x="0" y="0"/>
            <wp:positionH relativeFrom="margin">
              <wp:align>right</wp:align>
            </wp:positionH>
            <wp:positionV relativeFrom="paragraph">
              <wp:posOffset>167005</wp:posOffset>
            </wp:positionV>
            <wp:extent cx="5731510" cy="3223895"/>
            <wp:effectExtent l="0" t="0" r="2540" b="0"/>
            <wp:wrapNone/>
            <wp:docPr id="7301" name="Picture 7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731510" cy="3223895"/>
                    </a:xfrm>
                    <a:prstGeom prst="rect">
                      <a:avLst/>
                    </a:prstGeom>
                  </pic:spPr>
                </pic:pic>
              </a:graphicData>
            </a:graphic>
          </wp:anchor>
        </w:drawing>
      </w:r>
    </w:p>
    <w:p w14:paraId="45336794" w14:textId="27BE2161" w:rsidR="00F24BFD" w:rsidRDefault="00F24BFD" w:rsidP="00594623">
      <w:pPr>
        <w:spacing w:line="259" w:lineRule="auto"/>
        <w:jc w:val="left"/>
        <w:rPr>
          <w:lang w:val="en-GB"/>
        </w:rPr>
      </w:pPr>
    </w:p>
    <w:p w14:paraId="4A37A286" w14:textId="037D2805" w:rsidR="00F24BFD" w:rsidRDefault="00F24BFD" w:rsidP="00594623">
      <w:pPr>
        <w:spacing w:line="259" w:lineRule="auto"/>
        <w:jc w:val="left"/>
        <w:rPr>
          <w:lang w:val="en-GB"/>
        </w:rPr>
      </w:pPr>
    </w:p>
    <w:p w14:paraId="120C2CF6" w14:textId="548371D2" w:rsidR="00F24BFD" w:rsidRDefault="00F24BFD" w:rsidP="00594623">
      <w:pPr>
        <w:spacing w:line="259" w:lineRule="auto"/>
        <w:jc w:val="left"/>
        <w:rPr>
          <w:lang w:val="en-GB"/>
        </w:rPr>
      </w:pPr>
    </w:p>
    <w:p w14:paraId="56AF8893" w14:textId="53CF2DCA" w:rsidR="00F24BFD" w:rsidRDefault="00F24BFD" w:rsidP="00594623">
      <w:pPr>
        <w:spacing w:line="259" w:lineRule="auto"/>
        <w:jc w:val="left"/>
        <w:rPr>
          <w:lang w:val="en-GB"/>
        </w:rPr>
      </w:pPr>
    </w:p>
    <w:p w14:paraId="45F6C373" w14:textId="1E16D5FB" w:rsidR="00F24BFD" w:rsidRDefault="00F24BFD" w:rsidP="00594623">
      <w:pPr>
        <w:spacing w:line="259" w:lineRule="auto"/>
        <w:jc w:val="left"/>
        <w:rPr>
          <w:lang w:val="en-GB"/>
        </w:rPr>
      </w:pPr>
    </w:p>
    <w:p w14:paraId="07842873" w14:textId="77777777" w:rsidR="00F24BFD" w:rsidRDefault="00F24BFD" w:rsidP="00594623">
      <w:pPr>
        <w:spacing w:line="259" w:lineRule="auto"/>
        <w:jc w:val="left"/>
        <w:rPr>
          <w:lang w:val="en-GB"/>
        </w:rPr>
      </w:pPr>
    </w:p>
    <w:p w14:paraId="265C5B36" w14:textId="77777777" w:rsidR="000C7456" w:rsidRDefault="000C7456" w:rsidP="00594623">
      <w:pPr>
        <w:spacing w:line="259" w:lineRule="auto"/>
        <w:jc w:val="left"/>
        <w:rPr>
          <w:lang w:val="en-GB"/>
        </w:rPr>
      </w:pPr>
    </w:p>
    <w:p w14:paraId="3D91B870" w14:textId="77777777" w:rsidR="000C7456" w:rsidRDefault="000C7456" w:rsidP="00594623">
      <w:pPr>
        <w:spacing w:line="259" w:lineRule="auto"/>
        <w:jc w:val="left"/>
        <w:rPr>
          <w:lang w:val="en-GB"/>
        </w:rPr>
      </w:pPr>
    </w:p>
    <w:p w14:paraId="0FEA5671" w14:textId="77777777" w:rsidR="000C7456" w:rsidRDefault="000C7456" w:rsidP="00594623">
      <w:pPr>
        <w:spacing w:line="259" w:lineRule="auto"/>
        <w:jc w:val="left"/>
        <w:rPr>
          <w:lang w:val="en-GB"/>
        </w:rPr>
      </w:pPr>
    </w:p>
    <w:p w14:paraId="06132538" w14:textId="77777777" w:rsidR="000C7456" w:rsidRDefault="000C7456" w:rsidP="00594623">
      <w:pPr>
        <w:spacing w:line="259" w:lineRule="auto"/>
        <w:jc w:val="left"/>
        <w:rPr>
          <w:lang w:val="en-GB"/>
        </w:rPr>
      </w:pPr>
    </w:p>
    <w:p w14:paraId="14344200" w14:textId="77777777" w:rsidR="000C7456" w:rsidRDefault="000C7456" w:rsidP="00594623">
      <w:pPr>
        <w:spacing w:line="259" w:lineRule="auto"/>
        <w:jc w:val="left"/>
        <w:rPr>
          <w:lang w:val="en-GB"/>
        </w:rPr>
      </w:pPr>
    </w:p>
    <w:p w14:paraId="02D61E90" w14:textId="5026B0C7" w:rsidR="000C7456" w:rsidRDefault="00773E22" w:rsidP="00773E22">
      <w:pPr>
        <w:spacing w:line="259" w:lineRule="auto"/>
        <w:jc w:val="center"/>
        <w:rPr>
          <w:lang w:val="en-GB"/>
        </w:rPr>
      </w:pPr>
      <w:r w:rsidRPr="00773E22">
        <w:rPr>
          <w:lang w:val="en-GB"/>
        </w:rPr>
        <w:t xml:space="preserve">Figure </w:t>
      </w:r>
      <w:r w:rsidR="007D25E9">
        <w:rPr>
          <w:lang w:val="en-GB"/>
        </w:rPr>
        <w:t>100</w:t>
      </w:r>
      <w:r w:rsidRPr="00773E22">
        <w:rPr>
          <w:lang w:val="en-GB"/>
        </w:rPr>
        <w:t>: LibSys server files hosted on Gi</w:t>
      </w:r>
      <w:r>
        <w:rPr>
          <w:lang w:val="en-GB"/>
        </w:rPr>
        <w:t>tHub.com.</w:t>
      </w:r>
    </w:p>
    <w:p w14:paraId="4921868B" w14:textId="331F71A0" w:rsidR="00D007BE" w:rsidRDefault="00D007BE" w:rsidP="009574BF">
      <w:pPr>
        <w:rPr>
          <w:lang w:val="en-GB"/>
        </w:rPr>
      </w:pPr>
      <w:r>
        <w:rPr>
          <w:lang w:val="en-GB"/>
        </w:rPr>
        <w:tab/>
      </w:r>
      <w:r w:rsidR="00475380">
        <w:rPr>
          <w:lang w:val="en-GB"/>
        </w:rPr>
        <w:t xml:space="preserve">LibSys server files are hosted on GitHub.com in the repository </w:t>
      </w:r>
      <w:r w:rsidR="00F109C2">
        <w:rPr>
          <w:lang w:val="en-GB"/>
        </w:rPr>
        <w:t>accessible via the link provided. The user may view the content of the website through this website or just skip ahead to download the files.</w:t>
      </w:r>
    </w:p>
    <w:p w14:paraId="27C89A34" w14:textId="77777777" w:rsidR="009574BF" w:rsidRDefault="009574BF" w:rsidP="009574BF">
      <w:pPr>
        <w:rPr>
          <w:lang w:val="en-GB"/>
        </w:rPr>
      </w:pPr>
    </w:p>
    <w:p w14:paraId="3BDA90A3" w14:textId="77777777" w:rsidR="009574BF" w:rsidRDefault="009574BF" w:rsidP="009574BF">
      <w:pPr>
        <w:rPr>
          <w:lang w:val="en-GB"/>
        </w:rPr>
      </w:pPr>
    </w:p>
    <w:p w14:paraId="47D5CAE0" w14:textId="77777777" w:rsidR="009574BF" w:rsidRDefault="009574BF" w:rsidP="009574BF">
      <w:pPr>
        <w:rPr>
          <w:lang w:val="en-GB"/>
        </w:rPr>
      </w:pPr>
    </w:p>
    <w:p w14:paraId="50C634AE" w14:textId="77777777" w:rsidR="009574BF" w:rsidRDefault="009574BF" w:rsidP="009574BF">
      <w:pPr>
        <w:rPr>
          <w:lang w:val="en-GB"/>
        </w:rPr>
      </w:pPr>
    </w:p>
    <w:p w14:paraId="4B46F2B0" w14:textId="77777777" w:rsidR="009574BF" w:rsidRDefault="009574BF" w:rsidP="009574BF">
      <w:pPr>
        <w:rPr>
          <w:lang w:val="en-GB"/>
        </w:rPr>
      </w:pPr>
    </w:p>
    <w:p w14:paraId="549A56D3" w14:textId="77777777" w:rsidR="009574BF" w:rsidRDefault="009574BF" w:rsidP="009574BF">
      <w:pPr>
        <w:rPr>
          <w:lang w:val="en-GB"/>
        </w:rPr>
      </w:pPr>
    </w:p>
    <w:p w14:paraId="1FF32CB8" w14:textId="77777777" w:rsidR="009574BF" w:rsidRPr="00773E22" w:rsidRDefault="009574BF" w:rsidP="009574BF">
      <w:pPr>
        <w:rPr>
          <w:lang w:val="en-GB"/>
        </w:rPr>
      </w:pPr>
    </w:p>
    <w:p w14:paraId="3D836F06" w14:textId="77777777" w:rsidR="000C7456" w:rsidRPr="00773E22" w:rsidRDefault="000C7456" w:rsidP="00594623">
      <w:pPr>
        <w:spacing w:line="259" w:lineRule="auto"/>
        <w:jc w:val="left"/>
        <w:rPr>
          <w:lang w:val="en-GB"/>
        </w:rPr>
      </w:pPr>
    </w:p>
    <w:p w14:paraId="1E24CA56" w14:textId="7CFB3718" w:rsidR="000C7456" w:rsidRPr="00773E22" w:rsidRDefault="000C7456" w:rsidP="00594623">
      <w:pPr>
        <w:spacing w:line="259" w:lineRule="auto"/>
        <w:jc w:val="left"/>
        <w:rPr>
          <w:lang w:val="en-GB"/>
        </w:rPr>
      </w:pPr>
      <w:r w:rsidRPr="000C7456">
        <w:rPr>
          <w:noProof/>
          <w:lang w:val="en-GB"/>
        </w:rPr>
        <w:lastRenderedPageBreak/>
        <w:drawing>
          <wp:anchor distT="0" distB="0" distL="114300" distR="114300" simplePos="0" relativeHeight="251658249" behindDoc="0" locked="0" layoutInCell="1" allowOverlap="1" wp14:anchorId="757B642D" wp14:editId="6A5D3D3F">
            <wp:simplePos x="0" y="0"/>
            <wp:positionH relativeFrom="margin">
              <wp:align>right</wp:align>
            </wp:positionH>
            <wp:positionV relativeFrom="paragraph">
              <wp:posOffset>12120</wp:posOffset>
            </wp:positionV>
            <wp:extent cx="5731510" cy="3889375"/>
            <wp:effectExtent l="0" t="0" r="2540" b="0"/>
            <wp:wrapNone/>
            <wp:docPr id="7303" name="Picture 7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731510" cy="3889375"/>
                    </a:xfrm>
                    <a:prstGeom prst="rect">
                      <a:avLst/>
                    </a:prstGeom>
                  </pic:spPr>
                </pic:pic>
              </a:graphicData>
            </a:graphic>
          </wp:anchor>
        </w:drawing>
      </w:r>
    </w:p>
    <w:p w14:paraId="4E6846B7" w14:textId="5B5F959B" w:rsidR="000C7456" w:rsidRPr="00773E22" w:rsidRDefault="000C7456" w:rsidP="00594623">
      <w:pPr>
        <w:spacing w:line="259" w:lineRule="auto"/>
        <w:jc w:val="left"/>
        <w:rPr>
          <w:lang w:val="en-GB"/>
        </w:rPr>
      </w:pPr>
    </w:p>
    <w:p w14:paraId="3A662B8C" w14:textId="77777777" w:rsidR="000C7456" w:rsidRPr="00773E22" w:rsidRDefault="000C7456" w:rsidP="00594623">
      <w:pPr>
        <w:spacing w:line="259" w:lineRule="auto"/>
        <w:jc w:val="left"/>
        <w:rPr>
          <w:lang w:val="en-GB"/>
        </w:rPr>
      </w:pPr>
    </w:p>
    <w:p w14:paraId="55B0106D" w14:textId="77777777" w:rsidR="000C7456" w:rsidRPr="00773E22" w:rsidRDefault="000C7456" w:rsidP="00594623">
      <w:pPr>
        <w:spacing w:line="259" w:lineRule="auto"/>
        <w:jc w:val="left"/>
        <w:rPr>
          <w:lang w:val="en-GB"/>
        </w:rPr>
      </w:pPr>
    </w:p>
    <w:p w14:paraId="7F9E1C40" w14:textId="77777777" w:rsidR="000C7456" w:rsidRPr="00773E22" w:rsidRDefault="000C7456" w:rsidP="00594623">
      <w:pPr>
        <w:spacing w:line="259" w:lineRule="auto"/>
        <w:jc w:val="left"/>
        <w:rPr>
          <w:lang w:val="en-GB"/>
        </w:rPr>
      </w:pPr>
    </w:p>
    <w:p w14:paraId="1B9BECC6" w14:textId="77777777" w:rsidR="000C7456" w:rsidRPr="00773E22" w:rsidRDefault="000C7456" w:rsidP="00594623">
      <w:pPr>
        <w:spacing w:line="259" w:lineRule="auto"/>
        <w:jc w:val="left"/>
        <w:rPr>
          <w:lang w:val="en-GB"/>
        </w:rPr>
      </w:pPr>
    </w:p>
    <w:p w14:paraId="2414E181" w14:textId="77777777" w:rsidR="000C7456" w:rsidRPr="00773E22" w:rsidRDefault="000C7456" w:rsidP="00594623">
      <w:pPr>
        <w:spacing w:line="259" w:lineRule="auto"/>
        <w:jc w:val="left"/>
        <w:rPr>
          <w:lang w:val="en-GB"/>
        </w:rPr>
      </w:pPr>
    </w:p>
    <w:p w14:paraId="57CCC57A" w14:textId="77777777" w:rsidR="000C7456" w:rsidRPr="00773E22" w:rsidRDefault="000C7456" w:rsidP="00594623">
      <w:pPr>
        <w:spacing w:line="259" w:lineRule="auto"/>
        <w:jc w:val="left"/>
        <w:rPr>
          <w:lang w:val="en-GB"/>
        </w:rPr>
      </w:pPr>
    </w:p>
    <w:p w14:paraId="31070B21" w14:textId="77777777" w:rsidR="000C7456" w:rsidRPr="00773E22" w:rsidRDefault="000C7456" w:rsidP="00594623">
      <w:pPr>
        <w:spacing w:line="259" w:lineRule="auto"/>
        <w:jc w:val="left"/>
        <w:rPr>
          <w:lang w:val="en-GB"/>
        </w:rPr>
      </w:pPr>
    </w:p>
    <w:p w14:paraId="7BF5F27A" w14:textId="77777777" w:rsidR="000C7456" w:rsidRPr="00773E22" w:rsidRDefault="000C7456" w:rsidP="00594623">
      <w:pPr>
        <w:spacing w:line="259" w:lineRule="auto"/>
        <w:jc w:val="left"/>
        <w:rPr>
          <w:lang w:val="en-GB"/>
        </w:rPr>
      </w:pPr>
    </w:p>
    <w:p w14:paraId="0F019B4B" w14:textId="77777777" w:rsidR="000C7456" w:rsidRPr="00773E22" w:rsidRDefault="000C7456" w:rsidP="00594623">
      <w:pPr>
        <w:spacing w:line="259" w:lineRule="auto"/>
        <w:jc w:val="left"/>
        <w:rPr>
          <w:lang w:val="en-GB"/>
        </w:rPr>
      </w:pPr>
    </w:p>
    <w:p w14:paraId="1E490114" w14:textId="77777777" w:rsidR="000C7456" w:rsidRPr="00773E22" w:rsidRDefault="000C7456" w:rsidP="00594623">
      <w:pPr>
        <w:spacing w:line="259" w:lineRule="auto"/>
        <w:jc w:val="left"/>
        <w:rPr>
          <w:lang w:val="en-GB"/>
        </w:rPr>
      </w:pPr>
    </w:p>
    <w:p w14:paraId="3260064A" w14:textId="77777777" w:rsidR="000C7456" w:rsidRPr="00773E22" w:rsidRDefault="000C7456" w:rsidP="00594623">
      <w:pPr>
        <w:spacing w:line="259" w:lineRule="auto"/>
        <w:jc w:val="left"/>
        <w:rPr>
          <w:lang w:val="en-GB"/>
        </w:rPr>
      </w:pPr>
    </w:p>
    <w:p w14:paraId="69B28EE1" w14:textId="77777777" w:rsidR="000C7456" w:rsidRPr="00773E22" w:rsidRDefault="000C7456" w:rsidP="00594623">
      <w:pPr>
        <w:spacing w:line="259" w:lineRule="auto"/>
        <w:jc w:val="left"/>
        <w:rPr>
          <w:lang w:val="en-GB"/>
        </w:rPr>
      </w:pPr>
    </w:p>
    <w:p w14:paraId="75600FDA" w14:textId="27656F03" w:rsidR="000C7456" w:rsidRDefault="00031F61" w:rsidP="00B31FE3">
      <w:pPr>
        <w:spacing w:line="259" w:lineRule="auto"/>
        <w:jc w:val="center"/>
        <w:rPr>
          <w:lang w:val="en-GB"/>
        </w:rPr>
      </w:pPr>
      <w:r>
        <w:rPr>
          <w:lang w:val="en-GB"/>
        </w:rPr>
        <w:t xml:space="preserve">Figure </w:t>
      </w:r>
      <w:r w:rsidR="007D25E9">
        <w:rPr>
          <w:lang w:val="en-GB"/>
        </w:rPr>
        <w:t>101</w:t>
      </w:r>
      <w:r>
        <w:rPr>
          <w:lang w:val="en-GB"/>
        </w:rPr>
        <w:t>: Downloading the server files as .ZIP file.</w:t>
      </w:r>
    </w:p>
    <w:p w14:paraId="7F101736" w14:textId="44B169EC" w:rsidR="00BF53C8" w:rsidRPr="00773E22" w:rsidRDefault="00BF53C8" w:rsidP="00B434A6">
      <w:pPr>
        <w:rPr>
          <w:lang w:val="en-GB"/>
        </w:rPr>
      </w:pPr>
      <w:r>
        <w:rPr>
          <w:lang w:val="en-GB"/>
        </w:rPr>
        <w:tab/>
        <w:t>The user will want to press on the button with label “Code” one so it could display a context menu with “Download ZIP” button. Click on the button to download the files.</w:t>
      </w:r>
    </w:p>
    <w:p w14:paraId="063804F2" w14:textId="6BBF3792" w:rsidR="000C7456" w:rsidRPr="00773E22" w:rsidRDefault="00B86BAB" w:rsidP="00594623">
      <w:pPr>
        <w:spacing w:line="259" w:lineRule="auto"/>
        <w:jc w:val="left"/>
        <w:rPr>
          <w:lang w:val="en-GB"/>
        </w:rPr>
      </w:pPr>
      <w:r w:rsidRPr="00B86BAB">
        <w:rPr>
          <w:noProof/>
          <w:lang w:val="en-GB"/>
        </w:rPr>
        <w:drawing>
          <wp:anchor distT="0" distB="0" distL="114300" distR="114300" simplePos="0" relativeHeight="251658250" behindDoc="0" locked="0" layoutInCell="1" allowOverlap="1" wp14:anchorId="09CB5736" wp14:editId="21C3CFBB">
            <wp:simplePos x="0" y="0"/>
            <wp:positionH relativeFrom="margin">
              <wp:align>right</wp:align>
            </wp:positionH>
            <wp:positionV relativeFrom="paragraph">
              <wp:posOffset>23495</wp:posOffset>
            </wp:positionV>
            <wp:extent cx="5731510" cy="3052445"/>
            <wp:effectExtent l="0" t="0" r="2540" b="0"/>
            <wp:wrapNone/>
            <wp:docPr id="7304" name="Picture 7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731510" cy="3052445"/>
                    </a:xfrm>
                    <a:prstGeom prst="rect">
                      <a:avLst/>
                    </a:prstGeom>
                  </pic:spPr>
                </pic:pic>
              </a:graphicData>
            </a:graphic>
          </wp:anchor>
        </w:drawing>
      </w:r>
    </w:p>
    <w:p w14:paraId="773CF27D" w14:textId="145A6AC8" w:rsidR="000C7456" w:rsidRPr="00773E22" w:rsidRDefault="000C7456" w:rsidP="00594623">
      <w:pPr>
        <w:spacing w:line="259" w:lineRule="auto"/>
        <w:jc w:val="left"/>
        <w:rPr>
          <w:lang w:val="en-GB"/>
        </w:rPr>
      </w:pPr>
    </w:p>
    <w:p w14:paraId="55940975" w14:textId="77777777" w:rsidR="000C7456" w:rsidRPr="00773E22" w:rsidRDefault="000C7456" w:rsidP="00594623">
      <w:pPr>
        <w:spacing w:line="259" w:lineRule="auto"/>
        <w:jc w:val="left"/>
        <w:rPr>
          <w:lang w:val="en-GB"/>
        </w:rPr>
      </w:pPr>
    </w:p>
    <w:p w14:paraId="2B5323D9" w14:textId="77777777" w:rsidR="000C7456" w:rsidRPr="00773E22" w:rsidRDefault="000C7456" w:rsidP="00594623">
      <w:pPr>
        <w:spacing w:line="259" w:lineRule="auto"/>
        <w:jc w:val="left"/>
        <w:rPr>
          <w:lang w:val="en-GB"/>
        </w:rPr>
      </w:pPr>
    </w:p>
    <w:p w14:paraId="36E18E1C" w14:textId="77777777" w:rsidR="000C7456" w:rsidRPr="00773E22" w:rsidRDefault="000C7456" w:rsidP="00594623">
      <w:pPr>
        <w:spacing w:line="259" w:lineRule="auto"/>
        <w:jc w:val="left"/>
        <w:rPr>
          <w:lang w:val="en-GB"/>
        </w:rPr>
      </w:pPr>
    </w:p>
    <w:p w14:paraId="0374471E" w14:textId="77777777" w:rsidR="000C7456" w:rsidRPr="00773E22" w:rsidRDefault="000C7456" w:rsidP="00594623">
      <w:pPr>
        <w:spacing w:line="259" w:lineRule="auto"/>
        <w:jc w:val="left"/>
        <w:rPr>
          <w:lang w:val="en-GB"/>
        </w:rPr>
      </w:pPr>
    </w:p>
    <w:p w14:paraId="02A2FE66" w14:textId="77777777" w:rsidR="000C7456" w:rsidRPr="00773E22" w:rsidRDefault="000C7456" w:rsidP="00594623">
      <w:pPr>
        <w:spacing w:line="259" w:lineRule="auto"/>
        <w:jc w:val="left"/>
        <w:rPr>
          <w:lang w:val="en-GB"/>
        </w:rPr>
      </w:pPr>
    </w:p>
    <w:p w14:paraId="06C59AFB" w14:textId="77777777" w:rsidR="000C7456" w:rsidRPr="00773E22" w:rsidRDefault="000C7456" w:rsidP="00594623">
      <w:pPr>
        <w:spacing w:line="259" w:lineRule="auto"/>
        <w:jc w:val="left"/>
        <w:rPr>
          <w:lang w:val="en-GB"/>
        </w:rPr>
      </w:pPr>
    </w:p>
    <w:p w14:paraId="0B8D1CF2" w14:textId="77777777" w:rsidR="000C7456" w:rsidRPr="00773E22" w:rsidRDefault="000C7456" w:rsidP="00594623">
      <w:pPr>
        <w:spacing w:line="259" w:lineRule="auto"/>
        <w:jc w:val="left"/>
        <w:rPr>
          <w:lang w:val="en-GB"/>
        </w:rPr>
      </w:pPr>
    </w:p>
    <w:p w14:paraId="62E4320F" w14:textId="77777777" w:rsidR="000C7456" w:rsidRPr="00773E22" w:rsidRDefault="000C7456" w:rsidP="00594623">
      <w:pPr>
        <w:spacing w:line="259" w:lineRule="auto"/>
        <w:jc w:val="left"/>
        <w:rPr>
          <w:lang w:val="en-GB"/>
        </w:rPr>
      </w:pPr>
    </w:p>
    <w:p w14:paraId="1E306814" w14:textId="77777777" w:rsidR="000C7456" w:rsidRPr="00773E22" w:rsidRDefault="000C7456" w:rsidP="00594623">
      <w:pPr>
        <w:spacing w:line="259" w:lineRule="auto"/>
        <w:jc w:val="left"/>
        <w:rPr>
          <w:lang w:val="en-GB"/>
        </w:rPr>
      </w:pPr>
    </w:p>
    <w:p w14:paraId="4C85C308" w14:textId="308A3B95" w:rsidR="000C7456" w:rsidRPr="00773E22" w:rsidRDefault="003E239B" w:rsidP="00B31FE3">
      <w:pPr>
        <w:spacing w:line="259" w:lineRule="auto"/>
        <w:jc w:val="center"/>
        <w:rPr>
          <w:lang w:val="en-GB"/>
        </w:rPr>
      </w:pPr>
      <w:r>
        <w:rPr>
          <w:lang w:val="en-GB"/>
        </w:rPr>
        <w:t>Figu</w:t>
      </w:r>
      <w:r w:rsidR="0097790E">
        <w:rPr>
          <w:lang w:val="en-GB"/>
        </w:rPr>
        <w:t xml:space="preserve">re </w:t>
      </w:r>
      <w:r w:rsidR="007D25E9">
        <w:rPr>
          <w:lang w:val="en-GB"/>
        </w:rPr>
        <w:t>102</w:t>
      </w:r>
      <w:r w:rsidR="0097790E">
        <w:rPr>
          <w:lang w:val="en-GB"/>
        </w:rPr>
        <w:t>: Another download confirmation dialog.</w:t>
      </w:r>
    </w:p>
    <w:p w14:paraId="597BB760" w14:textId="68FFF0BC" w:rsidR="000C7456" w:rsidRPr="00773E22" w:rsidRDefault="00B434A6" w:rsidP="00B434A6">
      <w:pPr>
        <w:rPr>
          <w:lang w:val="en-GB"/>
        </w:rPr>
      </w:pPr>
      <w:r>
        <w:rPr>
          <w:lang w:val="en-GB"/>
        </w:rPr>
        <w:lastRenderedPageBreak/>
        <w:tab/>
        <w:t>Similar to WAMP Server download, a prompt may appear to ask the user for download confirmation. Confirm the prompt to start downloading the files.</w:t>
      </w:r>
    </w:p>
    <w:p w14:paraId="20F3507D" w14:textId="55CCFB5E" w:rsidR="000C7456" w:rsidRPr="00773E22" w:rsidRDefault="00CF3DFA" w:rsidP="00594623">
      <w:pPr>
        <w:spacing w:line="259" w:lineRule="auto"/>
        <w:jc w:val="left"/>
        <w:rPr>
          <w:lang w:val="en-GB"/>
        </w:rPr>
      </w:pPr>
      <w:r w:rsidRPr="00CF3DFA">
        <w:rPr>
          <w:noProof/>
          <w:lang w:val="en-GB"/>
        </w:rPr>
        <w:drawing>
          <wp:anchor distT="0" distB="0" distL="114300" distR="114300" simplePos="0" relativeHeight="251658251" behindDoc="0" locked="0" layoutInCell="1" allowOverlap="1" wp14:anchorId="79C00D17" wp14:editId="33D41F37">
            <wp:simplePos x="0" y="0"/>
            <wp:positionH relativeFrom="margin">
              <wp:align>right</wp:align>
            </wp:positionH>
            <wp:positionV relativeFrom="paragraph">
              <wp:posOffset>24130</wp:posOffset>
            </wp:positionV>
            <wp:extent cx="5731510" cy="3596005"/>
            <wp:effectExtent l="0" t="0" r="2540" b="4445"/>
            <wp:wrapNone/>
            <wp:docPr id="7305" name="Picture 7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731510" cy="3596005"/>
                    </a:xfrm>
                    <a:prstGeom prst="rect">
                      <a:avLst/>
                    </a:prstGeom>
                  </pic:spPr>
                </pic:pic>
              </a:graphicData>
            </a:graphic>
          </wp:anchor>
        </w:drawing>
      </w:r>
    </w:p>
    <w:p w14:paraId="5596A7A1" w14:textId="35D209C1" w:rsidR="000C7456" w:rsidRPr="00773E22" w:rsidRDefault="000C7456" w:rsidP="00594623">
      <w:pPr>
        <w:spacing w:line="259" w:lineRule="auto"/>
        <w:jc w:val="left"/>
        <w:rPr>
          <w:lang w:val="en-GB"/>
        </w:rPr>
      </w:pPr>
    </w:p>
    <w:p w14:paraId="7C60405B" w14:textId="77777777" w:rsidR="000C7456" w:rsidRPr="00773E22" w:rsidRDefault="000C7456" w:rsidP="00594623">
      <w:pPr>
        <w:spacing w:line="259" w:lineRule="auto"/>
        <w:jc w:val="left"/>
        <w:rPr>
          <w:lang w:val="en-GB"/>
        </w:rPr>
      </w:pPr>
    </w:p>
    <w:p w14:paraId="5B1F3D3F" w14:textId="77777777" w:rsidR="000C7456" w:rsidRPr="00773E22" w:rsidRDefault="000C7456" w:rsidP="00594623">
      <w:pPr>
        <w:spacing w:line="259" w:lineRule="auto"/>
        <w:jc w:val="left"/>
        <w:rPr>
          <w:lang w:val="en-GB"/>
        </w:rPr>
      </w:pPr>
    </w:p>
    <w:p w14:paraId="60E44BB2" w14:textId="77777777" w:rsidR="000C7456" w:rsidRPr="00773E22" w:rsidRDefault="000C7456" w:rsidP="00594623">
      <w:pPr>
        <w:spacing w:line="259" w:lineRule="auto"/>
        <w:jc w:val="left"/>
        <w:rPr>
          <w:lang w:val="en-GB"/>
        </w:rPr>
      </w:pPr>
    </w:p>
    <w:p w14:paraId="6D4231E6" w14:textId="77777777" w:rsidR="000C7456" w:rsidRPr="00773E22" w:rsidRDefault="000C7456" w:rsidP="00594623">
      <w:pPr>
        <w:spacing w:line="259" w:lineRule="auto"/>
        <w:jc w:val="left"/>
        <w:rPr>
          <w:lang w:val="en-GB"/>
        </w:rPr>
      </w:pPr>
    </w:p>
    <w:p w14:paraId="3BA80A20" w14:textId="77777777" w:rsidR="000C7456" w:rsidRPr="00773E22" w:rsidRDefault="000C7456" w:rsidP="00594623">
      <w:pPr>
        <w:spacing w:line="259" w:lineRule="auto"/>
        <w:jc w:val="left"/>
        <w:rPr>
          <w:lang w:val="en-GB"/>
        </w:rPr>
      </w:pPr>
    </w:p>
    <w:p w14:paraId="6AE19734" w14:textId="77777777" w:rsidR="000C7456" w:rsidRPr="00773E22" w:rsidRDefault="000C7456" w:rsidP="00594623">
      <w:pPr>
        <w:spacing w:line="259" w:lineRule="auto"/>
        <w:jc w:val="left"/>
        <w:rPr>
          <w:lang w:val="en-GB"/>
        </w:rPr>
      </w:pPr>
    </w:p>
    <w:p w14:paraId="24DCC09D" w14:textId="77777777" w:rsidR="000C7456" w:rsidRPr="00773E22" w:rsidRDefault="000C7456" w:rsidP="00594623">
      <w:pPr>
        <w:spacing w:line="259" w:lineRule="auto"/>
        <w:jc w:val="left"/>
        <w:rPr>
          <w:lang w:val="en-GB"/>
        </w:rPr>
      </w:pPr>
    </w:p>
    <w:p w14:paraId="0542AAE2" w14:textId="77777777" w:rsidR="000C7456" w:rsidRPr="00773E22" w:rsidRDefault="000C7456" w:rsidP="00594623">
      <w:pPr>
        <w:spacing w:line="259" w:lineRule="auto"/>
        <w:jc w:val="left"/>
        <w:rPr>
          <w:lang w:val="en-GB"/>
        </w:rPr>
      </w:pPr>
    </w:p>
    <w:p w14:paraId="13DA6187" w14:textId="77777777" w:rsidR="000C7456" w:rsidRPr="00773E22" w:rsidRDefault="000C7456" w:rsidP="00594623">
      <w:pPr>
        <w:spacing w:line="259" w:lineRule="auto"/>
        <w:jc w:val="left"/>
        <w:rPr>
          <w:lang w:val="en-GB"/>
        </w:rPr>
      </w:pPr>
    </w:p>
    <w:p w14:paraId="07F46533" w14:textId="77777777" w:rsidR="000C7456" w:rsidRPr="00773E22" w:rsidRDefault="000C7456" w:rsidP="00594623">
      <w:pPr>
        <w:spacing w:line="259" w:lineRule="auto"/>
        <w:jc w:val="left"/>
        <w:rPr>
          <w:lang w:val="en-GB"/>
        </w:rPr>
      </w:pPr>
    </w:p>
    <w:p w14:paraId="7FC9F376" w14:textId="77777777" w:rsidR="000C7456" w:rsidRPr="00773E22" w:rsidRDefault="000C7456" w:rsidP="00594623">
      <w:pPr>
        <w:spacing w:line="259" w:lineRule="auto"/>
        <w:jc w:val="left"/>
        <w:rPr>
          <w:lang w:val="en-GB"/>
        </w:rPr>
      </w:pPr>
    </w:p>
    <w:p w14:paraId="3E5F5FB3" w14:textId="7D5CED95" w:rsidR="000C7456" w:rsidRDefault="0038345C" w:rsidP="0038345C">
      <w:pPr>
        <w:spacing w:line="259" w:lineRule="auto"/>
        <w:jc w:val="center"/>
        <w:rPr>
          <w:lang w:val="en-GB"/>
        </w:rPr>
      </w:pPr>
      <w:r>
        <w:rPr>
          <w:lang w:val="en-GB"/>
        </w:rPr>
        <w:t xml:space="preserve">Figure </w:t>
      </w:r>
      <w:r w:rsidR="007D25E9">
        <w:rPr>
          <w:lang w:val="en-GB"/>
        </w:rPr>
        <w:t>103</w:t>
      </w:r>
      <w:r>
        <w:rPr>
          <w:lang w:val="en-GB"/>
        </w:rPr>
        <w:t xml:space="preserve">: </w:t>
      </w:r>
      <w:r w:rsidR="00E16159">
        <w:rPr>
          <w:lang w:val="en-GB"/>
        </w:rPr>
        <w:t>The downloaded file appears in download folder</w:t>
      </w:r>
      <w:r w:rsidR="00B434A6">
        <w:rPr>
          <w:lang w:val="en-GB"/>
        </w:rPr>
        <w:t>.</w:t>
      </w:r>
    </w:p>
    <w:p w14:paraId="2B3DC587" w14:textId="6BBE4050" w:rsidR="0038345C" w:rsidRDefault="00B434A6" w:rsidP="00617C4B">
      <w:pPr>
        <w:rPr>
          <w:lang w:val="en-GB"/>
        </w:rPr>
      </w:pPr>
      <w:r>
        <w:rPr>
          <w:lang w:val="en-GB"/>
        </w:rPr>
        <w:tab/>
        <w:t>Depending on the user’s browser setting, the downloaded files in the form of .ZIP should appear in the download folder</w:t>
      </w:r>
      <w:r w:rsidR="00572905">
        <w:rPr>
          <w:lang w:val="en-GB"/>
        </w:rPr>
        <w:t xml:space="preserve"> as seen here in the screenshot. Double click on the file to view the content of the .ZIP file using the user’s preferred .ZIP </w:t>
      </w:r>
      <w:r w:rsidR="00534DF8">
        <w:rPr>
          <w:lang w:val="en-GB"/>
        </w:rPr>
        <w:t>handler</w:t>
      </w:r>
      <w:r w:rsidR="00572905">
        <w:rPr>
          <w:lang w:val="en-GB"/>
        </w:rPr>
        <w:t>.</w:t>
      </w:r>
    </w:p>
    <w:p w14:paraId="66F0AE39" w14:textId="77777777" w:rsidR="0038345C" w:rsidRDefault="0038345C" w:rsidP="00594623">
      <w:pPr>
        <w:spacing w:line="259" w:lineRule="auto"/>
        <w:jc w:val="left"/>
        <w:rPr>
          <w:lang w:val="en-GB"/>
        </w:rPr>
      </w:pPr>
    </w:p>
    <w:p w14:paraId="0CDF2249" w14:textId="77777777" w:rsidR="00617C4B" w:rsidRDefault="00617C4B" w:rsidP="00594623">
      <w:pPr>
        <w:spacing w:line="259" w:lineRule="auto"/>
        <w:jc w:val="left"/>
        <w:rPr>
          <w:lang w:val="en-GB"/>
        </w:rPr>
      </w:pPr>
    </w:p>
    <w:p w14:paraId="0CDA521E" w14:textId="77777777" w:rsidR="00617C4B" w:rsidRDefault="00617C4B" w:rsidP="00594623">
      <w:pPr>
        <w:spacing w:line="259" w:lineRule="auto"/>
        <w:jc w:val="left"/>
        <w:rPr>
          <w:lang w:val="en-GB"/>
        </w:rPr>
      </w:pPr>
    </w:p>
    <w:p w14:paraId="5E69702B" w14:textId="77777777" w:rsidR="00617C4B" w:rsidRDefault="00617C4B" w:rsidP="00594623">
      <w:pPr>
        <w:spacing w:line="259" w:lineRule="auto"/>
        <w:jc w:val="left"/>
        <w:rPr>
          <w:lang w:val="en-GB"/>
        </w:rPr>
      </w:pPr>
    </w:p>
    <w:p w14:paraId="58793B7E" w14:textId="77777777" w:rsidR="00617C4B" w:rsidRDefault="00617C4B" w:rsidP="00594623">
      <w:pPr>
        <w:spacing w:line="259" w:lineRule="auto"/>
        <w:jc w:val="left"/>
        <w:rPr>
          <w:lang w:val="en-GB"/>
        </w:rPr>
      </w:pPr>
    </w:p>
    <w:p w14:paraId="2A1CE456" w14:textId="77777777" w:rsidR="00617C4B" w:rsidRDefault="00617C4B" w:rsidP="00594623">
      <w:pPr>
        <w:spacing w:line="259" w:lineRule="auto"/>
        <w:jc w:val="left"/>
        <w:rPr>
          <w:lang w:val="en-GB"/>
        </w:rPr>
      </w:pPr>
    </w:p>
    <w:p w14:paraId="430DEBBF" w14:textId="77777777" w:rsidR="00617C4B" w:rsidRDefault="00617C4B" w:rsidP="00594623">
      <w:pPr>
        <w:spacing w:line="259" w:lineRule="auto"/>
        <w:jc w:val="left"/>
        <w:rPr>
          <w:lang w:val="en-GB"/>
        </w:rPr>
      </w:pPr>
    </w:p>
    <w:p w14:paraId="611BEB2A" w14:textId="77777777" w:rsidR="00617C4B" w:rsidRDefault="00617C4B" w:rsidP="00594623">
      <w:pPr>
        <w:spacing w:line="259" w:lineRule="auto"/>
        <w:jc w:val="left"/>
        <w:rPr>
          <w:lang w:val="en-GB"/>
        </w:rPr>
      </w:pPr>
    </w:p>
    <w:p w14:paraId="7C8DFAFA" w14:textId="77777777" w:rsidR="00617C4B" w:rsidRDefault="00617C4B" w:rsidP="00594623">
      <w:pPr>
        <w:spacing w:line="259" w:lineRule="auto"/>
        <w:jc w:val="left"/>
        <w:rPr>
          <w:lang w:val="en-GB"/>
        </w:rPr>
      </w:pPr>
    </w:p>
    <w:p w14:paraId="1EC48996" w14:textId="77777777" w:rsidR="00617C4B" w:rsidRDefault="00617C4B" w:rsidP="00594623">
      <w:pPr>
        <w:spacing w:line="259" w:lineRule="auto"/>
        <w:jc w:val="left"/>
        <w:rPr>
          <w:lang w:val="en-GB"/>
        </w:rPr>
      </w:pPr>
    </w:p>
    <w:p w14:paraId="751F33AA" w14:textId="100162EF" w:rsidR="0038345C" w:rsidRPr="00773E22" w:rsidRDefault="008B1398" w:rsidP="00594623">
      <w:pPr>
        <w:spacing w:line="259" w:lineRule="auto"/>
        <w:jc w:val="left"/>
        <w:rPr>
          <w:lang w:val="en-GB"/>
        </w:rPr>
      </w:pPr>
      <w:r w:rsidRPr="00B4616F">
        <w:rPr>
          <w:noProof/>
          <w:lang w:val="en-GB"/>
        </w:rPr>
        <w:lastRenderedPageBreak/>
        <w:drawing>
          <wp:anchor distT="0" distB="0" distL="114300" distR="114300" simplePos="0" relativeHeight="251658252" behindDoc="0" locked="0" layoutInCell="1" allowOverlap="1" wp14:anchorId="64B4406F" wp14:editId="203D268B">
            <wp:simplePos x="0" y="0"/>
            <wp:positionH relativeFrom="margin">
              <wp:align>right</wp:align>
            </wp:positionH>
            <wp:positionV relativeFrom="paragraph">
              <wp:posOffset>8972</wp:posOffset>
            </wp:positionV>
            <wp:extent cx="5731510" cy="2829560"/>
            <wp:effectExtent l="0" t="0" r="2540" b="8890"/>
            <wp:wrapNone/>
            <wp:docPr id="7306" name="Picture 7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731510" cy="2829560"/>
                    </a:xfrm>
                    <a:prstGeom prst="rect">
                      <a:avLst/>
                    </a:prstGeom>
                  </pic:spPr>
                </pic:pic>
              </a:graphicData>
            </a:graphic>
          </wp:anchor>
        </w:drawing>
      </w:r>
    </w:p>
    <w:p w14:paraId="1F43D35D" w14:textId="6C4E3984" w:rsidR="000C7456" w:rsidRPr="00773E22" w:rsidRDefault="000C7456" w:rsidP="00594623">
      <w:pPr>
        <w:spacing w:line="259" w:lineRule="auto"/>
        <w:jc w:val="left"/>
        <w:rPr>
          <w:lang w:val="en-GB"/>
        </w:rPr>
      </w:pPr>
    </w:p>
    <w:p w14:paraId="7773162D" w14:textId="77777777" w:rsidR="000C7456" w:rsidRPr="00773E22" w:rsidRDefault="000C7456" w:rsidP="00594623">
      <w:pPr>
        <w:spacing w:line="259" w:lineRule="auto"/>
        <w:jc w:val="left"/>
        <w:rPr>
          <w:lang w:val="en-GB"/>
        </w:rPr>
      </w:pPr>
    </w:p>
    <w:p w14:paraId="098C8570" w14:textId="70F00977" w:rsidR="000C7456" w:rsidRPr="00773E22" w:rsidRDefault="000C7456" w:rsidP="00594623">
      <w:pPr>
        <w:spacing w:line="259" w:lineRule="auto"/>
        <w:jc w:val="left"/>
        <w:rPr>
          <w:lang w:val="en-GB"/>
        </w:rPr>
      </w:pPr>
    </w:p>
    <w:p w14:paraId="50D2D21B" w14:textId="77777777" w:rsidR="000C7456" w:rsidRPr="00773E22" w:rsidRDefault="000C7456" w:rsidP="00594623">
      <w:pPr>
        <w:spacing w:line="259" w:lineRule="auto"/>
        <w:jc w:val="left"/>
        <w:rPr>
          <w:lang w:val="en-GB"/>
        </w:rPr>
      </w:pPr>
    </w:p>
    <w:p w14:paraId="3C30B575" w14:textId="77777777" w:rsidR="000C7456" w:rsidRPr="00773E22" w:rsidRDefault="000C7456" w:rsidP="00594623">
      <w:pPr>
        <w:spacing w:line="259" w:lineRule="auto"/>
        <w:jc w:val="left"/>
        <w:rPr>
          <w:lang w:val="en-GB"/>
        </w:rPr>
      </w:pPr>
    </w:p>
    <w:p w14:paraId="3B1E722D" w14:textId="77777777" w:rsidR="000C7456" w:rsidRPr="00773E22" w:rsidRDefault="000C7456" w:rsidP="00594623">
      <w:pPr>
        <w:spacing w:line="259" w:lineRule="auto"/>
        <w:jc w:val="left"/>
        <w:rPr>
          <w:lang w:val="en-GB"/>
        </w:rPr>
      </w:pPr>
    </w:p>
    <w:p w14:paraId="4AA05675" w14:textId="77777777" w:rsidR="000C7456" w:rsidRPr="00773E22" w:rsidRDefault="000C7456" w:rsidP="00594623">
      <w:pPr>
        <w:spacing w:line="259" w:lineRule="auto"/>
        <w:jc w:val="left"/>
        <w:rPr>
          <w:lang w:val="en-GB"/>
        </w:rPr>
      </w:pPr>
    </w:p>
    <w:p w14:paraId="19505ECC" w14:textId="77777777" w:rsidR="000C7456" w:rsidRPr="00773E22" w:rsidRDefault="000C7456" w:rsidP="00594623">
      <w:pPr>
        <w:spacing w:line="259" w:lineRule="auto"/>
        <w:jc w:val="left"/>
        <w:rPr>
          <w:lang w:val="en-GB"/>
        </w:rPr>
      </w:pPr>
    </w:p>
    <w:p w14:paraId="413101C8" w14:textId="77777777" w:rsidR="000C7456" w:rsidRPr="00773E22" w:rsidRDefault="000C7456" w:rsidP="00594623">
      <w:pPr>
        <w:spacing w:line="259" w:lineRule="auto"/>
        <w:jc w:val="left"/>
        <w:rPr>
          <w:lang w:val="en-GB"/>
        </w:rPr>
      </w:pPr>
    </w:p>
    <w:p w14:paraId="6ED7C66A" w14:textId="58077959" w:rsidR="000C7456" w:rsidRDefault="008B1398" w:rsidP="008B1398">
      <w:pPr>
        <w:spacing w:line="259" w:lineRule="auto"/>
        <w:jc w:val="center"/>
        <w:rPr>
          <w:lang w:val="en-GB"/>
        </w:rPr>
      </w:pPr>
      <w:r>
        <w:rPr>
          <w:lang w:val="en-GB"/>
        </w:rPr>
        <w:t xml:space="preserve">Figure </w:t>
      </w:r>
      <w:r w:rsidR="007D25E9">
        <w:rPr>
          <w:lang w:val="en-GB"/>
        </w:rPr>
        <w:t>104</w:t>
      </w:r>
      <w:r>
        <w:rPr>
          <w:lang w:val="en-GB"/>
        </w:rPr>
        <w:t xml:space="preserve">: </w:t>
      </w:r>
      <w:r w:rsidR="00E12B33">
        <w:rPr>
          <w:lang w:val="en-GB"/>
        </w:rPr>
        <w:t>.ZIP file opened using WinRAR.</w:t>
      </w:r>
    </w:p>
    <w:p w14:paraId="2804E6CD" w14:textId="06E6B593" w:rsidR="00617C4B" w:rsidRPr="00773E22" w:rsidRDefault="00617C4B" w:rsidP="00696561">
      <w:pPr>
        <w:rPr>
          <w:lang w:val="en-GB"/>
        </w:rPr>
      </w:pPr>
      <w:r>
        <w:rPr>
          <w:lang w:val="en-GB"/>
        </w:rPr>
        <w:tab/>
      </w:r>
      <w:r w:rsidR="002B7DA5">
        <w:rPr>
          <w:lang w:val="en-GB"/>
        </w:rPr>
        <w:t>In the screenshot above, WinRAR was used to open the .ZIP file and here a folder is shown. Double click on the folder to go inside it.</w:t>
      </w:r>
    </w:p>
    <w:p w14:paraId="48865902" w14:textId="510E67D4" w:rsidR="000C7456" w:rsidRPr="00773E22" w:rsidRDefault="00062EF0" w:rsidP="00594623">
      <w:pPr>
        <w:spacing w:line="259" w:lineRule="auto"/>
        <w:jc w:val="left"/>
        <w:rPr>
          <w:lang w:val="en-GB"/>
        </w:rPr>
      </w:pPr>
      <w:r w:rsidRPr="0027526C">
        <w:rPr>
          <w:noProof/>
          <w:lang w:val="en-GB"/>
        </w:rPr>
        <w:drawing>
          <wp:anchor distT="0" distB="0" distL="114300" distR="114300" simplePos="0" relativeHeight="251658298" behindDoc="0" locked="0" layoutInCell="1" allowOverlap="1" wp14:anchorId="219C3C1A" wp14:editId="3BD37B6A">
            <wp:simplePos x="0" y="0"/>
            <wp:positionH relativeFrom="margin">
              <wp:posOffset>31265</wp:posOffset>
            </wp:positionH>
            <wp:positionV relativeFrom="paragraph">
              <wp:posOffset>5080</wp:posOffset>
            </wp:positionV>
            <wp:extent cx="5731510" cy="2823845"/>
            <wp:effectExtent l="19050" t="19050" r="21590" b="14605"/>
            <wp:wrapNone/>
            <wp:docPr id="7307" name="Picture 7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731510" cy="2823845"/>
                    </a:xfrm>
                    <a:prstGeom prst="rect">
                      <a:avLst/>
                    </a:prstGeom>
                    <a:ln>
                      <a:solidFill>
                        <a:schemeClr val="tx1"/>
                      </a:solidFill>
                    </a:ln>
                  </pic:spPr>
                </pic:pic>
              </a:graphicData>
            </a:graphic>
          </wp:anchor>
        </w:drawing>
      </w:r>
    </w:p>
    <w:p w14:paraId="6AAFDBFE" w14:textId="7566EA7B" w:rsidR="000C7456" w:rsidRPr="00773E22" w:rsidRDefault="000C7456" w:rsidP="00594623">
      <w:pPr>
        <w:spacing w:line="259" w:lineRule="auto"/>
        <w:jc w:val="left"/>
        <w:rPr>
          <w:lang w:val="en-GB"/>
        </w:rPr>
      </w:pPr>
    </w:p>
    <w:p w14:paraId="0C135C6C" w14:textId="5088EC51" w:rsidR="000C7456" w:rsidRPr="00773E22" w:rsidRDefault="000C7456" w:rsidP="00594623">
      <w:pPr>
        <w:spacing w:line="259" w:lineRule="auto"/>
        <w:jc w:val="left"/>
        <w:rPr>
          <w:lang w:val="en-GB"/>
        </w:rPr>
      </w:pPr>
    </w:p>
    <w:p w14:paraId="28DB6795" w14:textId="26CE3D32" w:rsidR="000C7456" w:rsidRPr="00773E22" w:rsidRDefault="000C7456" w:rsidP="00594623">
      <w:pPr>
        <w:spacing w:line="259" w:lineRule="auto"/>
        <w:jc w:val="left"/>
        <w:rPr>
          <w:lang w:val="en-GB"/>
        </w:rPr>
      </w:pPr>
    </w:p>
    <w:p w14:paraId="16FEFEE4" w14:textId="6D80BE98" w:rsidR="000C7456" w:rsidRPr="00773E22" w:rsidRDefault="000C7456" w:rsidP="00594623">
      <w:pPr>
        <w:spacing w:line="259" w:lineRule="auto"/>
        <w:jc w:val="left"/>
        <w:rPr>
          <w:lang w:val="en-GB"/>
        </w:rPr>
      </w:pPr>
    </w:p>
    <w:p w14:paraId="431C0702" w14:textId="77777777" w:rsidR="000C7456" w:rsidRPr="00773E22" w:rsidRDefault="000C7456" w:rsidP="00594623">
      <w:pPr>
        <w:spacing w:line="259" w:lineRule="auto"/>
        <w:jc w:val="left"/>
        <w:rPr>
          <w:lang w:val="en-GB"/>
        </w:rPr>
      </w:pPr>
    </w:p>
    <w:p w14:paraId="7B0238A4" w14:textId="77777777" w:rsidR="000C7456" w:rsidRPr="00773E22" w:rsidRDefault="000C7456" w:rsidP="00594623">
      <w:pPr>
        <w:spacing w:line="259" w:lineRule="auto"/>
        <w:jc w:val="left"/>
        <w:rPr>
          <w:lang w:val="en-GB"/>
        </w:rPr>
      </w:pPr>
    </w:p>
    <w:p w14:paraId="0BA22A71" w14:textId="77777777" w:rsidR="000C7456" w:rsidRPr="00773E22" w:rsidRDefault="000C7456" w:rsidP="00594623">
      <w:pPr>
        <w:spacing w:line="259" w:lineRule="auto"/>
        <w:jc w:val="left"/>
        <w:rPr>
          <w:lang w:val="en-GB"/>
        </w:rPr>
      </w:pPr>
    </w:p>
    <w:p w14:paraId="0C70FEC7" w14:textId="77777777" w:rsidR="000C7456" w:rsidRPr="00773E22" w:rsidRDefault="000C7456" w:rsidP="00594623">
      <w:pPr>
        <w:spacing w:line="259" w:lineRule="auto"/>
        <w:jc w:val="left"/>
        <w:rPr>
          <w:lang w:val="en-GB"/>
        </w:rPr>
      </w:pPr>
    </w:p>
    <w:p w14:paraId="7DC2DD46" w14:textId="77777777" w:rsidR="000C7456" w:rsidRPr="00773E22" w:rsidRDefault="000C7456" w:rsidP="00594623">
      <w:pPr>
        <w:spacing w:line="259" w:lineRule="auto"/>
        <w:jc w:val="left"/>
        <w:rPr>
          <w:lang w:val="en-GB"/>
        </w:rPr>
      </w:pPr>
    </w:p>
    <w:p w14:paraId="6EDC95BB" w14:textId="65827255" w:rsidR="000C7456" w:rsidRPr="00773E22" w:rsidRDefault="00062EF0" w:rsidP="00062EF0">
      <w:pPr>
        <w:spacing w:line="259" w:lineRule="auto"/>
        <w:jc w:val="center"/>
        <w:rPr>
          <w:lang w:val="en-GB"/>
        </w:rPr>
      </w:pPr>
      <w:r>
        <w:rPr>
          <w:lang w:val="en-GB"/>
        </w:rPr>
        <w:t xml:space="preserve">Figure </w:t>
      </w:r>
      <w:r w:rsidR="007D25E9">
        <w:rPr>
          <w:lang w:val="en-GB"/>
        </w:rPr>
        <w:t>105</w:t>
      </w:r>
      <w:r>
        <w:rPr>
          <w:lang w:val="en-GB"/>
        </w:rPr>
        <w:t>: Content of the folder</w:t>
      </w:r>
      <w:r w:rsidR="00956ACE">
        <w:rPr>
          <w:lang w:val="en-GB"/>
        </w:rPr>
        <w:t xml:space="preserve"> </w:t>
      </w:r>
      <w:r w:rsidR="00BC2462">
        <w:rPr>
          <w:lang w:val="en-GB"/>
        </w:rPr>
        <w:t>‘</w:t>
      </w:r>
      <w:r w:rsidR="00956ACE">
        <w:rPr>
          <w:lang w:val="en-GB"/>
        </w:rPr>
        <w:t>libsys-main</w:t>
      </w:r>
      <w:r w:rsidR="00BC2462">
        <w:rPr>
          <w:lang w:val="en-GB"/>
        </w:rPr>
        <w:t>’</w:t>
      </w:r>
      <w:r w:rsidR="00956ACE">
        <w:rPr>
          <w:lang w:val="en-GB"/>
        </w:rPr>
        <w:t>.</w:t>
      </w:r>
    </w:p>
    <w:p w14:paraId="1BEA8B43" w14:textId="70274F12" w:rsidR="000C7456" w:rsidRPr="00773E22" w:rsidRDefault="00696561" w:rsidP="00463CBB">
      <w:pPr>
        <w:rPr>
          <w:lang w:val="en-GB"/>
        </w:rPr>
      </w:pPr>
      <w:r>
        <w:rPr>
          <w:lang w:val="en-GB"/>
        </w:rPr>
        <w:tab/>
        <w:t xml:space="preserve">Once inside the folder, the user may see a number of files in which all belongs to LibSys website. </w:t>
      </w:r>
      <w:r w:rsidR="00F066DB">
        <w:rPr>
          <w:lang w:val="en-GB"/>
        </w:rPr>
        <w:t xml:space="preserve">This folder will need to be extracted before </w:t>
      </w:r>
      <w:r w:rsidR="00971D0A">
        <w:rPr>
          <w:lang w:val="en-GB"/>
        </w:rPr>
        <w:t>anything can be done with it.</w:t>
      </w:r>
      <w:r w:rsidR="007045EE">
        <w:rPr>
          <w:lang w:val="en-GB"/>
        </w:rPr>
        <w:t xml:space="preserve"> Now, extract the folder into the user’s download directory.</w:t>
      </w:r>
    </w:p>
    <w:p w14:paraId="1B34903F" w14:textId="77777777" w:rsidR="000C7456" w:rsidRPr="00773E22" w:rsidRDefault="000C7456" w:rsidP="00594623">
      <w:pPr>
        <w:spacing w:line="259" w:lineRule="auto"/>
        <w:jc w:val="left"/>
        <w:rPr>
          <w:lang w:val="en-GB"/>
        </w:rPr>
      </w:pPr>
    </w:p>
    <w:p w14:paraId="7DB123AF" w14:textId="22120C02" w:rsidR="00F24BFD" w:rsidRPr="00773E22" w:rsidRDefault="00F24BFD" w:rsidP="00594623">
      <w:pPr>
        <w:spacing w:line="259" w:lineRule="auto"/>
        <w:jc w:val="left"/>
        <w:rPr>
          <w:lang w:val="en-GB"/>
        </w:rPr>
      </w:pPr>
    </w:p>
    <w:p w14:paraId="603E476B" w14:textId="584AD079" w:rsidR="00F24BFD" w:rsidRPr="00773E22" w:rsidRDefault="00256C33" w:rsidP="00594623">
      <w:pPr>
        <w:spacing w:line="259" w:lineRule="auto"/>
        <w:jc w:val="left"/>
        <w:rPr>
          <w:lang w:val="en-GB"/>
        </w:rPr>
      </w:pPr>
      <w:r w:rsidRPr="00256C33">
        <w:rPr>
          <w:noProof/>
          <w:lang w:val="en-GB"/>
        </w:rPr>
        <w:lastRenderedPageBreak/>
        <w:drawing>
          <wp:anchor distT="0" distB="0" distL="114300" distR="114300" simplePos="0" relativeHeight="251658299" behindDoc="0" locked="0" layoutInCell="1" allowOverlap="1" wp14:anchorId="49BFEB1A" wp14:editId="16DD178F">
            <wp:simplePos x="0" y="0"/>
            <wp:positionH relativeFrom="margin">
              <wp:align>right</wp:align>
            </wp:positionH>
            <wp:positionV relativeFrom="paragraph">
              <wp:posOffset>9525</wp:posOffset>
            </wp:positionV>
            <wp:extent cx="5731510" cy="3155950"/>
            <wp:effectExtent l="19050" t="19050" r="21590" b="25400"/>
            <wp:wrapNone/>
            <wp:docPr id="7308" name="Picture 7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731510" cy="3155950"/>
                    </a:xfrm>
                    <a:prstGeom prst="rect">
                      <a:avLst/>
                    </a:prstGeom>
                    <a:ln>
                      <a:solidFill>
                        <a:schemeClr val="tx1"/>
                      </a:solidFill>
                    </a:ln>
                  </pic:spPr>
                </pic:pic>
              </a:graphicData>
            </a:graphic>
          </wp:anchor>
        </w:drawing>
      </w:r>
    </w:p>
    <w:p w14:paraId="4509B3B1" w14:textId="3CBA75ED" w:rsidR="00F24BFD" w:rsidRPr="00773E22" w:rsidRDefault="00F24BFD" w:rsidP="00594623">
      <w:pPr>
        <w:spacing w:line="259" w:lineRule="auto"/>
        <w:jc w:val="left"/>
        <w:rPr>
          <w:lang w:val="en-GB"/>
        </w:rPr>
      </w:pPr>
    </w:p>
    <w:p w14:paraId="3A594DC7" w14:textId="7DE78B9D" w:rsidR="00F24BFD" w:rsidRPr="00773E22" w:rsidRDefault="00F24BFD" w:rsidP="00594623">
      <w:pPr>
        <w:spacing w:line="259" w:lineRule="auto"/>
        <w:jc w:val="left"/>
        <w:rPr>
          <w:lang w:val="en-GB"/>
        </w:rPr>
      </w:pPr>
    </w:p>
    <w:p w14:paraId="7FF13C71" w14:textId="54A87BFD" w:rsidR="00F24BFD" w:rsidRPr="00773E22" w:rsidRDefault="00F24BFD" w:rsidP="00594623">
      <w:pPr>
        <w:spacing w:line="259" w:lineRule="auto"/>
        <w:jc w:val="left"/>
        <w:rPr>
          <w:lang w:val="en-GB"/>
        </w:rPr>
      </w:pPr>
    </w:p>
    <w:p w14:paraId="391E932F" w14:textId="66524187" w:rsidR="00F24BFD" w:rsidRPr="00773E22" w:rsidRDefault="00F24BFD" w:rsidP="00594623">
      <w:pPr>
        <w:spacing w:line="259" w:lineRule="auto"/>
        <w:jc w:val="left"/>
        <w:rPr>
          <w:lang w:val="en-GB"/>
        </w:rPr>
      </w:pPr>
    </w:p>
    <w:p w14:paraId="7DD2C14A" w14:textId="52627ADF" w:rsidR="00F24BFD" w:rsidRPr="00773E22" w:rsidRDefault="00F24BFD" w:rsidP="00594623">
      <w:pPr>
        <w:spacing w:line="259" w:lineRule="auto"/>
        <w:jc w:val="left"/>
        <w:rPr>
          <w:lang w:val="en-GB"/>
        </w:rPr>
      </w:pPr>
    </w:p>
    <w:p w14:paraId="664577C7" w14:textId="5E3DD1C5" w:rsidR="00F24BFD" w:rsidRPr="00773E22" w:rsidRDefault="00F24BFD" w:rsidP="00594623">
      <w:pPr>
        <w:spacing w:line="259" w:lineRule="auto"/>
        <w:jc w:val="left"/>
        <w:rPr>
          <w:lang w:val="en-GB"/>
        </w:rPr>
      </w:pPr>
    </w:p>
    <w:p w14:paraId="2F8DDD5C" w14:textId="517A93FC" w:rsidR="00F24BFD" w:rsidRPr="00773E22" w:rsidRDefault="00F24BFD" w:rsidP="00594623">
      <w:pPr>
        <w:spacing w:line="259" w:lineRule="auto"/>
        <w:jc w:val="left"/>
        <w:rPr>
          <w:lang w:val="en-GB"/>
        </w:rPr>
      </w:pPr>
    </w:p>
    <w:p w14:paraId="59A7A45F" w14:textId="25140DCE" w:rsidR="00F24BFD" w:rsidRPr="00773E22" w:rsidRDefault="00F24BFD" w:rsidP="00594623">
      <w:pPr>
        <w:spacing w:line="259" w:lineRule="auto"/>
        <w:jc w:val="left"/>
        <w:rPr>
          <w:lang w:val="en-GB"/>
        </w:rPr>
      </w:pPr>
    </w:p>
    <w:p w14:paraId="7CF79B3A" w14:textId="77777777" w:rsidR="00F24BFD" w:rsidRPr="00773E22" w:rsidRDefault="00F24BFD" w:rsidP="00594623">
      <w:pPr>
        <w:spacing w:line="259" w:lineRule="auto"/>
        <w:jc w:val="left"/>
        <w:rPr>
          <w:lang w:val="en-GB"/>
        </w:rPr>
      </w:pPr>
    </w:p>
    <w:p w14:paraId="3B278E67" w14:textId="532A0075" w:rsidR="00F24BFD" w:rsidRPr="00773E22" w:rsidRDefault="00F24BFD" w:rsidP="00594623">
      <w:pPr>
        <w:spacing w:line="259" w:lineRule="auto"/>
        <w:jc w:val="left"/>
        <w:rPr>
          <w:lang w:val="en-GB"/>
        </w:rPr>
      </w:pPr>
    </w:p>
    <w:p w14:paraId="3C5D3813" w14:textId="697F3E10" w:rsidR="00F24BFD" w:rsidRPr="00773E22" w:rsidRDefault="00A7747B" w:rsidP="00A7747B">
      <w:pPr>
        <w:spacing w:line="259" w:lineRule="auto"/>
        <w:jc w:val="center"/>
        <w:rPr>
          <w:lang w:val="en-GB"/>
        </w:rPr>
      </w:pPr>
      <w:r>
        <w:rPr>
          <w:lang w:val="en-GB"/>
        </w:rPr>
        <w:t xml:space="preserve">Figure </w:t>
      </w:r>
      <w:r w:rsidR="007D25E9">
        <w:rPr>
          <w:lang w:val="en-GB"/>
        </w:rPr>
        <w:t>106</w:t>
      </w:r>
      <w:r>
        <w:rPr>
          <w:lang w:val="en-GB"/>
        </w:rPr>
        <w:t>: Extracting the files into download folder.</w:t>
      </w:r>
    </w:p>
    <w:p w14:paraId="445BE67D" w14:textId="530DEB60" w:rsidR="00F24BFD" w:rsidRPr="00773E22" w:rsidRDefault="002C75DE" w:rsidP="00AB6E6A">
      <w:pPr>
        <w:rPr>
          <w:lang w:val="en-GB"/>
        </w:rPr>
      </w:pPr>
      <w:r w:rsidRPr="0049694E">
        <w:rPr>
          <w:noProof/>
          <w:lang w:val="en-GB"/>
        </w:rPr>
        <w:drawing>
          <wp:anchor distT="0" distB="0" distL="114300" distR="114300" simplePos="0" relativeHeight="251658253" behindDoc="0" locked="0" layoutInCell="1" allowOverlap="1" wp14:anchorId="77010436" wp14:editId="257800BC">
            <wp:simplePos x="0" y="0"/>
            <wp:positionH relativeFrom="margin">
              <wp:align>center</wp:align>
            </wp:positionH>
            <wp:positionV relativeFrom="paragraph">
              <wp:posOffset>526695</wp:posOffset>
            </wp:positionV>
            <wp:extent cx="5149901" cy="3229386"/>
            <wp:effectExtent l="0" t="0" r="0" b="9525"/>
            <wp:wrapNone/>
            <wp:docPr id="7309" name="Picture 7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149901" cy="3229386"/>
                    </a:xfrm>
                    <a:prstGeom prst="rect">
                      <a:avLst/>
                    </a:prstGeom>
                  </pic:spPr>
                </pic:pic>
              </a:graphicData>
            </a:graphic>
            <wp14:sizeRelH relativeFrom="margin">
              <wp14:pctWidth>0</wp14:pctWidth>
            </wp14:sizeRelH>
            <wp14:sizeRelV relativeFrom="margin">
              <wp14:pctHeight>0</wp14:pctHeight>
            </wp14:sizeRelV>
          </wp:anchor>
        </w:drawing>
      </w:r>
      <w:r w:rsidR="00CD2568">
        <w:rPr>
          <w:lang w:val="en-GB"/>
        </w:rPr>
        <w:tab/>
      </w:r>
      <w:r w:rsidR="005A00DD">
        <w:rPr>
          <w:lang w:val="en-GB"/>
        </w:rPr>
        <w:t>The user may see a similar window while extracting the files out into the download folder.</w:t>
      </w:r>
    </w:p>
    <w:p w14:paraId="43ABEB0B" w14:textId="1FCE93EF" w:rsidR="00F24BFD" w:rsidRPr="00773E22" w:rsidRDefault="00F24BFD" w:rsidP="00594623">
      <w:pPr>
        <w:spacing w:line="259" w:lineRule="auto"/>
        <w:jc w:val="left"/>
        <w:rPr>
          <w:lang w:val="en-GB"/>
        </w:rPr>
      </w:pPr>
    </w:p>
    <w:p w14:paraId="7B12FA69" w14:textId="77777777" w:rsidR="00F24BFD" w:rsidRPr="00773E22" w:rsidRDefault="00F24BFD" w:rsidP="00594623">
      <w:pPr>
        <w:spacing w:line="259" w:lineRule="auto"/>
        <w:jc w:val="left"/>
        <w:rPr>
          <w:lang w:val="en-GB"/>
        </w:rPr>
      </w:pPr>
    </w:p>
    <w:p w14:paraId="60331D60" w14:textId="77777777" w:rsidR="00F24BFD" w:rsidRPr="00773E22" w:rsidRDefault="00F24BFD" w:rsidP="00594623">
      <w:pPr>
        <w:spacing w:line="259" w:lineRule="auto"/>
        <w:jc w:val="left"/>
        <w:rPr>
          <w:lang w:val="en-GB"/>
        </w:rPr>
      </w:pPr>
    </w:p>
    <w:p w14:paraId="089DD562" w14:textId="77777777" w:rsidR="00884204" w:rsidRDefault="00884204" w:rsidP="00594623">
      <w:pPr>
        <w:spacing w:line="259" w:lineRule="auto"/>
        <w:jc w:val="left"/>
        <w:rPr>
          <w:lang w:val="en-GB"/>
        </w:rPr>
      </w:pPr>
    </w:p>
    <w:p w14:paraId="3A9FBC67" w14:textId="77777777" w:rsidR="00884204" w:rsidRDefault="00884204" w:rsidP="00594623">
      <w:pPr>
        <w:spacing w:line="259" w:lineRule="auto"/>
        <w:jc w:val="left"/>
        <w:rPr>
          <w:lang w:val="en-GB"/>
        </w:rPr>
      </w:pPr>
    </w:p>
    <w:p w14:paraId="5FD45D5F" w14:textId="77777777" w:rsidR="00884204" w:rsidRDefault="00884204" w:rsidP="00594623">
      <w:pPr>
        <w:spacing w:line="259" w:lineRule="auto"/>
        <w:jc w:val="left"/>
        <w:rPr>
          <w:lang w:val="en-GB"/>
        </w:rPr>
      </w:pPr>
    </w:p>
    <w:p w14:paraId="65E86B58" w14:textId="77777777" w:rsidR="00884204" w:rsidRDefault="00884204" w:rsidP="00594623">
      <w:pPr>
        <w:spacing w:line="259" w:lineRule="auto"/>
        <w:jc w:val="left"/>
        <w:rPr>
          <w:lang w:val="en-GB"/>
        </w:rPr>
      </w:pPr>
    </w:p>
    <w:p w14:paraId="42C803F9" w14:textId="77777777" w:rsidR="00884204" w:rsidRDefault="00884204" w:rsidP="00594623">
      <w:pPr>
        <w:spacing w:line="259" w:lineRule="auto"/>
        <w:jc w:val="left"/>
        <w:rPr>
          <w:lang w:val="en-GB"/>
        </w:rPr>
      </w:pPr>
    </w:p>
    <w:p w14:paraId="42C3A9D2" w14:textId="77777777" w:rsidR="00884204" w:rsidRDefault="00884204" w:rsidP="00594623">
      <w:pPr>
        <w:spacing w:line="259" w:lineRule="auto"/>
        <w:jc w:val="left"/>
        <w:rPr>
          <w:lang w:val="en-GB"/>
        </w:rPr>
      </w:pPr>
    </w:p>
    <w:p w14:paraId="55BA84EE" w14:textId="77777777" w:rsidR="00884204" w:rsidRDefault="00884204" w:rsidP="00594623">
      <w:pPr>
        <w:spacing w:line="259" w:lineRule="auto"/>
        <w:jc w:val="left"/>
        <w:rPr>
          <w:lang w:val="en-GB"/>
        </w:rPr>
      </w:pPr>
    </w:p>
    <w:p w14:paraId="32212683" w14:textId="77777777" w:rsidR="00884204" w:rsidRDefault="00884204" w:rsidP="00594623">
      <w:pPr>
        <w:spacing w:line="259" w:lineRule="auto"/>
        <w:jc w:val="left"/>
        <w:rPr>
          <w:lang w:val="en-GB"/>
        </w:rPr>
      </w:pPr>
    </w:p>
    <w:p w14:paraId="50BA957D" w14:textId="0747849F" w:rsidR="00AB6E6A" w:rsidRDefault="00884204" w:rsidP="00884204">
      <w:pPr>
        <w:spacing w:line="259" w:lineRule="auto"/>
        <w:jc w:val="center"/>
        <w:rPr>
          <w:lang w:val="en-GB"/>
        </w:rPr>
      </w:pPr>
      <w:r>
        <w:rPr>
          <w:lang w:val="en-GB"/>
        </w:rPr>
        <w:t xml:space="preserve">Figure </w:t>
      </w:r>
      <w:r w:rsidR="007D25E9">
        <w:rPr>
          <w:lang w:val="en-GB"/>
        </w:rPr>
        <w:t>107</w:t>
      </w:r>
      <w:r>
        <w:rPr>
          <w:lang w:val="en-GB"/>
        </w:rPr>
        <w:t xml:space="preserve">: </w:t>
      </w:r>
      <w:r w:rsidR="001A7595">
        <w:rPr>
          <w:lang w:val="en-GB"/>
        </w:rPr>
        <w:t xml:space="preserve">The folder </w:t>
      </w:r>
      <w:r w:rsidR="00BC2462">
        <w:rPr>
          <w:lang w:val="en-GB"/>
        </w:rPr>
        <w:t>‘</w:t>
      </w:r>
      <w:r w:rsidR="001A7595">
        <w:rPr>
          <w:lang w:val="en-GB"/>
        </w:rPr>
        <w:t>libsys-main</w:t>
      </w:r>
      <w:r w:rsidR="00C37CEF">
        <w:rPr>
          <w:lang w:val="en-GB"/>
        </w:rPr>
        <w:t>’</w:t>
      </w:r>
      <w:r w:rsidR="001A7595">
        <w:rPr>
          <w:lang w:val="en-GB"/>
        </w:rPr>
        <w:t xml:space="preserve"> after extraction inside download folder.</w:t>
      </w:r>
    </w:p>
    <w:p w14:paraId="19899ECF" w14:textId="7FFE9F94" w:rsidR="00594623" w:rsidRPr="00773E22" w:rsidRDefault="00AB6E6A" w:rsidP="002C75DE">
      <w:pPr>
        <w:rPr>
          <w:lang w:val="en-GB"/>
        </w:rPr>
      </w:pPr>
      <w:r>
        <w:rPr>
          <w:lang w:val="en-GB"/>
        </w:rPr>
        <w:tab/>
        <w:t xml:space="preserve">Once extracted, a new folder of the same name as the .ZIP file will appear in the download folder. Now the user has acquired the files necessary </w:t>
      </w:r>
      <w:r w:rsidR="00C84D9C">
        <w:rPr>
          <w:lang w:val="en-GB"/>
        </w:rPr>
        <w:t>to set up the website.</w:t>
      </w:r>
      <w:r w:rsidR="00594623" w:rsidRPr="00773E22">
        <w:rPr>
          <w:lang w:val="en-GB"/>
        </w:rPr>
        <w:br w:type="page"/>
      </w:r>
    </w:p>
    <w:p w14:paraId="62D679E3" w14:textId="7F6483F0" w:rsidR="005D13B2" w:rsidRDefault="005D13B2" w:rsidP="005D13B2">
      <w:pPr>
        <w:pStyle w:val="Heading3"/>
        <w:rPr>
          <w:rFonts w:cs="Times New Roman"/>
          <w:lang w:val="en-GB"/>
        </w:rPr>
      </w:pPr>
      <w:bookmarkStart w:id="90" w:name="_Toc67251561"/>
      <w:r w:rsidRPr="005D13B2">
        <w:rPr>
          <w:rFonts w:cs="Times New Roman"/>
          <w:lang w:val="en-GB"/>
        </w:rPr>
        <w:lastRenderedPageBreak/>
        <w:t xml:space="preserve">Setting up LibSys </w:t>
      </w:r>
      <w:r w:rsidR="00291CCD">
        <w:rPr>
          <w:rFonts w:cs="Times New Roman"/>
          <w:lang w:val="en-GB"/>
        </w:rPr>
        <w:t>in</w:t>
      </w:r>
      <w:r w:rsidRPr="005D13B2">
        <w:rPr>
          <w:rFonts w:cs="Times New Roman"/>
          <w:lang w:val="en-GB"/>
        </w:rPr>
        <w:t xml:space="preserve"> W</w:t>
      </w:r>
      <w:r>
        <w:rPr>
          <w:rFonts w:cs="Times New Roman"/>
          <w:lang w:val="en-GB"/>
        </w:rPr>
        <w:t>AMP</w:t>
      </w:r>
      <w:r w:rsidR="00291CCD">
        <w:rPr>
          <w:rFonts w:cs="Times New Roman"/>
          <w:lang w:val="en-GB"/>
        </w:rPr>
        <w:t xml:space="preserve"> Directory</w:t>
      </w:r>
      <w:bookmarkEnd w:id="90"/>
    </w:p>
    <w:p w14:paraId="68258ACE" w14:textId="240679F6" w:rsidR="0049694E" w:rsidRDefault="00C911A7" w:rsidP="000441BD">
      <w:pPr>
        <w:ind w:firstLine="720"/>
        <w:rPr>
          <w:lang w:val="en-GB"/>
        </w:rPr>
      </w:pPr>
      <w:r w:rsidRPr="00A2252B">
        <w:rPr>
          <w:lang w:val="en-GB"/>
        </w:rPr>
        <w:t xml:space="preserve">This step requires </w:t>
      </w:r>
      <w:r>
        <w:rPr>
          <w:lang w:val="en-GB"/>
        </w:rPr>
        <w:t>the user to have met all the prerequisites. If the user has not, please fulfil the prerequisites first before resuming with this step. To begin, follow through the steps below.</w:t>
      </w:r>
    </w:p>
    <w:p w14:paraId="6A520968" w14:textId="16AC0A9F" w:rsidR="0049694E" w:rsidRDefault="007320B2" w:rsidP="00594623">
      <w:pPr>
        <w:spacing w:line="259" w:lineRule="auto"/>
        <w:jc w:val="left"/>
        <w:rPr>
          <w:lang w:val="en-GB"/>
        </w:rPr>
      </w:pPr>
      <w:r w:rsidRPr="007320B2">
        <w:rPr>
          <w:noProof/>
          <w:lang w:val="en-GB"/>
        </w:rPr>
        <w:drawing>
          <wp:anchor distT="0" distB="0" distL="114300" distR="114300" simplePos="0" relativeHeight="251658254" behindDoc="0" locked="0" layoutInCell="1" allowOverlap="1" wp14:anchorId="61203992" wp14:editId="2C4D7EA4">
            <wp:simplePos x="0" y="0"/>
            <wp:positionH relativeFrom="column">
              <wp:posOffset>0</wp:posOffset>
            </wp:positionH>
            <wp:positionV relativeFrom="paragraph">
              <wp:posOffset>-635</wp:posOffset>
            </wp:positionV>
            <wp:extent cx="5731510" cy="3617595"/>
            <wp:effectExtent l="0" t="0" r="2540" b="1905"/>
            <wp:wrapNone/>
            <wp:docPr id="7310" name="Picture 7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731510" cy="3617595"/>
                    </a:xfrm>
                    <a:prstGeom prst="rect">
                      <a:avLst/>
                    </a:prstGeom>
                  </pic:spPr>
                </pic:pic>
              </a:graphicData>
            </a:graphic>
          </wp:anchor>
        </w:drawing>
      </w:r>
    </w:p>
    <w:p w14:paraId="6F76FB22" w14:textId="77777777" w:rsidR="0049694E" w:rsidRDefault="0049694E" w:rsidP="00594623">
      <w:pPr>
        <w:spacing w:line="259" w:lineRule="auto"/>
        <w:jc w:val="left"/>
        <w:rPr>
          <w:lang w:val="en-GB"/>
        </w:rPr>
      </w:pPr>
    </w:p>
    <w:p w14:paraId="3D3ECF87" w14:textId="77777777" w:rsidR="0049694E" w:rsidRDefault="0049694E" w:rsidP="00594623">
      <w:pPr>
        <w:spacing w:line="259" w:lineRule="auto"/>
        <w:jc w:val="left"/>
        <w:rPr>
          <w:lang w:val="en-GB"/>
        </w:rPr>
      </w:pPr>
    </w:p>
    <w:p w14:paraId="4596578A" w14:textId="77777777" w:rsidR="0049694E" w:rsidRDefault="0049694E" w:rsidP="00594623">
      <w:pPr>
        <w:spacing w:line="259" w:lineRule="auto"/>
        <w:jc w:val="left"/>
        <w:rPr>
          <w:lang w:val="en-GB"/>
        </w:rPr>
      </w:pPr>
    </w:p>
    <w:p w14:paraId="7C6D0814" w14:textId="77777777" w:rsidR="0049694E" w:rsidRDefault="0049694E" w:rsidP="00594623">
      <w:pPr>
        <w:spacing w:line="259" w:lineRule="auto"/>
        <w:jc w:val="left"/>
        <w:rPr>
          <w:lang w:val="en-GB"/>
        </w:rPr>
      </w:pPr>
    </w:p>
    <w:p w14:paraId="7A3D01E4" w14:textId="77777777" w:rsidR="0049694E" w:rsidRDefault="0049694E" w:rsidP="00594623">
      <w:pPr>
        <w:spacing w:line="259" w:lineRule="auto"/>
        <w:jc w:val="left"/>
        <w:rPr>
          <w:lang w:val="en-GB"/>
        </w:rPr>
      </w:pPr>
    </w:p>
    <w:p w14:paraId="3ACB93F8" w14:textId="77777777" w:rsidR="0049694E" w:rsidRDefault="0049694E" w:rsidP="00594623">
      <w:pPr>
        <w:spacing w:line="259" w:lineRule="auto"/>
        <w:jc w:val="left"/>
        <w:rPr>
          <w:lang w:val="en-GB"/>
        </w:rPr>
      </w:pPr>
    </w:p>
    <w:p w14:paraId="0A2B5002" w14:textId="77777777" w:rsidR="0049694E" w:rsidRDefault="0049694E" w:rsidP="00594623">
      <w:pPr>
        <w:spacing w:line="259" w:lineRule="auto"/>
        <w:jc w:val="left"/>
        <w:rPr>
          <w:lang w:val="en-GB"/>
        </w:rPr>
      </w:pPr>
    </w:p>
    <w:p w14:paraId="0607283A" w14:textId="77777777" w:rsidR="0049694E" w:rsidRDefault="0049694E" w:rsidP="00594623">
      <w:pPr>
        <w:spacing w:line="259" w:lineRule="auto"/>
        <w:jc w:val="left"/>
        <w:rPr>
          <w:lang w:val="en-GB"/>
        </w:rPr>
      </w:pPr>
    </w:p>
    <w:p w14:paraId="79C33597" w14:textId="77777777" w:rsidR="0049694E" w:rsidRDefault="0049694E" w:rsidP="00594623">
      <w:pPr>
        <w:spacing w:line="259" w:lineRule="auto"/>
        <w:jc w:val="left"/>
        <w:rPr>
          <w:lang w:val="en-GB"/>
        </w:rPr>
      </w:pPr>
    </w:p>
    <w:p w14:paraId="035D95DC" w14:textId="77777777" w:rsidR="0049694E" w:rsidRDefault="0049694E" w:rsidP="00594623">
      <w:pPr>
        <w:spacing w:line="259" w:lineRule="auto"/>
        <w:jc w:val="left"/>
        <w:rPr>
          <w:lang w:val="en-GB"/>
        </w:rPr>
      </w:pPr>
    </w:p>
    <w:p w14:paraId="28035D11" w14:textId="77777777" w:rsidR="0049694E" w:rsidRDefault="0049694E" w:rsidP="00594623">
      <w:pPr>
        <w:spacing w:line="259" w:lineRule="auto"/>
        <w:jc w:val="left"/>
        <w:rPr>
          <w:lang w:val="en-GB"/>
        </w:rPr>
      </w:pPr>
    </w:p>
    <w:p w14:paraId="7DC98FA7" w14:textId="77777777" w:rsidR="0049694E" w:rsidRDefault="0049694E" w:rsidP="00594623">
      <w:pPr>
        <w:spacing w:line="259" w:lineRule="auto"/>
        <w:jc w:val="left"/>
        <w:rPr>
          <w:lang w:val="en-GB"/>
        </w:rPr>
      </w:pPr>
    </w:p>
    <w:p w14:paraId="6077492B" w14:textId="2C4346F7" w:rsidR="0049694E" w:rsidRDefault="00D73675" w:rsidP="00D73675">
      <w:pPr>
        <w:spacing w:line="259" w:lineRule="auto"/>
        <w:jc w:val="center"/>
        <w:rPr>
          <w:lang w:val="en-GB"/>
        </w:rPr>
      </w:pPr>
      <w:r w:rsidRPr="00C37CEF">
        <w:rPr>
          <w:lang w:val="en-GB"/>
        </w:rPr>
        <w:t xml:space="preserve">Figure </w:t>
      </w:r>
      <w:r w:rsidR="007D25E9">
        <w:rPr>
          <w:lang w:val="en-GB"/>
        </w:rPr>
        <w:t>108</w:t>
      </w:r>
      <w:r w:rsidRPr="00C37CEF">
        <w:rPr>
          <w:lang w:val="en-GB"/>
        </w:rPr>
        <w:t xml:space="preserve">: </w:t>
      </w:r>
      <w:r w:rsidR="00984A25" w:rsidRPr="00C37CEF">
        <w:rPr>
          <w:lang w:val="en-GB"/>
        </w:rPr>
        <w:t>WAMP main installation directory.</w:t>
      </w:r>
    </w:p>
    <w:p w14:paraId="0A3C750F" w14:textId="4A68F587" w:rsidR="00683735" w:rsidRDefault="00683735" w:rsidP="00547CDC">
      <w:pPr>
        <w:rPr>
          <w:lang w:val="en-GB"/>
        </w:rPr>
      </w:pPr>
      <w:r>
        <w:rPr>
          <w:lang w:val="en-GB"/>
        </w:rPr>
        <w:tab/>
      </w:r>
      <w:r w:rsidR="00224848">
        <w:rPr>
          <w:lang w:val="en-GB"/>
        </w:rPr>
        <w:t xml:space="preserve">The user needs to navigate to their WAMP Server installation directory. </w:t>
      </w:r>
      <w:r w:rsidR="00DE5ECA">
        <w:rPr>
          <w:lang w:val="en-GB"/>
        </w:rPr>
        <w:t xml:space="preserve">If the user forgot the directory of their WAMP Server, the user may look for the shortcut and perform </w:t>
      </w:r>
      <w:r w:rsidR="00547CDC">
        <w:rPr>
          <w:lang w:val="en-GB"/>
        </w:rPr>
        <w:t xml:space="preserve">directory tracing. </w:t>
      </w:r>
      <w:r w:rsidR="00C67111">
        <w:rPr>
          <w:lang w:val="en-GB"/>
        </w:rPr>
        <w:t xml:space="preserve"> </w:t>
      </w:r>
    </w:p>
    <w:p w14:paraId="414ABAA3" w14:textId="77777777" w:rsidR="00547CDC" w:rsidRDefault="00547CDC" w:rsidP="00547CDC">
      <w:pPr>
        <w:rPr>
          <w:lang w:val="en-GB"/>
        </w:rPr>
      </w:pPr>
    </w:p>
    <w:p w14:paraId="32F418D9" w14:textId="77777777" w:rsidR="00547CDC" w:rsidRDefault="00547CDC" w:rsidP="00547CDC">
      <w:pPr>
        <w:rPr>
          <w:lang w:val="en-GB"/>
        </w:rPr>
      </w:pPr>
    </w:p>
    <w:p w14:paraId="54F7A189" w14:textId="77777777" w:rsidR="00547CDC" w:rsidRDefault="00547CDC" w:rsidP="00547CDC">
      <w:pPr>
        <w:rPr>
          <w:lang w:val="en-GB"/>
        </w:rPr>
      </w:pPr>
    </w:p>
    <w:p w14:paraId="147E7B1E" w14:textId="77777777" w:rsidR="00547CDC" w:rsidRDefault="00547CDC" w:rsidP="00547CDC">
      <w:pPr>
        <w:rPr>
          <w:lang w:val="en-GB"/>
        </w:rPr>
      </w:pPr>
    </w:p>
    <w:p w14:paraId="3EFA4279" w14:textId="77777777" w:rsidR="00547CDC" w:rsidRDefault="00547CDC" w:rsidP="00547CDC">
      <w:pPr>
        <w:rPr>
          <w:lang w:val="en-GB"/>
        </w:rPr>
      </w:pPr>
    </w:p>
    <w:p w14:paraId="013FAC49" w14:textId="77777777" w:rsidR="00547CDC" w:rsidRDefault="00547CDC" w:rsidP="00547CDC">
      <w:pPr>
        <w:rPr>
          <w:lang w:val="en-GB"/>
        </w:rPr>
      </w:pPr>
    </w:p>
    <w:p w14:paraId="47373CD3" w14:textId="77777777" w:rsidR="00547CDC" w:rsidRPr="00C37CEF" w:rsidRDefault="00547CDC" w:rsidP="00547CDC">
      <w:pPr>
        <w:rPr>
          <w:lang w:val="en-GB"/>
        </w:rPr>
      </w:pPr>
    </w:p>
    <w:p w14:paraId="14B32653" w14:textId="206B299B" w:rsidR="0049694E" w:rsidRPr="00C37CEF" w:rsidRDefault="001A0071" w:rsidP="00594623">
      <w:pPr>
        <w:spacing w:line="259" w:lineRule="auto"/>
        <w:jc w:val="left"/>
        <w:rPr>
          <w:lang w:val="en-GB"/>
        </w:rPr>
      </w:pPr>
      <w:r w:rsidRPr="001A0071">
        <w:rPr>
          <w:noProof/>
          <w:lang w:val="en-GB"/>
        </w:rPr>
        <w:lastRenderedPageBreak/>
        <w:drawing>
          <wp:anchor distT="0" distB="0" distL="114300" distR="114300" simplePos="0" relativeHeight="251658255" behindDoc="0" locked="0" layoutInCell="1" allowOverlap="1" wp14:anchorId="6EDC3599" wp14:editId="4A27E9DD">
            <wp:simplePos x="0" y="0"/>
            <wp:positionH relativeFrom="margin">
              <wp:align>right</wp:align>
            </wp:positionH>
            <wp:positionV relativeFrom="paragraph">
              <wp:posOffset>24130</wp:posOffset>
            </wp:positionV>
            <wp:extent cx="5731510" cy="3599815"/>
            <wp:effectExtent l="0" t="0" r="2540" b="635"/>
            <wp:wrapNone/>
            <wp:docPr id="7317" name="Picture 7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731510" cy="3599815"/>
                    </a:xfrm>
                    <a:prstGeom prst="rect">
                      <a:avLst/>
                    </a:prstGeom>
                  </pic:spPr>
                </pic:pic>
              </a:graphicData>
            </a:graphic>
          </wp:anchor>
        </w:drawing>
      </w:r>
    </w:p>
    <w:p w14:paraId="0F123DED" w14:textId="28D221E5" w:rsidR="0049694E" w:rsidRPr="00C37CEF" w:rsidRDefault="0049694E" w:rsidP="00594623">
      <w:pPr>
        <w:spacing w:line="259" w:lineRule="auto"/>
        <w:jc w:val="left"/>
        <w:rPr>
          <w:lang w:val="en-GB"/>
        </w:rPr>
      </w:pPr>
    </w:p>
    <w:p w14:paraId="755C3FDA" w14:textId="77777777" w:rsidR="0049694E" w:rsidRPr="00C37CEF" w:rsidRDefault="0049694E" w:rsidP="00594623">
      <w:pPr>
        <w:spacing w:line="259" w:lineRule="auto"/>
        <w:jc w:val="left"/>
        <w:rPr>
          <w:lang w:val="en-GB"/>
        </w:rPr>
      </w:pPr>
    </w:p>
    <w:p w14:paraId="03420E04" w14:textId="77777777" w:rsidR="0049694E" w:rsidRPr="00C37CEF" w:rsidRDefault="0049694E" w:rsidP="00594623">
      <w:pPr>
        <w:spacing w:line="259" w:lineRule="auto"/>
        <w:jc w:val="left"/>
        <w:rPr>
          <w:lang w:val="en-GB"/>
        </w:rPr>
      </w:pPr>
    </w:p>
    <w:p w14:paraId="2BF927BA" w14:textId="77777777" w:rsidR="0049694E" w:rsidRPr="00C37CEF" w:rsidRDefault="0049694E" w:rsidP="00594623">
      <w:pPr>
        <w:spacing w:line="259" w:lineRule="auto"/>
        <w:jc w:val="left"/>
        <w:rPr>
          <w:lang w:val="en-GB"/>
        </w:rPr>
      </w:pPr>
    </w:p>
    <w:p w14:paraId="112AF6F9" w14:textId="77777777" w:rsidR="0049694E" w:rsidRPr="00C37CEF" w:rsidRDefault="0049694E" w:rsidP="00594623">
      <w:pPr>
        <w:spacing w:line="259" w:lineRule="auto"/>
        <w:jc w:val="left"/>
        <w:rPr>
          <w:lang w:val="en-GB"/>
        </w:rPr>
      </w:pPr>
    </w:p>
    <w:p w14:paraId="25F2F651" w14:textId="77777777" w:rsidR="0049694E" w:rsidRPr="00C37CEF" w:rsidRDefault="0049694E" w:rsidP="00594623">
      <w:pPr>
        <w:spacing w:line="259" w:lineRule="auto"/>
        <w:jc w:val="left"/>
        <w:rPr>
          <w:lang w:val="en-GB"/>
        </w:rPr>
      </w:pPr>
    </w:p>
    <w:p w14:paraId="5A6E1BAA" w14:textId="77777777" w:rsidR="0049694E" w:rsidRPr="00C37CEF" w:rsidRDefault="0049694E" w:rsidP="00594623">
      <w:pPr>
        <w:spacing w:line="259" w:lineRule="auto"/>
        <w:jc w:val="left"/>
        <w:rPr>
          <w:lang w:val="en-GB"/>
        </w:rPr>
      </w:pPr>
    </w:p>
    <w:p w14:paraId="1870917F" w14:textId="77777777" w:rsidR="0049694E" w:rsidRPr="00C37CEF" w:rsidRDefault="0049694E" w:rsidP="00594623">
      <w:pPr>
        <w:spacing w:line="259" w:lineRule="auto"/>
        <w:jc w:val="left"/>
        <w:rPr>
          <w:lang w:val="en-GB"/>
        </w:rPr>
      </w:pPr>
    </w:p>
    <w:p w14:paraId="28FB3CC2" w14:textId="77777777" w:rsidR="0049694E" w:rsidRPr="00C37CEF" w:rsidRDefault="0049694E" w:rsidP="00594623">
      <w:pPr>
        <w:spacing w:line="259" w:lineRule="auto"/>
        <w:jc w:val="left"/>
        <w:rPr>
          <w:lang w:val="en-GB"/>
        </w:rPr>
      </w:pPr>
    </w:p>
    <w:p w14:paraId="19E2070A" w14:textId="77777777" w:rsidR="0049694E" w:rsidRPr="00C37CEF" w:rsidRDefault="0049694E" w:rsidP="00594623">
      <w:pPr>
        <w:spacing w:line="259" w:lineRule="auto"/>
        <w:jc w:val="left"/>
        <w:rPr>
          <w:lang w:val="en-GB"/>
        </w:rPr>
      </w:pPr>
    </w:p>
    <w:p w14:paraId="7614C257" w14:textId="77777777" w:rsidR="0049694E" w:rsidRPr="00C37CEF" w:rsidRDefault="0049694E" w:rsidP="00594623">
      <w:pPr>
        <w:spacing w:line="259" w:lineRule="auto"/>
        <w:jc w:val="left"/>
        <w:rPr>
          <w:lang w:val="en-GB"/>
        </w:rPr>
      </w:pPr>
    </w:p>
    <w:p w14:paraId="1718FDFC" w14:textId="77777777" w:rsidR="0049694E" w:rsidRPr="00C37CEF" w:rsidRDefault="0049694E" w:rsidP="00594623">
      <w:pPr>
        <w:spacing w:line="259" w:lineRule="auto"/>
        <w:jc w:val="left"/>
        <w:rPr>
          <w:lang w:val="en-GB"/>
        </w:rPr>
      </w:pPr>
    </w:p>
    <w:p w14:paraId="55461764" w14:textId="56B9A01B" w:rsidR="0049694E" w:rsidRPr="00C37CEF" w:rsidRDefault="00C37CEF" w:rsidP="00C37CEF">
      <w:pPr>
        <w:spacing w:line="259" w:lineRule="auto"/>
        <w:jc w:val="center"/>
        <w:rPr>
          <w:lang w:val="en-GB"/>
        </w:rPr>
      </w:pPr>
      <w:r w:rsidRPr="00C37CEF">
        <w:rPr>
          <w:lang w:val="en-GB"/>
        </w:rPr>
        <w:t xml:space="preserve">Figure </w:t>
      </w:r>
      <w:r w:rsidR="007D25E9">
        <w:rPr>
          <w:lang w:val="en-GB"/>
        </w:rPr>
        <w:t>109</w:t>
      </w:r>
      <w:r w:rsidRPr="00C37CEF">
        <w:rPr>
          <w:lang w:val="en-GB"/>
        </w:rPr>
        <w:t xml:space="preserve">: Navigate </w:t>
      </w:r>
      <w:r>
        <w:rPr>
          <w:lang w:val="en-GB"/>
        </w:rPr>
        <w:t>to ‘www’ folder.</w:t>
      </w:r>
    </w:p>
    <w:p w14:paraId="721C6E9C" w14:textId="1DDBEF70" w:rsidR="0049694E" w:rsidRPr="00C37CEF" w:rsidRDefault="00547CDC" w:rsidP="00D05DFB">
      <w:pPr>
        <w:rPr>
          <w:lang w:val="en-GB"/>
        </w:rPr>
      </w:pPr>
      <w:r>
        <w:rPr>
          <w:lang w:val="en-GB"/>
        </w:rPr>
        <w:tab/>
      </w:r>
      <w:r w:rsidR="00C469BA">
        <w:rPr>
          <w:lang w:val="en-GB"/>
        </w:rPr>
        <w:t xml:space="preserve">Once the user is inside the </w:t>
      </w:r>
      <w:r w:rsidR="00D05DFB">
        <w:rPr>
          <w:lang w:val="en-GB"/>
        </w:rPr>
        <w:t xml:space="preserve">main directory of WAMP Server, the user will want to go into the ‘www’ folder. This folder is where all website folders are located in. </w:t>
      </w:r>
    </w:p>
    <w:p w14:paraId="02D7BC07" w14:textId="0C903071" w:rsidR="0049694E" w:rsidRPr="00C37CEF" w:rsidRDefault="00B65C81" w:rsidP="00594623">
      <w:pPr>
        <w:spacing w:line="259" w:lineRule="auto"/>
        <w:jc w:val="left"/>
        <w:rPr>
          <w:lang w:val="en-GB"/>
        </w:rPr>
      </w:pPr>
      <w:r w:rsidRPr="00B65C81">
        <w:rPr>
          <w:noProof/>
          <w:lang w:val="en-GB"/>
        </w:rPr>
        <w:drawing>
          <wp:anchor distT="0" distB="0" distL="114300" distR="114300" simplePos="0" relativeHeight="251658256" behindDoc="0" locked="0" layoutInCell="1" allowOverlap="1" wp14:anchorId="50800D56" wp14:editId="129F2650">
            <wp:simplePos x="0" y="0"/>
            <wp:positionH relativeFrom="margin">
              <wp:align>center</wp:align>
            </wp:positionH>
            <wp:positionV relativeFrom="paragraph">
              <wp:posOffset>9525</wp:posOffset>
            </wp:positionV>
            <wp:extent cx="4572638" cy="2867425"/>
            <wp:effectExtent l="0" t="0" r="0" b="9525"/>
            <wp:wrapNone/>
            <wp:docPr id="7318" name="Picture 7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4572638" cy="2867425"/>
                    </a:xfrm>
                    <a:prstGeom prst="rect">
                      <a:avLst/>
                    </a:prstGeom>
                  </pic:spPr>
                </pic:pic>
              </a:graphicData>
            </a:graphic>
          </wp:anchor>
        </w:drawing>
      </w:r>
    </w:p>
    <w:p w14:paraId="3BEF2DB1" w14:textId="770C9283" w:rsidR="0049694E" w:rsidRPr="00C37CEF" w:rsidRDefault="0049694E" w:rsidP="00594623">
      <w:pPr>
        <w:spacing w:line="259" w:lineRule="auto"/>
        <w:jc w:val="left"/>
        <w:rPr>
          <w:lang w:val="en-GB"/>
        </w:rPr>
      </w:pPr>
    </w:p>
    <w:p w14:paraId="0891D582" w14:textId="7809019F" w:rsidR="0049694E" w:rsidRPr="00C37CEF" w:rsidRDefault="0049694E" w:rsidP="00594623">
      <w:pPr>
        <w:spacing w:line="259" w:lineRule="auto"/>
        <w:jc w:val="left"/>
        <w:rPr>
          <w:lang w:val="en-GB"/>
        </w:rPr>
      </w:pPr>
    </w:p>
    <w:p w14:paraId="0F5EDC2F" w14:textId="77777777" w:rsidR="0049694E" w:rsidRPr="00C37CEF" w:rsidRDefault="0049694E" w:rsidP="00594623">
      <w:pPr>
        <w:spacing w:line="259" w:lineRule="auto"/>
        <w:jc w:val="left"/>
        <w:rPr>
          <w:lang w:val="en-GB"/>
        </w:rPr>
      </w:pPr>
    </w:p>
    <w:p w14:paraId="1C82BF3E" w14:textId="77777777" w:rsidR="0049694E" w:rsidRPr="00C37CEF" w:rsidRDefault="0049694E" w:rsidP="00594623">
      <w:pPr>
        <w:spacing w:line="259" w:lineRule="auto"/>
        <w:jc w:val="left"/>
        <w:rPr>
          <w:lang w:val="en-GB"/>
        </w:rPr>
      </w:pPr>
    </w:p>
    <w:p w14:paraId="23C1A823" w14:textId="77777777" w:rsidR="0049694E" w:rsidRPr="00C37CEF" w:rsidRDefault="0049694E" w:rsidP="00594623">
      <w:pPr>
        <w:spacing w:line="259" w:lineRule="auto"/>
        <w:jc w:val="left"/>
        <w:rPr>
          <w:lang w:val="en-GB"/>
        </w:rPr>
      </w:pPr>
    </w:p>
    <w:p w14:paraId="7E777D05" w14:textId="77777777" w:rsidR="0049694E" w:rsidRPr="00C37CEF" w:rsidRDefault="0049694E" w:rsidP="00594623">
      <w:pPr>
        <w:spacing w:line="259" w:lineRule="auto"/>
        <w:jc w:val="left"/>
        <w:rPr>
          <w:lang w:val="en-GB"/>
        </w:rPr>
      </w:pPr>
    </w:p>
    <w:p w14:paraId="413EA433" w14:textId="77777777" w:rsidR="0049694E" w:rsidRPr="00C37CEF" w:rsidRDefault="0049694E" w:rsidP="00594623">
      <w:pPr>
        <w:spacing w:line="259" w:lineRule="auto"/>
        <w:jc w:val="left"/>
        <w:rPr>
          <w:lang w:val="en-GB"/>
        </w:rPr>
      </w:pPr>
    </w:p>
    <w:p w14:paraId="5107D761" w14:textId="77777777" w:rsidR="0049694E" w:rsidRPr="00C37CEF" w:rsidRDefault="0049694E" w:rsidP="00594623">
      <w:pPr>
        <w:spacing w:line="259" w:lineRule="auto"/>
        <w:jc w:val="left"/>
        <w:rPr>
          <w:lang w:val="en-GB"/>
        </w:rPr>
      </w:pPr>
    </w:p>
    <w:p w14:paraId="5A158EB7" w14:textId="77777777" w:rsidR="0049694E" w:rsidRPr="00C37CEF" w:rsidRDefault="0049694E" w:rsidP="00594623">
      <w:pPr>
        <w:spacing w:line="259" w:lineRule="auto"/>
        <w:jc w:val="left"/>
        <w:rPr>
          <w:lang w:val="en-GB"/>
        </w:rPr>
      </w:pPr>
    </w:p>
    <w:p w14:paraId="0D36C10E" w14:textId="7045B013" w:rsidR="0049694E" w:rsidRDefault="0085234A" w:rsidP="0085234A">
      <w:pPr>
        <w:spacing w:line="259" w:lineRule="auto"/>
        <w:jc w:val="center"/>
        <w:rPr>
          <w:lang w:val="en-GB"/>
        </w:rPr>
      </w:pPr>
      <w:r>
        <w:rPr>
          <w:lang w:val="en-GB"/>
        </w:rPr>
        <w:t xml:space="preserve">Figure </w:t>
      </w:r>
      <w:r w:rsidR="007D25E9">
        <w:rPr>
          <w:lang w:val="en-GB"/>
        </w:rPr>
        <w:t>110</w:t>
      </w:r>
      <w:r>
        <w:rPr>
          <w:lang w:val="en-GB"/>
        </w:rPr>
        <w:t xml:space="preserve">: Moving </w:t>
      </w:r>
      <w:r w:rsidR="007A16E7">
        <w:rPr>
          <w:lang w:val="en-GB"/>
        </w:rPr>
        <w:t>‘libsys-main’ folder into ‘www’ folder.</w:t>
      </w:r>
    </w:p>
    <w:p w14:paraId="6DC0A56C" w14:textId="66EC7295" w:rsidR="0049694E" w:rsidRPr="00C37CEF" w:rsidRDefault="00D05DFB" w:rsidP="00D05DFB">
      <w:pPr>
        <w:rPr>
          <w:lang w:val="en-GB"/>
        </w:rPr>
      </w:pPr>
      <w:r>
        <w:rPr>
          <w:lang w:val="en-GB"/>
        </w:rPr>
        <w:tab/>
        <w:t xml:space="preserve">Assuming the user still has the download folder open, drag and drop the ‘libsys-main’ folder from the download folder into ‘www’ folder. </w:t>
      </w:r>
    </w:p>
    <w:p w14:paraId="4723C422" w14:textId="60E3424A" w:rsidR="0049694E" w:rsidRPr="00C37CEF" w:rsidRDefault="00E06767" w:rsidP="00594623">
      <w:pPr>
        <w:spacing w:line="259" w:lineRule="auto"/>
        <w:jc w:val="left"/>
        <w:rPr>
          <w:lang w:val="en-GB"/>
        </w:rPr>
      </w:pPr>
      <w:r w:rsidRPr="00E06767">
        <w:rPr>
          <w:noProof/>
          <w:lang w:val="en-GB"/>
        </w:rPr>
        <w:lastRenderedPageBreak/>
        <w:drawing>
          <wp:anchor distT="0" distB="0" distL="114300" distR="114300" simplePos="0" relativeHeight="251658257" behindDoc="0" locked="0" layoutInCell="1" allowOverlap="1" wp14:anchorId="65791516" wp14:editId="64E6B406">
            <wp:simplePos x="0" y="0"/>
            <wp:positionH relativeFrom="margin">
              <wp:align>center</wp:align>
            </wp:positionH>
            <wp:positionV relativeFrom="paragraph">
              <wp:posOffset>7869</wp:posOffset>
            </wp:positionV>
            <wp:extent cx="5477639" cy="3258005"/>
            <wp:effectExtent l="0" t="0" r="0" b="0"/>
            <wp:wrapNone/>
            <wp:docPr id="7319" name="Picture 7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477639" cy="3258005"/>
                    </a:xfrm>
                    <a:prstGeom prst="rect">
                      <a:avLst/>
                    </a:prstGeom>
                  </pic:spPr>
                </pic:pic>
              </a:graphicData>
            </a:graphic>
          </wp:anchor>
        </w:drawing>
      </w:r>
    </w:p>
    <w:p w14:paraId="177F2C4C" w14:textId="77777777" w:rsidR="0049694E" w:rsidRPr="00C37CEF" w:rsidRDefault="0049694E" w:rsidP="00594623">
      <w:pPr>
        <w:spacing w:line="259" w:lineRule="auto"/>
        <w:jc w:val="left"/>
        <w:rPr>
          <w:lang w:val="en-GB"/>
        </w:rPr>
      </w:pPr>
    </w:p>
    <w:p w14:paraId="3230D1EA" w14:textId="249E1DA0" w:rsidR="0049694E" w:rsidRPr="00C37CEF" w:rsidRDefault="0049694E" w:rsidP="00594623">
      <w:pPr>
        <w:spacing w:line="259" w:lineRule="auto"/>
        <w:jc w:val="left"/>
        <w:rPr>
          <w:lang w:val="en-GB"/>
        </w:rPr>
      </w:pPr>
    </w:p>
    <w:p w14:paraId="7691386E" w14:textId="77777777" w:rsidR="0049694E" w:rsidRPr="00C37CEF" w:rsidRDefault="0049694E" w:rsidP="00594623">
      <w:pPr>
        <w:spacing w:line="259" w:lineRule="auto"/>
        <w:jc w:val="left"/>
        <w:rPr>
          <w:lang w:val="en-GB"/>
        </w:rPr>
      </w:pPr>
    </w:p>
    <w:p w14:paraId="67A8ADCE" w14:textId="77777777" w:rsidR="0049694E" w:rsidRPr="00C37CEF" w:rsidRDefault="0049694E" w:rsidP="00594623">
      <w:pPr>
        <w:spacing w:line="259" w:lineRule="auto"/>
        <w:jc w:val="left"/>
        <w:rPr>
          <w:lang w:val="en-GB"/>
        </w:rPr>
      </w:pPr>
    </w:p>
    <w:p w14:paraId="77057A0F" w14:textId="77777777" w:rsidR="0049694E" w:rsidRPr="00C37CEF" w:rsidRDefault="0049694E" w:rsidP="00594623">
      <w:pPr>
        <w:spacing w:line="259" w:lineRule="auto"/>
        <w:jc w:val="left"/>
        <w:rPr>
          <w:lang w:val="en-GB"/>
        </w:rPr>
      </w:pPr>
    </w:p>
    <w:p w14:paraId="3474875B" w14:textId="77777777" w:rsidR="0049694E" w:rsidRPr="00C37CEF" w:rsidRDefault="0049694E" w:rsidP="00594623">
      <w:pPr>
        <w:spacing w:line="259" w:lineRule="auto"/>
        <w:jc w:val="left"/>
        <w:rPr>
          <w:lang w:val="en-GB"/>
        </w:rPr>
      </w:pPr>
    </w:p>
    <w:p w14:paraId="4E012689" w14:textId="77777777" w:rsidR="0049694E" w:rsidRPr="00C37CEF" w:rsidRDefault="0049694E" w:rsidP="00594623">
      <w:pPr>
        <w:spacing w:line="259" w:lineRule="auto"/>
        <w:jc w:val="left"/>
        <w:rPr>
          <w:lang w:val="en-GB"/>
        </w:rPr>
      </w:pPr>
    </w:p>
    <w:p w14:paraId="5B579416" w14:textId="77777777" w:rsidR="0049694E" w:rsidRPr="00C37CEF" w:rsidRDefault="0049694E" w:rsidP="00594623">
      <w:pPr>
        <w:spacing w:line="259" w:lineRule="auto"/>
        <w:jc w:val="left"/>
        <w:rPr>
          <w:lang w:val="en-GB"/>
        </w:rPr>
      </w:pPr>
    </w:p>
    <w:p w14:paraId="22E85289" w14:textId="77777777" w:rsidR="0049694E" w:rsidRPr="00C37CEF" w:rsidRDefault="0049694E" w:rsidP="00594623">
      <w:pPr>
        <w:spacing w:line="259" w:lineRule="auto"/>
        <w:jc w:val="left"/>
        <w:rPr>
          <w:lang w:val="en-GB"/>
        </w:rPr>
      </w:pPr>
    </w:p>
    <w:p w14:paraId="006CCD19" w14:textId="77777777" w:rsidR="0049694E" w:rsidRPr="00C37CEF" w:rsidRDefault="0049694E" w:rsidP="00594623">
      <w:pPr>
        <w:spacing w:line="259" w:lineRule="auto"/>
        <w:jc w:val="left"/>
        <w:rPr>
          <w:lang w:val="en-GB"/>
        </w:rPr>
      </w:pPr>
    </w:p>
    <w:p w14:paraId="7A9A37F8" w14:textId="77777777" w:rsidR="0049694E" w:rsidRPr="00C37CEF" w:rsidRDefault="0049694E" w:rsidP="00594623">
      <w:pPr>
        <w:spacing w:line="259" w:lineRule="auto"/>
        <w:jc w:val="left"/>
        <w:rPr>
          <w:lang w:val="en-GB"/>
        </w:rPr>
      </w:pPr>
    </w:p>
    <w:p w14:paraId="1174F204" w14:textId="5FB03FF4" w:rsidR="0049694E" w:rsidRPr="00C37CEF" w:rsidRDefault="00A85555" w:rsidP="00A85555">
      <w:pPr>
        <w:spacing w:line="259" w:lineRule="auto"/>
        <w:jc w:val="center"/>
        <w:rPr>
          <w:lang w:val="en-GB"/>
        </w:rPr>
      </w:pPr>
      <w:r>
        <w:rPr>
          <w:lang w:val="en-GB"/>
        </w:rPr>
        <w:t xml:space="preserve">Figure </w:t>
      </w:r>
      <w:r w:rsidR="007D25E9">
        <w:rPr>
          <w:lang w:val="en-GB"/>
        </w:rPr>
        <w:t>111</w:t>
      </w:r>
      <w:r>
        <w:rPr>
          <w:lang w:val="en-GB"/>
        </w:rPr>
        <w:t>: ‘libsys-main’ folder</w:t>
      </w:r>
      <w:r w:rsidR="00955658">
        <w:rPr>
          <w:lang w:val="en-GB"/>
        </w:rPr>
        <w:t xml:space="preserve"> in ‘www’ directory</w:t>
      </w:r>
      <w:r>
        <w:rPr>
          <w:lang w:val="en-GB"/>
        </w:rPr>
        <w:t xml:space="preserve"> after move.</w:t>
      </w:r>
    </w:p>
    <w:p w14:paraId="148405E4" w14:textId="77777777" w:rsidR="00F0614A" w:rsidRDefault="00D05DFB" w:rsidP="00F0614A">
      <w:pPr>
        <w:spacing w:line="259" w:lineRule="auto"/>
        <w:jc w:val="left"/>
        <w:rPr>
          <w:lang w:val="en-GB"/>
        </w:rPr>
      </w:pPr>
      <w:r>
        <w:rPr>
          <w:lang w:val="en-GB"/>
        </w:rPr>
        <w:tab/>
        <w:t xml:space="preserve">Here is the ‘libsys-main’ relocated from download to ‘www’ folder. </w:t>
      </w:r>
    </w:p>
    <w:p w14:paraId="357C656A" w14:textId="1E3C9099" w:rsidR="0049694E" w:rsidRPr="00C37CEF" w:rsidRDefault="00406435" w:rsidP="00F0614A">
      <w:pPr>
        <w:spacing w:line="259" w:lineRule="auto"/>
        <w:jc w:val="left"/>
        <w:rPr>
          <w:lang w:val="en-GB"/>
        </w:rPr>
      </w:pPr>
      <w:r w:rsidRPr="002C42E1">
        <w:rPr>
          <w:noProof/>
          <w:lang w:val="en-GB"/>
        </w:rPr>
        <w:drawing>
          <wp:anchor distT="0" distB="0" distL="114300" distR="114300" simplePos="0" relativeHeight="251658258" behindDoc="0" locked="0" layoutInCell="1" allowOverlap="1" wp14:anchorId="3DAD80BC" wp14:editId="23B6344D">
            <wp:simplePos x="0" y="0"/>
            <wp:positionH relativeFrom="margin">
              <wp:align>center</wp:align>
            </wp:positionH>
            <wp:positionV relativeFrom="paragraph">
              <wp:posOffset>11176</wp:posOffset>
            </wp:positionV>
            <wp:extent cx="5240415" cy="3416198"/>
            <wp:effectExtent l="0" t="0" r="0" b="0"/>
            <wp:wrapNone/>
            <wp:docPr id="7320" name="Picture 7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240415" cy="3416198"/>
                    </a:xfrm>
                    <a:prstGeom prst="rect">
                      <a:avLst/>
                    </a:prstGeom>
                  </pic:spPr>
                </pic:pic>
              </a:graphicData>
            </a:graphic>
            <wp14:sizeRelH relativeFrom="margin">
              <wp14:pctWidth>0</wp14:pctWidth>
            </wp14:sizeRelH>
            <wp14:sizeRelV relativeFrom="margin">
              <wp14:pctHeight>0</wp14:pctHeight>
            </wp14:sizeRelV>
          </wp:anchor>
        </w:drawing>
      </w:r>
    </w:p>
    <w:p w14:paraId="677E0EB6" w14:textId="1D475AEF" w:rsidR="0049694E" w:rsidRPr="00C37CEF" w:rsidRDefault="0049694E" w:rsidP="00594623">
      <w:pPr>
        <w:spacing w:line="259" w:lineRule="auto"/>
        <w:jc w:val="left"/>
        <w:rPr>
          <w:lang w:val="en-GB"/>
        </w:rPr>
      </w:pPr>
    </w:p>
    <w:p w14:paraId="33D5BF3C" w14:textId="554F167B" w:rsidR="0049694E" w:rsidRPr="00C37CEF" w:rsidRDefault="0049694E" w:rsidP="00594623">
      <w:pPr>
        <w:spacing w:line="259" w:lineRule="auto"/>
        <w:jc w:val="left"/>
        <w:rPr>
          <w:lang w:val="en-GB"/>
        </w:rPr>
      </w:pPr>
    </w:p>
    <w:p w14:paraId="2D734353" w14:textId="77777777" w:rsidR="0049694E" w:rsidRPr="00C37CEF" w:rsidRDefault="0049694E" w:rsidP="00594623">
      <w:pPr>
        <w:spacing w:line="259" w:lineRule="auto"/>
        <w:jc w:val="left"/>
        <w:rPr>
          <w:lang w:val="en-GB"/>
        </w:rPr>
      </w:pPr>
    </w:p>
    <w:p w14:paraId="788289B4" w14:textId="77777777" w:rsidR="0049694E" w:rsidRPr="00C37CEF" w:rsidRDefault="0049694E" w:rsidP="00594623">
      <w:pPr>
        <w:spacing w:line="259" w:lineRule="auto"/>
        <w:jc w:val="left"/>
        <w:rPr>
          <w:lang w:val="en-GB"/>
        </w:rPr>
      </w:pPr>
    </w:p>
    <w:p w14:paraId="19000479" w14:textId="77777777" w:rsidR="0049694E" w:rsidRPr="00C37CEF" w:rsidRDefault="0049694E" w:rsidP="00594623">
      <w:pPr>
        <w:spacing w:line="259" w:lineRule="auto"/>
        <w:jc w:val="left"/>
        <w:rPr>
          <w:lang w:val="en-GB"/>
        </w:rPr>
      </w:pPr>
    </w:p>
    <w:p w14:paraId="2AC043A9" w14:textId="77777777" w:rsidR="0049694E" w:rsidRPr="00C37CEF" w:rsidRDefault="0049694E" w:rsidP="00594623">
      <w:pPr>
        <w:spacing w:line="259" w:lineRule="auto"/>
        <w:jc w:val="left"/>
        <w:rPr>
          <w:lang w:val="en-GB"/>
        </w:rPr>
      </w:pPr>
    </w:p>
    <w:p w14:paraId="1DD2143A" w14:textId="77777777" w:rsidR="0049694E" w:rsidRPr="00C37CEF" w:rsidRDefault="0049694E" w:rsidP="00594623">
      <w:pPr>
        <w:spacing w:line="259" w:lineRule="auto"/>
        <w:jc w:val="left"/>
        <w:rPr>
          <w:lang w:val="en-GB"/>
        </w:rPr>
      </w:pPr>
    </w:p>
    <w:p w14:paraId="10409455" w14:textId="77777777" w:rsidR="0049694E" w:rsidRPr="00C37CEF" w:rsidRDefault="0049694E" w:rsidP="00594623">
      <w:pPr>
        <w:spacing w:line="259" w:lineRule="auto"/>
        <w:jc w:val="left"/>
        <w:rPr>
          <w:lang w:val="en-GB"/>
        </w:rPr>
      </w:pPr>
    </w:p>
    <w:p w14:paraId="1751E8D3" w14:textId="77777777" w:rsidR="0049694E" w:rsidRPr="00C37CEF" w:rsidRDefault="0049694E" w:rsidP="00594623">
      <w:pPr>
        <w:spacing w:line="259" w:lineRule="auto"/>
        <w:jc w:val="left"/>
        <w:rPr>
          <w:lang w:val="en-GB"/>
        </w:rPr>
      </w:pPr>
    </w:p>
    <w:p w14:paraId="43C75711" w14:textId="77777777" w:rsidR="0049694E" w:rsidRPr="00C37CEF" w:rsidRDefault="0049694E" w:rsidP="00594623">
      <w:pPr>
        <w:spacing w:line="259" w:lineRule="auto"/>
        <w:jc w:val="left"/>
        <w:rPr>
          <w:lang w:val="en-GB"/>
        </w:rPr>
      </w:pPr>
    </w:p>
    <w:p w14:paraId="018B2A88" w14:textId="77777777" w:rsidR="0049694E" w:rsidRPr="00C37CEF" w:rsidRDefault="0049694E" w:rsidP="00594623">
      <w:pPr>
        <w:spacing w:line="259" w:lineRule="auto"/>
        <w:jc w:val="left"/>
        <w:rPr>
          <w:lang w:val="en-GB"/>
        </w:rPr>
      </w:pPr>
    </w:p>
    <w:p w14:paraId="26ED0ABF" w14:textId="0A61F847" w:rsidR="0049694E" w:rsidRDefault="00AE7B3D" w:rsidP="00AE7B3D">
      <w:pPr>
        <w:spacing w:line="259" w:lineRule="auto"/>
        <w:jc w:val="center"/>
        <w:rPr>
          <w:lang w:val="en-GB"/>
        </w:rPr>
      </w:pPr>
      <w:r>
        <w:rPr>
          <w:lang w:val="en-GB"/>
        </w:rPr>
        <w:t xml:space="preserve">Figure </w:t>
      </w:r>
      <w:r w:rsidR="007D25E9">
        <w:rPr>
          <w:lang w:val="en-GB"/>
        </w:rPr>
        <w:t>112</w:t>
      </w:r>
      <w:r>
        <w:rPr>
          <w:lang w:val="en-GB"/>
        </w:rPr>
        <w:t xml:space="preserve">: </w:t>
      </w:r>
      <w:r w:rsidR="00497CF6">
        <w:rPr>
          <w:lang w:val="en-GB"/>
        </w:rPr>
        <w:t>Inside of ‘libsys-main’ folder.</w:t>
      </w:r>
    </w:p>
    <w:p w14:paraId="09B0AC33" w14:textId="1FB68C76" w:rsidR="00594623" w:rsidRPr="00C37CEF" w:rsidRDefault="00C739E4" w:rsidP="00DC1BBB">
      <w:pPr>
        <w:rPr>
          <w:lang w:val="en-GB"/>
        </w:rPr>
      </w:pPr>
      <w:r>
        <w:rPr>
          <w:lang w:val="en-GB"/>
        </w:rPr>
        <w:tab/>
        <w:t xml:space="preserve">The user can go into ‘libsys-main’ folder to explore the contents of the website. </w:t>
      </w:r>
      <w:r w:rsidR="004D05BE">
        <w:rPr>
          <w:lang w:val="en-GB"/>
        </w:rPr>
        <w:t>The next section will teach on how to set up the database and finally host the website locally.</w:t>
      </w:r>
      <w:r w:rsidR="00594623" w:rsidRPr="00C37CEF">
        <w:rPr>
          <w:lang w:val="en-GB"/>
        </w:rPr>
        <w:br w:type="page"/>
      </w:r>
    </w:p>
    <w:p w14:paraId="78EAC916" w14:textId="2DF35C43" w:rsidR="00732A50" w:rsidRPr="00E3042A" w:rsidRDefault="00C42320" w:rsidP="00E3042A">
      <w:pPr>
        <w:pStyle w:val="Heading3"/>
        <w:rPr>
          <w:rFonts w:cs="Times New Roman"/>
          <w:lang w:val="en-GB"/>
        </w:rPr>
      </w:pPr>
      <w:bookmarkStart w:id="91" w:name="_Toc67251562"/>
      <w:r w:rsidRPr="00254345">
        <w:rPr>
          <w:rFonts w:cs="Times New Roman"/>
          <w:lang w:val="en-GB"/>
        </w:rPr>
        <w:lastRenderedPageBreak/>
        <w:t xml:space="preserve">Setting up Database and </w:t>
      </w:r>
      <w:r w:rsidR="00254345">
        <w:rPr>
          <w:rFonts w:cs="Times New Roman"/>
          <w:lang w:val="en-GB"/>
        </w:rPr>
        <w:t>Testing the Website</w:t>
      </w:r>
      <w:bookmarkEnd w:id="91"/>
    </w:p>
    <w:p w14:paraId="2062E9A6" w14:textId="3B03695E" w:rsidR="005D66A5" w:rsidRDefault="005D66A5" w:rsidP="005D66A5">
      <w:pPr>
        <w:ind w:firstLine="720"/>
        <w:rPr>
          <w:lang w:val="en-GB"/>
        </w:rPr>
      </w:pPr>
      <w:r w:rsidRPr="00A2252B">
        <w:rPr>
          <w:lang w:val="en-GB"/>
        </w:rPr>
        <w:t xml:space="preserve">This step requires </w:t>
      </w:r>
      <w:r>
        <w:rPr>
          <w:lang w:val="en-GB"/>
        </w:rPr>
        <w:t>the user to have met all the prerequisites</w:t>
      </w:r>
      <w:r w:rsidR="00CB0C0B">
        <w:rPr>
          <w:lang w:val="en-GB"/>
        </w:rPr>
        <w:t xml:space="preserve"> and have moved </w:t>
      </w:r>
      <w:r w:rsidR="006F377F">
        <w:rPr>
          <w:lang w:val="en-GB"/>
        </w:rPr>
        <w:t>all the necessary folders into WAMP Server directory</w:t>
      </w:r>
      <w:r>
        <w:rPr>
          <w:lang w:val="en-GB"/>
        </w:rPr>
        <w:t>. If the user has not, please fulfil the prerequisites</w:t>
      </w:r>
      <w:r w:rsidR="006F377F">
        <w:rPr>
          <w:lang w:val="en-GB"/>
        </w:rPr>
        <w:t xml:space="preserve"> and previous section</w:t>
      </w:r>
      <w:r>
        <w:rPr>
          <w:lang w:val="en-GB"/>
        </w:rPr>
        <w:t xml:space="preserve"> first before resuming with this step. To begin, follow through the steps below.</w:t>
      </w:r>
    </w:p>
    <w:p w14:paraId="18F65DA3" w14:textId="3817577D" w:rsidR="00732A50" w:rsidRPr="00254345" w:rsidRDefault="00732A50" w:rsidP="00594623">
      <w:pPr>
        <w:spacing w:line="259" w:lineRule="auto"/>
        <w:jc w:val="left"/>
        <w:rPr>
          <w:lang w:val="en-GB"/>
        </w:rPr>
      </w:pPr>
      <w:r w:rsidRPr="00891903">
        <w:rPr>
          <w:noProof/>
          <w:lang w:val="de-DE"/>
        </w:rPr>
        <w:drawing>
          <wp:anchor distT="0" distB="0" distL="114300" distR="114300" simplePos="0" relativeHeight="251658259" behindDoc="0" locked="0" layoutInCell="1" allowOverlap="1" wp14:anchorId="30E132D4" wp14:editId="139472CC">
            <wp:simplePos x="0" y="0"/>
            <wp:positionH relativeFrom="margin">
              <wp:posOffset>227330</wp:posOffset>
            </wp:positionH>
            <wp:positionV relativeFrom="paragraph">
              <wp:posOffset>142461</wp:posOffset>
            </wp:positionV>
            <wp:extent cx="5277587" cy="3238952"/>
            <wp:effectExtent l="0" t="0" r="0" b="0"/>
            <wp:wrapNone/>
            <wp:docPr id="7321" name="Picture 7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277587" cy="3238952"/>
                    </a:xfrm>
                    <a:prstGeom prst="rect">
                      <a:avLst/>
                    </a:prstGeom>
                  </pic:spPr>
                </pic:pic>
              </a:graphicData>
            </a:graphic>
          </wp:anchor>
        </w:drawing>
      </w:r>
    </w:p>
    <w:p w14:paraId="58D82458" w14:textId="77777777" w:rsidR="00732A50" w:rsidRPr="00254345" w:rsidRDefault="00732A50" w:rsidP="00594623">
      <w:pPr>
        <w:spacing w:line="259" w:lineRule="auto"/>
        <w:jc w:val="left"/>
        <w:rPr>
          <w:lang w:val="en-GB"/>
        </w:rPr>
      </w:pPr>
    </w:p>
    <w:p w14:paraId="01E33881" w14:textId="4E83FD50" w:rsidR="00732A50" w:rsidRPr="00254345" w:rsidRDefault="00732A50" w:rsidP="00594623">
      <w:pPr>
        <w:spacing w:line="259" w:lineRule="auto"/>
        <w:jc w:val="left"/>
        <w:rPr>
          <w:lang w:val="en-GB"/>
        </w:rPr>
      </w:pPr>
    </w:p>
    <w:p w14:paraId="39E84413" w14:textId="77777777" w:rsidR="00732A50" w:rsidRPr="00254345" w:rsidRDefault="00732A50" w:rsidP="00594623">
      <w:pPr>
        <w:spacing w:line="259" w:lineRule="auto"/>
        <w:jc w:val="left"/>
        <w:rPr>
          <w:lang w:val="en-GB"/>
        </w:rPr>
      </w:pPr>
    </w:p>
    <w:p w14:paraId="713BE3CB" w14:textId="77777777" w:rsidR="00732A50" w:rsidRPr="00254345" w:rsidRDefault="00732A50" w:rsidP="00594623">
      <w:pPr>
        <w:spacing w:line="259" w:lineRule="auto"/>
        <w:jc w:val="left"/>
        <w:rPr>
          <w:lang w:val="en-GB"/>
        </w:rPr>
      </w:pPr>
    </w:p>
    <w:p w14:paraId="4BAD2330" w14:textId="705F7140" w:rsidR="00732A50" w:rsidRPr="00254345" w:rsidRDefault="00732A50" w:rsidP="00594623">
      <w:pPr>
        <w:spacing w:line="259" w:lineRule="auto"/>
        <w:jc w:val="left"/>
        <w:rPr>
          <w:lang w:val="en-GB"/>
        </w:rPr>
      </w:pPr>
    </w:p>
    <w:p w14:paraId="439B488E" w14:textId="77777777" w:rsidR="00732A50" w:rsidRPr="00254345" w:rsidRDefault="00732A50" w:rsidP="00594623">
      <w:pPr>
        <w:spacing w:line="259" w:lineRule="auto"/>
        <w:jc w:val="left"/>
        <w:rPr>
          <w:lang w:val="en-GB"/>
        </w:rPr>
      </w:pPr>
    </w:p>
    <w:p w14:paraId="777FB7A6" w14:textId="2C7A8370" w:rsidR="00732A50" w:rsidRPr="00254345" w:rsidRDefault="00732A50" w:rsidP="00594623">
      <w:pPr>
        <w:spacing w:line="259" w:lineRule="auto"/>
        <w:jc w:val="left"/>
        <w:rPr>
          <w:lang w:val="en-GB"/>
        </w:rPr>
      </w:pPr>
    </w:p>
    <w:p w14:paraId="3A4E40F6" w14:textId="77777777" w:rsidR="00732A50" w:rsidRPr="00254345" w:rsidRDefault="00732A50" w:rsidP="00594623">
      <w:pPr>
        <w:spacing w:line="259" w:lineRule="auto"/>
        <w:jc w:val="left"/>
        <w:rPr>
          <w:lang w:val="en-GB"/>
        </w:rPr>
      </w:pPr>
    </w:p>
    <w:p w14:paraId="296344E9" w14:textId="31A3EC8A" w:rsidR="00732A50" w:rsidRPr="00254345" w:rsidRDefault="00732A50" w:rsidP="00594623">
      <w:pPr>
        <w:spacing w:line="259" w:lineRule="auto"/>
        <w:jc w:val="left"/>
        <w:rPr>
          <w:lang w:val="en-GB"/>
        </w:rPr>
      </w:pPr>
    </w:p>
    <w:p w14:paraId="157F8CB0" w14:textId="6A0737F1" w:rsidR="00732A50" w:rsidRPr="00254345" w:rsidRDefault="00732A50" w:rsidP="00594623">
      <w:pPr>
        <w:spacing w:line="259" w:lineRule="auto"/>
        <w:jc w:val="left"/>
        <w:rPr>
          <w:lang w:val="en-GB"/>
        </w:rPr>
      </w:pPr>
    </w:p>
    <w:p w14:paraId="4805A020" w14:textId="42BF6A19" w:rsidR="00732A50" w:rsidRPr="00254345" w:rsidRDefault="00732A50" w:rsidP="00594623">
      <w:pPr>
        <w:spacing w:line="259" w:lineRule="auto"/>
        <w:jc w:val="left"/>
        <w:rPr>
          <w:lang w:val="en-GB"/>
        </w:rPr>
      </w:pPr>
    </w:p>
    <w:p w14:paraId="1FF555E8" w14:textId="4F3D81C1" w:rsidR="00732A50" w:rsidRPr="00254345" w:rsidRDefault="00D61BE4" w:rsidP="00D61BE4">
      <w:pPr>
        <w:spacing w:line="259" w:lineRule="auto"/>
        <w:jc w:val="center"/>
        <w:rPr>
          <w:lang w:val="en-GB"/>
        </w:rPr>
      </w:pPr>
      <w:r>
        <w:rPr>
          <w:lang w:val="en-GB"/>
        </w:rPr>
        <w:t xml:space="preserve">Figure </w:t>
      </w:r>
      <w:r w:rsidR="007D25E9">
        <w:rPr>
          <w:lang w:val="en-GB"/>
        </w:rPr>
        <w:t>113</w:t>
      </w:r>
      <w:r>
        <w:rPr>
          <w:lang w:val="en-GB"/>
        </w:rPr>
        <w:t>: Clicking on WAMP Server shortcut to run the application.</w:t>
      </w:r>
    </w:p>
    <w:p w14:paraId="668C8093" w14:textId="23BCDF90" w:rsidR="00732A50" w:rsidRDefault="001C1AF8" w:rsidP="00187430">
      <w:pPr>
        <w:rPr>
          <w:lang w:val="en-GB"/>
        </w:rPr>
      </w:pPr>
      <w:r>
        <w:rPr>
          <w:lang w:val="en-GB"/>
        </w:rPr>
        <w:tab/>
        <w:t xml:space="preserve">After ‘libsys-main’ folder is in </w:t>
      </w:r>
      <w:r w:rsidR="00E844E6">
        <w:rPr>
          <w:lang w:val="en-GB"/>
        </w:rPr>
        <w:t xml:space="preserve">WAMP Server ‘www’ directory, the user may now run the WAMP Server application. Some users may have its User Account Control (UAC) </w:t>
      </w:r>
      <w:r w:rsidR="00187430">
        <w:rPr>
          <w:lang w:val="en-GB"/>
        </w:rPr>
        <w:t>prompting them for administrator authorization.</w:t>
      </w:r>
    </w:p>
    <w:p w14:paraId="40D72DBE" w14:textId="77777777" w:rsidR="00187430" w:rsidRDefault="00187430" w:rsidP="00187430">
      <w:pPr>
        <w:rPr>
          <w:lang w:val="en-GB"/>
        </w:rPr>
      </w:pPr>
    </w:p>
    <w:p w14:paraId="708B715B" w14:textId="77777777" w:rsidR="00187430" w:rsidRDefault="00187430" w:rsidP="00187430">
      <w:pPr>
        <w:rPr>
          <w:lang w:val="en-GB"/>
        </w:rPr>
      </w:pPr>
    </w:p>
    <w:p w14:paraId="045AE90F" w14:textId="77777777" w:rsidR="00187430" w:rsidRDefault="00187430" w:rsidP="00187430">
      <w:pPr>
        <w:rPr>
          <w:lang w:val="en-GB"/>
        </w:rPr>
      </w:pPr>
    </w:p>
    <w:p w14:paraId="09464162" w14:textId="77777777" w:rsidR="00187430" w:rsidRDefault="00187430" w:rsidP="00187430">
      <w:pPr>
        <w:rPr>
          <w:lang w:val="en-GB"/>
        </w:rPr>
      </w:pPr>
    </w:p>
    <w:p w14:paraId="2B08A35C" w14:textId="77777777" w:rsidR="00187430" w:rsidRDefault="00187430" w:rsidP="00187430">
      <w:pPr>
        <w:rPr>
          <w:lang w:val="en-GB"/>
        </w:rPr>
      </w:pPr>
    </w:p>
    <w:p w14:paraId="2D68C148" w14:textId="77777777" w:rsidR="00187430" w:rsidRDefault="00187430" w:rsidP="00187430">
      <w:pPr>
        <w:rPr>
          <w:lang w:val="en-GB"/>
        </w:rPr>
      </w:pPr>
    </w:p>
    <w:p w14:paraId="71AF28B2" w14:textId="77777777" w:rsidR="00187430" w:rsidRPr="00254345" w:rsidRDefault="00187430" w:rsidP="00187430">
      <w:pPr>
        <w:rPr>
          <w:lang w:val="en-GB"/>
        </w:rPr>
      </w:pPr>
    </w:p>
    <w:p w14:paraId="2BA4D8A4" w14:textId="18888FB3" w:rsidR="00732A50" w:rsidRPr="00254345" w:rsidRDefault="00732A50" w:rsidP="00594623">
      <w:pPr>
        <w:spacing w:line="259" w:lineRule="auto"/>
        <w:jc w:val="left"/>
        <w:rPr>
          <w:lang w:val="en-GB"/>
        </w:rPr>
      </w:pPr>
      <w:r w:rsidRPr="00732A50">
        <w:rPr>
          <w:noProof/>
          <w:lang w:val="de-DE"/>
        </w:rPr>
        <w:lastRenderedPageBreak/>
        <w:drawing>
          <wp:anchor distT="0" distB="0" distL="114300" distR="114300" simplePos="0" relativeHeight="251658260" behindDoc="0" locked="0" layoutInCell="1" allowOverlap="1" wp14:anchorId="7EB27369" wp14:editId="559E431A">
            <wp:simplePos x="0" y="0"/>
            <wp:positionH relativeFrom="margin">
              <wp:posOffset>-1270</wp:posOffset>
            </wp:positionH>
            <wp:positionV relativeFrom="paragraph">
              <wp:posOffset>266065</wp:posOffset>
            </wp:positionV>
            <wp:extent cx="5731510" cy="2315845"/>
            <wp:effectExtent l="0" t="0" r="2540" b="8255"/>
            <wp:wrapNone/>
            <wp:docPr id="7322" name="Picture 7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731510" cy="2315845"/>
                    </a:xfrm>
                    <a:prstGeom prst="rect">
                      <a:avLst/>
                    </a:prstGeom>
                  </pic:spPr>
                </pic:pic>
              </a:graphicData>
            </a:graphic>
          </wp:anchor>
        </w:drawing>
      </w:r>
    </w:p>
    <w:p w14:paraId="25674FF1" w14:textId="77777777" w:rsidR="00732A50" w:rsidRPr="00254345" w:rsidRDefault="00732A50" w:rsidP="00594623">
      <w:pPr>
        <w:spacing w:line="259" w:lineRule="auto"/>
        <w:jc w:val="left"/>
        <w:rPr>
          <w:lang w:val="en-GB"/>
        </w:rPr>
      </w:pPr>
    </w:p>
    <w:p w14:paraId="52EEA7CC" w14:textId="77777777" w:rsidR="00732A50" w:rsidRPr="00254345" w:rsidRDefault="00732A50" w:rsidP="00594623">
      <w:pPr>
        <w:spacing w:line="259" w:lineRule="auto"/>
        <w:jc w:val="left"/>
        <w:rPr>
          <w:lang w:val="en-GB"/>
        </w:rPr>
      </w:pPr>
    </w:p>
    <w:p w14:paraId="521B0A3E" w14:textId="77777777" w:rsidR="00732A50" w:rsidRPr="00254345" w:rsidRDefault="00732A50" w:rsidP="00594623">
      <w:pPr>
        <w:spacing w:line="259" w:lineRule="auto"/>
        <w:jc w:val="left"/>
        <w:rPr>
          <w:lang w:val="en-GB"/>
        </w:rPr>
      </w:pPr>
    </w:p>
    <w:p w14:paraId="221D0CCD" w14:textId="77777777" w:rsidR="00732A50" w:rsidRPr="00254345" w:rsidRDefault="00732A50" w:rsidP="00594623">
      <w:pPr>
        <w:spacing w:line="259" w:lineRule="auto"/>
        <w:jc w:val="left"/>
        <w:rPr>
          <w:lang w:val="en-GB"/>
        </w:rPr>
      </w:pPr>
    </w:p>
    <w:p w14:paraId="1BAE7980" w14:textId="77777777" w:rsidR="00732A50" w:rsidRPr="00254345" w:rsidRDefault="00732A50" w:rsidP="00594623">
      <w:pPr>
        <w:spacing w:line="259" w:lineRule="auto"/>
        <w:jc w:val="left"/>
        <w:rPr>
          <w:lang w:val="en-GB"/>
        </w:rPr>
      </w:pPr>
    </w:p>
    <w:p w14:paraId="08309070" w14:textId="77777777" w:rsidR="00732A50" w:rsidRPr="00254345" w:rsidRDefault="00732A50" w:rsidP="00594623">
      <w:pPr>
        <w:spacing w:line="259" w:lineRule="auto"/>
        <w:jc w:val="left"/>
        <w:rPr>
          <w:lang w:val="en-GB"/>
        </w:rPr>
      </w:pPr>
    </w:p>
    <w:p w14:paraId="0E20B33E" w14:textId="77777777" w:rsidR="00732A50" w:rsidRPr="00254345" w:rsidRDefault="00732A50" w:rsidP="00594623">
      <w:pPr>
        <w:spacing w:line="259" w:lineRule="auto"/>
        <w:jc w:val="left"/>
        <w:rPr>
          <w:lang w:val="en-GB"/>
        </w:rPr>
      </w:pPr>
    </w:p>
    <w:p w14:paraId="0012D159" w14:textId="77777777" w:rsidR="00732A50" w:rsidRPr="00254345" w:rsidRDefault="00732A50" w:rsidP="00594623">
      <w:pPr>
        <w:spacing w:line="259" w:lineRule="auto"/>
        <w:jc w:val="left"/>
        <w:rPr>
          <w:lang w:val="en-GB"/>
        </w:rPr>
      </w:pPr>
    </w:p>
    <w:p w14:paraId="30B44FC6" w14:textId="25668180" w:rsidR="00732A50" w:rsidRPr="00F55090" w:rsidRDefault="00282A71" w:rsidP="00282A71">
      <w:pPr>
        <w:spacing w:line="259" w:lineRule="auto"/>
        <w:jc w:val="center"/>
        <w:rPr>
          <w:lang w:val="en-GB"/>
        </w:rPr>
      </w:pPr>
      <w:r w:rsidRPr="00F55090">
        <w:rPr>
          <w:lang w:val="en-GB"/>
        </w:rPr>
        <w:t xml:space="preserve">Figure </w:t>
      </w:r>
      <w:r w:rsidR="007D25E9">
        <w:rPr>
          <w:lang w:val="en-GB"/>
        </w:rPr>
        <w:t>114</w:t>
      </w:r>
      <w:r w:rsidRPr="00F55090">
        <w:rPr>
          <w:lang w:val="en-GB"/>
        </w:rPr>
        <w:t xml:space="preserve">: Multiple command prompts appearing </w:t>
      </w:r>
      <w:r w:rsidR="00F55090" w:rsidRPr="00F55090">
        <w:rPr>
          <w:lang w:val="en-GB"/>
        </w:rPr>
        <w:t>a</w:t>
      </w:r>
      <w:r w:rsidR="00F55090">
        <w:rPr>
          <w:lang w:val="en-GB"/>
        </w:rPr>
        <w:t>fter running the shortcut.</w:t>
      </w:r>
    </w:p>
    <w:p w14:paraId="0A95E6B8" w14:textId="46BCC549" w:rsidR="00732A50" w:rsidRPr="00F55090" w:rsidRDefault="00187430" w:rsidP="00F20AC6">
      <w:pPr>
        <w:rPr>
          <w:lang w:val="en-GB"/>
        </w:rPr>
      </w:pPr>
      <w:r>
        <w:rPr>
          <w:lang w:val="en-GB"/>
        </w:rPr>
        <w:tab/>
        <w:t xml:space="preserve">During the execution, </w:t>
      </w:r>
      <w:r w:rsidR="00881E03">
        <w:rPr>
          <w:lang w:val="en-GB"/>
        </w:rPr>
        <w:t xml:space="preserve">there will be </w:t>
      </w:r>
      <w:r w:rsidR="00F20AC6">
        <w:rPr>
          <w:lang w:val="en-GB"/>
        </w:rPr>
        <w:t xml:space="preserve">several windows of command prompts popping up and then immediately disappear. This is part of the run and nothing should be worried about. </w:t>
      </w:r>
    </w:p>
    <w:p w14:paraId="08CED1C2" w14:textId="076FA6FE" w:rsidR="00732A50" w:rsidRPr="00F55090" w:rsidRDefault="004731D0" w:rsidP="00594623">
      <w:pPr>
        <w:spacing w:line="259" w:lineRule="auto"/>
        <w:jc w:val="left"/>
        <w:rPr>
          <w:lang w:val="en-GB"/>
        </w:rPr>
      </w:pPr>
      <w:r w:rsidRPr="004731D0">
        <w:rPr>
          <w:noProof/>
          <w:lang w:val="de-DE"/>
        </w:rPr>
        <w:drawing>
          <wp:anchor distT="0" distB="0" distL="114300" distR="114300" simplePos="0" relativeHeight="251658261" behindDoc="0" locked="0" layoutInCell="1" allowOverlap="1" wp14:anchorId="39C2F3F1" wp14:editId="616618A4">
            <wp:simplePos x="0" y="0"/>
            <wp:positionH relativeFrom="margin">
              <wp:align>center</wp:align>
            </wp:positionH>
            <wp:positionV relativeFrom="paragraph">
              <wp:posOffset>99695</wp:posOffset>
            </wp:positionV>
            <wp:extent cx="2791215" cy="2048161"/>
            <wp:effectExtent l="0" t="0" r="9525" b="9525"/>
            <wp:wrapNone/>
            <wp:docPr id="7323" name="Picture 7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2791215" cy="2048161"/>
                    </a:xfrm>
                    <a:prstGeom prst="rect">
                      <a:avLst/>
                    </a:prstGeom>
                  </pic:spPr>
                </pic:pic>
              </a:graphicData>
            </a:graphic>
          </wp:anchor>
        </w:drawing>
      </w:r>
    </w:p>
    <w:p w14:paraId="3400A6B2" w14:textId="41FC4F01" w:rsidR="00732A50" w:rsidRPr="00F55090" w:rsidRDefault="00732A50" w:rsidP="00594623">
      <w:pPr>
        <w:spacing w:line="259" w:lineRule="auto"/>
        <w:jc w:val="left"/>
        <w:rPr>
          <w:lang w:val="en-GB"/>
        </w:rPr>
      </w:pPr>
    </w:p>
    <w:p w14:paraId="7EE07C80" w14:textId="77777777" w:rsidR="00732A50" w:rsidRPr="00F55090" w:rsidRDefault="00732A50" w:rsidP="00594623">
      <w:pPr>
        <w:spacing w:line="259" w:lineRule="auto"/>
        <w:jc w:val="left"/>
        <w:rPr>
          <w:lang w:val="en-GB"/>
        </w:rPr>
      </w:pPr>
    </w:p>
    <w:p w14:paraId="18FCFE50" w14:textId="1CDD314B" w:rsidR="00732A50" w:rsidRPr="00F55090" w:rsidRDefault="00732A50" w:rsidP="00594623">
      <w:pPr>
        <w:spacing w:line="259" w:lineRule="auto"/>
        <w:jc w:val="left"/>
        <w:rPr>
          <w:lang w:val="en-GB"/>
        </w:rPr>
      </w:pPr>
    </w:p>
    <w:p w14:paraId="083A1D17" w14:textId="77777777" w:rsidR="00732A50" w:rsidRPr="00F55090" w:rsidRDefault="00732A50" w:rsidP="00594623">
      <w:pPr>
        <w:spacing w:line="259" w:lineRule="auto"/>
        <w:jc w:val="left"/>
        <w:rPr>
          <w:lang w:val="en-GB"/>
        </w:rPr>
      </w:pPr>
    </w:p>
    <w:p w14:paraId="547B1F98" w14:textId="77777777" w:rsidR="00732A50" w:rsidRPr="00F55090" w:rsidRDefault="00732A50" w:rsidP="00594623">
      <w:pPr>
        <w:spacing w:line="259" w:lineRule="auto"/>
        <w:jc w:val="left"/>
        <w:rPr>
          <w:lang w:val="en-GB"/>
        </w:rPr>
      </w:pPr>
    </w:p>
    <w:p w14:paraId="1ECDAA18" w14:textId="77777777" w:rsidR="00732A50" w:rsidRPr="00F55090" w:rsidRDefault="00732A50" w:rsidP="00594623">
      <w:pPr>
        <w:spacing w:line="259" w:lineRule="auto"/>
        <w:jc w:val="left"/>
        <w:rPr>
          <w:lang w:val="en-GB"/>
        </w:rPr>
      </w:pPr>
    </w:p>
    <w:p w14:paraId="3A5AE246" w14:textId="77777777" w:rsidR="00732A50" w:rsidRPr="00F55090" w:rsidRDefault="00732A50" w:rsidP="00594623">
      <w:pPr>
        <w:spacing w:line="259" w:lineRule="auto"/>
        <w:jc w:val="left"/>
        <w:rPr>
          <w:lang w:val="en-GB"/>
        </w:rPr>
      </w:pPr>
    </w:p>
    <w:p w14:paraId="6E83BA56" w14:textId="30CB3595" w:rsidR="00732A50" w:rsidRDefault="007E7E67" w:rsidP="007E7E67">
      <w:pPr>
        <w:spacing w:line="259" w:lineRule="auto"/>
        <w:jc w:val="center"/>
        <w:rPr>
          <w:lang w:val="en-GB"/>
        </w:rPr>
      </w:pPr>
      <w:r>
        <w:rPr>
          <w:lang w:val="en-GB"/>
        </w:rPr>
        <w:t xml:space="preserve">Figure </w:t>
      </w:r>
      <w:r w:rsidR="007D25E9">
        <w:rPr>
          <w:lang w:val="en-GB"/>
        </w:rPr>
        <w:t>115</w:t>
      </w:r>
      <w:r>
        <w:rPr>
          <w:lang w:val="en-GB"/>
        </w:rPr>
        <w:t>: WAMP Server running in tray</w:t>
      </w:r>
      <w:r w:rsidR="000159B1">
        <w:rPr>
          <w:lang w:val="en-GB"/>
        </w:rPr>
        <w:t xml:space="preserve"> after finalisation</w:t>
      </w:r>
      <w:r>
        <w:rPr>
          <w:lang w:val="en-GB"/>
        </w:rPr>
        <w:t>.</w:t>
      </w:r>
    </w:p>
    <w:p w14:paraId="3B68025A" w14:textId="1E58E980" w:rsidR="00F20AC6" w:rsidRDefault="00F20AC6" w:rsidP="00C11E5F">
      <w:pPr>
        <w:rPr>
          <w:lang w:val="en-GB"/>
        </w:rPr>
      </w:pPr>
      <w:r>
        <w:rPr>
          <w:lang w:val="en-GB"/>
        </w:rPr>
        <w:tab/>
      </w:r>
      <w:r w:rsidR="00B10D45">
        <w:rPr>
          <w:lang w:val="en-GB"/>
        </w:rPr>
        <w:t xml:space="preserve">Once the command prompts stop appearing, the user may find WAMP Server running in the background </w:t>
      </w:r>
      <w:r w:rsidR="002D4886">
        <w:rPr>
          <w:lang w:val="en-GB"/>
        </w:rPr>
        <w:t>via tray</w:t>
      </w:r>
      <w:r w:rsidR="0053391C">
        <w:rPr>
          <w:lang w:val="en-GB"/>
        </w:rPr>
        <w:t xml:space="preserve">. </w:t>
      </w:r>
      <w:r w:rsidR="00C11E5F">
        <w:rPr>
          <w:lang w:val="en-GB"/>
        </w:rPr>
        <w:t>The user must be wary of the colour of the icon as the services are functioning properly if the icon is green and the otherwise if it is red. If the icon is red, restart the application</w:t>
      </w:r>
      <w:r w:rsidR="001E3B24">
        <w:rPr>
          <w:lang w:val="en-GB"/>
        </w:rPr>
        <w:t xml:space="preserve"> and see if that fixes the problem.</w:t>
      </w:r>
    </w:p>
    <w:p w14:paraId="0C05CF26" w14:textId="77777777" w:rsidR="00BA0328" w:rsidRDefault="00BA0328" w:rsidP="00C11E5F">
      <w:pPr>
        <w:rPr>
          <w:lang w:val="en-GB"/>
        </w:rPr>
      </w:pPr>
    </w:p>
    <w:p w14:paraId="5948FB41" w14:textId="77777777" w:rsidR="00BA0328" w:rsidRDefault="00BA0328" w:rsidP="00C11E5F">
      <w:pPr>
        <w:rPr>
          <w:lang w:val="en-GB"/>
        </w:rPr>
      </w:pPr>
    </w:p>
    <w:p w14:paraId="10ABFB89" w14:textId="77777777" w:rsidR="00BA0328" w:rsidRPr="00F55090" w:rsidRDefault="00BA0328" w:rsidP="00BA0328">
      <w:pPr>
        <w:jc w:val="center"/>
        <w:rPr>
          <w:lang w:val="en-GB"/>
        </w:rPr>
      </w:pPr>
    </w:p>
    <w:p w14:paraId="1372B0B8" w14:textId="77777777" w:rsidR="00732A50" w:rsidRPr="00F55090" w:rsidRDefault="00732A50" w:rsidP="00594623">
      <w:pPr>
        <w:spacing w:line="259" w:lineRule="auto"/>
        <w:jc w:val="left"/>
        <w:rPr>
          <w:lang w:val="en-GB"/>
        </w:rPr>
      </w:pPr>
    </w:p>
    <w:p w14:paraId="33F55B25" w14:textId="7DD26196" w:rsidR="00732A50" w:rsidRPr="00F55090" w:rsidRDefault="00310D14" w:rsidP="00594623">
      <w:pPr>
        <w:spacing w:line="259" w:lineRule="auto"/>
        <w:jc w:val="left"/>
        <w:rPr>
          <w:lang w:val="en-GB"/>
        </w:rPr>
      </w:pPr>
      <w:r w:rsidRPr="00310D14">
        <w:rPr>
          <w:noProof/>
          <w:lang w:val="de-DE"/>
        </w:rPr>
        <w:lastRenderedPageBreak/>
        <w:drawing>
          <wp:anchor distT="0" distB="0" distL="114300" distR="114300" simplePos="0" relativeHeight="251658262" behindDoc="0" locked="0" layoutInCell="1" allowOverlap="1" wp14:anchorId="549B9FBF" wp14:editId="0AF6A437">
            <wp:simplePos x="0" y="0"/>
            <wp:positionH relativeFrom="margin">
              <wp:align>center</wp:align>
            </wp:positionH>
            <wp:positionV relativeFrom="paragraph">
              <wp:posOffset>28575</wp:posOffset>
            </wp:positionV>
            <wp:extent cx="3972479" cy="2867425"/>
            <wp:effectExtent l="0" t="0" r="9525" b="9525"/>
            <wp:wrapNone/>
            <wp:docPr id="7324" name="Picture 7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3972479" cy="2867425"/>
                    </a:xfrm>
                    <a:prstGeom prst="rect">
                      <a:avLst/>
                    </a:prstGeom>
                  </pic:spPr>
                </pic:pic>
              </a:graphicData>
            </a:graphic>
          </wp:anchor>
        </w:drawing>
      </w:r>
    </w:p>
    <w:p w14:paraId="7D0E4890" w14:textId="0F47A9C6" w:rsidR="00732A50" w:rsidRPr="00F55090" w:rsidRDefault="00732A50" w:rsidP="00594623">
      <w:pPr>
        <w:spacing w:line="259" w:lineRule="auto"/>
        <w:jc w:val="left"/>
        <w:rPr>
          <w:lang w:val="en-GB"/>
        </w:rPr>
      </w:pPr>
    </w:p>
    <w:p w14:paraId="0B07114A" w14:textId="5F3E8DCA" w:rsidR="00732A50" w:rsidRPr="00F55090" w:rsidRDefault="00732A50" w:rsidP="00594623">
      <w:pPr>
        <w:spacing w:line="259" w:lineRule="auto"/>
        <w:jc w:val="left"/>
        <w:rPr>
          <w:lang w:val="en-GB"/>
        </w:rPr>
      </w:pPr>
    </w:p>
    <w:p w14:paraId="0952FBEB" w14:textId="6F827FD4" w:rsidR="00732A50" w:rsidRPr="00F55090" w:rsidRDefault="00732A50" w:rsidP="00594623">
      <w:pPr>
        <w:spacing w:line="259" w:lineRule="auto"/>
        <w:jc w:val="left"/>
        <w:rPr>
          <w:lang w:val="en-GB"/>
        </w:rPr>
      </w:pPr>
    </w:p>
    <w:p w14:paraId="71C1D745" w14:textId="56EB69B5" w:rsidR="00732A50" w:rsidRPr="00F55090" w:rsidRDefault="00732A50" w:rsidP="00594623">
      <w:pPr>
        <w:spacing w:line="259" w:lineRule="auto"/>
        <w:jc w:val="left"/>
        <w:rPr>
          <w:lang w:val="en-GB"/>
        </w:rPr>
      </w:pPr>
    </w:p>
    <w:p w14:paraId="3E0CC289" w14:textId="15D9A436" w:rsidR="00732A50" w:rsidRPr="00F55090" w:rsidRDefault="00732A50" w:rsidP="00594623">
      <w:pPr>
        <w:spacing w:line="259" w:lineRule="auto"/>
        <w:jc w:val="left"/>
        <w:rPr>
          <w:lang w:val="en-GB"/>
        </w:rPr>
      </w:pPr>
    </w:p>
    <w:p w14:paraId="4DEB4A32" w14:textId="77777777" w:rsidR="00732A50" w:rsidRPr="00F55090" w:rsidRDefault="00732A50" w:rsidP="00594623">
      <w:pPr>
        <w:spacing w:line="259" w:lineRule="auto"/>
        <w:jc w:val="left"/>
        <w:rPr>
          <w:lang w:val="en-GB"/>
        </w:rPr>
      </w:pPr>
    </w:p>
    <w:p w14:paraId="0E7E79F2" w14:textId="77777777" w:rsidR="00732A50" w:rsidRPr="00F55090" w:rsidRDefault="00732A50" w:rsidP="00594623">
      <w:pPr>
        <w:spacing w:line="259" w:lineRule="auto"/>
        <w:jc w:val="left"/>
        <w:rPr>
          <w:lang w:val="en-GB"/>
        </w:rPr>
      </w:pPr>
    </w:p>
    <w:p w14:paraId="49599CAE" w14:textId="77777777" w:rsidR="00732A50" w:rsidRPr="00F55090" w:rsidRDefault="00732A50" w:rsidP="00594623">
      <w:pPr>
        <w:spacing w:line="259" w:lineRule="auto"/>
        <w:jc w:val="left"/>
        <w:rPr>
          <w:lang w:val="en-GB"/>
        </w:rPr>
      </w:pPr>
    </w:p>
    <w:p w14:paraId="62783E70" w14:textId="3B951DDB" w:rsidR="00732A50" w:rsidRPr="00F55090" w:rsidRDefault="00732A50" w:rsidP="00594623">
      <w:pPr>
        <w:spacing w:line="259" w:lineRule="auto"/>
        <w:jc w:val="left"/>
        <w:rPr>
          <w:lang w:val="en-GB"/>
        </w:rPr>
      </w:pPr>
    </w:p>
    <w:p w14:paraId="342528F2" w14:textId="05F24473" w:rsidR="00732A50" w:rsidRPr="00F55090" w:rsidRDefault="00732A50" w:rsidP="00594623">
      <w:pPr>
        <w:spacing w:line="259" w:lineRule="auto"/>
        <w:jc w:val="left"/>
        <w:rPr>
          <w:lang w:val="en-GB"/>
        </w:rPr>
      </w:pPr>
    </w:p>
    <w:p w14:paraId="7F3D00AF" w14:textId="498FD1A7" w:rsidR="00732A50" w:rsidRPr="0031627B" w:rsidRDefault="0031627B" w:rsidP="0031627B">
      <w:pPr>
        <w:spacing w:line="259" w:lineRule="auto"/>
        <w:jc w:val="center"/>
        <w:rPr>
          <w:lang w:val="en-GB"/>
        </w:rPr>
      </w:pPr>
      <w:r w:rsidRPr="0031627B">
        <w:rPr>
          <w:lang w:val="en-GB"/>
        </w:rPr>
        <w:t xml:space="preserve">Figure </w:t>
      </w:r>
      <w:r w:rsidR="007D25E9">
        <w:rPr>
          <w:lang w:val="en-GB"/>
        </w:rPr>
        <w:t>116</w:t>
      </w:r>
      <w:r w:rsidRPr="0031627B">
        <w:rPr>
          <w:lang w:val="en-GB"/>
        </w:rPr>
        <w:t xml:space="preserve">: Context menu of </w:t>
      </w:r>
      <w:r>
        <w:rPr>
          <w:lang w:val="en-GB"/>
        </w:rPr>
        <w:t>WAMP Server tray icon.</w:t>
      </w:r>
    </w:p>
    <w:p w14:paraId="3C60669F" w14:textId="3F96EA0A" w:rsidR="00732A50" w:rsidRPr="0031627B" w:rsidRDefault="00C82154" w:rsidP="001A50E7">
      <w:pPr>
        <w:rPr>
          <w:lang w:val="en-GB"/>
        </w:rPr>
      </w:pPr>
      <w:r>
        <w:rPr>
          <w:lang w:val="en-GB"/>
        </w:rPr>
        <w:tab/>
      </w:r>
      <w:r w:rsidR="007B5C33">
        <w:rPr>
          <w:lang w:val="en-GB"/>
        </w:rPr>
        <w:t xml:space="preserve">The user may right click on the icon to </w:t>
      </w:r>
      <w:r w:rsidR="005D6C1F">
        <w:rPr>
          <w:lang w:val="en-GB"/>
        </w:rPr>
        <w:t xml:space="preserve">show context menu to manage the application. </w:t>
      </w:r>
      <w:r w:rsidR="00972204">
        <w:rPr>
          <w:lang w:val="en-GB"/>
        </w:rPr>
        <w:t>Th</w:t>
      </w:r>
      <w:r w:rsidR="001A50E7">
        <w:rPr>
          <w:lang w:val="en-GB"/>
        </w:rPr>
        <w:t>is guide will not cover the functionalities of the context menu.</w:t>
      </w:r>
    </w:p>
    <w:p w14:paraId="4A49607E" w14:textId="38A228FE" w:rsidR="00732A50" w:rsidRPr="0031627B" w:rsidRDefault="001F17DA" w:rsidP="00594623">
      <w:pPr>
        <w:spacing w:line="259" w:lineRule="auto"/>
        <w:jc w:val="left"/>
        <w:rPr>
          <w:lang w:val="en-GB"/>
        </w:rPr>
      </w:pPr>
      <w:r w:rsidRPr="001E7858">
        <w:rPr>
          <w:noProof/>
          <w:lang w:val="de-DE"/>
        </w:rPr>
        <w:drawing>
          <wp:anchor distT="0" distB="0" distL="114300" distR="114300" simplePos="0" relativeHeight="251658263" behindDoc="0" locked="0" layoutInCell="1" allowOverlap="1" wp14:anchorId="76F7BF73" wp14:editId="6290FBAA">
            <wp:simplePos x="0" y="0"/>
            <wp:positionH relativeFrom="margin">
              <wp:posOffset>-1270</wp:posOffset>
            </wp:positionH>
            <wp:positionV relativeFrom="paragraph">
              <wp:posOffset>119408</wp:posOffset>
            </wp:positionV>
            <wp:extent cx="5731510" cy="3234055"/>
            <wp:effectExtent l="0" t="0" r="2540" b="4445"/>
            <wp:wrapNone/>
            <wp:docPr id="7325" name="Picture 7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731510" cy="3234055"/>
                    </a:xfrm>
                    <a:prstGeom prst="rect">
                      <a:avLst/>
                    </a:prstGeom>
                  </pic:spPr>
                </pic:pic>
              </a:graphicData>
            </a:graphic>
          </wp:anchor>
        </w:drawing>
      </w:r>
    </w:p>
    <w:p w14:paraId="4DA9E806" w14:textId="5F075DB1" w:rsidR="00732A50" w:rsidRPr="0031627B" w:rsidRDefault="00732A50" w:rsidP="00594623">
      <w:pPr>
        <w:spacing w:line="259" w:lineRule="auto"/>
        <w:jc w:val="left"/>
        <w:rPr>
          <w:lang w:val="en-GB"/>
        </w:rPr>
      </w:pPr>
    </w:p>
    <w:p w14:paraId="7A588F36" w14:textId="1F0799B7" w:rsidR="00732A50" w:rsidRPr="0031627B" w:rsidRDefault="00732A50" w:rsidP="00594623">
      <w:pPr>
        <w:spacing w:line="259" w:lineRule="auto"/>
        <w:jc w:val="left"/>
        <w:rPr>
          <w:lang w:val="en-GB"/>
        </w:rPr>
      </w:pPr>
    </w:p>
    <w:p w14:paraId="358EA9B5" w14:textId="344FDF0F" w:rsidR="00732A50" w:rsidRPr="0031627B" w:rsidRDefault="00732A50" w:rsidP="00594623">
      <w:pPr>
        <w:spacing w:line="259" w:lineRule="auto"/>
        <w:jc w:val="left"/>
        <w:rPr>
          <w:lang w:val="en-GB"/>
        </w:rPr>
      </w:pPr>
    </w:p>
    <w:p w14:paraId="5FC28F3E" w14:textId="78DF6A07" w:rsidR="00732A50" w:rsidRPr="0031627B" w:rsidRDefault="00732A50" w:rsidP="00594623">
      <w:pPr>
        <w:spacing w:line="259" w:lineRule="auto"/>
        <w:jc w:val="left"/>
        <w:rPr>
          <w:lang w:val="en-GB"/>
        </w:rPr>
      </w:pPr>
    </w:p>
    <w:p w14:paraId="3FC4BD1B" w14:textId="77777777" w:rsidR="00732A50" w:rsidRPr="0031627B" w:rsidRDefault="00732A50" w:rsidP="00594623">
      <w:pPr>
        <w:spacing w:line="259" w:lineRule="auto"/>
        <w:jc w:val="left"/>
        <w:rPr>
          <w:lang w:val="en-GB"/>
        </w:rPr>
      </w:pPr>
    </w:p>
    <w:p w14:paraId="438DC767" w14:textId="2DC8AE0A" w:rsidR="00732A50" w:rsidRPr="0031627B" w:rsidRDefault="00732A50" w:rsidP="00594623">
      <w:pPr>
        <w:spacing w:line="259" w:lineRule="auto"/>
        <w:jc w:val="left"/>
        <w:rPr>
          <w:lang w:val="en-GB"/>
        </w:rPr>
      </w:pPr>
    </w:p>
    <w:p w14:paraId="56F97371" w14:textId="77777777" w:rsidR="00732A50" w:rsidRPr="0031627B" w:rsidRDefault="00732A50" w:rsidP="00594623">
      <w:pPr>
        <w:spacing w:line="259" w:lineRule="auto"/>
        <w:jc w:val="left"/>
        <w:rPr>
          <w:lang w:val="en-GB"/>
        </w:rPr>
      </w:pPr>
    </w:p>
    <w:p w14:paraId="207BBAA0" w14:textId="77777777" w:rsidR="00732A50" w:rsidRPr="0031627B" w:rsidRDefault="00732A50" w:rsidP="00594623">
      <w:pPr>
        <w:spacing w:line="259" w:lineRule="auto"/>
        <w:jc w:val="left"/>
        <w:rPr>
          <w:lang w:val="en-GB"/>
        </w:rPr>
      </w:pPr>
    </w:p>
    <w:p w14:paraId="09E9399E" w14:textId="77777777" w:rsidR="00732A50" w:rsidRPr="0031627B" w:rsidRDefault="00732A50" w:rsidP="00594623">
      <w:pPr>
        <w:spacing w:line="259" w:lineRule="auto"/>
        <w:jc w:val="left"/>
        <w:rPr>
          <w:lang w:val="en-GB"/>
        </w:rPr>
      </w:pPr>
    </w:p>
    <w:p w14:paraId="5EE02121" w14:textId="77777777" w:rsidR="00732A50" w:rsidRPr="0031627B" w:rsidRDefault="00732A50" w:rsidP="00594623">
      <w:pPr>
        <w:spacing w:line="259" w:lineRule="auto"/>
        <w:jc w:val="left"/>
        <w:rPr>
          <w:lang w:val="en-GB"/>
        </w:rPr>
      </w:pPr>
    </w:p>
    <w:p w14:paraId="2A053FB9" w14:textId="55515D49" w:rsidR="00732A50" w:rsidRPr="0031627B" w:rsidRDefault="00732A50" w:rsidP="00594623">
      <w:pPr>
        <w:spacing w:line="259" w:lineRule="auto"/>
        <w:jc w:val="left"/>
        <w:rPr>
          <w:lang w:val="en-GB"/>
        </w:rPr>
      </w:pPr>
    </w:p>
    <w:p w14:paraId="5C5F461E" w14:textId="3E848980" w:rsidR="00732A50" w:rsidRDefault="001F17DA" w:rsidP="001F17DA">
      <w:pPr>
        <w:spacing w:line="259" w:lineRule="auto"/>
        <w:jc w:val="center"/>
        <w:rPr>
          <w:lang w:val="en-GB"/>
        </w:rPr>
      </w:pPr>
      <w:r>
        <w:rPr>
          <w:lang w:val="en-GB"/>
        </w:rPr>
        <w:t xml:space="preserve">Figure </w:t>
      </w:r>
      <w:r w:rsidR="007D25E9">
        <w:rPr>
          <w:lang w:val="en-GB"/>
        </w:rPr>
        <w:t>117</w:t>
      </w:r>
      <w:r>
        <w:rPr>
          <w:lang w:val="en-GB"/>
        </w:rPr>
        <w:t>: Browser opened in new tab.</w:t>
      </w:r>
    </w:p>
    <w:p w14:paraId="1D1E7A05" w14:textId="133A449F" w:rsidR="00732A50" w:rsidRPr="0031627B" w:rsidRDefault="001A50E7" w:rsidP="00EA3C83">
      <w:pPr>
        <w:rPr>
          <w:lang w:val="en-GB"/>
        </w:rPr>
      </w:pPr>
      <w:r>
        <w:rPr>
          <w:lang w:val="en-GB"/>
        </w:rPr>
        <w:tab/>
        <w:t>Now, the user is required to open a browser of their own choice. Here, Microsoft Edge is used</w:t>
      </w:r>
      <w:r w:rsidR="00A435D3">
        <w:rPr>
          <w:lang w:val="en-GB"/>
        </w:rPr>
        <w:t xml:space="preserve"> and the current window is showing new tab.</w:t>
      </w:r>
    </w:p>
    <w:p w14:paraId="559BAB69" w14:textId="6C7923FC" w:rsidR="00732A50" w:rsidRPr="0031627B" w:rsidRDefault="002206B1" w:rsidP="00594623">
      <w:pPr>
        <w:spacing w:line="259" w:lineRule="auto"/>
        <w:jc w:val="left"/>
        <w:rPr>
          <w:lang w:val="en-GB"/>
        </w:rPr>
      </w:pPr>
      <w:r w:rsidRPr="00C42320">
        <w:rPr>
          <w:noProof/>
          <w:lang w:val="de-DE"/>
        </w:rPr>
        <w:lastRenderedPageBreak/>
        <w:drawing>
          <wp:anchor distT="0" distB="0" distL="114300" distR="114300" simplePos="0" relativeHeight="251658300" behindDoc="0" locked="0" layoutInCell="1" allowOverlap="1" wp14:anchorId="7C31011E" wp14:editId="6239C262">
            <wp:simplePos x="0" y="0"/>
            <wp:positionH relativeFrom="margin">
              <wp:align>center</wp:align>
            </wp:positionH>
            <wp:positionV relativeFrom="paragraph">
              <wp:posOffset>11264</wp:posOffset>
            </wp:positionV>
            <wp:extent cx="4372585" cy="2114845"/>
            <wp:effectExtent l="19050" t="19050" r="28575" b="19050"/>
            <wp:wrapNone/>
            <wp:docPr id="7326" name="Picture 7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4372585" cy="2114845"/>
                    </a:xfrm>
                    <a:prstGeom prst="rect">
                      <a:avLst/>
                    </a:prstGeom>
                    <a:ln>
                      <a:solidFill>
                        <a:schemeClr val="tx1"/>
                      </a:solidFill>
                    </a:ln>
                  </pic:spPr>
                </pic:pic>
              </a:graphicData>
            </a:graphic>
          </wp:anchor>
        </w:drawing>
      </w:r>
    </w:p>
    <w:p w14:paraId="6E52E063" w14:textId="402BD437" w:rsidR="00732A50" w:rsidRPr="0031627B" w:rsidRDefault="00732A50" w:rsidP="00594623">
      <w:pPr>
        <w:spacing w:line="259" w:lineRule="auto"/>
        <w:jc w:val="left"/>
        <w:rPr>
          <w:lang w:val="en-GB"/>
        </w:rPr>
      </w:pPr>
    </w:p>
    <w:p w14:paraId="00BCCB88" w14:textId="77777777" w:rsidR="00732A50" w:rsidRPr="0031627B" w:rsidRDefault="00732A50" w:rsidP="00594623">
      <w:pPr>
        <w:spacing w:line="259" w:lineRule="auto"/>
        <w:jc w:val="left"/>
        <w:rPr>
          <w:lang w:val="en-GB"/>
        </w:rPr>
      </w:pPr>
    </w:p>
    <w:p w14:paraId="4B5F0A1A" w14:textId="77777777" w:rsidR="00732A50" w:rsidRPr="0031627B" w:rsidRDefault="00732A50" w:rsidP="00594623">
      <w:pPr>
        <w:spacing w:line="259" w:lineRule="auto"/>
        <w:jc w:val="left"/>
        <w:rPr>
          <w:lang w:val="en-GB"/>
        </w:rPr>
      </w:pPr>
    </w:p>
    <w:p w14:paraId="39266F19" w14:textId="77777777" w:rsidR="00732A50" w:rsidRPr="0031627B" w:rsidRDefault="00732A50" w:rsidP="00594623">
      <w:pPr>
        <w:spacing w:line="259" w:lineRule="auto"/>
        <w:jc w:val="left"/>
        <w:rPr>
          <w:lang w:val="en-GB"/>
        </w:rPr>
      </w:pPr>
    </w:p>
    <w:p w14:paraId="780FA115" w14:textId="77777777" w:rsidR="00732A50" w:rsidRPr="0031627B" w:rsidRDefault="00732A50" w:rsidP="00594623">
      <w:pPr>
        <w:spacing w:line="259" w:lineRule="auto"/>
        <w:jc w:val="left"/>
        <w:rPr>
          <w:lang w:val="en-GB"/>
        </w:rPr>
      </w:pPr>
    </w:p>
    <w:p w14:paraId="423A7C18" w14:textId="77777777" w:rsidR="00732A50" w:rsidRPr="0031627B" w:rsidRDefault="00732A50" w:rsidP="00594623">
      <w:pPr>
        <w:spacing w:line="259" w:lineRule="auto"/>
        <w:jc w:val="left"/>
        <w:rPr>
          <w:lang w:val="en-GB"/>
        </w:rPr>
      </w:pPr>
    </w:p>
    <w:p w14:paraId="138499DB" w14:textId="77777777" w:rsidR="00732A50" w:rsidRPr="0031627B" w:rsidRDefault="00732A50" w:rsidP="00594623">
      <w:pPr>
        <w:spacing w:line="259" w:lineRule="auto"/>
        <w:jc w:val="left"/>
        <w:rPr>
          <w:lang w:val="en-GB"/>
        </w:rPr>
      </w:pPr>
    </w:p>
    <w:p w14:paraId="1C9FEED9" w14:textId="195E3A9D" w:rsidR="00732A50" w:rsidRPr="0031627B" w:rsidRDefault="002206B1" w:rsidP="002206B1">
      <w:pPr>
        <w:spacing w:line="259" w:lineRule="auto"/>
        <w:jc w:val="center"/>
        <w:rPr>
          <w:lang w:val="en-GB"/>
        </w:rPr>
      </w:pPr>
      <w:r>
        <w:rPr>
          <w:lang w:val="en-GB"/>
        </w:rPr>
        <w:t xml:space="preserve">Figure </w:t>
      </w:r>
      <w:r w:rsidR="007D25E9">
        <w:rPr>
          <w:lang w:val="en-GB"/>
        </w:rPr>
        <w:t>118</w:t>
      </w:r>
      <w:r>
        <w:rPr>
          <w:lang w:val="en-GB"/>
        </w:rPr>
        <w:t xml:space="preserve">: </w:t>
      </w:r>
      <w:r w:rsidR="00393C86">
        <w:rPr>
          <w:lang w:val="en-GB"/>
        </w:rPr>
        <w:t xml:space="preserve">Localhost address directing to </w:t>
      </w:r>
      <w:r w:rsidR="00921180">
        <w:rPr>
          <w:lang w:val="en-GB"/>
        </w:rPr>
        <w:t>php</w:t>
      </w:r>
      <w:r w:rsidR="00393C86">
        <w:rPr>
          <w:lang w:val="en-GB"/>
        </w:rPr>
        <w:t>MyAdmin Web Client.</w:t>
      </w:r>
    </w:p>
    <w:p w14:paraId="451FF212" w14:textId="24337D25" w:rsidR="00732A50" w:rsidRPr="0031627B" w:rsidRDefault="001576AA" w:rsidP="00515DD5">
      <w:pPr>
        <w:rPr>
          <w:lang w:val="en-GB"/>
        </w:rPr>
      </w:pPr>
      <w:r>
        <w:rPr>
          <w:lang w:val="en-GB"/>
        </w:rPr>
        <w:tab/>
        <w:t xml:space="preserve">The user will want to insert </w:t>
      </w:r>
      <w:r w:rsidR="006024C5">
        <w:rPr>
          <w:lang w:val="en-GB"/>
        </w:rPr>
        <w:t xml:space="preserve">the address of localhost/phpMyAdmin/ </w:t>
      </w:r>
      <w:r w:rsidR="00921180">
        <w:rPr>
          <w:lang w:val="en-GB"/>
        </w:rPr>
        <w:t>into the address bar and press the enter key to go to phpMyAdmin web client.</w:t>
      </w:r>
    </w:p>
    <w:p w14:paraId="26A76BAA" w14:textId="3B6F5D2B" w:rsidR="00732A50" w:rsidRPr="0031627B" w:rsidRDefault="00A86EA3" w:rsidP="00594623">
      <w:pPr>
        <w:spacing w:line="259" w:lineRule="auto"/>
        <w:jc w:val="left"/>
        <w:rPr>
          <w:lang w:val="en-GB"/>
        </w:rPr>
      </w:pPr>
      <w:r w:rsidRPr="00495C80">
        <w:rPr>
          <w:noProof/>
          <w:lang w:val="en-GB"/>
        </w:rPr>
        <w:drawing>
          <wp:anchor distT="0" distB="0" distL="114300" distR="114300" simplePos="0" relativeHeight="251658301" behindDoc="0" locked="0" layoutInCell="1" allowOverlap="1" wp14:anchorId="6C21C2F5" wp14:editId="476C1C8A">
            <wp:simplePos x="0" y="0"/>
            <wp:positionH relativeFrom="margin">
              <wp:posOffset>41836</wp:posOffset>
            </wp:positionH>
            <wp:positionV relativeFrom="paragraph">
              <wp:posOffset>72390</wp:posOffset>
            </wp:positionV>
            <wp:extent cx="5731510" cy="3264535"/>
            <wp:effectExtent l="19050" t="19050" r="21590" b="12065"/>
            <wp:wrapNone/>
            <wp:docPr id="7327" name="Picture 7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731510" cy="3264535"/>
                    </a:xfrm>
                    <a:prstGeom prst="rect">
                      <a:avLst/>
                    </a:prstGeom>
                    <a:ln>
                      <a:solidFill>
                        <a:schemeClr val="tx1"/>
                      </a:solidFill>
                    </a:ln>
                  </pic:spPr>
                </pic:pic>
              </a:graphicData>
            </a:graphic>
          </wp:anchor>
        </w:drawing>
      </w:r>
    </w:p>
    <w:p w14:paraId="6E55C5F6" w14:textId="77777777" w:rsidR="00732A50" w:rsidRPr="0031627B" w:rsidRDefault="00732A50" w:rsidP="00594623">
      <w:pPr>
        <w:spacing w:line="259" w:lineRule="auto"/>
        <w:jc w:val="left"/>
        <w:rPr>
          <w:lang w:val="en-GB"/>
        </w:rPr>
      </w:pPr>
    </w:p>
    <w:p w14:paraId="50E533A6" w14:textId="2A2A7FA3" w:rsidR="00732A50" w:rsidRPr="0031627B" w:rsidRDefault="00732A50" w:rsidP="00594623">
      <w:pPr>
        <w:spacing w:line="259" w:lineRule="auto"/>
        <w:jc w:val="left"/>
        <w:rPr>
          <w:lang w:val="en-GB"/>
        </w:rPr>
      </w:pPr>
    </w:p>
    <w:p w14:paraId="5A1E6D2E" w14:textId="1C63B050" w:rsidR="00732A50" w:rsidRPr="0031627B" w:rsidRDefault="00732A50" w:rsidP="00594623">
      <w:pPr>
        <w:spacing w:line="259" w:lineRule="auto"/>
        <w:jc w:val="left"/>
        <w:rPr>
          <w:lang w:val="en-GB"/>
        </w:rPr>
      </w:pPr>
    </w:p>
    <w:p w14:paraId="6C48BD99" w14:textId="77777777" w:rsidR="00732A50" w:rsidRPr="0031627B" w:rsidRDefault="00732A50" w:rsidP="00594623">
      <w:pPr>
        <w:spacing w:line="259" w:lineRule="auto"/>
        <w:jc w:val="left"/>
        <w:rPr>
          <w:lang w:val="en-GB"/>
        </w:rPr>
      </w:pPr>
    </w:p>
    <w:p w14:paraId="04E692FB" w14:textId="77777777" w:rsidR="00732A50" w:rsidRPr="0031627B" w:rsidRDefault="00732A50" w:rsidP="00594623">
      <w:pPr>
        <w:spacing w:line="259" w:lineRule="auto"/>
        <w:jc w:val="left"/>
        <w:rPr>
          <w:lang w:val="en-GB"/>
        </w:rPr>
      </w:pPr>
    </w:p>
    <w:p w14:paraId="768CE6A4" w14:textId="77777777" w:rsidR="00732A50" w:rsidRPr="0031627B" w:rsidRDefault="00732A50" w:rsidP="00594623">
      <w:pPr>
        <w:spacing w:line="259" w:lineRule="auto"/>
        <w:jc w:val="left"/>
        <w:rPr>
          <w:lang w:val="en-GB"/>
        </w:rPr>
      </w:pPr>
    </w:p>
    <w:p w14:paraId="3C4ED2A7" w14:textId="77777777" w:rsidR="00732A50" w:rsidRPr="0031627B" w:rsidRDefault="00732A50" w:rsidP="00594623">
      <w:pPr>
        <w:spacing w:line="259" w:lineRule="auto"/>
        <w:jc w:val="left"/>
        <w:rPr>
          <w:lang w:val="en-GB"/>
        </w:rPr>
      </w:pPr>
    </w:p>
    <w:p w14:paraId="4FEA3094" w14:textId="77777777" w:rsidR="00732A50" w:rsidRPr="0031627B" w:rsidRDefault="00732A50" w:rsidP="00594623">
      <w:pPr>
        <w:spacing w:line="259" w:lineRule="auto"/>
        <w:jc w:val="left"/>
        <w:rPr>
          <w:lang w:val="en-GB"/>
        </w:rPr>
      </w:pPr>
    </w:p>
    <w:p w14:paraId="206D8D81" w14:textId="77777777" w:rsidR="00732A50" w:rsidRPr="0031627B" w:rsidRDefault="00732A50" w:rsidP="00594623">
      <w:pPr>
        <w:spacing w:line="259" w:lineRule="auto"/>
        <w:jc w:val="left"/>
        <w:rPr>
          <w:lang w:val="en-GB"/>
        </w:rPr>
      </w:pPr>
    </w:p>
    <w:p w14:paraId="45C96193" w14:textId="77777777" w:rsidR="00732A50" w:rsidRPr="0031627B" w:rsidRDefault="00732A50" w:rsidP="00594623">
      <w:pPr>
        <w:spacing w:line="259" w:lineRule="auto"/>
        <w:jc w:val="left"/>
        <w:rPr>
          <w:lang w:val="en-GB"/>
        </w:rPr>
      </w:pPr>
    </w:p>
    <w:p w14:paraId="784A0011" w14:textId="77777777" w:rsidR="00732A50" w:rsidRPr="0031627B" w:rsidRDefault="00732A50" w:rsidP="00594623">
      <w:pPr>
        <w:spacing w:line="259" w:lineRule="auto"/>
        <w:jc w:val="left"/>
        <w:rPr>
          <w:lang w:val="en-GB"/>
        </w:rPr>
      </w:pPr>
    </w:p>
    <w:p w14:paraId="5180E41F" w14:textId="687EA0D4" w:rsidR="00732A50" w:rsidRDefault="00A86EA3" w:rsidP="00A86EA3">
      <w:pPr>
        <w:spacing w:line="259" w:lineRule="auto"/>
        <w:jc w:val="center"/>
        <w:rPr>
          <w:lang w:val="fr-FR"/>
        </w:rPr>
      </w:pPr>
      <w:r w:rsidRPr="000F2E20">
        <w:rPr>
          <w:lang w:val="fr-FR"/>
        </w:rPr>
        <w:t xml:space="preserve">Figure </w:t>
      </w:r>
      <w:r w:rsidR="007D25E9">
        <w:rPr>
          <w:lang w:val="fr-FR"/>
        </w:rPr>
        <w:t>119</w:t>
      </w:r>
      <w:r w:rsidRPr="000F2E20">
        <w:rPr>
          <w:lang w:val="fr-FR"/>
        </w:rPr>
        <w:t xml:space="preserve">: </w:t>
      </w:r>
      <w:r w:rsidR="00515DD5">
        <w:rPr>
          <w:lang w:val="fr-FR"/>
        </w:rPr>
        <w:t>php</w:t>
      </w:r>
      <w:r w:rsidR="000F2E20" w:rsidRPr="000F2E20">
        <w:rPr>
          <w:lang w:val="fr-FR"/>
        </w:rPr>
        <w:t xml:space="preserve">MyAdmin Web Client login page. </w:t>
      </w:r>
    </w:p>
    <w:p w14:paraId="5DDC58F1" w14:textId="4B5029DF" w:rsidR="00515DD5" w:rsidRPr="00515DD5" w:rsidRDefault="00515DD5" w:rsidP="004D3AEF">
      <w:pPr>
        <w:rPr>
          <w:lang w:val="en-GB"/>
        </w:rPr>
      </w:pPr>
      <w:r>
        <w:rPr>
          <w:lang w:val="fr-FR"/>
        </w:rPr>
        <w:tab/>
      </w:r>
      <w:r w:rsidRPr="00515DD5">
        <w:rPr>
          <w:lang w:val="en-GB"/>
        </w:rPr>
        <w:t>Once the user presses ent</w:t>
      </w:r>
      <w:r>
        <w:rPr>
          <w:lang w:val="en-GB"/>
        </w:rPr>
        <w:t>er, the login page of phpMyAdmin will appear where the user will be required to key in root credentials in order to proceed. Root credentials comprises of ‘root’ as username and empty blank string as password. Make sure “Server Choice” is set to MySQL and press on “Go” to continue.</w:t>
      </w:r>
    </w:p>
    <w:p w14:paraId="1F0F3681" w14:textId="77777777" w:rsidR="00834F28" w:rsidRDefault="00834F28" w:rsidP="00594623">
      <w:pPr>
        <w:spacing w:line="259" w:lineRule="auto"/>
        <w:jc w:val="left"/>
        <w:rPr>
          <w:lang w:val="en-GB"/>
        </w:rPr>
      </w:pPr>
    </w:p>
    <w:p w14:paraId="4CF4F0CC" w14:textId="72D6372A" w:rsidR="00732A50" w:rsidRPr="00515DD5" w:rsidRDefault="00340B87" w:rsidP="00594623">
      <w:pPr>
        <w:spacing w:line="259" w:lineRule="auto"/>
        <w:jc w:val="left"/>
        <w:rPr>
          <w:lang w:val="en-GB"/>
        </w:rPr>
      </w:pPr>
      <w:r w:rsidRPr="00796135">
        <w:rPr>
          <w:noProof/>
          <w:lang w:val="en-GB"/>
        </w:rPr>
        <w:lastRenderedPageBreak/>
        <w:drawing>
          <wp:anchor distT="0" distB="0" distL="114300" distR="114300" simplePos="0" relativeHeight="251658302" behindDoc="0" locked="0" layoutInCell="1" allowOverlap="1" wp14:anchorId="1AAEC39F" wp14:editId="24362774">
            <wp:simplePos x="0" y="0"/>
            <wp:positionH relativeFrom="margin">
              <wp:posOffset>36551</wp:posOffset>
            </wp:positionH>
            <wp:positionV relativeFrom="paragraph">
              <wp:posOffset>160020</wp:posOffset>
            </wp:positionV>
            <wp:extent cx="5731510" cy="3223895"/>
            <wp:effectExtent l="19050" t="19050" r="21590" b="14605"/>
            <wp:wrapNone/>
            <wp:docPr id="7328" name="Picture 7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731510" cy="3223895"/>
                    </a:xfrm>
                    <a:prstGeom prst="rect">
                      <a:avLst/>
                    </a:prstGeom>
                    <a:ln>
                      <a:solidFill>
                        <a:schemeClr val="tx1"/>
                      </a:solidFill>
                    </a:ln>
                  </pic:spPr>
                </pic:pic>
              </a:graphicData>
            </a:graphic>
          </wp:anchor>
        </w:drawing>
      </w:r>
    </w:p>
    <w:p w14:paraId="3CE96FFE" w14:textId="1CE84650" w:rsidR="00732A50" w:rsidRPr="00515DD5" w:rsidRDefault="00732A50" w:rsidP="00594623">
      <w:pPr>
        <w:spacing w:line="259" w:lineRule="auto"/>
        <w:jc w:val="left"/>
        <w:rPr>
          <w:lang w:val="en-GB"/>
        </w:rPr>
      </w:pPr>
    </w:p>
    <w:p w14:paraId="078FC750" w14:textId="4465FC05" w:rsidR="00732A50" w:rsidRPr="00515DD5" w:rsidRDefault="00732A50" w:rsidP="00594623">
      <w:pPr>
        <w:spacing w:line="259" w:lineRule="auto"/>
        <w:jc w:val="left"/>
        <w:rPr>
          <w:lang w:val="en-GB"/>
        </w:rPr>
      </w:pPr>
    </w:p>
    <w:p w14:paraId="2CA2E7D3" w14:textId="77777777" w:rsidR="00732A50" w:rsidRPr="00515DD5" w:rsidRDefault="00732A50" w:rsidP="00594623">
      <w:pPr>
        <w:spacing w:line="259" w:lineRule="auto"/>
        <w:jc w:val="left"/>
        <w:rPr>
          <w:lang w:val="en-GB"/>
        </w:rPr>
      </w:pPr>
    </w:p>
    <w:p w14:paraId="38DDE03F" w14:textId="77777777" w:rsidR="00732A50" w:rsidRPr="00515DD5" w:rsidRDefault="00732A50" w:rsidP="00594623">
      <w:pPr>
        <w:spacing w:line="259" w:lineRule="auto"/>
        <w:jc w:val="left"/>
        <w:rPr>
          <w:lang w:val="en-GB"/>
        </w:rPr>
      </w:pPr>
    </w:p>
    <w:p w14:paraId="53F5542C" w14:textId="77777777" w:rsidR="00732A50" w:rsidRPr="00515DD5" w:rsidRDefault="00732A50" w:rsidP="00594623">
      <w:pPr>
        <w:spacing w:line="259" w:lineRule="auto"/>
        <w:jc w:val="left"/>
        <w:rPr>
          <w:lang w:val="en-GB"/>
        </w:rPr>
      </w:pPr>
    </w:p>
    <w:p w14:paraId="0E2928D9" w14:textId="77777777" w:rsidR="00732A50" w:rsidRPr="00515DD5" w:rsidRDefault="00732A50" w:rsidP="00594623">
      <w:pPr>
        <w:spacing w:line="259" w:lineRule="auto"/>
        <w:jc w:val="left"/>
        <w:rPr>
          <w:lang w:val="en-GB"/>
        </w:rPr>
      </w:pPr>
    </w:p>
    <w:p w14:paraId="0BC7F031" w14:textId="77777777" w:rsidR="00732A50" w:rsidRPr="00515DD5" w:rsidRDefault="00732A50" w:rsidP="00594623">
      <w:pPr>
        <w:spacing w:line="259" w:lineRule="auto"/>
        <w:jc w:val="left"/>
        <w:rPr>
          <w:lang w:val="en-GB"/>
        </w:rPr>
      </w:pPr>
    </w:p>
    <w:p w14:paraId="569A4B0F" w14:textId="77777777" w:rsidR="00732A50" w:rsidRPr="00515DD5" w:rsidRDefault="00732A50" w:rsidP="00594623">
      <w:pPr>
        <w:spacing w:line="259" w:lineRule="auto"/>
        <w:jc w:val="left"/>
        <w:rPr>
          <w:lang w:val="en-GB"/>
        </w:rPr>
      </w:pPr>
    </w:p>
    <w:p w14:paraId="0D7CE1A6" w14:textId="77777777" w:rsidR="00732A50" w:rsidRPr="00515DD5" w:rsidRDefault="00732A50" w:rsidP="00594623">
      <w:pPr>
        <w:spacing w:line="259" w:lineRule="auto"/>
        <w:jc w:val="left"/>
        <w:rPr>
          <w:lang w:val="en-GB"/>
        </w:rPr>
      </w:pPr>
    </w:p>
    <w:p w14:paraId="359E8561" w14:textId="77777777" w:rsidR="00732A50" w:rsidRPr="00515DD5" w:rsidRDefault="00732A50" w:rsidP="00594623">
      <w:pPr>
        <w:spacing w:line="259" w:lineRule="auto"/>
        <w:jc w:val="left"/>
        <w:rPr>
          <w:lang w:val="en-GB"/>
        </w:rPr>
      </w:pPr>
    </w:p>
    <w:p w14:paraId="5EFAD05A" w14:textId="77777777" w:rsidR="00732A50" w:rsidRPr="00515DD5" w:rsidRDefault="00732A50" w:rsidP="00594623">
      <w:pPr>
        <w:spacing w:line="259" w:lineRule="auto"/>
        <w:jc w:val="left"/>
        <w:rPr>
          <w:lang w:val="en-GB"/>
        </w:rPr>
      </w:pPr>
    </w:p>
    <w:p w14:paraId="4F54F501" w14:textId="616BF750" w:rsidR="00732A50" w:rsidRPr="0018226C" w:rsidRDefault="0018226C" w:rsidP="0018226C">
      <w:pPr>
        <w:spacing w:line="259" w:lineRule="auto"/>
        <w:jc w:val="center"/>
        <w:rPr>
          <w:lang w:val="en-GB"/>
        </w:rPr>
      </w:pPr>
      <w:r w:rsidRPr="0018226C">
        <w:rPr>
          <w:lang w:val="en-GB"/>
        </w:rPr>
        <w:t xml:space="preserve">Figure </w:t>
      </w:r>
      <w:r w:rsidR="007D25E9">
        <w:rPr>
          <w:lang w:val="en-GB"/>
        </w:rPr>
        <w:t>120</w:t>
      </w:r>
      <w:r w:rsidRPr="0018226C">
        <w:rPr>
          <w:lang w:val="en-GB"/>
        </w:rPr>
        <w:t>: Main page after loggin</w:t>
      </w:r>
      <w:r>
        <w:rPr>
          <w:lang w:val="en-GB"/>
        </w:rPr>
        <w:t>g in using root credentials.</w:t>
      </w:r>
    </w:p>
    <w:p w14:paraId="6E6BCDA7" w14:textId="2505615C" w:rsidR="00732A50" w:rsidRPr="0018226C" w:rsidRDefault="00D9149D" w:rsidP="00F536A5">
      <w:pPr>
        <w:rPr>
          <w:lang w:val="en-GB"/>
        </w:rPr>
      </w:pPr>
      <w:r w:rsidRPr="008D4609">
        <w:rPr>
          <w:noProof/>
          <w:lang w:val="en-GB"/>
        </w:rPr>
        <w:drawing>
          <wp:anchor distT="0" distB="0" distL="114300" distR="114300" simplePos="0" relativeHeight="251658303" behindDoc="0" locked="0" layoutInCell="1" allowOverlap="1" wp14:anchorId="0697380E" wp14:editId="70BBC555">
            <wp:simplePos x="0" y="0"/>
            <wp:positionH relativeFrom="margin">
              <wp:align>center</wp:align>
            </wp:positionH>
            <wp:positionV relativeFrom="paragraph">
              <wp:posOffset>528777</wp:posOffset>
            </wp:positionV>
            <wp:extent cx="4653205" cy="3087014"/>
            <wp:effectExtent l="19050" t="19050" r="14605" b="18415"/>
            <wp:wrapNone/>
            <wp:docPr id="7329" name="Picture 7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4653205" cy="3087014"/>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9E6966">
        <w:rPr>
          <w:lang w:val="en-GB"/>
        </w:rPr>
        <w:tab/>
      </w:r>
      <w:r w:rsidR="003F01A1">
        <w:rPr>
          <w:lang w:val="en-GB"/>
        </w:rPr>
        <w:t>After logging in, the user will be redirected to this page</w:t>
      </w:r>
      <w:r w:rsidR="002F37A1">
        <w:rPr>
          <w:lang w:val="en-GB"/>
        </w:rPr>
        <w:t>. The user will want to press on “New”</w:t>
      </w:r>
      <w:r w:rsidR="00F536A5">
        <w:rPr>
          <w:lang w:val="en-GB"/>
        </w:rPr>
        <w:t xml:space="preserve"> link found in the sidebar located to the left side of the screen.</w:t>
      </w:r>
    </w:p>
    <w:p w14:paraId="5627BF0E" w14:textId="162BAFD6" w:rsidR="00732A50" w:rsidRPr="0018226C" w:rsidRDefault="00732A50" w:rsidP="00594623">
      <w:pPr>
        <w:spacing w:line="259" w:lineRule="auto"/>
        <w:jc w:val="left"/>
        <w:rPr>
          <w:lang w:val="en-GB"/>
        </w:rPr>
      </w:pPr>
    </w:p>
    <w:p w14:paraId="26B68BC7" w14:textId="21216FB7" w:rsidR="00732A50" w:rsidRPr="0018226C" w:rsidRDefault="00732A50" w:rsidP="00594623">
      <w:pPr>
        <w:spacing w:line="259" w:lineRule="auto"/>
        <w:jc w:val="left"/>
        <w:rPr>
          <w:lang w:val="en-GB"/>
        </w:rPr>
      </w:pPr>
    </w:p>
    <w:p w14:paraId="2D3AB277" w14:textId="0C31FE67" w:rsidR="00732A50" w:rsidRPr="0018226C" w:rsidRDefault="00732A50" w:rsidP="00594623">
      <w:pPr>
        <w:spacing w:line="259" w:lineRule="auto"/>
        <w:jc w:val="left"/>
        <w:rPr>
          <w:lang w:val="en-GB"/>
        </w:rPr>
      </w:pPr>
    </w:p>
    <w:p w14:paraId="28B4C477" w14:textId="32CDDCEE" w:rsidR="00732A50" w:rsidRPr="0018226C" w:rsidRDefault="00732A50" w:rsidP="00594623">
      <w:pPr>
        <w:spacing w:line="259" w:lineRule="auto"/>
        <w:jc w:val="left"/>
        <w:rPr>
          <w:lang w:val="en-GB"/>
        </w:rPr>
      </w:pPr>
    </w:p>
    <w:p w14:paraId="25FCC750" w14:textId="77777777" w:rsidR="00732A50" w:rsidRPr="0018226C" w:rsidRDefault="00732A50" w:rsidP="00594623">
      <w:pPr>
        <w:spacing w:line="259" w:lineRule="auto"/>
        <w:jc w:val="left"/>
        <w:rPr>
          <w:lang w:val="en-GB"/>
        </w:rPr>
      </w:pPr>
    </w:p>
    <w:p w14:paraId="0C2BE5D0" w14:textId="77777777" w:rsidR="00732A50" w:rsidRPr="0018226C" w:rsidRDefault="00732A50" w:rsidP="00594623">
      <w:pPr>
        <w:spacing w:line="259" w:lineRule="auto"/>
        <w:jc w:val="left"/>
        <w:rPr>
          <w:lang w:val="en-GB"/>
        </w:rPr>
      </w:pPr>
    </w:p>
    <w:p w14:paraId="4E442571" w14:textId="77777777" w:rsidR="00732A50" w:rsidRPr="0018226C" w:rsidRDefault="00732A50" w:rsidP="00594623">
      <w:pPr>
        <w:spacing w:line="259" w:lineRule="auto"/>
        <w:jc w:val="left"/>
        <w:rPr>
          <w:lang w:val="en-GB"/>
        </w:rPr>
      </w:pPr>
    </w:p>
    <w:p w14:paraId="40F5554F" w14:textId="77777777" w:rsidR="00732A50" w:rsidRPr="0018226C" w:rsidRDefault="00732A50" w:rsidP="00594623">
      <w:pPr>
        <w:spacing w:line="259" w:lineRule="auto"/>
        <w:jc w:val="left"/>
        <w:rPr>
          <w:lang w:val="en-GB"/>
        </w:rPr>
      </w:pPr>
    </w:p>
    <w:p w14:paraId="2621C942" w14:textId="77777777" w:rsidR="00732A50" w:rsidRPr="0018226C" w:rsidRDefault="00732A50" w:rsidP="00594623">
      <w:pPr>
        <w:spacing w:line="259" w:lineRule="auto"/>
        <w:jc w:val="left"/>
        <w:rPr>
          <w:lang w:val="en-GB"/>
        </w:rPr>
      </w:pPr>
    </w:p>
    <w:p w14:paraId="75FB18A4" w14:textId="77777777" w:rsidR="00732A50" w:rsidRPr="0018226C" w:rsidRDefault="00732A50" w:rsidP="00594623">
      <w:pPr>
        <w:spacing w:line="259" w:lineRule="auto"/>
        <w:jc w:val="left"/>
        <w:rPr>
          <w:lang w:val="en-GB"/>
        </w:rPr>
      </w:pPr>
    </w:p>
    <w:p w14:paraId="5EE32279" w14:textId="77777777" w:rsidR="00145C01" w:rsidRDefault="00145C01" w:rsidP="00F536A5">
      <w:pPr>
        <w:spacing w:line="259" w:lineRule="auto"/>
        <w:rPr>
          <w:lang w:val="en-GB"/>
        </w:rPr>
      </w:pPr>
    </w:p>
    <w:p w14:paraId="4604028A" w14:textId="0098AA63" w:rsidR="00732A50" w:rsidRPr="0018226C" w:rsidRDefault="00783F52" w:rsidP="00783F52">
      <w:pPr>
        <w:spacing w:line="259" w:lineRule="auto"/>
        <w:jc w:val="center"/>
        <w:rPr>
          <w:lang w:val="en-GB"/>
        </w:rPr>
      </w:pPr>
      <w:r>
        <w:rPr>
          <w:lang w:val="en-GB"/>
        </w:rPr>
        <w:t xml:space="preserve">Figure </w:t>
      </w:r>
      <w:r w:rsidR="007D25E9">
        <w:rPr>
          <w:lang w:val="en-GB"/>
        </w:rPr>
        <w:t>121</w:t>
      </w:r>
      <w:r>
        <w:rPr>
          <w:lang w:val="en-GB"/>
        </w:rPr>
        <w:t>: Creation of new database to store LibSys information.</w:t>
      </w:r>
    </w:p>
    <w:p w14:paraId="5AB0FA28" w14:textId="2ABD7703" w:rsidR="00732A50" w:rsidRDefault="00F536A5" w:rsidP="00594623">
      <w:pPr>
        <w:spacing w:line="259" w:lineRule="auto"/>
        <w:jc w:val="left"/>
        <w:rPr>
          <w:lang w:val="en-GB"/>
        </w:rPr>
      </w:pPr>
      <w:r>
        <w:rPr>
          <w:lang w:val="en-GB"/>
        </w:rPr>
        <w:tab/>
      </w:r>
      <w:r w:rsidR="00ED330C">
        <w:rPr>
          <w:lang w:val="en-GB"/>
        </w:rPr>
        <w:t xml:space="preserve">Once pressed, </w:t>
      </w:r>
      <w:r w:rsidR="00A84025">
        <w:rPr>
          <w:lang w:val="en-GB"/>
        </w:rPr>
        <w:t xml:space="preserve">the page will refresh with </w:t>
      </w:r>
      <w:r w:rsidR="00790AE3">
        <w:rPr>
          <w:lang w:val="en-GB"/>
        </w:rPr>
        <w:t xml:space="preserve">database </w:t>
      </w:r>
      <w:r w:rsidR="00385E78">
        <w:rPr>
          <w:lang w:val="en-GB"/>
        </w:rPr>
        <w:t xml:space="preserve">creation section on the right side. </w:t>
      </w:r>
    </w:p>
    <w:p w14:paraId="63121A9E" w14:textId="77777777" w:rsidR="00D9149D" w:rsidRPr="0018226C" w:rsidRDefault="00D9149D" w:rsidP="00594623">
      <w:pPr>
        <w:spacing w:line="259" w:lineRule="auto"/>
        <w:jc w:val="left"/>
        <w:rPr>
          <w:lang w:val="en-GB"/>
        </w:rPr>
      </w:pPr>
    </w:p>
    <w:p w14:paraId="1E8F40E8" w14:textId="2F7DB2E8" w:rsidR="00732A50" w:rsidRPr="0018226C" w:rsidRDefault="00C57A7E" w:rsidP="00594623">
      <w:pPr>
        <w:spacing w:line="259" w:lineRule="auto"/>
        <w:jc w:val="left"/>
        <w:rPr>
          <w:lang w:val="en-GB"/>
        </w:rPr>
      </w:pPr>
      <w:r w:rsidRPr="00C57A7E">
        <w:rPr>
          <w:noProof/>
          <w:lang w:val="en-GB"/>
        </w:rPr>
        <w:lastRenderedPageBreak/>
        <w:drawing>
          <wp:anchor distT="0" distB="0" distL="114300" distR="114300" simplePos="0" relativeHeight="251658304" behindDoc="0" locked="0" layoutInCell="1" allowOverlap="1" wp14:anchorId="1B503A4E" wp14:editId="107038EF">
            <wp:simplePos x="0" y="0"/>
            <wp:positionH relativeFrom="margin">
              <wp:posOffset>61334</wp:posOffset>
            </wp:positionH>
            <wp:positionV relativeFrom="paragraph">
              <wp:posOffset>238125</wp:posOffset>
            </wp:positionV>
            <wp:extent cx="5706110" cy="2286000"/>
            <wp:effectExtent l="19050" t="19050" r="27940" b="19050"/>
            <wp:wrapNone/>
            <wp:docPr id="7330" name="Picture 7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706110" cy="2286000"/>
                    </a:xfrm>
                    <a:prstGeom prst="rect">
                      <a:avLst/>
                    </a:prstGeom>
                    <a:ln>
                      <a:solidFill>
                        <a:schemeClr val="tx1"/>
                      </a:solidFill>
                    </a:ln>
                  </pic:spPr>
                </pic:pic>
              </a:graphicData>
            </a:graphic>
          </wp:anchor>
        </w:drawing>
      </w:r>
    </w:p>
    <w:p w14:paraId="08C573E7" w14:textId="77777777" w:rsidR="00732A50" w:rsidRPr="0018226C" w:rsidRDefault="00732A50" w:rsidP="00594623">
      <w:pPr>
        <w:spacing w:line="259" w:lineRule="auto"/>
        <w:jc w:val="left"/>
        <w:rPr>
          <w:lang w:val="en-GB"/>
        </w:rPr>
      </w:pPr>
    </w:p>
    <w:p w14:paraId="753583E6" w14:textId="33E33BE6" w:rsidR="00732A50" w:rsidRPr="0018226C" w:rsidRDefault="00732A50" w:rsidP="00594623">
      <w:pPr>
        <w:spacing w:line="259" w:lineRule="auto"/>
        <w:jc w:val="left"/>
        <w:rPr>
          <w:lang w:val="en-GB"/>
        </w:rPr>
      </w:pPr>
    </w:p>
    <w:p w14:paraId="4A2698BE" w14:textId="78F4BAB3" w:rsidR="00732A50" w:rsidRPr="0018226C" w:rsidRDefault="00732A50" w:rsidP="00594623">
      <w:pPr>
        <w:spacing w:line="259" w:lineRule="auto"/>
        <w:jc w:val="left"/>
        <w:rPr>
          <w:lang w:val="en-GB"/>
        </w:rPr>
      </w:pPr>
    </w:p>
    <w:p w14:paraId="3CE18F6D" w14:textId="37C70F10" w:rsidR="00732A50" w:rsidRPr="0018226C" w:rsidRDefault="00732A50" w:rsidP="00594623">
      <w:pPr>
        <w:spacing w:line="259" w:lineRule="auto"/>
        <w:jc w:val="left"/>
        <w:rPr>
          <w:lang w:val="en-GB"/>
        </w:rPr>
      </w:pPr>
    </w:p>
    <w:p w14:paraId="5021400E" w14:textId="77777777" w:rsidR="00732A50" w:rsidRPr="0018226C" w:rsidRDefault="00732A50" w:rsidP="00594623">
      <w:pPr>
        <w:spacing w:line="259" w:lineRule="auto"/>
        <w:jc w:val="left"/>
        <w:rPr>
          <w:lang w:val="en-GB"/>
        </w:rPr>
      </w:pPr>
    </w:p>
    <w:p w14:paraId="5E9A979F" w14:textId="15E304F0" w:rsidR="00732A50" w:rsidRPr="0018226C" w:rsidRDefault="00732A50" w:rsidP="00594623">
      <w:pPr>
        <w:spacing w:line="259" w:lineRule="auto"/>
        <w:jc w:val="left"/>
        <w:rPr>
          <w:lang w:val="en-GB"/>
        </w:rPr>
      </w:pPr>
    </w:p>
    <w:p w14:paraId="7C451F00" w14:textId="451FFDD9" w:rsidR="00732A50" w:rsidRPr="0018226C" w:rsidRDefault="00732A50" w:rsidP="00594623">
      <w:pPr>
        <w:spacing w:line="259" w:lineRule="auto"/>
        <w:jc w:val="left"/>
        <w:rPr>
          <w:lang w:val="en-GB"/>
        </w:rPr>
      </w:pPr>
    </w:p>
    <w:p w14:paraId="171B7D78" w14:textId="263A8CFF" w:rsidR="00732A50" w:rsidRPr="0018226C" w:rsidRDefault="00732A50" w:rsidP="00594623">
      <w:pPr>
        <w:spacing w:line="259" w:lineRule="auto"/>
        <w:jc w:val="left"/>
        <w:rPr>
          <w:lang w:val="en-GB"/>
        </w:rPr>
      </w:pPr>
    </w:p>
    <w:p w14:paraId="37F8DD1A" w14:textId="4DFED311" w:rsidR="00732A50" w:rsidRPr="0018226C" w:rsidRDefault="00145C01" w:rsidP="00145C01">
      <w:pPr>
        <w:spacing w:line="259" w:lineRule="auto"/>
        <w:jc w:val="center"/>
        <w:rPr>
          <w:lang w:val="en-GB"/>
        </w:rPr>
      </w:pPr>
      <w:r>
        <w:rPr>
          <w:lang w:val="en-GB"/>
        </w:rPr>
        <w:t xml:space="preserve">Figure </w:t>
      </w:r>
      <w:r w:rsidR="007D25E9">
        <w:rPr>
          <w:lang w:val="en-GB"/>
        </w:rPr>
        <w:t>122</w:t>
      </w:r>
      <w:r>
        <w:rPr>
          <w:lang w:val="en-GB"/>
        </w:rPr>
        <w:t xml:space="preserve">: </w:t>
      </w:r>
      <w:r w:rsidR="004A5075">
        <w:rPr>
          <w:lang w:val="en-GB"/>
        </w:rPr>
        <w:t xml:space="preserve">Database name </w:t>
      </w:r>
      <w:r w:rsidR="00A504B3">
        <w:rPr>
          <w:lang w:val="en-GB"/>
        </w:rPr>
        <w:t>must be ‘libsys’ in all small letters.</w:t>
      </w:r>
    </w:p>
    <w:p w14:paraId="7989530E" w14:textId="40715A71" w:rsidR="00732A50" w:rsidRPr="0018226C" w:rsidRDefault="00D9149D" w:rsidP="0013074A">
      <w:pPr>
        <w:rPr>
          <w:lang w:val="en-GB"/>
        </w:rPr>
      </w:pPr>
      <w:r>
        <w:rPr>
          <w:lang w:val="en-GB"/>
        </w:rPr>
        <w:tab/>
        <w:t xml:space="preserve">This part is important as the website is configured to work with a case-sensitive database name. The user will need to key in the database name as ‘libsys’ exactly </w:t>
      </w:r>
      <w:r w:rsidR="001A1D69">
        <w:rPr>
          <w:lang w:val="en-GB"/>
        </w:rPr>
        <w:t xml:space="preserve">in small letters and then press on </w:t>
      </w:r>
      <w:r w:rsidR="0013074A">
        <w:rPr>
          <w:lang w:val="en-GB"/>
        </w:rPr>
        <w:t>“Create” to create the database.</w:t>
      </w:r>
    </w:p>
    <w:p w14:paraId="69016D06" w14:textId="3BE36FA9" w:rsidR="00732A50" w:rsidRPr="0018226C" w:rsidRDefault="00A504B3" w:rsidP="00594623">
      <w:pPr>
        <w:spacing w:line="259" w:lineRule="auto"/>
        <w:jc w:val="left"/>
        <w:rPr>
          <w:lang w:val="en-GB"/>
        </w:rPr>
      </w:pPr>
      <w:r w:rsidRPr="006F4146">
        <w:rPr>
          <w:noProof/>
          <w:lang w:val="en-GB"/>
        </w:rPr>
        <w:drawing>
          <wp:anchor distT="0" distB="0" distL="114300" distR="114300" simplePos="0" relativeHeight="251658305" behindDoc="0" locked="0" layoutInCell="1" allowOverlap="1" wp14:anchorId="3F5233EC" wp14:editId="66416ED4">
            <wp:simplePos x="0" y="0"/>
            <wp:positionH relativeFrom="margin">
              <wp:posOffset>1644</wp:posOffset>
            </wp:positionH>
            <wp:positionV relativeFrom="paragraph">
              <wp:posOffset>54610</wp:posOffset>
            </wp:positionV>
            <wp:extent cx="5731510" cy="2985770"/>
            <wp:effectExtent l="19050" t="19050" r="21590" b="24130"/>
            <wp:wrapNone/>
            <wp:docPr id="7331" name="Picture 7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731510" cy="2985770"/>
                    </a:xfrm>
                    <a:prstGeom prst="rect">
                      <a:avLst/>
                    </a:prstGeom>
                    <a:ln>
                      <a:solidFill>
                        <a:schemeClr val="tx1"/>
                      </a:solidFill>
                    </a:ln>
                  </pic:spPr>
                </pic:pic>
              </a:graphicData>
            </a:graphic>
          </wp:anchor>
        </w:drawing>
      </w:r>
    </w:p>
    <w:p w14:paraId="50DE100B" w14:textId="2B7C50D4" w:rsidR="00732A50" w:rsidRPr="0018226C" w:rsidRDefault="00732A50" w:rsidP="00594623">
      <w:pPr>
        <w:spacing w:line="259" w:lineRule="auto"/>
        <w:jc w:val="left"/>
        <w:rPr>
          <w:lang w:val="en-GB"/>
        </w:rPr>
      </w:pPr>
    </w:p>
    <w:p w14:paraId="751CA5EE" w14:textId="3DD55324" w:rsidR="00732A50" w:rsidRPr="0018226C" w:rsidRDefault="00732A50" w:rsidP="00594623">
      <w:pPr>
        <w:spacing w:line="259" w:lineRule="auto"/>
        <w:jc w:val="left"/>
        <w:rPr>
          <w:lang w:val="en-GB"/>
        </w:rPr>
      </w:pPr>
    </w:p>
    <w:p w14:paraId="68B22243" w14:textId="0D9C9FD3" w:rsidR="00732A50" w:rsidRPr="0018226C" w:rsidRDefault="00732A50" w:rsidP="00594623">
      <w:pPr>
        <w:spacing w:line="259" w:lineRule="auto"/>
        <w:jc w:val="left"/>
        <w:rPr>
          <w:lang w:val="en-GB"/>
        </w:rPr>
      </w:pPr>
    </w:p>
    <w:p w14:paraId="70BCB3A4" w14:textId="77777777" w:rsidR="00732A50" w:rsidRPr="0018226C" w:rsidRDefault="00732A50" w:rsidP="00594623">
      <w:pPr>
        <w:spacing w:line="259" w:lineRule="auto"/>
        <w:jc w:val="left"/>
        <w:rPr>
          <w:lang w:val="en-GB"/>
        </w:rPr>
      </w:pPr>
    </w:p>
    <w:p w14:paraId="6DD0125E" w14:textId="77777777" w:rsidR="00732A50" w:rsidRPr="0018226C" w:rsidRDefault="00732A50" w:rsidP="00594623">
      <w:pPr>
        <w:spacing w:line="259" w:lineRule="auto"/>
        <w:jc w:val="left"/>
        <w:rPr>
          <w:lang w:val="en-GB"/>
        </w:rPr>
      </w:pPr>
    </w:p>
    <w:p w14:paraId="3B3CA145" w14:textId="77777777" w:rsidR="00732A50" w:rsidRPr="0018226C" w:rsidRDefault="00732A50" w:rsidP="00594623">
      <w:pPr>
        <w:spacing w:line="259" w:lineRule="auto"/>
        <w:jc w:val="left"/>
        <w:rPr>
          <w:lang w:val="en-GB"/>
        </w:rPr>
      </w:pPr>
    </w:p>
    <w:p w14:paraId="47C913BD" w14:textId="77777777" w:rsidR="00732A50" w:rsidRPr="0018226C" w:rsidRDefault="00732A50" w:rsidP="00594623">
      <w:pPr>
        <w:spacing w:line="259" w:lineRule="auto"/>
        <w:jc w:val="left"/>
        <w:rPr>
          <w:lang w:val="en-GB"/>
        </w:rPr>
      </w:pPr>
    </w:p>
    <w:p w14:paraId="124D49A2" w14:textId="77777777" w:rsidR="00732A50" w:rsidRPr="0018226C" w:rsidRDefault="00732A50" w:rsidP="00594623">
      <w:pPr>
        <w:spacing w:line="259" w:lineRule="auto"/>
        <w:jc w:val="left"/>
        <w:rPr>
          <w:lang w:val="en-GB"/>
        </w:rPr>
      </w:pPr>
    </w:p>
    <w:p w14:paraId="5962A93F" w14:textId="77777777" w:rsidR="00732A50" w:rsidRPr="0018226C" w:rsidRDefault="00732A50" w:rsidP="00594623">
      <w:pPr>
        <w:spacing w:line="259" w:lineRule="auto"/>
        <w:jc w:val="left"/>
        <w:rPr>
          <w:lang w:val="en-GB"/>
        </w:rPr>
      </w:pPr>
    </w:p>
    <w:p w14:paraId="5FA40B48" w14:textId="77777777" w:rsidR="00732A50" w:rsidRPr="0018226C" w:rsidRDefault="00732A50" w:rsidP="00594623">
      <w:pPr>
        <w:spacing w:line="259" w:lineRule="auto"/>
        <w:jc w:val="left"/>
        <w:rPr>
          <w:lang w:val="en-GB"/>
        </w:rPr>
      </w:pPr>
    </w:p>
    <w:p w14:paraId="5F5F715E" w14:textId="4CDA20E3" w:rsidR="00732A50" w:rsidRPr="0018226C" w:rsidRDefault="00A504B3" w:rsidP="00A504B3">
      <w:pPr>
        <w:spacing w:line="259" w:lineRule="auto"/>
        <w:jc w:val="center"/>
        <w:rPr>
          <w:lang w:val="en-GB"/>
        </w:rPr>
      </w:pPr>
      <w:r>
        <w:rPr>
          <w:lang w:val="en-GB"/>
        </w:rPr>
        <w:t xml:space="preserve">Figure </w:t>
      </w:r>
      <w:r w:rsidR="007D25E9">
        <w:rPr>
          <w:lang w:val="en-GB"/>
        </w:rPr>
        <w:t>123</w:t>
      </w:r>
      <w:r>
        <w:rPr>
          <w:lang w:val="en-GB"/>
        </w:rPr>
        <w:t xml:space="preserve">: </w:t>
      </w:r>
      <w:r w:rsidR="00386689">
        <w:rPr>
          <w:lang w:val="en-GB"/>
        </w:rPr>
        <w:t xml:space="preserve">Post-creation </w:t>
      </w:r>
      <w:r w:rsidR="00546596">
        <w:rPr>
          <w:lang w:val="en-GB"/>
        </w:rPr>
        <w:t>‘Structure’ of the database page.</w:t>
      </w:r>
    </w:p>
    <w:p w14:paraId="1A56AD25" w14:textId="09CFFF08" w:rsidR="00732A50" w:rsidRDefault="0013074A" w:rsidP="00C87858">
      <w:pPr>
        <w:rPr>
          <w:lang w:val="en-GB"/>
        </w:rPr>
      </w:pPr>
      <w:r>
        <w:rPr>
          <w:lang w:val="en-GB"/>
        </w:rPr>
        <w:tab/>
      </w:r>
      <w:r w:rsidR="004451DC">
        <w:rPr>
          <w:lang w:val="en-GB"/>
        </w:rPr>
        <w:t xml:space="preserve">After the database is created, there will be no table found under the ‘Structure’ tab. Now the user will want to switch to the ‘Import’ tab found near the top right corner to import the existing </w:t>
      </w:r>
      <w:r w:rsidR="00183CB6">
        <w:rPr>
          <w:lang w:val="en-GB"/>
        </w:rPr>
        <w:t>database in the form of .sql file.</w:t>
      </w:r>
    </w:p>
    <w:p w14:paraId="557C97DF" w14:textId="77777777" w:rsidR="0013074A" w:rsidRPr="0018226C" w:rsidRDefault="0013074A" w:rsidP="00594623">
      <w:pPr>
        <w:spacing w:line="259" w:lineRule="auto"/>
        <w:jc w:val="left"/>
        <w:rPr>
          <w:lang w:val="en-GB"/>
        </w:rPr>
      </w:pPr>
    </w:p>
    <w:p w14:paraId="03C10A75" w14:textId="443D4A5C" w:rsidR="00732A50" w:rsidRPr="0018226C" w:rsidRDefault="00553311" w:rsidP="00594623">
      <w:pPr>
        <w:spacing w:line="259" w:lineRule="auto"/>
        <w:jc w:val="left"/>
        <w:rPr>
          <w:lang w:val="en-GB"/>
        </w:rPr>
      </w:pPr>
      <w:r w:rsidRPr="00553311">
        <w:rPr>
          <w:noProof/>
          <w:lang w:val="en-GB"/>
        </w:rPr>
        <w:lastRenderedPageBreak/>
        <w:drawing>
          <wp:anchor distT="0" distB="0" distL="114300" distR="114300" simplePos="0" relativeHeight="251658306" behindDoc="0" locked="0" layoutInCell="1" allowOverlap="1" wp14:anchorId="2FB82B06" wp14:editId="1A271116">
            <wp:simplePos x="0" y="0"/>
            <wp:positionH relativeFrom="margin">
              <wp:posOffset>62157</wp:posOffset>
            </wp:positionH>
            <wp:positionV relativeFrom="paragraph">
              <wp:posOffset>61595</wp:posOffset>
            </wp:positionV>
            <wp:extent cx="5731510" cy="3096895"/>
            <wp:effectExtent l="19050" t="19050" r="21590" b="27305"/>
            <wp:wrapNone/>
            <wp:docPr id="7332" name="Picture 7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731510" cy="3096895"/>
                    </a:xfrm>
                    <a:prstGeom prst="rect">
                      <a:avLst/>
                    </a:prstGeom>
                    <a:ln>
                      <a:solidFill>
                        <a:schemeClr val="tx1"/>
                      </a:solidFill>
                    </a:ln>
                  </pic:spPr>
                </pic:pic>
              </a:graphicData>
            </a:graphic>
          </wp:anchor>
        </w:drawing>
      </w:r>
    </w:p>
    <w:p w14:paraId="5ED7385F" w14:textId="14A2CA73" w:rsidR="00732A50" w:rsidRPr="0018226C" w:rsidRDefault="00732A50" w:rsidP="00594623">
      <w:pPr>
        <w:spacing w:line="259" w:lineRule="auto"/>
        <w:jc w:val="left"/>
        <w:rPr>
          <w:lang w:val="en-GB"/>
        </w:rPr>
      </w:pPr>
    </w:p>
    <w:p w14:paraId="1EEF68B2" w14:textId="7A3A5FE4" w:rsidR="00732A50" w:rsidRPr="0018226C" w:rsidRDefault="00732A50" w:rsidP="00594623">
      <w:pPr>
        <w:spacing w:line="259" w:lineRule="auto"/>
        <w:jc w:val="left"/>
        <w:rPr>
          <w:lang w:val="en-GB"/>
        </w:rPr>
      </w:pPr>
    </w:p>
    <w:p w14:paraId="7260CA40" w14:textId="77777777" w:rsidR="00732A50" w:rsidRPr="0018226C" w:rsidRDefault="00732A50" w:rsidP="00594623">
      <w:pPr>
        <w:spacing w:line="259" w:lineRule="auto"/>
        <w:jc w:val="left"/>
        <w:rPr>
          <w:lang w:val="en-GB"/>
        </w:rPr>
      </w:pPr>
    </w:p>
    <w:p w14:paraId="5FB07F09" w14:textId="77777777" w:rsidR="00F37887" w:rsidRPr="0018226C" w:rsidRDefault="00F37887" w:rsidP="00594623">
      <w:pPr>
        <w:spacing w:line="259" w:lineRule="auto"/>
        <w:jc w:val="left"/>
        <w:rPr>
          <w:lang w:val="en-GB"/>
        </w:rPr>
      </w:pPr>
    </w:p>
    <w:p w14:paraId="4DE4806F" w14:textId="77777777" w:rsidR="00F37887" w:rsidRPr="0018226C" w:rsidRDefault="00F37887" w:rsidP="00594623">
      <w:pPr>
        <w:spacing w:line="259" w:lineRule="auto"/>
        <w:jc w:val="left"/>
        <w:rPr>
          <w:lang w:val="en-GB"/>
        </w:rPr>
      </w:pPr>
    </w:p>
    <w:p w14:paraId="2EE05707" w14:textId="1A0A092C" w:rsidR="00F37887" w:rsidRPr="0018226C" w:rsidRDefault="00F37887" w:rsidP="00594623">
      <w:pPr>
        <w:spacing w:line="259" w:lineRule="auto"/>
        <w:jc w:val="left"/>
        <w:rPr>
          <w:lang w:val="en-GB"/>
        </w:rPr>
      </w:pPr>
    </w:p>
    <w:p w14:paraId="54EDD251" w14:textId="5137C6B3" w:rsidR="00F37887" w:rsidRPr="0018226C" w:rsidRDefault="00F37887" w:rsidP="00594623">
      <w:pPr>
        <w:spacing w:line="259" w:lineRule="auto"/>
        <w:jc w:val="left"/>
        <w:rPr>
          <w:lang w:val="en-GB"/>
        </w:rPr>
      </w:pPr>
    </w:p>
    <w:p w14:paraId="1D2BA2F5" w14:textId="4FEA0B61" w:rsidR="00F37887" w:rsidRPr="0018226C" w:rsidRDefault="00F37887" w:rsidP="00594623">
      <w:pPr>
        <w:spacing w:line="259" w:lineRule="auto"/>
        <w:jc w:val="left"/>
        <w:rPr>
          <w:lang w:val="en-GB"/>
        </w:rPr>
      </w:pPr>
    </w:p>
    <w:p w14:paraId="5200826F" w14:textId="477CAD8C" w:rsidR="00F37887" w:rsidRPr="0018226C" w:rsidRDefault="00F37887" w:rsidP="00594623">
      <w:pPr>
        <w:spacing w:line="259" w:lineRule="auto"/>
        <w:jc w:val="left"/>
        <w:rPr>
          <w:lang w:val="en-GB"/>
        </w:rPr>
      </w:pPr>
    </w:p>
    <w:p w14:paraId="18939846" w14:textId="4D2DDC53" w:rsidR="00F37887" w:rsidRPr="0018226C" w:rsidRDefault="00F37887" w:rsidP="00594623">
      <w:pPr>
        <w:spacing w:line="259" w:lineRule="auto"/>
        <w:jc w:val="left"/>
        <w:rPr>
          <w:lang w:val="en-GB"/>
        </w:rPr>
      </w:pPr>
    </w:p>
    <w:p w14:paraId="10015082" w14:textId="18F49E4C" w:rsidR="00F37887" w:rsidRPr="0018226C" w:rsidRDefault="00546596" w:rsidP="00546596">
      <w:pPr>
        <w:spacing w:line="259" w:lineRule="auto"/>
        <w:jc w:val="center"/>
        <w:rPr>
          <w:lang w:val="en-GB"/>
        </w:rPr>
      </w:pPr>
      <w:r>
        <w:rPr>
          <w:lang w:val="en-GB"/>
        </w:rPr>
        <w:t xml:space="preserve">Figure </w:t>
      </w:r>
      <w:r w:rsidR="007D25E9">
        <w:rPr>
          <w:lang w:val="en-GB"/>
        </w:rPr>
        <w:t>124</w:t>
      </w:r>
      <w:r>
        <w:rPr>
          <w:lang w:val="en-GB"/>
        </w:rPr>
        <w:t xml:space="preserve">: </w:t>
      </w:r>
      <w:r w:rsidR="00A93486">
        <w:rPr>
          <w:lang w:val="en-GB"/>
        </w:rPr>
        <w:t>Import tab of the database.</w:t>
      </w:r>
    </w:p>
    <w:p w14:paraId="394F909E" w14:textId="1F826F02" w:rsidR="00F37887" w:rsidRPr="0018226C" w:rsidRDefault="00FC1C6E" w:rsidP="007B4382">
      <w:pPr>
        <w:rPr>
          <w:lang w:val="en-GB"/>
        </w:rPr>
      </w:pPr>
      <w:r>
        <w:rPr>
          <w:lang w:val="en-GB"/>
        </w:rPr>
        <w:tab/>
      </w:r>
      <w:r w:rsidR="004F4338">
        <w:rPr>
          <w:lang w:val="en-GB"/>
        </w:rPr>
        <w:t xml:space="preserve">Once the import page is loaded, the user </w:t>
      </w:r>
      <w:r w:rsidR="001A2C8F">
        <w:rPr>
          <w:lang w:val="en-GB"/>
        </w:rPr>
        <w:t xml:space="preserve">will see a button </w:t>
      </w:r>
      <w:r w:rsidR="00C634C0">
        <w:rPr>
          <w:lang w:val="en-GB"/>
        </w:rPr>
        <w:t xml:space="preserve">labelled “Choose File” in the middle of the screen. However, there are some changes to be made to the .sql file before the user can import it. </w:t>
      </w:r>
      <w:r w:rsidR="005B699B">
        <w:rPr>
          <w:lang w:val="en-GB"/>
        </w:rPr>
        <w:t xml:space="preserve">Assuming that the user has ‘libsys-main’ folder open, </w:t>
      </w:r>
      <w:r w:rsidR="00675DCF">
        <w:rPr>
          <w:lang w:val="en-GB"/>
        </w:rPr>
        <w:t>go to the directory and look for ‘libsys.sql’.</w:t>
      </w:r>
    </w:p>
    <w:p w14:paraId="59E1EB13" w14:textId="77777777" w:rsidR="00F37887" w:rsidRPr="0018226C" w:rsidRDefault="00F37887" w:rsidP="00594623">
      <w:pPr>
        <w:spacing w:line="259" w:lineRule="auto"/>
        <w:jc w:val="left"/>
        <w:rPr>
          <w:lang w:val="en-GB"/>
        </w:rPr>
      </w:pPr>
    </w:p>
    <w:p w14:paraId="7AA743F6" w14:textId="3DA16B1F" w:rsidR="00F37887" w:rsidRPr="0018226C" w:rsidRDefault="00F6093C" w:rsidP="00594623">
      <w:pPr>
        <w:spacing w:line="259" w:lineRule="auto"/>
        <w:jc w:val="left"/>
        <w:rPr>
          <w:lang w:val="en-GB"/>
        </w:rPr>
      </w:pPr>
      <w:r w:rsidRPr="00F6093C">
        <w:rPr>
          <w:noProof/>
          <w:lang w:val="en-GB"/>
        </w:rPr>
        <w:drawing>
          <wp:anchor distT="0" distB="0" distL="114300" distR="114300" simplePos="0" relativeHeight="251658307" behindDoc="0" locked="0" layoutInCell="1" allowOverlap="1" wp14:anchorId="74974765" wp14:editId="5F71E438">
            <wp:simplePos x="0" y="0"/>
            <wp:positionH relativeFrom="column">
              <wp:posOffset>0</wp:posOffset>
            </wp:positionH>
            <wp:positionV relativeFrom="paragraph">
              <wp:posOffset>-635</wp:posOffset>
            </wp:positionV>
            <wp:extent cx="5731510" cy="3408680"/>
            <wp:effectExtent l="19050" t="19050" r="21590" b="20320"/>
            <wp:wrapNone/>
            <wp:docPr id="7333" name="Picture 7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731510" cy="3408680"/>
                    </a:xfrm>
                    <a:prstGeom prst="rect">
                      <a:avLst/>
                    </a:prstGeom>
                    <a:ln>
                      <a:solidFill>
                        <a:schemeClr val="tx1"/>
                      </a:solidFill>
                    </a:ln>
                  </pic:spPr>
                </pic:pic>
              </a:graphicData>
            </a:graphic>
          </wp:anchor>
        </w:drawing>
      </w:r>
    </w:p>
    <w:p w14:paraId="29F5557F" w14:textId="77777777" w:rsidR="00F37887" w:rsidRPr="0018226C" w:rsidRDefault="00F37887" w:rsidP="00594623">
      <w:pPr>
        <w:spacing w:line="259" w:lineRule="auto"/>
        <w:jc w:val="left"/>
        <w:rPr>
          <w:lang w:val="en-GB"/>
        </w:rPr>
      </w:pPr>
    </w:p>
    <w:p w14:paraId="285DBE3E" w14:textId="77777777" w:rsidR="00F37887" w:rsidRPr="0018226C" w:rsidRDefault="00F37887" w:rsidP="00594623">
      <w:pPr>
        <w:spacing w:line="259" w:lineRule="auto"/>
        <w:jc w:val="left"/>
        <w:rPr>
          <w:lang w:val="en-GB"/>
        </w:rPr>
      </w:pPr>
    </w:p>
    <w:p w14:paraId="622A9CCE" w14:textId="77777777" w:rsidR="00F37887" w:rsidRPr="0018226C" w:rsidRDefault="00F37887" w:rsidP="00594623">
      <w:pPr>
        <w:spacing w:line="259" w:lineRule="auto"/>
        <w:jc w:val="left"/>
        <w:rPr>
          <w:lang w:val="en-GB"/>
        </w:rPr>
      </w:pPr>
    </w:p>
    <w:p w14:paraId="64384FAC" w14:textId="77777777" w:rsidR="00F37887" w:rsidRPr="0018226C" w:rsidRDefault="00F37887" w:rsidP="00594623">
      <w:pPr>
        <w:spacing w:line="259" w:lineRule="auto"/>
        <w:jc w:val="left"/>
        <w:rPr>
          <w:lang w:val="en-GB"/>
        </w:rPr>
      </w:pPr>
    </w:p>
    <w:p w14:paraId="6B023F70" w14:textId="77777777" w:rsidR="00F37887" w:rsidRPr="0018226C" w:rsidRDefault="00F37887" w:rsidP="00594623">
      <w:pPr>
        <w:spacing w:line="259" w:lineRule="auto"/>
        <w:jc w:val="left"/>
        <w:rPr>
          <w:lang w:val="en-GB"/>
        </w:rPr>
      </w:pPr>
    </w:p>
    <w:p w14:paraId="0CBDF52F" w14:textId="77777777" w:rsidR="00F37887" w:rsidRPr="0018226C" w:rsidRDefault="00F37887" w:rsidP="00594623">
      <w:pPr>
        <w:spacing w:line="259" w:lineRule="auto"/>
        <w:jc w:val="left"/>
        <w:rPr>
          <w:lang w:val="en-GB"/>
        </w:rPr>
      </w:pPr>
    </w:p>
    <w:p w14:paraId="6C0F18CB" w14:textId="77777777" w:rsidR="00F37887" w:rsidRPr="0018226C" w:rsidRDefault="00F37887" w:rsidP="00594623">
      <w:pPr>
        <w:spacing w:line="259" w:lineRule="auto"/>
        <w:jc w:val="left"/>
        <w:rPr>
          <w:lang w:val="en-GB"/>
        </w:rPr>
      </w:pPr>
    </w:p>
    <w:p w14:paraId="4F627EEC" w14:textId="77777777" w:rsidR="00F37887" w:rsidRPr="0018226C" w:rsidRDefault="00F37887" w:rsidP="00594623">
      <w:pPr>
        <w:spacing w:line="259" w:lineRule="auto"/>
        <w:jc w:val="left"/>
        <w:rPr>
          <w:lang w:val="en-GB"/>
        </w:rPr>
      </w:pPr>
    </w:p>
    <w:p w14:paraId="31795E95" w14:textId="77777777" w:rsidR="00F37887" w:rsidRPr="0018226C" w:rsidRDefault="00F37887" w:rsidP="00594623">
      <w:pPr>
        <w:spacing w:line="259" w:lineRule="auto"/>
        <w:jc w:val="left"/>
        <w:rPr>
          <w:lang w:val="en-GB"/>
        </w:rPr>
      </w:pPr>
    </w:p>
    <w:p w14:paraId="44D97CF2" w14:textId="77777777" w:rsidR="00F37887" w:rsidRPr="0018226C" w:rsidRDefault="00F37887" w:rsidP="00594623">
      <w:pPr>
        <w:spacing w:line="259" w:lineRule="auto"/>
        <w:jc w:val="left"/>
        <w:rPr>
          <w:lang w:val="en-GB"/>
        </w:rPr>
      </w:pPr>
    </w:p>
    <w:p w14:paraId="6A80B891" w14:textId="77777777" w:rsidR="00F37887" w:rsidRPr="0018226C" w:rsidRDefault="00F37887" w:rsidP="00594623">
      <w:pPr>
        <w:spacing w:line="259" w:lineRule="auto"/>
        <w:jc w:val="left"/>
        <w:rPr>
          <w:lang w:val="en-GB"/>
        </w:rPr>
      </w:pPr>
    </w:p>
    <w:p w14:paraId="0A739464" w14:textId="7AC51F7F" w:rsidR="00F37887" w:rsidRPr="00262BB0" w:rsidRDefault="00262BB0" w:rsidP="00262BB0">
      <w:pPr>
        <w:spacing w:line="259" w:lineRule="auto"/>
        <w:jc w:val="center"/>
        <w:rPr>
          <w:lang w:val="en-GB"/>
        </w:rPr>
      </w:pPr>
      <w:r w:rsidRPr="00262BB0">
        <w:rPr>
          <w:lang w:val="en-GB"/>
        </w:rPr>
        <w:t xml:space="preserve">Figure </w:t>
      </w:r>
      <w:r w:rsidR="007D25E9">
        <w:rPr>
          <w:lang w:val="en-GB"/>
        </w:rPr>
        <w:t>125</w:t>
      </w:r>
      <w:r w:rsidRPr="00262BB0">
        <w:rPr>
          <w:lang w:val="en-GB"/>
        </w:rPr>
        <w:t>: Context menu of ‘</w:t>
      </w:r>
      <w:r>
        <w:rPr>
          <w:lang w:val="en-GB"/>
        </w:rPr>
        <w:t>libsys.sql’ file.</w:t>
      </w:r>
    </w:p>
    <w:p w14:paraId="0767FE4B" w14:textId="53BF6E80" w:rsidR="00F37887" w:rsidRPr="00262BB0" w:rsidRDefault="007B4382" w:rsidP="002D136F">
      <w:pPr>
        <w:rPr>
          <w:lang w:val="en-GB"/>
        </w:rPr>
      </w:pPr>
      <w:r>
        <w:rPr>
          <w:lang w:val="en-GB"/>
        </w:rPr>
        <w:lastRenderedPageBreak/>
        <w:tab/>
        <w:t xml:space="preserve">The file will require some editing to be done and the .sql file can be edited with any text editor application. </w:t>
      </w:r>
      <w:r w:rsidR="001D04E6">
        <w:rPr>
          <w:lang w:val="en-GB"/>
        </w:rPr>
        <w:t>This guide will be using a text editor called Notepad++ to edit the file. Now inside the folder, the user will want to right click and select “Edit with Notepad++” or other similar option to start the text editor.</w:t>
      </w:r>
    </w:p>
    <w:p w14:paraId="19E3862A" w14:textId="6AF767D5" w:rsidR="00F37887" w:rsidRPr="00262BB0" w:rsidRDefault="00262BB0" w:rsidP="00594623">
      <w:pPr>
        <w:spacing w:line="259" w:lineRule="auto"/>
        <w:jc w:val="left"/>
        <w:rPr>
          <w:lang w:val="en-GB"/>
        </w:rPr>
      </w:pPr>
      <w:r w:rsidRPr="00F1469B">
        <w:rPr>
          <w:noProof/>
          <w:lang w:val="en-GB"/>
        </w:rPr>
        <w:drawing>
          <wp:anchor distT="0" distB="0" distL="114300" distR="114300" simplePos="0" relativeHeight="251658264" behindDoc="0" locked="0" layoutInCell="1" allowOverlap="1" wp14:anchorId="5A4326D2" wp14:editId="6FEB5109">
            <wp:simplePos x="0" y="0"/>
            <wp:positionH relativeFrom="margin">
              <wp:align>right</wp:align>
            </wp:positionH>
            <wp:positionV relativeFrom="paragraph">
              <wp:posOffset>1987</wp:posOffset>
            </wp:positionV>
            <wp:extent cx="5731510" cy="3666490"/>
            <wp:effectExtent l="0" t="0" r="2540" b="0"/>
            <wp:wrapNone/>
            <wp:docPr id="7334" name="Picture 7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731510" cy="3666490"/>
                    </a:xfrm>
                    <a:prstGeom prst="rect">
                      <a:avLst/>
                    </a:prstGeom>
                  </pic:spPr>
                </pic:pic>
              </a:graphicData>
            </a:graphic>
          </wp:anchor>
        </w:drawing>
      </w:r>
    </w:p>
    <w:p w14:paraId="0E8B697A" w14:textId="77777777" w:rsidR="00F37887" w:rsidRPr="00262BB0" w:rsidRDefault="00F37887" w:rsidP="00594623">
      <w:pPr>
        <w:spacing w:line="259" w:lineRule="auto"/>
        <w:jc w:val="left"/>
        <w:rPr>
          <w:lang w:val="en-GB"/>
        </w:rPr>
      </w:pPr>
    </w:p>
    <w:p w14:paraId="3BF6F74F" w14:textId="77777777" w:rsidR="00F37887" w:rsidRPr="00262BB0" w:rsidRDefault="00F37887" w:rsidP="00594623">
      <w:pPr>
        <w:spacing w:line="259" w:lineRule="auto"/>
        <w:jc w:val="left"/>
        <w:rPr>
          <w:lang w:val="en-GB"/>
        </w:rPr>
      </w:pPr>
    </w:p>
    <w:p w14:paraId="50AFF0F7" w14:textId="77777777" w:rsidR="00F37887" w:rsidRPr="00262BB0" w:rsidRDefault="00F37887" w:rsidP="00594623">
      <w:pPr>
        <w:spacing w:line="259" w:lineRule="auto"/>
        <w:jc w:val="left"/>
        <w:rPr>
          <w:lang w:val="en-GB"/>
        </w:rPr>
      </w:pPr>
    </w:p>
    <w:p w14:paraId="3438AAFE" w14:textId="77777777" w:rsidR="00F37887" w:rsidRPr="00262BB0" w:rsidRDefault="00F37887" w:rsidP="00594623">
      <w:pPr>
        <w:spacing w:line="259" w:lineRule="auto"/>
        <w:jc w:val="left"/>
        <w:rPr>
          <w:lang w:val="en-GB"/>
        </w:rPr>
      </w:pPr>
    </w:p>
    <w:p w14:paraId="3634D2C1" w14:textId="77777777" w:rsidR="00F37887" w:rsidRPr="00262BB0" w:rsidRDefault="00F37887" w:rsidP="00594623">
      <w:pPr>
        <w:spacing w:line="259" w:lineRule="auto"/>
        <w:jc w:val="left"/>
        <w:rPr>
          <w:lang w:val="en-GB"/>
        </w:rPr>
      </w:pPr>
    </w:p>
    <w:p w14:paraId="65BABC5E" w14:textId="77777777" w:rsidR="00F37887" w:rsidRPr="00262BB0" w:rsidRDefault="00F37887" w:rsidP="00594623">
      <w:pPr>
        <w:spacing w:line="259" w:lineRule="auto"/>
        <w:jc w:val="left"/>
        <w:rPr>
          <w:lang w:val="en-GB"/>
        </w:rPr>
      </w:pPr>
    </w:p>
    <w:p w14:paraId="76578E21" w14:textId="77777777" w:rsidR="00F37887" w:rsidRPr="00262BB0" w:rsidRDefault="00F37887" w:rsidP="00594623">
      <w:pPr>
        <w:spacing w:line="259" w:lineRule="auto"/>
        <w:jc w:val="left"/>
        <w:rPr>
          <w:lang w:val="en-GB"/>
        </w:rPr>
      </w:pPr>
    </w:p>
    <w:p w14:paraId="1764FC3A" w14:textId="5F9210ED" w:rsidR="00F37887" w:rsidRPr="00262BB0" w:rsidRDefault="00F37887" w:rsidP="00594623">
      <w:pPr>
        <w:spacing w:line="259" w:lineRule="auto"/>
        <w:jc w:val="left"/>
        <w:rPr>
          <w:lang w:val="en-GB"/>
        </w:rPr>
      </w:pPr>
    </w:p>
    <w:p w14:paraId="12A4338A" w14:textId="77777777" w:rsidR="00F37887" w:rsidRPr="00262BB0" w:rsidRDefault="00F37887" w:rsidP="00594623">
      <w:pPr>
        <w:spacing w:line="259" w:lineRule="auto"/>
        <w:jc w:val="left"/>
        <w:rPr>
          <w:lang w:val="en-GB"/>
        </w:rPr>
      </w:pPr>
    </w:p>
    <w:p w14:paraId="53DE9E9C" w14:textId="77777777" w:rsidR="00F37887" w:rsidRPr="00262BB0" w:rsidRDefault="00F37887" w:rsidP="00594623">
      <w:pPr>
        <w:spacing w:line="259" w:lineRule="auto"/>
        <w:jc w:val="left"/>
        <w:rPr>
          <w:lang w:val="en-GB"/>
        </w:rPr>
      </w:pPr>
    </w:p>
    <w:p w14:paraId="71664FF4" w14:textId="77777777" w:rsidR="00F37887" w:rsidRPr="00262BB0" w:rsidRDefault="00F37887" w:rsidP="00594623">
      <w:pPr>
        <w:spacing w:line="259" w:lineRule="auto"/>
        <w:jc w:val="left"/>
        <w:rPr>
          <w:lang w:val="en-GB"/>
        </w:rPr>
      </w:pPr>
    </w:p>
    <w:p w14:paraId="58443DAA" w14:textId="77777777" w:rsidR="00F37887" w:rsidRPr="00262BB0" w:rsidRDefault="00F37887" w:rsidP="00594623">
      <w:pPr>
        <w:spacing w:line="259" w:lineRule="auto"/>
        <w:jc w:val="left"/>
        <w:rPr>
          <w:lang w:val="en-GB"/>
        </w:rPr>
      </w:pPr>
    </w:p>
    <w:p w14:paraId="643A4278" w14:textId="5EE358E6" w:rsidR="004F65E8" w:rsidRDefault="004F65E8" w:rsidP="004F65E8">
      <w:pPr>
        <w:spacing w:line="259" w:lineRule="auto"/>
        <w:jc w:val="center"/>
        <w:rPr>
          <w:lang w:val="en-GB"/>
        </w:rPr>
      </w:pPr>
      <w:r>
        <w:rPr>
          <w:lang w:val="en-GB"/>
        </w:rPr>
        <w:t xml:space="preserve">Figure </w:t>
      </w:r>
      <w:r w:rsidR="007D25E9">
        <w:rPr>
          <w:lang w:val="en-GB"/>
        </w:rPr>
        <w:t>126</w:t>
      </w:r>
      <w:r>
        <w:rPr>
          <w:lang w:val="en-GB"/>
        </w:rPr>
        <w:t xml:space="preserve">: </w:t>
      </w:r>
      <w:r w:rsidR="00B85B38">
        <w:rPr>
          <w:lang w:val="en-GB"/>
        </w:rPr>
        <w:t>Editing the .sql file in Notepad++</w:t>
      </w:r>
      <w:r w:rsidR="006074C9">
        <w:rPr>
          <w:lang w:val="en-GB"/>
        </w:rPr>
        <w:t>.</w:t>
      </w:r>
    </w:p>
    <w:p w14:paraId="46EBAAE0" w14:textId="4C4CDFE2" w:rsidR="002D136F" w:rsidRDefault="002D136F" w:rsidP="00664DE3">
      <w:pPr>
        <w:rPr>
          <w:lang w:val="en-GB"/>
        </w:rPr>
      </w:pPr>
      <w:r>
        <w:rPr>
          <w:lang w:val="en-GB"/>
        </w:rPr>
        <w:tab/>
        <w:t>Once inside the text editor, the user can see lines of SQL commands which, when imported into the database later, will create all the tables along with records from previous database. For now, the user will need to perform a search and replace process to remove a specific keyword from the command.</w:t>
      </w:r>
    </w:p>
    <w:p w14:paraId="7F859788" w14:textId="2AC097AC" w:rsidR="004F65E8" w:rsidRDefault="00F86CD3" w:rsidP="00594623">
      <w:pPr>
        <w:spacing w:line="259" w:lineRule="auto"/>
        <w:jc w:val="left"/>
        <w:rPr>
          <w:lang w:val="en-GB"/>
        </w:rPr>
      </w:pPr>
      <w:r w:rsidRPr="00781F0F">
        <w:rPr>
          <w:noProof/>
          <w:lang w:val="en-GB"/>
        </w:rPr>
        <w:drawing>
          <wp:anchor distT="0" distB="0" distL="114300" distR="114300" simplePos="0" relativeHeight="251658265" behindDoc="0" locked="0" layoutInCell="1" allowOverlap="1" wp14:anchorId="7794B94E" wp14:editId="3987770E">
            <wp:simplePos x="0" y="0"/>
            <wp:positionH relativeFrom="margin">
              <wp:align>center</wp:align>
            </wp:positionH>
            <wp:positionV relativeFrom="paragraph">
              <wp:posOffset>143703</wp:posOffset>
            </wp:positionV>
            <wp:extent cx="4143953" cy="1419423"/>
            <wp:effectExtent l="0" t="0" r="9525" b="9525"/>
            <wp:wrapNone/>
            <wp:docPr id="7335" name="Picture 7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4143953" cy="1419423"/>
                    </a:xfrm>
                    <a:prstGeom prst="rect">
                      <a:avLst/>
                    </a:prstGeom>
                  </pic:spPr>
                </pic:pic>
              </a:graphicData>
            </a:graphic>
          </wp:anchor>
        </w:drawing>
      </w:r>
    </w:p>
    <w:p w14:paraId="59A2CF64" w14:textId="3D9F7E64" w:rsidR="00F37887" w:rsidRPr="00262BB0" w:rsidRDefault="00F37887" w:rsidP="00594623">
      <w:pPr>
        <w:spacing w:line="259" w:lineRule="auto"/>
        <w:jc w:val="left"/>
        <w:rPr>
          <w:lang w:val="en-GB"/>
        </w:rPr>
      </w:pPr>
    </w:p>
    <w:p w14:paraId="1D0E2C1A" w14:textId="152DC872" w:rsidR="00F37887" w:rsidRPr="00262BB0" w:rsidRDefault="00F37887" w:rsidP="00594623">
      <w:pPr>
        <w:spacing w:line="259" w:lineRule="auto"/>
        <w:jc w:val="left"/>
        <w:rPr>
          <w:lang w:val="en-GB"/>
        </w:rPr>
      </w:pPr>
    </w:p>
    <w:p w14:paraId="04AB4DA6" w14:textId="77777777" w:rsidR="00F37887" w:rsidRPr="00262BB0" w:rsidRDefault="00F37887" w:rsidP="00594623">
      <w:pPr>
        <w:spacing w:line="259" w:lineRule="auto"/>
        <w:jc w:val="left"/>
        <w:rPr>
          <w:lang w:val="en-GB"/>
        </w:rPr>
      </w:pPr>
    </w:p>
    <w:p w14:paraId="423D3296" w14:textId="77777777" w:rsidR="00732A50" w:rsidRPr="00262BB0" w:rsidRDefault="00732A50" w:rsidP="00594623">
      <w:pPr>
        <w:spacing w:line="259" w:lineRule="auto"/>
        <w:jc w:val="left"/>
        <w:rPr>
          <w:lang w:val="en-GB"/>
        </w:rPr>
      </w:pPr>
    </w:p>
    <w:p w14:paraId="318E8960" w14:textId="77777777" w:rsidR="00732A50" w:rsidRPr="00262BB0" w:rsidRDefault="00732A50" w:rsidP="00594623">
      <w:pPr>
        <w:spacing w:line="259" w:lineRule="auto"/>
        <w:jc w:val="left"/>
        <w:rPr>
          <w:lang w:val="en-GB"/>
        </w:rPr>
      </w:pPr>
    </w:p>
    <w:p w14:paraId="55E4AA9D" w14:textId="3E1AAC88" w:rsidR="00732A50" w:rsidRDefault="00F86CD3" w:rsidP="00F86CD3">
      <w:pPr>
        <w:spacing w:line="259" w:lineRule="auto"/>
        <w:jc w:val="center"/>
        <w:rPr>
          <w:lang w:val="en-GB"/>
        </w:rPr>
      </w:pPr>
      <w:r>
        <w:rPr>
          <w:lang w:val="en-GB"/>
        </w:rPr>
        <w:t xml:space="preserve">Figure </w:t>
      </w:r>
      <w:r w:rsidR="007D25E9">
        <w:rPr>
          <w:lang w:val="en-GB"/>
        </w:rPr>
        <w:t>127</w:t>
      </w:r>
      <w:r>
        <w:rPr>
          <w:lang w:val="en-GB"/>
        </w:rPr>
        <w:t>: Exact keyword to search and remove.</w:t>
      </w:r>
    </w:p>
    <w:p w14:paraId="122C0671" w14:textId="12E1F586" w:rsidR="00664DE3" w:rsidRPr="00262BB0" w:rsidRDefault="00664DE3" w:rsidP="0079244A">
      <w:pPr>
        <w:rPr>
          <w:lang w:val="en-GB"/>
        </w:rPr>
      </w:pPr>
      <w:r>
        <w:rPr>
          <w:lang w:val="en-GB"/>
        </w:rPr>
        <w:lastRenderedPageBreak/>
        <w:tab/>
        <w:t xml:space="preserve">In the screenshot above, the user is required to search for “COLLATE utf8mb4_general_ci” keyword and remove them entirely from the command list. After doing so, make sure to double check for any </w:t>
      </w:r>
      <w:r w:rsidR="001814B6">
        <w:rPr>
          <w:lang w:val="en-GB"/>
        </w:rPr>
        <w:t xml:space="preserve">leftovers and </w:t>
      </w:r>
      <w:r w:rsidR="00AE242C">
        <w:rPr>
          <w:lang w:val="en-GB"/>
        </w:rPr>
        <w:t>save the file. Now the file is ready to be imported into the database.</w:t>
      </w:r>
    </w:p>
    <w:p w14:paraId="780F41C2" w14:textId="07AE7E8E" w:rsidR="00732A50" w:rsidRPr="00262BB0" w:rsidRDefault="00292017" w:rsidP="00594623">
      <w:pPr>
        <w:spacing w:line="259" w:lineRule="auto"/>
        <w:jc w:val="left"/>
        <w:rPr>
          <w:lang w:val="en-GB"/>
        </w:rPr>
      </w:pPr>
      <w:r w:rsidRPr="00F15D60">
        <w:rPr>
          <w:noProof/>
          <w:lang w:val="en-GB"/>
        </w:rPr>
        <w:drawing>
          <wp:anchor distT="0" distB="0" distL="114300" distR="114300" simplePos="0" relativeHeight="251658308" behindDoc="0" locked="0" layoutInCell="1" allowOverlap="1" wp14:anchorId="54D4D99E" wp14:editId="0E6A71D0">
            <wp:simplePos x="0" y="0"/>
            <wp:positionH relativeFrom="margin">
              <wp:posOffset>36551</wp:posOffset>
            </wp:positionH>
            <wp:positionV relativeFrom="paragraph">
              <wp:posOffset>7620</wp:posOffset>
            </wp:positionV>
            <wp:extent cx="5731510" cy="2530475"/>
            <wp:effectExtent l="19050" t="19050" r="21590" b="22225"/>
            <wp:wrapNone/>
            <wp:docPr id="7336" name="Picture 7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731510" cy="2530475"/>
                    </a:xfrm>
                    <a:prstGeom prst="rect">
                      <a:avLst/>
                    </a:prstGeom>
                    <a:ln>
                      <a:solidFill>
                        <a:schemeClr val="tx1"/>
                      </a:solidFill>
                    </a:ln>
                  </pic:spPr>
                </pic:pic>
              </a:graphicData>
            </a:graphic>
          </wp:anchor>
        </w:drawing>
      </w:r>
    </w:p>
    <w:p w14:paraId="3A2D04C2" w14:textId="422B6344" w:rsidR="00732A50" w:rsidRPr="00262BB0" w:rsidRDefault="00732A50" w:rsidP="00594623">
      <w:pPr>
        <w:spacing w:line="259" w:lineRule="auto"/>
        <w:jc w:val="left"/>
        <w:rPr>
          <w:lang w:val="en-GB"/>
        </w:rPr>
      </w:pPr>
    </w:p>
    <w:p w14:paraId="192EC383" w14:textId="2E8A38B7" w:rsidR="00732A50" w:rsidRPr="00262BB0" w:rsidRDefault="00732A50" w:rsidP="00594623">
      <w:pPr>
        <w:spacing w:line="259" w:lineRule="auto"/>
        <w:jc w:val="left"/>
        <w:rPr>
          <w:lang w:val="en-GB"/>
        </w:rPr>
      </w:pPr>
    </w:p>
    <w:p w14:paraId="0D4DC081" w14:textId="77777777" w:rsidR="00732A50" w:rsidRPr="00262BB0" w:rsidRDefault="00732A50" w:rsidP="00594623">
      <w:pPr>
        <w:spacing w:line="259" w:lineRule="auto"/>
        <w:jc w:val="left"/>
        <w:rPr>
          <w:lang w:val="en-GB"/>
        </w:rPr>
      </w:pPr>
    </w:p>
    <w:p w14:paraId="4F56C7AC" w14:textId="77777777" w:rsidR="00732A50" w:rsidRPr="00262BB0" w:rsidRDefault="00732A50" w:rsidP="00594623">
      <w:pPr>
        <w:spacing w:line="259" w:lineRule="auto"/>
        <w:jc w:val="left"/>
        <w:rPr>
          <w:lang w:val="en-GB"/>
        </w:rPr>
      </w:pPr>
    </w:p>
    <w:p w14:paraId="0C9D7669" w14:textId="77777777" w:rsidR="00732A50" w:rsidRPr="00262BB0" w:rsidRDefault="00732A50" w:rsidP="00594623">
      <w:pPr>
        <w:spacing w:line="259" w:lineRule="auto"/>
        <w:jc w:val="left"/>
        <w:rPr>
          <w:lang w:val="en-GB"/>
        </w:rPr>
      </w:pPr>
    </w:p>
    <w:p w14:paraId="5D486EBA" w14:textId="77777777" w:rsidR="00732A50" w:rsidRPr="00262BB0" w:rsidRDefault="00732A50" w:rsidP="00594623">
      <w:pPr>
        <w:spacing w:line="259" w:lineRule="auto"/>
        <w:jc w:val="left"/>
        <w:rPr>
          <w:lang w:val="en-GB"/>
        </w:rPr>
      </w:pPr>
    </w:p>
    <w:p w14:paraId="50747E28" w14:textId="1A4DA42B" w:rsidR="00732A50" w:rsidRPr="00262BB0" w:rsidRDefault="00732A50" w:rsidP="00594623">
      <w:pPr>
        <w:spacing w:line="259" w:lineRule="auto"/>
        <w:jc w:val="left"/>
        <w:rPr>
          <w:lang w:val="en-GB"/>
        </w:rPr>
      </w:pPr>
    </w:p>
    <w:p w14:paraId="6CA5A6FD" w14:textId="42706349" w:rsidR="00732A50" w:rsidRPr="00262BB0" w:rsidRDefault="00732A50" w:rsidP="00594623">
      <w:pPr>
        <w:spacing w:line="259" w:lineRule="auto"/>
        <w:jc w:val="left"/>
        <w:rPr>
          <w:lang w:val="en-GB"/>
        </w:rPr>
      </w:pPr>
    </w:p>
    <w:p w14:paraId="393AEB24" w14:textId="2551524D" w:rsidR="003564C7" w:rsidRDefault="00292017" w:rsidP="003564C7">
      <w:pPr>
        <w:spacing w:line="259" w:lineRule="auto"/>
        <w:jc w:val="center"/>
        <w:rPr>
          <w:lang w:val="en-GB"/>
        </w:rPr>
      </w:pPr>
      <w:r>
        <w:rPr>
          <w:lang w:val="en-GB"/>
        </w:rPr>
        <w:t xml:space="preserve">Figure </w:t>
      </w:r>
      <w:r w:rsidR="007D25E9">
        <w:rPr>
          <w:lang w:val="en-GB"/>
        </w:rPr>
        <w:t>128</w:t>
      </w:r>
      <w:r>
        <w:rPr>
          <w:lang w:val="en-GB"/>
        </w:rPr>
        <w:t xml:space="preserve">: </w:t>
      </w:r>
      <w:r w:rsidR="006E0E46">
        <w:rPr>
          <w:lang w:val="en-GB"/>
        </w:rPr>
        <w:t>Clicking on ‘Choose File’ button to open file browser.</w:t>
      </w:r>
    </w:p>
    <w:p w14:paraId="276C1ADB" w14:textId="270B0FBA" w:rsidR="006808E0" w:rsidRPr="00262BB0" w:rsidRDefault="00472888" w:rsidP="005D27E1">
      <w:pPr>
        <w:spacing w:line="259" w:lineRule="auto"/>
        <w:rPr>
          <w:lang w:val="en-GB"/>
        </w:rPr>
      </w:pPr>
      <w:r w:rsidRPr="00AC2D99">
        <w:rPr>
          <w:noProof/>
          <w:lang w:val="en-GB"/>
        </w:rPr>
        <w:drawing>
          <wp:anchor distT="0" distB="0" distL="114300" distR="114300" simplePos="0" relativeHeight="251658309" behindDoc="0" locked="0" layoutInCell="1" allowOverlap="1" wp14:anchorId="45393594" wp14:editId="1D28A776">
            <wp:simplePos x="0" y="0"/>
            <wp:positionH relativeFrom="margin">
              <wp:posOffset>32984</wp:posOffset>
            </wp:positionH>
            <wp:positionV relativeFrom="paragraph">
              <wp:posOffset>287020</wp:posOffset>
            </wp:positionV>
            <wp:extent cx="5731510" cy="2512695"/>
            <wp:effectExtent l="19050" t="19050" r="21590" b="20955"/>
            <wp:wrapNone/>
            <wp:docPr id="7337" name="Picture 7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731510" cy="2512695"/>
                    </a:xfrm>
                    <a:prstGeom prst="rect">
                      <a:avLst/>
                    </a:prstGeom>
                    <a:ln>
                      <a:solidFill>
                        <a:schemeClr val="tx1"/>
                      </a:solidFill>
                    </a:ln>
                  </pic:spPr>
                </pic:pic>
              </a:graphicData>
            </a:graphic>
          </wp:anchor>
        </w:drawing>
      </w:r>
      <w:r w:rsidR="003564C7">
        <w:rPr>
          <w:lang w:val="en-GB"/>
        </w:rPr>
        <w:tab/>
      </w:r>
      <w:r w:rsidR="00D709BD">
        <w:rPr>
          <w:lang w:val="en-GB"/>
        </w:rPr>
        <w:t>The user will want to press on “Choose File” to open the file explorer</w:t>
      </w:r>
      <w:r w:rsidR="005D27E1">
        <w:rPr>
          <w:lang w:val="en-GB"/>
        </w:rPr>
        <w:t xml:space="preserve"> here</w:t>
      </w:r>
      <w:r w:rsidR="00D709BD">
        <w:rPr>
          <w:lang w:val="en-GB"/>
        </w:rPr>
        <w:t>.</w:t>
      </w:r>
    </w:p>
    <w:p w14:paraId="6A8C6AB5" w14:textId="307A8298" w:rsidR="006808E0" w:rsidRPr="00262BB0" w:rsidRDefault="006808E0" w:rsidP="00594623">
      <w:pPr>
        <w:spacing w:line="259" w:lineRule="auto"/>
        <w:jc w:val="left"/>
        <w:rPr>
          <w:lang w:val="en-GB"/>
        </w:rPr>
      </w:pPr>
    </w:p>
    <w:p w14:paraId="54A993A4" w14:textId="52FDBC32" w:rsidR="006808E0" w:rsidRPr="00262BB0" w:rsidRDefault="006808E0" w:rsidP="00594623">
      <w:pPr>
        <w:spacing w:line="259" w:lineRule="auto"/>
        <w:jc w:val="left"/>
        <w:rPr>
          <w:lang w:val="en-GB"/>
        </w:rPr>
      </w:pPr>
    </w:p>
    <w:p w14:paraId="60F2F77C" w14:textId="69101D3A" w:rsidR="006808E0" w:rsidRPr="00262BB0" w:rsidRDefault="006808E0" w:rsidP="00594623">
      <w:pPr>
        <w:spacing w:line="259" w:lineRule="auto"/>
        <w:jc w:val="left"/>
        <w:rPr>
          <w:lang w:val="en-GB"/>
        </w:rPr>
      </w:pPr>
    </w:p>
    <w:p w14:paraId="6B3196EC" w14:textId="605247F7" w:rsidR="006808E0" w:rsidRPr="00262BB0" w:rsidRDefault="006808E0" w:rsidP="00594623">
      <w:pPr>
        <w:spacing w:line="259" w:lineRule="auto"/>
        <w:jc w:val="left"/>
        <w:rPr>
          <w:lang w:val="en-GB"/>
        </w:rPr>
      </w:pPr>
    </w:p>
    <w:p w14:paraId="58B91DE2" w14:textId="77777777" w:rsidR="006808E0" w:rsidRPr="00262BB0" w:rsidRDefault="006808E0" w:rsidP="00594623">
      <w:pPr>
        <w:spacing w:line="259" w:lineRule="auto"/>
        <w:jc w:val="left"/>
        <w:rPr>
          <w:lang w:val="en-GB"/>
        </w:rPr>
      </w:pPr>
    </w:p>
    <w:p w14:paraId="61B807D9" w14:textId="77777777" w:rsidR="006808E0" w:rsidRPr="00262BB0" w:rsidRDefault="006808E0" w:rsidP="00594623">
      <w:pPr>
        <w:spacing w:line="259" w:lineRule="auto"/>
        <w:jc w:val="left"/>
        <w:rPr>
          <w:lang w:val="en-GB"/>
        </w:rPr>
      </w:pPr>
    </w:p>
    <w:p w14:paraId="0B37A3DE" w14:textId="77777777" w:rsidR="006808E0" w:rsidRPr="00262BB0" w:rsidRDefault="006808E0" w:rsidP="00594623">
      <w:pPr>
        <w:spacing w:line="259" w:lineRule="auto"/>
        <w:jc w:val="left"/>
        <w:rPr>
          <w:lang w:val="en-GB"/>
        </w:rPr>
      </w:pPr>
    </w:p>
    <w:p w14:paraId="1E1D0C5A" w14:textId="77777777" w:rsidR="006808E0" w:rsidRPr="00262BB0" w:rsidRDefault="006808E0" w:rsidP="00594623">
      <w:pPr>
        <w:spacing w:line="259" w:lineRule="auto"/>
        <w:jc w:val="left"/>
        <w:rPr>
          <w:lang w:val="en-GB"/>
        </w:rPr>
      </w:pPr>
    </w:p>
    <w:p w14:paraId="3FC60B7B" w14:textId="77777777" w:rsidR="004000FD" w:rsidRDefault="004000FD" w:rsidP="00C95384">
      <w:pPr>
        <w:spacing w:line="259" w:lineRule="auto"/>
        <w:jc w:val="center"/>
        <w:rPr>
          <w:lang w:val="en-GB"/>
        </w:rPr>
      </w:pPr>
    </w:p>
    <w:p w14:paraId="62EF63BE" w14:textId="7F2E52DF" w:rsidR="006808E0" w:rsidRPr="00262BB0" w:rsidRDefault="00C95384" w:rsidP="00C95384">
      <w:pPr>
        <w:spacing w:line="259" w:lineRule="auto"/>
        <w:jc w:val="center"/>
        <w:rPr>
          <w:lang w:val="en-GB"/>
        </w:rPr>
      </w:pPr>
      <w:r>
        <w:rPr>
          <w:lang w:val="en-GB"/>
        </w:rPr>
        <w:t xml:space="preserve">Figure </w:t>
      </w:r>
      <w:r w:rsidR="007D25E9">
        <w:rPr>
          <w:lang w:val="en-GB"/>
        </w:rPr>
        <w:t>129</w:t>
      </w:r>
      <w:r>
        <w:rPr>
          <w:lang w:val="en-GB"/>
        </w:rPr>
        <w:t>: Selecting ‘libsys.sql’ as the database import file.</w:t>
      </w:r>
    </w:p>
    <w:p w14:paraId="0DA5DC78" w14:textId="5C625093" w:rsidR="006808E0" w:rsidRDefault="00855C31" w:rsidP="00436C46">
      <w:pPr>
        <w:rPr>
          <w:lang w:val="en-GB"/>
        </w:rPr>
      </w:pPr>
      <w:r>
        <w:rPr>
          <w:lang w:val="en-GB"/>
        </w:rPr>
        <w:tab/>
        <w:t xml:space="preserve">Once the file explorer is open, navigate to the ‘libsys-main’ file located in WAMP Server’s ‘www’ folder and select the </w:t>
      </w:r>
      <w:r w:rsidR="0024000C">
        <w:rPr>
          <w:lang w:val="en-GB"/>
        </w:rPr>
        <w:t>.sql file.</w:t>
      </w:r>
    </w:p>
    <w:p w14:paraId="75E81F84" w14:textId="77777777" w:rsidR="00855C31" w:rsidRDefault="00855C31" w:rsidP="00594623">
      <w:pPr>
        <w:spacing w:line="259" w:lineRule="auto"/>
        <w:jc w:val="left"/>
        <w:rPr>
          <w:lang w:val="en-GB"/>
        </w:rPr>
      </w:pPr>
    </w:p>
    <w:p w14:paraId="08BB87CC" w14:textId="77777777" w:rsidR="00436C46" w:rsidRDefault="00436C46" w:rsidP="00594623">
      <w:pPr>
        <w:spacing w:line="259" w:lineRule="auto"/>
        <w:jc w:val="left"/>
        <w:rPr>
          <w:lang w:val="en-GB"/>
        </w:rPr>
      </w:pPr>
    </w:p>
    <w:p w14:paraId="53A39E63" w14:textId="480BD372" w:rsidR="006808E0" w:rsidRPr="00262BB0" w:rsidRDefault="006808E0" w:rsidP="00594623">
      <w:pPr>
        <w:spacing w:line="259" w:lineRule="auto"/>
        <w:jc w:val="left"/>
        <w:rPr>
          <w:lang w:val="en-GB"/>
        </w:rPr>
      </w:pPr>
      <w:r w:rsidRPr="006808E0">
        <w:rPr>
          <w:noProof/>
          <w:lang w:val="en-GB"/>
        </w:rPr>
        <w:lastRenderedPageBreak/>
        <w:drawing>
          <wp:anchor distT="0" distB="0" distL="114300" distR="114300" simplePos="0" relativeHeight="251658310" behindDoc="0" locked="0" layoutInCell="1" allowOverlap="1" wp14:anchorId="62249E3B" wp14:editId="12A3AABF">
            <wp:simplePos x="0" y="0"/>
            <wp:positionH relativeFrom="margin">
              <wp:posOffset>2170430</wp:posOffset>
            </wp:positionH>
            <wp:positionV relativeFrom="paragraph">
              <wp:posOffset>-38251</wp:posOffset>
            </wp:positionV>
            <wp:extent cx="1390844" cy="1171739"/>
            <wp:effectExtent l="19050" t="19050" r="19050" b="28575"/>
            <wp:wrapNone/>
            <wp:docPr id="7338" name="Picture 7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1390844" cy="1171739"/>
                    </a:xfrm>
                    <a:prstGeom prst="rect">
                      <a:avLst/>
                    </a:prstGeom>
                    <a:ln>
                      <a:solidFill>
                        <a:schemeClr val="tx1"/>
                      </a:solidFill>
                    </a:ln>
                  </pic:spPr>
                </pic:pic>
              </a:graphicData>
            </a:graphic>
          </wp:anchor>
        </w:drawing>
      </w:r>
    </w:p>
    <w:p w14:paraId="6D4DC398" w14:textId="7D844564" w:rsidR="006808E0" w:rsidRPr="00262BB0" w:rsidRDefault="006808E0" w:rsidP="00594623">
      <w:pPr>
        <w:spacing w:line="259" w:lineRule="auto"/>
        <w:jc w:val="left"/>
        <w:rPr>
          <w:lang w:val="en-GB"/>
        </w:rPr>
      </w:pPr>
    </w:p>
    <w:p w14:paraId="7DD3D09A" w14:textId="48F6B264" w:rsidR="006808E0" w:rsidRPr="00262BB0" w:rsidRDefault="006808E0" w:rsidP="00594623">
      <w:pPr>
        <w:spacing w:line="259" w:lineRule="auto"/>
        <w:jc w:val="left"/>
        <w:rPr>
          <w:lang w:val="en-GB"/>
        </w:rPr>
      </w:pPr>
    </w:p>
    <w:p w14:paraId="2E4634A7" w14:textId="50FB9E55" w:rsidR="006808E0" w:rsidRPr="00262BB0" w:rsidRDefault="006808E0" w:rsidP="00594623">
      <w:pPr>
        <w:spacing w:line="259" w:lineRule="auto"/>
        <w:jc w:val="left"/>
        <w:rPr>
          <w:lang w:val="en-GB"/>
        </w:rPr>
      </w:pPr>
    </w:p>
    <w:p w14:paraId="0BF628CA" w14:textId="672E9A96" w:rsidR="006808E0" w:rsidRDefault="006C340B" w:rsidP="00472888">
      <w:pPr>
        <w:spacing w:before="240" w:line="259" w:lineRule="auto"/>
        <w:jc w:val="center"/>
        <w:rPr>
          <w:lang w:val="en-GB"/>
        </w:rPr>
      </w:pPr>
      <w:r>
        <w:rPr>
          <w:lang w:val="en-GB"/>
        </w:rPr>
        <w:t xml:space="preserve">Figure </w:t>
      </w:r>
      <w:r w:rsidR="007D25E9">
        <w:rPr>
          <w:lang w:val="en-GB"/>
        </w:rPr>
        <w:t>130</w:t>
      </w:r>
      <w:r>
        <w:rPr>
          <w:lang w:val="en-GB"/>
        </w:rPr>
        <w:t xml:space="preserve">: Click on ‘Go’ button to continue with the </w:t>
      </w:r>
      <w:r w:rsidR="003B6209">
        <w:rPr>
          <w:lang w:val="en-GB"/>
        </w:rPr>
        <w:t>import.</w:t>
      </w:r>
    </w:p>
    <w:p w14:paraId="6B74AE02" w14:textId="78F6E061" w:rsidR="00436C46" w:rsidRPr="00262BB0" w:rsidRDefault="00436C46" w:rsidP="00436C46">
      <w:pPr>
        <w:spacing w:line="259" w:lineRule="auto"/>
        <w:rPr>
          <w:lang w:val="en-GB"/>
        </w:rPr>
      </w:pPr>
      <w:r>
        <w:rPr>
          <w:lang w:val="en-GB"/>
        </w:rPr>
        <w:tab/>
        <w:t xml:space="preserve">Once the file is loaded into the page, press on “Go” on the bottom right corner of the page to let the system execute the SQL commands. </w:t>
      </w:r>
    </w:p>
    <w:p w14:paraId="558385C5" w14:textId="59B0BF3B" w:rsidR="006808E0" w:rsidRPr="00262BB0" w:rsidRDefault="00922A32" w:rsidP="00594623">
      <w:pPr>
        <w:spacing w:line="259" w:lineRule="auto"/>
        <w:jc w:val="left"/>
        <w:rPr>
          <w:lang w:val="en-GB"/>
        </w:rPr>
      </w:pPr>
      <w:r w:rsidRPr="00922A32">
        <w:rPr>
          <w:noProof/>
          <w:lang w:val="en-GB"/>
        </w:rPr>
        <w:drawing>
          <wp:anchor distT="0" distB="0" distL="114300" distR="114300" simplePos="0" relativeHeight="251658311" behindDoc="0" locked="0" layoutInCell="1" allowOverlap="1" wp14:anchorId="72ED561A" wp14:editId="7058FD29">
            <wp:simplePos x="0" y="0"/>
            <wp:positionH relativeFrom="margin">
              <wp:posOffset>83820</wp:posOffset>
            </wp:positionH>
            <wp:positionV relativeFrom="paragraph">
              <wp:posOffset>160486</wp:posOffset>
            </wp:positionV>
            <wp:extent cx="5731510" cy="3223895"/>
            <wp:effectExtent l="19050" t="19050" r="21590" b="14605"/>
            <wp:wrapNone/>
            <wp:docPr id="7340" name="Picture 7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731510" cy="3223895"/>
                    </a:xfrm>
                    <a:prstGeom prst="rect">
                      <a:avLst/>
                    </a:prstGeom>
                    <a:ln>
                      <a:solidFill>
                        <a:schemeClr val="tx1"/>
                      </a:solidFill>
                    </a:ln>
                  </pic:spPr>
                </pic:pic>
              </a:graphicData>
            </a:graphic>
          </wp:anchor>
        </w:drawing>
      </w:r>
    </w:p>
    <w:p w14:paraId="3D6847EF" w14:textId="77777777" w:rsidR="006808E0" w:rsidRPr="00262BB0" w:rsidRDefault="006808E0" w:rsidP="00594623">
      <w:pPr>
        <w:spacing w:line="259" w:lineRule="auto"/>
        <w:jc w:val="left"/>
        <w:rPr>
          <w:lang w:val="en-GB"/>
        </w:rPr>
      </w:pPr>
    </w:p>
    <w:p w14:paraId="61EA85F6" w14:textId="59D5F422" w:rsidR="006808E0" w:rsidRPr="00262BB0" w:rsidRDefault="006808E0" w:rsidP="00594623">
      <w:pPr>
        <w:spacing w:line="259" w:lineRule="auto"/>
        <w:jc w:val="left"/>
        <w:rPr>
          <w:lang w:val="en-GB"/>
        </w:rPr>
      </w:pPr>
    </w:p>
    <w:p w14:paraId="212E0210" w14:textId="512D80BD" w:rsidR="006808E0" w:rsidRPr="00262BB0" w:rsidRDefault="006808E0" w:rsidP="00594623">
      <w:pPr>
        <w:spacing w:line="259" w:lineRule="auto"/>
        <w:jc w:val="left"/>
        <w:rPr>
          <w:lang w:val="en-GB"/>
        </w:rPr>
      </w:pPr>
    </w:p>
    <w:p w14:paraId="30288C74" w14:textId="2459D9F3" w:rsidR="006808E0" w:rsidRPr="00262BB0" w:rsidRDefault="006808E0" w:rsidP="00594623">
      <w:pPr>
        <w:spacing w:line="259" w:lineRule="auto"/>
        <w:jc w:val="left"/>
        <w:rPr>
          <w:lang w:val="en-GB"/>
        </w:rPr>
      </w:pPr>
    </w:p>
    <w:p w14:paraId="21C370A8" w14:textId="77777777" w:rsidR="006808E0" w:rsidRPr="00262BB0" w:rsidRDefault="006808E0" w:rsidP="00594623">
      <w:pPr>
        <w:spacing w:line="259" w:lineRule="auto"/>
        <w:jc w:val="left"/>
        <w:rPr>
          <w:lang w:val="en-GB"/>
        </w:rPr>
      </w:pPr>
    </w:p>
    <w:p w14:paraId="7481CEAB" w14:textId="77777777" w:rsidR="006808E0" w:rsidRPr="00262BB0" w:rsidRDefault="006808E0" w:rsidP="00594623">
      <w:pPr>
        <w:spacing w:line="259" w:lineRule="auto"/>
        <w:jc w:val="left"/>
        <w:rPr>
          <w:lang w:val="en-GB"/>
        </w:rPr>
      </w:pPr>
    </w:p>
    <w:p w14:paraId="35DF1485" w14:textId="042F26F7" w:rsidR="006808E0" w:rsidRPr="00262BB0" w:rsidRDefault="006808E0" w:rsidP="00594623">
      <w:pPr>
        <w:spacing w:line="259" w:lineRule="auto"/>
        <w:jc w:val="left"/>
        <w:rPr>
          <w:lang w:val="en-GB"/>
        </w:rPr>
      </w:pPr>
    </w:p>
    <w:p w14:paraId="3BF55EF5" w14:textId="77777777" w:rsidR="006808E0" w:rsidRPr="00262BB0" w:rsidRDefault="006808E0" w:rsidP="00594623">
      <w:pPr>
        <w:spacing w:line="259" w:lineRule="auto"/>
        <w:jc w:val="left"/>
        <w:rPr>
          <w:lang w:val="en-GB"/>
        </w:rPr>
      </w:pPr>
    </w:p>
    <w:p w14:paraId="311A4AFB" w14:textId="77777777" w:rsidR="006808E0" w:rsidRPr="00262BB0" w:rsidRDefault="006808E0" w:rsidP="00594623">
      <w:pPr>
        <w:spacing w:line="259" w:lineRule="auto"/>
        <w:jc w:val="left"/>
        <w:rPr>
          <w:lang w:val="en-GB"/>
        </w:rPr>
      </w:pPr>
    </w:p>
    <w:p w14:paraId="25FFB09B" w14:textId="77777777" w:rsidR="006808E0" w:rsidRPr="00262BB0" w:rsidRDefault="006808E0" w:rsidP="00594623">
      <w:pPr>
        <w:spacing w:line="259" w:lineRule="auto"/>
        <w:jc w:val="left"/>
        <w:rPr>
          <w:lang w:val="en-GB"/>
        </w:rPr>
      </w:pPr>
    </w:p>
    <w:p w14:paraId="37AF92D7" w14:textId="77777777" w:rsidR="006808E0" w:rsidRPr="00262BB0" w:rsidRDefault="006808E0" w:rsidP="00594623">
      <w:pPr>
        <w:spacing w:line="259" w:lineRule="auto"/>
        <w:jc w:val="left"/>
        <w:rPr>
          <w:lang w:val="en-GB"/>
        </w:rPr>
      </w:pPr>
    </w:p>
    <w:p w14:paraId="6CAC3345" w14:textId="1CD01FFD" w:rsidR="006808E0" w:rsidRPr="00262BB0" w:rsidRDefault="006837B1" w:rsidP="006837B1">
      <w:pPr>
        <w:spacing w:line="259" w:lineRule="auto"/>
        <w:jc w:val="center"/>
        <w:rPr>
          <w:lang w:val="en-GB"/>
        </w:rPr>
      </w:pPr>
      <w:r>
        <w:rPr>
          <w:lang w:val="en-GB"/>
        </w:rPr>
        <w:t xml:space="preserve">Figure </w:t>
      </w:r>
      <w:r w:rsidR="007D25E9">
        <w:rPr>
          <w:lang w:val="en-GB"/>
        </w:rPr>
        <w:t>131</w:t>
      </w:r>
      <w:r>
        <w:rPr>
          <w:lang w:val="en-GB"/>
        </w:rPr>
        <w:t xml:space="preserve">: </w:t>
      </w:r>
      <w:r w:rsidR="00EF60B8">
        <w:rPr>
          <w:lang w:val="en-GB"/>
        </w:rPr>
        <w:t>Display of successful import.</w:t>
      </w:r>
    </w:p>
    <w:p w14:paraId="6A00BE20" w14:textId="7A6CAB71" w:rsidR="006808E0" w:rsidRPr="00262BB0" w:rsidRDefault="00242CE0" w:rsidP="00BA6702">
      <w:pPr>
        <w:rPr>
          <w:lang w:val="en-GB"/>
        </w:rPr>
      </w:pPr>
      <w:r>
        <w:rPr>
          <w:lang w:val="en-GB"/>
        </w:rPr>
        <w:tab/>
        <w:t xml:space="preserve">If </w:t>
      </w:r>
      <w:r w:rsidR="009C4740">
        <w:rPr>
          <w:lang w:val="en-GB"/>
        </w:rPr>
        <w:t xml:space="preserve">the text editing part is performed correctly, the outcome to the SQL command execution should display </w:t>
      </w:r>
      <w:r w:rsidR="002F5728">
        <w:rPr>
          <w:lang w:val="en-GB"/>
        </w:rPr>
        <w:t>output similar to this.</w:t>
      </w:r>
      <w:r w:rsidR="00BA6702">
        <w:rPr>
          <w:lang w:val="en-GB"/>
        </w:rPr>
        <w:t xml:space="preserve"> If not, check the file again and delete the keyword mentioned previously. </w:t>
      </w:r>
    </w:p>
    <w:p w14:paraId="1C5032D2" w14:textId="77777777" w:rsidR="006808E0" w:rsidRPr="00262BB0" w:rsidRDefault="006808E0" w:rsidP="00594623">
      <w:pPr>
        <w:spacing w:line="259" w:lineRule="auto"/>
        <w:jc w:val="left"/>
        <w:rPr>
          <w:lang w:val="en-GB"/>
        </w:rPr>
      </w:pPr>
    </w:p>
    <w:p w14:paraId="49AC4D04" w14:textId="77777777" w:rsidR="006808E0" w:rsidRPr="00262BB0" w:rsidRDefault="006808E0" w:rsidP="00594623">
      <w:pPr>
        <w:spacing w:line="259" w:lineRule="auto"/>
        <w:jc w:val="left"/>
        <w:rPr>
          <w:lang w:val="en-GB"/>
        </w:rPr>
      </w:pPr>
    </w:p>
    <w:p w14:paraId="70535237" w14:textId="77777777" w:rsidR="006808E0" w:rsidRPr="00262BB0" w:rsidRDefault="006808E0" w:rsidP="00594623">
      <w:pPr>
        <w:spacing w:line="259" w:lineRule="auto"/>
        <w:jc w:val="left"/>
        <w:rPr>
          <w:lang w:val="en-GB"/>
        </w:rPr>
      </w:pPr>
    </w:p>
    <w:p w14:paraId="78ECA7BC" w14:textId="6B395813" w:rsidR="006808E0" w:rsidRPr="00262BB0" w:rsidRDefault="006808E0" w:rsidP="00594623">
      <w:pPr>
        <w:spacing w:line="259" w:lineRule="auto"/>
        <w:jc w:val="left"/>
        <w:rPr>
          <w:lang w:val="en-GB"/>
        </w:rPr>
      </w:pPr>
    </w:p>
    <w:p w14:paraId="58B6EFA9" w14:textId="77777777" w:rsidR="006808E0" w:rsidRPr="00262BB0" w:rsidRDefault="006808E0" w:rsidP="00594623">
      <w:pPr>
        <w:spacing w:line="259" w:lineRule="auto"/>
        <w:jc w:val="left"/>
        <w:rPr>
          <w:lang w:val="en-GB"/>
        </w:rPr>
      </w:pPr>
    </w:p>
    <w:p w14:paraId="2C2C5326" w14:textId="0C230A0D" w:rsidR="006808E0" w:rsidRPr="00262BB0" w:rsidRDefault="006808E0" w:rsidP="00594623">
      <w:pPr>
        <w:spacing w:line="259" w:lineRule="auto"/>
        <w:jc w:val="left"/>
        <w:rPr>
          <w:lang w:val="en-GB"/>
        </w:rPr>
      </w:pPr>
    </w:p>
    <w:p w14:paraId="2B7514E7" w14:textId="77777777" w:rsidR="006808E0" w:rsidRPr="00262BB0" w:rsidRDefault="006808E0" w:rsidP="00594623">
      <w:pPr>
        <w:spacing w:line="259" w:lineRule="auto"/>
        <w:jc w:val="left"/>
        <w:rPr>
          <w:lang w:val="en-GB"/>
        </w:rPr>
      </w:pPr>
    </w:p>
    <w:p w14:paraId="00476439" w14:textId="0D4D9340" w:rsidR="006808E0" w:rsidRPr="00262BB0" w:rsidRDefault="00DF09DD" w:rsidP="00594623">
      <w:pPr>
        <w:spacing w:line="259" w:lineRule="auto"/>
        <w:jc w:val="left"/>
        <w:rPr>
          <w:lang w:val="en-GB"/>
        </w:rPr>
      </w:pPr>
      <w:r w:rsidRPr="00DF09DD">
        <w:rPr>
          <w:noProof/>
          <w:lang w:val="en-GB"/>
        </w:rPr>
        <w:lastRenderedPageBreak/>
        <w:drawing>
          <wp:anchor distT="0" distB="0" distL="114300" distR="114300" simplePos="0" relativeHeight="251658312" behindDoc="0" locked="0" layoutInCell="1" allowOverlap="1" wp14:anchorId="7416BD69" wp14:editId="2E313B45">
            <wp:simplePos x="0" y="0"/>
            <wp:positionH relativeFrom="margin">
              <wp:posOffset>62623</wp:posOffset>
            </wp:positionH>
            <wp:positionV relativeFrom="paragraph">
              <wp:posOffset>159385</wp:posOffset>
            </wp:positionV>
            <wp:extent cx="5731510" cy="3218815"/>
            <wp:effectExtent l="19050" t="19050" r="21590" b="19685"/>
            <wp:wrapNone/>
            <wp:docPr id="7341" name="Picture 7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731510" cy="3218815"/>
                    </a:xfrm>
                    <a:prstGeom prst="rect">
                      <a:avLst/>
                    </a:prstGeom>
                    <a:ln>
                      <a:solidFill>
                        <a:schemeClr val="tx1"/>
                      </a:solidFill>
                    </a:ln>
                  </pic:spPr>
                </pic:pic>
              </a:graphicData>
            </a:graphic>
          </wp:anchor>
        </w:drawing>
      </w:r>
    </w:p>
    <w:p w14:paraId="22D81BA1" w14:textId="77777777" w:rsidR="006808E0" w:rsidRPr="00262BB0" w:rsidRDefault="006808E0" w:rsidP="00594623">
      <w:pPr>
        <w:spacing w:line="259" w:lineRule="auto"/>
        <w:jc w:val="left"/>
        <w:rPr>
          <w:lang w:val="en-GB"/>
        </w:rPr>
      </w:pPr>
    </w:p>
    <w:p w14:paraId="7C38A71F" w14:textId="77777777" w:rsidR="006808E0" w:rsidRPr="00262BB0" w:rsidRDefault="006808E0" w:rsidP="00594623">
      <w:pPr>
        <w:spacing w:line="259" w:lineRule="auto"/>
        <w:jc w:val="left"/>
        <w:rPr>
          <w:lang w:val="en-GB"/>
        </w:rPr>
      </w:pPr>
    </w:p>
    <w:p w14:paraId="04726F7B" w14:textId="77777777" w:rsidR="006808E0" w:rsidRPr="00262BB0" w:rsidRDefault="006808E0" w:rsidP="00594623">
      <w:pPr>
        <w:spacing w:line="259" w:lineRule="auto"/>
        <w:jc w:val="left"/>
        <w:rPr>
          <w:lang w:val="en-GB"/>
        </w:rPr>
      </w:pPr>
    </w:p>
    <w:p w14:paraId="5EE15B93" w14:textId="77777777" w:rsidR="006808E0" w:rsidRPr="00262BB0" w:rsidRDefault="006808E0" w:rsidP="00594623">
      <w:pPr>
        <w:spacing w:line="259" w:lineRule="auto"/>
        <w:jc w:val="left"/>
        <w:rPr>
          <w:lang w:val="en-GB"/>
        </w:rPr>
      </w:pPr>
    </w:p>
    <w:p w14:paraId="6A1BD71D" w14:textId="77777777" w:rsidR="006808E0" w:rsidRPr="00262BB0" w:rsidRDefault="006808E0" w:rsidP="00594623">
      <w:pPr>
        <w:spacing w:line="259" w:lineRule="auto"/>
        <w:jc w:val="left"/>
        <w:rPr>
          <w:lang w:val="en-GB"/>
        </w:rPr>
      </w:pPr>
    </w:p>
    <w:p w14:paraId="471D6DDD" w14:textId="77777777" w:rsidR="006808E0" w:rsidRPr="00262BB0" w:rsidRDefault="006808E0" w:rsidP="00594623">
      <w:pPr>
        <w:spacing w:line="259" w:lineRule="auto"/>
        <w:jc w:val="left"/>
        <w:rPr>
          <w:lang w:val="en-GB"/>
        </w:rPr>
      </w:pPr>
    </w:p>
    <w:p w14:paraId="2E428028" w14:textId="77777777" w:rsidR="006808E0" w:rsidRPr="00262BB0" w:rsidRDefault="006808E0" w:rsidP="00594623">
      <w:pPr>
        <w:spacing w:line="259" w:lineRule="auto"/>
        <w:jc w:val="left"/>
        <w:rPr>
          <w:lang w:val="en-GB"/>
        </w:rPr>
      </w:pPr>
    </w:p>
    <w:p w14:paraId="22CC1EF6" w14:textId="77777777" w:rsidR="006808E0" w:rsidRPr="00262BB0" w:rsidRDefault="006808E0" w:rsidP="00594623">
      <w:pPr>
        <w:spacing w:line="259" w:lineRule="auto"/>
        <w:jc w:val="left"/>
        <w:rPr>
          <w:lang w:val="en-GB"/>
        </w:rPr>
      </w:pPr>
    </w:p>
    <w:p w14:paraId="3ECFA471" w14:textId="77777777" w:rsidR="006808E0" w:rsidRPr="00262BB0" w:rsidRDefault="006808E0" w:rsidP="00594623">
      <w:pPr>
        <w:spacing w:line="259" w:lineRule="auto"/>
        <w:jc w:val="left"/>
        <w:rPr>
          <w:lang w:val="en-GB"/>
        </w:rPr>
      </w:pPr>
    </w:p>
    <w:p w14:paraId="5967CD06" w14:textId="77777777" w:rsidR="006808E0" w:rsidRPr="00262BB0" w:rsidRDefault="006808E0" w:rsidP="00594623">
      <w:pPr>
        <w:spacing w:line="259" w:lineRule="auto"/>
        <w:jc w:val="left"/>
        <w:rPr>
          <w:lang w:val="en-GB"/>
        </w:rPr>
      </w:pPr>
    </w:p>
    <w:p w14:paraId="2FEE3766" w14:textId="77777777" w:rsidR="002B4563" w:rsidRDefault="002B4563" w:rsidP="003B4F92">
      <w:pPr>
        <w:spacing w:line="259" w:lineRule="auto"/>
        <w:jc w:val="center"/>
        <w:rPr>
          <w:lang w:val="en-GB"/>
        </w:rPr>
      </w:pPr>
    </w:p>
    <w:p w14:paraId="45B234F5" w14:textId="34B1DD42" w:rsidR="006808E0" w:rsidRPr="00262BB0" w:rsidRDefault="003B4F92" w:rsidP="003B4F92">
      <w:pPr>
        <w:spacing w:line="259" w:lineRule="auto"/>
        <w:jc w:val="center"/>
        <w:rPr>
          <w:lang w:val="en-GB"/>
        </w:rPr>
      </w:pPr>
      <w:r>
        <w:rPr>
          <w:lang w:val="en-GB"/>
        </w:rPr>
        <w:t xml:space="preserve">Figure </w:t>
      </w:r>
      <w:r w:rsidR="007D25E9">
        <w:rPr>
          <w:lang w:val="en-GB"/>
        </w:rPr>
        <w:t>132</w:t>
      </w:r>
      <w:r>
        <w:rPr>
          <w:lang w:val="en-GB"/>
        </w:rPr>
        <w:t xml:space="preserve">: </w:t>
      </w:r>
      <w:r w:rsidR="004626A0">
        <w:rPr>
          <w:lang w:val="en-GB"/>
        </w:rPr>
        <w:t xml:space="preserve">View of </w:t>
      </w:r>
      <w:r w:rsidR="00502B59">
        <w:rPr>
          <w:lang w:val="en-GB"/>
        </w:rPr>
        <w:t>the ‘Structure’ of the database after import.</w:t>
      </w:r>
    </w:p>
    <w:p w14:paraId="6CF7BB9D" w14:textId="30889A16" w:rsidR="00A259F6" w:rsidRDefault="00A259F6" w:rsidP="00594623">
      <w:pPr>
        <w:spacing w:line="259" w:lineRule="auto"/>
        <w:jc w:val="left"/>
        <w:rPr>
          <w:lang w:val="en-GB"/>
        </w:rPr>
      </w:pPr>
      <w:r>
        <w:rPr>
          <w:lang w:val="en-GB"/>
        </w:rPr>
        <w:tab/>
        <w:t>Here is the ‘Structure’ tab after the import went successfully</w:t>
      </w:r>
      <w:r w:rsidR="00D040B5">
        <w:rPr>
          <w:lang w:val="en-GB"/>
        </w:rPr>
        <w:t xml:space="preserve"> with all the </w:t>
      </w:r>
      <w:r w:rsidR="00873FB0">
        <w:rPr>
          <w:lang w:val="en-GB"/>
        </w:rPr>
        <w:t xml:space="preserve">tables required by LibSys loaded into the </w:t>
      </w:r>
      <w:r w:rsidR="003E132E">
        <w:rPr>
          <w:lang w:val="en-GB"/>
        </w:rPr>
        <w:t>database</w:t>
      </w:r>
      <w:r>
        <w:rPr>
          <w:lang w:val="en-GB"/>
        </w:rPr>
        <w:t xml:space="preserve">. </w:t>
      </w:r>
    </w:p>
    <w:p w14:paraId="6BFD1E3A" w14:textId="6EB33B52" w:rsidR="006808E0" w:rsidRPr="00262BB0" w:rsidRDefault="00F726F6" w:rsidP="00594623">
      <w:pPr>
        <w:spacing w:line="259" w:lineRule="auto"/>
        <w:jc w:val="left"/>
        <w:rPr>
          <w:lang w:val="en-GB"/>
        </w:rPr>
      </w:pPr>
      <w:r w:rsidRPr="00F726F6">
        <w:rPr>
          <w:noProof/>
          <w:lang w:val="en-GB"/>
        </w:rPr>
        <w:drawing>
          <wp:anchor distT="0" distB="0" distL="114300" distR="114300" simplePos="0" relativeHeight="251658313" behindDoc="0" locked="0" layoutInCell="1" allowOverlap="1" wp14:anchorId="1894FE47" wp14:editId="03DE90E2">
            <wp:simplePos x="0" y="0"/>
            <wp:positionH relativeFrom="margin">
              <wp:align>center</wp:align>
            </wp:positionH>
            <wp:positionV relativeFrom="paragraph">
              <wp:posOffset>161925</wp:posOffset>
            </wp:positionV>
            <wp:extent cx="3572374" cy="1171739"/>
            <wp:effectExtent l="19050" t="19050" r="9525" b="28575"/>
            <wp:wrapNone/>
            <wp:docPr id="7342" name="Picture 7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3572374" cy="1171739"/>
                    </a:xfrm>
                    <a:prstGeom prst="rect">
                      <a:avLst/>
                    </a:prstGeom>
                    <a:ln>
                      <a:solidFill>
                        <a:schemeClr val="tx1"/>
                      </a:solidFill>
                    </a:ln>
                  </pic:spPr>
                </pic:pic>
              </a:graphicData>
            </a:graphic>
          </wp:anchor>
        </w:drawing>
      </w:r>
    </w:p>
    <w:p w14:paraId="317DD414" w14:textId="0DE45A08" w:rsidR="006808E0" w:rsidRPr="00262BB0" w:rsidRDefault="006808E0" w:rsidP="00594623">
      <w:pPr>
        <w:spacing w:line="259" w:lineRule="auto"/>
        <w:jc w:val="left"/>
        <w:rPr>
          <w:lang w:val="en-GB"/>
        </w:rPr>
      </w:pPr>
    </w:p>
    <w:p w14:paraId="3732C82A" w14:textId="45CE6C21" w:rsidR="006808E0" w:rsidRPr="00262BB0" w:rsidRDefault="006808E0" w:rsidP="00594623">
      <w:pPr>
        <w:spacing w:line="259" w:lineRule="auto"/>
        <w:jc w:val="left"/>
        <w:rPr>
          <w:lang w:val="en-GB"/>
        </w:rPr>
      </w:pPr>
    </w:p>
    <w:p w14:paraId="5180927E" w14:textId="77777777" w:rsidR="006808E0" w:rsidRPr="00262BB0" w:rsidRDefault="006808E0" w:rsidP="00594623">
      <w:pPr>
        <w:spacing w:line="259" w:lineRule="auto"/>
        <w:jc w:val="left"/>
        <w:rPr>
          <w:lang w:val="en-GB"/>
        </w:rPr>
      </w:pPr>
    </w:p>
    <w:p w14:paraId="022A1539" w14:textId="77777777" w:rsidR="006808E0" w:rsidRPr="00262BB0" w:rsidRDefault="006808E0" w:rsidP="00594623">
      <w:pPr>
        <w:spacing w:line="259" w:lineRule="auto"/>
        <w:jc w:val="left"/>
        <w:rPr>
          <w:lang w:val="en-GB"/>
        </w:rPr>
      </w:pPr>
    </w:p>
    <w:p w14:paraId="05F2DDA0" w14:textId="19C52E8D" w:rsidR="006808E0" w:rsidRDefault="00527869" w:rsidP="00527869">
      <w:pPr>
        <w:spacing w:line="259" w:lineRule="auto"/>
        <w:jc w:val="center"/>
        <w:rPr>
          <w:lang w:val="en-GB"/>
        </w:rPr>
      </w:pPr>
      <w:r>
        <w:rPr>
          <w:lang w:val="en-GB"/>
        </w:rPr>
        <w:t xml:space="preserve">Figure </w:t>
      </w:r>
      <w:r w:rsidR="007D25E9">
        <w:rPr>
          <w:lang w:val="en-GB"/>
        </w:rPr>
        <w:t>133</w:t>
      </w:r>
      <w:r>
        <w:rPr>
          <w:lang w:val="en-GB"/>
        </w:rPr>
        <w:t xml:space="preserve">: </w:t>
      </w:r>
      <w:r w:rsidR="0080403E">
        <w:rPr>
          <w:lang w:val="en-GB"/>
        </w:rPr>
        <w:t>Note the port number for the MySQL database.</w:t>
      </w:r>
    </w:p>
    <w:p w14:paraId="43E4ED7C" w14:textId="1C5B1CE9" w:rsidR="0032224F" w:rsidRDefault="0032224F" w:rsidP="00887F24">
      <w:pPr>
        <w:rPr>
          <w:lang w:val="en-GB"/>
        </w:rPr>
      </w:pPr>
      <w:r>
        <w:rPr>
          <w:lang w:val="en-GB"/>
        </w:rPr>
        <w:tab/>
        <w:t xml:space="preserve">Before the website can access the database, another adjustment will need to be made inside another text file. Though this time the file is a .PHP file which is a connection file used by the website to </w:t>
      </w:r>
      <w:r w:rsidR="00EE427C">
        <w:rPr>
          <w:lang w:val="en-GB"/>
        </w:rPr>
        <w:t>establish connection to the database.</w:t>
      </w:r>
      <w:r w:rsidR="005F3578">
        <w:rPr>
          <w:lang w:val="en-GB"/>
        </w:rPr>
        <w:t xml:space="preserve"> </w:t>
      </w:r>
      <w:r w:rsidR="006E27DE">
        <w:rPr>
          <w:lang w:val="en-GB"/>
        </w:rPr>
        <w:t xml:space="preserve">The user will need to take note of the MySQL port written </w:t>
      </w:r>
      <w:r w:rsidR="00332BF4">
        <w:rPr>
          <w:lang w:val="en-GB"/>
        </w:rPr>
        <w:t>in the top part of the page</w:t>
      </w:r>
      <w:r w:rsidR="00E0510A">
        <w:rPr>
          <w:lang w:val="en-GB"/>
        </w:rPr>
        <w:t xml:space="preserve"> as it will be used for later</w:t>
      </w:r>
      <w:r w:rsidR="00332BF4">
        <w:rPr>
          <w:lang w:val="en-GB"/>
        </w:rPr>
        <w:t>.</w:t>
      </w:r>
    </w:p>
    <w:p w14:paraId="3C7F2B9D" w14:textId="77777777" w:rsidR="00887F24" w:rsidRDefault="00887F24" w:rsidP="00887F24">
      <w:pPr>
        <w:rPr>
          <w:lang w:val="en-GB"/>
        </w:rPr>
      </w:pPr>
    </w:p>
    <w:p w14:paraId="56B874FA" w14:textId="77777777" w:rsidR="00887F24" w:rsidRDefault="00887F24" w:rsidP="00887F24">
      <w:pPr>
        <w:rPr>
          <w:lang w:val="en-GB"/>
        </w:rPr>
      </w:pPr>
    </w:p>
    <w:p w14:paraId="43B0557B" w14:textId="77777777" w:rsidR="00887F24" w:rsidRDefault="00887F24" w:rsidP="00887F24">
      <w:pPr>
        <w:rPr>
          <w:lang w:val="en-GB"/>
        </w:rPr>
      </w:pPr>
    </w:p>
    <w:p w14:paraId="06BE57FE" w14:textId="77777777" w:rsidR="00F57707" w:rsidRDefault="00F57707" w:rsidP="00594623">
      <w:pPr>
        <w:spacing w:line="259" w:lineRule="auto"/>
        <w:jc w:val="left"/>
        <w:rPr>
          <w:lang w:val="en-GB"/>
        </w:rPr>
      </w:pPr>
    </w:p>
    <w:p w14:paraId="474D68FA" w14:textId="0FB0A533" w:rsidR="006808E0" w:rsidRPr="00262BB0" w:rsidRDefault="00FC0B7C" w:rsidP="00594623">
      <w:pPr>
        <w:spacing w:line="259" w:lineRule="auto"/>
        <w:jc w:val="left"/>
        <w:rPr>
          <w:lang w:val="en-GB"/>
        </w:rPr>
      </w:pPr>
      <w:r w:rsidRPr="005139A6">
        <w:rPr>
          <w:noProof/>
          <w:lang w:val="en-GB"/>
        </w:rPr>
        <w:lastRenderedPageBreak/>
        <w:drawing>
          <wp:anchor distT="0" distB="0" distL="114300" distR="114300" simplePos="0" relativeHeight="251658266" behindDoc="0" locked="0" layoutInCell="1" allowOverlap="1" wp14:anchorId="7EC2ABD3" wp14:editId="131D43A4">
            <wp:simplePos x="0" y="0"/>
            <wp:positionH relativeFrom="margin">
              <wp:align>center</wp:align>
            </wp:positionH>
            <wp:positionV relativeFrom="paragraph">
              <wp:posOffset>176124</wp:posOffset>
            </wp:positionV>
            <wp:extent cx="3419952" cy="1714739"/>
            <wp:effectExtent l="0" t="0" r="9525" b="0"/>
            <wp:wrapNone/>
            <wp:docPr id="7343" name="Picture 7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3419952" cy="1714739"/>
                    </a:xfrm>
                    <a:prstGeom prst="rect">
                      <a:avLst/>
                    </a:prstGeom>
                  </pic:spPr>
                </pic:pic>
              </a:graphicData>
            </a:graphic>
          </wp:anchor>
        </w:drawing>
      </w:r>
    </w:p>
    <w:p w14:paraId="2D0CE661" w14:textId="7E5143F2" w:rsidR="006808E0" w:rsidRPr="00262BB0" w:rsidRDefault="006808E0" w:rsidP="00594623">
      <w:pPr>
        <w:spacing w:line="259" w:lineRule="auto"/>
        <w:jc w:val="left"/>
        <w:rPr>
          <w:lang w:val="en-GB"/>
        </w:rPr>
      </w:pPr>
    </w:p>
    <w:p w14:paraId="0210F00C" w14:textId="61113810" w:rsidR="006808E0" w:rsidRPr="00262BB0" w:rsidRDefault="006808E0" w:rsidP="00594623">
      <w:pPr>
        <w:spacing w:line="259" w:lineRule="auto"/>
        <w:jc w:val="left"/>
        <w:rPr>
          <w:lang w:val="en-GB"/>
        </w:rPr>
      </w:pPr>
    </w:p>
    <w:p w14:paraId="46EFB49B" w14:textId="00F732A9" w:rsidR="006808E0" w:rsidRPr="00262BB0" w:rsidRDefault="006808E0" w:rsidP="00594623">
      <w:pPr>
        <w:spacing w:line="259" w:lineRule="auto"/>
        <w:jc w:val="left"/>
        <w:rPr>
          <w:lang w:val="en-GB"/>
        </w:rPr>
      </w:pPr>
    </w:p>
    <w:p w14:paraId="48B9B5EA" w14:textId="77777777" w:rsidR="006808E0" w:rsidRPr="00262BB0" w:rsidRDefault="006808E0" w:rsidP="00594623">
      <w:pPr>
        <w:spacing w:line="259" w:lineRule="auto"/>
        <w:jc w:val="left"/>
        <w:rPr>
          <w:lang w:val="en-GB"/>
        </w:rPr>
      </w:pPr>
    </w:p>
    <w:p w14:paraId="59E39CEE" w14:textId="77777777" w:rsidR="006808E0" w:rsidRPr="00262BB0" w:rsidRDefault="006808E0" w:rsidP="00594623">
      <w:pPr>
        <w:spacing w:line="259" w:lineRule="auto"/>
        <w:jc w:val="left"/>
        <w:rPr>
          <w:lang w:val="en-GB"/>
        </w:rPr>
      </w:pPr>
    </w:p>
    <w:p w14:paraId="3484A55D" w14:textId="77777777" w:rsidR="006808E0" w:rsidRPr="00262BB0" w:rsidRDefault="006808E0" w:rsidP="00594623">
      <w:pPr>
        <w:spacing w:line="259" w:lineRule="auto"/>
        <w:jc w:val="left"/>
        <w:rPr>
          <w:lang w:val="en-GB"/>
        </w:rPr>
      </w:pPr>
    </w:p>
    <w:p w14:paraId="33C61120" w14:textId="6D63DD64" w:rsidR="006808E0" w:rsidRPr="00262BB0" w:rsidRDefault="00150096" w:rsidP="00150096">
      <w:pPr>
        <w:spacing w:line="259" w:lineRule="auto"/>
        <w:jc w:val="center"/>
        <w:rPr>
          <w:lang w:val="en-GB"/>
        </w:rPr>
      </w:pPr>
      <w:r>
        <w:rPr>
          <w:lang w:val="en-GB"/>
        </w:rPr>
        <w:t xml:space="preserve">Figure </w:t>
      </w:r>
      <w:r w:rsidR="007D25E9">
        <w:rPr>
          <w:lang w:val="en-GB"/>
        </w:rPr>
        <w:t>134</w:t>
      </w:r>
      <w:r>
        <w:rPr>
          <w:lang w:val="en-GB"/>
        </w:rPr>
        <w:t>: ‘conn1.php’ file</w:t>
      </w:r>
      <w:r w:rsidR="00DF7BFB">
        <w:rPr>
          <w:lang w:val="en-GB"/>
        </w:rPr>
        <w:t xml:space="preserve"> which needs to be updated</w:t>
      </w:r>
      <w:r>
        <w:rPr>
          <w:lang w:val="en-GB"/>
        </w:rPr>
        <w:t>.</w:t>
      </w:r>
    </w:p>
    <w:p w14:paraId="2323D7F7" w14:textId="62E6ACF0" w:rsidR="006808E0" w:rsidRPr="00262BB0" w:rsidRDefault="00E15221" w:rsidP="0043426C">
      <w:pPr>
        <w:rPr>
          <w:lang w:val="en-GB"/>
        </w:rPr>
      </w:pPr>
      <w:r>
        <w:rPr>
          <w:lang w:val="en-GB"/>
        </w:rPr>
        <w:tab/>
      </w:r>
      <w:r w:rsidR="00F57707">
        <w:rPr>
          <w:lang w:val="en-GB"/>
        </w:rPr>
        <w:t>Assuming the user still has ‘libsys-main’ folder active, look for a file called ‘conn1.php’.</w:t>
      </w:r>
    </w:p>
    <w:p w14:paraId="52FF0EFE" w14:textId="56EDABEB" w:rsidR="006808E0" w:rsidRPr="00262BB0" w:rsidRDefault="004A482A" w:rsidP="00594623">
      <w:pPr>
        <w:spacing w:line="259" w:lineRule="auto"/>
        <w:jc w:val="left"/>
        <w:rPr>
          <w:lang w:val="en-GB"/>
        </w:rPr>
      </w:pPr>
      <w:r w:rsidRPr="009053CE">
        <w:rPr>
          <w:noProof/>
          <w:lang w:val="en-GB"/>
        </w:rPr>
        <w:drawing>
          <wp:anchor distT="0" distB="0" distL="114300" distR="114300" simplePos="0" relativeHeight="251658267" behindDoc="0" locked="0" layoutInCell="1" allowOverlap="1" wp14:anchorId="626BD869" wp14:editId="4A5D2587">
            <wp:simplePos x="0" y="0"/>
            <wp:positionH relativeFrom="margin">
              <wp:align>right</wp:align>
            </wp:positionH>
            <wp:positionV relativeFrom="paragraph">
              <wp:posOffset>139166</wp:posOffset>
            </wp:positionV>
            <wp:extent cx="5731510" cy="3192145"/>
            <wp:effectExtent l="0" t="0" r="2540" b="8255"/>
            <wp:wrapNone/>
            <wp:docPr id="7344" name="Picture 7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731510" cy="3192145"/>
                    </a:xfrm>
                    <a:prstGeom prst="rect">
                      <a:avLst/>
                    </a:prstGeom>
                  </pic:spPr>
                </pic:pic>
              </a:graphicData>
            </a:graphic>
          </wp:anchor>
        </w:drawing>
      </w:r>
    </w:p>
    <w:p w14:paraId="78F4BB63" w14:textId="74FE32BE" w:rsidR="006808E0" w:rsidRPr="00262BB0" w:rsidRDefault="006808E0" w:rsidP="00594623">
      <w:pPr>
        <w:spacing w:line="259" w:lineRule="auto"/>
        <w:jc w:val="left"/>
        <w:rPr>
          <w:lang w:val="en-GB"/>
        </w:rPr>
      </w:pPr>
    </w:p>
    <w:p w14:paraId="41BF4DA5" w14:textId="77777777" w:rsidR="006808E0" w:rsidRPr="00262BB0" w:rsidRDefault="006808E0" w:rsidP="00594623">
      <w:pPr>
        <w:spacing w:line="259" w:lineRule="auto"/>
        <w:jc w:val="left"/>
        <w:rPr>
          <w:lang w:val="en-GB"/>
        </w:rPr>
      </w:pPr>
    </w:p>
    <w:p w14:paraId="574B61E0" w14:textId="0463E9F1" w:rsidR="006808E0" w:rsidRPr="00262BB0" w:rsidRDefault="006808E0" w:rsidP="00594623">
      <w:pPr>
        <w:spacing w:line="259" w:lineRule="auto"/>
        <w:jc w:val="left"/>
        <w:rPr>
          <w:lang w:val="en-GB"/>
        </w:rPr>
      </w:pPr>
    </w:p>
    <w:p w14:paraId="6DDF8051" w14:textId="77777777" w:rsidR="006808E0" w:rsidRPr="00262BB0" w:rsidRDefault="006808E0" w:rsidP="00594623">
      <w:pPr>
        <w:spacing w:line="259" w:lineRule="auto"/>
        <w:jc w:val="left"/>
        <w:rPr>
          <w:lang w:val="en-GB"/>
        </w:rPr>
      </w:pPr>
    </w:p>
    <w:p w14:paraId="6FC5962A" w14:textId="77777777" w:rsidR="006808E0" w:rsidRPr="00262BB0" w:rsidRDefault="006808E0" w:rsidP="00594623">
      <w:pPr>
        <w:spacing w:line="259" w:lineRule="auto"/>
        <w:jc w:val="left"/>
        <w:rPr>
          <w:lang w:val="en-GB"/>
        </w:rPr>
      </w:pPr>
    </w:p>
    <w:p w14:paraId="5893F784" w14:textId="77777777" w:rsidR="006808E0" w:rsidRPr="00262BB0" w:rsidRDefault="006808E0" w:rsidP="00594623">
      <w:pPr>
        <w:spacing w:line="259" w:lineRule="auto"/>
        <w:jc w:val="left"/>
        <w:rPr>
          <w:lang w:val="en-GB"/>
        </w:rPr>
      </w:pPr>
    </w:p>
    <w:p w14:paraId="5FFDCEB8" w14:textId="77777777" w:rsidR="006808E0" w:rsidRPr="00262BB0" w:rsidRDefault="006808E0" w:rsidP="00594623">
      <w:pPr>
        <w:spacing w:line="259" w:lineRule="auto"/>
        <w:jc w:val="left"/>
        <w:rPr>
          <w:lang w:val="en-GB"/>
        </w:rPr>
      </w:pPr>
    </w:p>
    <w:p w14:paraId="6C7CCB40" w14:textId="77777777" w:rsidR="006808E0" w:rsidRPr="00262BB0" w:rsidRDefault="006808E0" w:rsidP="00594623">
      <w:pPr>
        <w:spacing w:line="259" w:lineRule="auto"/>
        <w:jc w:val="left"/>
        <w:rPr>
          <w:lang w:val="en-GB"/>
        </w:rPr>
      </w:pPr>
    </w:p>
    <w:p w14:paraId="0E1F39ED" w14:textId="77777777" w:rsidR="006808E0" w:rsidRPr="00262BB0" w:rsidRDefault="006808E0" w:rsidP="00594623">
      <w:pPr>
        <w:spacing w:line="259" w:lineRule="auto"/>
        <w:jc w:val="left"/>
        <w:rPr>
          <w:lang w:val="en-GB"/>
        </w:rPr>
      </w:pPr>
    </w:p>
    <w:p w14:paraId="518B90FE" w14:textId="77777777" w:rsidR="006808E0" w:rsidRPr="00262BB0" w:rsidRDefault="006808E0" w:rsidP="00594623">
      <w:pPr>
        <w:spacing w:line="259" w:lineRule="auto"/>
        <w:jc w:val="left"/>
        <w:rPr>
          <w:lang w:val="en-GB"/>
        </w:rPr>
      </w:pPr>
    </w:p>
    <w:p w14:paraId="0B4A1B0C" w14:textId="77777777" w:rsidR="006808E0" w:rsidRPr="00262BB0" w:rsidRDefault="006808E0" w:rsidP="00594623">
      <w:pPr>
        <w:spacing w:line="259" w:lineRule="auto"/>
        <w:jc w:val="left"/>
        <w:rPr>
          <w:lang w:val="en-GB"/>
        </w:rPr>
      </w:pPr>
    </w:p>
    <w:p w14:paraId="4E8BB7DD" w14:textId="732E881A" w:rsidR="006808E0" w:rsidRDefault="004A482A" w:rsidP="004A482A">
      <w:pPr>
        <w:spacing w:line="259" w:lineRule="auto"/>
        <w:jc w:val="center"/>
        <w:rPr>
          <w:lang w:val="en-GB"/>
        </w:rPr>
      </w:pPr>
      <w:r w:rsidRPr="008E1B75">
        <w:rPr>
          <w:lang w:val="en-GB"/>
        </w:rPr>
        <w:t xml:space="preserve">Figure </w:t>
      </w:r>
      <w:r w:rsidR="007D25E9">
        <w:rPr>
          <w:lang w:val="en-GB"/>
        </w:rPr>
        <w:t>135</w:t>
      </w:r>
      <w:r w:rsidRPr="008E1B75">
        <w:rPr>
          <w:lang w:val="en-GB"/>
        </w:rPr>
        <w:t xml:space="preserve">: </w:t>
      </w:r>
      <w:r w:rsidR="00B71B8E" w:rsidRPr="008E1B75">
        <w:rPr>
          <w:lang w:val="en-GB"/>
        </w:rPr>
        <w:t xml:space="preserve">Context menu of </w:t>
      </w:r>
      <w:r w:rsidR="008E1B75" w:rsidRPr="008E1B75">
        <w:rPr>
          <w:lang w:val="en-GB"/>
        </w:rPr>
        <w:t>‘co</w:t>
      </w:r>
      <w:r w:rsidR="008E1B75">
        <w:rPr>
          <w:lang w:val="en-GB"/>
        </w:rPr>
        <w:t>nn1.php’ file.</w:t>
      </w:r>
    </w:p>
    <w:p w14:paraId="7E632728" w14:textId="44183189" w:rsidR="0043426C" w:rsidRDefault="0043426C" w:rsidP="00F57707">
      <w:pPr>
        <w:rPr>
          <w:lang w:val="en-GB"/>
        </w:rPr>
      </w:pPr>
      <w:r>
        <w:rPr>
          <w:lang w:val="en-GB"/>
        </w:rPr>
        <w:tab/>
      </w:r>
      <w:r w:rsidR="00510950">
        <w:rPr>
          <w:lang w:val="en-GB"/>
        </w:rPr>
        <w:t>Once the file is found, right click on the file to open context menu and select the user’s preferred text editor. This time, Sublime Text 3 text editor is used instead of Notepad++ but there is no difference in using either.</w:t>
      </w:r>
    </w:p>
    <w:p w14:paraId="3A9D6CCD" w14:textId="77777777" w:rsidR="0043426C" w:rsidRDefault="0043426C" w:rsidP="004A482A">
      <w:pPr>
        <w:spacing w:line="259" w:lineRule="auto"/>
        <w:jc w:val="center"/>
        <w:rPr>
          <w:lang w:val="en-GB"/>
        </w:rPr>
      </w:pPr>
    </w:p>
    <w:p w14:paraId="404E2E82" w14:textId="77777777" w:rsidR="0043426C" w:rsidRDefault="0043426C" w:rsidP="004A482A">
      <w:pPr>
        <w:spacing w:line="259" w:lineRule="auto"/>
        <w:jc w:val="center"/>
        <w:rPr>
          <w:lang w:val="en-GB"/>
        </w:rPr>
      </w:pPr>
    </w:p>
    <w:p w14:paraId="2A9E4A4A" w14:textId="77777777" w:rsidR="0043426C" w:rsidRPr="008E1B75" w:rsidRDefault="0043426C" w:rsidP="00CE039D">
      <w:pPr>
        <w:spacing w:line="259" w:lineRule="auto"/>
        <w:rPr>
          <w:lang w:val="en-GB"/>
        </w:rPr>
      </w:pPr>
    </w:p>
    <w:p w14:paraId="26A7B837" w14:textId="368573DF" w:rsidR="006808E0" w:rsidRPr="008E1B75" w:rsidRDefault="009156AC" w:rsidP="00594623">
      <w:pPr>
        <w:spacing w:line="259" w:lineRule="auto"/>
        <w:jc w:val="left"/>
        <w:rPr>
          <w:lang w:val="en-GB"/>
        </w:rPr>
      </w:pPr>
      <w:r w:rsidRPr="00E304CB">
        <w:rPr>
          <w:noProof/>
          <w:lang w:val="en-GB"/>
        </w:rPr>
        <w:lastRenderedPageBreak/>
        <w:drawing>
          <wp:anchor distT="0" distB="0" distL="114300" distR="114300" simplePos="0" relativeHeight="251658268" behindDoc="0" locked="0" layoutInCell="1" allowOverlap="1" wp14:anchorId="43A002AF" wp14:editId="6DAB2736">
            <wp:simplePos x="0" y="0"/>
            <wp:positionH relativeFrom="margin">
              <wp:align>right</wp:align>
            </wp:positionH>
            <wp:positionV relativeFrom="paragraph">
              <wp:posOffset>126822</wp:posOffset>
            </wp:positionV>
            <wp:extent cx="5731510" cy="2357755"/>
            <wp:effectExtent l="0" t="0" r="2540" b="4445"/>
            <wp:wrapNone/>
            <wp:docPr id="7345" name="Picture 7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731510" cy="2357755"/>
                    </a:xfrm>
                    <a:prstGeom prst="rect">
                      <a:avLst/>
                    </a:prstGeom>
                  </pic:spPr>
                </pic:pic>
              </a:graphicData>
            </a:graphic>
          </wp:anchor>
        </w:drawing>
      </w:r>
    </w:p>
    <w:p w14:paraId="05153C01" w14:textId="77777777" w:rsidR="006808E0" w:rsidRPr="008E1B75" w:rsidRDefault="006808E0" w:rsidP="00594623">
      <w:pPr>
        <w:spacing w:line="259" w:lineRule="auto"/>
        <w:jc w:val="left"/>
        <w:rPr>
          <w:lang w:val="en-GB"/>
        </w:rPr>
      </w:pPr>
    </w:p>
    <w:p w14:paraId="44B2CA0A" w14:textId="020C8CE2" w:rsidR="006808E0" w:rsidRPr="008E1B75" w:rsidRDefault="006808E0" w:rsidP="00594623">
      <w:pPr>
        <w:spacing w:line="259" w:lineRule="auto"/>
        <w:jc w:val="left"/>
        <w:rPr>
          <w:lang w:val="en-GB"/>
        </w:rPr>
      </w:pPr>
    </w:p>
    <w:p w14:paraId="341F78E0" w14:textId="77777777" w:rsidR="006808E0" w:rsidRPr="008E1B75" w:rsidRDefault="006808E0" w:rsidP="00594623">
      <w:pPr>
        <w:spacing w:line="259" w:lineRule="auto"/>
        <w:jc w:val="left"/>
        <w:rPr>
          <w:lang w:val="en-GB"/>
        </w:rPr>
      </w:pPr>
    </w:p>
    <w:p w14:paraId="0C0D8A17" w14:textId="46B0708C" w:rsidR="006808E0" w:rsidRPr="008E1B75" w:rsidRDefault="006808E0" w:rsidP="00594623">
      <w:pPr>
        <w:spacing w:line="259" w:lineRule="auto"/>
        <w:jc w:val="left"/>
        <w:rPr>
          <w:lang w:val="en-GB"/>
        </w:rPr>
      </w:pPr>
    </w:p>
    <w:p w14:paraId="43786C1E" w14:textId="77777777" w:rsidR="006808E0" w:rsidRPr="008E1B75" w:rsidRDefault="006808E0" w:rsidP="00594623">
      <w:pPr>
        <w:spacing w:line="259" w:lineRule="auto"/>
        <w:jc w:val="left"/>
        <w:rPr>
          <w:lang w:val="en-GB"/>
        </w:rPr>
      </w:pPr>
    </w:p>
    <w:p w14:paraId="7798764C" w14:textId="77777777" w:rsidR="006808E0" w:rsidRPr="008E1B75" w:rsidRDefault="006808E0" w:rsidP="00594623">
      <w:pPr>
        <w:spacing w:line="259" w:lineRule="auto"/>
        <w:jc w:val="left"/>
        <w:rPr>
          <w:lang w:val="en-GB"/>
        </w:rPr>
      </w:pPr>
    </w:p>
    <w:p w14:paraId="0F36B536" w14:textId="77777777" w:rsidR="006808E0" w:rsidRPr="008E1B75" w:rsidRDefault="006808E0" w:rsidP="00594623">
      <w:pPr>
        <w:spacing w:line="259" w:lineRule="auto"/>
        <w:jc w:val="left"/>
        <w:rPr>
          <w:lang w:val="en-GB"/>
        </w:rPr>
      </w:pPr>
    </w:p>
    <w:p w14:paraId="6B494460" w14:textId="77777777" w:rsidR="006808E0" w:rsidRPr="008E1B75" w:rsidRDefault="006808E0" w:rsidP="00594623">
      <w:pPr>
        <w:spacing w:line="259" w:lineRule="auto"/>
        <w:jc w:val="left"/>
        <w:rPr>
          <w:lang w:val="en-GB"/>
        </w:rPr>
      </w:pPr>
    </w:p>
    <w:p w14:paraId="12EB1D66" w14:textId="10888357" w:rsidR="006808E0" w:rsidRPr="008E1B75" w:rsidRDefault="0074206D" w:rsidP="0074206D">
      <w:pPr>
        <w:spacing w:line="259" w:lineRule="auto"/>
        <w:jc w:val="center"/>
        <w:rPr>
          <w:lang w:val="en-GB"/>
        </w:rPr>
      </w:pPr>
      <w:r>
        <w:rPr>
          <w:lang w:val="en-GB"/>
        </w:rPr>
        <w:t xml:space="preserve">Figure </w:t>
      </w:r>
      <w:r w:rsidR="007D25E9">
        <w:rPr>
          <w:lang w:val="en-GB"/>
        </w:rPr>
        <w:t>136</w:t>
      </w:r>
      <w:r>
        <w:rPr>
          <w:lang w:val="en-GB"/>
        </w:rPr>
        <w:t>: Editing ‘conn1.php’ using Sublime Text 3.</w:t>
      </w:r>
    </w:p>
    <w:p w14:paraId="308AE37D" w14:textId="278BA27F" w:rsidR="006808E0" w:rsidRPr="008E1B75" w:rsidRDefault="00C32FED" w:rsidP="00594623">
      <w:pPr>
        <w:spacing w:line="259" w:lineRule="auto"/>
        <w:jc w:val="left"/>
        <w:rPr>
          <w:lang w:val="en-GB"/>
        </w:rPr>
      </w:pPr>
      <w:r>
        <w:rPr>
          <w:lang w:val="en-GB"/>
        </w:rPr>
        <w:tab/>
      </w:r>
      <w:r w:rsidR="0054479E">
        <w:rPr>
          <w:lang w:val="en-GB"/>
        </w:rPr>
        <w:t>Here, the text editor is running with</w:t>
      </w:r>
      <w:r w:rsidR="00FC309A">
        <w:rPr>
          <w:lang w:val="en-GB"/>
        </w:rPr>
        <w:t xml:space="preserve"> </w:t>
      </w:r>
      <w:r w:rsidR="003779EA">
        <w:rPr>
          <w:lang w:val="en-GB"/>
        </w:rPr>
        <w:t>the .PHP file loaded in.</w:t>
      </w:r>
    </w:p>
    <w:p w14:paraId="28D80A5B" w14:textId="4AE8AF2E" w:rsidR="006808E0" w:rsidRPr="008E1B75" w:rsidRDefault="009156AC" w:rsidP="00594623">
      <w:pPr>
        <w:spacing w:line="259" w:lineRule="auto"/>
        <w:jc w:val="left"/>
        <w:rPr>
          <w:lang w:val="en-GB"/>
        </w:rPr>
      </w:pPr>
      <w:r w:rsidRPr="009156AC">
        <w:rPr>
          <w:noProof/>
          <w:lang w:val="en-GB"/>
        </w:rPr>
        <w:drawing>
          <wp:anchor distT="0" distB="0" distL="114300" distR="114300" simplePos="0" relativeHeight="251658269" behindDoc="0" locked="0" layoutInCell="1" allowOverlap="1" wp14:anchorId="3B625563" wp14:editId="11187146">
            <wp:simplePos x="0" y="0"/>
            <wp:positionH relativeFrom="margin">
              <wp:align>center</wp:align>
            </wp:positionH>
            <wp:positionV relativeFrom="paragraph">
              <wp:posOffset>145974</wp:posOffset>
            </wp:positionV>
            <wp:extent cx="2391109" cy="895475"/>
            <wp:effectExtent l="0" t="0" r="9525" b="0"/>
            <wp:wrapNone/>
            <wp:docPr id="7346" name="Picture 7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2391109" cy="895475"/>
                    </a:xfrm>
                    <a:prstGeom prst="rect">
                      <a:avLst/>
                    </a:prstGeom>
                  </pic:spPr>
                </pic:pic>
              </a:graphicData>
            </a:graphic>
          </wp:anchor>
        </w:drawing>
      </w:r>
    </w:p>
    <w:p w14:paraId="66585055" w14:textId="20B7EC15" w:rsidR="006808E0" w:rsidRPr="008E1B75" w:rsidRDefault="006808E0" w:rsidP="00594623">
      <w:pPr>
        <w:spacing w:line="259" w:lineRule="auto"/>
        <w:jc w:val="left"/>
        <w:rPr>
          <w:lang w:val="en-GB"/>
        </w:rPr>
      </w:pPr>
    </w:p>
    <w:p w14:paraId="00ED6931" w14:textId="77777777" w:rsidR="006808E0" w:rsidRPr="008E1B75" w:rsidRDefault="006808E0" w:rsidP="00594623">
      <w:pPr>
        <w:spacing w:line="259" w:lineRule="auto"/>
        <w:jc w:val="left"/>
        <w:rPr>
          <w:lang w:val="en-GB"/>
        </w:rPr>
      </w:pPr>
    </w:p>
    <w:p w14:paraId="42558C52" w14:textId="77777777" w:rsidR="006808E0" w:rsidRDefault="006808E0" w:rsidP="000B1F6C">
      <w:pPr>
        <w:spacing w:line="259" w:lineRule="auto"/>
        <w:jc w:val="center"/>
        <w:rPr>
          <w:lang w:val="en-GB"/>
        </w:rPr>
      </w:pPr>
    </w:p>
    <w:p w14:paraId="29D8BE2A" w14:textId="610083FE" w:rsidR="000B1F6C" w:rsidRDefault="000B1F6C" w:rsidP="000B1F6C">
      <w:pPr>
        <w:spacing w:line="259" w:lineRule="auto"/>
        <w:jc w:val="center"/>
        <w:rPr>
          <w:lang w:val="en-GB"/>
        </w:rPr>
      </w:pPr>
      <w:r>
        <w:rPr>
          <w:lang w:val="en-GB"/>
        </w:rPr>
        <w:t xml:space="preserve">Figure </w:t>
      </w:r>
      <w:r w:rsidR="007D25E9">
        <w:rPr>
          <w:lang w:val="en-GB"/>
        </w:rPr>
        <w:t>137</w:t>
      </w:r>
      <w:r>
        <w:rPr>
          <w:lang w:val="en-GB"/>
        </w:rPr>
        <w:t xml:space="preserve">: </w:t>
      </w:r>
      <w:r w:rsidR="00622B06">
        <w:rPr>
          <w:lang w:val="en-GB"/>
        </w:rPr>
        <w:t>Changing the ‘8’ of the port number to ‘6’</w:t>
      </w:r>
    </w:p>
    <w:p w14:paraId="0B18ADA9" w14:textId="636BD175" w:rsidR="008A771D" w:rsidRPr="008E1B75" w:rsidRDefault="008A771D" w:rsidP="00850D9E">
      <w:pPr>
        <w:rPr>
          <w:lang w:val="en-GB"/>
        </w:rPr>
      </w:pPr>
      <w:r>
        <w:rPr>
          <w:lang w:val="en-GB"/>
        </w:rPr>
        <w:tab/>
      </w:r>
      <w:r w:rsidR="00C06354">
        <w:rPr>
          <w:lang w:val="en-GB"/>
        </w:rPr>
        <w:t xml:space="preserve">The user needs to look for this particular block of code and change the </w:t>
      </w:r>
      <w:r w:rsidR="00B35176">
        <w:rPr>
          <w:lang w:val="en-GB"/>
        </w:rPr>
        <w:t>port number from ‘3308’ to ‘3306’</w:t>
      </w:r>
      <w:r w:rsidR="00C1567B">
        <w:rPr>
          <w:lang w:val="en-GB"/>
        </w:rPr>
        <w:t xml:space="preserve"> based on the port number from the screenshot. The user may have a different port number</w:t>
      </w:r>
      <w:r w:rsidR="00F42784">
        <w:rPr>
          <w:lang w:val="en-GB"/>
        </w:rPr>
        <w:t xml:space="preserve"> so they must we aware of that.</w:t>
      </w:r>
      <w:r w:rsidR="00C1567B">
        <w:rPr>
          <w:lang w:val="en-GB"/>
        </w:rPr>
        <w:t xml:space="preserve"> </w:t>
      </w:r>
    </w:p>
    <w:p w14:paraId="5FE4465A" w14:textId="131AA32B" w:rsidR="006808E0" w:rsidRPr="008E1B75" w:rsidRDefault="00BD2995" w:rsidP="00594623">
      <w:pPr>
        <w:spacing w:line="259" w:lineRule="auto"/>
        <w:jc w:val="left"/>
        <w:rPr>
          <w:lang w:val="en-GB"/>
        </w:rPr>
      </w:pPr>
      <w:r w:rsidRPr="00743C4E">
        <w:rPr>
          <w:noProof/>
          <w:lang w:val="en-GB"/>
        </w:rPr>
        <w:drawing>
          <wp:anchor distT="0" distB="0" distL="114300" distR="114300" simplePos="0" relativeHeight="251658270" behindDoc="0" locked="0" layoutInCell="1" allowOverlap="1" wp14:anchorId="6ADE6E89" wp14:editId="7FF25979">
            <wp:simplePos x="0" y="0"/>
            <wp:positionH relativeFrom="margin">
              <wp:align>center</wp:align>
            </wp:positionH>
            <wp:positionV relativeFrom="paragraph">
              <wp:posOffset>90881</wp:posOffset>
            </wp:positionV>
            <wp:extent cx="2353003" cy="895475"/>
            <wp:effectExtent l="0" t="0" r="9525" b="0"/>
            <wp:wrapNone/>
            <wp:docPr id="7347" name="Picture 7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2353003" cy="895475"/>
                    </a:xfrm>
                    <a:prstGeom prst="rect">
                      <a:avLst/>
                    </a:prstGeom>
                  </pic:spPr>
                </pic:pic>
              </a:graphicData>
            </a:graphic>
          </wp:anchor>
        </w:drawing>
      </w:r>
    </w:p>
    <w:p w14:paraId="67E6D2DF" w14:textId="1F7F9F81" w:rsidR="006808E0" w:rsidRPr="008E1B75" w:rsidRDefault="006808E0" w:rsidP="00594623">
      <w:pPr>
        <w:spacing w:line="259" w:lineRule="auto"/>
        <w:jc w:val="left"/>
        <w:rPr>
          <w:lang w:val="en-GB"/>
        </w:rPr>
      </w:pPr>
    </w:p>
    <w:p w14:paraId="0738F1C3" w14:textId="5110F883" w:rsidR="006808E0" w:rsidRPr="008E1B75" w:rsidRDefault="006808E0" w:rsidP="00594623">
      <w:pPr>
        <w:spacing w:line="259" w:lineRule="auto"/>
        <w:jc w:val="left"/>
        <w:rPr>
          <w:lang w:val="en-GB"/>
        </w:rPr>
      </w:pPr>
    </w:p>
    <w:p w14:paraId="39CC89C4" w14:textId="77777777" w:rsidR="006808E0" w:rsidRPr="008E1B75" w:rsidRDefault="006808E0" w:rsidP="00594623">
      <w:pPr>
        <w:spacing w:line="259" w:lineRule="auto"/>
        <w:jc w:val="left"/>
        <w:rPr>
          <w:lang w:val="en-GB"/>
        </w:rPr>
      </w:pPr>
    </w:p>
    <w:p w14:paraId="585B34DF" w14:textId="085A25AB" w:rsidR="006808E0" w:rsidRPr="00BD2995" w:rsidRDefault="00BD2995" w:rsidP="00BD2995">
      <w:pPr>
        <w:spacing w:line="259" w:lineRule="auto"/>
        <w:jc w:val="center"/>
        <w:rPr>
          <w:lang w:val="en-GB"/>
        </w:rPr>
      </w:pPr>
      <w:r w:rsidRPr="00BD2995">
        <w:rPr>
          <w:lang w:val="en-GB"/>
        </w:rPr>
        <w:t xml:space="preserve">Figure </w:t>
      </w:r>
      <w:r w:rsidR="007D25E9">
        <w:rPr>
          <w:lang w:val="en-GB"/>
        </w:rPr>
        <w:t>138</w:t>
      </w:r>
      <w:r w:rsidRPr="00BD2995">
        <w:rPr>
          <w:lang w:val="en-GB"/>
        </w:rPr>
        <w:t>: Port number changed s</w:t>
      </w:r>
      <w:r>
        <w:rPr>
          <w:lang w:val="en-GB"/>
        </w:rPr>
        <w:t>uccessfully</w:t>
      </w:r>
      <w:r w:rsidR="00F845FF">
        <w:rPr>
          <w:lang w:val="en-GB"/>
        </w:rPr>
        <w:t xml:space="preserve"> to match the one </w:t>
      </w:r>
      <w:r w:rsidR="00264C87">
        <w:rPr>
          <w:lang w:val="en-GB"/>
        </w:rPr>
        <w:t>from PHPMyAdmin</w:t>
      </w:r>
      <w:r w:rsidR="00A43A4D">
        <w:rPr>
          <w:lang w:val="en-GB"/>
        </w:rPr>
        <w:t>.</w:t>
      </w:r>
    </w:p>
    <w:p w14:paraId="01C4924D" w14:textId="72B667F2" w:rsidR="006808E0" w:rsidRPr="00BD2995" w:rsidRDefault="00C1567B" w:rsidP="00850D9E">
      <w:pPr>
        <w:rPr>
          <w:lang w:val="en-GB"/>
        </w:rPr>
      </w:pPr>
      <w:r>
        <w:rPr>
          <w:lang w:val="en-GB"/>
        </w:rPr>
        <w:tab/>
        <w:t>Once the port number is changed</w:t>
      </w:r>
      <w:r w:rsidR="00850D9E">
        <w:rPr>
          <w:lang w:val="en-GB"/>
        </w:rPr>
        <w:t>, the user may save the file and navigate back to the browser to test out the website.</w:t>
      </w:r>
    </w:p>
    <w:p w14:paraId="2C57CA94" w14:textId="77777777" w:rsidR="00850D9E" w:rsidRDefault="00850D9E" w:rsidP="00850D9E">
      <w:pPr>
        <w:rPr>
          <w:lang w:val="en-GB"/>
        </w:rPr>
      </w:pPr>
    </w:p>
    <w:p w14:paraId="7BDF9BA0" w14:textId="77777777" w:rsidR="00850D9E" w:rsidRDefault="00850D9E" w:rsidP="00850D9E">
      <w:pPr>
        <w:rPr>
          <w:lang w:val="en-GB"/>
        </w:rPr>
      </w:pPr>
    </w:p>
    <w:p w14:paraId="72D1BF9B" w14:textId="77777777" w:rsidR="00850D9E" w:rsidRPr="00BD2995" w:rsidRDefault="00850D9E" w:rsidP="00850D9E">
      <w:pPr>
        <w:rPr>
          <w:lang w:val="en-GB"/>
        </w:rPr>
      </w:pPr>
    </w:p>
    <w:p w14:paraId="7BB9485B" w14:textId="1B3B9B61" w:rsidR="006808E0" w:rsidRPr="00BD2995" w:rsidRDefault="00E25C78" w:rsidP="00594623">
      <w:pPr>
        <w:spacing w:line="259" w:lineRule="auto"/>
        <w:jc w:val="left"/>
        <w:rPr>
          <w:lang w:val="en-GB"/>
        </w:rPr>
      </w:pPr>
      <w:r w:rsidRPr="00E25C78">
        <w:rPr>
          <w:noProof/>
          <w:lang w:val="en-GB"/>
        </w:rPr>
        <w:lastRenderedPageBreak/>
        <w:drawing>
          <wp:anchor distT="0" distB="0" distL="114300" distR="114300" simplePos="0" relativeHeight="251658271" behindDoc="0" locked="0" layoutInCell="1" allowOverlap="1" wp14:anchorId="48287944" wp14:editId="3B829324">
            <wp:simplePos x="0" y="0"/>
            <wp:positionH relativeFrom="margin">
              <wp:align>right</wp:align>
            </wp:positionH>
            <wp:positionV relativeFrom="paragraph">
              <wp:posOffset>133223</wp:posOffset>
            </wp:positionV>
            <wp:extent cx="5731510" cy="3228340"/>
            <wp:effectExtent l="0" t="0" r="2540" b="0"/>
            <wp:wrapNone/>
            <wp:docPr id="7348" name="Picture 7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731510" cy="3228340"/>
                    </a:xfrm>
                    <a:prstGeom prst="rect">
                      <a:avLst/>
                    </a:prstGeom>
                  </pic:spPr>
                </pic:pic>
              </a:graphicData>
            </a:graphic>
          </wp:anchor>
        </w:drawing>
      </w:r>
    </w:p>
    <w:p w14:paraId="0D726848" w14:textId="2037E43C" w:rsidR="006808E0" w:rsidRPr="00BD2995" w:rsidRDefault="006808E0" w:rsidP="00594623">
      <w:pPr>
        <w:spacing w:line="259" w:lineRule="auto"/>
        <w:jc w:val="left"/>
        <w:rPr>
          <w:lang w:val="en-GB"/>
        </w:rPr>
      </w:pPr>
    </w:p>
    <w:p w14:paraId="0D92011F" w14:textId="77777777" w:rsidR="006808E0" w:rsidRPr="00BD2995" w:rsidRDefault="006808E0" w:rsidP="00594623">
      <w:pPr>
        <w:spacing w:line="259" w:lineRule="auto"/>
        <w:jc w:val="left"/>
        <w:rPr>
          <w:lang w:val="en-GB"/>
        </w:rPr>
      </w:pPr>
    </w:p>
    <w:p w14:paraId="34F164D1" w14:textId="77777777" w:rsidR="006808E0" w:rsidRPr="00BD2995" w:rsidRDefault="006808E0" w:rsidP="00594623">
      <w:pPr>
        <w:spacing w:line="259" w:lineRule="auto"/>
        <w:jc w:val="left"/>
        <w:rPr>
          <w:lang w:val="en-GB"/>
        </w:rPr>
      </w:pPr>
    </w:p>
    <w:p w14:paraId="6A69B11A" w14:textId="77777777" w:rsidR="006808E0" w:rsidRPr="00BD2995" w:rsidRDefault="006808E0" w:rsidP="00594623">
      <w:pPr>
        <w:spacing w:line="259" w:lineRule="auto"/>
        <w:jc w:val="left"/>
        <w:rPr>
          <w:lang w:val="en-GB"/>
        </w:rPr>
      </w:pPr>
    </w:p>
    <w:p w14:paraId="11B70C9B" w14:textId="77777777" w:rsidR="006808E0" w:rsidRPr="00BD2995" w:rsidRDefault="006808E0" w:rsidP="00594623">
      <w:pPr>
        <w:spacing w:line="259" w:lineRule="auto"/>
        <w:jc w:val="left"/>
        <w:rPr>
          <w:lang w:val="en-GB"/>
        </w:rPr>
      </w:pPr>
    </w:p>
    <w:p w14:paraId="4F2DDC58" w14:textId="77777777" w:rsidR="006808E0" w:rsidRPr="00BD2995" w:rsidRDefault="006808E0" w:rsidP="00594623">
      <w:pPr>
        <w:spacing w:line="259" w:lineRule="auto"/>
        <w:jc w:val="left"/>
        <w:rPr>
          <w:lang w:val="en-GB"/>
        </w:rPr>
      </w:pPr>
    </w:p>
    <w:p w14:paraId="7B031C44" w14:textId="77777777" w:rsidR="006808E0" w:rsidRPr="00BD2995" w:rsidRDefault="006808E0" w:rsidP="00594623">
      <w:pPr>
        <w:spacing w:line="259" w:lineRule="auto"/>
        <w:jc w:val="left"/>
        <w:rPr>
          <w:lang w:val="en-GB"/>
        </w:rPr>
      </w:pPr>
    </w:p>
    <w:p w14:paraId="26C819D3" w14:textId="77777777" w:rsidR="006808E0" w:rsidRPr="00BD2995" w:rsidRDefault="006808E0" w:rsidP="00594623">
      <w:pPr>
        <w:spacing w:line="259" w:lineRule="auto"/>
        <w:jc w:val="left"/>
        <w:rPr>
          <w:lang w:val="en-GB"/>
        </w:rPr>
      </w:pPr>
    </w:p>
    <w:p w14:paraId="684910B6" w14:textId="77777777" w:rsidR="006808E0" w:rsidRPr="00BD2995" w:rsidRDefault="006808E0" w:rsidP="00594623">
      <w:pPr>
        <w:spacing w:line="259" w:lineRule="auto"/>
        <w:jc w:val="left"/>
        <w:rPr>
          <w:lang w:val="en-GB"/>
        </w:rPr>
      </w:pPr>
    </w:p>
    <w:p w14:paraId="329D185F" w14:textId="77777777" w:rsidR="006808E0" w:rsidRPr="00BD2995" w:rsidRDefault="006808E0" w:rsidP="00594623">
      <w:pPr>
        <w:spacing w:line="259" w:lineRule="auto"/>
        <w:jc w:val="left"/>
        <w:rPr>
          <w:lang w:val="en-GB"/>
        </w:rPr>
      </w:pPr>
    </w:p>
    <w:p w14:paraId="1753DABE" w14:textId="77777777" w:rsidR="006808E0" w:rsidRPr="00BD2995" w:rsidRDefault="006808E0" w:rsidP="00594623">
      <w:pPr>
        <w:spacing w:line="259" w:lineRule="auto"/>
        <w:jc w:val="left"/>
        <w:rPr>
          <w:lang w:val="en-GB"/>
        </w:rPr>
      </w:pPr>
    </w:p>
    <w:p w14:paraId="77AF6047" w14:textId="59886ED4" w:rsidR="006808E0" w:rsidRPr="00BD2995" w:rsidRDefault="00C034FB" w:rsidP="00C034FB">
      <w:pPr>
        <w:spacing w:line="259" w:lineRule="auto"/>
        <w:jc w:val="center"/>
        <w:rPr>
          <w:lang w:val="en-GB"/>
        </w:rPr>
      </w:pPr>
      <w:r>
        <w:rPr>
          <w:lang w:val="en-GB"/>
        </w:rPr>
        <w:t xml:space="preserve">Figure </w:t>
      </w:r>
      <w:r w:rsidR="007D25E9">
        <w:rPr>
          <w:lang w:val="en-GB"/>
        </w:rPr>
        <w:t>139</w:t>
      </w:r>
      <w:r>
        <w:rPr>
          <w:lang w:val="en-GB"/>
        </w:rPr>
        <w:t>: Another tab opened in browser.</w:t>
      </w:r>
    </w:p>
    <w:p w14:paraId="57EB2FAE" w14:textId="71C4F4F5" w:rsidR="00850D9E" w:rsidRPr="00BD2995" w:rsidRDefault="00850D9E" w:rsidP="00850D9E">
      <w:pPr>
        <w:spacing w:line="259" w:lineRule="auto"/>
        <w:rPr>
          <w:lang w:val="en-GB"/>
        </w:rPr>
      </w:pPr>
      <w:r>
        <w:rPr>
          <w:lang w:val="en-GB"/>
        </w:rPr>
        <w:tab/>
        <w:t>In the browser, create another tab and focus at the address bar.</w:t>
      </w:r>
    </w:p>
    <w:p w14:paraId="04C1DFAA" w14:textId="18B25CA2" w:rsidR="006808E0" w:rsidRPr="00BD2995" w:rsidRDefault="00D44948" w:rsidP="00594623">
      <w:pPr>
        <w:spacing w:line="259" w:lineRule="auto"/>
        <w:jc w:val="left"/>
        <w:rPr>
          <w:lang w:val="en-GB"/>
        </w:rPr>
      </w:pPr>
      <w:r w:rsidRPr="00D44948">
        <w:rPr>
          <w:noProof/>
          <w:lang w:val="en-GB"/>
        </w:rPr>
        <w:drawing>
          <wp:anchor distT="0" distB="0" distL="114300" distR="114300" simplePos="0" relativeHeight="251658272" behindDoc="0" locked="0" layoutInCell="1" allowOverlap="1" wp14:anchorId="1DEC90E1" wp14:editId="241F47A7">
            <wp:simplePos x="0" y="0"/>
            <wp:positionH relativeFrom="margin">
              <wp:align>center</wp:align>
            </wp:positionH>
            <wp:positionV relativeFrom="paragraph">
              <wp:posOffset>84328</wp:posOffset>
            </wp:positionV>
            <wp:extent cx="4553585" cy="1562318"/>
            <wp:effectExtent l="0" t="0" r="0" b="0"/>
            <wp:wrapNone/>
            <wp:docPr id="7349" name="Picture 7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4553585" cy="1562318"/>
                    </a:xfrm>
                    <a:prstGeom prst="rect">
                      <a:avLst/>
                    </a:prstGeom>
                  </pic:spPr>
                </pic:pic>
              </a:graphicData>
            </a:graphic>
          </wp:anchor>
        </w:drawing>
      </w:r>
    </w:p>
    <w:p w14:paraId="620FD8DF" w14:textId="38A1226C" w:rsidR="006808E0" w:rsidRPr="00BD2995" w:rsidRDefault="006808E0" w:rsidP="00594623">
      <w:pPr>
        <w:spacing w:line="259" w:lineRule="auto"/>
        <w:jc w:val="left"/>
        <w:rPr>
          <w:lang w:val="en-GB"/>
        </w:rPr>
      </w:pPr>
    </w:p>
    <w:p w14:paraId="34EB071D" w14:textId="77777777" w:rsidR="006808E0" w:rsidRPr="00BD2995" w:rsidRDefault="006808E0" w:rsidP="00594623">
      <w:pPr>
        <w:spacing w:line="259" w:lineRule="auto"/>
        <w:jc w:val="left"/>
        <w:rPr>
          <w:lang w:val="en-GB"/>
        </w:rPr>
      </w:pPr>
    </w:p>
    <w:p w14:paraId="473200C8" w14:textId="77777777" w:rsidR="006808E0" w:rsidRPr="00BD2995" w:rsidRDefault="006808E0" w:rsidP="00594623">
      <w:pPr>
        <w:spacing w:line="259" w:lineRule="auto"/>
        <w:jc w:val="left"/>
        <w:rPr>
          <w:lang w:val="en-GB"/>
        </w:rPr>
      </w:pPr>
    </w:p>
    <w:p w14:paraId="233C1968" w14:textId="77777777" w:rsidR="006808E0" w:rsidRPr="00BD2995" w:rsidRDefault="006808E0" w:rsidP="00594623">
      <w:pPr>
        <w:spacing w:line="259" w:lineRule="auto"/>
        <w:jc w:val="left"/>
        <w:rPr>
          <w:lang w:val="en-GB"/>
        </w:rPr>
      </w:pPr>
    </w:p>
    <w:p w14:paraId="5C2D3E38" w14:textId="77777777" w:rsidR="006808E0" w:rsidRPr="00BD2995" w:rsidRDefault="006808E0" w:rsidP="00594623">
      <w:pPr>
        <w:spacing w:line="259" w:lineRule="auto"/>
        <w:jc w:val="left"/>
        <w:rPr>
          <w:lang w:val="en-GB"/>
        </w:rPr>
      </w:pPr>
    </w:p>
    <w:p w14:paraId="21147335" w14:textId="60BD576A" w:rsidR="006808E0" w:rsidRPr="00BD2995" w:rsidRDefault="00C034FB" w:rsidP="00C034FB">
      <w:pPr>
        <w:spacing w:line="259" w:lineRule="auto"/>
        <w:jc w:val="center"/>
        <w:rPr>
          <w:lang w:val="en-GB"/>
        </w:rPr>
      </w:pPr>
      <w:r>
        <w:rPr>
          <w:lang w:val="en-GB"/>
        </w:rPr>
        <w:t xml:space="preserve">Figure </w:t>
      </w:r>
      <w:r w:rsidR="007D25E9">
        <w:rPr>
          <w:lang w:val="en-GB"/>
        </w:rPr>
        <w:t>140</w:t>
      </w:r>
      <w:r>
        <w:rPr>
          <w:lang w:val="en-GB"/>
        </w:rPr>
        <w:t xml:space="preserve">: </w:t>
      </w:r>
      <w:r w:rsidR="00125F82">
        <w:rPr>
          <w:lang w:val="en-GB"/>
        </w:rPr>
        <w:t>Address to the website</w:t>
      </w:r>
      <w:r w:rsidR="006C1061">
        <w:rPr>
          <w:lang w:val="en-GB"/>
        </w:rPr>
        <w:t>’s login page.</w:t>
      </w:r>
    </w:p>
    <w:p w14:paraId="6120D4AA" w14:textId="192C3559" w:rsidR="006808E0" w:rsidRDefault="00776ED7" w:rsidP="007C56DD">
      <w:pPr>
        <w:rPr>
          <w:lang w:val="en-GB"/>
        </w:rPr>
      </w:pPr>
      <w:r>
        <w:rPr>
          <w:lang w:val="en-GB"/>
        </w:rPr>
        <w:tab/>
        <w:t xml:space="preserve">Here, </w:t>
      </w:r>
      <w:r w:rsidR="008D1204">
        <w:rPr>
          <w:lang w:val="en-GB"/>
        </w:rPr>
        <w:t xml:space="preserve">the user will need to </w:t>
      </w:r>
      <w:r>
        <w:rPr>
          <w:lang w:val="en-GB"/>
        </w:rPr>
        <w:t xml:space="preserve">insert the </w:t>
      </w:r>
      <w:r w:rsidR="008D1204">
        <w:rPr>
          <w:lang w:val="en-GB"/>
        </w:rPr>
        <w:t>address of the website. The address</w:t>
      </w:r>
      <w:r w:rsidR="00A569FD">
        <w:rPr>
          <w:lang w:val="en-GB"/>
        </w:rPr>
        <w:t xml:space="preserve"> localhost/libsys-main/login.html </w:t>
      </w:r>
      <w:r w:rsidR="008D1204">
        <w:rPr>
          <w:lang w:val="en-GB"/>
        </w:rPr>
        <w:t>is similar to the one found in file explorer’s directory</w:t>
      </w:r>
      <w:r w:rsidR="007C56DD">
        <w:rPr>
          <w:lang w:val="en-GB"/>
        </w:rPr>
        <w:t xml:space="preserve"> and then press enter on the keyboard.</w:t>
      </w:r>
    </w:p>
    <w:p w14:paraId="74756A01" w14:textId="77777777" w:rsidR="00C034FB" w:rsidRPr="00BD2995" w:rsidRDefault="00C034FB" w:rsidP="00594623">
      <w:pPr>
        <w:spacing w:line="259" w:lineRule="auto"/>
        <w:jc w:val="left"/>
        <w:rPr>
          <w:lang w:val="en-GB"/>
        </w:rPr>
      </w:pPr>
    </w:p>
    <w:p w14:paraId="55D7214B" w14:textId="40AD5333" w:rsidR="006808E0" w:rsidRPr="00BD2995" w:rsidRDefault="006808E0" w:rsidP="00594623">
      <w:pPr>
        <w:spacing w:line="259" w:lineRule="auto"/>
        <w:jc w:val="left"/>
        <w:rPr>
          <w:lang w:val="en-GB"/>
        </w:rPr>
      </w:pPr>
    </w:p>
    <w:p w14:paraId="4CFB981F" w14:textId="77777777" w:rsidR="007C56DD" w:rsidRDefault="007C56DD" w:rsidP="00594623">
      <w:pPr>
        <w:spacing w:line="259" w:lineRule="auto"/>
        <w:jc w:val="left"/>
        <w:rPr>
          <w:lang w:val="en-GB"/>
        </w:rPr>
      </w:pPr>
    </w:p>
    <w:p w14:paraId="21A0B6C6" w14:textId="77777777" w:rsidR="007C56DD" w:rsidRDefault="007C56DD" w:rsidP="00594623">
      <w:pPr>
        <w:spacing w:line="259" w:lineRule="auto"/>
        <w:jc w:val="left"/>
        <w:rPr>
          <w:lang w:val="en-GB"/>
        </w:rPr>
      </w:pPr>
    </w:p>
    <w:p w14:paraId="2018978D" w14:textId="77777777" w:rsidR="007C56DD" w:rsidRDefault="007C56DD" w:rsidP="00594623">
      <w:pPr>
        <w:spacing w:line="259" w:lineRule="auto"/>
        <w:jc w:val="left"/>
        <w:rPr>
          <w:lang w:val="en-GB"/>
        </w:rPr>
      </w:pPr>
    </w:p>
    <w:p w14:paraId="5FF8F0B9" w14:textId="7DF58BD0" w:rsidR="006808E0" w:rsidRPr="00BD2995" w:rsidRDefault="00EB1B5A" w:rsidP="00594623">
      <w:pPr>
        <w:spacing w:line="259" w:lineRule="auto"/>
        <w:jc w:val="left"/>
        <w:rPr>
          <w:lang w:val="en-GB"/>
        </w:rPr>
      </w:pPr>
      <w:r w:rsidRPr="00EB1B5A">
        <w:rPr>
          <w:noProof/>
          <w:lang w:val="en-GB"/>
        </w:rPr>
        <w:lastRenderedPageBreak/>
        <w:drawing>
          <wp:anchor distT="0" distB="0" distL="114300" distR="114300" simplePos="0" relativeHeight="251658273" behindDoc="0" locked="0" layoutInCell="1" allowOverlap="1" wp14:anchorId="5001A5E5" wp14:editId="0E7390C8">
            <wp:simplePos x="0" y="0"/>
            <wp:positionH relativeFrom="margin">
              <wp:align>right</wp:align>
            </wp:positionH>
            <wp:positionV relativeFrom="paragraph">
              <wp:posOffset>145669</wp:posOffset>
            </wp:positionV>
            <wp:extent cx="5731510" cy="3223895"/>
            <wp:effectExtent l="0" t="0" r="2540" b="0"/>
            <wp:wrapNone/>
            <wp:docPr id="7350" name="Picture 7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731510" cy="3223895"/>
                    </a:xfrm>
                    <a:prstGeom prst="rect">
                      <a:avLst/>
                    </a:prstGeom>
                  </pic:spPr>
                </pic:pic>
              </a:graphicData>
            </a:graphic>
          </wp:anchor>
        </w:drawing>
      </w:r>
    </w:p>
    <w:p w14:paraId="22F9B459" w14:textId="584D40C5" w:rsidR="00EB1B5A" w:rsidRPr="00BD2995" w:rsidRDefault="00EB1B5A" w:rsidP="00594623">
      <w:pPr>
        <w:spacing w:line="259" w:lineRule="auto"/>
        <w:jc w:val="left"/>
        <w:rPr>
          <w:lang w:val="en-GB"/>
        </w:rPr>
      </w:pPr>
    </w:p>
    <w:p w14:paraId="057E888A" w14:textId="77777777" w:rsidR="00EB1B5A" w:rsidRPr="00BD2995" w:rsidRDefault="00EB1B5A" w:rsidP="00594623">
      <w:pPr>
        <w:spacing w:line="259" w:lineRule="auto"/>
        <w:jc w:val="left"/>
        <w:rPr>
          <w:lang w:val="en-GB"/>
        </w:rPr>
      </w:pPr>
    </w:p>
    <w:p w14:paraId="1B714E1C" w14:textId="77777777" w:rsidR="00EB1B5A" w:rsidRPr="00BD2995" w:rsidRDefault="00EB1B5A" w:rsidP="00594623">
      <w:pPr>
        <w:spacing w:line="259" w:lineRule="auto"/>
        <w:jc w:val="left"/>
        <w:rPr>
          <w:lang w:val="en-GB"/>
        </w:rPr>
      </w:pPr>
    </w:p>
    <w:p w14:paraId="5637E7F6" w14:textId="77777777" w:rsidR="00EB1B5A" w:rsidRPr="00BD2995" w:rsidRDefault="00EB1B5A" w:rsidP="00594623">
      <w:pPr>
        <w:spacing w:line="259" w:lineRule="auto"/>
        <w:jc w:val="left"/>
        <w:rPr>
          <w:lang w:val="en-GB"/>
        </w:rPr>
      </w:pPr>
    </w:p>
    <w:p w14:paraId="2C872AE5" w14:textId="77777777" w:rsidR="00EB1B5A" w:rsidRPr="00BD2995" w:rsidRDefault="00EB1B5A" w:rsidP="00594623">
      <w:pPr>
        <w:spacing w:line="259" w:lineRule="auto"/>
        <w:jc w:val="left"/>
        <w:rPr>
          <w:lang w:val="en-GB"/>
        </w:rPr>
      </w:pPr>
    </w:p>
    <w:p w14:paraId="0F58F8BD" w14:textId="760A87E9" w:rsidR="00EB1B5A" w:rsidRPr="00BD2995" w:rsidRDefault="00EB1B5A" w:rsidP="00594623">
      <w:pPr>
        <w:spacing w:line="259" w:lineRule="auto"/>
        <w:jc w:val="left"/>
        <w:rPr>
          <w:lang w:val="en-GB"/>
        </w:rPr>
      </w:pPr>
    </w:p>
    <w:p w14:paraId="56F4D22D" w14:textId="77777777" w:rsidR="00EB1B5A" w:rsidRPr="00BD2995" w:rsidRDefault="00EB1B5A" w:rsidP="00594623">
      <w:pPr>
        <w:spacing w:line="259" w:lineRule="auto"/>
        <w:jc w:val="left"/>
        <w:rPr>
          <w:lang w:val="en-GB"/>
        </w:rPr>
      </w:pPr>
    </w:p>
    <w:p w14:paraId="0C80E310" w14:textId="77777777" w:rsidR="00EB1B5A" w:rsidRPr="00BD2995" w:rsidRDefault="00EB1B5A" w:rsidP="00594623">
      <w:pPr>
        <w:spacing w:line="259" w:lineRule="auto"/>
        <w:jc w:val="left"/>
        <w:rPr>
          <w:lang w:val="en-GB"/>
        </w:rPr>
      </w:pPr>
    </w:p>
    <w:p w14:paraId="02ABBD37" w14:textId="77777777" w:rsidR="00EB1B5A" w:rsidRPr="00BD2995" w:rsidRDefault="00EB1B5A" w:rsidP="00594623">
      <w:pPr>
        <w:spacing w:line="259" w:lineRule="auto"/>
        <w:jc w:val="left"/>
        <w:rPr>
          <w:lang w:val="en-GB"/>
        </w:rPr>
      </w:pPr>
    </w:p>
    <w:p w14:paraId="730B95BF" w14:textId="77777777" w:rsidR="00EB1B5A" w:rsidRPr="00BD2995" w:rsidRDefault="00EB1B5A" w:rsidP="00594623">
      <w:pPr>
        <w:spacing w:line="259" w:lineRule="auto"/>
        <w:jc w:val="left"/>
        <w:rPr>
          <w:lang w:val="en-GB"/>
        </w:rPr>
      </w:pPr>
    </w:p>
    <w:p w14:paraId="304BF154" w14:textId="23715E47" w:rsidR="00EB1B5A" w:rsidRDefault="00EB1B5A" w:rsidP="000B0181">
      <w:pPr>
        <w:spacing w:line="259" w:lineRule="auto"/>
        <w:jc w:val="center"/>
        <w:rPr>
          <w:lang w:val="en-GB"/>
        </w:rPr>
      </w:pPr>
    </w:p>
    <w:p w14:paraId="144E95F0" w14:textId="16FBBC79" w:rsidR="000B0181" w:rsidRPr="00AE192E" w:rsidRDefault="000B0181" w:rsidP="000B0181">
      <w:pPr>
        <w:spacing w:line="259" w:lineRule="auto"/>
        <w:jc w:val="center"/>
        <w:rPr>
          <w:lang w:val="en-GB"/>
        </w:rPr>
      </w:pPr>
      <w:r w:rsidRPr="00AE192E">
        <w:rPr>
          <w:lang w:val="en-GB"/>
        </w:rPr>
        <w:t xml:space="preserve">Figure </w:t>
      </w:r>
      <w:r w:rsidR="007D25E9">
        <w:rPr>
          <w:lang w:val="en-GB"/>
        </w:rPr>
        <w:t>141</w:t>
      </w:r>
      <w:r w:rsidRPr="00AE192E">
        <w:rPr>
          <w:lang w:val="en-GB"/>
        </w:rPr>
        <w:t xml:space="preserve">: Login page </w:t>
      </w:r>
      <w:r w:rsidR="00AE192E" w:rsidRPr="00AE192E">
        <w:rPr>
          <w:lang w:val="en-GB"/>
        </w:rPr>
        <w:t>of Li</w:t>
      </w:r>
      <w:r w:rsidR="00AE192E">
        <w:rPr>
          <w:lang w:val="en-GB"/>
        </w:rPr>
        <w:t>bSys Library Management System loads.</w:t>
      </w:r>
    </w:p>
    <w:p w14:paraId="046E8A47" w14:textId="769A9280" w:rsidR="00EB1B5A" w:rsidRPr="00AE192E" w:rsidRDefault="00611DDC" w:rsidP="00E47BEA">
      <w:pPr>
        <w:rPr>
          <w:lang w:val="en-GB"/>
        </w:rPr>
      </w:pPr>
      <w:r>
        <w:rPr>
          <w:lang w:val="en-GB"/>
        </w:rPr>
        <w:tab/>
      </w:r>
      <w:r w:rsidR="0057407B">
        <w:rPr>
          <w:lang w:val="en-GB"/>
        </w:rPr>
        <w:t>From the screenshot, the page loaded perfectly with all the HTML and CSS files display</w:t>
      </w:r>
      <w:r w:rsidR="0012224C">
        <w:rPr>
          <w:lang w:val="en-GB"/>
        </w:rPr>
        <w:t>ing</w:t>
      </w:r>
      <w:r w:rsidR="0057407B">
        <w:rPr>
          <w:lang w:val="en-GB"/>
        </w:rPr>
        <w:t xml:space="preserve"> the website in the way it was intended to be. </w:t>
      </w:r>
      <w:r w:rsidR="009916EC">
        <w:rPr>
          <w:lang w:val="en-GB"/>
        </w:rPr>
        <w:t xml:space="preserve">However, the user needs to confirm whether or not the database can connect to the website. For this, the user can try logging in as one of the existing user. Navigate back to phpMyAdmin </w:t>
      </w:r>
      <w:r w:rsidR="00D91B0C">
        <w:rPr>
          <w:lang w:val="en-GB"/>
        </w:rPr>
        <w:t>web client and enter the ‘Structure’ tab of ‘libsys’ database.</w:t>
      </w:r>
    </w:p>
    <w:p w14:paraId="7883C294" w14:textId="36BDE655" w:rsidR="00EB1B5A" w:rsidRPr="00AE192E" w:rsidRDefault="00C83769" w:rsidP="00594623">
      <w:pPr>
        <w:spacing w:line="259" w:lineRule="auto"/>
        <w:jc w:val="left"/>
        <w:rPr>
          <w:lang w:val="en-GB"/>
        </w:rPr>
      </w:pPr>
      <w:r w:rsidRPr="00C83769">
        <w:rPr>
          <w:noProof/>
          <w:lang w:val="en-GB"/>
        </w:rPr>
        <w:drawing>
          <wp:anchor distT="0" distB="0" distL="114300" distR="114300" simplePos="0" relativeHeight="251658314" behindDoc="0" locked="0" layoutInCell="1" allowOverlap="1" wp14:anchorId="23AE0AD7" wp14:editId="2DD6A59F">
            <wp:simplePos x="0" y="0"/>
            <wp:positionH relativeFrom="margin">
              <wp:align>center</wp:align>
            </wp:positionH>
            <wp:positionV relativeFrom="paragraph">
              <wp:posOffset>142875</wp:posOffset>
            </wp:positionV>
            <wp:extent cx="2362530" cy="1438476"/>
            <wp:effectExtent l="19050" t="19050" r="19050" b="28575"/>
            <wp:wrapNone/>
            <wp:docPr id="7351" name="Picture 7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2362530" cy="1438476"/>
                    </a:xfrm>
                    <a:prstGeom prst="rect">
                      <a:avLst/>
                    </a:prstGeom>
                    <a:ln>
                      <a:solidFill>
                        <a:schemeClr val="tx1"/>
                      </a:solidFill>
                    </a:ln>
                  </pic:spPr>
                </pic:pic>
              </a:graphicData>
            </a:graphic>
          </wp:anchor>
        </w:drawing>
      </w:r>
    </w:p>
    <w:p w14:paraId="500D4C9A" w14:textId="272D5A15" w:rsidR="00EB1B5A" w:rsidRPr="00AE192E" w:rsidRDefault="00EB1B5A" w:rsidP="00594623">
      <w:pPr>
        <w:spacing w:line="259" w:lineRule="auto"/>
        <w:jc w:val="left"/>
        <w:rPr>
          <w:lang w:val="en-GB"/>
        </w:rPr>
      </w:pPr>
    </w:p>
    <w:p w14:paraId="2F0C1200" w14:textId="2C676D54" w:rsidR="00EB1B5A" w:rsidRPr="00AE192E" w:rsidRDefault="00EB1B5A" w:rsidP="00594623">
      <w:pPr>
        <w:spacing w:line="259" w:lineRule="auto"/>
        <w:jc w:val="left"/>
        <w:rPr>
          <w:lang w:val="en-GB"/>
        </w:rPr>
      </w:pPr>
    </w:p>
    <w:p w14:paraId="1B066C7E" w14:textId="0DB8C10C" w:rsidR="00EB1B5A" w:rsidRPr="00AE192E" w:rsidRDefault="00EB1B5A" w:rsidP="00594623">
      <w:pPr>
        <w:spacing w:line="259" w:lineRule="auto"/>
        <w:jc w:val="left"/>
        <w:rPr>
          <w:lang w:val="en-GB"/>
        </w:rPr>
      </w:pPr>
    </w:p>
    <w:p w14:paraId="31294244" w14:textId="77777777" w:rsidR="00EB1B5A" w:rsidRPr="00AE192E" w:rsidRDefault="00EB1B5A" w:rsidP="00594623">
      <w:pPr>
        <w:spacing w:line="259" w:lineRule="auto"/>
        <w:jc w:val="left"/>
        <w:rPr>
          <w:lang w:val="en-GB"/>
        </w:rPr>
      </w:pPr>
    </w:p>
    <w:p w14:paraId="2926F0AC" w14:textId="77777777" w:rsidR="00EB1B5A" w:rsidRPr="00AE192E" w:rsidRDefault="00EB1B5A" w:rsidP="00594623">
      <w:pPr>
        <w:spacing w:line="259" w:lineRule="auto"/>
        <w:jc w:val="left"/>
        <w:rPr>
          <w:lang w:val="en-GB"/>
        </w:rPr>
      </w:pPr>
    </w:p>
    <w:p w14:paraId="50CC6708" w14:textId="3AF9C4DF" w:rsidR="00EB1B5A" w:rsidRPr="00AE192E" w:rsidRDefault="008567BE" w:rsidP="008567BE">
      <w:pPr>
        <w:spacing w:line="259" w:lineRule="auto"/>
        <w:jc w:val="center"/>
        <w:rPr>
          <w:lang w:val="en-GB"/>
        </w:rPr>
      </w:pPr>
      <w:r>
        <w:rPr>
          <w:lang w:val="en-GB"/>
        </w:rPr>
        <w:t xml:space="preserve">Figure </w:t>
      </w:r>
      <w:r w:rsidR="007D25E9">
        <w:rPr>
          <w:lang w:val="en-GB"/>
        </w:rPr>
        <w:t>142</w:t>
      </w:r>
      <w:r>
        <w:rPr>
          <w:lang w:val="en-GB"/>
        </w:rPr>
        <w:t>: Getting an existing client’s credentials to test login sequence.</w:t>
      </w:r>
    </w:p>
    <w:p w14:paraId="3A0EC3F8" w14:textId="78EB1D6F" w:rsidR="00EB1B5A" w:rsidRPr="00AE192E" w:rsidRDefault="00C83A23" w:rsidP="00E10930">
      <w:pPr>
        <w:rPr>
          <w:lang w:val="en-GB"/>
        </w:rPr>
      </w:pPr>
      <w:r>
        <w:rPr>
          <w:lang w:val="en-GB"/>
        </w:rPr>
        <w:tab/>
        <w:t>In the ‘Structure’ tab of the database, click on ‘client_t’ to load records of registered clients.</w:t>
      </w:r>
    </w:p>
    <w:p w14:paraId="5F8FE930" w14:textId="77777777" w:rsidR="00EB1B5A" w:rsidRPr="00AE192E" w:rsidRDefault="00EB1B5A" w:rsidP="00594623">
      <w:pPr>
        <w:spacing w:line="259" w:lineRule="auto"/>
        <w:jc w:val="left"/>
        <w:rPr>
          <w:lang w:val="en-GB"/>
        </w:rPr>
      </w:pPr>
    </w:p>
    <w:p w14:paraId="6D7A3930" w14:textId="77777777" w:rsidR="00EB1B5A" w:rsidRPr="00AE192E" w:rsidRDefault="00EB1B5A" w:rsidP="00594623">
      <w:pPr>
        <w:spacing w:line="259" w:lineRule="auto"/>
        <w:jc w:val="left"/>
        <w:rPr>
          <w:lang w:val="en-GB"/>
        </w:rPr>
      </w:pPr>
    </w:p>
    <w:p w14:paraId="28D2D898" w14:textId="105379F4" w:rsidR="00EB1B5A" w:rsidRPr="00AE192E" w:rsidRDefault="003D2091" w:rsidP="00594623">
      <w:pPr>
        <w:spacing w:line="259" w:lineRule="auto"/>
        <w:jc w:val="left"/>
        <w:rPr>
          <w:lang w:val="en-GB"/>
        </w:rPr>
      </w:pPr>
      <w:r w:rsidRPr="003D2091">
        <w:rPr>
          <w:noProof/>
          <w:lang w:val="en-GB"/>
        </w:rPr>
        <w:lastRenderedPageBreak/>
        <w:drawing>
          <wp:anchor distT="0" distB="0" distL="114300" distR="114300" simplePos="0" relativeHeight="251658315" behindDoc="0" locked="0" layoutInCell="1" allowOverlap="1" wp14:anchorId="1D198F9D" wp14:editId="77470517">
            <wp:simplePos x="0" y="0"/>
            <wp:positionH relativeFrom="margin">
              <wp:align>right</wp:align>
            </wp:positionH>
            <wp:positionV relativeFrom="paragraph">
              <wp:posOffset>200025</wp:posOffset>
            </wp:positionV>
            <wp:extent cx="5731510" cy="3228975"/>
            <wp:effectExtent l="19050" t="19050" r="21590" b="28575"/>
            <wp:wrapNone/>
            <wp:docPr id="7352" name="Picture 7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731510" cy="3228975"/>
                    </a:xfrm>
                    <a:prstGeom prst="rect">
                      <a:avLst/>
                    </a:prstGeom>
                    <a:ln>
                      <a:solidFill>
                        <a:schemeClr val="tx1"/>
                      </a:solidFill>
                    </a:ln>
                  </pic:spPr>
                </pic:pic>
              </a:graphicData>
            </a:graphic>
          </wp:anchor>
        </w:drawing>
      </w:r>
    </w:p>
    <w:p w14:paraId="1FBC2831" w14:textId="538ECB4E" w:rsidR="00EB1B5A" w:rsidRPr="00AE192E" w:rsidRDefault="00EB1B5A" w:rsidP="00594623">
      <w:pPr>
        <w:spacing w:line="259" w:lineRule="auto"/>
        <w:jc w:val="left"/>
        <w:rPr>
          <w:lang w:val="en-GB"/>
        </w:rPr>
      </w:pPr>
    </w:p>
    <w:p w14:paraId="1B556DA7" w14:textId="4B2FC9D5" w:rsidR="00EB1B5A" w:rsidRPr="00AE192E" w:rsidRDefault="00EB1B5A" w:rsidP="00594623">
      <w:pPr>
        <w:spacing w:line="259" w:lineRule="auto"/>
        <w:jc w:val="left"/>
        <w:rPr>
          <w:lang w:val="en-GB"/>
        </w:rPr>
      </w:pPr>
    </w:p>
    <w:p w14:paraId="6C83FD63" w14:textId="77777777" w:rsidR="00EB1B5A" w:rsidRPr="00AE192E" w:rsidRDefault="00EB1B5A" w:rsidP="00594623">
      <w:pPr>
        <w:spacing w:line="259" w:lineRule="auto"/>
        <w:jc w:val="left"/>
        <w:rPr>
          <w:lang w:val="en-GB"/>
        </w:rPr>
      </w:pPr>
    </w:p>
    <w:p w14:paraId="7AEF0DF0" w14:textId="77777777" w:rsidR="00EB1B5A" w:rsidRPr="00AE192E" w:rsidRDefault="00EB1B5A" w:rsidP="00594623">
      <w:pPr>
        <w:spacing w:line="259" w:lineRule="auto"/>
        <w:jc w:val="left"/>
        <w:rPr>
          <w:lang w:val="en-GB"/>
        </w:rPr>
      </w:pPr>
    </w:p>
    <w:p w14:paraId="76161B48" w14:textId="77777777" w:rsidR="00EB1B5A" w:rsidRPr="00AE192E" w:rsidRDefault="00EB1B5A" w:rsidP="00594623">
      <w:pPr>
        <w:spacing w:line="259" w:lineRule="auto"/>
        <w:jc w:val="left"/>
        <w:rPr>
          <w:lang w:val="en-GB"/>
        </w:rPr>
      </w:pPr>
    </w:p>
    <w:p w14:paraId="277B61F7" w14:textId="77777777" w:rsidR="00EB1B5A" w:rsidRPr="00AE192E" w:rsidRDefault="00EB1B5A" w:rsidP="00594623">
      <w:pPr>
        <w:spacing w:line="259" w:lineRule="auto"/>
        <w:jc w:val="left"/>
        <w:rPr>
          <w:lang w:val="en-GB"/>
        </w:rPr>
      </w:pPr>
    </w:p>
    <w:p w14:paraId="532F0266" w14:textId="77777777" w:rsidR="00EB1B5A" w:rsidRPr="00AE192E" w:rsidRDefault="00EB1B5A" w:rsidP="00594623">
      <w:pPr>
        <w:spacing w:line="259" w:lineRule="auto"/>
        <w:jc w:val="left"/>
        <w:rPr>
          <w:lang w:val="en-GB"/>
        </w:rPr>
      </w:pPr>
    </w:p>
    <w:p w14:paraId="25265FBC" w14:textId="77777777" w:rsidR="00EB1B5A" w:rsidRPr="00AE192E" w:rsidRDefault="00EB1B5A" w:rsidP="00594623">
      <w:pPr>
        <w:spacing w:line="259" w:lineRule="auto"/>
        <w:jc w:val="left"/>
        <w:rPr>
          <w:lang w:val="en-GB"/>
        </w:rPr>
      </w:pPr>
    </w:p>
    <w:p w14:paraId="6CCB1BCB" w14:textId="77777777" w:rsidR="00EB1B5A" w:rsidRPr="00AE192E" w:rsidRDefault="00EB1B5A" w:rsidP="00594623">
      <w:pPr>
        <w:spacing w:line="259" w:lineRule="auto"/>
        <w:jc w:val="left"/>
        <w:rPr>
          <w:lang w:val="en-GB"/>
        </w:rPr>
      </w:pPr>
    </w:p>
    <w:p w14:paraId="6EA2350F" w14:textId="27B787AD" w:rsidR="00EB1B5A" w:rsidRPr="00AE192E" w:rsidRDefault="00EB1B5A" w:rsidP="00594623">
      <w:pPr>
        <w:spacing w:line="259" w:lineRule="auto"/>
        <w:jc w:val="left"/>
        <w:rPr>
          <w:lang w:val="en-GB"/>
        </w:rPr>
      </w:pPr>
    </w:p>
    <w:p w14:paraId="5BEDFF58" w14:textId="77777777" w:rsidR="00EB1B5A" w:rsidRPr="00AE192E" w:rsidRDefault="00EB1B5A" w:rsidP="00594623">
      <w:pPr>
        <w:spacing w:line="259" w:lineRule="auto"/>
        <w:jc w:val="left"/>
        <w:rPr>
          <w:lang w:val="en-GB"/>
        </w:rPr>
      </w:pPr>
    </w:p>
    <w:p w14:paraId="75596FE5" w14:textId="222938D1" w:rsidR="00EB1B5A" w:rsidRPr="00AE192E" w:rsidRDefault="00E52151" w:rsidP="00E52151">
      <w:pPr>
        <w:spacing w:line="259" w:lineRule="auto"/>
        <w:jc w:val="center"/>
        <w:rPr>
          <w:lang w:val="en-GB"/>
        </w:rPr>
      </w:pPr>
      <w:r>
        <w:rPr>
          <w:lang w:val="en-GB"/>
        </w:rPr>
        <w:t xml:space="preserve">Figure </w:t>
      </w:r>
      <w:r w:rsidR="007D25E9">
        <w:rPr>
          <w:lang w:val="en-GB"/>
        </w:rPr>
        <w:t>143</w:t>
      </w:r>
      <w:r>
        <w:rPr>
          <w:lang w:val="en-GB"/>
        </w:rPr>
        <w:t xml:space="preserve">: Client table </w:t>
      </w:r>
      <w:r w:rsidR="007D6101">
        <w:rPr>
          <w:lang w:val="en-GB"/>
        </w:rPr>
        <w:t xml:space="preserve">with </w:t>
      </w:r>
      <w:r w:rsidR="00FE235C">
        <w:rPr>
          <w:lang w:val="en-GB"/>
        </w:rPr>
        <w:t>registered client</w:t>
      </w:r>
      <w:r w:rsidR="00802042">
        <w:rPr>
          <w:lang w:val="en-GB"/>
        </w:rPr>
        <w:t>’s</w:t>
      </w:r>
      <w:r w:rsidR="00FE235C">
        <w:rPr>
          <w:lang w:val="en-GB"/>
        </w:rPr>
        <w:t xml:space="preserve"> records.</w:t>
      </w:r>
    </w:p>
    <w:p w14:paraId="79B7884E" w14:textId="15CDFEA3" w:rsidR="00EB1B5A" w:rsidRPr="00AE192E" w:rsidRDefault="00E10930" w:rsidP="00E10930">
      <w:pPr>
        <w:rPr>
          <w:lang w:val="en-GB"/>
        </w:rPr>
      </w:pPr>
      <w:r>
        <w:rPr>
          <w:lang w:val="en-GB"/>
        </w:rPr>
        <w:tab/>
        <w:t xml:space="preserve">This page displays all the registered clients for the library system. Do not worry about this being a privacy issue as all these records are dummy data that are not related to anyone who are living nor dead. Zoom in to see better of the records and choose any of their </w:t>
      </w:r>
      <w:r w:rsidR="00AB1888">
        <w:rPr>
          <w:lang w:val="en-GB"/>
        </w:rPr>
        <w:t>email address</w:t>
      </w:r>
      <w:r>
        <w:rPr>
          <w:lang w:val="en-GB"/>
        </w:rPr>
        <w:t xml:space="preserve"> and password as sample credentials.</w:t>
      </w:r>
    </w:p>
    <w:p w14:paraId="22FB0E92" w14:textId="7586BCB3" w:rsidR="00EB1B5A" w:rsidRPr="00AE192E" w:rsidRDefault="000316DE" w:rsidP="00594623">
      <w:pPr>
        <w:spacing w:line="259" w:lineRule="auto"/>
        <w:jc w:val="left"/>
        <w:rPr>
          <w:lang w:val="en-GB"/>
        </w:rPr>
      </w:pPr>
      <w:r w:rsidRPr="000316DE">
        <w:rPr>
          <w:noProof/>
          <w:lang w:val="en-GB"/>
        </w:rPr>
        <w:drawing>
          <wp:anchor distT="0" distB="0" distL="114300" distR="114300" simplePos="0" relativeHeight="251658316" behindDoc="0" locked="0" layoutInCell="1" allowOverlap="1" wp14:anchorId="7B7E984E" wp14:editId="3258ECAA">
            <wp:simplePos x="0" y="0"/>
            <wp:positionH relativeFrom="margin">
              <wp:align>center</wp:align>
            </wp:positionH>
            <wp:positionV relativeFrom="paragraph">
              <wp:posOffset>60071</wp:posOffset>
            </wp:positionV>
            <wp:extent cx="3753374" cy="924054"/>
            <wp:effectExtent l="19050" t="19050" r="19050" b="28575"/>
            <wp:wrapNone/>
            <wp:docPr id="7353" name="Picture 7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3753374" cy="924054"/>
                    </a:xfrm>
                    <a:prstGeom prst="rect">
                      <a:avLst/>
                    </a:prstGeom>
                    <a:ln>
                      <a:solidFill>
                        <a:schemeClr val="tx1"/>
                      </a:solidFill>
                    </a:ln>
                  </pic:spPr>
                </pic:pic>
              </a:graphicData>
            </a:graphic>
          </wp:anchor>
        </w:drawing>
      </w:r>
    </w:p>
    <w:p w14:paraId="5C8F2AF1" w14:textId="3B230E49" w:rsidR="00EB1B5A" w:rsidRPr="00AE192E" w:rsidRDefault="00EB1B5A" w:rsidP="00594623">
      <w:pPr>
        <w:spacing w:line="259" w:lineRule="auto"/>
        <w:jc w:val="left"/>
        <w:rPr>
          <w:lang w:val="en-GB"/>
        </w:rPr>
      </w:pPr>
    </w:p>
    <w:p w14:paraId="75BA1A55" w14:textId="77777777" w:rsidR="00EB1B5A" w:rsidRPr="00AE192E" w:rsidRDefault="00EB1B5A" w:rsidP="00594623">
      <w:pPr>
        <w:spacing w:line="259" w:lineRule="auto"/>
        <w:jc w:val="left"/>
        <w:rPr>
          <w:lang w:val="en-GB"/>
        </w:rPr>
      </w:pPr>
    </w:p>
    <w:p w14:paraId="7E975815" w14:textId="6A1CD12E" w:rsidR="00EB1B5A" w:rsidRPr="00AE192E" w:rsidRDefault="00EB1B5A" w:rsidP="00594623">
      <w:pPr>
        <w:spacing w:line="259" w:lineRule="auto"/>
        <w:jc w:val="left"/>
        <w:rPr>
          <w:lang w:val="en-GB"/>
        </w:rPr>
      </w:pPr>
    </w:p>
    <w:p w14:paraId="1BCAA35B" w14:textId="253AA721" w:rsidR="00EB1B5A" w:rsidRPr="00AE192E" w:rsidRDefault="00200B72" w:rsidP="00200B72">
      <w:pPr>
        <w:spacing w:line="259" w:lineRule="auto"/>
        <w:jc w:val="center"/>
        <w:rPr>
          <w:lang w:val="en-GB"/>
        </w:rPr>
      </w:pPr>
      <w:r>
        <w:rPr>
          <w:lang w:val="en-GB"/>
        </w:rPr>
        <w:t xml:space="preserve">Figure </w:t>
      </w:r>
      <w:r w:rsidR="007D25E9">
        <w:rPr>
          <w:lang w:val="en-GB"/>
        </w:rPr>
        <w:t>144</w:t>
      </w:r>
      <w:r>
        <w:rPr>
          <w:lang w:val="en-GB"/>
        </w:rPr>
        <w:t xml:space="preserve">: </w:t>
      </w:r>
      <w:r w:rsidR="007C0E15">
        <w:rPr>
          <w:lang w:val="en-GB"/>
        </w:rPr>
        <w:t>First client email and password for login.</w:t>
      </w:r>
    </w:p>
    <w:p w14:paraId="6879D4D3" w14:textId="183FA81C" w:rsidR="00EB1B5A" w:rsidRPr="00AE192E" w:rsidRDefault="00AB1888" w:rsidP="00AB1888">
      <w:pPr>
        <w:rPr>
          <w:lang w:val="en-GB"/>
        </w:rPr>
      </w:pPr>
      <w:r>
        <w:rPr>
          <w:lang w:val="en-GB"/>
        </w:rPr>
        <w:tab/>
        <w:t xml:space="preserve">In this guide, the user can use this particular combination of email address and password for login attempt, or the user can </w:t>
      </w:r>
      <w:r w:rsidR="000D4533">
        <w:rPr>
          <w:lang w:val="en-GB"/>
        </w:rPr>
        <w:t>scroll down and look for their own combination.</w:t>
      </w:r>
    </w:p>
    <w:p w14:paraId="3B7EC5B6" w14:textId="7D1197F3" w:rsidR="00EB1B5A" w:rsidRPr="00AE192E" w:rsidRDefault="00EB1B5A" w:rsidP="00594623">
      <w:pPr>
        <w:spacing w:line="259" w:lineRule="auto"/>
        <w:jc w:val="left"/>
        <w:rPr>
          <w:lang w:val="en-GB"/>
        </w:rPr>
      </w:pPr>
    </w:p>
    <w:p w14:paraId="341C726A" w14:textId="77777777" w:rsidR="00EB1B5A" w:rsidRPr="00AE192E" w:rsidRDefault="00EB1B5A" w:rsidP="00594623">
      <w:pPr>
        <w:spacing w:line="259" w:lineRule="auto"/>
        <w:jc w:val="left"/>
        <w:rPr>
          <w:lang w:val="en-GB"/>
        </w:rPr>
      </w:pPr>
    </w:p>
    <w:p w14:paraId="2D4BC009" w14:textId="45E0AC76" w:rsidR="00EB1B5A" w:rsidRPr="00AE192E" w:rsidRDefault="00EB1B5A" w:rsidP="00594623">
      <w:pPr>
        <w:spacing w:line="259" w:lineRule="auto"/>
        <w:jc w:val="left"/>
        <w:rPr>
          <w:lang w:val="en-GB"/>
        </w:rPr>
      </w:pPr>
    </w:p>
    <w:p w14:paraId="4772B170" w14:textId="77777777" w:rsidR="00EB1B5A" w:rsidRPr="00AE192E" w:rsidRDefault="00EB1B5A" w:rsidP="00594623">
      <w:pPr>
        <w:spacing w:line="259" w:lineRule="auto"/>
        <w:jc w:val="left"/>
        <w:rPr>
          <w:lang w:val="en-GB"/>
        </w:rPr>
      </w:pPr>
    </w:p>
    <w:p w14:paraId="583211DE" w14:textId="6554C14B" w:rsidR="00EB1B5A" w:rsidRPr="00AE192E" w:rsidRDefault="00EB1B5A" w:rsidP="00594623">
      <w:pPr>
        <w:spacing w:line="259" w:lineRule="auto"/>
        <w:jc w:val="left"/>
        <w:rPr>
          <w:lang w:val="en-GB"/>
        </w:rPr>
      </w:pPr>
    </w:p>
    <w:p w14:paraId="3B0AEB3C" w14:textId="574511AB" w:rsidR="00EB1B5A" w:rsidRPr="00AE192E" w:rsidRDefault="00A62A18" w:rsidP="00594623">
      <w:pPr>
        <w:spacing w:line="259" w:lineRule="auto"/>
        <w:jc w:val="left"/>
        <w:rPr>
          <w:lang w:val="en-GB"/>
        </w:rPr>
      </w:pPr>
      <w:r w:rsidRPr="00A62A18">
        <w:rPr>
          <w:noProof/>
          <w:lang w:val="en-GB"/>
        </w:rPr>
        <w:lastRenderedPageBreak/>
        <w:drawing>
          <wp:anchor distT="0" distB="0" distL="114300" distR="114300" simplePos="0" relativeHeight="251658317" behindDoc="0" locked="0" layoutInCell="1" allowOverlap="1" wp14:anchorId="77458BB4" wp14:editId="68D144E0">
            <wp:simplePos x="0" y="0"/>
            <wp:positionH relativeFrom="margin">
              <wp:align>right</wp:align>
            </wp:positionH>
            <wp:positionV relativeFrom="paragraph">
              <wp:posOffset>8890</wp:posOffset>
            </wp:positionV>
            <wp:extent cx="5731510" cy="4016375"/>
            <wp:effectExtent l="19050" t="19050" r="21590" b="22225"/>
            <wp:wrapNone/>
            <wp:docPr id="7354" name="Picture 7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731510" cy="4016375"/>
                    </a:xfrm>
                    <a:prstGeom prst="rect">
                      <a:avLst/>
                    </a:prstGeom>
                    <a:ln>
                      <a:solidFill>
                        <a:schemeClr val="tx1"/>
                      </a:solidFill>
                    </a:ln>
                  </pic:spPr>
                </pic:pic>
              </a:graphicData>
            </a:graphic>
          </wp:anchor>
        </w:drawing>
      </w:r>
    </w:p>
    <w:p w14:paraId="6E5AF08B" w14:textId="792C1CF6" w:rsidR="00EB1B5A" w:rsidRPr="00AE192E" w:rsidRDefault="00EB1B5A" w:rsidP="00594623">
      <w:pPr>
        <w:spacing w:line="259" w:lineRule="auto"/>
        <w:jc w:val="left"/>
        <w:rPr>
          <w:lang w:val="en-GB"/>
        </w:rPr>
      </w:pPr>
    </w:p>
    <w:p w14:paraId="5092060A" w14:textId="1393BC9C" w:rsidR="00EB1B5A" w:rsidRPr="00AE192E" w:rsidRDefault="00EB1B5A" w:rsidP="00594623">
      <w:pPr>
        <w:spacing w:line="259" w:lineRule="auto"/>
        <w:jc w:val="left"/>
        <w:rPr>
          <w:lang w:val="en-GB"/>
        </w:rPr>
      </w:pPr>
    </w:p>
    <w:p w14:paraId="1A49EE05" w14:textId="2AD8C9BA" w:rsidR="00EB1B5A" w:rsidRPr="00AE192E" w:rsidRDefault="00EB1B5A" w:rsidP="00594623">
      <w:pPr>
        <w:spacing w:line="259" w:lineRule="auto"/>
        <w:jc w:val="left"/>
        <w:rPr>
          <w:lang w:val="en-GB"/>
        </w:rPr>
      </w:pPr>
    </w:p>
    <w:p w14:paraId="3D3E20D6" w14:textId="77777777" w:rsidR="00EB1B5A" w:rsidRPr="00AE192E" w:rsidRDefault="00EB1B5A" w:rsidP="00594623">
      <w:pPr>
        <w:spacing w:line="259" w:lineRule="auto"/>
        <w:jc w:val="left"/>
        <w:rPr>
          <w:lang w:val="en-GB"/>
        </w:rPr>
      </w:pPr>
    </w:p>
    <w:p w14:paraId="76312228" w14:textId="1275B633" w:rsidR="00EB1B5A" w:rsidRPr="00AE192E" w:rsidRDefault="00EB1B5A" w:rsidP="00594623">
      <w:pPr>
        <w:spacing w:line="259" w:lineRule="auto"/>
        <w:jc w:val="left"/>
        <w:rPr>
          <w:lang w:val="en-GB"/>
        </w:rPr>
      </w:pPr>
    </w:p>
    <w:p w14:paraId="2FD63FA2" w14:textId="77777777" w:rsidR="00EB1B5A" w:rsidRPr="00AE192E" w:rsidRDefault="00EB1B5A" w:rsidP="00594623">
      <w:pPr>
        <w:spacing w:line="259" w:lineRule="auto"/>
        <w:jc w:val="left"/>
        <w:rPr>
          <w:lang w:val="en-GB"/>
        </w:rPr>
      </w:pPr>
    </w:p>
    <w:p w14:paraId="6C5CB321" w14:textId="77777777" w:rsidR="00335344" w:rsidRPr="00AE192E" w:rsidRDefault="00335344" w:rsidP="00594623">
      <w:pPr>
        <w:spacing w:line="259" w:lineRule="auto"/>
        <w:jc w:val="left"/>
        <w:rPr>
          <w:lang w:val="en-GB"/>
        </w:rPr>
      </w:pPr>
    </w:p>
    <w:p w14:paraId="295B423E" w14:textId="77777777" w:rsidR="00335344" w:rsidRPr="00AE192E" w:rsidRDefault="00335344" w:rsidP="00594623">
      <w:pPr>
        <w:spacing w:line="259" w:lineRule="auto"/>
        <w:jc w:val="left"/>
        <w:rPr>
          <w:lang w:val="en-GB"/>
        </w:rPr>
      </w:pPr>
    </w:p>
    <w:p w14:paraId="50D3537C" w14:textId="77777777" w:rsidR="00335344" w:rsidRPr="00AE192E" w:rsidRDefault="00335344" w:rsidP="00594623">
      <w:pPr>
        <w:spacing w:line="259" w:lineRule="auto"/>
        <w:jc w:val="left"/>
        <w:rPr>
          <w:lang w:val="en-GB"/>
        </w:rPr>
      </w:pPr>
    </w:p>
    <w:p w14:paraId="07015890" w14:textId="77777777" w:rsidR="00335344" w:rsidRPr="00AE192E" w:rsidRDefault="00335344" w:rsidP="00594623">
      <w:pPr>
        <w:spacing w:line="259" w:lineRule="auto"/>
        <w:jc w:val="left"/>
        <w:rPr>
          <w:lang w:val="en-GB"/>
        </w:rPr>
      </w:pPr>
    </w:p>
    <w:p w14:paraId="34290ECE" w14:textId="77777777" w:rsidR="00335344" w:rsidRPr="00AE192E" w:rsidRDefault="00335344" w:rsidP="00594623">
      <w:pPr>
        <w:spacing w:line="259" w:lineRule="auto"/>
        <w:jc w:val="left"/>
        <w:rPr>
          <w:lang w:val="en-GB"/>
        </w:rPr>
      </w:pPr>
    </w:p>
    <w:p w14:paraId="2ADC8C30" w14:textId="77777777" w:rsidR="00335344" w:rsidRPr="00AE192E" w:rsidRDefault="00335344" w:rsidP="00594623">
      <w:pPr>
        <w:spacing w:line="259" w:lineRule="auto"/>
        <w:jc w:val="left"/>
        <w:rPr>
          <w:lang w:val="en-GB"/>
        </w:rPr>
      </w:pPr>
    </w:p>
    <w:p w14:paraId="577F17DF" w14:textId="77777777" w:rsidR="00335344" w:rsidRPr="00AE192E" w:rsidRDefault="00335344" w:rsidP="00594623">
      <w:pPr>
        <w:spacing w:line="259" w:lineRule="auto"/>
        <w:jc w:val="left"/>
        <w:rPr>
          <w:lang w:val="en-GB"/>
        </w:rPr>
      </w:pPr>
    </w:p>
    <w:p w14:paraId="0B53834A" w14:textId="29092741" w:rsidR="00335344" w:rsidRPr="00AE192E" w:rsidRDefault="00974C55" w:rsidP="00974C55">
      <w:pPr>
        <w:spacing w:line="259" w:lineRule="auto"/>
        <w:jc w:val="center"/>
        <w:rPr>
          <w:lang w:val="en-GB"/>
        </w:rPr>
      </w:pPr>
      <w:r>
        <w:rPr>
          <w:lang w:val="en-GB"/>
        </w:rPr>
        <w:t xml:space="preserve">Figure </w:t>
      </w:r>
      <w:r w:rsidR="007D25E9">
        <w:rPr>
          <w:lang w:val="en-GB"/>
        </w:rPr>
        <w:t>145</w:t>
      </w:r>
      <w:r>
        <w:rPr>
          <w:lang w:val="en-GB"/>
        </w:rPr>
        <w:t xml:space="preserve">: Inserting </w:t>
      </w:r>
      <w:r w:rsidR="00473256">
        <w:rPr>
          <w:lang w:val="en-GB"/>
        </w:rPr>
        <w:t>the client’s credentials to test the login sequence.</w:t>
      </w:r>
    </w:p>
    <w:p w14:paraId="4570E7AB" w14:textId="53BD4FCC" w:rsidR="00335344" w:rsidRPr="00AE192E" w:rsidRDefault="00477307" w:rsidP="00AC2904">
      <w:pPr>
        <w:rPr>
          <w:lang w:val="en-GB"/>
        </w:rPr>
      </w:pPr>
      <w:r>
        <w:rPr>
          <w:lang w:val="en-GB"/>
        </w:rPr>
        <w:tab/>
        <w:t>After getting the credentials, go back to the login page and insert the credentials according to their input field. Once that is done, press on “Login” to begin the authorization process where the website will establish contact with the database.</w:t>
      </w:r>
    </w:p>
    <w:p w14:paraId="694ECC25" w14:textId="77777777" w:rsidR="00335344" w:rsidRPr="00AE192E" w:rsidRDefault="00335344" w:rsidP="00594623">
      <w:pPr>
        <w:spacing w:line="259" w:lineRule="auto"/>
        <w:jc w:val="left"/>
        <w:rPr>
          <w:lang w:val="en-GB"/>
        </w:rPr>
      </w:pPr>
    </w:p>
    <w:p w14:paraId="40D8D84B" w14:textId="77777777" w:rsidR="00335344" w:rsidRPr="00AE192E" w:rsidRDefault="00335344" w:rsidP="00594623">
      <w:pPr>
        <w:spacing w:line="259" w:lineRule="auto"/>
        <w:jc w:val="left"/>
        <w:rPr>
          <w:lang w:val="en-GB"/>
        </w:rPr>
      </w:pPr>
    </w:p>
    <w:p w14:paraId="322A5730" w14:textId="77777777" w:rsidR="00335344" w:rsidRPr="00AE192E" w:rsidRDefault="00335344" w:rsidP="00594623">
      <w:pPr>
        <w:spacing w:line="259" w:lineRule="auto"/>
        <w:jc w:val="left"/>
        <w:rPr>
          <w:lang w:val="en-GB"/>
        </w:rPr>
      </w:pPr>
    </w:p>
    <w:p w14:paraId="787AEEF9" w14:textId="77777777" w:rsidR="00335344" w:rsidRPr="00AE192E" w:rsidRDefault="00335344" w:rsidP="00594623">
      <w:pPr>
        <w:spacing w:line="259" w:lineRule="auto"/>
        <w:jc w:val="left"/>
        <w:rPr>
          <w:lang w:val="en-GB"/>
        </w:rPr>
      </w:pPr>
    </w:p>
    <w:p w14:paraId="5DF010F0" w14:textId="77777777" w:rsidR="00335344" w:rsidRPr="00AE192E" w:rsidRDefault="00335344" w:rsidP="00594623">
      <w:pPr>
        <w:spacing w:line="259" w:lineRule="auto"/>
        <w:jc w:val="left"/>
        <w:rPr>
          <w:lang w:val="en-GB"/>
        </w:rPr>
      </w:pPr>
    </w:p>
    <w:p w14:paraId="2CB9C610" w14:textId="77777777" w:rsidR="00335344" w:rsidRPr="00AE192E" w:rsidRDefault="00335344" w:rsidP="00594623">
      <w:pPr>
        <w:spacing w:line="259" w:lineRule="auto"/>
        <w:jc w:val="left"/>
        <w:rPr>
          <w:lang w:val="en-GB"/>
        </w:rPr>
      </w:pPr>
    </w:p>
    <w:p w14:paraId="31259C13" w14:textId="77777777" w:rsidR="00335344" w:rsidRPr="00AE192E" w:rsidRDefault="00335344" w:rsidP="00594623">
      <w:pPr>
        <w:spacing w:line="259" w:lineRule="auto"/>
        <w:jc w:val="left"/>
        <w:rPr>
          <w:lang w:val="en-GB"/>
        </w:rPr>
      </w:pPr>
    </w:p>
    <w:p w14:paraId="027276E8" w14:textId="77777777" w:rsidR="00335344" w:rsidRPr="00AE192E" w:rsidRDefault="00335344" w:rsidP="00594623">
      <w:pPr>
        <w:spacing w:line="259" w:lineRule="auto"/>
        <w:jc w:val="left"/>
        <w:rPr>
          <w:lang w:val="en-GB"/>
        </w:rPr>
      </w:pPr>
    </w:p>
    <w:p w14:paraId="7EE37B94" w14:textId="77777777" w:rsidR="00335344" w:rsidRPr="00AE192E" w:rsidRDefault="00335344" w:rsidP="00594623">
      <w:pPr>
        <w:spacing w:line="259" w:lineRule="auto"/>
        <w:jc w:val="left"/>
        <w:rPr>
          <w:lang w:val="en-GB"/>
        </w:rPr>
      </w:pPr>
    </w:p>
    <w:p w14:paraId="0500FFA4" w14:textId="77777777" w:rsidR="00335344" w:rsidRPr="00AE192E" w:rsidRDefault="00335344" w:rsidP="00594623">
      <w:pPr>
        <w:spacing w:line="259" w:lineRule="auto"/>
        <w:jc w:val="left"/>
        <w:rPr>
          <w:lang w:val="en-GB"/>
        </w:rPr>
      </w:pPr>
    </w:p>
    <w:p w14:paraId="6157F8D9" w14:textId="22ADFD05" w:rsidR="00335344" w:rsidRPr="00AE192E" w:rsidRDefault="00335344" w:rsidP="00594623">
      <w:pPr>
        <w:spacing w:line="259" w:lineRule="auto"/>
        <w:jc w:val="left"/>
        <w:rPr>
          <w:lang w:val="en-GB"/>
        </w:rPr>
      </w:pPr>
    </w:p>
    <w:p w14:paraId="225FEC63" w14:textId="07D05DCB" w:rsidR="00335344" w:rsidRPr="00AE192E" w:rsidRDefault="00335344" w:rsidP="00594623">
      <w:pPr>
        <w:spacing w:line="259" w:lineRule="auto"/>
        <w:jc w:val="left"/>
        <w:rPr>
          <w:lang w:val="en-GB"/>
        </w:rPr>
      </w:pPr>
      <w:r w:rsidRPr="00335344">
        <w:rPr>
          <w:noProof/>
          <w:lang w:val="en-GB"/>
        </w:rPr>
        <w:lastRenderedPageBreak/>
        <w:drawing>
          <wp:anchor distT="0" distB="0" distL="114300" distR="114300" simplePos="0" relativeHeight="251658318" behindDoc="0" locked="0" layoutInCell="1" allowOverlap="1" wp14:anchorId="21CD68F0" wp14:editId="276DC7F2">
            <wp:simplePos x="0" y="0"/>
            <wp:positionH relativeFrom="margin">
              <wp:posOffset>1644</wp:posOffset>
            </wp:positionH>
            <wp:positionV relativeFrom="paragraph">
              <wp:posOffset>74930</wp:posOffset>
            </wp:positionV>
            <wp:extent cx="5731510" cy="3223895"/>
            <wp:effectExtent l="19050" t="19050" r="21590" b="14605"/>
            <wp:wrapNone/>
            <wp:docPr id="7355" name="Picture 7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731510" cy="3223895"/>
                    </a:xfrm>
                    <a:prstGeom prst="rect">
                      <a:avLst/>
                    </a:prstGeom>
                    <a:ln>
                      <a:solidFill>
                        <a:schemeClr val="tx1"/>
                      </a:solidFill>
                    </a:ln>
                  </pic:spPr>
                </pic:pic>
              </a:graphicData>
            </a:graphic>
          </wp:anchor>
        </w:drawing>
      </w:r>
    </w:p>
    <w:p w14:paraId="6EAD1E73" w14:textId="398A283F" w:rsidR="00335344" w:rsidRPr="00AE192E" w:rsidRDefault="00335344" w:rsidP="00594623">
      <w:pPr>
        <w:spacing w:line="259" w:lineRule="auto"/>
        <w:jc w:val="left"/>
        <w:rPr>
          <w:lang w:val="en-GB"/>
        </w:rPr>
      </w:pPr>
    </w:p>
    <w:p w14:paraId="08E88D2C" w14:textId="2E7E425E" w:rsidR="00335344" w:rsidRPr="00AE192E" w:rsidRDefault="00335344" w:rsidP="00594623">
      <w:pPr>
        <w:spacing w:line="259" w:lineRule="auto"/>
        <w:jc w:val="left"/>
        <w:rPr>
          <w:lang w:val="en-GB"/>
        </w:rPr>
      </w:pPr>
    </w:p>
    <w:p w14:paraId="31C71674" w14:textId="77777777" w:rsidR="00335344" w:rsidRPr="00AE192E" w:rsidRDefault="00335344" w:rsidP="00594623">
      <w:pPr>
        <w:spacing w:line="259" w:lineRule="auto"/>
        <w:jc w:val="left"/>
        <w:rPr>
          <w:lang w:val="en-GB"/>
        </w:rPr>
      </w:pPr>
    </w:p>
    <w:p w14:paraId="6B982E33" w14:textId="77777777" w:rsidR="00335344" w:rsidRPr="00AE192E" w:rsidRDefault="00335344" w:rsidP="00594623">
      <w:pPr>
        <w:spacing w:line="259" w:lineRule="auto"/>
        <w:jc w:val="left"/>
        <w:rPr>
          <w:lang w:val="en-GB"/>
        </w:rPr>
      </w:pPr>
    </w:p>
    <w:p w14:paraId="260B655C" w14:textId="77777777" w:rsidR="00335344" w:rsidRPr="00AE192E" w:rsidRDefault="00335344" w:rsidP="00594623">
      <w:pPr>
        <w:spacing w:line="259" w:lineRule="auto"/>
        <w:jc w:val="left"/>
        <w:rPr>
          <w:lang w:val="en-GB"/>
        </w:rPr>
      </w:pPr>
    </w:p>
    <w:p w14:paraId="06A277C1" w14:textId="77777777" w:rsidR="00335344" w:rsidRPr="00AE192E" w:rsidRDefault="00335344" w:rsidP="00594623">
      <w:pPr>
        <w:spacing w:line="259" w:lineRule="auto"/>
        <w:jc w:val="left"/>
        <w:rPr>
          <w:lang w:val="en-GB"/>
        </w:rPr>
      </w:pPr>
    </w:p>
    <w:p w14:paraId="18ED3185" w14:textId="77777777" w:rsidR="00335344" w:rsidRPr="00AE192E" w:rsidRDefault="00335344" w:rsidP="00594623">
      <w:pPr>
        <w:spacing w:line="259" w:lineRule="auto"/>
        <w:jc w:val="left"/>
        <w:rPr>
          <w:lang w:val="en-GB"/>
        </w:rPr>
      </w:pPr>
    </w:p>
    <w:p w14:paraId="0D76865C" w14:textId="77777777" w:rsidR="00335344" w:rsidRPr="00AE192E" w:rsidRDefault="00335344" w:rsidP="00594623">
      <w:pPr>
        <w:spacing w:line="259" w:lineRule="auto"/>
        <w:jc w:val="left"/>
        <w:rPr>
          <w:lang w:val="en-GB"/>
        </w:rPr>
      </w:pPr>
    </w:p>
    <w:p w14:paraId="6FFFA20B" w14:textId="77777777" w:rsidR="00335344" w:rsidRPr="00AE192E" w:rsidRDefault="00335344" w:rsidP="00594623">
      <w:pPr>
        <w:spacing w:line="259" w:lineRule="auto"/>
        <w:jc w:val="left"/>
        <w:rPr>
          <w:lang w:val="en-GB"/>
        </w:rPr>
      </w:pPr>
    </w:p>
    <w:p w14:paraId="20AF007E" w14:textId="77777777" w:rsidR="00335344" w:rsidRPr="00AE192E" w:rsidRDefault="00335344" w:rsidP="00594623">
      <w:pPr>
        <w:spacing w:line="259" w:lineRule="auto"/>
        <w:jc w:val="left"/>
        <w:rPr>
          <w:lang w:val="en-GB"/>
        </w:rPr>
      </w:pPr>
    </w:p>
    <w:p w14:paraId="02BE224C" w14:textId="77777777" w:rsidR="00335344" w:rsidRPr="00AE192E" w:rsidRDefault="00335344" w:rsidP="00594623">
      <w:pPr>
        <w:spacing w:line="259" w:lineRule="auto"/>
        <w:jc w:val="left"/>
        <w:rPr>
          <w:lang w:val="en-GB"/>
        </w:rPr>
      </w:pPr>
    </w:p>
    <w:p w14:paraId="689D81AF" w14:textId="0221BB43" w:rsidR="00335344" w:rsidRPr="00AE192E" w:rsidRDefault="00DA1E07" w:rsidP="00DA1E07">
      <w:pPr>
        <w:spacing w:line="259" w:lineRule="auto"/>
        <w:jc w:val="center"/>
        <w:rPr>
          <w:lang w:val="en-GB"/>
        </w:rPr>
      </w:pPr>
      <w:r>
        <w:rPr>
          <w:lang w:val="en-GB"/>
        </w:rPr>
        <w:t xml:space="preserve">Figure </w:t>
      </w:r>
      <w:r w:rsidR="007D25E9">
        <w:rPr>
          <w:lang w:val="en-GB"/>
        </w:rPr>
        <w:t>146</w:t>
      </w:r>
      <w:r>
        <w:rPr>
          <w:lang w:val="en-GB"/>
        </w:rPr>
        <w:t>: User is redirected to the homepage after successful login.</w:t>
      </w:r>
    </w:p>
    <w:p w14:paraId="741B553B" w14:textId="784669EF" w:rsidR="00335344" w:rsidRPr="00AE192E" w:rsidRDefault="009D7A05" w:rsidP="00BC42F3">
      <w:pPr>
        <w:rPr>
          <w:lang w:val="en-GB"/>
        </w:rPr>
      </w:pPr>
      <w:r>
        <w:rPr>
          <w:lang w:val="en-GB"/>
        </w:rPr>
        <w:tab/>
        <w:t xml:space="preserve">If the user is redirected to this page, then congratulations as the website </w:t>
      </w:r>
      <w:r w:rsidR="009C0BAF">
        <w:rPr>
          <w:lang w:val="en-GB"/>
        </w:rPr>
        <w:t>has been successfully</w:t>
      </w:r>
      <w:r>
        <w:rPr>
          <w:lang w:val="en-GB"/>
        </w:rPr>
        <w:t xml:space="preserve"> hosted locally</w:t>
      </w:r>
      <w:r w:rsidR="009C0BAF">
        <w:rPr>
          <w:lang w:val="en-GB"/>
        </w:rPr>
        <w:t xml:space="preserve">. However, if there is SQL or PHP error appearing </w:t>
      </w:r>
      <w:r w:rsidR="00FF7CD8">
        <w:rPr>
          <w:lang w:val="en-GB"/>
        </w:rPr>
        <w:t xml:space="preserve">on the page then something went wrong while following the installation steps. The user may want to retrace their steps and correct it until the login sequence is working as it determines that the website can communicate with the database locally. </w:t>
      </w:r>
      <w:r w:rsidR="00B602EC">
        <w:rPr>
          <w:lang w:val="en-GB"/>
        </w:rPr>
        <w:t>With t</w:t>
      </w:r>
      <w:r w:rsidR="001B4AFF">
        <w:rPr>
          <w:lang w:val="en-GB"/>
        </w:rPr>
        <w:t>hat ends the installation guide of installing LibSys Library Management System locally</w:t>
      </w:r>
      <w:r w:rsidR="00656736">
        <w:rPr>
          <w:lang w:val="en-GB"/>
        </w:rPr>
        <w:t>.</w:t>
      </w:r>
      <w:r>
        <w:rPr>
          <w:lang w:val="en-GB"/>
        </w:rPr>
        <w:t xml:space="preserve"> </w:t>
      </w:r>
    </w:p>
    <w:p w14:paraId="722F5738" w14:textId="77777777" w:rsidR="00335344" w:rsidRPr="00AE192E" w:rsidRDefault="00335344" w:rsidP="00594623">
      <w:pPr>
        <w:spacing w:line="259" w:lineRule="auto"/>
        <w:jc w:val="left"/>
        <w:rPr>
          <w:lang w:val="en-GB"/>
        </w:rPr>
      </w:pPr>
    </w:p>
    <w:p w14:paraId="1E9BF845" w14:textId="77777777" w:rsidR="00335344" w:rsidRPr="00AE192E" w:rsidRDefault="00335344" w:rsidP="00594623">
      <w:pPr>
        <w:spacing w:line="259" w:lineRule="auto"/>
        <w:jc w:val="left"/>
        <w:rPr>
          <w:lang w:val="en-GB"/>
        </w:rPr>
      </w:pPr>
    </w:p>
    <w:p w14:paraId="1949E977" w14:textId="77777777" w:rsidR="00335344" w:rsidRPr="00AE192E" w:rsidRDefault="00335344" w:rsidP="00594623">
      <w:pPr>
        <w:spacing w:line="259" w:lineRule="auto"/>
        <w:jc w:val="left"/>
        <w:rPr>
          <w:lang w:val="en-GB"/>
        </w:rPr>
      </w:pPr>
    </w:p>
    <w:p w14:paraId="43A40616" w14:textId="77777777" w:rsidR="00335344" w:rsidRPr="00AE192E" w:rsidRDefault="00335344" w:rsidP="00594623">
      <w:pPr>
        <w:spacing w:line="259" w:lineRule="auto"/>
        <w:jc w:val="left"/>
        <w:rPr>
          <w:lang w:val="en-GB"/>
        </w:rPr>
      </w:pPr>
    </w:p>
    <w:p w14:paraId="029C911E" w14:textId="77777777" w:rsidR="00335344" w:rsidRPr="00AE192E" w:rsidRDefault="00335344" w:rsidP="00594623">
      <w:pPr>
        <w:spacing w:line="259" w:lineRule="auto"/>
        <w:jc w:val="left"/>
        <w:rPr>
          <w:lang w:val="en-GB"/>
        </w:rPr>
      </w:pPr>
    </w:p>
    <w:p w14:paraId="4FD2A248" w14:textId="77777777" w:rsidR="00335344" w:rsidRPr="00AE192E" w:rsidRDefault="00335344" w:rsidP="00594623">
      <w:pPr>
        <w:spacing w:line="259" w:lineRule="auto"/>
        <w:jc w:val="left"/>
        <w:rPr>
          <w:lang w:val="en-GB"/>
        </w:rPr>
      </w:pPr>
    </w:p>
    <w:p w14:paraId="03DC0FF2" w14:textId="77777777" w:rsidR="00335344" w:rsidRPr="00AE192E" w:rsidRDefault="00335344" w:rsidP="00594623">
      <w:pPr>
        <w:spacing w:line="259" w:lineRule="auto"/>
        <w:jc w:val="left"/>
        <w:rPr>
          <w:lang w:val="en-GB"/>
        </w:rPr>
      </w:pPr>
    </w:p>
    <w:p w14:paraId="71FCBDE4" w14:textId="77777777" w:rsidR="00335344" w:rsidRPr="00AE192E" w:rsidRDefault="00335344" w:rsidP="00594623">
      <w:pPr>
        <w:spacing w:line="259" w:lineRule="auto"/>
        <w:jc w:val="left"/>
        <w:rPr>
          <w:lang w:val="en-GB"/>
        </w:rPr>
      </w:pPr>
    </w:p>
    <w:p w14:paraId="15414C05" w14:textId="77777777" w:rsidR="00335344" w:rsidRPr="00AE192E" w:rsidRDefault="00335344" w:rsidP="00594623">
      <w:pPr>
        <w:spacing w:line="259" w:lineRule="auto"/>
        <w:jc w:val="left"/>
        <w:rPr>
          <w:lang w:val="en-GB"/>
        </w:rPr>
      </w:pPr>
    </w:p>
    <w:p w14:paraId="0736E461" w14:textId="77777777" w:rsidR="00335344" w:rsidRPr="00AE192E" w:rsidRDefault="00335344" w:rsidP="00594623">
      <w:pPr>
        <w:spacing w:line="259" w:lineRule="auto"/>
        <w:jc w:val="left"/>
        <w:rPr>
          <w:lang w:val="en-GB"/>
        </w:rPr>
      </w:pPr>
    </w:p>
    <w:p w14:paraId="54A60717" w14:textId="136CF49B" w:rsidR="00594623" w:rsidRPr="00AE192E" w:rsidRDefault="00594623" w:rsidP="00594623">
      <w:pPr>
        <w:spacing w:line="259" w:lineRule="auto"/>
        <w:jc w:val="left"/>
        <w:rPr>
          <w:lang w:val="en-GB"/>
        </w:rPr>
      </w:pPr>
      <w:r w:rsidRPr="00AE192E">
        <w:rPr>
          <w:lang w:val="en-GB"/>
        </w:rPr>
        <w:br w:type="page"/>
      </w:r>
    </w:p>
    <w:p w14:paraId="40912A29" w14:textId="0034EA99" w:rsidR="004F4A5A" w:rsidRDefault="004B3AF4" w:rsidP="004F4A5A">
      <w:pPr>
        <w:pStyle w:val="Heading3"/>
        <w:rPr>
          <w:rFonts w:cs="Times New Roman"/>
          <w:lang w:val="de-DE"/>
        </w:rPr>
      </w:pPr>
      <w:bookmarkStart w:id="92" w:name="_Toc67251563"/>
      <w:r>
        <w:rPr>
          <w:rFonts w:cs="Times New Roman"/>
          <w:lang w:val="de-DE"/>
        </w:rPr>
        <w:lastRenderedPageBreak/>
        <w:t>Conclusion</w:t>
      </w:r>
      <w:bookmarkEnd w:id="92"/>
    </w:p>
    <w:p w14:paraId="587D330D" w14:textId="4E00643A" w:rsidR="00D20561" w:rsidRPr="0049083C" w:rsidRDefault="00455C0D" w:rsidP="00A66048">
      <w:pPr>
        <w:ind w:firstLine="720"/>
        <w:rPr>
          <w:lang w:val="en-GB"/>
        </w:rPr>
      </w:pPr>
      <w:r w:rsidRPr="0049083C">
        <w:rPr>
          <w:lang w:val="en-GB"/>
        </w:rPr>
        <w:t xml:space="preserve">During the installation, </w:t>
      </w:r>
      <w:r w:rsidR="0049083C" w:rsidRPr="0049083C">
        <w:rPr>
          <w:lang w:val="en-GB"/>
        </w:rPr>
        <w:t>users may f</w:t>
      </w:r>
      <w:r w:rsidR="0049083C">
        <w:rPr>
          <w:lang w:val="en-GB"/>
        </w:rPr>
        <w:t xml:space="preserve">ace problems </w:t>
      </w:r>
      <w:r w:rsidR="005E5030">
        <w:rPr>
          <w:lang w:val="en-GB"/>
        </w:rPr>
        <w:t>such as</w:t>
      </w:r>
      <w:r w:rsidR="0049083C">
        <w:rPr>
          <w:lang w:val="en-GB"/>
        </w:rPr>
        <w:t xml:space="preserve"> </w:t>
      </w:r>
      <w:r w:rsidR="00A66048">
        <w:rPr>
          <w:lang w:val="en-GB"/>
        </w:rPr>
        <w:t>dead links or inaccessible files</w:t>
      </w:r>
      <w:r w:rsidR="00B3241E">
        <w:rPr>
          <w:lang w:val="en-GB"/>
        </w:rPr>
        <w:t xml:space="preserve">. </w:t>
      </w:r>
      <w:r w:rsidR="00E45A64">
        <w:rPr>
          <w:lang w:val="en-GB"/>
        </w:rPr>
        <w:t xml:space="preserve">However, alternatives to the applications used in this guide can be found although the compatibility may be an issue. </w:t>
      </w:r>
      <w:r w:rsidR="003F6B0F">
        <w:rPr>
          <w:lang w:val="en-GB"/>
        </w:rPr>
        <w:t xml:space="preserve">The system </w:t>
      </w:r>
      <w:r w:rsidR="003403FF">
        <w:rPr>
          <w:lang w:val="en-GB"/>
        </w:rPr>
        <w:t>was</w:t>
      </w:r>
      <w:r w:rsidR="003F6B0F">
        <w:rPr>
          <w:lang w:val="en-GB"/>
        </w:rPr>
        <w:t xml:space="preserve"> developed</w:t>
      </w:r>
      <w:r w:rsidR="000F796D">
        <w:rPr>
          <w:lang w:val="en-GB"/>
        </w:rPr>
        <w:t xml:space="preserve"> with localhost environment in consideration and if the system were to be made online, the installation of this system </w:t>
      </w:r>
      <w:r w:rsidR="0066693F">
        <w:rPr>
          <w:lang w:val="en-GB"/>
        </w:rPr>
        <w:t xml:space="preserve">might need some </w:t>
      </w:r>
      <w:r w:rsidR="0021580A">
        <w:rPr>
          <w:lang w:val="en-GB"/>
        </w:rPr>
        <w:t>changes</w:t>
      </w:r>
      <w:r w:rsidR="00800FEA">
        <w:rPr>
          <w:lang w:val="en-GB"/>
        </w:rPr>
        <w:t xml:space="preserve"> </w:t>
      </w:r>
      <w:r w:rsidR="0021580A">
        <w:rPr>
          <w:lang w:val="en-GB"/>
        </w:rPr>
        <w:t>in the steps</w:t>
      </w:r>
      <w:r w:rsidR="00800FEA">
        <w:rPr>
          <w:lang w:val="en-GB"/>
        </w:rPr>
        <w:t xml:space="preserve"> </w:t>
      </w:r>
      <w:r w:rsidR="00782139">
        <w:rPr>
          <w:lang w:val="en-GB"/>
        </w:rPr>
        <w:t>at</w:t>
      </w:r>
      <w:r w:rsidR="00800FEA">
        <w:rPr>
          <w:lang w:val="en-GB"/>
        </w:rPr>
        <w:t xml:space="preserve"> the user’s own </w:t>
      </w:r>
      <w:r w:rsidR="00782139">
        <w:rPr>
          <w:lang w:val="en-GB"/>
        </w:rPr>
        <w:t>risk</w:t>
      </w:r>
      <w:r w:rsidR="0021580A">
        <w:rPr>
          <w:lang w:val="en-GB"/>
        </w:rPr>
        <w:t xml:space="preserve">. </w:t>
      </w:r>
      <w:r w:rsidR="00763648">
        <w:rPr>
          <w:lang w:val="en-GB"/>
        </w:rPr>
        <w:t>Guides to make it available online are available online where the user will be required to port-forward or demilitarize their server’s port</w:t>
      </w:r>
      <w:r w:rsidR="00017C97">
        <w:rPr>
          <w:lang w:val="en-GB"/>
        </w:rPr>
        <w:t xml:space="preserve">, </w:t>
      </w:r>
      <w:r w:rsidR="008078EB">
        <w:rPr>
          <w:lang w:val="en-GB"/>
        </w:rPr>
        <w:t>have</w:t>
      </w:r>
      <w:r w:rsidR="00017C97">
        <w:rPr>
          <w:lang w:val="en-GB"/>
        </w:rPr>
        <w:t xml:space="preserve"> a domain name to conceal IP address,</w:t>
      </w:r>
      <w:r w:rsidR="000F2728">
        <w:rPr>
          <w:lang w:val="en-GB"/>
        </w:rPr>
        <w:t xml:space="preserve"> a server to constantly run the website </w:t>
      </w:r>
      <w:r w:rsidR="00181E69">
        <w:rPr>
          <w:lang w:val="en-GB"/>
        </w:rPr>
        <w:t>all the time and a web server to handle requests to and from the client</w:t>
      </w:r>
      <w:r w:rsidR="002372AF">
        <w:rPr>
          <w:lang w:val="en-GB"/>
        </w:rPr>
        <w:t>s</w:t>
      </w:r>
      <w:r w:rsidR="00181E69">
        <w:rPr>
          <w:lang w:val="en-GB"/>
        </w:rPr>
        <w:t>.</w:t>
      </w:r>
      <w:r w:rsidR="00C7688B">
        <w:rPr>
          <w:lang w:val="en-GB"/>
        </w:rPr>
        <w:t xml:space="preserve"> This installation guide is hoped to make the installation procedure simple and </w:t>
      </w:r>
      <w:r w:rsidR="006A5ED3">
        <w:rPr>
          <w:lang w:val="en-GB"/>
        </w:rPr>
        <w:t xml:space="preserve">intuitive by </w:t>
      </w:r>
      <w:r w:rsidR="009F4D02">
        <w:rPr>
          <w:lang w:val="en-GB"/>
        </w:rPr>
        <w:t xml:space="preserve">allowing the user to </w:t>
      </w:r>
      <w:r w:rsidR="006A5ED3">
        <w:rPr>
          <w:lang w:val="en-GB"/>
        </w:rPr>
        <w:t>compar</w:t>
      </w:r>
      <w:r w:rsidR="009F4D02">
        <w:rPr>
          <w:lang w:val="en-GB"/>
        </w:rPr>
        <w:t>e</w:t>
      </w:r>
      <w:r w:rsidR="006A5ED3">
        <w:rPr>
          <w:lang w:val="en-GB"/>
        </w:rPr>
        <w:t xml:space="preserve"> the steps to the screenshots which serve as aid to when the description is </w:t>
      </w:r>
      <w:r w:rsidR="009F4D02">
        <w:rPr>
          <w:lang w:val="en-GB"/>
        </w:rPr>
        <w:t>difficult t</w:t>
      </w:r>
      <w:r w:rsidR="009C1F2D">
        <w:rPr>
          <w:lang w:val="en-GB"/>
        </w:rPr>
        <w:t>o understand</w:t>
      </w:r>
      <w:r w:rsidR="009F4D02">
        <w:rPr>
          <w:lang w:val="en-GB"/>
        </w:rPr>
        <w:t>.</w:t>
      </w:r>
      <w:r w:rsidR="009C1F2D">
        <w:rPr>
          <w:lang w:val="en-GB"/>
        </w:rPr>
        <w:t xml:space="preserve"> </w:t>
      </w:r>
      <w:r w:rsidR="009F4D02">
        <w:rPr>
          <w:lang w:val="en-GB"/>
        </w:rPr>
        <w:t xml:space="preserve"> </w:t>
      </w:r>
    </w:p>
    <w:sectPr w:rsidR="00D20561" w:rsidRPr="0049083C" w:rsidSect="00474631">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84515D" w14:textId="77777777" w:rsidR="00E2678E" w:rsidRDefault="00E2678E" w:rsidP="00A82AB4">
      <w:r>
        <w:separator/>
      </w:r>
    </w:p>
    <w:p w14:paraId="79320CF6" w14:textId="77777777" w:rsidR="00E2678E" w:rsidRDefault="00E2678E"/>
  </w:endnote>
  <w:endnote w:type="continuationSeparator" w:id="0">
    <w:p w14:paraId="71079570" w14:textId="77777777" w:rsidR="00E2678E" w:rsidRDefault="00E2678E" w:rsidP="00A82AB4">
      <w:r>
        <w:continuationSeparator/>
      </w:r>
    </w:p>
    <w:p w14:paraId="4AFCDBBA" w14:textId="77777777" w:rsidR="00E2678E" w:rsidRDefault="00E2678E"/>
  </w:endnote>
  <w:endnote w:type="continuationNotice" w:id="1">
    <w:p w14:paraId="7A3B174B" w14:textId="77777777" w:rsidR="00E2678E" w:rsidRDefault="00E2678E">
      <w:pPr>
        <w:spacing w:after="0" w:line="240" w:lineRule="auto"/>
      </w:pPr>
    </w:p>
    <w:p w14:paraId="47F98A83" w14:textId="77777777" w:rsidR="00E2678E" w:rsidRDefault="00E2678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B620A2" w14:textId="77777777" w:rsidR="00057F98" w:rsidRDefault="00016DCE">
    <w:pPr>
      <w:pStyle w:val="Footer"/>
      <w:jc w:val="right"/>
    </w:pPr>
    <w:sdt>
      <w:sdtPr>
        <w:id w:val="910819660"/>
        <w:docPartObj>
          <w:docPartGallery w:val="Page Numbers (Bottom of Page)"/>
          <w:docPartUnique/>
        </w:docPartObj>
      </w:sdtPr>
      <w:sdtEndPr>
        <w:rPr>
          <w:noProof/>
        </w:rPr>
      </w:sdtEndPr>
      <w:sdtContent>
        <w:r w:rsidR="00057F98">
          <w:fldChar w:fldCharType="begin"/>
        </w:r>
        <w:r w:rsidR="00057F98">
          <w:instrText xml:space="preserve"> PAGE   \* MERGEFORMAT </w:instrText>
        </w:r>
        <w:r w:rsidR="00057F98">
          <w:fldChar w:fldCharType="separate"/>
        </w:r>
        <w:r w:rsidR="00057F98">
          <w:rPr>
            <w:noProof/>
          </w:rPr>
          <w:t>2</w:t>
        </w:r>
        <w:r w:rsidR="00057F98">
          <w:rPr>
            <w:noProof/>
          </w:rPr>
          <w:fldChar w:fldCharType="end"/>
        </w:r>
      </w:sdtContent>
    </w:sdt>
  </w:p>
  <w:p w14:paraId="790EAD35" w14:textId="77777777" w:rsidR="001B02FA" w:rsidRDefault="001B02FA" w:rsidP="00A82AB4">
    <w:pPr>
      <w:pStyle w:val="Footer"/>
    </w:pPr>
  </w:p>
  <w:p w14:paraId="654E82EE" w14:textId="77777777" w:rsidR="00966732" w:rsidRDefault="0096673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5689E4" w14:textId="77777777" w:rsidR="00E2678E" w:rsidRDefault="00E2678E" w:rsidP="00A82AB4">
      <w:r>
        <w:separator/>
      </w:r>
    </w:p>
    <w:p w14:paraId="46F4B7AF" w14:textId="77777777" w:rsidR="00E2678E" w:rsidRDefault="00E2678E"/>
  </w:footnote>
  <w:footnote w:type="continuationSeparator" w:id="0">
    <w:p w14:paraId="307BDD61" w14:textId="77777777" w:rsidR="00E2678E" w:rsidRDefault="00E2678E" w:rsidP="00A82AB4">
      <w:r>
        <w:continuationSeparator/>
      </w:r>
    </w:p>
    <w:p w14:paraId="1AE89347" w14:textId="77777777" w:rsidR="00E2678E" w:rsidRDefault="00E2678E"/>
  </w:footnote>
  <w:footnote w:type="continuationNotice" w:id="1">
    <w:p w14:paraId="6F6F82C4" w14:textId="77777777" w:rsidR="00E2678E" w:rsidRDefault="00E2678E">
      <w:pPr>
        <w:spacing w:after="0" w:line="240" w:lineRule="auto"/>
      </w:pPr>
    </w:p>
    <w:p w14:paraId="23F884E1" w14:textId="77777777" w:rsidR="00E2678E" w:rsidRDefault="00E2678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E3B6AE" w14:textId="2B2B6E88" w:rsidR="00966732" w:rsidRPr="00042BE4" w:rsidRDefault="00B35F77" w:rsidP="00042BE4">
    <w:pPr>
      <w:pStyle w:val="Header"/>
      <w:jc w:val="left"/>
      <w:rPr>
        <w:rFonts w:cs="Times New Roman"/>
        <w:b/>
      </w:rPr>
    </w:pPr>
    <w:r>
      <w:rPr>
        <w:b/>
        <w:noProof/>
      </w:rPr>
      <mc:AlternateContent>
        <mc:Choice Requires="wps">
          <w:drawing>
            <wp:anchor distT="0" distB="0" distL="114300" distR="114300" simplePos="0" relativeHeight="251658240" behindDoc="0" locked="0" layoutInCell="1" allowOverlap="1" wp14:anchorId="7E689213" wp14:editId="0CB8EE0D">
              <wp:simplePos x="0" y="0"/>
              <wp:positionH relativeFrom="margin">
                <wp:align>left</wp:align>
              </wp:positionH>
              <wp:positionV relativeFrom="paragraph">
                <wp:posOffset>216943</wp:posOffset>
              </wp:positionV>
              <wp:extent cx="5990903" cy="0"/>
              <wp:effectExtent l="0" t="19050" r="29210" b="19050"/>
              <wp:wrapNone/>
              <wp:docPr id="7415" name="Straight Connector 7415"/>
              <wp:cNvGraphicFramePr/>
              <a:graphic xmlns:a="http://schemas.openxmlformats.org/drawingml/2006/main">
                <a:graphicData uri="http://schemas.microsoft.com/office/word/2010/wordprocessingShape">
                  <wps:wsp>
                    <wps:cNvCnPr/>
                    <wps:spPr>
                      <a:xfrm>
                        <a:off x="0" y="0"/>
                        <a:ext cx="5990903" cy="0"/>
                      </a:xfrm>
                      <a:prstGeom prst="line">
                        <a:avLst/>
                      </a:prstGeom>
                      <a:ln w="28575">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1BA28E3" id="Straight Connector 7415" o:spid="_x0000_s1026" style="position:absolute;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7.1pt" to="471.7pt,1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" strokecolor="black [3213]" strokeweight="2.25pt">
              <v:stroke joinstyle="miter"/>
              <w10:wrap anchorx="margin"/>
            </v:line>
          </w:pict>
        </mc:Fallback>
      </mc:AlternateContent>
    </w:r>
    <w:r w:rsidR="004D752E" w:rsidRPr="00150287">
      <w:rPr>
        <w:b/>
      </w:rPr>
      <w:t xml:space="preserve"> </w:t>
    </w:r>
    <w:r w:rsidR="00731DED" w:rsidRPr="00EB295C">
      <w:rPr>
        <w:rFonts w:cs="Times New Roman"/>
        <w:b/>
      </w:rPr>
      <w:t>Software Development Project [AAPP006-4-2-SDP</w:t>
    </w:r>
    <w:r w:rsidR="00C17416" w:rsidRPr="00EB295C">
      <w:rPr>
        <w:rFonts w:cs="Times New Roman"/>
        <w:b/>
      </w:rPr>
      <w:t>]</w:t>
    </w:r>
    <w:r w:rsidR="00A82AB4" w:rsidRPr="00EB295C">
      <w:rPr>
        <w:rFonts w:cs="Times New Roman"/>
        <w:b/>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AB5E8E"/>
    <w:multiLevelType w:val="hybridMultilevel"/>
    <w:tmpl w:val="5D9E108C"/>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065106FE"/>
    <w:multiLevelType w:val="hybridMultilevel"/>
    <w:tmpl w:val="5AD4EF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B42225A"/>
    <w:multiLevelType w:val="hybridMultilevel"/>
    <w:tmpl w:val="70F85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1120BCB"/>
    <w:multiLevelType w:val="hybridMultilevel"/>
    <w:tmpl w:val="E2A459D6"/>
    <w:lvl w:ilvl="0" w:tplc="59EE64C8">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 w15:restartNumberingAfterBreak="0">
    <w:nsid w:val="164636AF"/>
    <w:multiLevelType w:val="hybridMultilevel"/>
    <w:tmpl w:val="5AD4EF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90C0508"/>
    <w:multiLevelType w:val="hybridMultilevel"/>
    <w:tmpl w:val="035420A6"/>
    <w:lvl w:ilvl="0" w:tplc="EA1A7A1E">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DA74207"/>
    <w:multiLevelType w:val="hybridMultilevel"/>
    <w:tmpl w:val="452E5BC2"/>
    <w:lvl w:ilvl="0" w:tplc="0E3A0D66">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 w15:restartNumberingAfterBreak="0">
    <w:nsid w:val="219213BF"/>
    <w:multiLevelType w:val="hybridMultilevel"/>
    <w:tmpl w:val="035420A6"/>
    <w:lvl w:ilvl="0" w:tplc="EA1A7A1E">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 w15:restartNumberingAfterBreak="0">
    <w:nsid w:val="24BE4E20"/>
    <w:multiLevelType w:val="hybridMultilevel"/>
    <w:tmpl w:val="F192F98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25D878F3"/>
    <w:multiLevelType w:val="hybridMultilevel"/>
    <w:tmpl w:val="7AAA507A"/>
    <w:lvl w:ilvl="0" w:tplc="C2E2FC0E">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 w15:restartNumberingAfterBreak="0">
    <w:nsid w:val="27F17C10"/>
    <w:multiLevelType w:val="hybridMultilevel"/>
    <w:tmpl w:val="1C400C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AF70A4F"/>
    <w:multiLevelType w:val="hybridMultilevel"/>
    <w:tmpl w:val="E2A459D6"/>
    <w:lvl w:ilvl="0" w:tplc="59EE64C8">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 w15:restartNumberingAfterBreak="0">
    <w:nsid w:val="2C737B16"/>
    <w:multiLevelType w:val="hybridMultilevel"/>
    <w:tmpl w:val="1D188A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16D62E5"/>
    <w:multiLevelType w:val="hybridMultilevel"/>
    <w:tmpl w:val="F5D0C51C"/>
    <w:lvl w:ilvl="0" w:tplc="15641E58">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 w15:restartNumberingAfterBreak="0">
    <w:nsid w:val="33AA2CB2"/>
    <w:multiLevelType w:val="hybridMultilevel"/>
    <w:tmpl w:val="1C400C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67B4F58"/>
    <w:multiLevelType w:val="hybridMultilevel"/>
    <w:tmpl w:val="452E5BC2"/>
    <w:lvl w:ilvl="0" w:tplc="0E3A0D66">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6" w15:restartNumberingAfterBreak="0">
    <w:nsid w:val="37353A92"/>
    <w:multiLevelType w:val="hybridMultilevel"/>
    <w:tmpl w:val="7AAA507A"/>
    <w:lvl w:ilvl="0" w:tplc="C2E2FC0E">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7" w15:restartNumberingAfterBreak="0">
    <w:nsid w:val="376317DE"/>
    <w:multiLevelType w:val="hybridMultilevel"/>
    <w:tmpl w:val="70F85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9802774"/>
    <w:multiLevelType w:val="hybridMultilevel"/>
    <w:tmpl w:val="035420A6"/>
    <w:lvl w:ilvl="0" w:tplc="EA1A7A1E">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9" w15:restartNumberingAfterBreak="0">
    <w:nsid w:val="399A06DD"/>
    <w:multiLevelType w:val="hybridMultilevel"/>
    <w:tmpl w:val="5D9E108C"/>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39F075DA"/>
    <w:multiLevelType w:val="hybridMultilevel"/>
    <w:tmpl w:val="AEEE67D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C6F38CE"/>
    <w:multiLevelType w:val="hybridMultilevel"/>
    <w:tmpl w:val="F5D0C51C"/>
    <w:lvl w:ilvl="0" w:tplc="15641E58">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2" w15:restartNumberingAfterBreak="0">
    <w:nsid w:val="3E644CB5"/>
    <w:multiLevelType w:val="hybridMultilevel"/>
    <w:tmpl w:val="1C400C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E9B7327"/>
    <w:multiLevelType w:val="hybridMultilevel"/>
    <w:tmpl w:val="0F047AB6"/>
    <w:lvl w:ilvl="0" w:tplc="C2E2FC0E">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4" w15:restartNumberingAfterBreak="0">
    <w:nsid w:val="3FFB51C7"/>
    <w:multiLevelType w:val="hybridMultilevel"/>
    <w:tmpl w:val="035420A6"/>
    <w:lvl w:ilvl="0" w:tplc="EA1A7A1E">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5" w15:restartNumberingAfterBreak="0">
    <w:nsid w:val="424F2061"/>
    <w:multiLevelType w:val="hybridMultilevel"/>
    <w:tmpl w:val="2ADCB3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8CD1FE9"/>
    <w:multiLevelType w:val="hybridMultilevel"/>
    <w:tmpl w:val="E2A459D6"/>
    <w:lvl w:ilvl="0" w:tplc="59EE64C8">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7" w15:restartNumberingAfterBreak="0">
    <w:nsid w:val="4E196CCD"/>
    <w:multiLevelType w:val="multilevel"/>
    <w:tmpl w:val="2CD697C8"/>
    <w:lvl w:ilvl="0">
      <w:start w:val="1"/>
      <w:numFmt w:val="decimal"/>
      <w:pStyle w:val="Heading1"/>
      <w:lvlText w:val="%1.0"/>
      <w:lvlJc w:val="left"/>
      <w:pPr>
        <w:ind w:left="432" w:hanging="432"/>
      </w:pPr>
      <w:rPr>
        <w:rFonts w:hint="default"/>
        <w:b/>
        <w:i w:val="0"/>
        <w:sz w:val="26"/>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suff w:val="space"/>
      <w:lvlText w:val="%1.%2.%3.%4"/>
      <w:lvlJc w:val="left"/>
      <w:pPr>
        <w:ind w:left="720" w:hanging="720"/>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8" w15:restartNumberingAfterBreak="0">
    <w:nsid w:val="4E1D64DA"/>
    <w:multiLevelType w:val="hybridMultilevel"/>
    <w:tmpl w:val="5AD4EF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F217B51"/>
    <w:multiLevelType w:val="hybridMultilevel"/>
    <w:tmpl w:val="1C400C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0A628CB"/>
    <w:multiLevelType w:val="hybridMultilevel"/>
    <w:tmpl w:val="5D9E108C"/>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1" w15:restartNumberingAfterBreak="0">
    <w:nsid w:val="54157243"/>
    <w:multiLevelType w:val="hybridMultilevel"/>
    <w:tmpl w:val="1C400C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D997718"/>
    <w:multiLevelType w:val="hybridMultilevel"/>
    <w:tmpl w:val="1C400C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3E6400D"/>
    <w:multiLevelType w:val="hybridMultilevel"/>
    <w:tmpl w:val="61CAF9B6"/>
    <w:lvl w:ilvl="0" w:tplc="C2E2FC0E">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4" w15:restartNumberingAfterBreak="0">
    <w:nsid w:val="64F96E42"/>
    <w:multiLevelType w:val="hybridMultilevel"/>
    <w:tmpl w:val="FA82ED32"/>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5" w15:restartNumberingAfterBreak="0">
    <w:nsid w:val="65512C82"/>
    <w:multiLevelType w:val="hybridMultilevel"/>
    <w:tmpl w:val="E2A459D6"/>
    <w:lvl w:ilvl="0" w:tplc="59EE64C8">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6" w15:restartNumberingAfterBreak="0">
    <w:nsid w:val="69CD22F4"/>
    <w:multiLevelType w:val="hybridMultilevel"/>
    <w:tmpl w:val="5D9E108C"/>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7" w15:restartNumberingAfterBreak="0">
    <w:nsid w:val="6E1E48E8"/>
    <w:multiLevelType w:val="hybridMultilevel"/>
    <w:tmpl w:val="CA686CFC"/>
    <w:lvl w:ilvl="0" w:tplc="15641E58">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8" w15:restartNumberingAfterBreak="0">
    <w:nsid w:val="7462129E"/>
    <w:multiLevelType w:val="hybridMultilevel"/>
    <w:tmpl w:val="FA82ED32"/>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9" w15:restartNumberingAfterBreak="0">
    <w:nsid w:val="75B158A9"/>
    <w:multiLevelType w:val="hybridMultilevel"/>
    <w:tmpl w:val="0C7C5A86"/>
    <w:lvl w:ilvl="0" w:tplc="08090001">
      <w:start w:val="1"/>
      <w:numFmt w:val="bullet"/>
      <w:lvlText w:val=""/>
      <w:lvlJc w:val="left"/>
      <w:pPr>
        <w:ind w:left="936" w:hanging="360"/>
      </w:pPr>
      <w:rPr>
        <w:rFonts w:ascii="Arial" w:hAnsi="Arial" w:hint="default"/>
      </w:rPr>
    </w:lvl>
    <w:lvl w:ilvl="1" w:tplc="08090003" w:tentative="1">
      <w:start w:val="1"/>
      <w:numFmt w:val="bullet"/>
      <w:lvlText w:val="o"/>
      <w:lvlJc w:val="left"/>
      <w:pPr>
        <w:ind w:left="1656" w:hanging="360"/>
      </w:pPr>
      <w:rPr>
        <w:rFonts w:ascii="Cambria Math" w:hAnsi="Cambria Math" w:cs="Cambria Math" w:hint="default"/>
      </w:rPr>
    </w:lvl>
    <w:lvl w:ilvl="2" w:tplc="08090005" w:tentative="1">
      <w:start w:val="1"/>
      <w:numFmt w:val="bullet"/>
      <w:lvlText w:val=""/>
      <w:lvlJc w:val="left"/>
      <w:pPr>
        <w:ind w:left="2376" w:hanging="360"/>
      </w:pPr>
      <w:rPr>
        <w:rFonts w:ascii="Times" w:hAnsi="Times" w:hint="default"/>
      </w:rPr>
    </w:lvl>
    <w:lvl w:ilvl="3" w:tplc="08090001" w:tentative="1">
      <w:start w:val="1"/>
      <w:numFmt w:val="bullet"/>
      <w:lvlText w:val=""/>
      <w:lvlJc w:val="left"/>
      <w:pPr>
        <w:ind w:left="3096" w:hanging="360"/>
      </w:pPr>
      <w:rPr>
        <w:rFonts w:ascii="Arial" w:hAnsi="Arial" w:hint="default"/>
      </w:rPr>
    </w:lvl>
    <w:lvl w:ilvl="4" w:tplc="08090003" w:tentative="1">
      <w:start w:val="1"/>
      <w:numFmt w:val="bullet"/>
      <w:lvlText w:val="o"/>
      <w:lvlJc w:val="left"/>
      <w:pPr>
        <w:ind w:left="3816" w:hanging="360"/>
      </w:pPr>
      <w:rPr>
        <w:rFonts w:ascii="Cambria Math" w:hAnsi="Cambria Math" w:cs="Cambria Math" w:hint="default"/>
      </w:rPr>
    </w:lvl>
    <w:lvl w:ilvl="5" w:tplc="08090005" w:tentative="1">
      <w:start w:val="1"/>
      <w:numFmt w:val="bullet"/>
      <w:lvlText w:val=""/>
      <w:lvlJc w:val="left"/>
      <w:pPr>
        <w:ind w:left="4536" w:hanging="360"/>
      </w:pPr>
      <w:rPr>
        <w:rFonts w:ascii="Times" w:hAnsi="Times" w:hint="default"/>
      </w:rPr>
    </w:lvl>
    <w:lvl w:ilvl="6" w:tplc="08090001" w:tentative="1">
      <w:start w:val="1"/>
      <w:numFmt w:val="bullet"/>
      <w:lvlText w:val=""/>
      <w:lvlJc w:val="left"/>
      <w:pPr>
        <w:ind w:left="5256" w:hanging="360"/>
      </w:pPr>
      <w:rPr>
        <w:rFonts w:ascii="Arial" w:hAnsi="Arial" w:hint="default"/>
      </w:rPr>
    </w:lvl>
    <w:lvl w:ilvl="7" w:tplc="08090003" w:tentative="1">
      <w:start w:val="1"/>
      <w:numFmt w:val="bullet"/>
      <w:lvlText w:val="o"/>
      <w:lvlJc w:val="left"/>
      <w:pPr>
        <w:ind w:left="5976" w:hanging="360"/>
      </w:pPr>
      <w:rPr>
        <w:rFonts w:ascii="Cambria Math" w:hAnsi="Cambria Math" w:cs="Cambria Math" w:hint="default"/>
      </w:rPr>
    </w:lvl>
    <w:lvl w:ilvl="8" w:tplc="08090005" w:tentative="1">
      <w:start w:val="1"/>
      <w:numFmt w:val="bullet"/>
      <w:lvlText w:val=""/>
      <w:lvlJc w:val="left"/>
      <w:pPr>
        <w:ind w:left="6696" w:hanging="360"/>
      </w:pPr>
      <w:rPr>
        <w:rFonts w:ascii="Times" w:hAnsi="Times" w:hint="default"/>
      </w:rPr>
    </w:lvl>
  </w:abstractNum>
  <w:abstractNum w:abstractNumId="40" w15:restartNumberingAfterBreak="0">
    <w:nsid w:val="75CD7D24"/>
    <w:multiLevelType w:val="hybridMultilevel"/>
    <w:tmpl w:val="1C400C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9AC18D4"/>
    <w:multiLevelType w:val="hybridMultilevel"/>
    <w:tmpl w:val="E66436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D7C54D6"/>
    <w:multiLevelType w:val="hybridMultilevel"/>
    <w:tmpl w:val="077A39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F8F6D6C"/>
    <w:multiLevelType w:val="hybridMultilevel"/>
    <w:tmpl w:val="1E643F5C"/>
    <w:lvl w:ilvl="0" w:tplc="15641E58">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27"/>
  </w:num>
  <w:num w:numId="2">
    <w:abstractNumId w:val="39"/>
  </w:num>
  <w:num w:numId="3">
    <w:abstractNumId w:val="24"/>
  </w:num>
  <w:num w:numId="4">
    <w:abstractNumId w:val="33"/>
  </w:num>
  <w:num w:numId="5">
    <w:abstractNumId w:val="37"/>
  </w:num>
  <w:num w:numId="6">
    <w:abstractNumId w:val="7"/>
  </w:num>
  <w:num w:numId="7">
    <w:abstractNumId w:val="16"/>
  </w:num>
  <w:num w:numId="8">
    <w:abstractNumId w:val="21"/>
  </w:num>
  <w:num w:numId="9">
    <w:abstractNumId w:val="23"/>
  </w:num>
  <w:num w:numId="10">
    <w:abstractNumId w:val="43"/>
  </w:num>
  <w:num w:numId="11">
    <w:abstractNumId w:val="5"/>
  </w:num>
  <w:num w:numId="12">
    <w:abstractNumId w:val="9"/>
  </w:num>
  <w:num w:numId="13">
    <w:abstractNumId w:val="13"/>
  </w:num>
  <w:num w:numId="14">
    <w:abstractNumId w:val="18"/>
  </w:num>
  <w:num w:numId="15">
    <w:abstractNumId w:val="2"/>
  </w:num>
  <w:num w:numId="16">
    <w:abstractNumId w:val="1"/>
  </w:num>
  <w:num w:numId="17">
    <w:abstractNumId w:val="29"/>
  </w:num>
  <w:num w:numId="18">
    <w:abstractNumId w:val="32"/>
  </w:num>
  <w:num w:numId="19">
    <w:abstractNumId w:val="14"/>
  </w:num>
  <w:num w:numId="20">
    <w:abstractNumId w:val="36"/>
  </w:num>
  <w:num w:numId="21">
    <w:abstractNumId w:val="42"/>
  </w:num>
  <w:num w:numId="22">
    <w:abstractNumId w:val="41"/>
  </w:num>
  <w:num w:numId="23">
    <w:abstractNumId w:val="20"/>
  </w:num>
  <w:num w:numId="24">
    <w:abstractNumId w:val="0"/>
  </w:num>
  <w:num w:numId="25">
    <w:abstractNumId w:val="4"/>
  </w:num>
  <w:num w:numId="26">
    <w:abstractNumId w:val="12"/>
  </w:num>
  <w:num w:numId="27">
    <w:abstractNumId w:val="11"/>
  </w:num>
  <w:num w:numId="28">
    <w:abstractNumId w:val="35"/>
  </w:num>
  <w:num w:numId="29">
    <w:abstractNumId w:val="26"/>
  </w:num>
  <w:num w:numId="30">
    <w:abstractNumId w:val="3"/>
  </w:num>
  <w:num w:numId="31">
    <w:abstractNumId w:val="38"/>
  </w:num>
  <w:num w:numId="32">
    <w:abstractNumId w:val="8"/>
  </w:num>
  <w:num w:numId="33">
    <w:abstractNumId w:val="30"/>
  </w:num>
  <w:num w:numId="34">
    <w:abstractNumId w:val="15"/>
  </w:num>
  <w:num w:numId="35">
    <w:abstractNumId w:val="34"/>
  </w:num>
  <w:num w:numId="36">
    <w:abstractNumId w:val="6"/>
  </w:num>
  <w:num w:numId="37">
    <w:abstractNumId w:val="19"/>
  </w:num>
  <w:num w:numId="38">
    <w:abstractNumId w:val="17"/>
  </w:num>
  <w:num w:numId="39">
    <w:abstractNumId w:val="25"/>
  </w:num>
  <w:num w:numId="40">
    <w:abstractNumId w:val="28"/>
  </w:num>
  <w:num w:numId="41">
    <w:abstractNumId w:val="31"/>
  </w:num>
  <w:num w:numId="42">
    <w:abstractNumId w:val="22"/>
  </w:num>
  <w:num w:numId="43">
    <w:abstractNumId w:val="40"/>
  </w:num>
  <w:num w:numId="44">
    <w:abstractNumId w:val="10"/>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wMLIAkuZmJoYGlko6SsGpxcWZ+XkgBUbGtQD7nY5hLQAAAA=="/>
  </w:docVars>
  <w:rsids>
    <w:rsidRoot w:val="00FA1838"/>
    <w:rsid w:val="00000610"/>
    <w:rsid w:val="00001592"/>
    <w:rsid w:val="000018CE"/>
    <w:rsid w:val="00001D1A"/>
    <w:rsid w:val="0000237B"/>
    <w:rsid w:val="00002735"/>
    <w:rsid w:val="000031AF"/>
    <w:rsid w:val="00003383"/>
    <w:rsid w:val="00003AAD"/>
    <w:rsid w:val="00003CE5"/>
    <w:rsid w:val="00003DB4"/>
    <w:rsid w:val="00004C45"/>
    <w:rsid w:val="00004CB1"/>
    <w:rsid w:val="00004D37"/>
    <w:rsid w:val="00004E41"/>
    <w:rsid w:val="00004E8F"/>
    <w:rsid w:val="0000544A"/>
    <w:rsid w:val="00005577"/>
    <w:rsid w:val="000057A2"/>
    <w:rsid w:val="000058A2"/>
    <w:rsid w:val="00005AB7"/>
    <w:rsid w:val="00005C02"/>
    <w:rsid w:val="00005DD2"/>
    <w:rsid w:val="00005E9F"/>
    <w:rsid w:val="000072C2"/>
    <w:rsid w:val="00007556"/>
    <w:rsid w:val="00007688"/>
    <w:rsid w:val="000100EC"/>
    <w:rsid w:val="00010B0C"/>
    <w:rsid w:val="00010B55"/>
    <w:rsid w:val="0001127B"/>
    <w:rsid w:val="000112BA"/>
    <w:rsid w:val="000114D3"/>
    <w:rsid w:val="00011896"/>
    <w:rsid w:val="000118E0"/>
    <w:rsid w:val="00011956"/>
    <w:rsid w:val="0001199A"/>
    <w:rsid w:val="00011B61"/>
    <w:rsid w:val="000120E6"/>
    <w:rsid w:val="000123BA"/>
    <w:rsid w:val="000126AD"/>
    <w:rsid w:val="000127E5"/>
    <w:rsid w:val="00012AFF"/>
    <w:rsid w:val="00012E64"/>
    <w:rsid w:val="00013223"/>
    <w:rsid w:val="00013305"/>
    <w:rsid w:val="00014110"/>
    <w:rsid w:val="00014253"/>
    <w:rsid w:val="00014CFD"/>
    <w:rsid w:val="00014F7E"/>
    <w:rsid w:val="00015161"/>
    <w:rsid w:val="00015290"/>
    <w:rsid w:val="000159B1"/>
    <w:rsid w:val="00015EE2"/>
    <w:rsid w:val="00016AC4"/>
    <w:rsid w:val="00016DCE"/>
    <w:rsid w:val="00016EF1"/>
    <w:rsid w:val="0001724D"/>
    <w:rsid w:val="00017C97"/>
    <w:rsid w:val="000205C5"/>
    <w:rsid w:val="00020926"/>
    <w:rsid w:val="0002105B"/>
    <w:rsid w:val="00021731"/>
    <w:rsid w:val="00021A3E"/>
    <w:rsid w:val="00021EB8"/>
    <w:rsid w:val="000225F2"/>
    <w:rsid w:val="000227F2"/>
    <w:rsid w:val="00022CBD"/>
    <w:rsid w:val="000230A0"/>
    <w:rsid w:val="00023357"/>
    <w:rsid w:val="00023607"/>
    <w:rsid w:val="00024F48"/>
    <w:rsid w:val="0002500A"/>
    <w:rsid w:val="00025312"/>
    <w:rsid w:val="00025D18"/>
    <w:rsid w:val="0002637A"/>
    <w:rsid w:val="00026C5A"/>
    <w:rsid w:val="0002714B"/>
    <w:rsid w:val="0002733E"/>
    <w:rsid w:val="00031014"/>
    <w:rsid w:val="00031046"/>
    <w:rsid w:val="000313D4"/>
    <w:rsid w:val="000313EB"/>
    <w:rsid w:val="000316DE"/>
    <w:rsid w:val="00031F61"/>
    <w:rsid w:val="000325E3"/>
    <w:rsid w:val="0003260F"/>
    <w:rsid w:val="0003270F"/>
    <w:rsid w:val="0003328B"/>
    <w:rsid w:val="000332F2"/>
    <w:rsid w:val="0003369B"/>
    <w:rsid w:val="000336F7"/>
    <w:rsid w:val="000337D7"/>
    <w:rsid w:val="00033A31"/>
    <w:rsid w:val="00033CFD"/>
    <w:rsid w:val="000346A9"/>
    <w:rsid w:val="00034832"/>
    <w:rsid w:val="00034963"/>
    <w:rsid w:val="000349ED"/>
    <w:rsid w:val="00035579"/>
    <w:rsid w:val="00035866"/>
    <w:rsid w:val="0003595F"/>
    <w:rsid w:val="00035E90"/>
    <w:rsid w:val="00036E1F"/>
    <w:rsid w:val="00037095"/>
    <w:rsid w:val="000370A3"/>
    <w:rsid w:val="00037ABE"/>
    <w:rsid w:val="0004057F"/>
    <w:rsid w:val="00040D41"/>
    <w:rsid w:val="00040D98"/>
    <w:rsid w:val="00040FAF"/>
    <w:rsid w:val="00041401"/>
    <w:rsid w:val="00041A6A"/>
    <w:rsid w:val="00041BC5"/>
    <w:rsid w:val="0004204E"/>
    <w:rsid w:val="000421F4"/>
    <w:rsid w:val="00042493"/>
    <w:rsid w:val="000424CC"/>
    <w:rsid w:val="000428FB"/>
    <w:rsid w:val="000429B8"/>
    <w:rsid w:val="00042BE4"/>
    <w:rsid w:val="0004343B"/>
    <w:rsid w:val="000437A3"/>
    <w:rsid w:val="0004399E"/>
    <w:rsid w:val="00043C9C"/>
    <w:rsid w:val="000441BD"/>
    <w:rsid w:val="00044519"/>
    <w:rsid w:val="000448AB"/>
    <w:rsid w:val="00044A58"/>
    <w:rsid w:val="000452B4"/>
    <w:rsid w:val="000453EE"/>
    <w:rsid w:val="000453FE"/>
    <w:rsid w:val="00046899"/>
    <w:rsid w:val="0004733B"/>
    <w:rsid w:val="000478AA"/>
    <w:rsid w:val="000500E6"/>
    <w:rsid w:val="0005146F"/>
    <w:rsid w:val="000515A1"/>
    <w:rsid w:val="0005178A"/>
    <w:rsid w:val="00051797"/>
    <w:rsid w:val="00052015"/>
    <w:rsid w:val="00052C07"/>
    <w:rsid w:val="00053423"/>
    <w:rsid w:val="000534E3"/>
    <w:rsid w:val="0005432A"/>
    <w:rsid w:val="00054427"/>
    <w:rsid w:val="000546A9"/>
    <w:rsid w:val="000546CB"/>
    <w:rsid w:val="0005490C"/>
    <w:rsid w:val="00054D1C"/>
    <w:rsid w:val="0005520A"/>
    <w:rsid w:val="000561F0"/>
    <w:rsid w:val="00056355"/>
    <w:rsid w:val="00056852"/>
    <w:rsid w:val="00056B39"/>
    <w:rsid w:val="00056BEE"/>
    <w:rsid w:val="00056C29"/>
    <w:rsid w:val="00057277"/>
    <w:rsid w:val="000575CD"/>
    <w:rsid w:val="00057F98"/>
    <w:rsid w:val="000600B5"/>
    <w:rsid w:val="00060D3C"/>
    <w:rsid w:val="00061D25"/>
    <w:rsid w:val="00062005"/>
    <w:rsid w:val="000621A2"/>
    <w:rsid w:val="0006277B"/>
    <w:rsid w:val="00062CE5"/>
    <w:rsid w:val="00062D9A"/>
    <w:rsid w:val="00062EF0"/>
    <w:rsid w:val="000632D0"/>
    <w:rsid w:val="00063327"/>
    <w:rsid w:val="000637E8"/>
    <w:rsid w:val="00063F2F"/>
    <w:rsid w:val="000657F1"/>
    <w:rsid w:val="00065831"/>
    <w:rsid w:val="0006592F"/>
    <w:rsid w:val="00065A11"/>
    <w:rsid w:val="00065B10"/>
    <w:rsid w:val="00066555"/>
    <w:rsid w:val="00066CCC"/>
    <w:rsid w:val="0006769C"/>
    <w:rsid w:val="0006795B"/>
    <w:rsid w:val="00067F76"/>
    <w:rsid w:val="00070388"/>
    <w:rsid w:val="00070744"/>
    <w:rsid w:val="00070783"/>
    <w:rsid w:val="000708B0"/>
    <w:rsid w:val="00070926"/>
    <w:rsid w:val="00070E8F"/>
    <w:rsid w:val="00071165"/>
    <w:rsid w:val="0007228C"/>
    <w:rsid w:val="000726B4"/>
    <w:rsid w:val="000739A2"/>
    <w:rsid w:val="00073A27"/>
    <w:rsid w:val="00074601"/>
    <w:rsid w:val="00074966"/>
    <w:rsid w:val="00075177"/>
    <w:rsid w:val="00075631"/>
    <w:rsid w:val="00075793"/>
    <w:rsid w:val="00075C0B"/>
    <w:rsid w:val="0007610C"/>
    <w:rsid w:val="00076A48"/>
    <w:rsid w:val="00076D44"/>
    <w:rsid w:val="00077716"/>
    <w:rsid w:val="0008025B"/>
    <w:rsid w:val="00080464"/>
    <w:rsid w:val="0008068E"/>
    <w:rsid w:val="00080D89"/>
    <w:rsid w:val="0008132E"/>
    <w:rsid w:val="0008148D"/>
    <w:rsid w:val="0008161A"/>
    <w:rsid w:val="000819A3"/>
    <w:rsid w:val="00082625"/>
    <w:rsid w:val="00082A5E"/>
    <w:rsid w:val="00083292"/>
    <w:rsid w:val="00083796"/>
    <w:rsid w:val="00083892"/>
    <w:rsid w:val="00083EF0"/>
    <w:rsid w:val="00084046"/>
    <w:rsid w:val="0008407D"/>
    <w:rsid w:val="0008415B"/>
    <w:rsid w:val="00084194"/>
    <w:rsid w:val="00084878"/>
    <w:rsid w:val="0008555D"/>
    <w:rsid w:val="000858B1"/>
    <w:rsid w:val="00085F50"/>
    <w:rsid w:val="0008601D"/>
    <w:rsid w:val="00086D07"/>
    <w:rsid w:val="00087A1F"/>
    <w:rsid w:val="00090F86"/>
    <w:rsid w:val="00091171"/>
    <w:rsid w:val="00091272"/>
    <w:rsid w:val="0009132E"/>
    <w:rsid w:val="000913CD"/>
    <w:rsid w:val="00091477"/>
    <w:rsid w:val="0009176C"/>
    <w:rsid w:val="0009214A"/>
    <w:rsid w:val="00092DE7"/>
    <w:rsid w:val="00093087"/>
    <w:rsid w:val="00093C0E"/>
    <w:rsid w:val="00093CE2"/>
    <w:rsid w:val="00094785"/>
    <w:rsid w:val="00094A12"/>
    <w:rsid w:val="0009533A"/>
    <w:rsid w:val="00095571"/>
    <w:rsid w:val="000958D4"/>
    <w:rsid w:val="00097536"/>
    <w:rsid w:val="000978A1"/>
    <w:rsid w:val="00097993"/>
    <w:rsid w:val="000979A2"/>
    <w:rsid w:val="00097B85"/>
    <w:rsid w:val="00097EBC"/>
    <w:rsid w:val="000A07AB"/>
    <w:rsid w:val="000A08AF"/>
    <w:rsid w:val="000A0A87"/>
    <w:rsid w:val="000A0ED1"/>
    <w:rsid w:val="000A1124"/>
    <w:rsid w:val="000A1399"/>
    <w:rsid w:val="000A13AC"/>
    <w:rsid w:val="000A15ED"/>
    <w:rsid w:val="000A1C99"/>
    <w:rsid w:val="000A1F41"/>
    <w:rsid w:val="000A229F"/>
    <w:rsid w:val="000A28BE"/>
    <w:rsid w:val="000A2F85"/>
    <w:rsid w:val="000A356B"/>
    <w:rsid w:val="000A44B7"/>
    <w:rsid w:val="000A4ACE"/>
    <w:rsid w:val="000A61EE"/>
    <w:rsid w:val="000A6443"/>
    <w:rsid w:val="000A64CA"/>
    <w:rsid w:val="000A651D"/>
    <w:rsid w:val="000A76A8"/>
    <w:rsid w:val="000A7B52"/>
    <w:rsid w:val="000A7F9C"/>
    <w:rsid w:val="000B013F"/>
    <w:rsid w:val="000B0181"/>
    <w:rsid w:val="000B0439"/>
    <w:rsid w:val="000B05DD"/>
    <w:rsid w:val="000B0B7F"/>
    <w:rsid w:val="000B0D2D"/>
    <w:rsid w:val="000B1755"/>
    <w:rsid w:val="000B1F6C"/>
    <w:rsid w:val="000B31C4"/>
    <w:rsid w:val="000B31D5"/>
    <w:rsid w:val="000B3C8C"/>
    <w:rsid w:val="000B3C99"/>
    <w:rsid w:val="000B3D8F"/>
    <w:rsid w:val="000B3F43"/>
    <w:rsid w:val="000B4405"/>
    <w:rsid w:val="000B463C"/>
    <w:rsid w:val="000B4C5F"/>
    <w:rsid w:val="000B5355"/>
    <w:rsid w:val="000B540A"/>
    <w:rsid w:val="000B5BF7"/>
    <w:rsid w:val="000B60DB"/>
    <w:rsid w:val="000B6F33"/>
    <w:rsid w:val="000B71DF"/>
    <w:rsid w:val="000B7789"/>
    <w:rsid w:val="000B79CC"/>
    <w:rsid w:val="000B7BE3"/>
    <w:rsid w:val="000C0098"/>
    <w:rsid w:val="000C0375"/>
    <w:rsid w:val="000C0D29"/>
    <w:rsid w:val="000C0D30"/>
    <w:rsid w:val="000C0F0E"/>
    <w:rsid w:val="000C10DE"/>
    <w:rsid w:val="000C1BA5"/>
    <w:rsid w:val="000C1C19"/>
    <w:rsid w:val="000C1FE4"/>
    <w:rsid w:val="000C254B"/>
    <w:rsid w:val="000C27A1"/>
    <w:rsid w:val="000C2973"/>
    <w:rsid w:val="000C2A6A"/>
    <w:rsid w:val="000C2CB0"/>
    <w:rsid w:val="000C2EB9"/>
    <w:rsid w:val="000C331E"/>
    <w:rsid w:val="000C34AA"/>
    <w:rsid w:val="000C3C0E"/>
    <w:rsid w:val="000C4422"/>
    <w:rsid w:val="000C4473"/>
    <w:rsid w:val="000C45E1"/>
    <w:rsid w:val="000C4C8E"/>
    <w:rsid w:val="000C597A"/>
    <w:rsid w:val="000C5BA0"/>
    <w:rsid w:val="000C5EC4"/>
    <w:rsid w:val="000C5F3D"/>
    <w:rsid w:val="000C615F"/>
    <w:rsid w:val="000C6800"/>
    <w:rsid w:val="000C69CD"/>
    <w:rsid w:val="000C6EAB"/>
    <w:rsid w:val="000C7456"/>
    <w:rsid w:val="000C7D29"/>
    <w:rsid w:val="000C7F33"/>
    <w:rsid w:val="000D04D7"/>
    <w:rsid w:val="000D0A41"/>
    <w:rsid w:val="000D12FF"/>
    <w:rsid w:val="000D18E3"/>
    <w:rsid w:val="000D1A03"/>
    <w:rsid w:val="000D2230"/>
    <w:rsid w:val="000D22B4"/>
    <w:rsid w:val="000D237D"/>
    <w:rsid w:val="000D23D6"/>
    <w:rsid w:val="000D2888"/>
    <w:rsid w:val="000D2B20"/>
    <w:rsid w:val="000D2CC7"/>
    <w:rsid w:val="000D2DBB"/>
    <w:rsid w:val="000D30AB"/>
    <w:rsid w:val="000D30D2"/>
    <w:rsid w:val="000D3820"/>
    <w:rsid w:val="000D3BB3"/>
    <w:rsid w:val="000D4533"/>
    <w:rsid w:val="000D5011"/>
    <w:rsid w:val="000D50D6"/>
    <w:rsid w:val="000D5671"/>
    <w:rsid w:val="000D602D"/>
    <w:rsid w:val="000D6031"/>
    <w:rsid w:val="000D6402"/>
    <w:rsid w:val="000D6608"/>
    <w:rsid w:val="000D6787"/>
    <w:rsid w:val="000D6860"/>
    <w:rsid w:val="000D6948"/>
    <w:rsid w:val="000D6ECC"/>
    <w:rsid w:val="000D73E4"/>
    <w:rsid w:val="000D77AF"/>
    <w:rsid w:val="000D78E4"/>
    <w:rsid w:val="000D7AE3"/>
    <w:rsid w:val="000D7FB9"/>
    <w:rsid w:val="000E0EB0"/>
    <w:rsid w:val="000E1097"/>
    <w:rsid w:val="000E13FD"/>
    <w:rsid w:val="000E1D4B"/>
    <w:rsid w:val="000E2240"/>
    <w:rsid w:val="000E24C7"/>
    <w:rsid w:val="000E3174"/>
    <w:rsid w:val="000E350B"/>
    <w:rsid w:val="000E3F6C"/>
    <w:rsid w:val="000E4117"/>
    <w:rsid w:val="000E4B31"/>
    <w:rsid w:val="000E50A9"/>
    <w:rsid w:val="000E5123"/>
    <w:rsid w:val="000E5469"/>
    <w:rsid w:val="000E5C09"/>
    <w:rsid w:val="000E6242"/>
    <w:rsid w:val="000E6598"/>
    <w:rsid w:val="000E67BE"/>
    <w:rsid w:val="000E6E62"/>
    <w:rsid w:val="000F0109"/>
    <w:rsid w:val="000F017C"/>
    <w:rsid w:val="000F0270"/>
    <w:rsid w:val="000F0861"/>
    <w:rsid w:val="000F0882"/>
    <w:rsid w:val="000F0E1F"/>
    <w:rsid w:val="000F0FDC"/>
    <w:rsid w:val="000F1C21"/>
    <w:rsid w:val="000F23E7"/>
    <w:rsid w:val="000F2728"/>
    <w:rsid w:val="000F2C13"/>
    <w:rsid w:val="000F2DB9"/>
    <w:rsid w:val="000F2E20"/>
    <w:rsid w:val="000F34A0"/>
    <w:rsid w:val="000F36FF"/>
    <w:rsid w:val="000F3DE0"/>
    <w:rsid w:val="000F428B"/>
    <w:rsid w:val="000F42AE"/>
    <w:rsid w:val="000F5111"/>
    <w:rsid w:val="000F52B0"/>
    <w:rsid w:val="000F5371"/>
    <w:rsid w:val="000F5791"/>
    <w:rsid w:val="000F5B4B"/>
    <w:rsid w:val="000F5E78"/>
    <w:rsid w:val="000F6318"/>
    <w:rsid w:val="000F6707"/>
    <w:rsid w:val="000F6FFE"/>
    <w:rsid w:val="000F796D"/>
    <w:rsid w:val="000F7EFA"/>
    <w:rsid w:val="001008B3"/>
    <w:rsid w:val="0010124A"/>
    <w:rsid w:val="00102EA9"/>
    <w:rsid w:val="00102EE9"/>
    <w:rsid w:val="0010387A"/>
    <w:rsid w:val="001038C7"/>
    <w:rsid w:val="00103EC4"/>
    <w:rsid w:val="00104152"/>
    <w:rsid w:val="00104424"/>
    <w:rsid w:val="00104689"/>
    <w:rsid w:val="0010490E"/>
    <w:rsid w:val="00104BE6"/>
    <w:rsid w:val="00104D2E"/>
    <w:rsid w:val="00104E7E"/>
    <w:rsid w:val="00105F10"/>
    <w:rsid w:val="00105FC7"/>
    <w:rsid w:val="001067E6"/>
    <w:rsid w:val="00106A94"/>
    <w:rsid w:val="00106C90"/>
    <w:rsid w:val="00106D43"/>
    <w:rsid w:val="001074E8"/>
    <w:rsid w:val="001076DF"/>
    <w:rsid w:val="00107EC9"/>
    <w:rsid w:val="00107F94"/>
    <w:rsid w:val="00110348"/>
    <w:rsid w:val="00110A7C"/>
    <w:rsid w:val="00111018"/>
    <w:rsid w:val="00111177"/>
    <w:rsid w:val="00111BCA"/>
    <w:rsid w:val="00111FD9"/>
    <w:rsid w:val="00112025"/>
    <w:rsid w:val="00112DF3"/>
    <w:rsid w:val="0011324A"/>
    <w:rsid w:val="00113AC3"/>
    <w:rsid w:val="00113F32"/>
    <w:rsid w:val="00114022"/>
    <w:rsid w:val="00114653"/>
    <w:rsid w:val="001146D7"/>
    <w:rsid w:val="00114712"/>
    <w:rsid w:val="001148C5"/>
    <w:rsid w:val="00114F0B"/>
    <w:rsid w:val="00115034"/>
    <w:rsid w:val="00115565"/>
    <w:rsid w:val="001162D0"/>
    <w:rsid w:val="001166BC"/>
    <w:rsid w:val="00116932"/>
    <w:rsid w:val="00116961"/>
    <w:rsid w:val="00116C26"/>
    <w:rsid w:val="0011759E"/>
    <w:rsid w:val="001177AE"/>
    <w:rsid w:val="001200DE"/>
    <w:rsid w:val="00120293"/>
    <w:rsid w:val="00120606"/>
    <w:rsid w:val="00120654"/>
    <w:rsid w:val="00120A8D"/>
    <w:rsid w:val="00121760"/>
    <w:rsid w:val="00121F54"/>
    <w:rsid w:val="0012224C"/>
    <w:rsid w:val="0012284E"/>
    <w:rsid w:val="00122A0F"/>
    <w:rsid w:val="001235DB"/>
    <w:rsid w:val="00123890"/>
    <w:rsid w:val="00123B74"/>
    <w:rsid w:val="001244F4"/>
    <w:rsid w:val="001247A5"/>
    <w:rsid w:val="00124C37"/>
    <w:rsid w:val="001254EA"/>
    <w:rsid w:val="001254F3"/>
    <w:rsid w:val="001255F2"/>
    <w:rsid w:val="00125DF1"/>
    <w:rsid w:val="00125E2B"/>
    <w:rsid w:val="00125F5E"/>
    <w:rsid w:val="00125F82"/>
    <w:rsid w:val="001261D0"/>
    <w:rsid w:val="001266A4"/>
    <w:rsid w:val="00126B9E"/>
    <w:rsid w:val="00126BF2"/>
    <w:rsid w:val="00126D7F"/>
    <w:rsid w:val="0012711A"/>
    <w:rsid w:val="001279E8"/>
    <w:rsid w:val="00127A10"/>
    <w:rsid w:val="00127E23"/>
    <w:rsid w:val="001302ED"/>
    <w:rsid w:val="001304B0"/>
    <w:rsid w:val="0013054D"/>
    <w:rsid w:val="0013074A"/>
    <w:rsid w:val="00130DD2"/>
    <w:rsid w:val="00131401"/>
    <w:rsid w:val="001314DC"/>
    <w:rsid w:val="001318CA"/>
    <w:rsid w:val="00131DC7"/>
    <w:rsid w:val="00132D9A"/>
    <w:rsid w:val="00132EE7"/>
    <w:rsid w:val="00133087"/>
    <w:rsid w:val="001331C1"/>
    <w:rsid w:val="00133439"/>
    <w:rsid w:val="0013351D"/>
    <w:rsid w:val="00133F54"/>
    <w:rsid w:val="0013424A"/>
    <w:rsid w:val="0013568D"/>
    <w:rsid w:val="001357DB"/>
    <w:rsid w:val="0013588A"/>
    <w:rsid w:val="0013590B"/>
    <w:rsid w:val="00135EB2"/>
    <w:rsid w:val="001361D8"/>
    <w:rsid w:val="00136256"/>
    <w:rsid w:val="001362FB"/>
    <w:rsid w:val="00136711"/>
    <w:rsid w:val="0013687D"/>
    <w:rsid w:val="00136F4D"/>
    <w:rsid w:val="00137267"/>
    <w:rsid w:val="001374B4"/>
    <w:rsid w:val="00137500"/>
    <w:rsid w:val="0014072A"/>
    <w:rsid w:val="001408F7"/>
    <w:rsid w:val="00140B59"/>
    <w:rsid w:val="00140D7C"/>
    <w:rsid w:val="00140FA3"/>
    <w:rsid w:val="00141675"/>
    <w:rsid w:val="0014179F"/>
    <w:rsid w:val="00141C4A"/>
    <w:rsid w:val="00141DBF"/>
    <w:rsid w:val="00141DEF"/>
    <w:rsid w:val="00141F6A"/>
    <w:rsid w:val="00141FCE"/>
    <w:rsid w:val="0014237B"/>
    <w:rsid w:val="0014361E"/>
    <w:rsid w:val="001436C0"/>
    <w:rsid w:val="00143ADA"/>
    <w:rsid w:val="00143CBF"/>
    <w:rsid w:val="00143ED2"/>
    <w:rsid w:val="001445FE"/>
    <w:rsid w:val="00144BE5"/>
    <w:rsid w:val="00144E79"/>
    <w:rsid w:val="00144E80"/>
    <w:rsid w:val="001454AD"/>
    <w:rsid w:val="00145694"/>
    <w:rsid w:val="001457F2"/>
    <w:rsid w:val="00145C01"/>
    <w:rsid w:val="001464DA"/>
    <w:rsid w:val="0014658D"/>
    <w:rsid w:val="00146652"/>
    <w:rsid w:val="00146AFB"/>
    <w:rsid w:val="0014728C"/>
    <w:rsid w:val="0014729E"/>
    <w:rsid w:val="001472EB"/>
    <w:rsid w:val="00147363"/>
    <w:rsid w:val="0014752A"/>
    <w:rsid w:val="0014798B"/>
    <w:rsid w:val="00147A18"/>
    <w:rsid w:val="00147EED"/>
    <w:rsid w:val="00150096"/>
    <w:rsid w:val="00150287"/>
    <w:rsid w:val="00150716"/>
    <w:rsid w:val="001509D5"/>
    <w:rsid w:val="00151027"/>
    <w:rsid w:val="0015211A"/>
    <w:rsid w:val="001527FC"/>
    <w:rsid w:val="0015289B"/>
    <w:rsid w:val="001529D1"/>
    <w:rsid w:val="00152A58"/>
    <w:rsid w:val="001536BE"/>
    <w:rsid w:val="00153A5E"/>
    <w:rsid w:val="00153C6B"/>
    <w:rsid w:val="00154183"/>
    <w:rsid w:val="00155385"/>
    <w:rsid w:val="001558C8"/>
    <w:rsid w:val="001558F6"/>
    <w:rsid w:val="00155EF5"/>
    <w:rsid w:val="00156051"/>
    <w:rsid w:val="00156444"/>
    <w:rsid w:val="0015676D"/>
    <w:rsid w:val="00156ACB"/>
    <w:rsid w:val="00156B4B"/>
    <w:rsid w:val="00156BCB"/>
    <w:rsid w:val="001574EB"/>
    <w:rsid w:val="001576AA"/>
    <w:rsid w:val="00160109"/>
    <w:rsid w:val="001607A5"/>
    <w:rsid w:val="00160B4D"/>
    <w:rsid w:val="001612BD"/>
    <w:rsid w:val="001612D3"/>
    <w:rsid w:val="00163E0E"/>
    <w:rsid w:val="00163F56"/>
    <w:rsid w:val="00164A3A"/>
    <w:rsid w:val="00165954"/>
    <w:rsid w:val="001659FB"/>
    <w:rsid w:val="00166068"/>
    <w:rsid w:val="0016667F"/>
    <w:rsid w:val="0016692A"/>
    <w:rsid w:val="00166FEA"/>
    <w:rsid w:val="0016705D"/>
    <w:rsid w:val="00167458"/>
    <w:rsid w:val="00167A46"/>
    <w:rsid w:val="00167D22"/>
    <w:rsid w:val="001702AD"/>
    <w:rsid w:val="00170307"/>
    <w:rsid w:val="0017067C"/>
    <w:rsid w:val="001706EA"/>
    <w:rsid w:val="00170A2E"/>
    <w:rsid w:val="0017120C"/>
    <w:rsid w:val="00171509"/>
    <w:rsid w:val="001720E7"/>
    <w:rsid w:val="001722BD"/>
    <w:rsid w:val="00172456"/>
    <w:rsid w:val="00172AA2"/>
    <w:rsid w:val="00172DFB"/>
    <w:rsid w:val="00172F07"/>
    <w:rsid w:val="0017309C"/>
    <w:rsid w:val="00173A69"/>
    <w:rsid w:val="00173DF5"/>
    <w:rsid w:val="00173E99"/>
    <w:rsid w:val="00174054"/>
    <w:rsid w:val="0017465E"/>
    <w:rsid w:val="0017466D"/>
    <w:rsid w:val="001749E1"/>
    <w:rsid w:val="0017503E"/>
    <w:rsid w:val="00175094"/>
    <w:rsid w:val="00175E0A"/>
    <w:rsid w:val="00175F54"/>
    <w:rsid w:val="001760C4"/>
    <w:rsid w:val="0017734A"/>
    <w:rsid w:val="001775D3"/>
    <w:rsid w:val="001801B3"/>
    <w:rsid w:val="001807F4"/>
    <w:rsid w:val="001808ED"/>
    <w:rsid w:val="00180B42"/>
    <w:rsid w:val="001814B6"/>
    <w:rsid w:val="00181611"/>
    <w:rsid w:val="0018165C"/>
    <w:rsid w:val="00181673"/>
    <w:rsid w:val="00181E69"/>
    <w:rsid w:val="0018226C"/>
    <w:rsid w:val="00182517"/>
    <w:rsid w:val="001836C5"/>
    <w:rsid w:val="00183CB6"/>
    <w:rsid w:val="00184664"/>
    <w:rsid w:val="0018503B"/>
    <w:rsid w:val="00185B09"/>
    <w:rsid w:val="00185E5A"/>
    <w:rsid w:val="001860E5"/>
    <w:rsid w:val="001869BD"/>
    <w:rsid w:val="00186AB9"/>
    <w:rsid w:val="00186BAA"/>
    <w:rsid w:val="00187042"/>
    <w:rsid w:val="00187430"/>
    <w:rsid w:val="001874EC"/>
    <w:rsid w:val="00187B83"/>
    <w:rsid w:val="00187C66"/>
    <w:rsid w:val="00190620"/>
    <w:rsid w:val="001906F8"/>
    <w:rsid w:val="001908F2"/>
    <w:rsid w:val="00190C09"/>
    <w:rsid w:val="00190CAE"/>
    <w:rsid w:val="001912D4"/>
    <w:rsid w:val="0019254F"/>
    <w:rsid w:val="00192762"/>
    <w:rsid w:val="00192C11"/>
    <w:rsid w:val="00192EFA"/>
    <w:rsid w:val="0019453A"/>
    <w:rsid w:val="001946D5"/>
    <w:rsid w:val="0019573B"/>
    <w:rsid w:val="00195937"/>
    <w:rsid w:val="00195A55"/>
    <w:rsid w:val="00195B2F"/>
    <w:rsid w:val="00195C4E"/>
    <w:rsid w:val="0019609A"/>
    <w:rsid w:val="0019637C"/>
    <w:rsid w:val="001964C3"/>
    <w:rsid w:val="00196717"/>
    <w:rsid w:val="00196971"/>
    <w:rsid w:val="00196A7E"/>
    <w:rsid w:val="00196CF8"/>
    <w:rsid w:val="001A0071"/>
    <w:rsid w:val="001A08F1"/>
    <w:rsid w:val="001A0BBD"/>
    <w:rsid w:val="001A147D"/>
    <w:rsid w:val="001A14EE"/>
    <w:rsid w:val="001A1B57"/>
    <w:rsid w:val="001A1D57"/>
    <w:rsid w:val="001A1D69"/>
    <w:rsid w:val="001A2301"/>
    <w:rsid w:val="001A26E5"/>
    <w:rsid w:val="001A2A09"/>
    <w:rsid w:val="001A2C8F"/>
    <w:rsid w:val="001A315B"/>
    <w:rsid w:val="001A3A70"/>
    <w:rsid w:val="001A4466"/>
    <w:rsid w:val="001A4CC5"/>
    <w:rsid w:val="001A4E12"/>
    <w:rsid w:val="001A50E7"/>
    <w:rsid w:val="001A555B"/>
    <w:rsid w:val="001A5999"/>
    <w:rsid w:val="001A59E1"/>
    <w:rsid w:val="001A5A97"/>
    <w:rsid w:val="001A5AB2"/>
    <w:rsid w:val="001A6545"/>
    <w:rsid w:val="001A67F7"/>
    <w:rsid w:val="001A694B"/>
    <w:rsid w:val="001A6A19"/>
    <w:rsid w:val="001A6AF0"/>
    <w:rsid w:val="001A70FC"/>
    <w:rsid w:val="001A7117"/>
    <w:rsid w:val="001A7595"/>
    <w:rsid w:val="001A7BB5"/>
    <w:rsid w:val="001A7FFB"/>
    <w:rsid w:val="001B02FA"/>
    <w:rsid w:val="001B0445"/>
    <w:rsid w:val="001B0504"/>
    <w:rsid w:val="001B0773"/>
    <w:rsid w:val="001B137E"/>
    <w:rsid w:val="001B189B"/>
    <w:rsid w:val="001B1F57"/>
    <w:rsid w:val="001B2114"/>
    <w:rsid w:val="001B2449"/>
    <w:rsid w:val="001B2B10"/>
    <w:rsid w:val="001B2C4B"/>
    <w:rsid w:val="001B32B1"/>
    <w:rsid w:val="001B3373"/>
    <w:rsid w:val="001B33AD"/>
    <w:rsid w:val="001B352A"/>
    <w:rsid w:val="001B38C4"/>
    <w:rsid w:val="001B3BAA"/>
    <w:rsid w:val="001B400F"/>
    <w:rsid w:val="001B45ED"/>
    <w:rsid w:val="001B47C6"/>
    <w:rsid w:val="001B4936"/>
    <w:rsid w:val="001B4AFF"/>
    <w:rsid w:val="001B4B85"/>
    <w:rsid w:val="001B4B90"/>
    <w:rsid w:val="001B4E9E"/>
    <w:rsid w:val="001B50F8"/>
    <w:rsid w:val="001B57D9"/>
    <w:rsid w:val="001B6413"/>
    <w:rsid w:val="001B652B"/>
    <w:rsid w:val="001B69B4"/>
    <w:rsid w:val="001B6F81"/>
    <w:rsid w:val="001B71AF"/>
    <w:rsid w:val="001B75F7"/>
    <w:rsid w:val="001B784B"/>
    <w:rsid w:val="001B7FA5"/>
    <w:rsid w:val="001C030E"/>
    <w:rsid w:val="001C084A"/>
    <w:rsid w:val="001C08DD"/>
    <w:rsid w:val="001C1508"/>
    <w:rsid w:val="001C1541"/>
    <w:rsid w:val="001C1AF8"/>
    <w:rsid w:val="001C29F0"/>
    <w:rsid w:val="001C2A39"/>
    <w:rsid w:val="001C2AA4"/>
    <w:rsid w:val="001C2FA2"/>
    <w:rsid w:val="001C302A"/>
    <w:rsid w:val="001C36A5"/>
    <w:rsid w:val="001C476E"/>
    <w:rsid w:val="001C47F0"/>
    <w:rsid w:val="001C4D17"/>
    <w:rsid w:val="001C4EA2"/>
    <w:rsid w:val="001C569B"/>
    <w:rsid w:val="001C5E6C"/>
    <w:rsid w:val="001C614C"/>
    <w:rsid w:val="001C6829"/>
    <w:rsid w:val="001C68AA"/>
    <w:rsid w:val="001C6A02"/>
    <w:rsid w:val="001C6B14"/>
    <w:rsid w:val="001C6CE8"/>
    <w:rsid w:val="001C7688"/>
    <w:rsid w:val="001C76DF"/>
    <w:rsid w:val="001C7A4C"/>
    <w:rsid w:val="001C7B72"/>
    <w:rsid w:val="001C7C1E"/>
    <w:rsid w:val="001D02F8"/>
    <w:rsid w:val="001D04E6"/>
    <w:rsid w:val="001D0918"/>
    <w:rsid w:val="001D14B5"/>
    <w:rsid w:val="001D16E2"/>
    <w:rsid w:val="001D1772"/>
    <w:rsid w:val="001D1969"/>
    <w:rsid w:val="001D1C9F"/>
    <w:rsid w:val="001D2DCC"/>
    <w:rsid w:val="001D348B"/>
    <w:rsid w:val="001D35E0"/>
    <w:rsid w:val="001D37A6"/>
    <w:rsid w:val="001D3B02"/>
    <w:rsid w:val="001D3C6E"/>
    <w:rsid w:val="001D3D67"/>
    <w:rsid w:val="001D4736"/>
    <w:rsid w:val="001D4A99"/>
    <w:rsid w:val="001D4B57"/>
    <w:rsid w:val="001D4D7F"/>
    <w:rsid w:val="001D500E"/>
    <w:rsid w:val="001D5227"/>
    <w:rsid w:val="001D56DE"/>
    <w:rsid w:val="001D5CF3"/>
    <w:rsid w:val="001D6800"/>
    <w:rsid w:val="001D682E"/>
    <w:rsid w:val="001D6836"/>
    <w:rsid w:val="001D6CB0"/>
    <w:rsid w:val="001E0442"/>
    <w:rsid w:val="001E0D62"/>
    <w:rsid w:val="001E14E1"/>
    <w:rsid w:val="001E1691"/>
    <w:rsid w:val="001E1698"/>
    <w:rsid w:val="001E2528"/>
    <w:rsid w:val="001E2CC6"/>
    <w:rsid w:val="001E2F8E"/>
    <w:rsid w:val="001E3324"/>
    <w:rsid w:val="001E3741"/>
    <w:rsid w:val="001E3B1B"/>
    <w:rsid w:val="001E3B24"/>
    <w:rsid w:val="001E3CED"/>
    <w:rsid w:val="001E3E34"/>
    <w:rsid w:val="001E42D2"/>
    <w:rsid w:val="001E432E"/>
    <w:rsid w:val="001E54D9"/>
    <w:rsid w:val="001E5732"/>
    <w:rsid w:val="001E60ED"/>
    <w:rsid w:val="001E721B"/>
    <w:rsid w:val="001E775B"/>
    <w:rsid w:val="001E7858"/>
    <w:rsid w:val="001E7952"/>
    <w:rsid w:val="001E7986"/>
    <w:rsid w:val="001E7A8B"/>
    <w:rsid w:val="001F02BC"/>
    <w:rsid w:val="001F0438"/>
    <w:rsid w:val="001F049B"/>
    <w:rsid w:val="001F054E"/>
    <w:rsid w:val="001F15FA"/>
    <w:rsid w:val="001F17DA"/>
    <w:rsid w:val="001F1D96"/>
    <w:rsid w:val="001F1E1D"/>
    <w:rsid w:val="001F1F3E"/>
    <w:rsid w:val="001F2363"/>
    <w:rsid w:val="001F25C1"/>
    <w:rsid w:val="001F2C80"/>
    <w:rsid w:val="001F2F49"/>
    <w:rsid w:val="001F38E9"/>
    <w:rsid w:val="001F3A26"/>
    <w:rsid w:val="001F3AB6"/>
    <w:rsid w:val="001F41D4"/>
    <w:rsid w:val="001F4298"/>
    <w:rsid w:val="001F4692"/>
    <w:rsid w:val="001F476E"/>
    <w:rsid w:val="001F481C"/>
    <w:rsid w:val="001F4A8E"/>
    <w:rsid w:val="001F4E75"/>
    <w:rsid w:val="001F4E8E"/>
    <w:rsid w:val="001F5007"/>
    <w:rsid w:val="001F5DF4"/>
    <w:rsid w:val="001F6283"/>
    <w:rsid w:val="001F67FE"/>
    <w:rsid w:val="001F72EC"/>
    <w:rsid w:val="001F733D"/>
    <w:rsid w:val="001F79B3"/>
    <w:rsid w:val="001F7A65"/>
    <w:rsid w:val="00200AB7"/>
    <w:rsid w:val="00200B72"/>
    <w:rsid w:val="0020100A"/>
    <w:rsid w:val="002012DB"/>
    <w:rsid w:val="002024D5"/>
    <w:rsid w:val="002032DB"/>
    <w:rsid w:val="00203823"/>
    <w:rsid w:val="002041AA"/>
    <w:rsid w:val="0020448A"/>
    <w:rsid w:val="002056F0"/>
    <w:rsid w:val="0020671A"/>
    <w:rsid w:val="00206DDC"/>
    <w:rsid w:val="00207709"/>
    <w:rsid w:val="00210596"/>
    <w:rsid w:val="00210836"/>
    <w:rsid w:val="00210E93"/>
    <w:rsid w:val="0021120B"/>
    <w:rsid w:val="002113B9"/>
    <w:rsid w:val="0021191A"/>
    <w:rsid w:val="0021192B"/>
    <w:rsid w:val="00211CE4"/>
    <w:rsid w:val="00212022"/>
    <w:rsid w:val="002124C0"/>
    <w:rsid w:val="00212555"/>
    <w:rsid w:val="00213144"/>
    <w:rsid w:val="00213351"/>
    <w:rsid w:val="002134ED"/>
    <w:rsid w:val="002134F3"/>
    <w:rsid w:val="0021353D"/>
    <w:rsid w:val="0021356E"/>
    <w:rsid w:val="00213691"/>
    <w:rsid w:val="00215476"/>
    <w:rsid w:val="0021580A"/>
    <w:rsid w:val="00215BD2"/>
    <w:rsid w:val="00215C02"/>
    <w:rsid w:val="0021607B"/>
    <w:rsid w:val="00216343"/>
    <w:rsid w:val="00216439"/>
    <w:rsid w:val="002165FC"/>
    <w:rsid w:val="0021775B"/>
    <w:rsid w:val="00217A91"/>
    <w:rsid w:val="00217AA5"/>
    <w:rsid w:val="00217B11"/>
    <w:rsid w:val="002206B1"/>
    <w:rsid w:val="00220F60"/>
    <w:rsid w:val="0022122E"/>
    <w:rsid w:val="0022174F"/>
    <w:rsid w:val="00221776"/>
    <w:rsid w:val="00221862"/>
    <w:rsid w:val="002219EA"/>
    <w:rsid w:val="00221D7B"/>
    <w:rsid w:val="0022225B"/>
    <w:rsid w:val="0022237A"/>
    <w:rsid w:val="0022273F"/>
    <w:rsid w:val="00223003"/>
    <w:rsid w:val="0022363C"/>
    <w:rsid w:val="00223656"/>
    <w:rsid w:val="00223CFC"/>
    <w:rsid w:val="00223E72"/>
    <w:rsid w:val="00224209"/>
    <w:rsid w:val="0022475E"/>
    <w:rsid w:val="00224848"/>
    <w:rsid w:val="00224885"/>
    <w:rsid w:val="002249A6"/>
    <w:rsid w:val="0022604D"/>
    <w:rsid w:val="0022632C"/>
    <w:rsid w:val="002265A2"/>
    <w:rsid w:val="00226D79"/>
    <w:rsid w:val="00226F18"/>
    <w:rsid w:val="0022798E"/>
    <w:rsid w:val="00230C97"/>
    <w:rsid w:val="00230CE1"/>
    <w:rsid w:val="00230F48"/>
    <w:rsid w:val="00231303"/>
    <w:rsid w:val="002313FB"/>
    <w:rsid w:val="0023216E"/>
    <w:rsid w:val="00232303"/>
    <w:rsid w:val="002324B1"/>
    <w:rsid w:val="00232980"/>
    <w:rsid w:val="00233880"/>
    <w:rsid w:val="00233A64"/>
    <w:rsid w:val="00233DE5"/>
    <w:rsid w:val="0023442E"/>
    <w:rsid w:val="002351DB"/>
    <w:rsid w:val="00235203"/>
    <w:rsid w:val="0023569C"/>
    <w:rsid w:val="002360D6"/>
    <w:rsid w:val="00236162"/>
    <w:rsid w:val="002366B3"/>
    <w:rsid w:val="0023681B"/>
    <w:rsid w:val="00236CC8"/>
    <w:rsid w:val="00236D45"/>
    <w:rsid w:val="0023708F"/>
    <w:rsid w:val="00237221"/>
    <w:rsid w:val="002372AF"/>
    <w:rsid w:val="002373BD"/>
    <w:rsid w:val="00237635"/>
    <w:rsid w:val="0024000C"/>
    <w:rsid w:val="002404A5"/>
    <w:rsid w:val="00240AB1"/>
    <w:rsid w:val="00241B35"/>
    <w:rsid w:val="00241DFD"/>
    <w:rsid w:val="00241F54"/>
    <w:rsid w:val="00242CE0"/>
    <w:rsid w:val="00242DB0"/>
    <w:rsid w:val="00243398"/>
    <w:rsid w:val="00243488"/>
    <w:rsid w:val="00243945"/>
    <w:rsid w:val="00243ADF"/>
    <w:rsid w:val="00244884"/>
    <w:rsid w:val="00245C7B"/>
    <w:rsid w:val="00245ED8"/>
    <w:rsid w:val="00245EF3"/>
    <w:rsid w:val="00245F9C"/>
    <w:rsid w:val="00245FAD"/>
    <w:rsid w:val="002462A9"/>
    <w:rsid w:val="0024671E"/>
    <w:rsid w:val="00246720"/>
    <w:rsid w:val="00246722"/>
    <w:rsid w:val="00246E00"/>
    <w:rsid w:val="0024701C"/>
    <w:rsid w:val="00247877"/>
    <w:rsid w:val="00250D49"/>
    <w:rsid w:val="00250F24"/>
    <w:rsid w:val="00251529"/>
    <w:rsid w:val="00251606"/>
    <w:rsid w:val="00251861"/>
    <w:rsid w:val="00251884"/>
    <w:rsid w:val="002518DE"/>
    <w:rsid w:val="002525DD"/>
    <w:rsid w:val="002529E3"/>
    <w:rsid w:val="00252DC1"/>
    <w:rsid w:val="00252DCD"/>
    <w:rsid w:val="00252FA1"/>
    <w:rsid w:val="00253417"/>
    <w:rsid w:val="00253658"/>
    <w:rsid w:val="0025405E"/>
    <w:rsid w:val="00254345"/>
    <w:rsid w:val="002546FE"/>
    <w:rsid w:val="00254869"/>
    <w:rsid w:val="00254A80"/>
    <w:rsid w:val="00254ACE"/>
    <w:rsid w:val="00254D94"/>
    <w:rsid w:val="00255088"/>
    <w:rsid w:val="00256018"/>
    <w:rsid w:val="0025675A"/>
    <w:rsid w:val="00256C33"/>
    <w:rsid w:val="0025740D"/>
    <w:rsid w:val="00257856"/>
    <w:rsid w:val="00257B22"/>
    <w:rsid w:val="00257B97"/>
    <w:rsid w:val="002606A5"/>
    <w:rsid w:val="0026129B"/>
    <w:rsid w:val="00261664"/>
    <w:rsid w:val="00261C8A"/>
    <w:rsid w:val="00262413"/>
    <w:rsid w:val="00262772"/>
    <w:rsid w:val="00262BB0"/>
    <w:rsid w:val="00262BC6"/>
    <w:rsid w:val="0026302D"/>
    <w:rsid w:val="00263483"/>
    <w:rsid w:val="0026388F"/>
    <w:rsid w:val="00264261"/>
    <w:rsid w:val="00264639"/>
    <w:rsid w:val="002647F8"/>
    <w:rsid w:val="00264C87"/>
    <w:rsid w:val="00265EC3"/>
    <w:rsid w:val="00266416"/>
    <w:rsid w:val="0026662C"/>
    <w:rsid w:val="002668DE"/>
    <w:rsid w:val="00266AE2"/>
    <w:rsid w:val="00266E2E"/>
    <w:rsid w:val="00266E68"/>
    <w:rsid w:val="00266F16"/>
    <w:rsid w:val="00267C08"/>
    <w:rsid w:val="00270050"/>
    <w:rsid w:val="002702D6"/>
    <w:rsid w:val="00270B1C"/>
    <w:rsid w:val="00270BE4"/>
    <w:rsid w:val="00271562"/>
    <w:rsid w:val="00271826"/>
    <w:rsid w:val="00272004"/>
    <w:rsid w:val="002722B0"/>
    <w:rsid w:val="00273189"/>
    <w:rsid w:val="002734C1"/>
    <w:rsid w:val="0027415C"/>
    <w:rsid w:val="00274425"/>
    <w:rsid w:val="00274535"/>
    <w:rsid w:val="00274944"/>
    <w:rsid w:val="00274DBA"/>
    <w:rsid w:val="0027526C"/>
    <w:rsid w:val="00275924"/>
    <w:rsid w:val="00275A0D"/>
    <w:rsid w:val="002760FE"/>
    <w:rsid w:val="00276965"/>
    <w:rsid w:val="00276C08"/>
    <w:rsid w:val="00276F82"/>
    <w:rsid w:val="0028015A"/>
    <w:rsid w:val="00280439"/>
    <w:rsid w:val="00280FAB"/>
    <w:rsid w:val="002812E8"/>
    <w:rsid w:val="0028139B"/>
    <w:rsid w:val="002815EE"/>
    <w:rsid w:val="00281853"/>
    <w:rsid w:val="002822AE"/>
    <w:rsid w:val="002829C3"/>
    <w:rsid w:val="00282A71"/>
    <w:rsid w:val="00283440"/>
    <w:rsid w:val="00283831"/>
    <w:rsid w:val="00283A8A"/>
    <w:rsid w:val="00283FF8"/>
    <w:rsid w:val="00284423"/>
    <w:rsid w:val="0028449B"/>
    <w:rsid w:val="0028459E"/>
    <w:rsid w:val="002848A0"/>
    <w:rsid w:val="00284D0C"/>
    <w:rsid w:val="00286473"/>
    <w:rsid w:val="002864FE"/>
    <w:rsid w:val="00286824"/>
    <w:rsid w:val="0028695A"/>
    <w:rsid w:val="00286F16"/>
    <w:rsid w:val="002870CE"/>
    <w:rsid w:val="00287176"/>
    <w:rsid w:val="0028723D"/>
    <w:rsid w:val="002872B8"/>
    <w:rsid w:val="002873CA"/>
    <w:rsid w:val="002902D3"/>
    <w:rsid w:val="00290450"/>
    <w:rsid w:val="002904A5"/>
    <w:rsid w:val="00290D0C"/>
    <w:rsid w:val="00290EA6"/>
    <w:rsid w:val="00291501"/>
    <w:rsid w:val="002919D4"/>
    <w:rsid w:val="00291CCD"/>
    <w:rsid w:val="00292017"/>
    <w:rsid w:val="002925B6"/>
    <w:rsid w:val="002925D9"/>
    <w:rsid w:val="00292959"/>
    <w:rsid w:val="0029315A"/>
    <w:rsid w:val="002934C9"/>
    <w:rsid w:val="00293855"/>
    <w:rsid w:val="00293C56"/>
    <w:rsid w:val="00294194"/>
    <w:rsid w:val="00294286"/>
    <w:rsid w:val="00294B80"/>
    <w:rsid w:val="00294F9A"/>
    <w:rsid w:val="002955B9"/>
    <w:rsid w:val="00295C28"/>
    <w:rsid w:val="00295CF1"/>
    <w:rsid w:val="00296A72"/>
    <w:rsid w:val="00296D13"/>
    <w:rsid w:val="002973EE"/>
    <w:rsid w:val="00297588"/>
    <w:rsid w:val="002A05A1"/>
    <w:rsid w:val="002A088B"/>
    <w:rsid w:val="002A0AE1"/>
    <w:rsid w:val="002A0E7B"/>
    <w:rsid w:val="002A1383"/>
    <w:rsid w:val="002A1912"/>
    <w:rsid w:val="002A1A1B"/>
    <w:rsid w:val="002A2B43"/>
    <w:rsid w:val="002A2F84"/>
    <w:rsid w:val="002A38E9"/>
    <w:rsid w:val="002A4120"/>
    <w:rsid w:val="002A4363"/>
    <w:rsid w:val="002A43F5"/>
    <w:rsid w:val="002A5751"/>
    <w:rsid w:val="002A5906"/>
    <w:rsid w:val="002A5B3F"/>
    <w:rsid w:val="002A6086"/>
    <w:rsid w:val="002A7067"/>
    <w:rsid w:val="002A78C4"/>
    <w:rsid w:val="002A7C3B"/>
    <w:rsid w:val="002A7DE3"/>
    <w:rsid w:val="002A7F46"/>
    <w:rsid w:val="002B0E67"/>
    <w:rsid w:val="002B0FF6"/>
    <w:rsid w:val="002B1EC4"/>
    <w:rsid w:val="002B2360"/>
    <w:rsid w:val="002B2648"/>
    <w:rsid w:val="002B2823"/>
    <w:rsid w:val="002B282A"/>
    <w:rsid w:val="002B2D93"/>
    <w:rsid w:val="002B3209"/>
    <w:rsid w:val="002B3601"/>
    <w:rsid w:val="002B364D"/>
    <w:rsid w:val="002B37AF"/>
    <w:rsid w:val="002B3845"/>
    <w:rsid w:val="002B3C11"/>
    <w:rsid w:val="002B413A"/>
    <w:rsid w:val="002B443B"/>
    <w:rsid w:val="002B4563"/>
    <w:rsid w:val="002B48EB"/>
    <w:rsid w:val="002B4ABD"/>
    <w:rsid w:val="002B4FA7"/>
    <w:rsid w:val="002B5058"/>
    <w:rsid w:val="002B53D1"/>
    <w:rsid w:val="002B5745"/>
    <w:rsid w:val="002B5BCD"/>
    <w:rsid w:val="002B68AD"/>
    <w:rsid w:val="002B6BF8"/>
    <w:rsid w:val="002B73A2"/>
    <w:rsid w:val="002B76B0"/>
    <w:rsid w:val="002B7877"/>
    <w:rsid w:val="002B78AD"/>
    <w:rsid w:val="002B7DA5"/>
    <w:rsid w:val="002C021D"/>
    <w:rsid w:val="002C0588"/>
    <w:rsid w:val="002C0A44"/>
    <w:rsid w:val="002C0D60"/>
    <w:rsid w:val="002C0FEC"/>
    <w:rsid w:val="002C15A8"/>
    <w:rsid w:val="002C2599"/>
    <w:rsid w:val="002C28F6"/>
    <w:rsid w:val="002C364B"/>
    <w:rsid w:val="002C3EC7"/>
    <w:rsid w:val="002C4061"/>
    <w:rsid w:val="002C40C7"/>
    <w:rsid w:val="002C42E1"/>
    <w:rsid w:val="002C4D6E"/>
    <w:rsid w:val="002C5021"/>
    <w:rsid w:val="002C512E"/>
    <w:rsid w:val="002C52B8"/>
    <w:rsid w:val="002C5570"/>
    <w:rsid w:val="002C56C2"/>
    <w:rsid w:val="002C5771"/>
    <w:rsid w:val="002C58AC"/>
    <w:rsid w:val="002C5DF6"/>
    <w:rsid w:val="002C6A95"/>
    <w:rsid w:val="002C6C98"/>
    <w:rsid w:val="002C6E11"/>
    <w:rsid w:val="002C6EDA"/>
    <w:rsid w:val="002C75DE"/>
    <w:rsid w:val="002C76DD"/>
    <w:rsid w:val="002C7F2C"/>
    <w:rsid w:val="002D0C18"/>
    <w:rsid w:val="002D136F"/>
    <w:rsid w:val="002D150C"/>
    <w:rsid w:val="002D1AAC"/>
    <w:rsid w:val="002D1BA1"/>
    <w:rsid w:val="002D1EA0"/>
    <w:rsid w:val="002D217E"/>
    <w:rsid w:val="002D25C4"/>
    <w:rsid w:val="002D2762"/>
    <w:rsid w:val="002D2D89"/>
    <w:rsid w:val="002D335F"/>
    <w:rsid w:val="002D38F7"/>
    <w:rsid w:val="002D3BC7"/>
    <w:rsid w:val="002D3C0B"/>
    <w:rsid w:val="002D424F"/>
    <w:rsid w:val="002D4445"/>
    <w:rsid w:val="002D4886"/>
    <w:rsid w:val="002D4F99"/>
    <w:rsid w:val="002D4FBB"/>
    <w:rsid w:val="002D50A5"/>
    <w:rsid w:val="002D5113"/>
    <w:rsid w:val="002D5A81"/>
    <w:rsid w:val="002D5CAE"/>
    <w:rsid w:val="002D64DE"/>
    <w:rsid w:val="002D6569"/>
    <w:rsid w:val="002D68E1"/>
    <w:rsid w:val="002D73A3"/>
    <w:rsid w:val="002D79E6"/>
    <w:rsid w:val="002D7BE5"/>
    <w:rsid w:val="002E0087"/>
    <w:rsid w:val="002E01E4"/>
    <w:rsid w:val="002E0276"/>
    <w:rsid w:val="002E039E"/>
    <w:rsid w:val="002E1629"/>
    <w:rsid w:val="002E23E6"/>
    <w:rsid w:val="002E2A6C"/>
    <w:rsid w:val="002E2BBB"/>
    <w:rsid w:val="002E2C40"/>
    <w:rsid w:val="002E2C58"/>
    <w:rsid w:val="002E2CBC"/>
    <w:rsid w:val="002E3651"/>
    <w:rsid w:val="002E38C8"/>
    <w:rsid w:val="002E397D"/>
    <w:rsid w:val="002E3D6C"/>
    <w:rsid w:val="002E45A3"/>
    <w:rsid w:val="002E5E61"/>
    <w:rsid w:val="002E633B"/>
    <w:rsid w:val="002E641B"/>
    <w:rsid w:val="002E6484"/>
    <w:rsid w:val="002E66D1"/>
    <w:rsid w:val="002E6811"/>
    <w:rsid w:val="002E6A7E"/>
    <w:rsid w:val="002E6E2F"/>
    <w:rsid w:val="002E723C"/>
    <w:rsid w:val="002E7585"/>
    <w:rsid w:val="002E7698"/>
    <w:rsid w:val="002E78FF"/>
    <w:rsid w:val="002E7B03"/>
    <w:rsid w:val="002F0D30"/>
    <w:rsid w:val="002F122F"/>
    <w:rsid w:val="002F1512"/>
    <w:rsid w:val="002F1DD0"/>
    <w:rsid w:val="002F23FA"/>
    <w:rsid w:val="002F282E"/>
    <w:rsid w:val="002F2EFF"/>
    <w:rsid w:val="002F3036"/>
    <w:rsid w:val="002F37A1"/>
    <w:rsid w:val="002F3A5B"/>
    <w:rsid w:val="002F3FF8"/>
    <w:rsid w:val="002F46A9"/>
    <w:rsid w:val="002F473D"/>
    <w:rsid w:val="002F474A"/>
    <w:rsid w:val="002F48ED"/>
    <w:rsid w:val="002F4DDF"/>
    <w:rsid w:val="002F514C"/>
    <w:rsid w:val="002F5728"/>
    <w:rsid w:val="002F5780"/>
    <w:rsid w:val="002F596B"/>
    <w:rsid w:val="002F5A47"/>
    <w:rsid w:val="002F5CB7"/>
    <w:rsid w:val="002F6A97"/>
    <w:rsid w:val="002F6F1E"/>
    <w:rsid w:val="002F7413"/>
    <w:rsid w:val="002F75A2"/>
    <w:rsid w:val="002F793C"/>
    <w:rsid w:val="0030064B"/>
    <w:rsid w:val="00300928"/>
    <w:rsid w:val="00300F0E"/>
    <w:rsid w:val="00301101"/>
    <w:rsid w:val="00301619"/>
    <w:rsid w:val="0030185B"/>
    <w:rsid w:val="00301898"/>
    <w:rsid w:val="00301C05"/>
    <w:rsid w:val="00302397"/>
    <w:rsid w:val="0030272B"/>
    <w:rsid w:val="00302F4B"/>
    <w:rsid w:val="00302F83"/>
    <w:rsid w:val="00303608"/>
    <w:rsid w:val="00303AAD"/>
    <w:rsid w:val="00303B6E"/>
    <w:rsid w:val="00304314"/>
    <w:rsid w:val="00304BE8"/>
    <w:rsid w:val="00304FCE"/>
    <w:rsid w:val="00305779"/>
    <w:rsid w:val="00305B39"/>
    <w:rsid w:val="00305C24"/>
    <w:rsid w:val="0030609E"/>
    <w:rsid w:val="00306395"/>
    <w:rsid w:val="00306D5B"/>
    <w:rsid w:val="00307183"/>
    <w:rsid w:val="00307F51"/>
    <w:rsid w:val="003102FA"/>
    <w:rsid w:val="00310466"/>
    <w:rsid w:val="00310AA9"/>
    <w:rsid w:val="00310CD0"/>
    <w:rsid w:val="00310D14"/>
    <w:rsid w:val="003110D0"/>
    <w:rsid w:val="00311148"/>
    <w:rsid w:val="00311402"/>
    <w:rsid w:val="00311846"/>
    <w:rsid w:val="003118F0"/>
    <w:rsid w:val="003136E1"/>
    <w:rsid w:val="00313762"/>
    <w:rsid w:val="00313FB8"/>
    <w:rsid w:val="003146E8"/>
    <w:rsid w:val="00314E0D"/>
    <w:rsid w:val="00314FC7"/>
    <w:rsid w:val="00314FF0"/>
    <w:rsid w:val="00315062"/>
    <w:rsid w:val="00315368"/>
    <w:rsid w:val="0031567E"/>
    <w:rsid w:val="003156C9"/>
    <w:rsid w:val="00316120"/>
    <w:rsid w:val="0031627B"/>
    <w:rsid w:val="00316B87"/>
    <w:rsid w:val="00316D55"/>
    <w:rsid w:val="003170AC"/>
    <w:rsid w:val="00317219"/>
    <w:rsid w:val="003178DD"/>
    <w:rsid w:val="003178FD"/>
    <w:rsid w:val="00317B85"/>
    <w:rsid w:val="003205D6"/>
    <w:rsid w:val="00320D6A"/>
    <w:rsid w:val="0032109D"/>
    <w:rsid w:val="003215E7"/>
    <w:rsid w:val="00321FEA"/>
    <w:rsid w:val="0032215A"/>
    <w:rsid w:val="0032224F"/>
    <w:rsid w:val="003225E4"/>
    <w:rsid w:val="00322E57"/>
    <w:rsid w:val="00323613"/>
    <w:rsid w:val="00323650"/>
    <w:rsid w:val="00323659"/>
    <w:rsid w:val="0032427D"/>
    <w:rsid w:val="00324B30"/>
    <w:rsid w:val="00325215"/>
    <w:rsid w:val="0032564A"/>
    <w:rsid w:val="0032586B"/>
    <w:rsid w:val="003259FA"/>
    <w:rsid w:val="00325D42"/>
    <w:rsid w:val="00326440"/>
    <w:rsid w:val="003277A2"/>
    <w:rsid w:val="00331711"/>
    <w:rsid w:val="00331B11"/>
    <w:rsid w:val="00331CFD"/>
    <w:rsid w:val="00331DA5"/>
    <w:rsid w:val="00331EF7"/>
    <w:rsid w:val="00331F48"/>
    <w:rsid w:val="003325AA"/>
    <w:rsid w:val="00332BF4"/>
    <w:rsid w:val="00333830"/>
    <w:rsid w:val="00333BAC"/>
    <w:rsid w:val="0033499B"/>
    <w:rsid w:val="00334DA2"/>
    <w:rsid w:val="00335344"/>
    <w:rsid w:val="0033541F"/>
    <w:rsid w:val="00335897"/>
    <w:rsid w:val="00336CD2"/>
    <w:rsid w:val="00337610"/>
    <w:rsid w:val="003403FF"/>
    <w:rsid w:val="003404CD"/>
    <w:rsid w:val="00340587"/>
    <w:rsid w:val="0034091C"/>
    <w:rsid w:val="00340B87"/>
    <w:rsid w:val="00340DC3"/>
    <w:rsid w:val="003415D1"/>
    <w:rsid w:val="00341618"/>
    <w:rsid w:val="00341C49"/>
    <w:rsid w:val="00341EEE"/>
    <w:rsid w:val="00341F2B"/>
    <w:rsid w:val="003421BF"/>
    <w:rsid w:val="00342E18"/>
    <w:rsid w:val="00342E60"/>
    <w:rsid w:val="0034321E"/>
    <w:rsid w:val="003438F9"/>
    <w:rsid w:val="003439F9"/>
    <w:rsid w:val="00344CEE"/>
    <w:rsid w:val="00345B46"/>
    <w:rsid w:val="00345E09"/>
    <w:rsid w:val="00346532"/>
    <w:rsid w:val="00346DF8"/>
    <w:rsid w:val="0034765C"/>
    <w:rsid w:val="00347DEA"/>
    <w:rsid w:val="003501C5"/>
    <w:rsid w:val="0035142C"/>
    <w:rsid w:val="00351907"/>
    <w:rsid w:val="00351BF9"/>
    <w:rsid w:val="00352BDE"/>
    <w:rsid w:val="00352D92"/>
    <w:rsid w:val="0035316A"/>
    <w:rsid w:val="00353372"/>
    <w:rsid w:val="003535C8"/>
    <w:rsid w:val="00353BD4"/>
    <w:rsid w:val="003542CA"/>
    <w:rsid w:val="0035490A"/>
    <w:rsid w:val="00354B06"/>
    <w:rsid w:val="00354BDB"/>
    <w:rsid w:val="00354E25"/>
    <w:rsid w:val="003564C7"/>
    <w:rsid w:val="00356E21"/>
    <w:rsid w:val="0035735E"/>
    <w:rsid w:val="0035742E"/>
    <w:rsid w:val="003577C9"/>
    <w:rsid w:val="00357CF0"/>
    <w:rsid w:val="003600CE"/>
    <w:rsid w:val="00360331"/>
    <w:rsid w:val="003603CE"/>
    <w:rsid w:val="00360B4A"/>
    <w:rsid w:val="00360B8B"/>
    <w:rsid w:val="00360CDD"/>
    <w:rsid w:val="0036121B"/>
    <w:rsid w:val="003612EB"/>
    <w:rsid w:val="00361304"/>
    <w:rsid w:val="003613A5"/>
    <w:rsid w:val="003613F7"/>
    <w:rsid w:val="00361980"/>
    <w:rsid w:val="00361A17"/>
    <w:rsid w:val="00361A2D"/>
    <w:rsid w:val="00361EF3"/>
    <w:rsid w:val="003624F4"/>
    <w:rsid w:val="003626AA"/>
    <w:rsid w:val="0036298E"/>
    <w:rsid w:val="00362D51"/>
    <w:rsid w:val="00362FB0"/>
    <w:rsid w:val="003634DA"/>
    <w:rsid w:val="00363ED3"/>
    <w:rsid w:val="00364ED5"/>
    <w:rsid w:val="00364F24"/>
    <w:rsid w:val="00365584"/>
    <w:rsid w:val="003656F6"/>
    <w:rsid w:val="003657B7"/>
    <w:rsid w:val="003665E9"/>
    <w:rsid w:val="003675C3"/>
    <w:rsid w:val="00367B05"/>
    <w:rsid w:val="00367BF2"/>
    <w:rsid w:val="00367C7F"/>
    <w:rsid w:val="00367DD5"/>
    <w:rsid w:val="003701BD"/>
    <w:rsid w:val="003702AF"/>
    <w:rsid w:val="0037040C"/>
    <w:rsid w:val="00370B93"/>
    <w:rsid w:val="00371023"/>
    <w:rsid w:val="00371187"/>
    <w:rsid w:val="003711EB"/>
    <w:rsid w:val="003713EA"/>
    <w:rsid w:val="0037186B"/>
    <w:rsid w:val="00371FC4"/>
    <w:rsid w:val="003722A1"/>
    <w:rsid w:val="0037245E"/>
    <w:rsid w:val="00372476"/>
    <w:rsid w:val="00372501"/>
    <w:rsid w:val="00372810"/>
    <w:rsid w:val="003728F4"/>
    <w:rsid w:val="00372FEF"/>
    <w:rsid w:val="003732AF"/>
    <w:rsid w:val="0037363C"/>
    <w:rsid w:val="00374319"/>
    <w:rsid w:val="0037481E"/>
    <w:rsid w:val="00375DC5"/>
    <w:rsid w:val="00376426"/>
    <w:rsid w:val="003764C5"/>
    <w:rsid w:val="0037696C"/>
    <w:rsid w:val="00376BD6"/>
    <w:rsid w:val="00376CB7"/>
    <w:rsid w:val="00376ED3"/>
    <w:rsid w:val="00377623"/>
    <w:rsid w:val="003779E5"/>
    <w:rsid w:val="003779EA"/>
    <w:rsid w:val="00377A32"/>
    <w:rsid w:val="00377AEA"/>
    <w:rsid w:val="00380769"/>
    <w:rsid w:val="00381FA5"/>
    <w:rsid w:val="00382D0B"/>
    <w:rsid w:val="0038345C"/>
    <w:rsid w:val="00383509"/>
    <w:rsid w:val="003836DA"/>
    <w:rsid w:val="00383DB3"/>
    <w:rsid w:val="003840FD"/>
    <w:rsid w:val="0038501D"/>
    <w:rsid w:val="003855C2"/>
    <w:rsid w:val="003855ED"/>
    <w:rsid w:val="0038597A"/>
    <w:rsid w:val="00385C6E"/>
    <w:rsid w:val="00385D0F"/>
    <w:rsid w:val="00385E78"/>
    <w:rsid w:val="00386016"/>
    <w:rsid w:val="003861FB"/>
    <w:rsid w:val="00386689"/>
    <w:rsid w:val="00386941"/>
    <w:rsid w:val="00386B38"/>
    <w:rsid w:val="00386D71"/>
    <w:rsid w:val="00386F38"/>
    <w:rsid w:val="0038730D"/>
    <w:rsid w:val="003876DA"/>
    <w:rsid w:val="00387F7E"/>
    <w:rsid w:val="00390A47"/>
    <w:rsid w:val="00390BF1"/>
    <w:rsid w:val="003913A2"/>
    <w:rsid w:val="0039161D"/>
    <w:rsid w:val="00391E66"/>
    <w:rsid w:val="003925AE"/>
    <w:rsid w:val="0039286A"/>
    <w:rsid w:val="00392A01"/>
    <w:rsid w:val="00392C09"/>
    <w:rsid w:val="003930E8"/>
    <w:rsid w:val="00393697"/>
    <w:rsid w:val="00393946"/>
    <w:rsid w:val="00393C86"/>
    <w:rsid w:val="003941B5"/>
    <w:rsid w:val="003941F1"/>
    <w:rsid w:val="00394314"/>
    <w:rsid w:val="00394C9A"/>
    <w:rsid w:val="003957F6"/>
    <w:rsid w:val="00395E59"/>
    <w:rsid w:val="003964C5"/>
    <w:rsid w:val="00396BE9"/>
    <w:rsid w:val="00397CA3"/>
    <w:rsid w:val="003A029A"/>
    <w:rsid w:val="003A0377"/>
    <w:rsid w:val="003A08CF"/>
    <w:rsid w:val="003A1456"/>
    <w:rsid w:val="003A15AC"/>
    <w:rsid w:val="003A17F9"/>
    <w:rsid w:val="003A2784"/>
    <w:rsid w:val="003A2994"/>
    <w:rsid w:val="003A36A8"/>
    <w:rsid w:val="003A3C24"/>
    <w:rsid w:val="003A3EDD"/>
    <w:rsid w:val="003A43A4"/>
    <w:rsid w:val="003A6F9E"/>
    <w:rsid w:val="003A7993"/>
    <w:rsid w:val="003B0884"/>
    <w:rsid w:val="003B0CB5"/>
    <w:rsid w:val="003B171F"/>
    <w:rsid w:val="003B19FF"/>
    <w:rsid w:val="003B1C17"/>
    <w:rsid w:val="003B1CDD"/>
    <w:rsid w:val="003B1DDF"/>
    <w:rsid w:val="003B315D"/>
    <w:rsid w:val="003B344B"/>
    <w:rsid w:val="003B363D"/>
    <w:rsid w:val="003B3DC1"/>
    <w:rsid w:val="003B447B"/>
    <w:rsid w:val="003B496B"/>
    <w:rsid w:val="003B4971"/>
    <w:rsid w:val="003B49F5"/>
    <w:rsid w:val="003B4A95"/>
    <w:rsid w:val="003B4DD8"/>
    <w:rsid w:val="003B4F92"/>
    <w:rsid w:val="003B5506"/>
    <w:rsid w:val="003B5FC1"/>
    <w:rsid w:val="003B616D"/>
    <w:rsid w:val="003B6209"/>
    <w:rsid w:val="003B63AF"/>
    <w:rsid w:val="003B6658"/>
    <w:rsid w:val="003B6F9C"/>
    <w:rsid w:val="003C0361"/>
    <w:rsid w:val="003C1202"/>
    <w:rsid w:val="003C147E"/>
    <w:rsid w:val="003C22E1"/>
    <w:rsid w:val="003C22E5"/>
    <w:rsid w:val="003C2381"/>
    <w:rsid w:val="003C327A"/>
    <w:rsid w:val="003C355D"/>
    <w:rsid w:val="003C3B25"/>
    <w:rsid w:val="003C3CCC"/>
    <w:rsid w:val="003C59A0"/>
    <w:rsid w:val="003C5F82"/>
    <w:rsid w:val="003C715C"/>
    <w:rsid w:val="003C7526"/>
    <w:rsid w:val="003C7775"/>
    <w:rsid w:val="003C7911"/>
    <w:rsid w:val="003C7C04"/>
    <w:rsid w:val="003D1182"/>
    <w:rsid w:val="003D1D5B"/>
    <w:rsid w:val="003D2091"/>
    <w:rsid w:val="003D288A"/>
    <w:rsid w:val="003D2988"/>
    <w:rsid w:val="003D2F78"/>
    <w:rsid w:val="003D2FF8"/>
    <w:rsid w:val="003D3751"/>
    <w:rsid w:val="003D4002"/>
    <w:rsid w:val="003D4020"/>
    <w:rsid w:val="003D42E1"/>
    <w:rsid w:val="003D4E90"/>
    <w:rsid w:val="003D5095"/>
    <w:rsid w:val="003D53FE"/>
    <w:rsid w:val="003D5534"/>
    <w:rsid w:val="003D5865"/>
    <w:rsid w:val="003D5AE8"/>
    <w:rsid w:val="003D5BF4"/>
    <w:rsid w:val="003D60EC"/>
    <w:rsid w:val="003D61AE"/>
    <w:rsid w:val="003D6817"/>
    <w:rsid w:val="003D691A"/>
    <w:rsid w:val="003D6C25"/>
    <w:rsid w:val="003D73E4"/>
    <w:rsid w:val="003D7654"/>
    <w:rsid w:val="003D779D"/>
    <w:rsid w:val="003D7A12"/>
    <w:rsid w:val="003D7C18"/>
    <w:rsid w:val="003E1131"/>
    <w:rsid w:val="003E132E"/>
    <w:rsid w:val="003E168B"/>
    <w:rsid w:val="003E1EC4"/>
    <w:rsid w:val="003E2008"/>
    <w:rsid w:val="003E239B"/>
    <w:rsid w:val="003E2780"/>
    <w:rsid w:val="003E28D6"/>
    <w:rsid w:val="003E3746"/>
    <w:rsid w:val="003E3DD6"/>
    <w:rsid w:val="003E41E5"/>
    <w:rsid w:val="003E4821"/>
    <w:rsid w:val="003E4DED"/>
    <w:rsid w:val="003E614A"/>
    <w:rsid w:val="003E687F"/>
    <w:rsid w:val="003E78D6"/>
    <w:rsid w:val="003E7F3C"/>
    <w:rsid w:val="003F002D"/>
    <w:rsid w:val="003F01A1"/>
    <w:rsid w:val="003F051F"/>
    <w:rsid w:val="003F0C1C"/>
    <w:rsid w:val="003F133A"/>
    <w:rsid w:val="003F14DD"/>
    <w:rsid w:val="003F1570"/>
    <w:rsid w:val="003F1604"/>
    <w:rsid w:val="003F2DBF"/>
    <w:rsid w:val="003F34B1"/>
    <w:rsid w:val="003F39E5"/>
    <w:rsid w:val="003F3D39"/>
    <w:rsid w:val="003F43D2"/>
    <w:rsid w:val="003F46DD"/>
    <w:rsid w:val="003F48F9"/>
    <w:rsid w:val="003F4B4C"/>
    <w:rsid w:val="003F4F58"/>
    <w:rsid w:val="003F53EB"/>
    <w:rsid w:val="003F55E4"/>
    <w:rsid w:val="003F5D71"/>
    <w:rsid w:val="003F5DA8"/>
    <w:rsid w:val="003F5ED3"/>
    <w:rsid w:val="003F5F25"/>
    <w:rsid w:val="003F689F"/>
    <w:rsid w:val="003F6956"/>
    <w:rsid w:val="003F6B0F"/>
    <w:rsid w:val="004000FD"/>
    <w:rsid w:val="00400429"/>
    <w:rsid w:val="00400A05"/>
    <w:rsid w:val="00400B28"/>
    <w:rsid w:val="00400CA5"/>
    <w:rsid w:val="00400DF0"/>
    <w:rsid w:val="00401446"/>
    <w:rsid w:val="004015F1"/>
    <w:rsid w:val="004016C2"/>
    <w:rsid w:val="00401A4F"/>
    <w:rsid w:val="00402083"/>
    <w:rsid w:val="00402215"/>
    <w:rsid w:val="0040231F"/>
    <w:rsid w:val="0040293A"/>
    <w:rsid w:val="00402965"/>
    <w:rsid w:val="00403835"/>
    <w:rsid w:val="00403D66"/>
    <w:rsid w:val="00403DA6"/>
    <w:rsid w:val="00403DFA"/>
    <w:rsid w:val="00404040"/>
    <w:rsid w:val="004049C1"/>
    <w:rsid w:val="00404B38"/>
    <w:rsid w:val="00404EAE"/>
    <w:rsid w:val="00405120"/>
    <w:rsid w:val="00405AB8"/>
    <w:rsid w:val="00405F22"/>
    <w:rsid w:val="00406435"/>
    <w:rsid w:val="004068DC"/>
    <w:rsid w:val="00406C8C"/>
    <w:rsid w:val="0040723C"/>
    <w:rsid w:val="004075F9"/>
    <w:rsid w:val="0040783F"/>
    <w:rsid w:val="00410096"/>
    <w:rsid w:val="004109AD"/>
    <w:rsid w:val="00410E7D"/>
    <w:rsid w:val="00411053"/>
    <w:rsid w:val="004114A3"/>
    <w:rsid w:val="00411C15"/>
    <w:rsid w:val="00411C42"/>
    <w:rsid w:val="004120B9"/>
    <w:rsid w:val="0041213F"/>
    <w:rsid w:val="00412192"/>
    <w:rsid w:val="004128EB"/>
    <w:rsid w:val="00412CB8"/>
    <w:rsid w:val="00413077"/>
    <w:rsid w:val="00413212"/>
    <w:rsid w:val="00413359"/>
    <w:rsid w:val="00413406"/>
    <w:rsid w:val="0041346E"/>
    <w:rsid w:val="00413F4C"/>
    <w:rsid w:val="00414733"/>
    <w:rsid w:val="00414875"/>
    <w:rsid w:val="0041497C"/>
    <w:rsid w:val="00414B49"/>
    <w:rsid w:val="0041540B"/>
    <w:rsid w:val="0041578B"/>
    <w:rsid w:val="00415F5E"/>
    <w:rsid w:val="00415F87"/>
    <w:rsid w:val="00417232"/>
    <w:rsid w:val="00417352"/>
    <w:rsid w:val="00417574"/>
    <w:rsid w:val="00417D3C"/>
    <w:rsid w:val="00420406"/>
    <w:rsid w:val="004204BA"/>
    <w:rsid w:val="004207BC"/>
    <w:rsid w:val="00420DD6"/>
    <w:rsid w:val="00420E9E"/>
    <w:rsid w:val="00420FF4"/>
    <w:rsid w:val="00421498"/>
    <w:rsid w:val="00421B54"/>
    <w:rsid w:val="004225D5"/>
    <w:rsid w:val="004228B8"/>
    <w:rsid w:val="00422C4B"/>
    <w:rsid w:val="004231E5"/>
    <w:rsid w:val="00423C0A"/>
    <w:rsid w:val="00423CB6"/>
    <w:rsid w:val="00424933"/>
    <w:rsid w:val="004252FA"/>
    <w:rsid w:val="004256DB"/>
    <w:rsid w:val="00425D96"/>
    <w:rsid w:val="00425EE8"/>
    <w:rsid w:val="00425F14"/>
    <w:rsid w:val="004262FF"/>
    <w:rsid w:val="00426783"/>
    <w:rsid w:val="004267E6"/>
    <w:rsid w:val="00426B91"/>
    <w:rsid w:val="00426D7D"/>
    <w:rsid w:val="00426E83"/>
    <w:rsid w:val="00427222"/>
    <w:rsid w:val="00427A68"/>
    <w:rsid w:val="0043009E"/>
    <w:rsid w:val="0043098D"/>
    <w:rsid w:val="00430DA6"/>
    <w:rsid w:val="004316EC"/>
    <w:rsid w:val="004330A7"/>
    <w:rsid w:val="00433408"/>
    <w:rsid w:val="00433C0A"/>
    <w:rsid w:val="00433D2E"/>
    <w:rsid w:val="00433E6D"/>
    <w:rsid w:val="004341E4"/>
    <w:rsid w:val="00434230"/>
    <w:rsid w:val="0043426C"/>
    <w:rsid w:val="00434AB3"/>
    <w:rsid w:val="00434F7A"/>
    <w:rsid w:val="004351E6"/>
    <w:rsid w:val="00435988"/>
    <w:rsid w:val="0043623D"/>
    <w:rsid w:val="00436502"/>
    <w:rsid w:val="00436749"/>
    <w:rsid w:val="00436842"/>
    <w:rsid w:val="00436C46"/>
    <w:rsid w:val="00436CDE"/>
    <w:rsid w:val="004372E9"/>
    <w:rsid w:val="00437AA3"/>
    <w:rsid w:val="00440379"/>
    <w:rsid w:val="004409AC"/>
    <w:rsid w:val="00441760"/>
    <w:rsid w:val="004418D8"/>
    <w:rsid w:val="00441A24"/>
    <w:rsid w:val="00441C0A"/>
    <w:rsid w:val="00441F27"/>
    <w:rsid w:val="00442293"/>
    <w:rsid w:val="004429DF"/>
    <w:rsid w:val="00443022"/>
    <w:rsid w:val="00443432"/>
    <w:rsid w:val="004436EE"/>
    <w:rsid w:val="004437D1"/>
    <w:rsid w:val="00443F44"/>
    <w:rsid w:val="00444035"/>
    <w:rsid w:val="00444198"/>
    <w:rsid w:val="00444C8D"/>
    <w:rsid w:val="00444FDD"/>
    <w:rsid w:val="004451DC"/>
    <w:rsid w:val="004452E4"/>
    <w:rsid w:val="00445529"/>
    <w:rsid w:val="004456A3"/>
    <w:rsid w:val="00445AAA"/>
    <w:rsid w:val="00445C40"/>
    <w:rsid w:val="00445DBD"/>
    <w:rsid w:val="00445E17"/>
    <w:rsid w:val="00445F1D"/>
    <w:rsid w:val="0044653E"/>
    <w:rsid w:val="004472A8"/>
    <w:rsid w:val="00447B75"/>
    <w:rsid w:val="0045080B"/>
    <w:rsid w:val="00450C50"/>
    <w:rsid w:val="00450C55"/>
    <w:rsid w:val="00450D5B"/>
    <w:rsid w:val="00450E4C"/>
    <w:rsid w:val="004511F0"/>
    <w:rsid w:val="00451322"/>
    <w:rsid w:val="004514A3"/>
    <w:rsid w:val="0045168B"/>
    <w:rsid w:val="00451F62"/>
    <w:rsid w:val="00451F86"/>
    <w:rsid w:val="004520B0"/>
    <w:rsid w:val="004524AD"/>
    <w:rsid w:val="00452B7D"/>
    <w:rsid w:val="00452D38"/>
    <w:rsid w:val="00452ECE"/>
    <w:rsid w:val="004533D7"/>
    <w:rsid w:val="004537F5"/>
    <w:rsid w:val="004537FA"/>
    <w:rsid w:val="0045383E"/>
    <w:rsid w:val="00453B85"/>
    <w:rsid w:val="00453E0E"/>
    <w:rsid w:val="00454CAB"/>
    <w:rsid w:val="00454DBD"/>
    <w:rsid w:val="00454EBC"/>
    <w:rsid w:val="00455170"/>
    <w:rsid w:val="00455382"/>
    <w:rsid w:val="0045542C"/>
    <w:rsid w:val="00455C0D"/>
    <w:rsid w:val="0045613B"/>
    <w:rsid w:val="004562A8"/>
    <w:rsid w:val="004568DB"/>
    <w:rsid w:val="0045695B"/>
    <w:rsid w:val="00457457"/>
    <w:rsid w:val="00457921"/>
    <w:rsid w:val="00457B50"/>
    <w:rsid w:val="00457CD6"/>
    <w:rsid w:val="00457F04"/>
    <w:rsid w:val="00460036"/>
    <w:rsid w:val="00460592"/>
    <w:rsid w:val="00460745"/>
    <w:rsid w:val="00460DC9"/>
    <w:rsid w:val="0046238E"/>
    <w:rsid w:val="004626A0"/>
    <w:rsid w:val="004629EF"/>
    <w:rsid w:val="00462AC5"/>
    <w:rsid w:val="004631A2"/>
    <w:rsid w:val="004635C5"/>
    <w:rsid w:val="00463CBB"/>
    <w:rsid w:val="00464239"/>
    <w:rsid w:val="004648C1"/>
    <w:rsid w:val="00464C06"/>
    <w:rsid w:val="00465598"/>
    <w:rsid w:val="00466E0E"/>
    <w:rsid w:val="0046734B"/>
    <w:rsid w:val="00467507"/>
    <w:rsid w:val="0046757B"/>
    <w:rsid w:val="004700F8"/>
    <w:rsid w:val="00470119"/>
    <w:rsid w:val="004701D1"/>
    <w:rsid w:val="00470241"/>
    <w:rsid w:val="00470F3A"/>
    <w:rsid w:val="00470F70"/>
    <w:rsid w:val="0047152C"/>
    <w:rsid w:val="004718EC"/>
    <w:rsid w:val="00471A18"/>
    <w:rsid w:val="00471ECA"/>
    <w:rsid w:val="0047254D"/>
    <w:rsid w:val="004727F8"/>
    <w:rsid w:val="00472888"/>
    <w:rsid w:val="00473013"/>
    <w:rsid w:val="004731D0"/>
    <w:rsid w:val="00473256"/>
    <w:rsid w:val="00473BC6"/>
    <w:rsid w:val="00473D5B"/>
    <w:rsid w:val="004742F5"/>
    <w:rsid w:val="00474631"/>
    <w:rsid w:val="00474AB9"/>
    <w:rsid w:val="00474CFF"/>
    <w:rsid w:val="00475035"/>
    <w:rsid w:val="004750A8"/>
    <w:rsid w:val="00475380"/>
    <w:rsid w:val="00475D1E"/>
    <w:rsid w:val="00475FEC"/>
    <w:rsid w:val="00476207"/>
    <w:rsid w:val="00476246"/>
    <w:rsid w:val="00476A36"/>
    <w:rsid w:val="00476DE9"/>
    <w:rsid w:val="00477307"/>
    <w:rsid w:val="00477ADD"/>
    <w:rsid w:val="00477CA4"/>
    <w:rsid w:val="00481B4E"/>
    <w:rsid w:val="00481BC8"/>
    <w:rsid w:val="004823CD"/>
    <w:rsid w:val="004830E0"/>
    <w:rsid w:val="00483128"/>
    <w:rsid w:val="00483358"/>
    <w:rsid w:val="004833B6"/>
    <w:rsid w:val="004834F6"/>
    <w:rsid w:val="00483B9C"/>
    <w:rsid w:val="00483CDA"/>
    <w:rsid w:val="00484448"/>
    <w:rsid w:val="004848AB"/>
    <w:rsid w:val="00484B82"/>
    <w:rsid w:val="00485012"/>
    <w:rsid w:val="004850DA"/>
    <w:rsid w:val="0048528E"/>
    <w:rsid w:val="00485921"/>
    <w:rsid w:val="00485AA8"/>
    <w:rsid w:val="00485C58"/>
    <w:rsid w:val="00486519"/>
    <w:rsid w:val="00486BB1"/>
    <w:rsid w:val="00486EAB"/>
    <w:rsid w:val="00486EDE"/>
    <w:rsid w:val="00487099"/>
    <w:rsid w:val="00487269"/>
    <w:rsid w:val="00487D03"/>
    <w:rsid w:val="004907E3"/>
    <w:rsid w:val="0049083C"/>
    <w:rsid w:val="00490F9C"/>
    <w:rsid w:val="0049183C"/>
    <w:rsid w:val="00491FEB"/>
    <w:rsid w:val="00492163"/>
    <w:rsid w:val="00492368"/>
    <w:rsid w:val="004924BE"/>
    <w:rsid w:val="0049256C"/>
    <w:rsid w:val="0049269C"/>
    <w:rsid w:val="00492CCF"/>
    <w:rsid w:val="00493024"/>
    <w:rsid w:val="00493413"/>
    <w:rsid w:val="00493891"/>
    <w:rsid w:val="0049412D"/>
    <w:rsid w:val="004950EE"/>
    <w:rsid w:val="004956F0"/>
    <w:rsid w:val="00495C80"/>
    <w:rsid w:val="004966AF"/>
    <w:rsid w:val="0049694E"/>
    <w:rsid w:val="00496A4E"/>
    <w:rsid w:val="004974AD"/>
    <w:rsid w:val="00497846"/>
    <w:rsid w:val="00497CF6"/>
    <w:rsid w:val="00497DF7"/>
    <w:rsid w:val="004A02C9"/>
    <w:rsid w:val="004A0A4A"/>
    <w:rsid w:val="004A100E"/>
    <w:rsid w:val="004A141F"/>
    <w:rsid w:val="004A168F"/>
    <w:rsid w:val="004A1988"/>
    <w:rsid w:val="004A2170"/>
    <w:rsid w:val="004A22CB"/>
    <w:rsid w:val="004A26EB"/>
    <w:rsid w:val="004A280A"/>
    <w:rsid w:val="004A2AF7"/>
    <w:rsid w:val="004A3076"/>
    <w:rsid w:val="004A3117"/>
    <w:rsid w:val="004A32C8"/>
    <w:rsid w:val="004A3908"/>
    <w:rsid w:val="004A39D4"/>
    <w:rsid w:val="004A3EF5"/>
    <w:rsid w:val="004A3FFB"/>
    <w:rsid w:val="004A4009"/>
    <w:rsid w:val="004A482A"/>
    <w:rsid w:val="004A5075"/>
    <w:rsid w:val="004A5230"/>
    <w:rsid w:val="004A541F"/>
    <w:rsid w:val="004A5B27"/>
    <w:rsid w:val="004A680E"/>
    <w:rsid w:val="004A6D5B"/>
    <w:rsid w:val="004A70F0"/>
    <w:rsid w:val="004A77AC"/>
    <w:rsid w:val="004A7C9E"/>
    <w:rsid w:val="004B011A"/>
    <w:rsid w:val="004B04C0"/>
    <w:rsid w:val="004B0818"/>
    <w:rsid w:val="004B0CC8"/>
    <w:rsid w:val="004B10DB"/>
    <w:rsid w:val="004B18B8"/>
    <w:rsid w:val="004B1978"/>
    <w:rsid w:val="004B256D"/>
    <w:rsid w:val="004B2858"/>
    <w:rsid w:val="004B32B1"/>
    <w:rsid w:val="004B32EE"/>
    <w:rsid w:val="004B3429"/>
    <w:rsid w:val="004B38C3"/>
    <w:rsid w:val="004B3AF4"/>
    <w:rsid w:val="004B3B1E"/>
    <w:rsid w:val="004B3FFC"/>
    <w:rsid w:val="004B42A4"/>
    <w:rsid w:val="004B4527"/>
    <w:rsid w:val="004B4F8D"/>
    <w:rsid w:val="004B4F95"/>
    <w:rsid w:val="004B56E4"/>
    <w:rsid w:val="004B697D"/>
    <w:rsid w:val="004B6A8F"/>
    <w:rsid w:val="004B6B52"/>
    <w:rsid w:val="004B6BE1"/>
    <w:rsid w:val="004B7074"/>
    <w:rsid w:val="004B7854"/>
    <w:rsid w:val="004C0138"/>
    <w:rsid w:val="004C09DA"/>
    <w:rsid w:val="004C0B11"/>
    <w:rsid w:val="004C0B59"/>
    <w:rsid w:val="004C16F1"/>
    <w:rsid w:val="004C1A42"/>
    <w:rsid w:val="004C1C9A"/>
    <w:rsid w:val="004C1DCF"/>
    <w:rsid w:val="004C1DE1"/>
    <w:rsid w:val="004C2060"/>
    <w:rsid w:val="004C27A3"/>
    <w:rsid w:val="004C2C10"/>
    <w:rsid w:val="004C32CA"/>
    <w:rsid w:val="004C33C3"/>
    <w:rsid w:val="004C3569"/>
    <w:rsid w:val="004C3745"/>
    <w:rsid w:val="004C394F"/>
    <w:rsid w:val="004C3EF0"/>
    <w:rsid w:val="004C4050"/>
    <w:rsid w:val="004C44A9"/>
    <w:rsid w:val="004C497C"/>
    <w:rsid w:val="004C523E"/>
    <w:rsid w:val="004C56B0"/>
    <w:rsid w:val="004C56CE"/>
    <w:rsid w:val="004C645F"/>
    <w:rsid w:val="004C667C"/>
    <w:rsid w:val="004C6FAE"/>
    <w:rsid w:val="004C6FBC"/>
    <w:rsid w:val="004C7AAE"/>
    <w:rsid w:val="004D0037"/>
    <w:rsid w:val="004D030A"/>
    <w:rsid w:val="004D05BE"/>
    <w:rsid w:val="004D074B"/>
    <w:rsid w:val="004D07D6"/>
    <w:rsid w:val="004D1B5F"/>
    <w:rsid w:val="004D210A"/>
    <w:rsid w:val="004D25F1"/>
    <w:rsid w:val="004D2804"/>
    <w:rsid w:val="004D2AC9"/>
    <w:rsid w:val="004D3AEF"/>
    <w:rsid w:val="004D3B62"/>
    <w:rsid w:val="004D489D"/>
    <w:rsid w:val="004D4BA9"/>
    <w:rsid w:val="004D4D4D"/>
    <w:rsid w:val="004D5042"/>
    <w:rsid w:val="004D5904"/>
    <w:rsid w:val="004D5991"/>
    <w:rsid w:val="004D5D09"/>
    <w:rsid w:val="004D61C2"/>
    <w:rsid w:val="004D645D"/>
    <w:rsid w:val="004D660B"/>
    <w:rsid w:val="004D7411"/>
    <w:rsid w:val="004D745C"/>
    <w:rsid w:val="004D752E"/>
    <w:rsid w:val="004D76E6"/>
    <w:rsid w:val="004D7DA8"/>
    <w:rsid w:val="004D7E02"/>
    <w:rsid w:val="004D7E39"/>
    <w:rsid w:val="004E01BC"/>
    <w:rsid w:val="004E06DD"/>
    <w:rsid w:val="004E07B5"/>
    <w:rsid w:val="004E0A41"/>
    <w:rsid w:val="004E0B77"/>
    <w:rsid w:val="004E0CF7"/>
    <w:rsid w:val="004E1246"/>
    <w:rsid w:val="004E18AB"/>
    <w:rsid w:val="004E2329"/>
    <w:rsid w:val="004E2456"/>
    <w:rsid w:val="004E272A"/>
    <w:rsid w:val="004E3073"/>
    <w:rsid w:val="004E3139"/>
    <w:rsid w:val="004E36F7"/>
    <w:rsid w:val="004E3823"/>
    <w:rsid w:val="004E4271"/>
    <w:rsid w:val="004E479E"/>
    <w:rsid w:val="004E4872"/>
    <w:rsid w:val="004E48E4"/>
    <w:rsid w:val="004E4AE8"/>
    <w:rsid w:val="004E4D98"/>
    <w:rsid w:val="004E58B7"/>
    <w:rsid w:val="004E58CD"/>
    <w:rsid w:val="004E5D93"/>
    <w:rsid w:val="004E618C"/>
    <w:rsid w:val="004E628A"/>
    <w:rsid w:val="004E66D6"/>
    <w:rsid w:val="004E76B9"/>
    <w:rsid w:val="004E792D"/>
    <w:rsid w:val="004E7E60"/>
    <w:rsid w:val="004F0076"/>
    <w:rsid w:val="004F01FC"/>
    <w:rsid w:val="004F021A"/>
    <w:rsid w:val="004F0D26"/>
    <w:rsid w:val="004F1648"/>
    <w:rsid w:val="004F1982"/>
    <w:rsid w:val="004F1DA9"/>
    <w:rsid w:val="004F1EC0"/>
    <w:rsid w:val="004F21A4"/>
    <w:rsid w:val="004F25DD"/>
    <w:rsid w:val="004F2D15"/>
    <w:rsid w:val="004F2D46"/>
    <w:rsid w:val="004F2F0E"/>
    <w:rsid w:val="004F3872"/>
    <w:rsid w:val="004F3A0B"/>
    <w:rsid w:val="004F3E5D"/>
    <w:rsid w:val="004F41A1"/>
    <w:rsid w:val="004F4322"/>
    <w:rsid w:val="004F4338"/>
    <w:rsid w:val="004F4A5A"/>
    <w:rsid w:val="004F5384"/>
    <w:rsid w:val="004F5907"/>
    <w:rsid w:val="004F5AFB"/>
    <w:rsid w:val="004F63A3"/>
    <w:rsid w:val="004F65E8"/>
    <w:rsid w:val="004F6A6B"/>
    <w:rsid w:val="004F6A7A"/>
    <w:rsid w:val="004F6B3E"/>
    <w:rsid w:val="004F732D"/>
    <w:rsid w:val="004F7642"/>
    <w:rsid w:val="00500990"/>
    <w:rsid w:val="00500EE7"/>
    <w:rsid w:val="005016EF"/>
    <w:rsid w:val="005017E3"/>
    <w:rsid w:val="00501AE9"/>
    <w:rsid w:val="00501B84"/>
    <w:rsid w:val="00502487"/>
    <w:rsid w:val="00502B59"/>
    <w:rsid w:val="00502BD7"/>
    <w:rsid w:val="005037A7"/>
    <w:rsid w:val="00504341"/>
    <w:rsid w:val="00504A3C"/>
    <w:rsid w:val="00504B62"/>
    <w:rsid w:val="00504B65"/>
    <w:rsid w:val="00504C27"/>
    <w:rsid w:val="00505653"/>
    <w:rsid w:val="0050565F"/>
    <w:rsid w:val="005058A1"/>
    <w:rsid w:val="005058D9"/>
    <w:rsid w:val="00505A40"/>
    <w:rsid w:val="00505DA1"/>
    <w:rsid w:val="00506232"/>
    <w:rsid w:val="00506A4A"/>
    <w:rsid w:val="00506B8F"/>
    <w:rsid w:val="00506CA8"/>
    <w:rsid w:val="00507203"/>
    <w:rsid w:val="00507639"/>
    <w:rsid w:val="00510059"/>
    <w:rsid w:val="00510950"/>
    <w:rsid w:val="00510DF7"/>
    <w:rsid w:val="00511230"/>
    <w:rsid w:val="00511A38"/>
    <w:rsid w:val="00511DE0"/>
    <w:rsid w:val="00511E6A"/>
    <w:rsid w:val="00511FDD"/>
    <w:rsid w:val="005120E2"/>
    <w:rsid w:val="0051282B"/>
    <w:rsid w:val="005129D0"/>
    <w:rsid w:val="00512DFD"/>
    <w:rsid w:val="00512EA3"/>
    <w:rsid w:val="005130D5"/>
    <w:rsid w:val="00513443"/>
    <w:rsid w:val="005139A6"/>
    <w:rsid w:val="00513A61"/>
    <w:rsid w:val="005142EE"/>
    <w:rsid w:val="00514D4E"/>
    <w:rsid w:val="005150B1"/>
    <w:rsid w:val="005156FB"/>
    <w:rsid w:val="00515A25"/>
    <w:rsid w:val="00515DD5"/>
    <w:rsid w:val="00515E36"/>
    <w:rsid w:val="00516907"/>
    <w:rsid w:val="00516995"/>
    <w:rsid w:val="00516ACE"/>
    <w:rsid w:val="00516DED"/>
    <w:rsid w:val="00517156"/>
    <w:rsid w:val="00517663"/>
    <w:rsid w:val="005177B3"/>
    <w:rsid w:val="00520391"/>
    <w:rsid w:val="005205F1"/>
    <w:rsid w:val="00520FAD"/>
    <w:rsid w:val="00521883"/>
    <w:rsid w:val="00521932"/>
    <w:rsid w:val="00522E24"/>
    <w:rsid w:val="0052360F"/>
    <w:rsid w:val="00523A5D"/>
    <w:rsid w:val="00523B91"/>
    <w:rsid w:val="00523BF7"/>
    <w:rsid w:val="00523EAF"/>
    <w:rsid w:val="005248C3"/>
    <w:rsid w:val="005248E5"/>
    <w:rsid w:val="005249BE"/>
    <w:rsid w:val="00524C41"/>
    <w:rsid w:val="00525031"/>
    <w:rsid w:val="005253C8"/>
    <w:rsid w:val="005255E3"/>
    <w:rsid w:val="005263D9"/>
    <w:rsid w:val="00526923"/>
    <w:rsid w:val="005273FA"/>
    <w:rsid w:val="00527869"/>
    <w:rsid w:val="005305B6"/>
    <w:rsid w:val="00530A0D"/>
    <w:rsid w:val="005310A4"/>
    <w:rsid w:val="00531192"/>
    <w:rsid w:val="00531206"/>
    <w:rsid w:val="00531EC9"/>
    <w:rsid w:val="00532495"/>
    <w:rsid w:val="00533208"/>
    <w:rsid w:val="005333B8"/>
    <w:rsid w:val="0053391C"/>
    <w:rsid w:val="00533A69"/>
    <w:rsid w:val="00533C19"/>
    <w:rsid w:val="00533DE5"/>
    <w:rsid w:val="00533F75"/>
    <w:rsid w:val="0053429C"/>
    <w:rsid w:val="0053476B"/>
    <w:rsid w:val="00534DF8"/>
    <w:rsid w:val="00535359"/>
    <w:rsid w:val="00536657"/>
    <w:rsid w:val="005368E2"/>
    <w:rsid w:val="005372AE"/>
    <w:rsid w:val="00537491"/>
    <w:rsid w:val="00537A9C"/>
    <w:rsid w:val="00537B4E"/>
    <w:rsid w:val="00537F6D"/>
    <w:rsid w:val="00540429"/>
    <w:rsid w:val="00540CDA"/>
    <w:rsid w:val="0054107C"/>
    <w:rsid w:val="005412C9"/>
    <w:rsid w:val="005412D6"/>
    <w:rsid w:val="00541555"/>
    <w:rsid w:val="0054173E"/>
    <w:rsid w:val="00541D5B"/>
    <w:rsid w:val="005426B4"/>
    <w:rsid w:val="005427F6"/>
    <w:rsid w:val="00542967"/>
    <w:rsid w:val="00542DAD"/>
    <w:rsid w:val="00542DEB"/>
    <w:rsid w:val="0054304C"/>
    <w:rsid w:val="005433B7"/>
    <w:rsid w:val="00543CE1"/>
    <w:rsid w:val="0054479E"/>
    <w:rsid w:val="00544EEE"/>
    <w:rsid w:val="005452A2"/>
    <w:rsid w:val="00545638"/>
    <w:rsid w:val="00545659"/>
    <w:rsid w:val="00545B14"/>
    <w:rsid w:val="00546137"/>
    <w:rsid w:val="00546596"/>
    <w:rsid w:val="00546855"/>
    <w:rsid w:val="00546E96"/>
    <w:rsid w:val="005473C1"/>
    <w:rsid w:val="00547437"/>
    <w:rsid w:val="00547CDC"/>
    <w:rsid w:val="0055009E"/>
    <w:rsid w:val="0055050D"/>
    <w:rsid w:val="00550ADC"/>
    <w:rsid w:val="005516C2"/>
    <w:rsid w:val="00551F4F"/>
    <w:rsid w:val="00552281"/>
    <w:rsid w:val="00552FAE"/>
    <w:rsid w:val="005531BE"/>
    <w:rsid w:val="005531D5"/>
    <w:rsid w:val="00553311"/>
    <w:rsid w:val="0055396E"/>
    <w:rsid w:val="00553979"/>
    <w:rsid w:val="005544C0"/>
    <w:rsid w:val="00554DF0"/>
    <w:rsid w:val="00554F8E"/>
    <w:rsid w:val="00555B2C"/>
    <w:rsid w:val="00556277"/>
    <w:rsid w:val="00556F3F"/>
    <w:rsid w:val="00557119"/>
    <w:rsid w:val="00557269"/>
    <w:rsid w:val="00557322"/>
    <w:rsid w:val="005579E3"/>
    <w:rsid w:val="005605F8"/>
    <w:rsid w:val="00560E70"/>
    <w:rsid w:val="00561010"/>
    <w:rsid w:val="005613C6"/>
    <w:rsid w:val="00561539"/>
    <w:rsid w:val="00561C9C"/>
    <w:rsid w:val="00561FF4"/>
    <w:rsid w:val="0056206B"/>
    <w:rsid w:val="00562235"/>
    <w:rsid w:val="0056290D"/>
    <w:rsid w:val="005637DA"/>
    <w:rsid w:val="00564155"/>
    <w:rsid w:val="005656F3"/>
    <w:rsid w:val="005658CA"/>
    <w:rsid w:val="00565AB9"/>
    <w:rsid w:val="00566808"/>
    <w:rsid w:val="00566C92"/>
    <w:rsid w:val="00566EDB"/>
    <w:rsid w:val="00566F97"/>
    <w:rsid w:val="005673E5"/>
    <w:rsid w:val="005675E9"/>
    <w:rsid w:val="005677D7"/>
    <w:rsid w:val="0057009A"/>
    <w:rsid w:val="00570261"/>
    <w:rsid w:val="00570417"/>
    <w:rsid w:val="00570916"/>
    <w:rsid w:val="00570A5B"/>
    <w:rsid w:val="00570E7D"/>
    <w:rsid w:val="00570F8B"/>
    <w:rsid w:val="005713FA"/>
    <w:rsid w:val="0057162B"/>
    <w:rsid w:val="0057195D"/>
    <w:rsid w:val="0057217F"/>
    <w:rsid w:val="00572905"/>
    <w:rsid w:val="00572CD4"/>
    <w:rsid w:val="005732AF"/>
    <w:rsid w:val="0057335F"/>
    <w:rsid w:val="0057339D"/>
    <w:rsid w:val="00573A2E"/>
    <w:rsid w:val="0057407B"/>
    <w:rsid w:val="005740C7"/>
    <w:rsid w:val="0057419C"/>
    <w:rsid w:val="0057420A"/>
    <w:rsid w:val="00574CC4"/>
    <w:rsid w:val="005756BA"/>
    <w:rsid w:val="00575B73"/>
    <w:rsid w:val="005776D9"/>
    <w:rsid w:val="00577796"/>
    <w:rsid w:val="00577866"/>
    <w:rsid w:val="005778C4"/>
    <w:rsid w:val="005779EC"/>
    <w:rsid w:val="005804F8"/>
    <w:rsid w:val="00580722"/>
    <w:rsid w:val="00580C11"/>
    <w:rsid w:val="00580E70"/>
    <w:rsid w:val="00581DC9"/>
    <w:rsid w:val="00582BA8"/>
    <w:rsid w:val="00582DC4"/>
    <w:rsid w:val="0058320E"/>
    <w:rsid w:val="00584314"/>
    <w:rsid w:val="00584691"/>
    <w:rsid w:val="00584A08"/>
    <w:rsid w:val="00584DDF"/>
    <w:rsid w:val="00584F64"/>
    <w:rsid w:val="00585022"/>
    <w:rsid w:val="005851E6"/>
    <w:rsid w:val="005857EF"/>
    <w:rsid w:val="005859EA"/>
    <w:rsid w:val="00585E4B"/>
    <w:rsid w:val="00585EF9"/>
    <w:rsid w:val="005860AC"/>
    <w:rsid w:val="00586711"/>
    <w:rsid w:val="005867FA"/>
    <w:rsid w:val="0058703D"/>
    <w:rsid w:val="00587759"/>
    <w:rsid w:val="005877B2"/>
    <w:rsid w:val="00590245"/>
    <w:rsid w:val="00591014"/>
    <w:rsid w:val="005910A7"/>
    <w:rsid w:val="00591A53"/>
    <w:rsid w:val="00592859"/>
    <w:rsid w:val="00592872"/>
    <w:rsid w:val="005928FF"/>
    <w:rsid w:val="00592CEF"/>
    <w:rsid w:val="005934EB"/>
    <w:rsid w:val="005944E9"/>
    <w:rsid w:val="00594623"/>
    <w:rsid w:val="005947A5"/>
    <w:rsid w:val="0059491D"/>
    <w:rsid w:val="0059505D"/>
    <w:rsid w:val="0059525B"/>
    <w:rsid w:val="00596799"/>
    <w:rsid w:val="0059708F"/>
    <w:rsid w:val="00597827"/>
    <w:rsid w:val="005A00DD"/>
    <w:rsid w:val="005A071C"/>
    <w:rsid w:val="005A0914"/>
    <w:rsid w:val="005A117F"/>
    <w:rsid w:val="005A12C1"/>
    <w:rsid w:val="005A1BAD"/>
    <w:rsid w:val="005A2023"/>
    <w:rsid w:val="005A229F"/>
    <w:rsid w:val="005A2370"/>
    <w:rsid w:val="005A2A0C"/>
    <w:rsid w:val="005A2B75"/>
    <w:rsid w:val="005A2D4A"/>
    <w:rsid w:val="005A3A7F"/>
    <w:rsid w:val="005A4261"/>
    <w:rsid w:val="005A44F0"/>
    <w:rsid w:val="005A4DA6"/>
    <w:rsid w:val="005A5929"/>
    <w:rsid w:val="005A5A79"/>
    <w:rsid w:val="005A5B69"/>
    <w:rsid w:val="005A5EEA"/>
    <w:rsid w:val="005A6461"/>
    <w:rsid w:val="005A7741"/>
    <w:rsid w:val="005A79BF"/>
    <w:rsid w:val="005B030D"/>
    <w:rsid w:val="005B0701"/>
    <w:rsid w:val="005B0855"/>
    <w:rsid w:val="005B0A91"/>
    <w:rsid w:val="005B0CEF"/>
    <w:rsid w:val="005B113A"/>
    <w:rsid w:val="005B11B2"/>
    <w:rsid w:val="005B1373"/>
    <w:rsid w:val="005B1584"/>
    <w:rsid w:val="005B19FC"/>
    <w:rsid w:val="005B1B90"/>
    <w:rsid w:val="005B1D51"/>
    <w:rsid w:val="005B1F8E"/>
    <w:rsid w:val="005B1FA2"/>
    <w:rsid w:val="005B3555"/>
    <w:rsid w:val="005B37F8"/>
    <w:rsid w:val="005B3986"/>
    <w:rsid w:val="005B3F8C"/>
    <w:rsid w:val="005B4118"/>
    <w:rsid w:val="005B440D"/>
    <w:rsid w:val="005B53F7"/>
    <w:rsid w:val="005B569E"/>
    <w:rsid w:val="005B582F"/>
    <w:rsid w:val="005B59A1"/>
    <w:rsid w:val="005B5B0C"/>
    <w:rsid w:val="005B5F5A"/>
    <w:rsid w:val="005B5FC8"/>
    <w:rsid w:val="005B65EF"/>
    <w:rsid w:val="005B699B"/>
    <w:rsid w:val="005B6C33"/>
    <w:rsid w:val="005B7376"/>
    <w:rsid w:val="005B77B4"/>
    <w:rsid w:val="005C039E"/>
    <w:rsid w:val="005C0CD2"/>
    <w:rsid w:val="005C0F3C"/>
    <w:rsid w:val="005C1CC0"/>
    <w:rsid w:val="005C2DE1"/>
    <w:rsid w:val="005C2F2C"/>
    <w:rsid w:val="005C2FF8"/>
    <w:rsid w:val="005C371F"/>
    <w:rsid w:val="005C453E"/>
    <w:rsid w:val="005C4644"/>
    <w:rsid w:val="005C4701"/>
    <w:rsid w:val="005C487A"/>
    <w:rsid w:val="005C4A73"/>
    <w:rsid w:val="005C4DCB"/>
    <w:rsid w:val="005C50FC"/>
    <w:rsid w:val="005C5288"/>
    <w:rsid w:val="005C56DF"/>
    <w:rsid w:val="005C60D2"/>
    <w:rsid w:val="005C65A2"/>
    <w:rsid w:val="005C6C11"/>
    <w:rsid w:val="005C7025"/>
    <w:rsid w:val="005C7532"/>
    <w:rsid w:val="005C7568"/>
    <w:rsid w:val="005C7CA9"/>
    <w:rsid w:val="005C7FB3"/>
    <w:rsid w:val="005D016D"/>
    <w:rsid w:val="005D0567"/>
    <w:rsid w:val="005D0945"/>
    <w:rsid w:val="005D0CAC"/>
    <w:rsid w:val="005D0F6B"/>
    <w:rsid w:val="005D1005"/>
    <w:rsid w:val="005D1268"/>
    <w:rsid w:val="005D13B2"/>
    <w:rsid w:val="005D27E1"/>
    <w:rsid w:val="005D3243"/>
    <w:rsid w:val="005D33AB"/>
    <w:rsid w:val="005D35B2"/>
    <w:rsid w:val="005D361C"/>
    <w:rsid w:val="005D3F4D"/>
    <w:rsid w:val="005D4476"/>
    <w:rsid w:val="005D4526"/>
    <w:rsid w:val="005D452E"/>
    <w:rsid w:val="005D4598"/>
    <w:rsid w:val="005D4E47"/>
    <w:rsid w:val="005D53A8"/>
    <w:rsid w:val="005D5468"/>
    <w:rsid w:val="005D58B7"/>
    <w:rsid w:val="005D59EA"/>
    <w:rsid w:val="005D60FA"/>
    <w:rsid w:val="005D6123"/>
    <w:rsid w:val="005D66A5"/>
    <w:rsid w:val="005D6C1F"/>
    <w:rsid w:val="005D74FC"/>
    <w:rsid w:val="005D754F"/>
    <w:rsid w:val="005D7FF5"/>
    <w:rsid w:val="005E0091"/>
    <w:rsid w:val="005E0B7C"/>
    <w:rsid w:val="005E0C5E"/>
    <w:rsid w:val="005E0E7E"/>
    <w:rsid w:val="005E1573"/>
    <w:rsid w:val="005E18A2"/>
    <w:rsid w:val="005E18F3"/>
    <w:rsid w:val="005E1F14"/>
    <w:rsid w:val="005E1FC0"/>
    <w:rsid w:val="005E22F2"/>
    <w:rsid w:val="005E277C"/>
    <w:rsid w:val="005E2D36"/>
    <w:rsid w:val="005E2F41"/>
    <w:rsid w:val="005E346C"/>
    <w:rsid w:val="005E3727"/>
    <w:rsid w:val="005E38CC"/>
    <w:rsid w:val="005E456E"/>
    <w:rsid w:val="005E4A2B"/>
    <w:rsid w:val="005E4AD6"/>
    <w:rsid w:val="005E4BD8"/>
    <w:rsid w:val="005E4D50"/>
    <w:rsid w:val="005E4F20"/>
    <w:rsid w:val="005E5030"/>
    <w:rsid w:val="005E5902"/>
    <w:rsid w:val="005E5918"/>
    <w:rsid w:val="005E687F"/>
    <w:rsid w:val="005E6E05"/>
    <w:rsid w:val="005E7620"/>
    <w:rsid w:val="005E7873"/>
    <w:rsid w:val="005E7AD3"/>
    <w:rsid w:val="005E7AE5"/>
    <w:rsid w:val="005E7D4E"/>
    <w:rsid w:val="005E7E0D"/>
    <w:rsid w:val="005F0458"/>
    <w:rsid w:val="005F0A88"/>
    <w:rsid w:val="005F16B4"/>
    <w:rsid w:val="005F1AEE"/>
    <w:rsid w:val="005F1DB1"/>
    <w:rsid w:val="005F2268"/>
    <w:rsid w:val="005F257D"/>
    <w:rsid w:val="005F287F"/>
    <w:rsid w:val="005F2DF2"/>
    <w:rsid w:val="005F2E2C"/>
    <w:rsid w:val="005F2F0A"/>
    <w:rsid w:val="005F3578"/>
    <w:rsid w:val="005F37F6"/>
    <w:rsid w:val="005F3D4E"/>
    <w:rsid w:val="005F4117"/>
    <w:rsid w:val="005F426B"/>
    <w:rsid w:val="005F43F4"/>
    <w:rsid w:val="005F48F8"/>
    <w:rsid w:val="005F4E72"/>
    <w:rsid w:val="005F5081"/>
    <w:rsid w:val="005F524C"/>
    <w:rsid w:val="005F534C"/>
    <w:rsid w:val="005F576A"/>
    <w:rsid w:val="005F5AA0"/>
    <w:rsid w:val="005F5AD4"/>
    <w:rsid w:val="005F5F9D"/>
    <w:rsid w:val="005F61AB"/>
    <w:rsid w:val="005F61EC"/>
    <w:rsid w:val="005F624D"/>
    <w:rsid w:val="005F659A"/>
    <w:rsid w:val="005F722A"/>
    <w:rsid w:val="005F7490"/>
    <w:rsid w:val="005F7678"/>
    <w:rsid w:val="005F7810"/>
    <w:rsid w:val="005F7BC4"/>
    <w:rsid w:val="005F7FF4"/>
    <w:rsid w:val="0060002B"/>
    <w:rsid w:val="006002E1"/>
    <w:rsid w:val="00600309"/>
    <w:rsid w:val="00600488"/>
    <w:rsid w:val="00600781"/>
    <w:rsid w:val="0060078E"/>
    <w:rsid w:val="0060095E"/>
    <w:rsid w:val="00600D81"/>
    <w:rsid w:val="00600E36"/>
    <w:rsid w:val="006011C6"/>
    <w:rsid w:val="0060228F"/>
    <w:rsid w:val="006024C5"/>
    <w:rsid w:val="00602DE2"/>
    <w:rsid w:val="0060371B"/>
    <w:rsid w:val="00603877"/>
    <w:rsid w:val="00603B17"/>
    <w:rsid w:val="00603CA6"/>
    <w:rsid w:val="006048E7"/>
    <w:rsid w:val="00604BF3"/>
    <w:rsid w:val="0060522C"/>
    <w:rsid w:val="00605D4A"/>
    <w:rsid w:val="00606350"/>
    <w:rsid w:val="00606AD0"/>
    <w:rsid w:val="006074C9"/>
    <w:rsid w:val="00607919"/>
    <w:rsid w:val="00607A16"/>
    <w:rsid w:val="00607BA1"/>
    <w:rsid w:val="006107AD"/>
    <w:rsid w:val="00610E8A"/>
    <w:rsid w:val="006112CE"/>
    <w:rsid w:val="006114D1"/>
    <w:rsid w:val="00611773"/>
    <w:rsid w:val="00611C05"/>
    <w:rsid w:val="00611DDC"/>
    <w:rsid w:val="0061308F"/>
    <w:rsid w:val="00613D4A"/>
    <w:rsid w:val="00613DE1"/>
    <w:rsid w:val="00613F83"/>
    <w:rsid w:val="0061408F"/>
    <w:rsid w:val="0061430C"/>
    <w:rsid w:val="006147AF"/>
    <w:rsid w:val="00614BB3"/>
    <w:rsid w:val="00614D9D"/>
    <w:rsid w:val="00614E11"/>
    <w:rsid w:val="006157CB"/>
    <w:rsid w:val="0061634D"/>
    <w:rsid w:val="00616989"/>
    <w:rsid w:val="0061718A"/>
    <w:rsid w:val="00617275"/>
    <w:rsid w:val="00617487"/>
    <w:rsid w:val="00617979"/>
    <w:rsid w:val="00617A93"/>
    <w:rsid w:val="00617BEB"/>
    <w:rsid w:val="00617C4B"/>
    <w:rsid w:val="00620271"/>
    <w:rsid w:val="006205CB"/>
    <w:rsid w:val="00620D92"/>
    <w:rsid w:val="00621325"/>
    <w:rsid w:val="00621418"/>
    <w:rsid w:val="0062179C"/>
    <w:rsid w:val="00621AC7"/>
    <w:rsid w:val="00622A4B"/>
    <w:rsid w:val="00622B06"/>
    <w:rsid w:val="00622E72"/>
    <w:rsid w:val="00622FAA"/>
    <w:rsid w:val="00624123"/>
    <w:rsid w:val="006244FD"/>
    <w:rsid w:val="00624614"/>
    <w:rsid w:val="006247F3"/>
    <w:rsid w:val="00624E73"/>
    <w:rsid w:val="0062504D"/>
    <w:rsid w:val="00625D78"/>
    <w:rsid w:val="00626BB1"/>
    <w:rsid w:val="00626C5A"/>
    <w:rsid w:val="006279FF"/>
    <w:rsid w:val="006300C0"/>
    <w:rsid w:val="00630A51"/>
    <w:rsid w:val="00630C72"/>
    <w:rsid w:val="00630C7E"/>
    <w:rsid w:val="00630FA6"/>
    <w:rsid w:val="0063134B"/>
    <w:rsid w:val="0063191C"/>
    <w:rsid w:val="00631A88"/>
    <w:rsid w:val="00631CEE"/>
    <w:rsid w:val="00631D7A"/>
    <w:rsid w:val="00631F89"/>
    <w:rsid w:val="006322AF"/>
    <w:rsid w:val="00632478"/>
    <w:rsid w:val="00632647"/>
    <w:rsid w:val="00632742"/>
    <w:rsid w:val="00634FA0"/>
    <w:rsid w:val="00634FF2"/>
    <w:rsid w:val="0063513B"/>
    <w:rsid w:val="00635A35"/>
    <w:rsid w:val="00635D29"/>
    <w:rsid w:val="00635E27"/>
    <w:rsid w:val="00636124"/>
    <w:rsid w:val="006362EC"/>
    <w:rsid w:val="006366B7"/>
    <w:rsid w:val="00636748"/>
    <w:rsid w:val="00636DFC"/>
    <w:rsid w:val="00636FF5"/>
    <w:rsid w:val="006375A7"/>
    <w:rsid w:val="0063769A"/>
    <w:rsid w:val="00637720"/>
    <w:rsid w:val="00637CF2"/>
    <w:rsid w:val="00637E75"/>
    <w:rsid w:val="0064037A"/>
    <w:rsid w:val="00640C98"/>
    <w:rsid w:val="00640F9F"/>
    <w:rsid w:val="006414A7"/>
    <w:rsid w:val="006422EC"/>
    <w:rsid w:val="006425D2"/>
    <w:rsid w:val="006431EF"/>
    <w:rsid w:val="00643A2D"/>
    <w:rsid w:val="00643AA8"/>
    <w:rsid w:val="00643EEE"/>
    <w:rsid w:val="0064452A"/>
    <w:rsid w:val="0064476A"/>
    <w:rsid w:val="0064497E"/>
    <w:rsid w:val="00644A3F"/>
    <w:rsid w:val="00644E1D"/>
    <w:rsid w:val="00644F9C"/>
    <w:rsid w:val="006451BF"/>
    <w:rsid w:val="00645660"/>
    <w:rsid w:val="00646172"/>
    <w:rsid w:val="00646272"/>
    <w:rsid w:val="00646DAF"/>
    <w:rsid w:val="00646E05"/>
    <w:rsid w:val="006475EA"/>
    <w:rsid w:val="00647BA1"/>
    <w:rsid w:val="00650597"/>
    <w:rsid w:val="006505D6"/>
    <w:rsid w:val="006510EF"/>
    <w:rsid w:val="0065138A"/>
    <w:rsid w:val="006526B2"/>
    <w:rsid w:val="006531C8"/>
    <w:rsid w:val="006537AB"/>
    <w:rsid w:val="00653924"/>
    <w:rsid w:val="006539C4"/>
    <w:rsid w:val="00653A39"/>
    <w:rsid w:val="00653B51"/>
    <w:rsid w:val="00653BE2"/>
    <w:rsid w:val="00654470"/>
    <w:rsid w:val="006547AE"/>
    <w:rsid w:val="00654AF3"/>
    <w:rsid w:val="00654FA6"/>
    <w:rsid w:val="00654FCF"/>
    <w:rsid w:val="00655091"/>
    <w:rsid w:val="00655A67"/>
    <w:rsid w:val="00655EA2"/>
    <w:rsid w:val="00656736"/>
    <w:rsid w:val="00656AD3"/>
    <w:rsid w:val="00656BB6"/>
    <w:rsid w:val="00656D4C"/>
    <w:rsid w:val="00656D81"/>
    <w:rsid w:val="00657091"/>
    <w:rsid w:val="006578F8"/>
    <w:rsid w:val="00657AE5"/>
    <w:rsid w:val="00657CD6"/>
    <w:rsid w:val="0066024C"/>
    <w:rsid w:val="006602B4"/>
    <w:rsid w:val="00661052"/>
    <w:rsid w:val="0066171C"/>
    <w:rsid w:val="00661C0E"/>
    <w:rsid w:val="00661F5D"/>
    <w:rsid w:val="00662F74"/>
    <w:rsid w:val="00663857"/>
    <w:rsid w:val="00663CD1"/>
    <w:rsid w:val="00663DBD"/>
    <w:rsid w:val="00663FCD"/>
    <w:rsid w:val="006645BE"/>
    <w:rsid w:val="00664DE3"/>
    <w:rsid w:val="006650C0"/>
    <w:rsid w:val="006650E9"/>
    <w:rsid w:val="006651D0"/>
    <w:rsid w:val="0066539E"/>
    <w:rsid w:val="00666182"/>
    <w:rsid w:val="0066650F"/>
    <w:rsid w:val="0066693F"/>
    <w:rsid w:val="00666A42"/>
    <w:rsid w:val="00666B79"/>
    <w:rsid w:val="00670721"/>
    <w:rsid w:val="006707A5"/>
    <w:rsid w:val="006709BC"/>
    <w:rsid w:val="00671279"/>
    <w:rsid w:val="0067129E"/>
    <w:rsid w:val="006713A9"/>
    <w:rsid w:val="00671942"/>
    <w:rsid w:val="00671970"/>
    <w:rsid w:val="00671D33"/>
    <w:rsid w:val="00672087"/>
    <w:rsid w:val="0067253A"/>
    <w:rsid w:val="00672820"/>
    <w:rsid w:val="00673C09"/>
    <w:rsid w:val="00673D54"/>
    <w:rsid w:val="00673F50"/>
    <w:rsid w:val="00674238"/>
    <w:rsid w:val="006748A2"/>
    <w:rsid w:val="006751D2"/>
    <w:rsid w:val="00675243"/>
    <w:rsid w:val="006754DC"/>
    <w:rsid w:val="006755EF"/>
    <w:rsid w:val="006757D4"/>
    <w:rsid w:val="00675CD0"/>
    <w:rsid w:val="00675DCF"/>
    <w:rsid w:val="006760A2"/>
    <w:rsid w:val="006760D7"/>
    <w:rsid w:val="006764F3"/>
    <w:rsid w:val="00676BE2"/>
    <w:rsid w:val="00676EDD"/>
    <w:rsid w:val="0068005A"/>
    <w:rsid w:val="006806B9"/>
    <w:rsid w:val="006808E0"/>
    <w:rsid w:val="006809E6"/>
    <w:rsid w:val="00680A75"/>
    <w:rsid w:val="00680BFC"/>
    <w:rsid w:val="00680D63"/>
    <w:rsid w:val="00680DE4"/>
    <w:rsid w:val="0068101B"/>
    <w:rsid w:val="006813AD"/>
    <w:rsid w:val="00681A8E"/>
    <w:rsid w:val="00682481"/>
    <w:rsid w:val="00683331"/>
    <w:rsid w:val="00683735"/>
    <w:rsid w:val="006837B1"/>
    <w:rsid w:val="00683D5D"/>
    <w:rsid w:val="0068417A"/>
    <w:rsid w:val="006841A3"/>
    <w:rsid w:val="006841A5"/>
    <w:rsid w:val="0068430C"/>
    <w:rsid w:val="00684451"/>
    <w:rsid w:val="006845C5"/>
    <w:rsid w:val="00684644"/>
    <w:rsid w:val="00684FDE"/>
    <w:rsid w:val="006850F7"/>
    <w:rsid w:val="006851DC"/>
    <w:rsid w:val="0068538E"/>
    <w:rsid w:val="006853BA"/>
    <w:rsid w:val="0068563E"/>
    <w:rsid w:val="0068695E"/>
    <w:rsid w:val="00686D95"/>
    <w:rsid w:val="006874E1"/>
    <w:rsid w:val="00687838"/>
    <w:rsid w:val="0068793F"/>
    <w:rsid w:val="00687C76"/>
    <w:rsid w:val="00687E15"/>
    <w:rsid w:val="006900EB"/>
    <w:rsid w:val="0069151A"/>
    <w:rsid w:val="00691BF2"/>
    <w:rsid w:val="00692041"/>
    <w:rsid w:val="00692691"/>
    <w:rsid w:val="00692F0E"/>
    <w:rsid w:val="006930F2"/>
    <w:rsid w:val="006938E4"/>
    <w:rsid w:val="00693C70"/>
    <w:rsid w:val="006942D3"/>
    <w:rsid w:val="006944E2"/>
    <w:rsid w:val="0069477B"/>
    <w:rsid w:val="006949CD"/>
    <w:rsid w:val="00694BDF"/>
    <w:rsid w:val="0069541E"/>
    <w:rsid w:val="00695B56"/>
    <w:rsid w:val="00696541"/>
    <w:rsid w:val="00696561"/>
    <w:rsid w:val="0069660B"/>
    <w:rsid w:val="006969D1"/>
    <w:rsid w:val="00696B8E"/>
    <w:rsid w:val="00696DAA"/>
    <w:rsid w:val="00696E4B"/>
    <w:rsid w:val="00696FC8"/>
    <w:rsid w:val="00697281"/>
    <w:rsid w:val="0069745F"/>
    <w:rsid w:val="00697576"/>
    <w:rsid w:val="006979D3"/>
    <w:rsid w:val="00697A2B"/>
    <w:rsid w:val="006A010C"/>
    <w:rsid w:val="006A0557"/>
    <w:rsid w:val="006A060C"/>
    <w:rsid w:val="006A07D7"/>
    <w:rsid w:val="006A09C5"/>
    <w:rsid w:val="006A1631"/>
    <w:rsid w:val="006A23CC"/>
    <w:rsid w:val="006A2447"/>
    <w:rsid w:val="006A2959"/>
    <w:rsid w:val="006A3149"/>
    <w:rsid w:val="006A34E0"/>
    <w:rsid w:val="006A351C"/>
    <w:rsid w:val="006A37CF"/>
    <w:rsid w:val="006A418D"/>
    <w:rsid w:val="006A5775"/>
    <w:rsid w:val="006A58DF"/>
    <w:rsid w:val="006A59F6"/>
    <w:rsid w:val="006A5BAF"/>
    <w:rsid w:val="006A5ED3"/>
    <w:rsid w:val="006A5F37"/>
    <w:rsid w:val="006A68A7"/>
    <w:rsid w:val="006A6926"/>
    <w:rsid w:val="006A6A80"/>
    <w:rsid w:val="006A6A8E"/>
    <w:rsid w:val="006A727A"/>
    <w:rsid w:val="006A7795"/>
    <w:rsid w:val="006A7ABC"/>
    <w:rsid w:val="006B00B0"/>
    <w:rsid w:val="006B02D0"/>
    <w:rsid w:val="006B0572"/>
    <w:rsid w:val="006B0C5B"/>
    <w:rsid w:val="006B110E"/>
    <w:rsid w:val="006B1185"/>
    <w:rsid w:val="006B1505"/>
    <w:rsid w:val="006B1538"/>
    <w:rsid w:val="006B1915"/>
    <w:rsid w:val="006B2120"/>
    <w:rsid w:val="006B274C"/>
    <w:rsid w:val="006B27B0"/>
    <w:rsid w:val="006B2FB7"/>
    <w:rsid w:val="006B3906"/>
    <w:rsid w:val="006B4258"/>
    <w:rsid w:val="006B4571"/>
    <w:rsid w:val="006B550D"/>
    <w:rsid w:val="006B595E"/>
    <w:rsid w:val="006B635E"/>
    <w:rsid w:val="006B6897"/>
    <w:rsid w:val="006B6FD5"/>
    <w:rsid w:val="006B7009"/>
    <w:rsid w:val="006B73AE"/>
    <w:rsid w:val="006B75E3"/>
    <w:rsid w:val="006B7C6E"/>
    <w:rsid w:val="006B7CB3"/>
    <w:rsid w:val="006C000A"/>
    <w:rsid w:val="006C022B"/>
    <w:rsid w:val="006C0359"/>
    <w:rsid w:val="006C0FC9"/>
    <w:rsid w:val="006C1061"/>
    <w:rsid w:val="006C1175"/>
    <w:rsid w:val="006C12FC"/>
    <w:rsid w:val="006C158C"/>
    <w:rsid w:val="006C1FCF"/>
    <w:rsid w:val="006C26A0"/>
    <w:rsid w:val="006C29D8"/>
    <w:rsid w:val="006C2E02"/>
    <w:rsid w:val="006C2E7E"/>
    <w:rsid w:val="006C30C2"/>
    <w:rsid w:val="006C340B"/>
    <w:rsid w:val="006C4C89"/>
    <w:rsid w:val="006C5194"/>
    <w:rsid w:val="006C5447"/>
    <w:rsid w:val="006C5C4A"/>
    <w:rsid w:val="006C6098"/>
    <w:rsid w:val="006C656C"/>
    <w:rsid w:val="006C65A7"/>
    <w:rsid w:val="006C6754"/>
    <w:rsid w:val="006C69EF"/>
    <w:rsid w:val="006C7B28"/>
    <w:rsid w:val="006C7C6F"/>
    <w:rsid w:val="006C7CA4"/>
    <w:rsid w:val="006D02C3"/>
    <w:rsid w:val="006D05F3"/>
    <w:rsid w:val="006D07C4"/>
    <w:rsid w:val="006D0BD7"/>
    <w:rsid w:val="006D0E03"/>
    <w:rsid w:val="006D128F"/>
    <w:rsid w:val="006D12DE"/>
    <w:rsid w:val="006D29E8"/>
    <w:rsid w:val="006D2E09"/>
    <w:rsid w:val="006D31C3"/>
    <w:rsid w:val="006D3748"/>
    <w:rsid w:val="006D3913"/>
    <w:rsid w:val="006D3E9B"/>
    <w:rsid w:val="006D4209"/>
    <w:rsid w:val="006D42CC"/>
    <w:rsid w:val="006D45F7"/>
    <w:rsid w:val="006D4DD0"/>
    <w:rsid w:val="006D4EB9"/>
    <w:rsid w:val="006D4F50"/>
    <w:rsid w:val="006D51C2"/>
    <w:rsid w:val="006D527A"/>
    <w:rsid w:val="006D5C9C"/>
    <w:rsid w:val="006D5F85"/>
    <w:rsid w:val="006D6987"/>
    <w:rsid w:val="006D6C22"/>
    <w:rsid w:val="006D6CE6"/>
    <w:rsid w:val="006D711F"/>
    <w:rsid w:val="006D7493"/>
    <w:rsid w:val="006D753C"/>
    <w:rsid w:val="006D7999"/>
    <w:rsid w:val="006E0418"/>
    <w:rsid w:val="006E062E"/>
    <w:rsid w:val="006E063F"/>
    <w:rsid w:val="006E0959"/>
    <w:rsid w:val="006E0A74"/>
    <w:rsid w:val="006E0E46"/>
    <w:rsid w:val="006E1DC7"/>
    <w:rsid w:val="006E1ED6"/>
    <w:rsid w:val="006E2190"/>
    <w:rsid w:val="006E27DE"/>
    <w:rsid w:val="006E2EB3"/>
    <w:rsid w:val="006E3B21"/>
    <w:rsid w:val="006E3FEB"/>
    <w:rsid w:val="006E42F1"/>
    <w:rsid w:val="006E46C6"/>
    <w:rsid w:val="006E490D"/>
    <w:rsid w:val="006E4A32"/>
    <w:rsid w:val="006E5912"/>
    <w:rsid w:val="006E5936"/>
    <w:rsid w:val="006E5DC5"/>
    <w:rsid w:val="006E60ED"/>
    <w:rsid w:val="006E63EF"/>
    <w:rsid w:val="006E6795"/>
    <w:rsid w:val="006E6F9F"/>
    <w:rsid w:val="006E7275"/>
    <w:rsid w:val="006E73FA"/>
    <w:rsid w:val="006E7810"/>
    <w:rsid w:val="006F0171"/>
    <w:rsid w:val="006F0441"/>
    <w:rsid w:val="006F09B4"/>
    <w:rsid w:val="006F0E44"/>
    <w:rsid w:val="006F1084"/>
    <w:rsid w:val="006F10A5"/>
    <w:rsid w:val="006F187A"/>
    <w:rsid w:val="006F1CD4"/>
    <w:rsid w:val="006F1EC0"/>
    <w:rsid w:val="006F22B8"/>
    <w:rsid w:val="006F22D3"/>
    <w:rsid w:val="006F23D1"/>
    <w:rsid w:val="006F2A97"/>
    <w:rsid w:val="006F2C0A"/>
    <w:rsid w:val="006F35FE"/>
    <w:rsid w:val="006F377F"/>
    <w:rsid w:val="006F4146"/>
    <w:rsid w:val="006F456E"/>
    <w:rsid w:val="006F4E77"/>
    <w:rsid w:val="006F5627"/>
    <w:rsid w:val="006F57D0"/>
    <w:rsid w:val="006F5D3E"/>
    <w:rsid w:val="006F5E97"/>
    <w:rsid w:val="006F636C"/>
    <w:rsid w:val="006F685F"/>
    <w:rsid w:val="006F7394"/>
    <w:rsid w:val="006F7D75"/>
    <w:rsid w:val="00700F17"/>
    <w:rsid w:val="00701384"/>
    <w:rsid w:val="007013BB"/>
    <w:rsid w:val="00701AEE"/>
    <w:rsid w:val="00702887"/>
    <w:rsid w:val="00702DBF"/>
    <w:rsid w:val="00702E38"/>
    <w:rsid w:val="0070300C"/>
    <w:rsid w:val="007031BD"/>
    <w:rsid w:val="0070374B"/>
    <w:rsid w:val="00704290"/>
    <w:rsid w:val="00704405"/>
    <w:rsid w:val="007045EE"/>
    <w:rsid w:val="00704E53"/>
    <w:rsid w:val="00705027"/>
    <w:rsid w:val="007052BD"/>
    <w:rsid w:val="00705723"/>
    <w:rsid w:val="00705808"/>
    <w:rsid w:val="00705BC3"/>
    <w:rsid w:val="00705BD4"/>
    <w:rsid w:val="007063B0"/>
    <w:rsid w:val="00706785"/>
    <w:rsid w:val="00706BE1"/>
    <w:rsid w:val="00706E7F"/>
    <w:rsid w:val="00707767"/>
    <w:rsid w:val="00707BD9"/>
    <w:rsid w:val="007102E8"/>
    <w:rsid w:val="007104FF"/>
    <w:rsid w:val="00710C3E"/>
    <w:rsid w:val="00710CDD"/>
    <w:rsid w:val="00711489"/>
    <w:rsid w:val="00712190"/>
    <w:rsid w:val="00712355"/>
    <w:rsid w:val="0071247C"/>
    <w:rsid w:val="00712C55"/>
    <w:rsid w:val="00712C9E"/>
    <w:rsid w:val="00713256"/>
    <w:rsid w:val="007132B7"/>
    <w:rsid w:val="0071362B"/>
    <w:rsid w:val="007139D0"/>
    <w:rsid w:val="00715DAF"/>
    <w:rsid w:val="00716290"/>
    <w:rsid w:val="00716760"/>
    <w:rsid w:val="00716E2F"/>
    <w:rsid w:val="0071721A"/>
    <w:rsid w:val="007173A0"/>
    <w:rsid w:val="007178E7"/>
    <w:rsid w:val="007179D7"/>
    <w:rsid w:val="00717B01"/>
    <w:rsid w:val="00717B81"/>
    <w:rsid w:val="00720078"/>
    <w:rsid w:val="0072012E"/>
    <w:rsid w:val="00720600"/>
    <w:rsid w:val="00720F93"/>
    <w:rsid w:val="00721851"/>
    <w:rsid w:val="007225D0"/>
    <w:rsid w:val="00722953"/>
    <w:rsid w:val="00722EEA"/>
    <w:rsid w:val="00722F83"/>
    <w:rsid w:val="007233BF"/>
    <w:rsid w:val="007239AD"/>
    <w:rsid w:val="00723B7A"/>
    <w:rsid w:val="00724037"/>
    <w:rsid w:val="00724115"/>
    <w:rsid w:val="00724123"/>
    <w:rsid w:val="0072507E"/>
    <w:rsid w:val="00725998"/>
    <w:rsid w:val="0072614C"/>
    <w:rsid w:val="007263D3"/>
    <w:rsid w:val="00726983"/>
    <w:rsid w:val="00726B27"/>
    <w:rsid w:val="00726CA9"/>
    <w:rsid w:val="00726D35"/>
    <w:rsid w:val="00726DE9"/>
    <w:rsid w:val="00726FB7"/>
    <w:rsid w:val="007273B1"/>
    <w:rsid w:val="00727483"/>
    <w:rsid w:val="00727880"/>
    <w:rsid w:val="00727929"/>
    <w:rsid w:val="00727985"/>
    <w:rsid w:val="00727F64"/>
    <w:rsid w:val="00730204"/>
    <w:rsid w:val="00730405"/>
    <w:rsid w:val="0073081A"/>
    <w:rsid w:val="0073082A"/>
    <w:rsid w:val="00730EAC"/>
    <w:rsid w:val="00731425"/>
    <w:rsid w:val="007318AE"/>
    <w:rsid w:val="00731DED"/>
    <w:rsid w:val="00731FC5"/>
    <w:rsid w:val="007320B2"/>
    <w:rsid w:val="007325B0"/>
    <w:rsid w:val="007328E8"/>
    <w:rsid w:val="00732A50"/>
    <w:rsid w:val="00733023"/>
    <w:rsid w:val="0073320C"/>
    <w:rsid w:val="00733ECB"/>
    <w:rsid w:val="00734ADD"/>
    <w:rsid w:val="00734C73"/>
    <w:rsid w:val="00735C94"/>
    <w:rsid w:val="00735D6C"/>
    <w:rsid w:val="00735E56"/>
    <w:rsid w:val="00735F6C"/>
    <w:rsid w:val="007360F3"/>
    <w:rsid w:val="00736B6B"/>
    <w:rsid w:val="00736C4B"/>
    <w:rsid w:val="00736EE9"/>
    <w:rsid w:val="00737BF9"/>
    <w:rsid w:val="00737E83"/>
    <w:rsid w:val="00737F8B"/>
    <w:rsid w:val="00740457"/>
    <w:rsid w:val="0074056B"/>
    <w:rsid w:val="0074117D"/>
    <w:rsid w:val="007413F0"/>
    <w:rsid w:val="0074143E"/>
    <w:rsid w:val="00741BC8"/>
    <w:rsid w:val="00741FB7"/>
    <w:rsid w:val="0074206D"/>
    <w:rsid w:val="007425EE"/>
    <w:rsid w:val="00742887"/>
    <w:rsid w:val="00742A31"/>
    <w:rsid w:val="00742FDE"/>
    <w:rsid w:val="00743563"/>
    <w:rsid w:val="00743A62"/>
    <w:rsid w:val="00743AAC"/>
    <w:rsid w:val="00743C4E"/>
    <w:rsid w:val="007442E4"/>
    <w:rsid w:val="0074462E"/>
    <w:rsid w:val="0074520F"/>
    <w:rsid w:val="007454BB"/>
    <w:rsid w:val="007456BE"/>
    <w:rsid w:val="0074580F"/>
    <w:rsid w:val="00745987"/>
    <w:rsid w:val="007459ED"/>
    <w:rsid w:val="00745A16"/>
    <w:rsid w:val="00745C38"/>
    <w:rsid w:val="007476E2"/>
    <w:rsid w:val="0074777C"/>
    <w:rsid w:val="00747955"/>
    <w:rsid w:val="0074799C"/>
    <w:rsid w:val="00747DD6"/>
    <w:rsid w:val="007502BB"/>
    <w:rsid w:val="0075051C"/>
    <w:rsid w:val="0075067B"/>
    <w:rsid w:val="007506EC"/>
    <w:rsid w:val="00750D8F"/>
    <w:rsid w:val="00750F41"/>
    <w:rsid w:val="00751097"/>
    <w:rsid w:val="007511F4"/>
    <w:rsid w:val="00751263"/>
    <w:rsid w:val="007517F1"/>
    <w:rsid w:val="0075184A"/>
    <w:rsid w:val="007519AC"/>
    <w:rsid w:val="00751AF0"/>
    <w:rsid w:val="007520A3"/>
    <w:rsid w:val="007522EE"/>
    <w:rsid w:val="007527A4"/>
    <w:rsid w:val="007539E9"/>
    <w:rsid w:val="007541F2"/>
    <w:rsid w:val="00754EB6"/>
    <w:rsid w:val="00755180"/>
    <w:rsid w:val="00755523"/>
    <w:rsid w:val="00755985"/>
    <w:rsid w:val="00755BB8"/>
    <w:rsid w:val="00756161"/>
    <w:rsid w:val="00756365"/>
    <w:rsid w:val="00756CBF"/>
    <w:rsid w:val="00757832"/>
    <w:rsid w:val="00757862"/>
    <w:rsid w:val="0075796C"/>
    <w:rsid w:val="00757A92"/>
    <w:rsid w:val="00757DA5"/>
    <w:rsid w:val="00760201"/>
    <w:rsid w:val="007606C2"/>
    <w:rsid w:val="007609D5"/>
    <w:rsid w:val="00760B87"/>
    <w:rsid w:val="00760F1E"/>
    <w:rsid w:val="00761498"/>
    <w:rsid w:val="0076157D"/>
    <w:rsid w:val="00761905"/>
    <w:rsid w:val="00761D69"/>
    <w:rsid w:val="00762097"/>
    <w:rsid w:val="00762169"/>
    <w:rsid w:val="0076227B"/>
    <w:rsid w:val="00762BD2"/>
    <w:rsid w:val="00762CB2"/>
    <w:rsid w:val="0076317F"/>
    <w:rsid w:val="00763620"/>
    <w:rsid w:val="00763648"/>
    <w:rsid w:val="0076371F"/>
    <w:rsid w:val="007638F7"/>
    <w:rsid w:val="00763D9A"/>
    <w:rsid w:val="0076464B"/>
    <w:rsid w:val="007646E8"/>
    <w:rsid w:val="00764F4D"/>
    <w:rsid w:val="007650D2"/>
    <w:rsid w:val="00765D30"/>
    <w:rsid w:val="00765EDE"/>
    <w:rsid w:val="00766516"/>
    <w:rsid w:val="00766942"/>
    <w:rsid w:val="00766AEF"/>
    <w:rsid w:val="0076737E"/>
    <w:rsid w:val="0076762D"/>
    <w:rsid w:val="007700F1"/>
    <w:rsid w:val="00770267"/>
    <w:rsid w:val="00770DBD"/>
    <w:rsid w:val="007711C5"/>
    <w:rsid w:val="0077132C"/>
    <w:rsid w:val="007717D7"/>
    <w:rsid w:val="00771E96"/>
    <w:rsid w:val="00771ECB"/>
    <w:rsid w:val="00772281"/>
    <w:rsid w:val="007724E8"/>
    <w:rsid w:val="00772670"/>
    <w:rsid w:val="00772FEB"/>
    <w:rsid w:val="007731C5"/>
    <w:rsid w:val="00773776"/>
    <w:rsid w:val="007739D9"/>
    <w:rsid w:val="00773A24"/>
    <w:rsid w:val="00773E21"/>
    <w:rsid w:val="00773E22"/>
    <w:rsid w:val="00774BC4"/>
    <w:rsid w:val="007758FC"/>
    <w:rsid w:val="00775EC7"/>
    <w:rsid w:val="00776ED7"/>
    <w:rsid w:val="0077729C"/>
    <w:rsid w:val="007776DD"/>
    <w:rsid w:val="00777A58"/>
    <w:rsid w:val="00777FC9"/>
    <w:rsid w:val="00780459"/>
    <w:rsid w:val="00780682"/>
    <w:rsid w:val="00780D04"/>
    <w:rsid w:val="007812F5"/>
    <w:rsid w:val="00781989"/>
    <w:rsid w:val="00781BAD"/>
    <w:rsid w:val="00781D10"/>
    <w:rsid w:val="00781D20"/>
    <w:rsid w:val="00781EAF"/>
    <w:rsid w:val="00781F0F"/>
    <w:rsid w:val="00782139"/>
    <w:rsid w:val="0078229C"/>
    <w:rsid w:val="00783110"/>
    <w:rsid w:val="007831C5"/>
    <w:rsid w:val="00783207"/>
    <w:rsid w:val="00783719"/>
    <w:rsid w:val="00783DA1"/>
    <w:rsid w:val="00783F52"/>
    <w:rsid w:val="007845B0"/>
    <w:rsid w:val="007846C2"/>
    <w:rsid w:val="00784DB1"/>
    <w:rsid w:val="00784DC3"/>
    <w:rsid w:val="0078502F"/>
    <w:rsid w:val="00785331"/>
    <w:rsid w:val="007856A1"/>
    <w:rsid w:val="007861F2"/>
    <w:rsid w:val="0078660D"/>
    <w:rsid w:val="00786646"/>
    <w:rsid w:val="0078685D"/>
    <w:rsid w:val="00786E3E"/>
    <w:rsid w:val="007876BE"/>
    <w:rsid w:val="007900FA"/>
    <w:rsid w:val="00790212"/>
    <w:rsid w:val="00790AA1"/>
    <w:rsid w:val="00790AE3"/>
    <w:rsid w:val="00790BD6"/>
    <w:rsid w:val="00790E5A"/>
    <w:rsid w:val="0079168B"/>
    <w:rsid w:val="00791905"/>
    <w:rsid w:val="0079195D"/>
    <w:rsid w:val="00791965"/>
    <w:rsid w:val="00792448"/>
    <w:rsid w:val="0079244A"/>
    <w:rsid w:val="00792711"/>
    <w:rsid w:val="00792A29"/>
    <w:rsid w:val="00792B22"/>
    <w:rsid w:val="00792F32"/>
    <w:rsid w:val="007930B9"/>
    <w:rsid w:val="00793416"/>
    <w:rsid w:val="007934BB"/>
    <w:rsid w:val="00793878"/>
    <w:rsid w:val="00793F2B"/>
    <w:rsid w:val="00794319"/>
    <w:rsid w:val="0079463B"/>
    <w:rsid w:val="007946E3"/>
    <w:rsid w:val="00794E37"/>
    <w:rsid w:val="0079541F"/>
    <w:rsid w:val="00795BA5"/>
    <w:rsid w:val="007960C7"/>
    <w:rsid w:val="00796135"/>
    <w:rsid w:val="00796192"/>
    <w:rsid w:val="0079708A"/>
    <w:rsid w:val="007977AF"/>
    <w:rsid w:val="007A0030"/>
    <w:rsid w:val="007A0D44"/>
    <w:rsid w:val="007A0D9F"/>
    <w:rsid w:val="007A0E73"/>
    <w:rsid w:val="007A1225"/>
    <w:rsid w:val="007A13C3"/>
    <w:rsid w:val="007A16DE"/>
    <w:rsid w:val="007A16E7"/>
    <w:rsid w:val="007A1A9F"/>
    <w:rsid w:val="007A1C1D"/>
    <w:rsid w:val="007A23C6"/>
    <w:rsid w:val="007A2709"/>
    <w:rsid w:val="007A29FC"/>
    <w:rsid w:val="007A2CA8"/>
    <w:rsid w:val="007A2E4F"/>
    <w:rsid w:val="007A39A9"/>
    <w:rsid w:val="007A39EB"/>
    <w:rsid w:val="007A411D"/>
    <w:rsid w:val="007A4345"/>
    <w:rsid w:val="007A4451"/>
    <w:rsid w:val="007A50F7"/>
    <w:rsid w:val="007A5A71"/>
    <w:rsid w:val="007A5CCF"/>
    <w:rsid w:val="007A602C"/>
    <w:rsid w:val="007A61A7"/>
    <w:rsid w:val="007A65A2"/>
    <w:rsid w:val="007A6D11"/>
    <w:rsid w:val="007A6DE8"/>
    <w:rsid w:val="007A7B9F"/>
    <w:rsid w:val="007B0026"/>
    <w:rsid w:val="007B03E7"/>
    <w:rsid w:val="007B138E"/>
    <w:rsid w:val="007B1A86"/>
    <w:rsid w:val="007B1BB3"/>
    <w:rsid w:val="007B2061"/>
    <w:rsid w:val="007B22C6"/>
    <w:rsid w:val="007B25E6"/>
    <w:rsid w:val="007B2BEF"/>
    <w:rsid w:val="007B30A3"/>
    <w:rsid w:val="007B30E8"/>
    <w:rsid w:val="007B3224"/>
    <w:rsid w:val="007B3CEE"/>
    <w:rsid w:val="007B40CC"/>
    <w:rsid w:val="007B4229"/>
    <w:rsid w:val="007B4306"/>
    <w:rsid w:val="007B4327"/>
    <w:rsid w:val="007B4382"/>
    <w:rsid w:val="007B44B5"/>
    <w:rsid w:val="007B4769"/>
    <w:rsid w:val="007B4A0F"/>
    <w:rsid w:val="007B4A66"/>
    <w:rsid w:val="007B4DCA"/>
    <w:rsid w:val="007B4F4B"/>
    <w:rsid w:val="007B57DA"/>
    <w:rsid w:val="007B5C33"/>
    <w:rsid w:val="007B787B"/>
    <w:rsid w:val="007C06F0"/>
    <w:rsid w:val="007C0E15"/>
    <w:rsid w:val="007C0FD9"/>
    <w:rsid w:val="007C1C05"/>
    <w:rsid w:val="007C1D1C"/>
    <w:rsid w:val="007C1DC8"/>
    <w:rsid w:val="007C24C9"/>
    <w:rsid w:val="007C28E6"/>
    <w:rsid w:val="007C29E4"/>
    <w:rsid w:val="007C2A5D"/>
    <w:rsid w:val="007C2A88"/>
    <w:rsid w:val="007C2ED3"/>
    <w:rsid w:val="007C471D"/>
    <w:rsid w:val="007C4A7F"/>
    <w:rsid w:val="007C4A80"/>
    <w:rsid w:val="007C54F6"/>
    <w:rsid w:val="007C56DD"/>
    <w:rsid w:val="007C68A3"/>
    <w:rsid w:val="007C6C6E"/>
    <w:rsid w:val="007C7163"/>
    <w:rsid w:val="007C729D"/>
    <w:rsid w:val="007C784A"/>
    <w:rsid w:val="007C7AA5"/>
    <w:rsid w:val="007D0352"/>
    <w:rsid w:val="007D118E"/>
    <w:rsid w:val="007D1ADC"/>
    <w:rsid w:val="007D2215"/>
    <w:rsid w:val="007D25E9"/>
    <w:rsid w:val="007D28F3"/>
    <w:rsid w:val="007D2A0F"/>
    <w:rsid w:val="007D3954"/>
    <w:rsid w:val="007D3BAA"/>
    <w:rsid w:val="007D3F4F"/>
    <w:rsid w:val="007D451F"/>
    <w:rsid w:val="007D4555"/>
    <w:rsid w:val="007D4B09"/>
    <w:rsid w:val="007D4C3F"/>
    <w:rsid w:val="007D4E06"/>
    <w:rsid w:val="007D51E2"/>
    <w:rsid w:val="007D5FE7"/>
    <w:rsid w:val="007D6022"/>
    <w:rsid w:val="007D6101"/>
    <w:rsid w:val="007D63F4"/>
    <w:rsid w:val="007D6755"/>
    <w:rsid w:val="007D67DE"/>
    <w:rsid w:val="007D73E2"/>
    <w:rsid w:val="007D74FB"/>
    <w:rsid w:val="007D79C9"/>
    <w:rsid w:val="007E033E"/>
    <w:rsid w:val="007E0E4D"/>
    <w:rsid w:val="007E11B2"/>
    <w:rsid w:val="007E17E1"/>
    <w:rsid w:val="007E2C29"/>
    <w:rsid w:val="007E2FA1"/>
    <w:rsid w:val="007E3905"/>
    <w:rsid w:val="007E43EE"/>
    <w:rsid w:val="007E4484"/>
    <w:rsid w:val="007E4C53"/>
    <w:rsid w:val="007E4F88"/>
    <w:rsid w:val="007E58B7"/>
    <w:rsid w:val="007E590D"/>
    <w:rsid w:val="007E5E84"/>
    <w:rsid w:val="007E5FAF"/>
    <w:rsid w:val="007E66B3"/>
    <w:rsid w:val="007E6773"/>
    <w:rsid w:val="007E67A0"/>
    <w:rsid w:val="007E6DFA"/>
    <w:rsid w:val="007E6DFC"/>
    <w:rsid w:val="007E6E85"/>
    <w:rsid w:val="007E72D6"/>
    <w:rsid w:val="007E7B5F"/>
    <w:rsid w:val="007E7BAC"/>
    <w:rsid w:val="007E7E58"/>
    <w:rsid w:val="007E7E67"/>
    <w:rsid w:val="007F04D3"/>
    <w:rsid w:val="007F04EC"/>
    <w:rsid w:val="007F0A86"/>
    <w:rsid w:val="007F0DDA"/>
    <w:rsid w:val="007F11EF"/>
    <w:rsid w:val="007F144F"/>
    <w:rsid w:val="007F1698"/>
    <w:rsid w:val="007F1E54"/>
    <w:rsid w:val="007F2440"/>
    <w:rsid w:val="007F264B"/>
    <w:rsid w:val="007F288E"/>
    <w:rsid w:val="007F2E37"/>
    <w:rsid w:val="007F2F62"/>
    <w:rsid w:val="007F39EF"/>
    <w:rsid w:val="007F3B00"/>
    <w:rsid w:val="007F3D30"/>
    <w:rsid w:val="007F4869"/>
    <w:rsid w:val="007F4903"/>
    <w:rsid w:val="007F4E87"/>
    <w:rsid w:val="007F4F00"/>
    <w:rsid w:val="007F4F6E"/>
    <w:rsid w:val="007F5484"/>
    <w:rsid w:val="007F5783"/>
    <w:rsid w:val="007F6418"/>
    <w:rsid w:val="007F6455"/>
    <w:rsid w:val="007F645E"/>
    <w:rsid w:val="007F6665"/>
    <w:rsid w:val="007F6815"/>
    <w:rsid w:val="007F6995"/>
    <w:rsid w:val="007F70BE"/>
    <w:rsid w:val="007F70C7"/>
    <w:rsid w:val="007F7156"/>
    <w:rsid w:val="007F7338"/>
    <w:rsid w:val="007F798D"/>
    <w:rsid w:val="007F7CF3"/>
    <w:rsid w:val="007F7DAD"/>
    <w:rsid w:val="007F7FBD"/>
    <w:rsid w:val="00800030"/>
    <w:rsid w:val="00800A5F"/>
    <w:rsid w:val="00800FEA"/>
    <w:rsid w:val="008011FF"/>
    <w:rsid w:val="008014FC"/>
    <w:rsid w:val="00802042"/>
    <w:rsid w:val="00802260"/>
    <w:rsid w:val="008022F1"/>
    <w:rsid w:val="00802515"/>
    <w:rsid w:val="008025AF"/>
    <w:rsid w:val="00803232"/>
    <w:rsid w:val="008032B3"/>
    <w:rsid w:val="008033E2"/>
    <w:rsid w:val="008036E1"/>
    <w:rsid w:val="0080384A"/>
    <w:rsid w:val="0080403E"/>
    <w:rsid w:val="008042C1"/>
    <w:rsid w:val="008049DE"/>
    <w:rsid w:val="00804E9A"/>
    <w:rsid w:val="0080567E"/>
    <w:rsid w:val="00805933"/>
    <w:rsid w:val="00805B8A"/>
    <w:rsid w:val="00805BD2"/>
    <w:rsid w:val="00805C00"/>
    <w:rsid w:val="00805FFE"/>
    <w:rsid w:val="00806207"/>
    <w:rsid w:val="00806542"/>
    <w:rsid w:val="00806A69"/>
    <w:rsid w:val="00807359"/>
    <w:rsid w:val="0080773A"/>
    <w:rsid w:val="00807755"/>
    <w:rsid w:val="008078EB"/>
    <w:rsid w:val="00807D58"/>
    <w:rsid w:val="00810031"/>
    <w:rsid w:val="008100F9"/>
    <w:rsid w:val="008109E6"/>
    <w:rsid w:val="00810AD8"/>
    <w:rsid w:val="00810B0A"/>
    <w:rsid w:val="00811F46"/>
    <w:rsid w:val="00812286"/>
    <w:rsid w:val="008126AD"/>
    <w:rsid w:val="008133BC"/>
    <w:rsid w:val="008137E0"/>
    <w:rsid w:val="00813B71"/>
    <w:rsid w:val="00813D66"/>
    <w:rsid w:val="008143A5"/>
    <w:rsid w:val="008148FE"/>
    <w:rsid w:val="00814E51"/>
    <w:rsid w:val="00814EA8"/>
    <w:rsid w:val="00814F74"/>
    <w:rsid w:val="008161FB"/>
    <w:rsid w:val="00816370"/>
    <w:rsid w:val="00817138"/>
    <w:rsid w:val="00820995"/>
    <w:rsid w:val="00820C1D"/>
    <w:rsid w:val="00820ECC"/>
    <w:rsid w:val="00820ED3"/>
    <w:rsid w:val="00820F63"/>
    <w:rsid w:val="00820F67"/>
    <w:rsid w:val="008215C5"/>
    <w:rsid w:val="008216AD"/>
    <w:rsid w:val="00821ED9"/>
    <w:rsid w:val="00822661"/>
    <w:rsid w:val="0082296D"/>
    <w:rsid w:val="00822BE0"/>
    <w:rsid w:val="00822C1E"/>
    <w:rsid w:val="00822DCA"/>
    <w:rsid w:val="00823300"/>
    <w:rsid w:val="00823371"/>
    <w:rsid w:val="0082339C"/>
    <w:rsid w:val="008233B2"/>
    <w:rsid w:val="008237DF"/>
    <w:rsid w:val="008237E6"/>
    <w:rsid w:val="008239EF"/>
    <w:rsid w:val="00823E95"/>
    <w:rsid w:val="00823FE5"/>
    <w:rsid w:val="00824AAE"/>
    <w:rsid w:val="00824E9F"/>
    <w:rsid w:val="00825747"/>
    <w:rsid w:val="00826095"/>
    <w:rsid w:val="00826589"/>
    <w:rsid w:val="00826A6E"/>
    <w:rsid w:val="00826AC5"/>
    <w:rsid w:val="00826BB3"/>
    <w:rsid w:val="0082704F"/>
    <w:rsid w:val="00827441"/>
    <w:rsid w:val="00827670"/>
    <w:rsid w:val="008276E4"/>
    <w:rsid w:val="00830013"/>
    <w:rsid w:val="00830B2B"/>
    <w:rsid w:val="00830E8C"/>
    <w:rsid w:val="00830F0F"/>
    <w:rsid w:val="008311D7"/>
    <w:rsid w:val="00831496"/>
    <w:rsid w:val="00831D2C"/>
    <w:rsid w:val="00831D53"/>
    <w:rsid w:val="00831E9C"/>
    <w:rsid w:val="00832189"/>
    <w:rsid w:val="00832291"/>
    <w:rsid w:val="00832E48"/>
    <w:rsid w:val="00832FB8"/>
    <w:rsid w:val="008336D5"/>
    <w:rsid w:val="00833BD1"/>
    <w:rsid w:val="00833FE0"/>
    <w:rsid w:val="008340DD"/>
    <w:rsid w:val="008345E6"/>
    <w:rsid w:val="00834C72"/>
    <w:rsid w:val="00834F28"/>
    <w:rsid w:val="00835483"/>
    <w:rsid w:val="00835746"/>
    <w:rsid w:val="008363D2"/>
    <w:rsid w:val="0083653D"/>
    <w:rsid w:val="00836A0D"/>
    <w:rsid w:val="00837774"/>
    <w:rsid w:val="00837800"/>
    <w:rsid w:val="00837CB6"/>
    <w:rsid w:val="008400A7"/>
    <w:rsid w:val="00840110"/>
    <w:rsid w:val="0084034C"/>
    <w:rsid w:val="0084036D"/>
    <w:rsid w:val="00840550"/>
    <w:rsid w:val="00840C4F"/>
    <w:rsid w:val="00840D38"/>
    <w:rsid w:val="00840F4E"/>
    <w:rsid w:val="00841381"/>
    <w:rsid w:val="00841752"/>
    <w:rsid w:val="008419E3"/>
    <w:rsid w:val="00841A23"/>
    <w:rsid w:val="00841E7A"/>
    <w:rsid w:val="00841FE5"/>
    <w:rsid w:val="00842BD6"/>
    <w:rsid w:val="00843269"/>
    <w:rsid w:val="00843765"/>
    <w:rsid w:val="0084412F"/>
    <w:rsid w:val="00844264"/>
    <w:rsid w:val="00844698"/>
    <w:rsid w:val="008447AA"/>
    <w:rsid w:val="0084498A"/>
    <w:rsid w:val="00844EB6"/>
    <w:rsid w:val="00845213"/>
    <w:rsid w:val="00845334"/>
    <w:rsid w:val="00845B1D"/>
    <w:rsid w:val="00845C68"/>
    <w:rsid w:val="00845FCA"/>
    <w:rsid w:val="00846006"/>
    <w:rsid w:val="0084612C"/>
    <w:rsid w:val="0084629E"/>
    <w:rsid w:val="0084710A"/>
    <w:rsid w:val="0084742A"/>
    <w:rsid w:val="00847A6C"/>
    <w:rsid w:val="00847D3E"/>
    <w:rsid w:val="008501E3"/>
    <w:rsid w:val="00850490"/>
    <w:rsid w:val="008504F9"/>
    <w:rsid w:val="0085053D"/>
    <w:rsid w:val="00850D9E"/>
    <w:rsid w:val="00850EFD"/>
    <w:rsid w:val="0085105E"/>
    <w:rsid w:val="00851C6D"/>
    <w:rsid w:val="00851D5A"/>
    <w:rsid w:val="0085234A"/>
    <w:rsid w:val="00852576"/>
    <w:rsid w:val="00852F5D"/>
    <w:rsid w:val="008532DD"/>
    <w:rsid w:val="00853EDE"/>
    <w:rsid w:val="00854143"/>
    <w:rsid w:val="00854898"/>
    <w:rsid w:val="0085525C"/>
    <w:rsid w:val="008553C0"/>
    <w:rsid w:val="008553C8"/>
    <w:rsid w:val="008559C0"/>
    <w:rsid w:val="00855C31"/>
    <w:rsid w:val="00855EB4"/>
    <w:rsid w:val="00856446"/>
    <w:rsid w:val="008565A6"/>
    <w:rsid w:val="008567BE"/>
    <w:rsid w:val="0085687E"/>
    <w:rsid w:val="00856DC1"/>
    <w:rsid w:val="00856FB6"/>
    <w:rsid w:val="008572FB"/>
    <w:rsid w:val="008600C1"/>
    <w:rsid w:val="008601E9"/>
    <w:rsid w:val="0086055F"/>
    <w:rsid w:val="00860C39"/>
    <w:rsid w:val="00861868"/>
    <w:rsid w:val="00861EB4"/>
    <w:rsid w:val="00862896"/>
    <w:rsid w:val="00862ED2"/>
    <w:rsid w:val="0086333E"/>
    <w:rsid w:val="00863A70"/>
    <w:rsid w:val="008641DC"/>
    <w:rsid w:val="00864247"/>
    <w:rsid w:val="0086442A"/>
    <w:rsid w:val="00864678"/>
    <w:rsid w:val="00864686"/>
    <w:rsid w:val="00864C69"/>
    <w:rsid w:val="008657F5"/>
    <w:rsid w:val="00865865"/>
    <w:rsid w:val="00865FCB"/>
    <w:rsid w:val="0086659B"/>
    <w:rsid w:val="00866880"/>
    <w:rsid w:val="00866AA6"/>
    <w:rsid w:val="00867332"/>
    <w:rsid w:val="0086746F"/>
    <w:rsid w:val="0086791E"/>
    <w:rsid w:val="00867E1A"/>
    <w:rsid w:val="00867E58"/>
    <w:rsid w:val="00867E72"/>
    <w:rsid w:val="00870811"/>
    <w:rsid w:val="00871719"/>
    <w:rsid w:val="008720B4"/>
    <w:rsid w:val="008729E9"/>
    <w:rsid w:val="00872D0E"/>
    <w:rsid w:val="0087314E"/>
    <w:rsid w:val="0087324E"/>
    <w:rsid w:val="0087349B"/>
    <w:rsid w:val="0087362B"/>
    <w:rsid w:val="00873C9B"/>
    <w:rsid w:val="00873CDE"/>
    <w:rsid w:val="00873DDC"/>
    <w:rsid w:val="00873FB0"/>
    <w:rsid w:val="00874335"/>
    <w:rsid w:val="00874902"/>
    <w:rsid w:val="00874BA5"/>
    <w:rsid w:val="0087681B"/>
    <w:rsid w:val="00876A78"/>
    <w:rsid w:val="00876BEB"/>
    <w:rsid w:val="00876EB0"/>
    <w:rsid w:val="008771F1"/>
    <w:rsid w:val="0087778F"/>
    <w:rsid w:val="00877910"/>
    <w:rsid w:val="00877965"/>
    <w:rsid w:val="00877A97"/>
    <w:rsid w:val="00877D12"/>
    <w:rsid w:val="00877E89"/>
    <w:rsid w:val="00877ED7"/>
    <w:rsid w:val="00880120"/>
    <w:rsid w:val="00880242"/>
    <w:rsid w:val="00880447"/>
    <w:rsid w:val="008804FD"/>
    <w:rsid w:val="00880C28"/>
    <w:rsid w:val="00880EDA"/>
    <w:rsid w:val="008810B4"/>
    <w:rsid w:val="00881150"/>
    <w:rsid w:val="008819D1"/>
    <w:rsid w:val="00881E03"/>
    <w:rsid w:val="00881FFC"/>
    <w:rsid w:val="0088205A"/>
    <w:rsid w:val="00882BB6"/>
    <w:rsid w:val="00882C12"/>
    <w:rsid w:val="00882C45"/>
    <w:rsid w:val="00883E29"/>
    <w:rsid w:val="0088403B"/>
    <w:rsid w:val="00884204"/>
    <w:rsid w:val="008842C6"/>
    <w:rsid w:val="00884E58"/>
    <w:rsid w:val="00885210"/>
    <w:rsid w:val="00885ED0"/>
    <w:rsid w:val="00886CE9"/>
    <w:rsid w:val="0088719B"/>
    <w:rsid w:val="00887EF2"/>
    <w:rsid w:val="00887F24"/>
    <w:rsid w:val="008909E3"/>
    <w:rsid w:val="008915C5"/>
    <w:rsid w:val="00891903"/>
    <w:rsid w:val="00891942"/>
    <w:rsid w:val="00891B2F"/>
    <w:rsid w:val="00891FBB"/>
    <w:rsid w:val="00892543"/>
    <w:rsid w:val="00892C37"/>
    <w:rsid w:val="00892DA5"/>
    <w:rsid w:val="008935DD"/>
    <w:rsid w:val="008937E6"/>
    <w:rsid w:val="00893B28"/>
    <w:rsid w:val="008941A6"/>
    <w:rsid w:val="0089472A"/>
    <w:rsid w:val="00894BE2"/>
    <w:rsid w:val="00894C4D"/>
    <w:rsid w:val="00895345"/>
    <w:rsid w:val="008956F7"/>
    <w:rsid w:val="008959E5"/>
    <w:rsid w:val="00895BBC"/>
    <w:rsid w:val="0089691D"/>
    <w:rsid w:val="0089696B"/>
    <w:rsid w:val="00896EBF"/>
    <w:rsid w:val="008974F4"/>
    <w:rsid w:val="00897A83"/>
    <w:rsid w:val="008A0CB7"/>
    <w:rsid w:val="008A28F8"/>
    <w:rsid w:val="008A2D82"/>
    <w:rsid w:val="008A32DF"/>
    <w:rsid w:val="008A330B"/>
    <w:rsid w:val="008A3611"/>
    <w:rsid w:val="008A3824"/>
    <w:rsid w:val="008A3CBD"/>
    <w:rsid w:val="008A3EDB"/>
    <w:rsid w:val="008A426F"/>
    <w:rsid w:val="008A47AC"/>
    <w:rsid w:val="008A4C14"/>
    <w:rsid w:val="008A561B"/>
    <w:rsid w:val="008A58D7"/>
    <w:rsid w:val="008A5B02"/>
    <w:rsid w:val="008A5C11"/>
    <w:rsid w:val="008A5FF4"/>
    <w:rsid w:val="008A6295"/>
    <w:rsid w:val="008A64D4"/>
    <w:rsid w:val="008A64F6"/>
    <w:rsid w:val="008A69E6"/>
    <w:rsid w:val="008A6D24"/>
    <w:rsid w:val="008A7107"/>
    <w:rsid w:val="008A727B"/>
    <w:rsid w:val="008A771D"/>
    <w:rsid w:val="008A786C"/>
    <w:rsid w:val="008A7A22"/>
    <w:rsid w:val="008B07D7"/>
    <w:rsid w:val="008B0926"/>
    <w:rsid w:val="008B092B"/>
    <w:rsid w:val="008B0A25"/>
    <w:rsid w:val="008B0ABF"/>
    <w:rsid w:val="008B1076"/>
    <w:rsid w:val="008B107F"/>
    <w:rsid w:val="008B135A"/>
    <w:rsid w:val="008B1397"/>
    <w:rsid w:val="008B1398"/>
    <w:rsid w:val="008B184B"/>
    <w:rsid w:val="008B1B1A"/>
    <w:rsid w:val="008B2FED"/>
    <w:rsid w:val="008B33AE"/>
    <w:rsid w:val="008B3994"/>
    <w:rsid w:val="008B3E16"/>
    <w:rsid w:val="008B4DC7"/>
    <w:rsid w:val="008B533A"/>
    <w:rsid w:val="008B5348"/>
    <w:rsid w:val="008B582F"/>
    <w:rsid w:val="008B6353"/>
    <w:rsid w:val="008B661D"/>
    <w:rsid w:val="008B66EB"/>
    <w:rsid w:val="008B7839"/>
    <w:rsid w:val="008B7C22"/>
    <w:rsid w:val="008B7E35"/>
    <w:rsid w:val="008B7EFF"/>
    <w:rsid w:val="008C004D"/>
    <w:rsid w:val="008C0B31"/>
    <w:rsid w:val="008C0C6D"/>
    <w:rsid w:val="008C0CF2"/>
    <w:rsid w:val="008C1256"/>
    <w:rsid w:val="008C1DF7"/>
    <w:rsid w:val="008C2422"/>
    <w:rsid w:val="008C2569"/>
    <w:rsid w:val="008C2D5D"/>
    <w:rsid w:val="008C3786"/>
    <w:rsid w:val="008C3AA6"/>
    <w:rsid w:val="008C3BFB"/>
    <w:rsid w:val="008C67EA"/>
    <w:rsid w:val="008C6C1C"/>
    <w:rsid w:val="008C6C9B"/>
    <w:rsid w:val="008C76A8"/>
    <w:rsid w:val="008D0077"/>
    <w:rsid w:val="008D022B"/>
    <w:rsid w:val="008D0720"/>
    <w:rsid w:val="008D0F21"/>
    <w:rsid w:val="008D1204"/>
    <w:rsid w:val="008D18DE"/>
    <w:rsid w:val="008D1C15"/>
    <w:rsid w:val="008D1CF7"/>
    <w:rsid w:val="008D1D6B"/>
    <w:rsid w:val="008D204F"/>
    <w:rsid w:val="008D2279"/>
    <w:rsid w:val="008D24D2"/>
    <w:rsid w:val="008D292C"/>
    <w:rsid w:val="008D2C1F"/>
    <w:rsid w:val="008D2E06"/>
    <w:rsid w:val="008D385A"/>
    <w:rsid w:val="008D3C39"/>
    <w:rsid w:val="008D4609"/>
    <w:rsid w:val="008D515B"/>
    <w:rsid w:val="008D5432"/>
    <w:rsid w:val="008D57E3"/>
    <w:rsid w:val="008D5BDD"/>
    <w:rsid w:val="008D5D72"/>
    <w:rsid w:val="008D5F41"/>
    <w:rsid w:val="008D6033"/>
    <w:rsid w:val="008D63E5"/>
    <w:rsid w:val="008D6D52"/>
    <w:rsid w:val="008D6FC1"/>
    <w:rsid w:val="008D7C90"/>
    <w:rsid w:val="008D7DCD"/>
    <w:rsid w:val="008E0E95"/>
    <w:rsid w:val="008E0EC4"/>
    <w:rsid w:val="008E1B75"/>
    <w:rsid w:val="008E26B1"/>
    <w:rsid w:val="008E2A92"/>
    <w:rsid w:val="008E3157"/>
    <w:rsid w:val="008E4013"/>
    <w:rsid w:val="008E424F"/>
    <w:rsid w:val="008E4A6C"/>
    <w:rsid w:val="008E5113"/>
    <w:rsid w:val="008E53FC"/>
    <w:rsid w:val="008E565A"/>
    <w:rsid w:val="008E59DF"/>
    <w:rsid w:val="008E605F"/>
    <w:rsid w:val="008E6787"/>
    <w:rsid w:val="008E67BB"/>
    <w:rsid w:val="008E7B0D"/>
    <w:rsid w:val="008E7C22"/>
    <w:rsid w:val="008F0DCB"/>
    <w:rsid w:val="008F1375"/>
    <w:rsid w:val="008F181B"/>
    <w:rsid w:val="008F1981"/>
    <w:rsid w:val="008F19A0"/>
    <w:rsid w:val="008F1AFF"/>
    <w:rsid w:val="008F1B50"/>
    <w:rsid w:val="008F1D16"/>
    <w:rsid w:val="008F2340"/>
    <w:rsid w:val="008F247C"/>
    <w:rsid w:val="008F29DD"/>
    <w:rsid w:val="008F2B5F"/>
    <w:rsid w:val="008F2F9B"/>
    <w:rsid w:val="008F384E"/>
    <w:rsid w:val="008F3ECC"/>
    <w:rsid w:val="008F42F0"/>
    <w:rsid w:val="008F4DC3"/>
    <w:rsid w:val="008F512A"/>
    <w:rsid w:val="008F52CA"/>
    <w:rsid w:val="008F5818"/>
    <w:rsid w:val="008F6CB2"/>
    <w:rsid w:val="008F6CE1"/>
    <w:rsid w:val="008F73A8"/>
    <w:rsid w:val="008F7B44"/>
    <w:rsid w:val="008F7DFD"/>
    <w:rsid w:val="008F7F45"/>
    <w:rsid w:val="00900281"/>
    <w:rsid w:val="009003CD"/>
    <w:rsid w:val="009008AF"/>
    <w:rsid w:val="00900E2A"/>
    <w:rsid w:val="009015D2"/>
    <w:rsid w:val="00901FE5"/>
    <w:rsid w:val="009021DF"/>
    <w:rsid w:val="009022A1"/>
    <w:rsid w:val="009029EC"/>
    <w:rsid w:val="00902BE6"/>
    <w:rsid w:val="00903155"/>
    <w:rsid w:val="0090328C"/>
    <w:rsid w:val="009032B7"/>
    <w:rsid w:val="00903A5E"/>
    <w:rsid w:val="00904425"/>
    <w:rsid w:val="00904621"/>
    <w:rsid w:val="0090484C"/>
    <w:rsid w:val="00904E42"/>
    <w:rsid w:val="00904F91"/>
    <w:rsid w:val="0090527A"/>
    <w:rsid w:val="009053CE"/>
    <w:rsid w:val="00905A7A"/>
    <w:rsid w:val="00905D7A"/>
    <w:rsid w:val="009062B4"/>
    <w:rsid w:val="0090679B"/>
    <w:rsid w:val="00906A3E"/>
    <w:rsid w:val="0090769F"/>
    <w:rsid w:val="009076FF"/>
    <w:rsid w:val="009077EC"/>
    <w:rsid w:val="00907ACD"/>
    <w:rsid w:val="00907CD8"/>
    <w:rsid w:val="00907D38"/>
    <w:rsid w:val="00910553"/>
    <w:rsid w:val="0091057D"/>
    <w:rsid w:val="009116D3"/>
    <w:rsid w:val="00911820"/>
    <w:rsid w:val="009121EE"/>
    <w:rsid w:val="0091227C"/>
    <w:rsid w:val="0091272C"/>
    <w:rsid w:val="009127E1"/>
    <w:rsid w:val="00912B0E"/>
    <w:rsid w:val="0091304F"/>
    <w:rsid w:val="00913184"/>
    <w:rsid w:val="0091328B"/>
    <w:rsid w:val="009137EB"/>
    <w:rsid w:val="00913C7E"/>
    <w:rsid w:val="00913EFD"/>
    <w:rsid w:val="0091428E"/>
    <w:rsid w:val="00914AA7"/>
    <w:rsid w:val="00914AFB"/>
    <w:rsid w:val="0091537B"/>
    <w:rsid w:val="009154BA"/>
    <w:rsid w:val="009154C2"/>
    <w:rsid w:val="00915578"/>
    <w:rsid w:val="009156AC"/>
    <w:rsid w:val="00915EC9"/>
    <w:rsid w:val="009162CB"/>
    <w:rsid w:val="00916704"/>
    <w:rsid w:val="00917323"/>
    <w:rsid w:val="00917E88"/>
    <w:rsid w:val="0092039E"/>
    <w:rsid w:val="0092070A"/>
    <w:rsid w:val="00920918"/>
    <w:rsid w:val="00921180"/>
    <w:rsid w:val="0092134C"/>
    <w:rsid w:val="00921EFC"/>
    <w:rsid w:val="0092200A"/>
    <w:rsid w:val="00922A32"/>
    <w:rsid w:val="00922B49"/>
    <w:rsid w:val="00922BD0"/>
    <w:rsid w:val="009231EA"/>
    <w:rsid w:val="009235FB"/>
    <w:rsid w:val="00923C7F"/>
    <w:rsid w:val="00923E67"/>
    <w:rsid w:val="009241FE"/>
    <w:rsid w:val="00924422"/>
    <w:rsid w:val="00924D84"/>
    <w:rsid w:val="00925278"/>
    <w:rsid w:val="009252C2"/>
    <w:rsid w:val="00925741"/>
    <w:rsid w:val="00925E47"/>
    <w:rsid w:val="00926A65"/>
    <w:rsid w:val="009279EB"/>
    <w:rsid w:val="009300A0"/>
    <w:rsid w:val="0093064C"/>
    <w:rsid w:val="00930920"/>
    <w:rsid w:val="009309F0"/>
    <w:rsid w:val="00930B3F"/>
    <w:rsid w:val="00930EA6"/>
    <w:rsid w:val="00930FFA"/>
    <w:rsid w:val="00931649"/>
    <w:rsid w:val="00931671"/>
    <w:rsid w:val="00931934"/>
    <w:rsid w:val="00931DE5"/>
    <w:rsid w:val="009328EE"/>
    <w:rsid w:val="00932DAE"/>
    <w:rsid w:val="00932DCC"/>
    <w:rsid w:val="00932E1C"/>
    <w:rsid w:val="00932F6E"/>
    <w:rsid w:val="00932F7F"/>
    <w:rsid w:val="00933839"/>
    <w:rsid w:val="00933ABF"/>
    <w:rsid w:val="009345A7"/>
    <w:rsid w:val="009346FF"/>
    <w:rsid w:val="00934FAC"/>
    <w:rsid w:val="00935ABE"/>
    <w:rsid w:val="00936223"/>
    <w:rsid w:val="009362FE"/>
    <w:rsid w:val="00936D70"/>
    <w:rsid w:val="009371F6"/>
    <w:rsid w:val="00937390"/>
    <w:rsid w:val="00937BB3"/>
    <w:rsid w:val="00937D7B"/>
    <w:rsid w:val="00940153"/>
    <w:rsid w:val="0094040C"/>
    <w:rsid w:val="009404CA"/>
    <w:rsid w:val="009404DE"/>
    <w:rsid w:val="0094080B"/>
    <w:rsid w:val="00941AE8"/>
    <w:rsid w:val="00941BCF"/>
    <w:rsid w:val="00941ED4"/>
    <w:rsid w:val="009421C1"/>
    <w:rsid w:val="00942211"/>
    <w:rsid w:val="009436CC"/>
    <w:rsid w:val="00943B70"/>
    <w:rsid w:val="0094411D"/>
    <w:rsid w:val="0094495F"/>
    <w:rsid w:val="00944AEE"/>
    <w:rsid w:val="00945183"/>
    <w:rsid w:val="00945480"/>
    <w:rsid w:val="00945DBA"/>
    <w:rsid w:val="00946C3D"/>
    <w:rsid w:val="00947177"/>
    <w:rsid w:val="00947BC9"/>
    <w:rsid w:val="009502CD"/>
    <w:rsid w:val="0095041D"/>
    <w:rsid w:val="00950B32"/>
    <w:rsid w:val="00950BFF"/>
    <w:rsid w:val="009510F3"/>
    <w:rsid w:val="00951172"/>
    <w:rsid w:val="00951348"/>
    <w:rsid w:val="0095163A"/>
    <w:rsid w:val="00951A60"/>
    <w:rsid w:val="00951EFD"/>
    <w:rsid w:val="00952BCC"/>
    <w:rsid w:val="0095305A"/>
    <w:rsid w:val="00953661"/>
    <w:rsid w:val="00953D04"/>
    <w:rsid w:val="00954265"/>
    <w:rsid w:val="00954C36"/>
    <w:rsid w:val="00954DEC"/>
    <w:rsid w:val="0095537F"/>
    <w:rsid w:val="00955658"/>
    <w:rsid w:val="009556C4"/>
    <w:rsid w:val="00955C78"/>
    <w:rsid w:val="009562AB"/>
    <w:rsid w:val="0095676E"/>
    <w:rsid w:val="00956ACE"/>
    <w:rsid w:val="00956EBD"/>
    <w:rsid w:val="00957153"/>
    <w:rsid w:val="009574BF"/>
    <w:rsid w:val="00957A8B"/>
    <w:rsid w:val="00957D53"/>
    <w:rsid w:val="00960082"/>
    <w:rsid w:val="00960D7E"/>
    <w:rsid w:val="009613C2"/>
    <w:rsid w:val="00961EFD"/>
    <w:rsid w:val="0096292C"/>
    <w:rsid w:val="00962AF6"/>
    <w:rsid w:val="00962CB3"/>
    <w:rsid w:val="0096394F"/>
    <w:rsid w:val="009648F6"/>
    <w:rsid w:val="00965159"/>
    <w:rsid w:val="009659A7"/>
    <w:rsid w:val="009663E1"/>
    <w:rsid w:val="00966419"/>
    <w:rsid w:val="00966425"/>
    <w:rsid w:val="00966732"/>
    <w:rsid w:val="0096693A"/>
    <w:rsid w:val="00966972"/>
    <w:rsid w:val="00966BC0"/>
    <w:rsid w:val="0096728B"/>
    <w:rsid w:val="00967827"/>
    <w:rsid w:val="009679A2"/>
    <w:rsid w:val="009679CC"/>
    <w:rsid w:val="00967DD2"/>
    <w:rsid w:val="009705F5"/>
    <w:rsid w:val="009708C3"/>
    <w:rsid w:val="00970C19"/>
    <w:rsid w:val="00971149"/>
    <w:rsid w:val="009714EF"/>
    <w:rsid w:val="009716F2"/>
    <w:rsid w:val="00971C1E"/>
    <w:rsid w:val="00971D0A"/>
    <w:rsid w:val="00972204"/>
    <w:rsid w:val="0097284A"/>
    <w:rsid w:val="00972AB9"/>
    <w:rsid w:val="00972AFB"/>
    <w:rsid w:val="00972BBE"/>
    <w:rsid w:val="009730E7"/>
    <w:rsid w:val="009737B7"/>
    <w:rsid w:val="009739A3"/>
    <w:rsid w:val="00973C15"/>
    <w:rsid w:val="00974326"/>
    <w:rsid w:val="00974C55"/>
    <w:rsid w:val="00974ECD"/>
    <w:rsid w:val="00975C6C"/>
    <w:rsid w:val="00975CB6"/>
    <w:rsid w:val="00976BEE"/>
    <w:rsid w:val="00976E35"/>
    <w:rsid w:val="00976E88"/>
    <w:rsid w:val="0097745A"/>
    <w:rsid w:val="0097790E"/>
    <w:rsid w:val="00977933"/>
    <w:rsid w:val="00977C38"/>
    <w:rsid w:val="00977C98"/>
    <w:rsid w:val="00977D72"/>
    <w:rsid w:val="00980109"/>
    <w:rsid w:val="009801F3"/>
    <w:rsid w:val="009802D4"/>
    <w:rsid w:val="009808D1"/>
    <w:rsid w:val="0098124C"/>
    <w:rsid w:val="009816F9"/>
    <w:rsid w:val="009822C9"/>
    <w:rsid w:val="00982476"/>
    <w:rsid w:val="00982532"/>
    <w:rsid w:val="00982D04"/>
    <w:rsid w:val="00982D25"/>
    <w:rsid w:val="00982ED5"/>
    <w:rsid w:val="0098306C"/>
    <w:rsid w:val="00983238"/>
    <w:rsid w:val="00983326"/>
    <w:rsid w:val="009836EB"/>
    <w:rsid w:val="00983B1A"/>
    <w:rsid w:val="00983F64"/>
    <w:rsid w:val="0098412B"/>
    <w:rsid w:val="009841F3"/>
    <w:rsid w:val="00984403"/>
    <w:rsid w:val="009845A3"/>
    <w:rsid w:val="00984A25"/>
    <w:rsid w:val="00985580"/>
    <w:rsid w:val="00985F3B"/>
    <w:rsid w:val="00986C3B"/>
    <w:rsid w:val="00987A30"/>
    <w:rsid w:val="00987EF6"/>
    <w:rsid w:val="009900EF"/>
    <w:rsid w:val="009901CB"/>
    <w:rsid w:val="00990695"/>
    <w:rsid w:val="009907FB"/>
    <w:rsid w:val="00991617"/>
    <w:rsid w:val="009916EC"/>
    <w:rsid w:val="009920C6"/>
    <w:rsid w:val="00992446"/>
    <w:rsid w:val="0099253F"/>
    <w:rsid w:val="0099254D"/>
    <w:rsid w:val="00992BF0"/>
    <w:rsid w:val="00992CD2"/>
    <w:rsid w:val="009930B5"/>
    <w:rsid w:val="0099321F"/>
    <w:rsid w:val="00993866"/>
    <w:rsid w:val="00993C7A"/>
    <w:rsid w:val="00994763"/>
    <w:rsid w:val="009947E9"/>
    <w:rsid w:val="00995F3A"/>
    <w:rsid w:val="009967C9"/>
    <w:rsid w:val="00996F92"/>
    <w:rsid w:val="009973EF"/>
    <w:rsid w:val="009978C7"/>
    <w:rsid w:val="009978C8"/>
    <w:rsid w:val="00997971"/>
    <w:rsid w:val="00997C56"/>
    <w:rsid w:val="009A04DF"/>
    <w:rsid w:val="009A0521"/>
    <w:rsid w:val="009A0717"/>
    <w:rsid w:val="009A0812"/>
    <w:rsid w:val="009A0BE9"/>
    <w:rsid w:val="009A131C"/>
    <w:rsid w:val="009A18B0"/>
    <w:rsid w:val="009A1917"/>
    <w:rsid w:val="009A1BB7"/>
    <w:rsid w:val="009A1F65"/>
    <w:rsid w:val="009A2054"/>
    <w:rsid w:val="009A3037"/>
    <w:rsid w:val="009A31A1"/>
    <w:rsid w:val="009A3588"/>
    <w:rsid w:val="009A3CD4"/>
    <w:rsid w:val="009A3D36"/>
    <w:rsid w:val="009A3F3C"/>
    <w:rsid w:val="009A420F"/>
    <w:rsid w:val="009A4308"/>
    <w:rsid w:val="009A478C"/>
    <w:rsid w:val="009A4830"/>
    <w:rsid w:val="009A4BCD"/>
    <w:rsid w:val="009A5099"/>
    <w:rsid w:val="009A50F4"/>
    <w:rsid w:val="009A5295"/>
    <w:rsid w:val="009A5A91"/>
    <w:rsid w:val="009A6727"/>
    <w:rsid w:val="009A6740"/>
    <w:rsid w:val="009A6829"/>
    <w:rsid w:val="009A6BE6"/>
    <w:rsid w:val="009A6DD6"/>
    <w:rsid w:val="009A7358"/>
    <w:rsid w:val="009A742E"/>
    <w:rsid w:val="009A7486"/>
    <w:rsid w:val="009A7B7D"/>
    <w:rsid w:val="009B0258"/>
    <w:rsid w:val="009B0613"/>
    <w:rsid w:val="009B080D"/>
    <w:rsid w:val="009B0957"/>
    <w:rsid w:val="009B0B22"/>
    <w:rsid w:val="009B0DCF"/>
    <w:rsid w:val="009B0E04"/>
    <w:rsid w:val="009B26C4"/>
    <w:rsid w:val="009B28C8"/>
    <w:rsid w:val="009B29BE"/>
    <w:rsid w:val="009B2B6D"/>
    <w:rsid w:val="009B2C43"/>
    <w:rsid w:val="009B32C6"/>
    <w:rsid w:val="009B3825"/>
    <w:rsid w:val="009B405B"/>
    <w:rsid w:val="009B40EE"/>
    <w:rsid w:val="009B423A"/>
    <w:rsid w:val="009B455E"/>
    <w:rsid w:val="009B46D3"/>
    <w:rsid w:val="009B4DB8"/>
    <w:rsid w:val="009B5014"/>
    <w:rsid w:val="009B5130"/>
    <w:rsid w:val="009B5358"/>
    <w:rsid w:val="009B549D"/>
    <w:rsid w:val="009B5514"/>
    <w:rsid w:val="009B5871"/>
    <w:rsid w:val="009B5B74"/>
    <w:rsid w:val="009B61CA"/>
    <w:rsid w:val="009B61CD"/>
    <w:rsid w:val="009B6393"/>
    <w:rsid w:val="009B6680"/>
    <w:rsid w:val="009B69F3"/>
    <w:rsid w:val="009B6AC4"/>
    <w:rsid w:val="009B6D4A"/>
    <w:rsid w:val="009B7460"/>
    <w:rsid w:val="009B7511"/>
    <w:rsid w:val="009B773A"/>
    <w:rsid w:val="009B77E5"/>
    <w:rsid w:val="009B7923"/>
    <w:rsid w:val="009B7955"/>
    <w:rsid w:val="009C02C9"/>
    <w:rsid w:val="009C02EC"/>
    <w:rsid w:val="009C02F6"/>
    <w:rsid w:val="009C057D"/>
    <w:rsid w:val="009C0BAF"/>
    <w:rsid w:val="009C0BB9"/>
    <w:rsid w:val="009C0CD0"/>
    <w:rsid w:val="009C0FFC"/>
    <w:rsid w:val="009C10EB"/>
    <w:rsid w:val="009C1936"/>
    <w:rsid w:val="009C1F2D"/>
    <w:rsid w:val="009C1FC3"/>
    <w:rsid w:val="009C20C7"/>
    <w:rsid w:val="009C3236"/>
    <w:rsid w:val="009C3CD4"/>
    <w:rsid w:val="009C4740"/>
    <w:rsid w:val="009C5168"/>
    <w:rsid w:val="009C51FE"/>
    <w:rsid w:val="009C53F5"/>
    <w:rsid w:val="009C540C"/>
    <w:rsid w:val="009C5E70"/>
    <w:rsid w:val="009C5ECF"/>
    <w:rsid w:val="009C6742"/>
    <w:rsid w:val="009C6FB4"/>
    <w:rsid w:val="009C7045"/>
    <w:rsid w:val="009C7137"/>
    <w:rsid w:val="009C7BE7"/>
    <w:rsid w:val="009C7BF1"/>
    <w:rsid w:val="009C7F8E"/>
    <w:rsid w:val="009D0836"/>
    <w:rsid w:val="009D0B1A"/>
    <w:rsid w:val="009D16F6"/>
    <w:rsid w:val="009D1BF3"/>
    <w:rsid w:val="009D20BB"/>
    <w:rsid w:val="009D214C"/>
    <w:rsid w:val="009D2AA4"/>
    <w:rsid w:val="009D2D67"/>
    <w:rsid w:val="009D337F"/>
    <w:rsid w:val="009D39F7"/>
    <w:rsid w:val="009D4153"/>
    <w:rsid w:val="009D5933"/>
    <w:rsid w:val="009D5FD2"/>
    <w:rsid w:val="009D64B4"/>
    <w:rsid w:val="009D6502"/>
    <w:rsid w:val="009D7064"/>
    <w:rsid w:val="009D70C3"/>
    <w:rsid w:val="009D78F0"/>
    <w:rsid w:val="009D7A05"/>
    <w:rsid w:val="009D7D74"/>
    <w:rsid w:val="009E0592"/>
    <w:rsid w:val="009E06D3"/>
    <w:rsid w:val="009E151D"/>
    <w:rsid w:val="009E189A"/>
    <w:rsid w:val="009E1BAA"/>
    <w:rsid w:val="009E1CED"/>
    <w:rsid w:val="009E20AA"/>
    <w:rsid w:val="009E2DE1"/>
    <w:rsid w:val="009E3146"/>
    <w:rsid w:val="009E31AF"/>
    <w:rsid w:val="009E3265"/>
    <w:rsid w:val="009E3365"/>
    <w:rsid w:val="009E34E1"/>
    <w:rsid w:val="009E3BCC"/>
    <w:rsid w:val="009E3F4D"/>
    <w:rsid w:val="009E44B0"/>
    <w:rsid w:val="009E45D0"/>
    <w:rsid w:val="009E4D45"/>
    <w:rsid w:val="009E4DA5"/>
    <w:rsid w:val="009E4F63"/>
    <w:rsid w:val="009E600B"/>
    <w:rsid w:val="009E64C0"/>
    <w:rsid w:val="009E6966"/>
    <w:rsid w:val="009E69FA"/>
    <w:rsid w:val="009E6BDD"/>
    <w:rsid w:val="009E7023"/>
    <w:rsid w:val="009E78A9"/>
    <w:rsid w:val="009F0077"/>
    <w:rsid w:val="009F0201"/>
    <w:rsid w:val="009F0419"/>
    <w:rsid w:val="009F0492"/>
    <w:rsid w:val="009F0AB5"/>
    <w:rsid w:val="009F0ED4"/>
    <w:rsid w:val="009F162B"/>
    <w:rsid w:val="009F1893"/>
    <w:rsid w:val="009F1EE7"/>
    <w:rsid w:val="009F2146"/>
    <w:rsid w:val="009F22A8"/>
    <w:rsid w:val="009F2469"/>
    <w:rsid w:val="009F2889"/>
    <w:rsid w:val="009F2C2D"/>
    <w:rsid w:val="009F2C50"/>
    <w:rsid w:val="009F2EA8"/>
    <w:rsid w:val="009F2EB0"/>
    <w:rsid w:val="009F2FBB"/>
    <w:rsid w:val="009F34D8"/>
    <w:rsid w:val="009F370A"/>
    <w:rsid w:val="009F3758"/>
    <w:rsid w:val="009F399A"/>
    <w:rsid w:val="009F4141"/>
    <w:rsid w:val="009F4884"/>
    <w:rsid w:val="009F4924"/>
    <w:rsid w:val="009F4BD3"/>
    <w:rsid w:val="009F4D02"/>
    <w:rsid w:val="009F5C36"/>
    <w:rsid w:val="009F6789"/>
    <w:rsid w:val="009F68E5"/>
    <w:rsid w:val="009F6ABC"/>
    <w:rsid w:val="009F6D17"/>
    <w:rsid w:val="00A002AA"/>
    <w:rsid w:val="00A00479"/>
    <w:rsid w:val="00A00590"/>
    <w:rsid w:val="00A0060C"/>
    <w:rsid w:val="00A01431"/>
    <w:rsid w:val="00A01526"/>
    <w:rsid w:val="00A0176F"/>
    <w:rsid w:val="00A02711"/>
    <w:rsid w:val="00A027C3"/>
    <w:rsid w:val="00A028DC"/>
    <w:rsid w:val="00A02F18"/>
    <w:rsid w:val="00A03C02"/>
    <w:rsid w:val="00A03C61"/>
    <w:rsid w:val="00A0406E"/>
    <w:rsid w:val="00A0411F"/>
    <w:rsid w:val="00A043B7"/>
    <w:rsid w:val="00A050C8"/>
    <w:rsid w:val="00A0513F"/>
    <w:rsid w:val="00A05250"/>
    <w:rsid w:val="00A057E3"/>
    <w:rsid w:val="00A06BC8"/>
    <w:rsid w:val="00A06CC5"/>
    <w:rsid w:val="00A06FD9"/>
    <w:rsid w:val="00A074E0"/>
    <w:rsid w:val="00A10581"/>
    <w:rsid w:val="00A107DA"/>
    <w:rsid w:val="00A10892"/>
    <w:rsid w:val="00A108B9"/>
    <w:rsid w:val="00A10D64"/>
    <w:rsid w:val="00A11990"/>
    <w:rsid w:val="00A121AF"/>
    <w:rsid w:val="00A123FC"/>
    <w:rsid w:val="00A12F23"/>
    <w:rsid w:val="00A13AC9"/>
    <w:rsid w:val="00A13D04"/>
    <w:rsid w:val="00A13E3C"/>
    <w:rsid w:val="00A13E86"/>
    <w:rsid w:val="00A1466A"/>
    <w:rsid w:val="00A14DEF"/>
    <w:rsid w:val="00A152B1"/>
    <w:rsid w:val="00A152D3"/>
    <w:rsid w:val="00A154D3"/>
    <w:rsid w:val="00A155A5"/>
    <w:rsid w:val="00A159E6"/>
    <w:rsid w:val="00A15D27"/>
    <w:rsid w:val="00A15F0A"/>
    <w:rsid w:val="00A16157"/>
    <w:rsid w:val="00A16793"/>
    <w:rsid w:val="00A16AFE"/>
    <w:rsid w:val="00A16BD4"/>
    <w:rsid w:val="00A17D1F"/>
    <w:rsid w:val="00A17F26"/>
    <w:rsid w:val="00A2071C"/>
    <w:rsid w:val="00A20B12"/>
    <w:rsid w:val="00A2112E"/>
    <w:rsid w:val="00A21439"/>
    <w:rsid w:val="00A214B8"/>
    <w:rsid w:val="00A215D6"/>
    <w:rsid w:val="00A21A1C"/>
    <w:rsid w:val="00A21CE3"/>
    <w:rsid w:val="00A21F16"/>
    <w:rsid w:val="00A2252B"/>
    <w:rsid w:val="00A22B09"/>
    <w:rsid w:val="00A22C1B"/>
    <w:rsid w:val="00A230BA"/>
    <w:rsid w:val="00A23937"/>
    <w:rsid w:val="00A23B1B"/>
    <w:rsid w:val="00A23BC8"/>
    <w:rsid w:val="00A23E4C"/>
    <w:rsid w:val="00A24263"/>
    <w:rsid w:val="00A24486"/>
    <w:rsid w:val="00A245EF"/>
    <w:rsid w:val="00A24600"/>
    <w:rsid w:val="00A246B6"/>
    <w:rsid w:val="00A2476B"/>
    <w:rsid w:val="00A24AE8"/>
    <w:rsid w:val="00A24FFD"/>
    <w:rsid w:val="00A259F6"/>
    <w:rsid w:val="00A266DC"/>
    <w:rsid w:val="00A269A2"/>
    <w:rsid w:val="00A26A5C"/>
    <w:rsid w:val="00A2760E"/>
    <w:rsid w:val="00A276DD"/>
    <w:rsid w:val="00A27D19"/>
    <w:rsid w:val="00A27DFA"/>
    <w:rsid w:val="00A30B1F"/>
    <w:rsid w:val="00A30FC0"/>
    <w:rsid w:val="00A315F9"/>
    <w:rsid w:val="00A31791"/>
    <w:rsid w:val="00A31DD8"/>
    <w:rsid w:val="00A31E0C"/>
    <w:rsid w:val="00A322FE"/>
    <w:rsid w:val="00A32B54"/>
    <w:rsid w:val="00A32B56"/>
    <w:rsid w:val="00A32EAB"/>
    <w:rsid w:val="00A336FF"/>
    <w:rsid w:val="00A337B5"/>
    <w:rsid w:val="00A3392F"/>
    <w:rsid w:val="00A33930"/>
    <w:rsid w:val="00A33AFA"/>
    <w:rsid w:val="00A33E9F"/>
    <w:rsid w:val="00A34357"/>
    <w:rsid w:val="00A34C4E"/>
    <w:rsid w:val="00A35280"/>
    <w:rsid w:val="00A359E1"/>
    <w:rsid w:val="00A35A2F"/>
    <w:rsid w:val="00A36278"/>
    <w:rsid w:val="00A3650E"/>
    <w:rsid w:val="00A368FE"/>
    <w:rsid w:val="00A36A19"/>
    <w:rsid w:val="00A3770C"/>
    <w:rsid w:val="00A37A90"/>
    <w:rsid w:val="00A37ADB"/>
    <w:rsid w:val="00A37B3A"/>
    <w:rsid w:val="00A4009C"/>
    <w:rsid w:val="00A408C8"/>
    <w:rsid w:val="00A40DDE"/>
    <w:rsid w:val="00A4147F"/>
    <w:rsid w:val="00A41E51"/>
    <w:rsid w:val="00A4272F"/>
    <w:rsid w:val="00A435D3"/>
    <w:rsid w:val="00A43A4D"/>
    <w:rsid w:val="00A43C6C"/>
    <w:rsid w:val="00A43F6D"/>
    <w:rsid w:val="00A4415E"/>
    <w:rsid w:val="00A44270"/>
    <w:rsid w:val="00A44275"/>
    <w:rsid w:val="00A4444C"/>
    <w:rsid w:val="00A44B0D"/>
    <w:rsid w:val="00A44E03"/>
    <w:rsid w:val="00A44EEC"/>
    <w:rsid w:val="00A458C2"/>
    <w:rsid w:val="00A459F7"/>
    <w:rsid w:val="00A4633B"/>
    <w:rsid w:val="00A46D46"/>
    <w:rsid w:val="00A47468"/>
    <w:rsid w:val="00A47C29"/>
    <w:rsid w:val="00A504B3"/>
    <w:rsid w:val="00A5077C"/>
    <w:rsid w:val="00A5093F"/>
    <w:rsid w:val="00A50C8A"/>
    <w:rsid w:val="00A517E2"/>
    <w:rsid w:val="00A51D18"/>
    <w:rsid w:val="00A51DC5"/>
    <w:rsid w:val="00A51F22"/>
    <w:rsid w:val="00A51FFA"/>
    <w:rsid w:val="00A523AB"/>
    <w:rsid w:val="00A52AC5"/>
    <w:rsid w:val="00A52D53"/>
    <w:rsid w:val="00A5308C"/>
    <w:rsid w:val="00A530CD"/>
    <w:rsid w:val="00A534AE"/>
    <w:rsid w:val="00A534FF"/>
    <w:rsid w:val="00A53627"/>
    <w:rsid w:val="00A542E5"/>
    <w:rsid w:val="00A555C0"/>
    <w:rsid w:val="00A55BF4"/>
    <w:rsid w:val="00A56190"/>
    <w:rsid w:val="00A563E1"/>
    <w:rsid w:val="00A566C1"/>
    <w:rsid w:val="00A56780"/>
    <w:rsid w:val="00A569FD"/>
    <w:rsid w:val="00A56F3D"/>
    <w:rsid w:val="00A57345"/>
    <w:rsid w:val="00A573D7"/>
    <w:rsid w:val="00A5746C"/>
    <w:rsid w:val="00A57A36"/>
    <w:rsid w:val="00A605C7"/>
    <w:rsid w:val="00A6063A"/>
    <w:rsid w:val="00A60A05"/>
    <w:rsid w:val="00A60A10"/>
    <w:rsid w:val="00A60A61"/>
    <w:rsid w:val="00A60BAC"/>
    <w:rsid w:val="00A622EC"/>
    <w:rsid w:val="00A62950"/>
    <w:rsid w:val="00A62A18"/>
    <w:rsid w:val="00A63228"/>
    <w:rsid w:val="00A636FF"/>
    <w:rsid w:val="00A637C9"/>
    <w:rsid w:val="00A637D8"/>
    <w:rsid w:val="00A638B5"/>
    <w:rsid w:val="00A63DDB"/>
    <w:rsid w:val="00A6442E"/>
    <w:rsid w:val="00A64FBB"/>
    <w:rsid w:val="00A65B81"/>
    <w:rsid w:val="00A65C52"/>
    <w:rsid w:val="00A6602A"/>
    <w:rsid w:val="00A66048"/>
    <w:rsid w:val="00A66331"/>
    <w:rsid w:val="00A66704"/>
    <w:rsid w:val="00A66A2D"/>
    <w:rsid w:val="00A676E3"/>
    <w:rsid w:val="00A67A22"/>
    <w:rsid w:val="00A67EE8"/>
    <w:rsid w:val="00A7005A"/>
    <w:rsid w:val="00A7013F"/>
    <w:rsid w:val="00A7105E"/>
    <w:rsid w:val="00A715F7"/>
    <w:rsid w:val="00A71889"/>
    <w:rsid w:val="00A71CE7"/>
    <w:rsid w:val="00A72292"/>
    <w:rsid w:val="00A72576"/>
    <w:rsid w:val="00A72661"/>
    <w:rsid w:val="00A726AE"/>
    <w:rsid w:val="00A72717"/>
    <w:rsid w:val="00A728E6"/>
    <w:rsid w:val="00A72C92"/>
    <w:rsid w:val="00A73659"/>
    <w:rsid w:val="00A73A86"/>
    <w:rsid w:val="00A73D72"/>
    <w:rsid w:val="00A73F93"/>
    <w:rsid w:val="00A74466"/>
    <w:rsid w:val="00A74827"/>
    <w:rsid w:val="00A74B0D"/>
    <w:rsid w:val="00A75418"/>
    <w:rsid w:val="00A75532"/>
    <w:rsid w:val="00A75BA6"/>
    <w:rsid w:val="00A75BDF"/>
    <w:rsid w:val="00A75DDC"/>
    <w:rsid w:val="00A75E69"/>
    <w:rsid w:val="00A761ED"/>
    <w:rsid w:val="00A76D47"/>
    <w:rsid w:val="00A76FD0"/>
    <w:rsid w:val="00A7747B"/>
    <w:rsid w:val="00A775CE"/>
    <w:rsid w:val="00A7767A"/>
    <w:rsid w:val="00A77F25"/>
    <w:rsid w:val="00A77FB5"/>
    <w:rsid w:val="00A77FF2"/>
    <w:rsid w:val="00A804CA"/>
    <w:rsid w:val="00A80EFD"/>
    <w:rsid w:val="00A811B2"/>
    <w:rsid w:val="00A811CD"/>
    <w:rsid w:val="00A825AD"/>
    <w:rsid w:val="00A829F9"/>
    <w:rsid w:val="00A82A89"/>
    <w:rsid w:val="00A82AB4"/>
    <w:rsid w:val="00A8314E"/>
    <w:rsid w:val="00A834D7"/>
    <w:rsid w:val="00A83916"/>
    <w:rsid w:val="00A83A71"/>
    <w:rsid w:val="00A83D98"/>
    <w:rsid w:val="00A84025"/>
    <w:rsid w:val="00A84644"/>
    <w:rsid w:val="00A84655"/>
    <w:rsid w:val="00A84766"/>
    <w:rsid w:val="00A84DFE"/>
    <w:rsid w:val="00A8514B"/>
    <w:rsid w:val="00A85555"/>
    <w:rsid w:val="00A85CD6"/>
    <w:rsid w:val="00A85D56"/>
    <w:rsid w:val="00A85F36"/>
    <w:rsid w:val="00A861E6"/>
    <w:rsid w:val="00A865FA"/>
    <w:rsid w:val="00A869B4"/>
    <w:rsid w:val="00A869EF"/>
    <w:rsid w:val="00A86A42"/>
    <w:rsid w:val="00A86EA3"/>
    <w:rsid w:val="00A872E4"/>
    <w:rsid w:val="00A8755B"/>
    <w:rsid w:val="00A87A20"/>
    <w:rsid w:val="00A87FF8"/>
    <w:rsid w:val="00A90B7A"/>
    <w:rsid w:val="00A9105A"/>
    <w:rsid w:val="00A91D82"/>
    <w:rsid w:val="00A91E1B"/>
    <w:rsid w:val="00A9218D"/>
    <w:rsid w:val="00A928D6"/>
    <w:rsid w:val="00A929A6"/>
    <w:rsid w:val="00A92B71"/>
    <w:rsid w:val="00A9337B"/>
    <w:rsid w:val="00A93486"/>
    <w:rsid w:val="00A9396A"/>
    <w:rsid w:val="00A93C3C"/>
    <w:rsid w:val="00A93CA6"/>
    <w:rsid w:val="00A93EEB"/>
    <w:rsid w:val="00A9449A"/>
    <w:rsid w:val="00A960B9"/>
    <w:rsid w:val="00A96F88"/>
    <w:rsid w:val="00A974EC"/>
    <w:rsid w:val="00A97FCB"/>
    <w:rsid w:val="00AA054E"/>
    <w:rsid w:val="00AA0EDE"/>
    <w:rsid w:val="00AA1016"/>
    <w:rsid w:val="00AA10AB"/>
    <w:rsid w:val="00AA16F9"/>
    <w:rsid w:val="00AA1A76"/>
    <w:rsid w:val="00AA201E"/>
    <w:rsid w:val="00AA287C"/>
    <w:rsid w:val="00AA295B"/>
    <w:rsid w:val="00AA2BC0"/>
    <w:rsid w:val="00AA3A05"/>
    <w:rsid w:val="00AA3B4A"/>
    <w:rsid w:val="00AA3CBD"/>
    <w:rsid w:val="00AA42D5"/>
    <w:rsid w:val="00AA43C6"/>
    <w:rsid w:val="00AA44AC"/>
    <w:rsid w:val="00AA4785"/>
    <w:rsid w:val="00AA49FA"/>
    <w:rsid w:val="00AA4CFA"/>
    <w:rsid w:val="00AA4EF3"/>
    <w:rsid w:val="00AA4FC1"/>
    <w:rsid w:val="00AA533E"/>
    <w:rsid w:val="00AA56A3"/>
    <w:rsid w:val="00AA6161"/>
    <w:rsid w:val="00AA6677"/>
    <w:rsid w:val="00AA6727"/>
    <w:rsid w:val="00AA6C00"/>
    <w:rsid w:val="00AB05B8"/>
    <w:rsid w:val="00AB0953"/>
    <w:rsid w:val="00AB0E2E"/>
    <w:rsid w:val="00AB157C"/>
    <w:rsid w:val="00AB1888"/>
    <w:rsid w:val="00AB193F"/>
    <w:rsid w:val="00AB1A29"/>
    <w:rsid w:val="00AB200C"/>
    <w:rsid w:val="00AB2F0D"/>
    <w:rsid w:val="00AB31E9"/>
    <w:rsid w:val="00AB35F0"/>
    <w:rsid w:val="00AB37A1"/>
    <w:rsid w:val="00AB3B2D"/>
    <w:rsid w:val="00AB3CF1"/>
    <w:rsid w:val="00AB3E68"/>
    <w:rsid w:val="00AB3EE3"/>
    <w:rsid w:val="00AB4B2C"/>
    <w:rsid w:val="00AB4F18"/>
    <w:rsid w:val="00AB50D2"/>
    <w:rsid w:val="00AB516F"/>
    <w:rsid w:val="00AB51DB"/>
    <w:rsid w:val="00AB52AC"/>
    <w:rsid w:val="00AB54F1"/>
    <w:rsid w:val="00AB5E36"/>
    <w:rsid w:val="00AB68BB"/>
    <w:rsid w:val="00AB6E6A"/>
    <w:rsid w:val="00AB70E1"/>
    <w:rsid w:val="00AB7451"/>
    <w:rsid w:val="00AB789C"/>
    <w:rsid w:val="00AB7F1D"/>
    <w:rsid w:val="00AC0085"/>
    <w:rsid w:val="00AC0712"/>
    <w:rsid w:val="00AC1B66"/>
    <w:rsid w:val="00AC27D4"/>
    <w:rsid w:val="00AC2904"/>
    <w:rsid w:val="00AC29B4"/>
    <w:rsid w:val="00AC2B30"/>
    <w:rsid w:val="00AC2D99"/>
    <w:rsid w:val="00AC2E04"/>
    <w:rsid w:val="00AC2FEE"/>
    <w:rsid w:val="00AC3B3A"/>
    <w:rsid w:val="00AC4126"/>
    <w:rsid w:val="00AC4D71"/>
    <w:rsid w:val="00AC4FE6"/>
    <w:rsid w:val="00AC50AE"/>
    <w:rsid w:val="00AC5AB8"/>
    <w:rsid w:val="00AC64FE"/>
    <w:rsid w:val="00AC676B"/>
    <w:rsid w:val="00AC72A3"/>
    <w:rsid w:val="00AC72C1"/>
    <w:rsid w:val="00AC7615"/>
    <w:rsid w:val="00AC7E5A"/>
    <w:rsid w:val="00AD093F"/>
    <w:rsid w:val="00AD0EC3"/>
    <w:rsid w:val="00AD0EFF"/>
    <w:rsid w:val="00AD105E"/>
    <w:rsid w:val="00AD1F54"/>
    <w:rsid w:val="00AD2099"/>
    <w:rsid w:val="00AD27ED"/>
    <w:rsid w:val="00AD3317"/>
    <w:rsid w:val="00AD3CFB"/>
    <w:rsid w:val="00AD3EB4"/>
    <w:rsid w:val="00AD4212"/>
    <w:rsid w:val="00AD4488"/>
    <w:rsid w:val="00AD496D"/>
    <w:rsid w:val="00AD4FEE"/>
    <w:rsid w:val="00AD5075"/>
    <w:rsid w:val="00AD5243"/>
    <w:rsid w:val="00AD52AE"/>
    <w:rsid w:val="00AD5C14"/>
    <w:rsid w:val="00AD5C59"/>
    <w:rsid w:val="00AD5E35"/>
    <w:rsid w:val="00AD6E08"/>
    <w:rsid w:val="00AD769C"/>
    <w:rsid w:val="00AD78F4"/>
    <w:rsid w:val="00AD7DEA"/>
    <w:rsid w:val="00AE0016"/>
    <w:rsid w:val="00AE0647"/>
    <w:rsid w:val="00AE0712"/>
    <w:rsid w:val="00AE14DC"/>
    <w:rsid w:val="00AE1769"/>
    <w:rsid w:val="00AE192E"/>
    <w:rsid w:val="00AE23DE"/>
    <w:rsid w:val="00AE242C"/>
    <w:rsid w:val="00AE2A73"/>
    <w:rsid w:val="00AE2B7E"/>
    <w:rsid w:val="00AE2C26"/>
    <w:rsid w:val="00AE2C3A"/>
    <w:rsid w:val="00AE320F"/>
    <w:rsid w:val="00AE3846"/>
    <w:rsid w:val="00AE4C67"/>
    <w:rsid w:val="00AE4EA4"/>
    <w:rsid w:val="00AE5994"/>
    <w:rsid w:val="00AE655B"/>
    <w:rsid w:val="00AE6F12"/>
    <w:rsid w:val="00AE741E"/>
    <w:rsid w:val="00AE74D3"/>
    <w:rsid w:val="00AE7543"/>
    <w:rsid w:val="00AE75AD"/>
    <w:rsid w:val="00AE771B"/>
    <w:rsid w:val="00AE7756"/>
    <w:rsid w:val="00AE794F"/>
    <w:rsid w:val="00AE7B3D"/>
    <w:rsid w:val="00AE7B6F"/>
    <w:rsid w:val="00AE7C55"/>
    <w:rsid w:val="00AF05F4"/>
    <w:rsid w:val="00AF0A69"/>
    <w:rsid w:val="00AF1072"/>
    <w:rsid w:val="00AF1282"/>
    <w:rsid w:val="00AF130F"/>
    <w:rsid w:val="00AF13BA"/>
    <w:rsid w:val="00AF1429"/>
    <w:rsid w:val="00AF17FB"/>
    <w:rsid w:val="00AF1C80"/>
    <w:rsid w:val="00AF272A"/>
    <w:rsid w:val="00AF2F59"/>
    <w:rsid w:val="00AF355E"/>
    <w:rsid w:val="00AF40C8"/>
    <w:rsid w:val="00AF4497"/>
    <w:rsid w:val="00AF462B"/>
    <w:rsid w:val="00AF490C"/>
    <w:rsid w:val="00AF4B4A"/>
    <w:rsid w:val="00AF4F0B"/>
    <w:rsid w:val="00AF55AF"/>
    <w:rsid w:val="00AF5B19"/>
    <w:rsid w:val="00AF5D62"/>
    <w:rsid w:val="00AF6279"/>
    <w:rsid w:val="00AF675E"/>
    <w:rsid w:val="00AF6847"/>
    <w:rsid w:val="00AF6A60"/>
    <w:rsid w:val="00AF6BA1"/>
    <w:rsid w:val="00AF6F28"/>
    <w:rsid w:val="00AF7D55"/>
    <w:rsid w:val="00B008E3"/>
    <w:rsid w:val="00B011A4"/>
    <w:rsid w:val="00B01341"/>
    <w:rsid w:val="00B01674"/>
    <w:rsid w:val="00B01DF3"/>
    <w:rsid w:val="00B02407"/>
    <w:rsid w:val="00B0258D"/>
    <w:rsid w:val="00B025F9"/>
    <w:rsid w:val="00B027E2"/>
    <w:rsid w:val="00B02BB9"/>
    <w:rsid w:val="00B0313A"/>
    <w:rsid w:val="00B03232"/>
    <w:rsid w:val="00B035DD"/>
    <w:rsid w:val="00B03C91"/>
    <w:rsid w:val="00B03E9A"/>
    <w:rsid w:val="00B04330"/>
    <w:rsid w:val="00B045D1"/>
    <w:rsid w:val="00B0463E"/>
    <w:rsid w:val="00B04820"/>
    <w:rsid w:val="00B04D2E"/>
    <w:rsid w:val="00B05029"/>
    <w:rsid w:val="00B05063"/>
    <w:rsid w:val="00B0553D"/>
    <w:rsid w:val="00B0563B"/>
    <w:rsid w:val="00B0571D"/>
    <w:rsid w:val="00B05A2E"/>
    <w:rsid w:val="00B05D31"/>
    <w:rsid w:val="00B05F4C"/>
    <w:rsid w:val="00B062A5"/>
    <w:rsid w:val="00B064A0"/>
    <w:rsid w:val="00B06779"/>
    <w:rsid w:val="00B0680C"/>
    <w:rsid w:val="00B069FC"/>
    <w:rsid w:val="00B06B1A"/>
    <w:rsid w:val="00B06F76"/>
    <w:rsid w:val="00B072E7"/>
    <w:rsid w:val="00B0762F"/>
    <w:rsid w:val="00B077D9"/>
    <w:rsid w:val="00B07BE4"/>
    <w:rsid w:val="00B07DA1"/>
    <w:rsid w:val="00B1022C"/>
    <w:rsid w:val="00B103D9"/>
    <w:rsid w:val="00B10D45"/>
    <w:rsid w:val="00B1127F"/>
    <w:rsid w:val="00B112FD"/>
    <w:rsid w:val="00B1147E"/>
    <w:rsid w:val="00B115D8"/>
    <w:rsid w:val="00B11990"/>
    <w:rsid w:val="00B11B39"/>
    <w:rsid w:val="00B11CB4"/>
    <w:rsid w:val="00B128C5"/>
    <w:rsid w:val="00B13003"/>
    <w:rsid w:val="00B13492"/>
    <w:rsid w:val="00B135F2"/>
    <w:rsid w:val="00B13CCC"/>
    <w:rsid w:val="00B1458B"/>
    <w:rsid w:val="00B14A51"/>
    <w:rsid w:val="00B14A7B"/>
    <w:rsid w:val="00B14CC1"/>
    <w:rsid w:val="00B15064"/>
    <w:rsid w:val="00B1583C"/>
    <w:rsid w:val="00B159F0"/>
    <w:rsid w:val="00B15A3A"/>
    <w:rsid w:val="00B15F8F"/>
    <w:rsid w:val="00B161B3"/>
    <w:rsid w:val="00B168DD"/>
    <w:rsid w:val="00B16C34"/>
    <w:rsid w:val="00B16CE5"/>
    <w:rsid w:val="00B16E4A"/>
    <w:rsid w:val="00B1720B"/>
    <w:rsid w:val="00B17523"/>
    <w:rsid w:val="00B176B4"/>
    <w:rsid w:val="00B177EA"/>
    <w:rsid w:val="00B21473"/>
    <w:rsid w:val="00B2149E"/>
    <w:rsid w:val="00B2198C"/>
    <w:rsid w:val="00B21B49"/>
    <w:rsid w:val="00B22140"/>
    <w:rsid w:val="00B22792"/>
    <w:rsid w:val="00B2296F"/>
    <w:rsid w:val="00B22CF8"/>
    <w:rsid w:val="00B22E8F"/>
    <w:rsid w:val="00B22FF7"/>
    <w:rsid w:val="00B232EF"/>
    <w:rsid w:val="00B238E7"/>
    <w:rsid w:val="00B23F76"/>
    <w:rsid w:val="00B23FD3"/>
    <w:rsid w:val="00B2566C"/>
    <w:rsid w:val="00B25A99"/>
    <w:rsid w:val="00B25FBF"/>
    <w:rsid w:val="00B261DB"/>
    <w:rsid w:val="00B26906"/>
    <w:rsid w:val="00B26FD0"/>
    <w:rsid w:val="00B2756D"/>
    <w:rsid w:val="00B27704"/>
    <w:rsid w:val="00B278D8"/>
    <w:rsid w:val="00B27D5A"/>
    <w:rsid w:val="00B3064F"/>
    <w:rsid w:val="00B313FD"/>
    <w:rsid w:val="00B3164A"/>
    <w:rsid w:val="00B31FE3"/>
    <w:rsid w:val="00B3241E"/>
    <w:rsid w:val="00B32FB9"/>
    <w:rsid w:val="00B3307D"/>
    <w:rsid w:val="00B33173"/>
    <w:rsid w:val="00B33C5F"/>
    <w:rsid w:val="00B35176"/>
    <w:rsid w:val="00B353E5"/>
    <w:rsid w:val="00B35F77"/>
    <w:rsid w:val="00B3600C"/>
    <w:rsid w:val="00B36A71"/>
    <w:rsid w:val="00B37BFA"/>
    <w:rsid w:val="00B37E32"/>
    <w:rsid w:val="00B400DD"/>
    <w:rsid w:val="00B40141"/>
    <w:rsid w:val="00B412A9"/>
    <w:rsid w:val="00B416E3"/>
    <w:rsid w:val="00B418D4"/>
    <w:rsid w:val="00B41BA4"/>
    <w:rsid w:val="00B42527"/>
    <w:rsid w:val="00B42781"/>
    <w:rsid w:val="00B42C03"/>
    <w:rsid w:val="00B43289"/>
    <w:rsid w:val="00B434A6"/>
    <w:rsid w:val="00B43AB6"/>
    <w:rsid w:val="00B44482"/>
    <w:rsid w:val="00B44497"/>
    <w:rsid w:val="00B44814"/>
    <w:rsid w:val="00B449A9"/>
    <w:rsid w:val="00B449F9"/>
    <w:rsid w:val="00B451B5"/>
    <w:rsid w:val="00B452F0"/>
    <w:rsid w:val="00B45805"/>
    <w:rsid w:val="00B45DE8"/>
    <w:rsid w:val="00B4616F"/>
    <w:rsid w:val="00B465C3"/>
    <w:rsid w:val="00B46B79"/>
    <w:rsid w:val="00B47DDA"/>
    <w:rsid w:val="00B50223"/>
    <w:rsid w:val="00B50233"/>
    <w:rsid w:val="00B5044B"/>
    <w:rsid w:val="00B507E6"/>
    <w:rsid w:val="00B50862"/>
    <w:rsid w:val="00B50B31"/>
    <w:rsid w:val="00B50E19"/>
    <w:rsid w:val="00B51045"/>
    <w:rsid w:val="00B510D2"/>
    <w:rsid w:val="00B51B03"/>
    <w:rsid w:val="00B5237F"/>
    <w:rsid w:val="00B52386"/>
    <w:rsid w:val="00B53805"/>
    <w:rsid w:val="00B53970"/>
    <w:rsid w:val="00B53FCF"/>
    <w:rsid w:val="00B54063"/>
    <w:rsid w:val="00B541D1"/>
    <w:rsid w:val="00B54251"/>
    <w:rsid w:val="00B54C38"/>
    <w:rsid w:val="00B54DAC"/>
    <w:rsid w:val="00B54E68"/>
    <w:rsid w:val="00B55233"/>
    <w:rsid w:val="00B55454"/>
    <w:rsid w:val="00B556DC"/>
    <w:rsid w:val="00B55773"/>
    <w:rsid w:val="00B5594A"/>
    <w:rsid w:val="00B55B06"/>
    <w:rsid w:val="00B5615D"/>
    <w:rsid w:val="00B56B0C"/>
    <w:rsid w:val="00B571F6"/>
    <w:rsid w:val="00B57341"/>
    <w:rsid w:val="00B575FC"/>
    <w:rsid w:val="00B57A97"/>
    <w:rsid w:val="00B57AB5"/>
    <w:rsid w:val="00B57E2B"/>
    <w:rsid w:val="00B60144"/>
    <w:rsid w:val="00B602EC"/>
    <w:rsid w:val="00B60516"/>
    <w:rsid w:val="00B60686"/>
    <w:rsid w:val="00B60800"/>
    <w:rsid w:val="00B60DD4"/>
    <w:rsid w:val="00B61107"/>
    <w:rsid w:val="00B612E2"/>
    <w:rsid w:val="00B6136E"/>
    <w:rsid w:val="00B614AA"/>
    <w:rsid w:val="00B619B0"/>
    <w:rsid w:val="00B61F79"/>
    <w:rsid w:val="00B620AC"/>
    <w:rsid w:val="00B623FA"/>
    <w:rsid w:val="00B63443"/>
    <w:rsid w:val="00B63822"/>
    <w:rsid w:val="00B63904"/>
    <w:rsid w:val="00B63DC3"/>
    <w:rsid w:val="00B64026"/>
    <w:rsid w:val="00B649E4"/>
    <w:rsid w:val="00B65C81"/>
    <w:rsid w:val="00B65FDE"/>
    <w:rsid w:val="00B66344"/>
    <w:rsid w:val="00B667B9"/>
    <w:rsid w:val="00B66972"/>
    <w:rsid w:val="00B671EB"/>
    <w:rsid w:val="00B675BC"/>
    <w:rsid w:val="00B677BC"/>
    <w:rsid w:val="00B679BE"/>
    <w:rsid w:val="00B67B05"/>
    <w:rsid w:val="00B67DED"/>
    <w:rsid w:val="00B67EF6"/>
    <w:rsid w:val="00B7009B"/>
    <w:rsid w:val="00B7047F"/>
    <w:rsid w:val="00B704E4"/>
    <w:rsid w:val="00B70959"/>
    <w:rsid w:val="00B7098F"/>
    <w:rsid w:val="00B715A7"/>
    <w:rsid w:val="00B7196B"/>
    <w:rsid w:val="00B71A2D"/>
    <w:rsid w:val="00B71B8E"/>
    <w:rsid w:val="00B71F0E"/>
    <w:rsid w:val="00B720F6"/>
    <w:rsid w:val="00B7256C"/>
    <w:rsid w:val="00B7257C"/>
    <w:rsid w:val="00B732B6"/>
    <w:rsid w:val="00B73880"/>
    <w:rsid w:val="00B747FF"/>
    <w:rsid w:val="00B7490B"/>
    <w:rsid w:val="00B74965"/>
    <w:rsid w:val="00B749B0"/>
    <w:rsid w:val="00B74AA9"/>
    <w:rsid w:val="00B74CCB"/>
    <w:rsid w:val="00B74DF2"/>
    <w:rsid w:val="00B74EBD"/>
    <w:rsid w:val="00B75695"/>
    <w:rsid w:val="00B7602D"/>
    <w:rsid w:val="00B770B8"/>
    <w:rsid w:val="00B7717C"/>
    <w:rsid w:val="00B77694"/>
    <w:rsid w:val="00B77B8D"/>
    <w:rsid w:val="00B80257"/>
    <w:rsid w:val="00B806C4"/>
    <w:rsid w:val="00B80C15"/>
    <w:rsid w:val="00B813CB"/>
    <w:rsid w:val="00B81D67"/>
    <w:rsid w:val="00B82A09"/>
    <w:rsid w:val="00B833C8"/>
    <w:rsid w:val="00B837C4"/>
    <w:rsid w:val="00B83DCB"/>
    <w:rsid w:val="00B842D2"/>
    <w:rsid w:val="00B84373"/>
    <w:rsid w:val="00B8453A"/>
    <w:rsid w:val="00B8492C"/>
    <w:rsid w:val="00B84945"/>
    <w:rsid w:val="00B84E5B"/>
    <w:rsid w:val="00B8521D"/>
    <w:rsid w:val="00B85821"/>
    <w:rsid w:val="00B8597C"/>
    <w:rsid w:val="00B85B38"/>
    <w:rsid w:val="00B85D36"/>
    <w:rsid w:val="00B86079"/>
    <w:rsid w:val="00B86BAB"/>
    <w:rsid w:val="00B874A4"/>
    <w:rsid w:val="00B877FA"/>
    <w:rsid w:val="00B87EE2"/>
    <w:rsid w:val="00B90C92"/>
    <w:rsid w:val="00B90D1E"/>
    <w:rsid w:val="00B90EE1"/>
    <w:rsid w:val="00B91057"/>
    <w:rsid w:val="00B91502"/>
    <w:rsid w:val="00B916D4"/>
    <w:rsid w:val="00B91E61"/>
    <w:rsid w:val="00B922F8"/>
    <w:rsid w:val="00B934E5"/>
    <w:rsid w:val="00B935F3"/>
    <w:rsid w:val="00B939A1"/>
    <w:rsid w:val="00B93D88"/>
    <w:rsid w:val="00B941B4"/>
    <w:rsid w:val="00B94456"/>
    <w:rsid w:val="00B946D6"/>
    <w:rsid w:val="00B954EC"/>
    <w:rsid w:val="00B9558C"/>
    <w:rsid w:val="00B95649"/>
    <w:rsid w:val="00B96381"/>
    <w:rsid w:val="00B96773"/>
    <w:rsid w:val="00B96978"/>
    <w:rsid w:val="00B969E6"/>
    <w:rsid w:val="00B969F9"/>
    <w:rsid w:val="00B96A30"/>
    <w:rsid w:val="00B96E51"/>
    <w:rsid w:val="00B96ED7"/>
    <w:rsid w:val="00B96FDC"/>
    <w:rsid w:val="00B97CF9"/>
    <w:rsid w:val="00B97EA9"/>
    <w:rsid w:val="00BA00FB"/>
    <w:rsid w:val="00BA0328"/>
    <w:rsid w:val="00BA03DF"/>
    <w:rsid w:val="00BA0502"/>
    <w:rsid w:val="00BA28AD"/>
    <w:rsid w:val="00BA2E79"/>
    <w:rsid w:val="00BA2E97"/>
    <w:rsid w:val="00BA3A07"/>
    <w:rsid w:val="00BA40C6"/>
    <w:rsid w:val="00BA4181"/>
    <w:rsid w:val="00BA43F9"/>
    <w:rsid w:val="00BA498B"/>
    <w:rsid w:val="00BA598A"/>
    <w:rsid w:val="00BA5D74"/>
    <w:rsid w:val="00BA6123"/>
    <w:rsid w:val="00BA66A4"/>
    <w:rsid w:val="00BA6702"/>
    <w:rsid w:val="00BA694A"/>
    <w:rsid w:val="00BA6C65"/>
    <w:rsid w:val="00BA6FC3"/>
    <w:rsid w:val="00BA7066"/>
    <w:rsid w:val="00BA7382"/>
    <w:rsid w:val="00BA7767"/>
    <w:rsid w:val="00BA7A8C"/>
    <w:rsid w:val="00BA7FE7"/>
    <w:rsid w:val="00BB0828"/>
    <w:rsid w:val="00BB1026"/>
    <w:rsid w:val="00BB168A"/>
    <w:rsid w:val="00BB1B79"/>
    <w:rsid w:val="00BB21D3"/>
    <w:rsid w:val="00BB2646"/>
    <w:rsid w:val="00BB2669"/>
    <w:rsid w:val="00BB2B47"/>
    <w:rsid w:val="00BB32F4"/>
    <w:rsid w:val="00BB33A8"/>
    <w:rsid w:val="00BB36B2"/>
    <w:rsid w:val="00BB3A30"/>
    <w:rsid w:val="00BB3B40"/>
    <w:rsid w:val="00BB3D77"/>
    <w:rsid w:val="00BB3E53"/>
    <w:rsid w:val="00BB3F05"/>
    <w:rsid w:val="00BB3F13"/>
    <w:rsid w:val="00BB50E4"/>
    <w:rsid w:val="00BB5285"/>
    <w:rsid w:val="00BB5C74"/>
    <w:rsid w:val="00BB5DE7"/>
    <w:rsid w:val="00BB625D"/>
    <w:rsid w:val="00BB63F1"/>
    <w:rsid w:val="00BB65D4"/>
    <w:rsid w:val="00BB65F6"/>
    <w:rsid w:val="00BB6A41"/>
    <w:rsid w:val="00BB6DCB"/>
    <w:rsid w:val="00BB7311"/>
    <w:rsid w:val="00BB7594"/>
    <w:rsid w:val="00BB7BEB"/>
    <w:rsid w:val="00BB7E02"/>
    <w:rsid w:val="00BC00A9"/>
    <w:rsid w:val="00BC1672"/>
    <w:rsid w:val="00BC1F44"/>
    <w:rsid w:val="00BC2011"/>
    <w:rsid w:val="00BC2462"/>
    <w:rsid w:val="00BC2664"/>
    <w:rsid w:val="00BC2D33"/>
    <w:rsid w:val="00BC2D9A"/>
    <w:rsid w:val="00BC35F9"/>
    <w:rsid w:val="00BC3617"/>
    <w:rsid w:val="00BC36CA"/>
    <w:rsid w:val="00BC3BED"/>
    <w:rsid w:val="00BC3C35"/>
    <w:rsid w:val="00BC403D"/>
    <w:rsid w:val="00BC405E"/>
    <w:rsid w:val="00BC415A"/>
    <w:rsid w:val="00BC42F3"/>
    <w:rsid w:val="00BC5258"/>
    <w:rsid w:val="00BC5B0A"/>
    <w:rsid w:val="00BC6C80"/>
    <w:rsid w:val="00BC6CBE"/>
    <w:rsid w:val="00BC72D6"/>
    <w:rsid w:val="00BD0178"/>
    <w:rsid w:val="00BD0936"/>
    <w:rsid w:val="00BD0FF4"/>
    <w:rsid w:val="00BD1687"/>
    <w:rsid w:val="00BD18D7"/>
    <w:rsid w:val="00BD2518"/>
    <w:rsid w:val="00BD2995"/>
    <w:rsid w:val="00BD2C7E"/>
    <w:rsid w:val="00BD323A"/>
    <w:rsid w:val="00BD32FC"/>
    <w:rsid w:val="00BD339E"/>
    <w:rsid w:val="00BD36F9"/>
    <w:rsid w:val="00BD385D"/>
    <w:rsid w:val="00BD3B6A"/>
    <w:rsid w:val="00BD440A"/>
    <w:rsid w:val="00BD4976"/>
    <w:rsid w:val="00BD4DD3"/>
    <w:rsid w:val="00BD4E94"/>
    <w:rsid w:val="00BD5DDA"/>
    <w:rsid w:val="00BD62BB"/>
    <w:rsid w:val="00BD6618"/>
    <w:rsid w:val="00BD6962"/>
    <w:rsid w:val="00BD6B76"/>
    <w:rsid w:val="00BD7168"/>
    <w:rsid w:val="00BD7D38"/>
    <w:rsid w:val="00BD7E41"/>
    <w:rsid w:val="00BE0B21"/>
    <w:rsid w:val="00BE0F6F"/>
    <w:rsid w:val="00BE11AC"/>
    <w:rsid w:val="00BE1765"/>
    <w:rsid w:val="00BE1AA7"/>
    <w:rsid w:val="00BE1C66"/>
    <w:rsid w:val="00BE2DB2"/>
    <w:rsid w:val="00BE3DF1"/>
    <w:rsid w:val="00BE420D"/>
    <w:rsid w:val="00BE4541"/>
    <w:rsid w:val="00BE4548"/>
    <w:rsid w:val="00BE465C"/>
    <w:rsid w:val="00BE4783"/>
    <w:rsid w:val="00BE4D8C"/>
    <w:rsid w:val="00BE4E8F"/>
    <w:rsid w:val="00BE5295"/>
    <w:rsid w:val="00BE55CD"/>
    <w:rsid w:val="00BE56A7"/>
    <w:rsid w:val="00BE579F"/>
    <w:rsid w:val="00BE6287"/>
    <w:rsid w:val="00BE652A"/>
    <w:rsid w:val="00BE6B16"/>
    <w:rsid w:val="00BE6E45"/>
    <w:rsid w:val="00BE6FA7"/>
    <w:rsid w:val="00BE77EF"/>
    <w:rsid w:val="00BF0139"/>
    <w:rsid w:val="00BF0247"/>
    <w:rsid w:val="00BF03DC"/>
    <w:rsid w:val="00BF0C42"/>
    <w:rsid w:val="00BF0E35"/>
    <w:rsid w:val="00BF1134"/>
    <w:rsid w:val="00BF142E"/>
    <w:rsid w:val="00BF181C"/>
    <w:rsid w:val="00BF21EC"/>
    <w:rsid w:val="00BF25B3"/>
    <w:rsid w:val="00BF36CD"/>
    <w:rsid w:val="00BF3C28"/>
    <w:rsid w:val="00BF3E65"/>
    <w:rsid w:val="00BF41ED"/>
    <w:rsid w:val="00BF4270"/>
    <w:rsid w:val="00BF4408"/>
    <w:rsid w:val="00BF47F8"/>
    <w:rsid w:val="00BF524A"/>
    <w:rsid w:val="00BF533B"/>
    <w:rsid w:val="00BF53C8"/>
    <w:rsid w:val="00BF556F"/>
    <w:rsid w:val="00BF5818"/>
    <w:rsid w:val="00BF62EF"/>
    <w:rsid w:val="00BF6A94"/>
    <w:rsid w:val="00BF6AA3"/>
    <w:rsid w:val="00BF70DF"/>
    <w:rsid w:val="00C0014B"/>
    <w:rsid w:val="00C002A1"/>
    <w:rsid w:val="00C0094E"/>
    <w:rsid w:val="00C00E53"/>
    <w:rsid w:val="00C00F0C"/>
    <w:rsid w:val="00C01295"/>
    <w:rsid w:val="00C016D5"/>
    <w:rsid w:val="00C01B0C"/>
    <w:rsid w:val="00C01D9A"/>
    <w:rsid w:val="00C021AD"/>
    <w:rsid w:val="00C02200"/>
    <w:rsid w:val="00C029A3"/>
    <w:rsid w:val="00C02B56"/>
    <w:rsid w:val="00C02CF0"/>
    <w:rsid w:val="00C02D74"/>
    <w:rsid w:val="00C034FB"/>
    <w:rsid w:val="00C035FA"/>
    <w:rsid w:val="00C037CC"/>
    <w:rsid w:val="00C045F4"/>
    <w:rsid w:val="00C0463B"/>
    <w:rsid w:val="00C04D99"/>
    <w:rsid w:val="00C04EC4"/>
    <w:rsid w:val="00C052D2"/>
    <w:rsid w:val="00C05B80"/>
    <w:rsid w:val="00C05CC0"/>
    <w:rsid w:val="00C05EF1"/>
    <w:rsid w:val="00C05F6F"/>
    <w:rsid w:val="00C0606A"/>
    <w:rsid w:val="00C06354"/>
    <w:rsid w:val="00C06B88"/>
    <w:rsid w:val="00C06C4D"/>
    <w:rsid w:val="00C07F55"/>
    <w:rsid w:val="00C10330"/>
    <w:rsid w:val="00C10BF4"/>
    <w:rsid w:val="00C10C93"/>
    <w:rsid w:val="00C10E69"/>
    <w:rsid w:val="00C1138C"/>
    <w:rsid w:val="00C1165A"/>
    <w:rsid w:val="00C11E0B"/>
    <w:rsid w:val="00C11E5F"/>
    <w:rsid w:val="00C123C5"/>
    <w:rsid w:val="00C12990"/>
    <w:rsid w:val="00C1299E"/>
    <w:rsid w:val="00C131D8"/>
    <w:rsid w:val="00C137F2"/>
    <w:rsid w:val="00C146C2"/>
    <w:rsid w:val="00C15110"/>
    <w:rsid w:val="00C1567B"/>
    <w:rsid w:val="00C156A7"/>
    <w:rsid w:val="00C15F91"/>
    <w:rsid w:val="00C15FE4"/>
    <w:rsid w:val="00C160FC"/>
    <w:rsid w:val="00C16159"/>
    <w:rsid w:val="00C167CB"/>
    <w:rsid w:val="00C16972"/>
    <w:rsid w:val="00C16B78"/>
    <w:rsid w:val="00C17416"/>
    <w:rsid w:val="00C20BCF"/>
    <w:rsid w:val="00C21229"/>
    <w:rsid w:val="00C214F4"/>
    <w:rsid w:val="00C21974"/>
    <w:rsid w:val="00C21D6E"/>
    <w:rsid w:val="00C22866"/>
    <w:rsid w:val="00C22C46"/>
    <w:rsid w:val="00C23003"/>
    <w:rsid w:val="00C23414"/>
    <w:rsid w:val="00C23710"/>
    <w:rsid w:val="00C238BA"/>
    <w:rsid w:val="00C23AAE"/>
    <w:rsid w:val="00C24888"/>
    <w:rsid w:val="00C249FD"/>
    <w:rsid w:val="00C25602"/>
    <w:rsid w:val="00C268C9"/>
    <w:rsid w:val="00C26AFC"/>
    <w:rsid w:val="00C26F07"/>
    <w:rsid w:val="00C2704E"/>
    <w:rsid w:val="00C274FB"/>
    <w:rsid w:val="00C27BE7"/>
    <w:rsid w:val="00C27EA1"/>
    <w:rsid w:val="00C3055B"/>
    <w:rsid w:val="00C30E23"/>
    <w:rsid w:val="00C31349"/>
    <w:rsid w:val="00C31CD5"/>
    <w:rsid w:val="00C32C43"/>
    <w:rsid w:val="00C32E85"/>
    <w:rsid w:val="00C32FED"/>
    <w:rsid w:val="00C336B5"/>
    <w:rsid w:val="00C33986"/>
    <w:rsid w:val="00C33F11"/>
    <w:rsid w:val="00C34105"/>
    <w:rsid w:val="00C34454"/>
    <w:rsid w:val="00C3446D"/>
    <w:rsid w:val="00C35273"/>
    <w:rsid w:val="00C3562F"/>
    <w:rsid w:val="00C35EA9"/>
    <w:rsid w:val="00C36574"/>
    <w:rsid w:val="00C36D77"/>
    <w:rsid w:val="00C374BC"/>
    <w:rsid w:val="00C374CC"/>
    <w:rsid w:val="00C37CEF"/>
    <w:rsid w:val="00C37D28"/>
    <w:rsid w:val="00C37DC4"/>
    <w:rsid w:val="00C37DD2"/>
    <w:rsid w:val="00C37EB0"/>
    <w:rsid w:val="00C40A05"/>
    <w:rsid w:val="00C40A27"/>
    <w:rsid w:val="00C40B6E"/>
    <w:rsid w:val="00C4126F"/>
    <w:rsid w:val="00C42320"/>
    <w:rsid w:val="00C423C6"/>
    <w:rsid w:val="00C4245E"/>
    <w:rsid w:val="00C43695"/>
    <w:rsid w:val="00C437F4"/>
    <w:rsid w:val="00C439D0"/>
    <w:rsid w:val="00C439D5"/>
    <w:rsid w:val="00C43E58"/>
    <w:rsid w:val="00C44282"/>
    <w:rsid w:val="00C449AD"/>
    <w:rsid w:val="00C44A21"/>
    <w:rsid w:val="00C45C66"/>
    <w:rsid w:val="00C45EBF"/>
    <w:rsid w:val="00C4650C"/>
    <w:rsid w:val="00C469BA"/>
    <w:rsid w:val="00C46D3B"/>
    <w:rsid w:val="00C477CD"/>
    <w:rsid w:val="00C478D4"/>
    <w:rsid w:val="00C47F63"/>
    <w:rsid w:val="00C50156"/>
    <w:rsid w:val="00C504F4"/>
    <w:rsid w:val="00C50935"/>
    <w:rsid w:val="00C512A4"/>
    <w:rsid w:val="00C51D3F"/>
    <w:rsid w:val="00C52314"/>
    <w:rsid w:val="00C523EB"/>
    <w:rsid w:val="00C52546"/>
    <w:rsid w:val="00C53779"/>
    <w:rsid w:val="00C53955"/>
    <w:rsid w:val="00C53C6B"/>
    <w:rsid w:val="00C53CCE"/>
    <w:rsid w:val="00C53EBF"/>
    <w:rsid w:val="00C544ED"/>
    <w:rsid w:val="00C545A0"/>
    <w:rsid w:val="00C54A42"/>
    <w:rsid w:val="00C54A55"/>
    <w:rsid w:val="00C55054"/>
    <w:rsid w:val="00C5551F"/>
    <w:rsid w:val="00C55F1E"/>
    <w:rsid w:val="00C55F9F"/>
    <w:rsid w:val="00C56F9C"/>
    <w:rsid w:val="00C57190"/>
    <w:rsid w:val="00C57A7E"/>
    <w:rsid w:val="00C602E7"/>
    <w:rsid w:val="00C6085E"/>
    <w:rsid w:val="00C60891"/>
    <w:rsid w:val="00C6112B"/>
    <w:rsid w:val="00C612B1"/>
    <w:rsid w:val="00C61888"/>
    <w:rsid w:val="00C6192A"/>
    <w:rsid w:val="00C621F1"/>
    <w:rsid w:val="00C62656"/>
    <w:rsid w:val="00C62695"/>
    <w:rsid w:val="00C629B1"/>
    <w:rsid w:val="00C629F8"/>
    <w:rsid w:val="00C62CF9"/>
    <w:rsid w:val="00C63043"/>
    <w:rsid w:val="00C63058"/>
    <w:rsid w:val="00C63169"/>
    <w:rsid w:val="00C634C0"/>
    <w:rsid w:val="00C638E7"/>
    <w:rsid w:val="00C63AE6"/>
    <w:rsid w:val="00C63C1F"/>
    <w:rsid w:val="00C63F44"/>
    <w:rsid w:val="00C640B4"/>
    <w:rsid w:val="00C645AD"/>
    <w:rsid w:val="00C64846"/>
    <w:rsid w:val="00C6497A"/>
    <w:rsid w:val="00C64CB7"/>
    <w:rsid w:val="00C65454"/>
    <w:rsid w:val="00C6567D"/>
    <w:rsid w:val="00C65CCB"/>
    <w:rsid w:val="00C660DC"/>
    <w:rsid w:val="00C6683D"/>
    <w:rsid w:val="00C66ADB"/>
    <w:rsid w:val="00C67111"/>
    <w:rsid w:val="00C674A9"/>
    <w:rsid w:val="00C67547"/>
    <w:rsid w:val="00C70B20"/>
    <w:rsid w:val="00C70BCF"/>
    <w:rsid w:val="00C7124A"/>
    <w:rsid w:val="00C71275"/>
    <w:rsid w:val="00C7148D"/>
    <w:rsid w:val="00C71BA1"/>
    <w:rsid w:val="00C71D64"/>
    <w:rsid w:val="00C71F51"/>
    <w:rsid w:val="00C71FDB"/>
    <w:rsid w:val="00C7201D"/>
    <w:rsid w:val="00C72291"/>
    <w:rsid w:val="00C72382"/>
    <w:rsid w:val="00C72697"/>
    <w:rsid w:val="00C72D12"/>
    <w:rsid w:val="00C731D6"/>
    <w:rsid w:val="00C73379"/>
    <w:rsid w:val="00C73944"/>
    <w:rsid w:val="00C739B3"/>
    <w:rsid w:val="00C739E4"/>
    <w:rsid w:val="00C73DAC"/>
    <w:rsid w:val="00C740D6"/>
    <w:rsid w:val="00C741DF"/>
    <w:rsid w:val="00C74682"/>
    <w:rsid w:val="00C74701"/>
    <w:rsid w:val="00C749DA"/>
    <w:rsid w:val="00C754FF"/>
    <w:rsid w:val="00C756EF"/>
    <w:rsid w:val="00C75F75"/>
    <w:rsid w:val="00C765E9"/>
    <w:rsid w:val="00C7687F"/>
    <w:rsid w:val="00C7688B"/>
    <w:rsid w:val="00C76EA5"/>
    <w:rsid w:val="00C77600"/>
    <w:rsid w:val="00C77881"/>
    <w:rsid w:val="00C77D06"/>
    <w:rsid w:val="00C77D16"/>
    <w:rsid w:val="00C80235"/>
    <w:rsid w:val="00C80BC8"/>
    <w:rsid w:val="00C81A33"/>
    <w:rsid w:val="00C81A68"/>
    <w:rsid w:val="00C81E29"/>
    <w:rsid w:val="00C820CD"/>
    <w:rsid w:val="00C82154"/>
    <w:rsid w:val="00C821C9"/>
    <w:rsid w:val="00C82607"/>
    <w:rsid w:val="00C826E7"/>
    <w:rsid w:val="00C82B12"/>
    <w:rsid w:val="00C830DE"/>
    <w:rsid w:val="00C83769"/>
    <w:rsid w:val="00C838BE"/>
    <w:rsid w:val="00C83A23"/>
    <w:rsid w:val="00C845D7"/>
    <w:rsid w:val="00C847B7"/>
    <w:rsid w:val="00C84A07"/>
    <w:rsid w:val="00C84B2B"/>
    <w:rsid w:val="00C84C69"/>
    <w:rsid w:val="00C84D9C"/>
    <w:rsid w:val="00C8533A"/>
    <w:rsid w:val="00C8597A"/>
    <w:rsid w:val="00C85C91"/>
    <w:rsid w:val="00C85D4A"/>
    <w:rsid w:val="00C85DD5"/>
    <w:rsid w:val="00C860AF"/>
    <w:rsid w:val="00C8682F"/>
    <w:rsid w:val="00C86A6F"/>
    <w:rsid w:val="00C870FD"/>
    <w:rsid w:val="00C87651"/>
    <w:rsid w:val="00C87858"/>
    <w:rsid w:val="00C87F1D"/>
    <w:rsid w:val="00C90501"/>
    <w:rsid w:val="00C9097F"/>
    <w:rsid w:val="00C911A7"/>
    <w:rsid w:val="00C915C1"/>
    <w:rsid w:val="00C91B3C"/>
    <w:rsid w:val="00C91CFC"/>
    <w:rsid w:val="00C925F2"/>
    <w:rsid w:val="00C9268C"/>
    <w:rsid w:val="00C92A05"/>
    <w:rsid w:val="00C94730"/>
    <w:rsid w:val="00C94FB6"/>
    <w:rsid w:val="00C950A2"/>
    <w:rsid w:val="00C952A7"/>
    <w:rsid w:val="00C95384"/>
    <w:rsid w:val="00C9546D"/>
    <w:rsid w:val="00C9575A"/>
    <w:rsid w:val="00C95B46"/>
    <w:rsid w:val="00C9665D"/>
    <w:rsid w:val="00C9696B"/>
    <w:rsid w:val="00C96990"/>
    <w:rsid w:val="00C96CF5"/>
    <w:rsid w:val="00C96FBB"/>
    <w:rsid w:val="00C972D3"/>
    <w:rsid w:val="00C97A61"/>
    <w:rsid w:val="00CA00C9"/>
    <w:rsid w:val="00CA01CF"/>
    <w:rsid w:val="00CA0A12"/>
    <w:rsid w:val="00CA0B4E"/>
    <w:rsid w:val="00CA12D9"/>
    <w:rsid w:val="00CA13CD"/>
    <w:rsid w:val="00CA15BA"/>
    <w:rsid w:val="00CA1C4F"/>
    <w:rsid w:val="00CA2544"/>
    <w:rsid w:val="00CA25EE"/>
    <w:rsid w:val="00CA2C02"/>
    <w:rsid w:val="00CA3471"/>
    <w:rsid w:val="00CA3C83"/>
    <w:rsid w:val="00CA3D3D"/>
    <w:rsid w:val="00CA428A"/>
    <w:rsid w:val="00CA46C1"/>
    <w:rsid w:val="00CA475F"/>
    <w:rsid w:val="00CA47CA"/>
    <w:rsid w:val="00CA52D1"/>
    <w:rsid w:val="00CA5AE3"/>
    <w:rsid w:val="00CA5FDD"/>
    <w:rsid w:val="00CA6368"/>
    <w:rsid w:val="00CA6A11"/>
    <w:rsid w:val="00CA6AA9"/>
    <w:rsid w:val="00CA6DAC"/>
    <w:rsid w:val="00CA707A"/>
    <w:rsid w:val="00CA75BA"/>
    <w:rsid w:val="00CA75DC"/>
    <w:rsid w:val="00CA77D5"/>
    <w:rsid w:val="00CB02A3"/>
    <w:rsid w:val="00CB0535"/>
    <w:rsid w:val="00CB08EA"/>
    <w:rsid w:val="00CB0C0B"/>
    <w:rsid w:val="00CB0FE7"/>
    <w:rsid w:val="00CB19FC"/>
    <w:rsid w:val="00CB237A"/>
    <w:rsid w:val="00CB292C"/>
    <w:rsid w:val="00CB297B"/>
    <w:rsid w:val="00CB321C"/>
    <w:rsid w:val="00CB3A61"/>
    <w:rsid w:val="00CB3E30"/>
    <w:rsid w:val="00CB47DE"/>
    <w:rsid w:val="00CB4AC8"/>
    <w:rsid w:val="00CB6316"/>
    <w:rsid w:val="00CB6954"/>
    <w:rsid w:val="00CB69B2"/>
    <w:rsid w:val="00CB6AC3"/>
    <w:rsid w:val="00CB6EAC"/>
    <w:rsid w:val="00CB7681"/>
    <w:rsid w:val="00CC0070"/>
    <w:rsid w:val="00CC0222"/>
    <w:rsid w:val="00CC1094"/>
    <w:rsid w:val="00CC109B"/>
    <w:rsid w:val="00CC1140"/>
    <w:rsid w:val="00CC1923"/>
    <w:rsid w:val="00CC19B3"/>
    <w:rsid w:val="00CC1AD0"/>
    <w:rsid w:val="00CC1FA8"/>
    <w:rsid w:val="00CC22BE"/>
    <w:rsid w:val="00CC386D"/>
    <w:rsid w:val="00CC3C2A"/>
    <w:rsid w:val="00CC3C31"/>
    <w:rsid w:val="00CC3C81"/>
    <w:rsid w:val="00CC3FF6"/>
    <w:rsid w:val="00CC460B"/>
    <w:rsid w:val="00CC499F"/>
    <w:rsid w:val="00CC4C07"/>
    <w:rsid w:val="00CC4CA6"/>
    <w:rsid w:val="00CC5487"/>
    <w:rsid w:val="00CC5FFC"/>
    <w:rsid w:val="00CC66A6"/>
    <w:rsid w:val="00CC6780"/>
    <w:rsid w:val="00CC6DCE"/>
    <w:rsid w:val="00CC7005"/>
    <w:rsid w:val="00CC74D7"/>
    <w:rsid w:val="00CC74E5"/>
    <w:rsid w:val="00CC76BB"/>
    <w:rsid w:val="00CC7A2A"/>
    <w:rsid w:val="00CC7BEA"/>
    <w:rsid w:val="00CC7F1F"/>
    <w:rsid w:val="00CD0104"/>
    <w:rsid w:val="00CD01CC"/>
    <w:rsid w:val="00CD027D"/>
    <w:rsid w:val="00CD03A6"/>
    <w:rsid w:val="00CD03F3"/>
    <w:rsid w:val="00CD065D"/>
    <w:rsid w:val="00CD1068"/>
    <w:rsid w:val="00CD117F"/>
    <w:rsid w:val="00CD1831"/>
    <w:rsid w:val="00CD1847"/>
    <w:rsid w:val="00CD23E0"/>
    <w:rsid w:val="00CD2568"/>
    <w:rsid w:val="00CD2782"/>
    <w:rsid w:val="00CD3317"/>
    <w:rsid w:val="00CD343F"/>
    <w:rsid w:val="00CD3572"/>
    <w:rsid w:val="00CD38E4"/>
    <w:rsid w:val="00CD428D"/>
    <w:rsid w:val="00CD49C0"/>
    <w:rsid w:val="00CD5329"/>
    <w:rsid w:val="00CD546E"/>
    <w:rsid w:val="00CD555A"/>
    <w:rsid w:val="00CD6D65"/>
    <w:rsid w:val="00CD6DD4"/>
    <w:rsid w:val="00CD78BB"/>
    <w:rsid w:val="00CD78F7"/>
    <w:rsid w:val="00CD7B35"/>
    <w:rsid w:val="00CD7B51"/>
    <w:rsid w:val="00CE01CE"/>
    <w:rsid w:val="00CE039D"/>
    <w:rsid w:val="00CE07A5"/>
    <w:rsid w:val="00CE1459"/>
    <w:rsid w:val="00CE1C4F"/>
    <w:rsid w:val="00CE1D74"/>
    <w:rsid w:val="00CE23F3"/>
    <w:rsid w:val="00CE242F"/>
    <w:rsid w:val="00CE2FD8"/>
    <w:rsid w:val="00CE311F"/>
    <w:rsid w:val="00CE32F1"/>
    <w:rsid w:val="00CE33D0"/>
    <w:rsid w:val="00CE3D24"/>
    <w:rsid w:val="00CE3ECD"/>
    <w:rsid w:val="00CE3EDC"/>
    <w:rsid w:val="00CE4063"/>
    <w:rsid w:val="00CE44FE"/>
    <w:rsid w:val="00CE46B0"/>
    <w:rsid w:val="00CE4850"/>
    <w:rsid w:val="00CE48A6"/>
    <w:rsid w:val="00CE4E10"/>
    <w:rsid w:val="00CE51EB"/>
    <w:rsid w:val="00CE599E"/>
    <w:rsid w:val="00CE61A6"/>
    <w:rsid w:val="00CE6794"/>
    <w:rsid w:val="00CE6DE6"/>
    <w:rsid w:val="00CE74C9"/>
    <w:rsid w:val="00CF05A8"/>
    <w:rsid w:val="00CF065E"/>
    <w:rsid w:val="00CF0770"/>
    <w:rsid w:val="00CF0B02"/>
    <w:rsid w:val="00CF131D"/>
    <w:rsid w:val="00CF19F6"/>
    <w:rsid w:val="00CF21A9"/>
    <w:rsid w:val="00CF2653"/>
    <w:rsid w:val="00CF2B85"/>
    <w:rsid w:val="00CF3262"/>
    <w:rsid w:val="00CF37A0"/>
    <w:rsid w:val="00CF3853"/>
    <w:rsid w:val="00CF38B7"/>
    <w:rsid w:val="00CF39CB"/>
    <w:rsid w:val="00CF3AA4"/>
    <w:rsid w:val="00CF3B1A"/>
    <w:rsid w:val="00CF3DFA"/>
    <w:rsid w:val="00CF5526"/>
    <w:rsid w:val="00CF5A1C"/>
    <w:rsid w:val="00CF65D8"/>
    <w:rsid w:val="00CF6D16"/>
    <w:rsid w:val="00CF6DB0"/>
    <w:rsid w:val="00CF6E6E"/>
    <w:rsid w:val="00CF72EF"/>
    <w:rsid w:val="00D001AE"/>
    <w:rsid w:val="00D001DD"/>
    <w:rsid w:val="00D007BE"/>
    <w:rsid w:val="00D01107"/>
    <w:rsid w:val="00D01423"/>
    <w:rsid w:val="00D019EA"/>
    <w:rsid w:val="00D01F93"/>
    <w:rsid w:val="00D0270F"/>
    <w:rsid w:val="00D02737"/>
    <w:rsid w:val="00D03200"/>
    <w:rsid w:val="00D03401"/>
    <w:rsid w:val="00D0351E"/>
    <w:rsid w:val="00D03B50"/>
    <w:rsid w:val="00D03EB2"/>
    <w:rsid w:val="00D03ECE"/>
    <w:rsid w:val="00D03F2E"/>
    <w:rsid w:val="00D04038"/>
    <w:rsid w:val="00D040B5"/>
    <w:rsid w:val="00D047DA"/>
    <w:rsid w:val="00D0503A"/>
    <w:rsid w:val="00D05819"/>
    <w:rsid w:val="00D05ADB"/>
    <w:rsid w:val="00D05DFB"/>
    <w:rsid w:val="00D06299"/>
    <w:rsid w:val="00D066BD"/>
    <w:rsid w:val="00D069A9"/>
    <w:rsid w:val="00D06BD8"/>
    <w:rsid w:val="00D06C8A"/>
    <w:rsid w:val="00D06EDA"/>
    <w:rsid w:val="00D07307"/>
    <w:rsid w:val="00D07642"/>
    <w:rsid w:val="00D1043E"/>
    <w:rsid w:val="00D10619"/>
    <w:rsid w:val="00D10BAE"/>
    <w:rsid w:val="00D10EA3"/>
    <w:rsid w:val="00D10FAB"/>
    <w:rsid w:val="00D11157"/>
    <w:rsid w:val="00D120EC"/>
    <w:rsid w:val="00D120F9"/>
    <w:rsid w:val="00D12193"/>
    <w:rsid w:val="00D12B06"/>
    <w:rsid w:val="00D13806"/>
    <w:rsid w:val="00D1397E"/>
    <w:rsid w:val="00D13CAF"/>
    <w:rsid w:val="00D13CF0"/>
    <w:rsid w:val="00D14040"/>
    <w:rsid w:val="00D142B2"/>
    <w:rsid w:val="00D14760"/>
    <w:rsid w:val="00D1477A"/>
    <w:rsid w:val="00D147AE"/>
    <w:rsid w:val="00D14BF0"/>
    <w:rsid w:val="00D14C27"/>
    <w:rsid w:val="00D14C9E"/>
    <w:rsid w:val="00D15265"/>
    <w:rsid w:val="00D1558F"/>
    <w:rsid w:val="00D15774"/>
    <w:rsid w:val="00D15A56"/>
    <w:rsid w:val="00D15AA3"/>
    <w:rsid w:val="00D15B90"/>
    <w:rsid w:val="00D16069"/>
    <w:rsid w:val="00D16360"/>
    <w:rsid w:val="00D16A26"/>
    <w:rsid w:val="00D16EAD"/>
    <w:rsid w:val="00D17338"/>
    <w:rsid w:val="00D175DB"/>
    <w:rsid w:val="00D17AA3"/>
    <w:rsid w:val="00D2028D"/>
    <w:rsid w:val="00D202BB"/>
    <w:rsid w:val="00D2040A"/>
    <w:rsid w:val="00D20526"/>
    <w:rsid w:val="00D20561"/>
    <w:rsid w:val="00D20721"/>
    <w:rsid w:val="00D20D43"/>
    <w:rsid w:val="00D2146F"/>
    <w:rsid w:val="00D21815"/>
    <w:rsid w:val="00D21BA5"/>
    <w:rsid w:val="00D21EFE"/>
    <w:rsid w:val="00D2245B"/>
    <w:rsid w:val="00D22533"/>
    <w:rsid w:val="00D22C93"/>
    <w:rsid w:val="00D23180"/>
    <w:rsid w:val="00D233DC"/>
    <w:rsid w:val="00D2349F"/>
    <w:rsid w:val="00D235FE"/>
    <w:rsid w:val="00D23A2D"/>
    <w:rsid w:val="00D23AF4"/>
    <w:rsid w:val="00D23CFA"/>
    <w:rsid w:val="00D23FBF"/>
    <w:rsid w:val="00D243AF"/>
    <w:rsid w:val="00D24C67"/>
    <w:rsid w:val="00D252BB"/>
    <w:rsid w:val="00D2560F"/>
    <w:rsid w:val="00D25C57"/>
    <w:rsid w:val="00D264B8"/>
    <w:rsid w:val="00D26C3B"/>
    <w:rsid w:val="00D26FDC"/>
    <w:rsid w:val="00D270FB"/>
    <w:rsid w:val="00D271EC"/>
    <w:rsid w:val="00D27765"/>
    <w:rsid w:val="00D27DB2"/>
    <w:rsid w:val="00D27EB8"/>
    <w:rsid w:val="00D27FFC"/>
    <w:rsid w:val="00D3004D"/>
    <w:rsid w:val="00D302B4"/>
    <w:rsid w:val="00D30FCE"/>
    <w:rsid w:val="00D310F9"/>
    <w:rsid w:val="00D316CC"/>
    <w:rsid w:val="00D31978"/>
    <w:rsid w:val="00D31E10"/>
    <w:rsid w:val="00D31F50"/>
    <w:rsid w:val="00D329C0"/>
    <w:rsid w:val="00D32D88"/>
    <w:rsid w:val="00D32E71"/>
    <w:rsid w:val="00D32FDC"/>
    <w:rsid w:val="00D334EF"/>
    <w:rsid w:val="00D3371E"/>
    <w:rsid w:val="00D345AC"/>
    <w:rsid w:val="00D34AC3"/>
    <w:rsid w:val="00D34B54"/>
    <w:rsid w:val="00D34F63"/>
    <w:rsid w:val="00D34F97"/>
    <w:rsid w:val="00D35E6B"/>
    <w:rsid w:val="00D36559"/>
    <w:rsid w:val="00D369AF"/>
    <w:rsid w:val="00D36A8D"/>
    <w:rsid w:val="00D37278"/>
    <w:rsid w:val="00D374D5"/>
    <w:rsid w:val="00D375D0"/>
    <w:rsid w:val="00D37863"/>
    <w:rsid w:val="00D37A12"/>
    <w:rsid w:val="00D40C81"/>
    <w:rsid w:val="00D40FC0"/>
    <w:rsid w:val="00D413CA"/>
    <w:rsid w:val="00D4274E"/>
    <w:rsid w:val="00D434F9"/>
    <w:rsid w:val="00D436E3"/>
    <w:rsid w:val="00D43C01"/>
    <w:rsid w:val="00D43C44"/>
    <w:rsid w:val="00D43DE5"/>
    <w:rsid w:val="00D44143"/>
    <w:rsid w:val="00D44795"/>
    <w:rsid w:val="00D44948"/>
    <w:rsid w:val="00D44B1F"/>
    <w:rsid w:val="00D44BC5"/>
    <w:rsid w:val="00D452EE"/>
    <w:rsid w:val="00D45ECE"/>
    <w:rsid w:val="00D46292"/>
    <w:rsid w:val="00D463F9"/>
    <w:rsid w:val="00D46883"/>
    <w:rsid w:val="00D46F65"/>
    <w:rsid w:val="00D47568"/>
    <w:rsid w:val="00D47CE7"/>
    <w:rsid w:val="00D47D3B"/>
    <w:rsid w:val="00D47F76"/>
    <w:rsid w:val="00D502FE"/>
    <w:rsid w:val="00D50B81"/>
    <w:rsid w:val="00D5144E"/>
    <w:rsid w:val="00D51496"/>
    <w:rsid w:val="00D517C6"/>
    <w:rsid w:val="00D519AD"/>
    <w:rsid w:val="00D51ABF"/>
    <w:rsid w:val="00D51FE3"/>
    <w:rsid w:val="00D52743"/>
    <w:rsid w:val="00D5309C"/>
    <w:rsid w:val="00D530F9"/>
    <w:rsid w:val="00D5327A"/>
    <w:rsid w:val="00D53C44"/>
    <w:rsid w:val="00D5413F"/>
    <w:rsid w:val="00D54379"/>
    <w:rsid w:val="00D54969"/>
    <w:rsid w:val="00D54C0B"/>
    <w:rsid w:val="00D54F6A"/>
    <w:rsid w:val="00D55105"/>
    <w:rsid w:val="00D55397"/>
    <w:rsid w:val="00D55718"/>
    <w:rsid w:val="00D55BCC"/>
    <w:rsid w:val="00D55E7E"/>
    <w:rsid w:val="00D5615E"/>
    <w:rsid w:val="00D56867"/>
    <w:rsid w:val="00D5698A"/>
    <w:rsid w:val="00D56EA1"/>
    <w:rsid w:val="00D56EBA"/>
    <w:rsid w:val="00D571D4"/>
    <w:rsid w:val="00D576B4"/>
    <w:rsid w:val="00D57B99"/>
    <w:rsid w:val="00D602F8"/>
    <w:rsid w:val="00D60667"/>
    <w:rsid w:val="00D6073F"/>
    <w:rsid w:val="00D607BE"/>
    <w:rsid w:val="00D60976"/>
    <w:rsid w:val="00D60AC2"/>
    <w:rsid w:val="00D60E23"/>
    <w:rsid w:val="00D60FB6"/>
    <w:rsid w:val="00D6167C"/>
    <w:rsid w:val="00D61750"/>
    <w:rsid w:val="00D61BE4"/>
    <w:rsid w:val="00D61E60"/>
    <w:rsid w:val="00D620E4"/>
    <w:rsid w:val="00D62578"/>
    <w:rsid w:val="00D62D67"/>
    <w:rsid w:val="00D62EAE"/>
    <w:rsid w:val="00D631EB"/>
    <w:rsid w:val="00D63DB9"/>
    <w:rsid w:val="00D63EC8"/>
    <w:rsid w:val="00D644B5"/>
    <w:rsid w:val="00D6456E"/>
    <w:rsid w:val="00D646CE"/>
    <w:rsid w:val="00D64BA6"/>
    <w:rsid w:val="00D64C45"/>
    <w:rsid w:val="00D655EF"/>
    <w:rsid w:val="00D6598B"/>
    <w:rsid w:val="00D67108"/>
    <w:rsid w:val="00D67BD1"/>
    <w:rsid w:val="00D67C31"/>
    <w:rsid w:val="00D67E10"/>
    <w:rsid w:val="00D70305"/>
    <w:rsid w:val="00D703AC"/>
    <w:rsid w:val="00D706C3"/>
    <w:rsid w:val="00D709BD"/>
    <w:rsid w:val="00D70A36"/>
    <w:rsid w:val="00D70B7F"/>
    <w:rsid w:val="00D71373"/>
    <w:rsid w:val="00D71F42"/>
    <w:rsid w:val="00D72093"/>
    <w:rsid w:val="00D7214B"/>
    <w:rsid w:val="00D727EF"/>
    <w:rsid w:val="00D72A46"/>
    <w:rsid w:val="00D72AEE"/>
    <w:rsid w:val="00D72C7C"/>
    <w:rsid w:val="00D730A5"/>
    <w:rsid w:val="00D73639"/>
    <w:rsid w:val="00D73675"/>
    <w:rsid w:val="00D73EC0"/>
    <w:rsid w:val="00D74244"/>
    <w:rsid w:val="00D748BF"/>
    <w:rsid w:val="00D74D09"/>
    <w:rsid w:val="00D7510B"/>
    <w:rsid w:val="00D75395"/>
    <w:rsid w:val="00D754EA"/>
    <w:rsid w:val="00D75A99"/>
    <w:rsid w:val="00D75AB5"/>
    <w:rsid w:val="00D75B95"/>
    <w:rsid w:val="00D75DBD"/>
    <w:rsid w:val="00D763DA"/>
    <w:rsid w:val="00D7682B"/>
    <w:rsid w:val="00D771A9"/>
    <w:rsid w:val="00D77630"/>
    <w:rsid w:val="00D77772"/>
    <w:rsid w:val="00D77CDE"/>
    <w:rsid w:val="00D80BAD"/>
    <w:rsid w:val="00D81075"/>
    <w:rsid w:val="00D81992"/>
    <w:rsid w:val="00D81B80"/>
    <w:rsid w:val="00D81D52"/>
    <w:rsid w:val="00D82BCD"/>
    <w:rsid w:val="00D8353B"/>
    <w:rsid w:val="00D83A9E"/>
    <w:rsid w:val="00D83CC9"/>
    <w:rsid w:val="00D84426"/>
    <w:rsid w:val="00D84452"/>
    <w:rsid w:val="00D84799"/>
    <w:rsid w:val="00D84D9E"/>
    <w:rsid w:val="00D84DBA"/>
    <w:rsid w:val="00D84E44"/>
    <w:rsid w:val="00D84FFC"/>
    <w:rsid w:val="00D85A7E"/>
    <w:rsid w:val="00D85C44"/>
    <w:rsid w:val="00D85FE4"/>
    <w:rsid w:val="00D865C6"/>
    <w:rsid w:val="00D8711C"/>
    <w:rsid w:val="00D8749C"/>
    <w:rsid w:val="00D8788F"/>
    <w:rsid w:val="00D87DA7"/>
    <w:rsid w:val="00D9058C"/>
    <w:rsid w:val="00D909F8"/>
    <w:rsid w:val="00D90DBA"/>
    <w:rsid w:val="00D90EA2"/>
    <w:rsid w:val="00D91253"/>
    <w:rsid w:val="00D9149D"/>
    <w:rsid w:val="00D9176F"/>
    <w:rsid w:val="00D91B0C"/>
    <w:rsid w:val="00D91BB0"/>
    <w:rsid w:val="00D9208E"/>
    <w:rsid w:val="00D92313"/>
    <w:rsid w:val="00D93173"/>
    <w:rsid w:val="00D93436"/>
    <w:rsid w:val="00D934CC"/>
    <w:rsid w:val="00D93A28"/>
    <w:rsid w:val="00D93BF5"/>
    <w:rsid w:val="00D93DB1"/>
    <w:rsid w:val="00D944DE"/>
    <w:rsid w:val="00D9453A"/>
    <w:rsid w:val="00D94903"/>
    <w:rsid w:val="00D954AC"/>
    <w:rsid w:val="00D9559E"/>
    <w:rsid w:val="00D96677"/>
    <w:rsid w:val="00D96B24"/>
    <w:rsid w:val="00D96FBF"/>
    <w:rsid w:val="00D97359"/>
    <w:rsid w:val="00D97814"/>
    <w:rsid w:val="00D97947"/>
    <w:rsid w:val="00D97B55"/>
    <w:rsid w:val="00D97D96"/>
    <w:rsid w:val="00D97FEC"/>
    <w:rsid w:val="00DA0427"/>
    <w:rsid w:val="00DA059E"/>
    <w:rsid w:val="00DA05F0"/>
    <w:rsid w:val="00DA09A2"/>
    <w:rsid w:val="00DA0EB8"/>
    <w:rsid w:val="00DA1200"/>
    <w:rsid w:val="00DA12F2"/>
    <w:rsid w:val="00DA1E07"/>
    <w:rsid w:val="00DA1F2F"/>
    <w:rsid w:val="00DA24CA"/>
    <w:rsid w:val="00DA2682"/>
    <w:rsid w:val="00DA2830"/>
    <w:rsid w:val="00DA3541"/>
    <w:rsid w:val="00DA3573"/>
    <w:rsid w:val="00DA362E"/>
    <w:rsid w:val="00DA422C"/>
    <w:rsid w:val="00DA452F"/>
    <w:rsid w:val="00DA4696"/>
    <w:rsid w:val="00DA48C4"/>
    <w:rsid w:val="00DA4906"/>
    <w:rsid w:val="00DA572A"/>
    <w:rsid w:val="00DA5CDB"/>
    <w:rsid w:val="00DA6378"/>
    <w:rsid w:val="00DA66A7"/>
    <w:rsid w:val="00DA6C41"/>
    <w:rsid w:val="00DA6EF0"/>
    <w:rsid w:val="00DA7005"/>
    <w:rsid w:val="00DA76CE"/>
    <w:rsid w:val="00DA7D94"/>
    <w:rsid w:val="00DB0445"/>
    <w:rsid w:val="00DB0D38"/>
    <w:rsid w:val="00DB0E3D"/>
    <w:rsid w:val="00DB1280"/>
    <w:rsid w:val="00DB1BC7"/>
    <w:rsid w:val="00DB1E7B"/>
    <w:rsid w:val="00DB226F"/>
    <w:rsid w:val="00DB236C"/>
    <w:rsid w:val="00DB25B4"/>
    <w:rsid w:val="00DB272C"/>
    <w:rsid w:val="00DB2844"/>
    <w:rsid w:val="00DB3942"/>
    <w:rsid w:val="00DB3974"/>
    <w:rsid w:val="00DB3A1C"/>
    <w:rsid w:val="00DB3E8B"/>
    <w:rsid w:val="00DB4B9C"/>
    <w:rsid w:val="00DB4F85"/>
    <w:rsid w:val="00DB5133"/>
    <w:rsid w:val="00DB52B9"/>
    <w:rsid w:val="00DB576F"/>
    <w:rsid w:val="00DB599E"/>
    <w:rsid w:val="00DB5F58"/>
    <w:rsid w:val="00DB5FFC"/>
    <w:rsid w:val="00DB62F5"/>
    <w:rsid w:val="00DB6A08"/>
    <w:rsid w:val="00DB6AD9"/>
    <w:rsid w:val="00DB6D18"/>
    <w:rsid w:val="00DB6E03"/>
    <w:rsid w:val="00DB7200"/>
    <w:rsid w:val="00DB75FE"/>
    <w:rsid w:val="00DB78B7"/>
    <w:rsid w:val="00DB7D29"/>
    <w:rsid w:val="00DC083D"/>
    <w:rsid w:val="00DC09C2"/>
    <w:rsid w:val="00DC1346"/>
    <w:rsid w:val="00DC1739"/>
    <w:rsid w:val="00DC1BBB"/>
    <w:rsid w:val="00DC2325"/>
    <w:rsid w:val="00DC2483"/>
    <w:rsid w:val="00DC2D0A"/>
    <w:rsid w:val="00DC3070"/>
    <w:rsid w:val="00DC3FE9"/>
    <w:rsid w:val="00DC47F7"/>
    <w:rsid w:val="00DC4849"/>
    <w:rsid w:val="00DC4935"/>
    <w:rsid w:val="00DC4AF8"/>
    <w:rsid w:val="00DC5271"/>
    <w:rsid w:val="00DC54DE"/>
    <w:rsid w:val="00DC5B57"/>
    <w:rsid w:val="00DC64B1"/>
    <w:rsid w:val="00DC6552"/>
    <w:rsid w:val="00DC67D4"/>
    <w:rsid w:val="00DC74EA"/>
    <w:rsid w:val="00DC7A60"/>
    <w:rsid w:val="00DD00B1"/>
    <w:rsid w:val="00DD011C"/>
    <w:rsid w:val="00DD0A1D"/>
    <w:rsid w:val="00DD0A3B"/>
    <w:rsid w:val="00DD0E17"/>
    <w:rsid w:val="00DD1159"/>
    <w:rsid w:val="00DD154E"/>
    <w:rsid w:val="00DD1B69"/>
    <w:rsid w:val="00DD1DE4"/>
    <w:rsid w:val="00DD2257"/>
    <w:rsid w:val="00DD2970"/>
    <w:rsid w:val="00DD29F5"/>
    <w:rsid w:val="00DD31EF"/>
    <w:rsid w:val="00DD3224"/>
    <w:rsid w:val="00DD3958"/>
    <w:rsid w:val="00DD3BDB"/>
    <w:rsid w:val="00DD3EF2"/>
    <w:rsid w:val="00DD472B"/>
    <w:rsid w:val="00DD4BF8"/>
    <w:rsid w:val="00DD4DD9"/>
    <w:rsid w:val="00DD4F47"/>
    <w:rsid w:val="00DD4FD1"/>
    <w:rsid w:val="00DD533C"/>
    <w:rsid w:val="00DD565D"/>
    <w:rsid w:val="00DD59CB"/>
    <w:rsid w:val="00DD59F1"/>
    <w:rsid w:val="00DD66F1"/>
    <w:rsid w:val="00DD69EE"/>
    <w:rsid w:val="00DD703C"/>
    <w:rsid w:val="00DD73E9"/>
    <w:rsid w:val="00DD7C9E"/>
    <w:rsid w:val="00DD7E7C"/>
    <w:rsid w:val="00DE01FF"/>
    <w:rsid w:val="00DE128E"/>
    <w:rsid w:val="00DE178F"/>
    <w:rsid w:val="00DE17DE"/>
    <w:rsid w:val="00DE17FB"/>
    <w:rsid w:val="00DE1945"/>
    <w:rsid w:val="00DE1AF2"/>
    <w:rsid w:val="00DE1DB9"/>
    <w:rsid w:val="00DE1EE7"/>
    <w:rsid w:val="00DE2E57"/>
    <w:rsid w:val="00DE40E4"/>
    <w:rsid w:val="00DE44BE"/>
    <w:rsid w:val="00DE4653"/>
    <w:rsid w:val="00DE4A9E"/>
    <w:rsid w:val="00DE4B73"/>
    <w:rsid w:val="00DE4DB7"/>
    <w:rsid w:val="00DE509A"/>
    <w:rsid w:val="00DE591B"/>
    <w:rsid w:val="00DE5ECA"/>
    <w:rsid w:val="00DE6277"/>
    <w:rsid w:val="00DE631D"/>
    <w:rsid w:val="00DE7634"/>
    <w:rsid w:val="00DE779E"/>
    <w:rsid w:val="00DF08A7"/>
    <w:rsid w:val="00DF09DD"/>
    <w:rsid w:val="00DF0FA6"/>
    <w:rsid w:val="00DF2299"/>
    <w:rsid w:val="00DF2AFE"/>
    <w:rsid w:val="00DF2C55"/>
    <w:rsid w:val="00DF2EA3"/>
    <w:rsid w:val="00DF3611"/>
    <w:rsid w:val="00DF377F"/>
    <w:rsid w:val="00DF3956"/>
    <w:rsid w:val="00DF398F"/>
    <w:rsid w:val="00DF3B0A"/>
    <w:rsid w:val="00DF3C36"/>
    <w:rsid w:val="00DF41C3"/>
    <w:rsid w:val="00DF43DA"/>
    <w:rsid w:val="00DF4627"/>
    <w:rsid w:val="00DF46AD"/>
    <w:rsid w:val="00DF4F81"/>
    <w:rsid w:val="00DF5E13"/>
    <w:rsid w:val="00DF6586"/>
    <w:rsid w:val="00DF65BF"/>
    <w:rsid w:val="00DF7BFB"/>
    <w:rsid w:val="00DF7F84"/>
    <w:rsid w:val="00E0009D"/>
    <w:rsid w:val="00E00EFE"/>
    <w:rsid w:val="00E01272"/>
    <w:rsid w:val="00E012F7"/>
    <w:rsid w:val="00E01584"/>
    <w:rsid w:val="00E018BC"/>
    <w:rsid w:val="00E01B5A"/>
    <w:rsid w:val="00E03354"/>
    <w:rsid w:val="00E03973"/>
    <w:rsid w:val="00E044D7"/>
    <w:rsid w:val="00E04754"/>
    <w:rsid w:val="00E0510A"/>
    <w:rsid w:val="00E05618"/>
    <w:rsid w:val="00E0581C"/>
    <w:rsid w:val="00E05866"/>
    <w:rsid w:val="00E05EE2"/>
    <w:rsid w:val="00E0651B"/>
    <w:rsid w:val="00E06538"/>
    <w:rsid w:val="00E06681"/>
    <w:rsid w:val="00E06767"/>
    <w:rsid w:val="00E068DF"/>
    <w:rsid w:val="00E072E1"/>
    <w:rsid w:val="00E07913"/>
    <w:rsid w:val="00E1078F"/>
    <w:rsid w:val="00E10930"/>
    <w:rsid w:val="00E11102"/>
    <w:rsid w:val="00E11172"/>
    <w:rsid w:val="00E111E7"/>
    <w:rsid w:val="00E1133A"/>
    <w:rsid w:val="00E11902"/>
    <w:rsid w:val="00E12943"/>
    <w:rsid w:val="00E12B33"/>
    <w:rsid w:val="00E1335E"/>
    <w:rsid w:val="00E13AC1"/>
    <w:rsid w:val="00E13CE2"/>
    <w:rsid w:val="00E147C3"/>
    <w:rsid w:val="00E14C5A"/>
    <w:rsid w:val="00E15221"/>
    <w:rsid w:val="00E154A2"/>
    <w:rsid w:val="00E155F0"/>
    <w:rsid w:val="00E1564E"/>
    <w:rsid w:val="00E159C9"/>
    <w:rsid w:val="00E15E10"/>
    <w:rsid w:val="00E16159"/>
    <w:rsid w:val="00E16499"/>
    <w:rsid w:val="00E16611"/>
    <w:rsid w:val="00E1747B"/>
    <w:rsid w:val="00E200F3"/>
    <w:rsid w:val="00E201F9"/>
    <w:rsid w:val="00E20482"/>
    <w:rsid w:val="00E21438"/>
    <w:rsid w:val="00E21926"/>
    <w:rsid w:val="00E21B70"/>
    <w:rsid w:val="00E21EEF"/>
    <w:rsid w:val="00E21F05"/>
    <w:rsid w:val="00E22D7D"/>
    <w:rsid w:val="00E22E7C"/>
    <w:rsid w:val="00E23288"/>
    <w:rsid w:val="00E23501"/>
    <w:rsid w:val="00E23885"/>
    <w:rsid w:val="00E24478"/>
    <w:rsid w:val="00E24ABA"/>
    <w:rsid w:val="00E25064"/>
    <w:rsid w:val="00E252DB"/>
    <w:rsid w:val="00E257A5"/>
    <w:rsid w:val="00E259B8"/>
    <w:rsid w:val="00E25C78"/>
    <w:rsid w:val="00E25E29"/>
    <w:rsid w:val="00E25ED4"/>
    <w:rsid w:val="00E26469"/>
    <w:rsid w:val="00E2657C"/>
    <w:rsid w:val="00E2678E"/>
    <w:rsid w:val="00E269C6"/>
    <w:rsid w:val="00E26B1E"/>
    <w:rsid w:val="00E2706E"/>
    <w:rsid w:val="00E27326"/>
    <w:rsid w:val="00E27C55"/>
    <w:rsid w:val="00E27DAB"/>
    <w:rsid w:val="00E27DF3"/>
    <w:rsid w:val="00E27E63"/>
    <w:rsid w:val="00E30008"/>
    <w:rsid w:val="00E303F0"/>
    <w:rsid w:val="00E3042A"/>
    <w:rsid w:val="00E304CB"/>
    <w:rsid w:val="00E304D7"/>
    <w:rsid w:val="00E307B8"/>
    <w:rsid w:val="00E319C3"/>
    <w:rsid w:val="00E31A3A"/>
    <w:rsid w:val="00E31AC2"/>
    <w:rsid w:val="00E31B10"/>
    <w:rsid w:val="00E31C68"/>
    <w:rsid w:val="00E321D3"/>
    <w:rsid w:val="00E32CC0"/>
    <w:rsid w:val="00E33092"/>
    <w:rsid w:val="00E33854"/>
    <w:rsid w:val="00E33859"/>
    <w:rsid w:val="00E341A3"/>
    <w:rsid w:val="00E34543"/>
    <w:rsid w:val="00E345DF"/>
    <w:rsid w:val="00E3499C"/>
    <w:rsid w:val="00E34A3B"/>
    <w:rsid w:val="00E34B30"/>
    <w:rsid w:val="00E34E42"/>
    <w:rsid w:val="00E34FF6"/>
    <w:rsid w:val="00E3518E"/>
    <w:rsid w:val="00E35596"/>
    <w:rsid w:val="00E3589C"/>
    <w:rsid w:val="00E35C71"/>
    <w:rsid w:val="00E360EC"/>
    <w:rsid w:val="00E361E0"/>
    <w:rsid w:val="00E36302"/>
    <w:rsid w:val="00E363EB"/>
    <w:rsid w:val="00E364C8"/>
    <w:rsid w:val="00E367E8"/>
    <w:rsid w:val="00E36A3E"/>
    <w:rsid w:val="00E36CF0"/>
    <w:rsid w:val="00E36ED5"/>
    <w:rsid w:val="00E37ACD"/>
    <w:rsid w:val="00E405B6"/>
    <w:rsid w:val="00E406FD"/>
    <w:rsid w:val="00E408B2"/>
    <w:rsid w:val="00E411F0"/>
    <w:rsid w:val="00E41A5A"/>
    <w:rsid w:val="00E41AFD"/>
    <w:rsid w:val="00E41F02"/>
    <w:rsid w:val="00E41FBE"/>
    <w:rsid w:val="00E42151"/>
    <w:rsid w:val="00E42157"/>
    <w:rsid w:val="00E42A85"/>
    <w:rsid w:val="00E42ACC"/>
    <w:rsid w:val="00E42FF9"/>
    <w:rsid w:val="00E4311A"/>
    <w:rsid w:val="00E4332E"/>
    <w:rsid w:val="00E43662"/>
    <w:rsid w:val="00E4389D"/>
    <w:rsid w:val="00E43A48"/>
    <w:rsid w:val="00E43E0F"/>
    <w:rsid w:val="00E43EA7"/>
    <w:rsid w:val="00E440B4"/>
    <w:rsid w:val="00E4428B"/>
    <w:rsid w:val="00E444CC"/>
    <w:rsid w:val="00E448FC"/>
    <w:rsid w:val="00E44A74"/>
    <w:rsid w:val="00E44D77"/>
    <w:rsid w:val="00E44D89"/>
    <w:rsid w:val="00E44E3A"/>
    <w:rsid w:val="00E45322"/>
    <w:rsid w:val="00E45821"/>
    <w:rsid w:val="00E4583C"/>
    <w:rsid w:val="00E45A64"/>
    <w:rsid w:val="00E45FE6"/>
    <w:rsid w:val="00E46385"/>
    <w:rsid w:val="00E46468"/>
    <w:rsid w:val="00E4723C"/>
    <w:rsid w:val="00E47498"/>
    <w:rsid w:val="00E47BEA"/>
    <w:rsid w:val="00E47CF7"/>
    <w:rsid w:val="00E47D8D"/>
    <w:rsid w:val="00E5008D"/>
    <w:rsid w:val="00E50169"/>
    <w:rsid w:val="00E50EFC"/>
    <w:rsid w:val="00E52151"/>
    <w:rsid w:val="00E52960"/>
    <w:rsid w:val="00E52D40"/>
    <w:rsid w:val="00E533E3"/>
    <w:rsid w:val="00E54AA8"/>
    <w:rsid w:val="00E55858"/>
    <w:rsid w:val="00E5596B"/>
    <w:rsid w:val="00E55F0F"/>
    <w:rsid w:val="00E56087"/>
    <w:rsid w:val="00E568B2"/>
    <w:rsid w:val="00E56CA1"/>
    <w:rsid w:val="00E57335"/>
    <w:rsid w:val="00E573EB"/>
    <w:rsid w:val="00E574A3"/>
    <w:rsid w:val="00E60261"/>
    <w:rsid w:val="00E603FB"/>
    <w:rsid w:val="00E60500"/>
    <w:rsid w:val="00E60573"/>
    <w:rsid w:val="00E60BF3"/>
    <w:rsid w:val="00E60C51"/>
    <w:rsid w:val="00E61552"/>
    <w:rsid w:val="00E61C89"/>
    <w:rsid w:val="00E623B9"/>
    <w:rsid w:val="00E62562"/>
    <w:rsid w:val="00E62BE5"/>
    <w:rsid w:val="00E62D6A"/>
    <w:rsid w:val="00E62D83"/>
    <w:rsid w:val="00E62ED1"/>
    <w:rsid w:val="00E63174"/>
    <w:rsid w:val="00E632ED"/>
    <w:rsid w:val="00E63767"/>
    <w:rsid w:val="00E637A4"/>
    <w:rsid w:val="00E64545"/>
    <w:rsid w:val="00E648AB"/>
    <w:rsid w:val="00E648CC"/>
    <w:rsid w:val="00E6509E"/>
    <w:rsid w:val="00E65856"/>
    <w:rsid w:val="00E668BE"/>
    <w:rsid w:val="00E66918"/>
    <w:rsid w:val="00E66A53"/>
    <w:rsid w:val="00E66EE8"/>
    <w:rsid w:val="00E67388"/>
    <w:rsid w:val="00E675F7"/>
    <w:rsid w:val="00E6783E"/>
    <w:rsid w:val="00E67B2C"/>
    <w:rsid w:val="00E70A79"/>
    <w:rsid w:val="00E71676"/>
    <w:rsid w:val="00E719CE"/>
    <w:rsid w:val="00E71F57"/>
    <w:rsid w:val="00E72FC7"/>
    <w:rsid w:val="00E734AF"/>
    <w:rsid w:val="00E73CB1"/>
    <w:rsid w:val="00E7418F"/>
    <w:rsid w:val="00E7423B"/>
    <w:rsid w:val="00E74525"/>
    <w:rsid w:val="00E74563"/>
    <w:rsid w:val="00E74578"/>
    <w:rsid w:val="00E7460D"/>
    <w:rsid w:val="00E74684"/>
    <w:rsid w:val="00E748A3"/>
    <w:rsid w:val="00E74CB9"/>
    <w:rsid w:val="00E74FF9"/>
    <w:rsid w:val="00E75484"/>
    <w:rsid w:val="00E75888"/>
    <w:rsid w:val="00E75979"/>
    <w:rsid w:val="00E75D09"/>
    <w:rsid w:val="00E75D8A"/>
    <w:rsid w:val="00E765F3"/>
    <w:rsid w:val="00E76808"/>
    <w:rsid w:val="00E76B93"/>
    <w:rsid w:val="00E76F6B"/>
    <w:rsid w:val="00E77341"/>
    <w:rsid w:val="00E7757B"/>
    <w:rsid w:val="00E7789F"/>
    <w:rsid w:val="00E77C33"/>
    <w:rsid w:val="00E8036C"/>
    <w:rsid w:val="00E80563"/>
    <w:rsid w:val="00E8067E"/>
    <w:rsid w:val="00E80E06"/>
    <w:rsid w:val="00E81465"/>
    <w:rsid w:val="00E81614"/>
    <w:rsid w:val="00E818F2"/>
    <w:rsid w:val="00E81A0E"/>
    <w:rsid w:val="00E824A4"/>
    <w:rsid w:val="00E83C03"/>
    <w:rsid w:val="00E84467"/>
    <w:rsid w:val="00E844E6"/>
    <w:rsid w:val="00E84EB8"/>
    <w:rsid w:val="00E8521E"/>
    <w:rsid w:val="00E8574B"/>
    <w:rsid w:val="00E85F55"/>
    <w:rsid w:val="00E85FDE"/>
    <w:rsid w:val="00E86761"/>
    <w:rsid w:val="00E86808"/>
    <w:rsid w:val="00E86D07"/>
    <w:rsid w:val="00E878D7"/>
    <w:rsid w:val="00E87F9B"/>
    <w:rsid w:val="00E903EE"/>
    <w:rsid w:val="00E9096F"/>
    <w:rsid w:val="00E90DD1"/>
    <w:rsid w:val="00E90EF3"/>
    <w:rsid w:val="00E90F68"/>
    <w:rsid w:val="00E910F5"/>
    <w:rsid w:val="00E91273"/>
    <w:rsid w:val="00E916C0"/>
    <w:rsid w:val="00E91A65"/>
    <w:rsid w:val="00E91EED"/>
    <w:rsid w:val="00E923A0"/>
    <w:rsid w:val="00E92769"/>
    <w:rsid w:val="00E92829"/>
    <w:rsid w:val="00E92AF1"/>
    <w:rsid w:val="00E9306F"/>
    <w:rsid w:val="00E94262"/>
    <w:rsid w:val="00E95163"/>
    <w:rsid w:val="00E9539A"/>
    <w:rsid w:val="00E95F02"/>
    <w:rsid w:val="00E96BBC"/>
    <w:rsid w:val="00E97808"/>
    <w:rsid w:val="00E97B68"/>
    <w:rsid w:val="00E97C7B"/>
    <w:rsid w:val="00EA0419"/>
    <w:rsid w:val="00EA04C9"/>
    <w:rsid w:val="00EA0F49"/>
    <w:rsid w:val="00EA0FE8"/>
    <w:rsid w:val="00EA13B5"/>
    <w:rsid w:val="00EA1928"/>
    <w:rsid w:val="00EA1F8E"/>
    <w:rsid w:val="00EA21E1"/>
    <w:rsid w:val="00EA2442"/>
    <w:rsid w:val="00EA2791"/>
    <w:rsid w:val="00EA27F7"/>
    <w:rsid w:val="00EA398C"/>
    <w:rsid w:val="00EA3C83"/>
    <w:rsid w:val="00EA3D7A"/>
    <w:rsid w:val="00EA418E"/>
    <w:rsid w:val="00EA4909"/>
    <w:rsid w:val="00EA4D91"/>
    <w:rsid w:val="00EA538A"/>
    <w:rsid w:val="00EA53FD"/>
    <w:rsid w:val="00EA57EA"/>
    <w:rsid w:val="00EA5912"/>
    <w:rsid w:val="00EA6CD8"/>
    <w:rsid w:val="00EA6EAF"/>
    <w:rsid w:val="00EA7656"/>
    <w:rsid w:val="00EA7B58"/>
    <w:rsid w:val="00EB0566"/>
    <w:rsid w:val="00EB062A"/>
    <w:rsid w:val="00EB08E2"/>
    <w:rsid w:val="00EB0991"/>
    <w:rsid w:val="00EB0FD6"/>
    <w:rsid w:val="00EB11CD"/>
    <w:rsid w:val="00EB145B"/>
    <w:rsid w:val="00EB1677"/>
    <w:rsid w:val="00EB1B5A"/>
    <w:rsid w:val="00EB20EA"/>
    <w:rsid w:val="00EB28EE"/>
    <w:rsid w:val="00EB295C"/>
    <w:rsid w:val="00EB2B8B"/>
    <w:rsid w:val="00EB2F16"/>
    <w:rsid w:val="00EB3D63"/>
    <w:rsid w:val="00EB3FBF"/>
    <w:rsid w:val="00EB422E"/>
    <w:rsid w:val="00EB428F"/>
    <w:rsid w:val="00EB4655"/>
    <w:rsid w:val="00EB47A8"/>
    <w:rsid w:val="00EB48A8"/>
    <w:rsid w:val="00EB4980"/>
    <w:rsid w:val="00EB4AD2"/>
    <w:rsid w:val="00EB5328"/>
    <w:rsid w:val="00EB5548"/>
    <w:rsid w:val="00EB57CB"/>
    <w:rsid w:val="00EB69E0"/>
    <w:rsid w:val="00EB6A41"/>
    <w:rsid w:val="00EB6A77"/>
    <w:rsid w:val="00EB7C33"/>
    <w:rsid w:val="00EC02A6"/>
    <w:rsid w:val="00EC0349"/>
    <w:rsid w:val="00EC1AAC"/>
    <w:rsid w:val="00EC1E2C"/>
    <w:rsid w:val="00EC2604"/>
    <w:rsid w:val="00EC267E"/>
    <w:rsid w:val="00EC2A47"/>
    <w:rsid w:val="00EC2E88"/>
    <w:rsid w:val="00EC392D"/>
    <w:rsid w:val="00EC3CCB"/>
    <w:rsid w:val="00EC3D2F"/>
    <w:rsid w:val="00EC4119"/>
    <w:rsid w:val="00EC4749"/>
    <w:rsid w:val="00EC4B0D"/>
    <w:rsid w:val="00EC4D34"/>
    <w:rsid w:val="00EC604F"/>
    <w:rsid w:val="00EC6E9D"/>
    <w:rsid w:val="00EC6FC8"/>
    <w:rsid w:val="00EC7066"/>
    <w:rsid w:val="00EC7202"/>
    <w:rsid w:val="00EC749A"/>
    <w:rsid w:val="00EC74A8"/>
    <w:rsid w:val="00EC7E36"/>
    <w:rsid w:val="00EC7FD1"/>
    <w:rsid w:val="00ED01EC"/>
    <w:rsid w:val="00ED0498"/>
    <w:rsid w:val="00ED0DDF"/>
    <w:rsid w:val="00ED0F5D"/>
    <w:rsid w:val="00ED15EF"/>
    <w:rsid w:val="00ED1C20"/>
    <w:rsid w:val="00ED24A0"/>
    <w:rsid w:val="00ED2A32"/>
    <w:rsid w:val="00ED2D3F"/>
    <w:rsid w:val="00ED30B5"/>
    <w:rsid w:val="00ED3109"/>
    <w:rsid w:val="00ED330C"/>
    <w:rsid w:val="00ED3405"/>
    <w:rsid w:val="00ED371C"/>
    <w:rsid w:val="00ED3F29"/>
    <w:rsid w:val="00ED429D"/>
    <w:rsid w:val="00ED4413"/>
    <w:rsid w:val="00ED48BC"/>
    <w:rsid w:val="00ED4EAB"/>
    <w:rsid w:val="00ED5091"/>
    <w:rsid w:val="00ED548B"/>
    <w:rsid w:val="00ED5A6B"/>
    <w:rsid w:val="00ED5B17"/>
    <w:rsid w:val="00ED6435"/>
    <w:rsid w:val="00ED6987"/>
    <w:rsid w:val="00ED6A89"/>
    <w:rsid w:val="00ED702A"/>
    <w:rsid w:val="00ED76E8"/>
    <w:rsid w:val="00ED7FA1"/>
    <w:rsid w:val="00EE0409"/>
    <w:rsid w:val="00EE096B"/>
    <w:rsid w:val="00EE0D38"/>
    <w:rsid w:val="00EE10E6"/>
    <w:rsid w:val="00EE1386"/>
    <w:rsid w:val="00EE17C9"/>
    <w:rsid w:val="00EE1DB2"/>
    <w:rsid w:val="00EE1F5F"/>
    <w:rsid w:val="00EE1FD1"/>
    <w:rsid w:val="00EE232F"/>
    <w:rsid w:val="00EE24E9"/>
    <w:rsid w:val="00EE27A2"/>
    <w:rsid w:val="00EE2825"/>
    <w:rsid w:val="00EE2CAE"/>
    <w:rsid w:val="00EE2F6E"/>
    <w:rsid w:val="00EE4126"/>
    <w:rsid w:val="00EE427C"/>
    <w:rsid w:val="00EE45E6"/>
    <w:rsid w:val="00EE4778"/>
    <w:rsid w:val="00EE48B1"/>
    <w:rsid w:val="00EE4DE6"/>
    <w:rsid w:val="00EE4F99"/>
    <w:rsid w:val="00EE54DB"/>
    <w:rsid w:val="00EE57C4"/>
    <w:rsid w:val="00EE6050"/>
    <w:rsid w:val="00EE6290"/>
    <w:rsid w:val="00EE6337"/>
    <w:rsid w:val="00EE6427"/>
    <w:rsid w:val="00EF0825"/>
    <w:rsid w:val="00EF168B"/>
    <w:rsid w:val="00EF2149"/>
    <w:rsid w:val="00EF23C7"/>
    <w:rsid w:val="00EF2C23"/>
    <w:rsid w:val="00EF2E00"/>
    <w:rsid w:val="00EF3683"/>
    <w:rsid w:val="00EF3A02"/>
    <w:rsid w:val="00EF41E2"/>
    <w:rsid w:val="00EF453C"/>
    <w:rsid w:val="00EF478A"/>
    <w:rsid w:val="00EF47B3"/>
    <w:rsid w:val="00EF49A5"/>
    <w:rsid w:val="00EF55B7"/>
    <w:rsid w:val="00EF5665"/>
    <w:rsid w:val="00EF5A9B"/>
    <w:rsid w:val="00EF60B8"/>
    <w:rsid w:val="00EF6116"/>
    <w:rsid w:val="00EF70FA"/>
    <w:rsid w:val="00EF7662"/>
    <w:rsid w:val="00EF7687"/>
    <w:rsid w:val="00F009B7"/>
    <w:rsid w:val="00F00A28"/>
    <w:rsid w:val="00F00EEA"/>
    <w:rsid w:val="00F01517"/>
    <w:rsid w:val="00F01739"/>
    <w:rsid w:val="00F02597"/>
    <w:rsid w:val="00F02733"/>
    <w:rsid w:val="00F03203"/>
    <w:rsid w:val="00F03729"/>
    <w:rsid w:val="00F04160"/>
    <w:rsid w:val="00F04F03"/>
    <w:rsid w:val="00F0541E"/>
    <w:rsid w:val="00F0614A"/>
    <w:rsid w:val="00F06535"/>
    <w:rsid w:val="00F066DB"/>
    <w:rsid w:val="00F074B5"/>
    <w:rsid w:val="00F074DF"/>
    <w:rsid w:val="00F076FC"/>
    <w:rsid w:val="00F07A7B"/>
    <w:rsid w:val="00F100B7"/>
    <w:rsid w:val="00F1066B"/>
    <w:rsid w:val="00F109C2"/>
    <w:rsid w:val="00F10F94"/>
    <w:rsid w:val="00F10FE2"/>
    <w:rsid w:val="00F117F1"/>
    <w:rsid w:val="00F11828"/>
    <w:rsid w:val="00F11A13"/>
    <w:rsid w:val="00F12215"/>
    <w:rsid w:val="00F1221A"/>
    <w:rsid w:val="00F122E4"/>
    <w:rsid w:val="00F12E3A"/>
    <w:rsid w:val="00F131DF"/>
    <w:rsid w:val="00F13256"/>
    <w:rsid w:val="00F132AB"/>
    <w:rsid w:val="00F133A4"/>
    <w:rsid w:val="00F1354B"/>
    <w:rsid w:val="00F1382E"/>
    <w:rsid w:val="00F139AA"/>
    <w:rsid w:val="00F144F4"/>
    <w:rsid w:val="00F1458F"/>
    <w:rsid w:val="00F1469B"/>
    <w:rsid w:val="00F146CA"/>
    <w:rsid w:val="00F14B85"/>
    <w:rsid w:val="00F151C1"/>
    <w:rsid w:val="00F154EE"/>
    <w:rsid w:val="00F155D0"/>
    <w:rsid w:val="00F15876"/>
    <w:rsid w:val="00F15984"/>
    <w:rsid w:val="00F15D60"/>
    <w:rsid w:val="00F160A0"/>
    <w:rsid w:val="00F16E1A"/>
    <w:rsid w:val="00F1708D"/>
    <w:rsid w:val="00F1718E"/>
    <w:rsid w:val="00F201B6"/>
    <w:rsid w:val="00F20AC6"/>
    <w:rsid w:val="00F20D9F"/>
    <w:rsid w:val="00F21781"/>
    <w:rsid w:val="00F22A90"/>
    <w:rsid w:val="00F23DFD"/>
    <w:rsid w:val="00F23E82"/>
    <w:rsid w:val="00F24BFD"/>
    <w:rsid w:val="00F24FA7"/>
    <w:rsid w:val="00F25E39"/>
    <w:rsid w:val="00F26ACB"/>
    <w:rsid w:val="00F26B28"/>
    <w:rsid w:val="00F26C45"/>
    <w:rsid w:val="00F2791D"/>
    <w:rsid w:val="00F27C23"/>
    <w:rsid w:val="00F27D9A"/>
    <w:rsid w:val="00F305D8"/>
    <w:rsid w:val="00F3097F"/>
    <w:rsid w:val="00F309BF"/>
    <w:rsid w:val="00F3145A"/>
    <w:rsid w:val="00F31DB9"/>
    <w:rsid w:val="00F327B9"/>
    <w:rsid w:val="00F33457"/>
    <w:rsid w:val="00F3374C"/>
    <w:rsid w:val="00F3395D"/>
    <w:rsid w:val="00F33C9C"/>
    <w:rsid w:val="00F33DCA"/>
    <w:rsid w:val="00F33E96"/>
    <w:rsid w:val="00F34A41"/>
    <w:rsid w:val="00F34DC9"/>
    <w:rsid w:val="00F35E4B"/>
    <w:rsid w:val="00F361AD"/>
    <w:rsid w:val="00F367AF"/>
    <w:rsid w:val="00F367E5"/>
    <w:rsid w:val="00F36AD3"/>
    <w:rsid w:val="00F36D92"/>
    <w:rsid w:val="00F36DE9"/>
    <w:rsid w:val="00F36F4F"/>
    <w:rsid w:val="00F376EC"/>
    <w:rsid w:val="00F37887"/>
    <w:rsid w:val="00F37E2D"/>
    <w:rsid w:val="00F37F99"/>
    <w:rsid w:val="00F40690"/>
    <w:rsid w:val="00F4075E"/>
    <w:rsid w:val="00F40883"/>
    <w:rsid w:val="00F41135"/>
    <w:rsid w:val="00F422B4"/>
    <w:rsid w:val="00F4257B"/>
    <w:rsid w:val="00F42784"/>
    <w:rsid w:val="00F428B8"/>
    <w:rsid w:val="00F428C2"/>
    <w:rsid w:val="00F42B1D"/>
    <w:rsid w:val="00F42F0E"/>
    <w:rsid w:val="00F43163"/>
    <w:rsid w:val="00F43286"/>
    <w:rsid w:val="00F43DFD"/>
    <w:rsid w:val="00F44105"/>
    <w:rsid w:val="00F4465F"/>
    <w:rsid w:val="00F449C9"/>
    <w:rsid w:val="00F44F75"/>
    <w:rsid w:val="00F453C4"/>
    <w:rsid w:val="00F453E8"/>
    <w:rsid w:val="00F46061"/>
    <w:rsid w:val="00F46635"/>
    <w:rsid w:val="00F4669A"/>
    <w:rsid w:val="00F46701"/>
    <w:rsid w:val="00F4678E"/>
    <w:rsid w:val="00F469AC"/>
    <w:rsid w:val="00F46AAF"/>
    <w:rsid w:val="00F46D76"/>
    <w:rsid w:val="00F5048B"/>
    <w:rsid w:val="00F5074F"/>
    <w:rsid w:val="00F50FE4"/>
    <w:rsid w:val="00F515EF"/>
    <w:rsid w:val="00F51990"/>
    <w:rsid w:val="00F51CEE"/>
    <w:rsid w:val="00F51DD6"/>
    <w:rsid w:val="00F5282D"/>
    <w:rsid w:val="00F52922"/>
    <w:rsid w:val="00F53088"/>
    <w:rsid w:val="00F531CE"/>
    <w:rsid w:val="00F5344C"/>
    <w:rsid w:val="00F536A5"/>
    <w:rsid w:val="00F537AC"/>
    <w:rsid w:val="00F53842"/>
    <w:rsid w:val="00F53926"/>
    <w:rsid w:val="00F53A81"/>
    <w:rsid w:val="00F53A8D"/>
    <w:rsid w:val="00F53C2F"/>
    <w:rsid w:val="00F543DA"/>
    <w:rsid w:val="00F548C0"/>
    <w:rsid w:val="00F54F13"/>
    <w:rsid w:val="00F54FB8"/>
    <w:rsid w:val="00F55090"/>
    <w:rsid w:val="00F55240"/>
    <w:rsid w:val="00F55703"/>
    <w:rsid w:val="00F55EE1"/>
    <w:rsid w:val="00F56C63"/>
    <w:rsid w:val="00F57098"/>
    <w:rsid w:val="00F5713B"/>
    <w:rsid w:val="00F5742D"/>
    <w:rsid w:val="00F57707"/>
    <w:rsid w:val="00F60442"/>
    <w:rsid w:val="00F60786"/>
    <w:rsid w:val="00F6093C"/>
    <w:rsid w:val="00F612E1"/>
    <w:rsid w:val="00F61302"/>
    <w:rsid w:val="00F61378"/>
    <w:rsid w:val="00F6139C"/>
    <w:rsid w:val="00F618EC"/>
    <w:rsid w:val="00F6220A"/>
    <w:rsid w:val="00F62DAE"/>
    <w:rsid w:val="00F63A6C"/>
    <w:rsid w:val="00F63EE7"/>
    <w:rsid w:val="00F63F8C"/>
    <w:rsid w:val="00F649F8"/>
    <w:rsid w:val="00F64A10"/>
    <w:rsid w:val="00F64B05"/>
    <w:rsid w:val="00F6565E"/>
    <w:rsid w:val="00F659B7"/>
    <w:rsid w:val="00F6634B"/>
    <w:rsid w:val="00F664F9"/>
    <w:rsid w:val="00F66B40"/>
    <w:rsid w:val="00F66CB5"/>
    <w:rsid w:val="00F67A45"/>
    <w:rsid w:val="00F700A4"/>
    <w:rsid w:val="00F7018F"/>
    <w:rsid w:val="00F70406"/>
    <w:rsid w:val="00F706B0"/>
    <w:rsid w:val="00F70892"/>
    <w:rsid w:val="00F71886"/>
    <w:rsid w:val="00F71EC0"/>
    <w:rsid w:val="00F71F90"/>
    <w:rsid w:val="00F72434"/>
    <w:rsid w:val="00F726F6"/>
    <w:rsid w:val="00F72C42"/>
    <w:rsid w:val="00F73445"/>
    <w:rsid w:val="00F738E9"/>
    <w:rsid w:val="00F739C7"/>
    <w:rsid w:val="00F74328"/>
    <w:rsid w:val="00F7437C"/>
    <w:rsid w:val="00F74E03"/>
    <w:rsid w:val="00F74EE3"/>
    <w:rsid w:val="00F75069"/>
    <w:rsid w:val="00F752A7"/>
    <w:rsid w:val="00F75643"/>
    <w:rsid w:val="00F76023"/>
    <w:rsid w:val="00F7680B"/>
    <w:rsid w:val="00F7681B"/>
    <w:rsid w:val="00F76CBC"/>
    <w:rsid w:val="00F77297"/>
    <w:rsid w:val="00F774D9"/>
    <w:rsid w:val="00F775DC"/>
    <w:rsid w:val="00F80197"/>
    <w:rsid w:val="00F80560"/>
    <w:rsid w:val="00F8073A"/>
    <w:rsid w:val="00F81084"/>
    <w:rsid w:val="00F811C7"/>
    <w:rsid w:val="00F8188B"/>
    <w:rsid w:val="00F81B06"/>
    <w:rsid w:val="00F81D0E"/>
    <w:rsid w:val="00F81EA6"/>
    <w:rsid w:val="00F81EC3"/>
    <w:rsid w:val="00F82210"/>
    <w:rsid w:val="00F82240"/>
    <w:rsid w:val="00F822E9"/>
    <w:rsid w:val="00F8232A"/>
    <w:rsid w:val="00F828CE"/>
    <w:rsid w:val="00F82951"/>
    <w:rsid w:val="00F8369A"/>
    <w:rsid w:val="00F83727"/>
    <w:rsid w:val="00F837D4"/>
    <w:rsid w:val="00F83B74"/>
    <w:rsid w:val="00F83F93"/>
    <w:rsid w:val="00F84133"/>
    <w:rsid w:val="00F8426D"/>
    <w:rsid w:val="00F845FF"/>
    <w:rsid w:val="00F856A9"/>
    <w:rsid w:val="00F85773"/>
    <w:rsid w:val="00F85B5E"/>
    <w:rsid w:val="00F86084"/>
    <w:rsid w:val="00F86867"/>
    <w:rsid w:val="00F86BEA"/>
    <w:rsid w:val="00F86CD3"/>
    <w:rsid w:val="00F875D4"/>
    <w:rsid w:val="00F87E08"/>
    <w:rsid w:val="00F87E1B"/>
    <w:rsid w:val="00F900BA"/>
    <w:rsid w:val="00F90383"/>
    <w:rsid w:val="00F9045B"/>
    <w:rsid w:val="00F90585"/>
    <w:rsid w:val="00F90C29"/>
    <w:rsid w:val="00F91275"/>
    <w:rsid w:val="00F914C7"/>
    <w:rsid w:val="00F92E52"/>
    <w:rsid w:val="00F92FD2"/>
    <w:rsid w:val="00F93331"/>
    <w:rsid w:val="00F937B8"/>
    <w:rsid w:val="00F93A21"/>
    <w:rsid w:val="00F93C63"/>
    <w:rsid w:val="00F93ED1"/>
    <w:rsid w:val="00F947F5"/>
    <w:rsid w:val="00F9510D"/>
    <w:rsid w:val="00F95306"/>
    <w:rsid w:val="00F9546D"/>
    <w:rsid w:val="00F955D0"/>
    <w:rsid w:val="00F95689"/>
    <w:rsid w:val="00F957ED"/>
    <w:rsid w:val="00F959EA"/>
    <w:rsid w:val="00F95D07"/>
    <w:rsid w:val="00F95DA1"/>
    <w:rsid w:val="00F961E2"/>
    <w:rsid w:val="00F9678E"/>
    <w:rsid w:val="00F96A5D"/>
    <w:rsid w:val="00FA024F"/>
    <w:rsid w:val="00FA032D"/>
    <w:rsid w:val="00FA0520"/>
    <w:rsid w:val="00FA05C6"/>
    <w:rsid w:val="00FA0B57"/>
    <w:rsid w:val="00FA0BA9"/>
    <w:rsid w:val="00FA0D57"/>
    <w:rsid w:val="00FA0DD5"/>
    <w:rsid w:val="00FA0E26"/>
    <w:rsid w:val="00FA1004"/>
    <w:rsid w:val="00FA108A"/>
    <w:rsid w:val="00FA1838"/>
    <w:rsid w:val="00FA1BE2"/>
    <w:rsid w:val="00FA1CB2"/>
    <w:rsid w:val="00FA223B"/>
    <w:rsid w:val="00FA3434"/>
    <w:rsid w:val="00FA39CA"/>
    <w:rsid w:val="00FA3DF0"/>
    <w:rsid w:val="00FA478B"/>
    <w:rsid w:val="00FA480D"/>
    <w:rsid w:val="00FA4CC6"/>
    <w:rsid w:val="00FA4D3F"/>
    <w:rsid w:val="00FA549D"/>
    <w:rsid w:val="00FA55FA"/>
    <w:rsid w:val="00FA5FFB"/>
    <w:rsid w:val="00FA626A"/>
    <w:rsid w:val="00FA6E68"/>
    <w:rsid w:val="00FA7856"/>
    <w:rsid w:val="00FA7875"/>
    <w:rsid w:val="00FA7C14"/>
    <w:rsid w:val="00FB01BE"/>
    <w:rsid w:val="00FB0D41"/>
    <w:rsid w:val="00FB12AF"/>
    <w:rsid w:val="00FB1304"/>
    <w:rsid w:val="00FB17EF"/>
    <w:rsid w:val="00FB18E3"/>
    <w:rsid w:val="00FB1E3B"/>
    <w:rsid w:val="00FB210F"/>
    <w:rsid w:val="00FB2D14"/>
    <w:rsid w:val="00FB2FD9"/>
    <w:rsid w:val="00FB321E"/>
    <w:rsid w:val="00FB322F"/>
    <w:rsid w:val="00FB3F00"/>
    <w:rsid w:val="00FB4017"/>
    <w:rsid w:val="00FB437C"/>
    <w:rsid w:val="00FB4BE6"/>
    <w:rsid w:val="00FB55E7"/>
    <w:rsid w:val="00FB56A1"/>
    <w:rsid w:val="00FB5A61"/>
    <w:rsid w:val="00FB5AB3"/>
    <w:rsid w:val="00FB5AB9"/>
    <w:rsid w:val="00FB5B5B"/>
    <w:rsid w:val="00FB623C"/>
    <w:rsid w:val="00FB62FB"/>
    <w:rsid w:val="00FB757A"/>
    <w:rsid w:val="00FB75F4"/>
    <w:rsid w:val="00FB7922"/>
    <w:rsid w:val="00FB7B15"/>
    <w:rsid w:val="00FC05D5"/>
    <w:rsid w:val="00FC0797"/>
    <w:rsid w:val="00FC0982"/>
    <w:rsid w:val="00FC09D5"/>
    <w:rsid w:val="00FC0A3E"/>
    <w:rsid w:val="00FC0B7C"/>
    <w:rsid w:val="00FC1030"/>
    <w:rsid w:val="00FC1A4B"/>
    <w:rsid w:val="00FC1AB1"/>
    <w:rsid w:val="00FC1C6E"/>
    <w:rsid w:val="00FC2975"/>
    <w:rsid w:val="00FC2AC6"/>
    <w:rsid w:val="00FC2DD3"/>
    <w:rsid w:val="00FC309A"/>
    <w:rsid w:val="00FC3341"/>
    <w:rsid w:val="00FC34DD"/>
    <w:rsid w:val="00FC3523"/>
    <w:rsid w:val="00FC352C"/>
    <w:rsid w:val="00FC367A"/>
    <w:rsid w:val="00FC3753"/>
    <w:rsid w:val="00FC37E7"/>
    <w:rsid w:val="00FC3EE1"/>
    <w:rsid w:val="00FC47E9"/>
    <w:rsid w:val="00FC490D"/>
    <w:rsid w:val="00FC4A24"/>
    <w:rsid w:val="00FC4C12"/>
    <w:rsid w:val="00FC4FA5"/>
    <w:rsid w:val="00FC4FD2"/>
    <w:rsid w:val="00FC55A0"/>
    <w:rsid w:val="00FC56C0"/>
    <w:rsid w:val="00FC5E83"/>
    <w:rsid w:val="00FC6927"/>
    <w:rsid w:val="00FC7057"/>
    <w:rsid w:val="00FD0761"/>
    <w:rsid w:val="00FD0866"/>
    <w:rsid w:val="00FD0A92"/>
    <w:rsid w:val="00FD0E3D"/>
    <w:rsid w:val="00FD1A49"/>
    <w:rsid w:val="00FD1A60"/>
    <w:rsid w:val="00FD2175"/>
    <w:rsid w:val="00FD2205"/>
    <w:rsid w:val="00FD279E"/>
    <w:rsid w:val="00FD3350"/>
    <w:rsid w:val="00FD37F0"/>
    <w:rsid w:val="00FD3DD6"/>
    <w:rsid w:val="00FD3F68"/>
    <w:rsid w:val="00FD40C5"/>
    <w:rsid w:val="00FD48B5"/>
    <w:rsid w:val="00FD4B1B"/>
    <w:rsid w:val="00FD5102"/>
    <w:rsid w:val="00FD5196"/>
    <w:rsid w:val="00FD5792"/>
    <w:rsid w:val="00FD58F6"/>
    <w:rsid w:val="00FD5A40"/>
    <w:rsid w:val="00FD627E"/>
    <w:rsid w:val="00FD62DD"/>
    <w:rsid w:val="00FD65A0"/>
    <w:rsid w:val="00FD6A1C"/>
    <w:rsid w:val="00FD7038"/>
    <w:rsid w:val="00FD73A1"/>
    <w:rsid w:val="00FD74B0"/>
    <w:rsid w:val="00FD7A1E"/>
    <w:rsid w:val="00FD7F1A"/>
    <w:rsid w:val="00FD7F80"/>
    <w:rsid w:val="00FE054D"/>
    <w:rsid w:val="00FE0706"/>
    <w:rsid w:val="00FE0C6C"/>
    <w:rsid w:val="00FE1248"/>
    <w:rsid w:val="00FE1340"/>
    <w:rsid w:val="00FE1425"/>
    <w:rsid w:val="00FE1B8C"/>
    <w:rsid w:val="00FE1F2C"/>
    <w:rsid w:val="00FE22A9"/>
    <w:rsid w:val="00FE235C"/>
    <w:rsid w:val="00FE237A"/>
    <w:rsid w:val="00FE2446"/>
    <w:rsid w:val="00FE270E"/>
    <w:rsid w:val="00FE2726"/>
    <w:rsid w:val="00FE2F5D"/>
    <w:rsid w:val="00FE32BE"/>
    <w:rsid w:val="00FE3A31"/>
    <w:rsid w:val="00FE448C"/>
    <w:rsid w:val="00FE47A8"/>
    <w:rsid w:val="00FE4A8E"/>
    <w:rsid w:val="00FE4FFA"/>
    <w:rsid w:val="00FE525D"/>
    <w:rsid w:val="00FE5564"/>
    <w:rsid w:val="00FE5AD1"/>
    <w:rsid w:val="00FE5D55"/>
    <w:rsid w:val="00FE5F47"/>
    <w:rsid w:val="00FE6707"/>
    <w:rsid w:val="00FE75B1"/>
    <w:rsid w:val="00FE78B6"/>
    <w:rsid w:val="00FE7C00"/>
    <w:rsid w:val="00FE7DB8"/>
    <w:rsid w:val="00FF0345"/>
    <w:rsid w:val="00FF0441"/>
    <w:rsid w:val="00FF076F"/>
    <w:rsid w:val="00FF0A52"/>
    <w:rsid w:val="00FF1AB8"/>
    <w:rsid w:val="00FF1B86"/>
    <w:rsid w:val="00FF1EA4"/>
    <w:rsid w:val="00FF2092"/>
    <w:rsid w:val="00FF2739"/>
    <w:rsid w:val="00FF2B3C"/>
    <w:rsid w:val="00FF31C8"/>
    <w:rsid w:val="00FF3360"/>
    <w:rsid w:val="00FF3436"/>
    <w:rsid w:val="00FF34B5"/>
    <w:rsid w:val="00FF34EB"/>
    <w:rsid w:val="00FF352F"/>
    <w:rsid w:val="00FF3603"/>
    <w:rsid w:val="00FF3C70"/>
    <w:rsid w:val="00FF3D61"/>
    <w:rsid w:val="00FF40CA"/>
    <w:rsid w:val="00FF437D"/>
    <w:rsid w:val="00FF50CC"/>
    <w:rsid w:val="00FF535B"/>
    <w:rsid w:val="00FF53DF"/>
    <w:rsid w:val="00FF5C7C"/>
    <w:rsid w:val="00FF6336"/>
    <w:rsid w:val="00FF65B7"/>
    <w:rsid w:val="00FF6C47"/>
    <w:rsid w:val="00FF70AB"/>
    <w:rsid w:val="00FF7221"/>
    <w:rsid w:val="00FF7CD8"/>
    <w:rsid w:val="00FF7CFC"/>
    <w:rsid w:val="00FF7D18"/>
    <w:rsid w:val="1FCE5FFA"/>
    <w:rsid w:val="7433C4E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121F727"/>
  <w15:chartTrackingRefBased/>
  <w15:docId w15:val="{AC12459D-22A9-4B55-87FB-8C09C3CFDE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66A5"/>
    <w:pPr>
      <w:spacing w:line="360" w:lineRule="auto"/>
      <w:jc w:val="both"/>
    </w:pPr>
    <w:rPr>
      <w:rFonts w:ascii="Times New Roman" w:hAnsi="Times New Roman"/>
      <w:sz w:val="24"/>
      <w:lang w:val="en-MY"/>
    </w:rPr>
  </w:style>
  <w:style w:type="paragraph" w:styleId="Heading1">
    <w:name w:val="heading 1"/>
    <w:basedOn w:val="Normal"/>
    <w:next w:val="Normal"/>
    <w:link w:val="Heading1Char"/>
    <w:uiPriority w:val="9"/>
    <w:qFormat/>
    <w:rsid w:val="00C23AAE"/>
    <w:pPr>
      <w:keepNext/>
      <w:keepLines/>
      <w:numPr>
        <w:numId w:val="1"/>
      </w:numPr>
      <w:spacing w:before="240" w:after="0"/>
      <w:outlineLvl w:val="0"/>
    </w:pPr>
    <w:rPr>
      <w:rFonts w:eastAsiaTheme="majorEastAsia" w:cstheme="majorBidi"/>
      <w:b/>
      <w:sz w:val="28"/>
      <w:szCs w:val="32"/>
      <w:u w:val="single"/>
    </w:rPr>
  </w:style>
  <w:style w:type="paragraph" w:styleId="Heading2">
    <w:name w:val="heading 2"/>
    <w:basedOn w:val="Normal"/>
    <w:next w:val="Normal"/>
    <w:link w:val="Heading2Char"/>
    <w:uiPriority w:val="9"/>
    <w:unhideWhenUsed/>
    <w:qFormat/>
    <w:rsid w:val="00CB0535"/>
    <w:pPr>
      <w:keepNext/>
      <w:keepLines/>
      <w:numPr>
        <w:ilvl w:val="1"/>
        <w:numId w:val="1"/>
      </w:numPr>
      <w:spacing w:before="40" w:after="0"/>
      <w:outlineLvl w:val="1"/>
    </w:pPr>
    <w:rPr>
      <w:rFonts w:eastAsiaTheme="majorEastAsia" w:cstheme="majorBidi"/>
      <w:b/>
      <w:sz w:val="26"/>
      <w:szCs w:val="26"/>
      <w:u w:val="single"/>
    </w:rPr>
  </w:style>
  <w:style w:type="paragraph" w:styleId="Heading3">
    <w:name w:val="heading 3"/>
    <w:basedOn w:val="Normal"/>
    <w:next w:val="Normal"/>
    <w:link w:val="Heading3Char"/>
    <w:uiPriority w:val="9"/>
    <w:unhideWhenUsed/>
    <w:qFormat/>
    <w:rsid w:val="00445AAA"/>
    <w:pPr>
      <w:keepNext/>
      <w:keepLines/>
      <w:numPr>
        <w:ilvl w:val="2"/>
        <w:numId w:val="1"/>
      </w:numPr>
      <w:spacing w:before="40" w:after="0"/>
      <w:outlineLvl w:val="2"/>
    </w:pPr>
    <w:rPr>
      <w:rFonts w:eastAsiaTheme="majorEastAsia" w:cstheme="majorBidi"/>
      <w:b/>
      <w:szCs w:val="24"/>
      <w:u w:val="single"/>
    </w:rPr>
  </w:style>
  <w:style w:type="paragraph" w:styleId="Heading4">
    <w:name w:val="heading 4"/>
    <w:basedOn w:val="Normal"/>
    <w:next w:val="Normal"/>
    <w:link w:val="Heading4Char"/>
    <w:uiPriority w:val="9"/>
    <w:unhideWhenUsed/>
    <w:qFormat/>
    <w:rsid w:val="00A4633B"/>
    <w:pPr>
      <w:keepNext/>
      <w:keepLines/>
      <w:numPr>
        <w:ilvl w:val="3"/>
        <w:numId w:val="1"/>
      </w:numPr>
      <w:spacing w:before="40" w:after="0"/>
      <w:outlineLvl w:val="3"/>
    </w:pPr>
    <w:rPr>
      <w:rFonts w:eastAsiaTheme="majorEastAsia" w:cs="Times New Roman"/>
      <w:b/>
      <w:iCs/>
      <w:u w:val="single"/>
      <w:lang w:val="en-GB"/>
    </w:rPr>
  </w:style>
  <w:style w:type="paragraph" w:styleId="Heading5">
    <w:name w:val="heading 5"/>
    <w:basedOn w:val="Heading4"/>
    <w:next w:val="Normal"/>
    <w:link w:val="Heading5Char"/>
    <w:uiPriority w:val="9"/>
    <w:unhideWhenUsed/>
    <w:qFormat/>
    <w:rsid w:val="00C05CC0"/>
    <w:pPr>
      <w:numPr>
        <w:ilvl w:val="4"/>
      </w:numPr>
      <w:outlineLvl w:val="4"/>
    </w:pPr>
  </w:style>
  <w:style w:type="paragraph" w:styleId="Heading6">
    <w:name w:val="heading 6"/>
    <w:basedOn w:val="Normal"/>
    <w:next w:val="Normal"/>
    <w:link w:val="Heading6Char"/>
    <w:uiPriority w:val="9"/>
    <w:unhideWhenUsed/>
    <w:qFormat/>
    <w:rsid w:val="00273189"/>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73189"/>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73189"/>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73189"/>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209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0926"/>
    <w:rPr>
      <w:rFonts w:ascii="Times New Roman" w:hAnsi="Times New Roman"/>
      <w:sz w:val="24"/>
      <w:lang w:val="en-MY"/>
    </w:rPr>
  </w:style>
  <w:style w:type="paragraph" w:styleId="Footer">
    <w:name w:val="footer"/>
    <w:basedOn w:val="Normal"/>
    <w:link w:val="FooterChar"/>
    <w:uiPriority w:val="99"/>
    <w:unhideWhenUsed/>
    <w:rsid w:val="000209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0926"/>
    <w:rPr>
      <w:rFonts w:ascii="Times New Roman" w:hAnsi="Times New Roman"/>
      <w:sz w:val="24"/>
      <w:lang w:val="en-MY"/>
    </w:rPr>
  </w:style>
  <w:style w:type="character" w:customStyle="1" w:styleId="Heading1Char">
    <w:name w:val="Heading 1 Char"/>
    <w:basedOn w:val="DefaultParagraphFont"/>
    <w:link w:val="Heading1"/>
    <w:uiPriority w:val="9"/>
    <w:rsid w:val="00C23AAE"/>
    <w:rPr>
      <w:rFonts w:ascii="Times New Roman" w:eastAsiaTheme="majorEastAsia" w:hAnsi="Times New Roman" w:cstheme="majorBidi"/>
      <w:b/>
      <w:sz w:val="28"/>
      <w:szCs w:val="32"/>
      <w:u w:val="single"/>
      <w:lang w:val="en-MY"/>
    </w:rPr>
  </w:style>
  <w:style w:type="paragraph" w:styleId="TOCHeading">
    <w:name w:val="TOC Heading"/>
    <w:basedOn w:val="Heading1"/>
    <w:next w:val="Normal"/>
    <w:uiPriority w:val="39"/>
    <w:unhideWhenUsed/>
    <w:qFormat/>
    <w:rsid w:val="00784DC3"/>
    <w:pPr>
      <w:outlineLvl w:val="9"/>
    </w:pPr>
    <w:rPr>
      <w:lang w:val="en-US"/>
    </w:rPr>
  </w:style>
  <w:style w:type="paragraph" w:styleId="TOC2">
    <w:name w:val="toc 2"/>
    <w:basedOn w:val="Normal"/>
    <w:next w:val="Normal"/>
    <w:autoRedefine/>
    <w:uiPriority w:val="39"/>
    <w:unhideWhenUsed/>
    <w:rsid w:val="00484B82"/>
    <w:pPr>
      <w:spacing w:before="120" w:after="0"/>
      <w:ind w:left="240"/>
    </w:pPr>
    <w:rPr>
      <w:rFonts w:cstheme="minorHAnsi"/>
      <w:b/>
      <w:bCs/>
      <w:sz w:val="22"/>
    </w:rPr>
  </w:style>
  <w:style w:type="paragraph" w:styleId="TOC1">
    <w:name w:val="toc 1"/>
    <w:basedOn w:val="Normal"/>
    <w:next w:val="Normal"/>
    <w:autoRedefine/>
    <w:uiPriority w:val="39"/>
    <w:unhideWhenUsed/>
    <w:rsid w:val="00484B82"/>
    <w:pPr>
      <w:spacing w:before="120" w:after="0"/>
    </w:pPr>
    <w:rPr>
      <w:rFonts w:cstheme="minorHAnsi"/>
      <w:b/>
      <w:bCs/>
      <w:i/>
      <w:iCs/>
      <w:szCs w:val="24"/>
    </w:rPr>
  </w:style>
  <w:style w:type="paragraph" w:styleId="TOC3">
    <w:name w:val="toc 3"/>
    <w:basedOn w:val="Normal"/>
    <w:next w:val="Normal"/>
    <w:autoRedefine/>
    <w:uiPriority w:val="39"/>
    <w:unhideWhenUsed/>
    <w:rsid w:val="00484B82"/>
    <w:pPr>
      <w:spacing w:after="0"/>
      <w:ind w:left="480"/>
    </w:pPr>
    <w:rPr>
      <w:rFonts w:cstheme="minorHAnsi"/>
      <w:sz w:val="20"/>
      <w:szCs w:val="20"/>
    </w:rPr>
  </w:style>
  <w:style w:type="character" w:customStyle="1" w:styleId="Heading2Char">
    <w:name w:val="Heading 2 Char"/>
    <w:basedOn w:val="DefaultParagraphFont"/>
    <w:link w:val="Heading2"/>
    <w:uiPriority w:val="9"/>
    <w:rsid w:val="00CB0535"/>
    <w:rPr>
      <w:rFonts w:ascii="Times New Roman" w:eastAsiaTheme="majorEastAsia" w:hAnsi="Times New Roman" w:cstheme="majorBidi"/>
      <w:b/>
      <w:sz w:val="26"/>
      <w:szCs w:val="26"/>
      <w:u w:val="single"/>
      <w:lang w:val="en-MY"/>
    </w:rPr>
  </w:style>
  <w:style w:type="character" w:styleId="Hyperlink">
    <w:name w:val="Hyperlink"/>
    <w:basedOn w:val="DefaultParagraphFont"/>
    <w:uiPriority w:val="99"/>
    <w:unhideWhenUsed/>
    <w:rsid w:val="00A82AB4"/>
    <w:rPr>
      <w:color w:val="0563C1" w:themeColor="hyperlink"/>
      <w:u w:val="single"/>
    </w:rPr>
  </w:style>
  <w:style w:type="paragraph" w:styleId="TOC4">
    <w:name w:val="toc 4"/>
    <w:basedOn w:val="Normal"/>
    <w:next w:val="Normal"/>
    <w:autoRedefine/>
    <w:uiPriority w:val="39"/>
    <w:unhideWhenUsed/>
    <w:rsid w:val="00474AB9"/>
    <w:pPr>
      <w:spacing w:after="0"/>
      <w:ind w:left="720"/>
    </w:pPr>
    <w:rPr>
      <w:rFonts w:asciiTheme="minorHAnsi" w:hAnsiTheme="minorHAnsi" w:cstheme="minorHAnsi"/>
      <w:sz w:val="20"/>
      <w:szCs w:val="20"/>
    </w:rPr>
  </w:style>
  <w:style w:type="paragraph" w:styleId="TOC5">
    <w:name w:val="toc 5"/>
    <w:basedOn w:val="Normal"/>
    <w:next w:val="Normal"/>
    <w:autoRedefine/>
    <w:uiPriority w:val="39"/>
    <w:unhideWhenUsed/>
    <w:rsid w:val="00474AB9"/>
    <w:pPr>
      <w:spacing w:after="0"/>
      <w:ind w:left="960"/>
    </w:pPr>
    <w:rPr>
      <w:rFonts w:asciiTheme="minorHAnsi" w:hAnsiTheme="minorHAnsi" w:cstheme="minorHAnsi"/>
      <w:sz w:val="20"/>
      <w:szCs w:val="20"/>
    </w:rPr>
  </w:style>
  <w:style w:type="paragraph" w:styleId="TOC6">
    <w:name w:val="toc 6"/>
    <w:basedOn w:val="Normal"/>
    <w:next w:val="Normal"/>
    <w:autoRedefine/>
    <w:uiPriority w:val="39"/>
    <w:unhideWhenUsed/>
    <w:rsid w:val="00474AB9"/>
    <w:pPr>
      <w:spacing w:after="0"/>
      <w:ind w:left="1200"/>
    </w:pPr>
    <w:rPr>
      <w:rFonts w:asciiTheme="minorHAnsi" w:hAnsiTheme="minorHAnsi" w:cstheme="minorHAnsi"/>
      <w:sz w:val="20"/>
      <w:szCs w:val="20"/>
    </w:rPr>
  </w:style>
  <w:style w:type="paragraph" w:styleId="TOC7">
    <w:name w:val="toc 7"/>
    <w:basedOn w:val="Normal"/>
    <w:next w:val="Normal"/>
    <w:autoRedefine/>
    <w:uiPriority w:val="39"/>
    <w:unhideWhenUsed/>
    <w:rsid w:val="00474AB9"/>
    <w:pPr>
      <w:spacing w:after="0"/>
      <w:ind w:left="1440"/>
    </w:pPr>
    <w:rPr>
      <w:rFonts w:asciiTheme="minorHAnsi" w:hAnsiTheme="minorHAnsi" w:cstheme="minorHAnsi"/>
      <w:sz w:val="20"/>
      <w:szCs w:val="20"/>
    </w:rPr>
  </w:style>
  <w:style w:type="paragraph" w:styleId="TOC8">
    <w:name w:val="toc 8"/>
    <w:basedOn w:val="Normal"/>
    <w:next w:val="Normal"/>
    <w:autoRedefine/>
    <w:uiPriority w:val="39"/>
    <w:unhideWhenUsed/>
    <w:rsid w:val="00474AB9"/>
    <w:pPr>
      <w:spacing w:after="0"/>
      <w:ind w:left="1680"/>
    </w:pPr>
    <w:rPr>
      <w:rFonts w:asciiTheme="minorHAnsi" w:hAnsiTheme="minorHAnsi" w:cstheme="minorHAnsi"/>
      <w:sz w:val="20"/>
      <w:szCs w:val="20"/>
    </w:rPr>
  </w:style>
  <w:style w:type="paragraph" w:styleId="TOC9">
    <w:name w:val="toc 9"/>
    <w:basedOn w:val="Normal"/>
    <w:next w:val="Normal"/>
    <w:autoRedefine/>
    <w:uiPriority w:val="39"/>
    <w:unhideWhenUsed/>
    <w:rsid w:val="00474AB9"/>
    <w:pPr>
      <w:spacing w:after="0"/>
      <w:ind w:left="1920"/>
    </w:pPr>
    <w:rPr>
      <w:rFonts w:asciiTheme="minorHAnsi" w:hAnsiTheme="minorHAnsi" w:cstheme="minorHAnsi"/>
      <w:sz w:val="20"/>
      <w:szCs w:val="20"/>
    </w:rPr>
  </w:style>
  <w:style w:type="paragraph" w:styleId="BalloonText">
    <w:name w:val="Balloon Text"/>
    <w:basedOn w:val="Normal"/>
    <w:link w:val="BalloonTextChar"/>
    <w:uiPriority w:val="99"/>
    <w:semiHidden/>
    <w:unhideWhenUsed/>
    <w:rsid w:val="00356E2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6E21"/>
    <w:rPr>
      <w:rFonts w:ascii="Segoe UI" w:hAnsi="Segoe UI" w:cs="Segoe UI"/>
      <w:sz w:val="18"/>
      <w:szCs w:val="18"/>
      <w:lang w:val="en-MY"/>
    </w:rPr>
  </w:style>
  <w:style w:type="character" w:customStyle="1" w:styleId="Heading3Char">
    <w:name w:val="Heading 3 Char"/>
    <w:basedOn w:val="DefaultParagraphFont"/>
    <w:link w:val="Heading3"/>
    <w:uiPriority w:val="9"/>
    <w:rsid w:val="00445AAA"/>
    <w:rPr>
      <w:rFonts w:ascii="Times New Roman" w:eastAsiaTheme="majorEastAsia" w:hAnsi="Times New Roman" w:cstheme="majorBidi"/>
      <w:b/>
      <w:sz w:val="24"/>
      <w:szCs w:val="24"/>
      <w:u w:val="single"/>
      <w:lang w:val="en-MY"/>
    </w:rPr>
  </w:style>
  <w:style w:type="character" w:customStyle="1" w:styleId="Heading4Char">
    <w:name w:val="Heading 4 Char"/>
    <w:basedOn w:val="DefaultParagraphFont"/>
    <w:link w:val="Heading4"/>
    <w:uiPriority w:val="9"/>
    <w:rsid w:val="009D5FD2"/>
    <w:rPr>
      <w:rFonts w:ascii="Times New Roman" w:eastAsiaTheme="majorEastAsia" w:hAnsi="Times New Roman" w:cs="Times New Roman"/>
      <w:b/>
      <w:iCs/>
      <w:sz w:val="24"/>
      <w:u w:val="single"/>
      <w:lang w:val="en-GB"/>
    </w:rPr>
  </w:style>
  <w:style w:type="paragraph" w:styleId="Bibliography">
    <w:name w:val="Bibliography"/>
    <w:basedOn w:val="Normal"/>
    <w:next w:val="Normal"/>
    <w:uiPriority w:val="37"/>
    <w:unhideWhenUsed/>
    <w:rsid w:val="00EC4749"/>
  </w:style>
  <w:style w:type="character" w:customStyle="1" w:styleId="Heading5Char">
    <w:name w:val="Heading 5 Char"/>
    <w:basedOn w:val="DefaultParagraphFont"/>
    <w:link w:val="Heading5"/>
    <w:uiPriority w:val="9"/>
    <w:rsid w:val="00C05CC0"/>
    <w:rPr>
      <w:rFonts w:ascii="Times New Roman" w:eastAsiaTheme="majorEastAsia" w:hAnsi="Times New Roman" w:cs="Times New Roman"/>
      <w:b/>
      <w:iCs/>
      <w:sz w:val="24"/>
      <w:u w:val="single"/>
      <w:lang w:val="en-GB"/>
    </w:rPr>
  </w:style>
  <w:style w:type="paragraph" w:styleId="ListParagraph">
    <w:name w:val="List Paragraph"/>
    <w:basedOn w:val="Normal"/>
    <w:uiPriority w:val="34"/>
    <w:qFormat/>
    <w:rsid w:val="00EC2A47"/>
    <w:pPr>
      <w:ind w:left="720"/>
      <w:contextualSpacing/>
    </w:pPr>
  </w:style>
  <w:style w:type="character" w:customStyle="1" w:styleId="Heading6Char">
    <w:name w:val="Heading 6 Char"/>
    <w:basedOn w:val="DefaultParagraphFont"/>
    <w:link w:val="Heading6"/>
    <w:uiPriority w:val="9"/>
    <w:rsid w:val="00273189"/>
    <w:rPr>
      <w:rFonts w:asciiTheme="majorHAnsi" w:eastAsiaTheme="majorEastAsia" w:hAnsiTheme="majorHAnsi" w:cstheme="majorBidi"/>
      <w:color w:val="1F3763" w:themeColor="accent1" w:themeShade="7F"/>
      <w:sz w:val="24"/>
      <w:lang w:val="en-MY"/>
    </w:rPr>
  </w:style>
  <w:style w:type="character" w:customStyle="1" w:styleId="Heading7Char">
    <w:name w:val="Heading 7 Char"/>
    <w:basedOn w:val="DefaultParagraphFont"/>
    <w:link w:val="Heading7"/>
    <w:uiPriority w:val="9"/>
    <w:semiHidden/>
    <w:rsid w:val="00273189"/>
    <w:rPr>
      <w:rFonts w:asciiTheme="majorHAnsi" w:eastAsiaTheme="majorEastAsia" w:hAnsiTheme="majorHAnsi" w:cstheme="majorBidi"/>
      <w:i/>
      <w:iCs/>
      <w:color w:val="1F3763" w:themeColor="accent1" w:themeShade="7F"/>
      <w:sz w:val="24"/>
      <w:lang w:val="en-MY"/>
    </w:rPr>
  </w:style>
  <w:style w:type="character" w:customStyle="1" w:styleId="Heading8Char">
    <w:name w:val="Heading 8 Char"/>
    <w:basedOn w:val="DefaultParagraphFont"/>
    <w:link w:val="Heading8"/>
    <w:uiPriority w:val="9"/>
    <w:semiHidden/>
    <w:rsid w:val="00273189"/>
    <w:rPr>
      <w:rFonts w:asciiTheme="majorHAnsi" w:eastAsiaTheme="majorEastAsia" w:hAnsiTheme="majorHAnsi" w:cstheme="majorBidi"/>
      <w:color w:val="272727" w:themeColor="text1" w:themeTint="D8"/>
      <w:sz w:val="21"/>
      <w:szCs w:val="21"/>
      <w:lang w:val="en-MY"/>
    </w:rPr>
  </w:style>
  <w:style w:type="character" w:customStyle="1" w:styleId="Heading9Char">
    <w:name w:val="Heading 9 Char"/>
    <w:basedOn w:val="DefaultParagraphFont"/>
    <w:link w:val="Heading9"/>
    <w:uiPriority w:val="9"/>
    <w:semiHidden/>
    <w:rsid w:val="00273189"/>
    <w:rPr>
      <w:rFonts w:asciiTheme="majorHAnsi" w:eastAsiaTheme="majorEastAsia" w:hAnsiTheme="majorHAnsi" w:cstheme="majorBidi"/>
      <w:i/>
      <w:iCs/>
      <w:color w:val="272727" w:themeColor="text1" w:themeTint="D8"/>
      <w:sz w:val="21"/>
      <w:szCs w:val="21"/>
      <w:lang w:val="en-MY"/>
    </w:rPr>
  </w:style>
  <w:style w:type="character" w:customStyle="1" w:styleId="normaltextrun">
    <w:name w:val="normaltextrun"/>
    <w:basedOn w:val="DefaultParagraphFont"/>
    <w:rsid w:val="007A61A7"/>
  </w:style>
  <w:style w:type="character" w:customStyle="1" w:styleId="eop">
    <w:name w:val="eop"/>
    <w:basedOn w:val="DefaultParagraphFont"/>
    <w:rsid w:val="007A61A7"/>
  </w:style>
  <w:style w:type="table" w:customStyle="1" w:styleId="TableGrid1">
    <w:name w:val="Table Grid1"/>
    <w:basedOn w:val="TableNormal"/>
    <w:next w:val="TableGrid"/>
    <w:uiPriority w:val="39"/>
    <w:rsid w:val="007D0352"/>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7D03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unhideWhenUsed/>
    <w:qFormat/>
    <w:rsid w:val="00CA75DC"/>
    <w:pPr>
      <w:widowControl w:val="0"/>
      <w:spacing w:after="0" w:line="240" w:lineRule="auto"/>
      <w:jc w:val="left"/>
    </w:pPr>
    <w:rPr>
      <w:rFonts w:eastAsia="Times New Roman" w:cs="Times New Roman"/>
      <w:szCs w:val="24"/>
      <w:lang w:val="en-US"/>
    </w:rPr>
  </w:style>
  <w:style w:type="character" w:customStyle="1" w:styleId="BodyTextChar">
    <w:name w:val="Body Text Char"/>
    <w:basedOn w:val="DefaultParagraphFont"/>
    <w:link w:val="BodyText"/>
    <w:uiPriority w:val="1"/>
    <w:rsid w:val="00CA75DC"/>
    <w:rPr>
      <w:rFonts w:ascii="Times New Roman" w:eastAsia="Times New Roman" w:hAnsi="Times New Roman" w:cs="Times New Roman"/>
      <w:sz w:val="24"/>
      <w:szCs w:val="24"/>
    </w:rPr>
  </w:style>
  <w:style w:type="table" w:styleId="ListTable2-Accent6">
    <w:name w:val="List Table 2 Accent 6"/>
    <w:basedOn w:val="TableNormal"/>
    <w:uiPriority w:val="47"/>
    <w:rsid w:val="00840550"/>
    <w:pPr>
      <w:spacing w:after="0" w:line="240" w:lineRule="auto"/>
    </w:pPr>
    <w:rPr>
      <w:lang w:val="en-MY"/>
    </w:r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styleId="UnresolvedMention">
    <w:name w:val="Unresolved Mention"/>
    <w:basedOn w:val="DefaultParagraphFont"/>
    <w:uiPriority w:val="99"/>
    <w:semiHidden/>
    <w:unhideWhenUsed/>
    <w:rsid w:val="009346FF"/>
    <w:rPr>
      <w:color w:val="605E5C"/>
      <w:shd w:val="clear" w:color="auto" w:fill="E1DFDD"/>
    </w:rPr>
  </w:style>
  <w:style w:type="character" w:customStyle="1" w:styleId="at-mentions-focus">
    <w:name w:val="at-mentions-focus"/>
    <w:basedOn w:val="DefaultParagraphFont"/>
    <w:rsid w:val="00BF47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316607">
      <w:bodyDiv w:val="1"/>
      <w:marLeft w:val="0"/>
      <w:marRight w:val="0"/>
      <w:marTop w:val="0"/>
      <w:marBottom w:val="0"/>
      <w:divBdr>
        <w:top w:val="none" w:sz="0" w:space="0" w:color="auto"/>
        <w:left w:val="none" w:sz="0" w:space="0" w:color="auto"/>
        <w:bottom w:val="none" w:sz="0" w:space="0" w:color="auto"/>
        <w:right w:val="none" w:sz="0" w:space="0" w:color="auto"/>
      </w:divBdr>
    </w:div>
    <w:div w:id="60905801">
      <w:bodyDiv w:val="1"/>
      <w:marLeft w:val="0"/>
      <w:marRight w:val="0"/>
      <w:marTop w:val="0"/>
      <w:marBottom w:val="0"/>
      <w:divBdr>
        <w:top w:val="none" w:sz="0" w:space="0" w:color="auto"/>
        <w:left w:val="none" w:sz="0" w:space="0" w:color="auto"/>
        <w:bottom w:val="none" w:sz="0" w:space="0" w:color="auto"/>
        <w:right w:val="none" w:sz="0" w:space="0" w:color="auto"/>
      </w:divBdr>
    </w:div>
    <w:div w:id="61216122">
      <w:bodyDiv w:val="1"/>
      <w:marLeft w:val="0"/>
      <w:marRight w:val="0"/>
      <w:marTop w:val="0"/>
      <w:marBottom w:val="0"/>
      <w:divBdr>
        <w:top w:val="none" w:sz="0" w:space="0" w:color="auto"/>
        <w:left w:val="none" w:sz="0" w:space="0" w:color="auto"/>
        <w:bottom w:val="none" w:sz="0" w:space="0" w:color="auto"/>
        <w:right w:val="none" w:sz="0" w:space="0" w:color="auto"/>
      </w:divBdr>
    </w:div>
    <w:div w:id="76750101">
      <w:bodyDiv w:val="1"/>
      <w:marLeft w:val="0"/>
      <w:marRight w:val="0"/>
      <w:marTop w:val="0"/>
      <w:marBottom w:val="0"/>
      <w:divBdr>
        <w:top w:val="none" w:sz="0" w:space="0" w:color="auto"/>
        <w:left w:val="none" w:sz="0" w:space="0" w:color="auto"/>
        <w:bottom w:val="none" w:sz="0" w:space="0" w:color="auto"/>
        <w:right w:val="none" w:sz="0" w:space="0" w:color="auto"/>
      </w:divBdr>
    </w:div>
    <w:div w:id="77992149">
      <w:bodyDiv w:val="1"/>
      <w:marLeft w:val="0"/>
      <w:marRight w:val="0"/>
      <w:marTop w:val="0"/>
      <w:marBottom w:val="0"/>
      <w:divBdr>
        <w:top w:val="none" w:sz="0" w:space="0" w:color="auto"/>
        <w:left w:val="none" w:sz="0" w:space="0" w:color="auto"/>
        <w:bottom w:val="none" w:sz="0" w:space="0" w:color="auto"/>
        <w:right w:val="none" w:sz="0" w:space="0" w:color="auto"/>
      </w:divBdr>
    </w:div>
    <w:div w:id="158079739">
      <w:bodyDiv w:val="1"/>
      <w:marLeft w:val="0"/>
      <w:marRight w:val="0"/>
      <w:marTop w:val="0"/>
      <w:marBottom w:val="0"/>
      <w:divBdr>
        <w:top w:val="none" w:sz="0" w:space="0" w:color="auto"/>
        <w:left w:val="none" w:sz="0" w:space="0" w:color="auto"/>
        <w:bottom w:val="none" w:sz="0" w:space="0" w:color="auto"/>
        <w:right w:val="none" w:sz="0" w:space="0" w:color="auto"/>
      </w:divBdr>
    </w:div>
    <w:div w:id="162549177">
      <w:bodyDiv w:val="1"/>
      <w:marLeft w:val="0"/>
      <w:marRight w:val="0"/>
      <w:marTop w:val="0"/>
      <w:marBottom w:val="0"/>
      <w:divBdr>
        <w:top w:val="none" w:sz="0" w:space="0" w:color="auto"/>
        <w:left w:val="none" w:sz="0" w:space="0" w:color="auto"/>
        <w:bottom w:val="none" w:sz="0" w:space="0" w:color="auto"/>
        <w:right w:val="none" w:sz="0" w:space="0" w:color="auto"/>
      </w:divBdr>
    </w:div>
    <w:div w:id="178858608">
      <w:bodyDiv w:val="1"/>
      <w:marLeft w:val="0"/>
      <w:marRight w:val="0"/>
      <w:marTop w:val="0"/>
      <w:marBottom w:val="0"/>
      <w:divBdr>
        <w:top w:val="none" w:sz="0" w:space="0" w:color="auto"/>
        <w:left w:val="none" w:sz="0" w:space="0" w:color="auto"/>
        <w:bottom w:val="none" w:sz="0" w:space="0" w:color="auto"/>
        <w:right w:val="none" w:sz="0" w:space="0" w:color="auto"/>
      </w:divBdr>
    </w:div>
    <w:div w:id="206335620">
      <w:bodyDiv w:val="1"/>
      <w:marLeft w:val="0"/>
      <w:marRight w:val="0"/>
      <w:marTop w:val="0"/>
      <w:marBottom w:val="0"/>
      <w:divBdr>
        <w:top w:val="none" w:sz="0" w:space="0" w:color="auto"/>
        <w:left w:val="none" w:sz="0" w:space="0" w:color="auto"/>
        <w:bottom w:val="none" w:sz="0" w:space="0" w:color="auto"/>
        <w:right w:val="none" w:sz="0" w:space="0" w:color="auto"/>
      </w:divBdr>
    </w:div>
    <w:div w:id="217284201">
      <w:bodyDiv w:val="1"/>
      <w:marLeft w:val="0"/>
      <w:marRight w:val="0"/>
      <w:marTop w:val="0"/>
      <w:marBottom w:val="0"/>
      <w:divBdr>
        <w:top w:val="none" w:sz="0" w:space="0" w:color="auto"/>
        <w:left w:val="none" w:sz="0" w:space="0" w:color="auto"/>
        <w:bottom w:val="none" w:sz="0" w:space="0" w:color="auto"/>
        <w:right w:val="none" w:sz="0" w:space="0" w:color="auto"/>
      </w:divBdr>
    </w:div>
    <w:div w:id="241256730">
      <w:bodyDiv w:val="1"/>
      <w:marLeft w:val="0"/>
      <w:marRight w:val="0"/>
      <w:marTop w:val="0"/>
      <w:marBottom w:val="0"/>
      <w:divBdr>
        <w:top w:val="none" w:sz="0" w:space="0" w:color="auto"/>
        <w:left w:val="none" w:sz="0" w:space="0" w:color="auto"/>
        <w:bottom w:val="none" w:sz="0" w:space="0" w:color="auto"/>
        <w:right w:val="none" w:sz="0" w:space="0" w:color="auto"/>
      </w:divBdr>
    </w:div>
    <w:div w:id="256065162">
      <w:bodyDiv w:val="1"/>
      <w:marLeft w:val="0"/>
      <w:marRight w:val="0"/>
      <w:marTop w:val="0"/>
      <w:marBottom w:val="0"/>
      <w:divBdr>
        <w:top w:val="none" w:sz="0" w:space="0" w:color="auto"/>
        <w:left w:val="none" w:sz="0" w:space="0" w:color="auto"/>
        <w:bottom w:val="none" w:sz="0" w:space="0" w:color="auto"/>
        <w:right w:val="none" w:sz="0" w:space="0" w:color="auto"/>
      </w:divBdr>
    </w:div>
    <w:div w:id="292564495">
      <w:bodyDiv w:val="1"/>
      <w:marLeft w:val="0"/>
      <w:marRight w:val="0"/>
      <w:marTop w:val="0"/>
      <w:marBottom w:val="0"/>
      <w:divBdr>
        <w:top w:val="none" w:sz="0" w:space="0" w:color="auto"/>
        <w:left w:val="none" w:sz="0" w:space="0" w:color="auto"/>
        <w:bottom w:val="none" w:sz="0" w:space="0" w:color="auto"/>
        <w:right w:val="none" w:sz="0" w:space="0" w:color="auto"/>
      </w:divBdr>
    </w:div>
    <w:div w:id="315031896">
      <w:bodyDiv w:val="1"/>
      <w:marLeft w:val="0"/>
      <w:marRight w:val="0"/>
      <w:marTop w:val="0"/>
      <w:marBottom w:val="0"/>
      <w:divBdr>
        <w:top w:val="none" w:sz="0" w:space="0" w:color="auto"/>
        <w:left w:val="none" w:sz="0" w:space="0" w:color="auto"/>
        <w:bottom w:val="none" w:sz="0" w:space="0" w:color="auto"/>
        <w:right w:val="none" w:sz="0" w:space="0" w:color="auto"/>
      </w:divBdr>
    </w:div>
    <w:div w:id="315650488">
      <w:bodyDiv w:val="1"/>
      <w:marLeft w:val="0"/>
      <w:marRight w:val="0"/>
      <w:marTop w:val="0"/>
      <w:marBottom w:val="0"/>
      <w:divBdr>
        <w:top w:val="none" w:sz="0" w:space="0" w:color="auto"/>
        <w:left w:val="none" w:sz="0" w:space="0" w:color="auto"/>
        <w:bottom w:val="none" w:sz="0" w:space="0" w:color="auto"/>
        <w:right w:val="none" w:sz="0" w:space="0" w:color="auto"/>
      </w:divBdr>
    </w:div>
    <w:div w:id="374551838">
      <w:bodyDiv w:val="1"/>
      <w:marLeft w:val="0"/>
      <w:marRight w:val="0"/>
      <w:marTop w:val="0"/>
      <w:marBottom w:val="0"/>
      <w:divBdr>
        <w:top w:val="none" w:sz="0" w:space="0" w:color="auto"/>
        <w:left w:val="none" w:sz="0" w:space="0" w:color="auto"/>
        <w:bottom w:val="none" w:sz="0" w:space="0" w:color="auto"/>
        <w:right w:val="none" w:sz="0" w:space="0" w:color="auto"/>
      </w:divBdr>
    </w:div>
    <w:div w:id="432895475">
      <w:bodyDiv w:val="1"/>
      <w:marLeft w:val="0"/>
      <w:marRight w:val="0"/>
      <w:marTop w:val="0"/>
      <w:marBottom w:val="0"/>
      <w:divBdr>
        <w:top w:val="none" w:sz="0" w:space="0" w:color="auto"/>
        <w:left w:val="none" w:sz="0" w:space="0" w:color="auto"/>
        <w:bottom w:val="none" w:sz="0" w:space="0" w:color="auto"/>
        <w:right w:val="none" w:sz="0" w:space="0" w:color="auto"/>
      </w:divBdr>
    </w:div>
    <w:div w:id="449127721">
      <w:bodyDiv w:val="1"/>
      <w:marLeft w:val="0"/>
      <w:marRight w:val="0"/>
      <w:marTop w:val="0"/>
      <w:marBottom w:val="0"/>
      <w:divBdr>
        <w:top w:val="none" w:sz="0" w:space="0" w:color="auto"/>
        <w:left w:val="none" w:sz="0" w:space="0" w:color="auto"/>
        <w:bottom w:val="none" w:sz="0" w:space="0" w:color="auto"/>
        <w:right w:val="none" w:sz="0" w:space="0" w:color="auto"/>
      </w:divBdr>
    </w:div>
    <w:div w:id="497306077">
      <w:bodyDiv w:val="1"/>
      <w:marLeft w:val="0"/>
      <w:marRight w:val="0"/>
      <w:marTop w:val="0"/>
      <w:marBottom w:val="0"/>
      <w:divBdr>
        <w:top w:val="none" w:sz="0" w:space="0" w:color="auto"/>
        <w:left w:val="none" w:sz="0" w:space="0" w:color="auto"/>
        <w:bottom w:val="none" w:sz="0" w:space="0" w:color="auto"/>
        <w:right w:val="none" w:sz="0" w:space="0" w:color="auto"/>
      </w:divBdr>
    </w:div>
    <w:div w:id="522792257">
      <w:bodyDiv w:val="1"/>
      <w:marLeft w:val="0"/>
      <w:marRight w:val="0"/>
      <w:marTop w:val="0"/>
      <w:marBottom w:val="0"/>
      <w:divBdr>
        <w:top w:val="none" w:sz="0" w:space="0" w:color="auto"/>
        <w:left w:val="none" w:sz="0" w:space="0" w:color="auto"/>
        <w:bottom w:val="none" w:sz="0" w:space="0" w:color="auto"/>
        <w:right w:val="none" w:sz="0" w:space="0" w:color="auto"/>
      </w:divBdr>
    </w:div>
    <w:div w:id="540560311">
      <w:bodyDiv w:val="1"/>
      <w:marLeft w:val="0"/>
      <w:marRight w:val="0"/>
      <w:marTop w:val="0"/>
      <w:marBottom w:val="0"/>
      <w:divBdr>
        <w:top w:val="none" w:sz="0" w:space="0" w:color="auto"/>
        <w:left w:val="none" w:sz="0" w:space="0" w:color="auto"/>
        <w:bottom w:val="none" w:sz="0" w:space="0" w:color="auto"/>
        <w:right w:val="none" w:sz="0" w:space="0" w:color="auto"/>
      </w:divBdr>
    </w:div>
    <w:div w:id="627782950">
      <w:bodyDiv w:val="1"/>
      <w:marLeft w:val="0"/>
      <w:marRight w:val="0"/>
      <w:marTop w:val="0"/>
      <w:marBottom w:val="0"/>
      <w:divBdr>
        <w:top w:val="none" w:sz="0" w:space="0" w:color="auto"/>
        <w:left w:val="none" w:sz="0" w:space="0" w:color="auto"/>
        <w:bottom w:val="none" w:sz="0" w:space="0" w:color="auto"/>
        <w:right w:val="none" w:sz="0" w:space="0" w:color="auto"/>
      </w:divBdr>
    </w:div>
    <w:div w:id="636304329">
      <w:bodyDiv w:val="1"/>
      <w:marLeft w:val="0"/>
      <w:marRight w:val="0"/>
      <w:marTop w:val="0"/>
      <w:marBottom w:val="0"/>
      <w:divBdr>
        <w:top w:val="none" w:sz="0" w:space="0" w:color="auto"/>
        <w:left w:val="none" w:sz="0" w:space="0" w:color="auto"/>
        <w:bottom w:val="none" w:sz="0" w:space="0" w:color="auto"/>
        <w:right w:val="none" w:sz="0" w:space="0" w:color="auto"/>
      </w:divBdr>
    </w:div>
    <w:div w:id="645478192">
      <w:bodyDiv w:val="1"/>
      <w:marLeft w:val="0"/>
      <w:marRight w:val="0"/>
      <w:marTop w:val="0"/>
      <w:marBottom w:val="0"/>
      <w:divBdr>
        <w:top w:val="none" w:sz="0" w:space="0" w:color="auto"/>
        <w:left w:val="none" w:sz="0" w:space="0" w:color="auto"/>
        <w:bottom w:val="none" w:sz="0" w:space="0" w:color="auto"/>
        <w:right w:val="none" w:sz="0" w:space="0" w:color="auto"/>
      </w:divBdr>
    </w:div>
    <w:div w:id="646319183">
      <w:bodyDiv w:val="1"/>
      <w:marLeft w:val="0"/>
      <w:marRight w:val="0"/>
      <w:marTop w:val="0"/>
      <w:marBottom w:val="0"/>
      <w:divBdr>
        <w:top w:val="none" w:sz="0" w:space="0" w:color="auto"/>
        <w:left w:val="none" w:sz="0" w:space="0" w:color="auto"/>
        <w:bottom w:val="none" w:sz="0" w:space="0" w:color="auto"/>
        <w:right w:val="none" w:sz="0" w:space="0" w:color="auto"/>
      </w:divBdr>
    </w:div>
    <w:div w:id="653722649">
      <w:bodyDiv w:val="1"/>
      <w:marLeft w:val="0"/>
      <w:marRight w:val="0"/>
      <w:marTop w:val="0"/>
      <w:marBottom w:val="0"/>
      <w:divBdr>
        <w:top w:val="none" w:sz="0" w:space="0" w:color="auto"/>
        <w:left w:val="none" w:sz="0" w:space="0" w:color="auto"/>
        <w:bottom w:val="none" w:sz="0" w:space="0" w:color="auto"/>
        <w:right w:val="none" w:sz="0" w:space="0" w:color="auto"/>
      </w:divBdr>
    </w:div>
    <w:div w:id="658776819">
      <w:bodyDiv w:val="1"/>
      <w:marLeft w:val="0"/>
      <w:marRight w:val="0"/>
      <w:marTop w:val="0"/>
      <w:marBottom w:val="0"/>
      <w:divBdr>
        <w:top w:val="none" w:sz="0" w:space="0" w:color="auto"/>
        <w:left w:val="none" w:sz="0" w:space="0" w:color="auto"/>
        <w:bottom w:val="none" w:sz="0" w:space="0" w:color="auto"/>
        <w:right w:val="none" w:sz="0" w:space="0" w:color="auto"/>
      </w:divBdr>
    </w:div>
    <w:div w:id="751243105">
      <w:bodyDiv w:val="1"/>
      <w:marLeft w:val="0"/>
      <w:marRight w:val="0"/>
      <w:marTop w:val="0"/>
      <w:marBottom w:val="0"/>
      <w:divBdr>
        <w:top w:val="none" w:sz="0" w:space="0" w:color="auto"/>
        <w:left w:val="none" w:sz="0" w:space="0" w:color="auto"/>
        <w:bottom w:val="none" w:sz="0" w:space="0" w:color="auto"/>
        <w:right w:val="none" w:sz="0" w:space="0" w:color="auto"/>
      </w:divBdr>
    </w:div>
    <w:div w:id="778064493">
      <w:bodyDiv w:val="1"/>
      <w:marLeft w:val="0"/>
      <w:marRight w:val="0"/>
      <w:marTop w:val="0"/>
      <w:marBottom w:val="0"/>
      <w:divBdr>
        <w:top w:val="none" w:sz="0" w:space="0" w:color="auto"/>
        <w:left w:val="none" w:sz="0" w:space="0" w:color="auto"/>
        <w:bottom w:val="none" w:sz="0" w:space="0" w:color="auto"/>
        <w:right w:val="none" w:sz="0" w:space="0" w:color="auto"/>
      </w:divBdr>
      <w:divsChild>
        <w:div w:id="2032416046">
          <w:marLeft w:val="0"/>
          <w:marRight w:val="0"/>
          <w:marTop w:val="0"/>
          <w:marBottom w:val="0"/>
          <w:divBdr>
            <w:top w:val="none" w:sz="0" w:space="0" w:color="auto"/>
            <w:left w:val="none" w:sz="0" w:space="0" w:color="auto"/>
            <w:bottom w:val="none" w:sz="0" w:space="0" w:color="auto"/>
            <w:right w:val="none" w:sz="0" w:space="0" w:color="auto"/>
          </w:divBdr>
        </w:div>
      </w:divsChild>
    </w:div>
    <w:div w:id="794830769">
      <w:bodyDiv w:val="1"/>
      <w:marLeft w:val="0"/>
      <w:marRight w:val="0"/>
      <w:marTop w:val="0"/>
      <w:marBottom w:val="0"/>
      <w:divBdr>
        <w:top w:val="none" w:sz="0" w:space="0" w:color="auto"/>
        <w:left w:val="none" w:sz="0" w:space="0" w:color="auto"/>
        <w:bottom w:val="none" w:sz="0" w:space="0" w:color="auto"/>
        <w:right w:val="none" w:sz="0" w:space="0" w:color="auto"/>
      </w:divBdr>
    </w:div>
    <w:div w:id="862018376">
      <w:bodyDiv w:val="1"/>
      <w:marLeft w:val="0"/>
      <w:marRight w:val="0"/>
      <w:marTop w:val="0"/>
      <w:marBottom w:val="0"/>
      <w:divBdr>
        <w:top w:val="none" w:sz="0" w:space="0" w:color="auto"/>
        <w:left w:val="none" w:sz="0" w:space="0" w:color="auto"/>
        <w:bottom w:val="none" w:sz="0" w:space="0" w:color="auto"/>
        <w:right w:val="none" w:sz="0" w:space="0" w:color="auto"/>
      </w:divBdr>
    </w:div>
    <w:div w:id="968706980">
      <w:bodyDiv w:val="1"/>
      <w:marLeft w:val="0"/>
      <w:marRight w:val="0"/>
      <w:marTop w:val="0"/>
      <w:marBottom w:val="0"/>
      <w:divBdr>
        <w:top w:val="none" w:sz="0" w:space="0" w:color="auto"/>
        <w:left w:val="none" w:sz="0" w:space="0" w:color="auto"/>
        <w:bottom w:val="none" w:sz="0" w:space="0" w:color="auto"/>
        <w:right w:val="none" w:sz="0" w:space="0" w:color="auto"/>
      </w:divBdr>
    </w:div>
    <w:div w:id="1028605277">
      <w:bodyDiv w:val="1"/>
      <w:marLeft w:val="0"/>
      <w:marRight w:val="0"/>
      <w:marTop w:val="0"/>
      <w:marBottom w:val="0"/>
      <w:divBdr>
        <w:top w:val="none" w:sz="0" w:space="0" w:color="auto"/>
        <w:left w:val="none" w:sz="0" w:space="0" w:color="auto"/>
        <w:bottom w:val="none" w:sz="0" w:space="0" w:color="auto"/>
        <w:right w:val="none" w:sz="0" w:space="0" w:color="auto"/>
      </w:divBdr>
    </w:div>
    <w:div w:id="1051032061">
      <w:bodyDiv w:val="1"/>
      <w:marLeft w:val="0"/>
      <w:marRight w:val="0"/>
      <w:marTop w:val="0"/>
      <w:marBottom w:val="0"/>
      <w:divBdr>
        <w:top w:val="none" w:sz="0" w:space="0" w:color="auto"/>
        <w:left w:val="none" w:sz="0" w:space="0" w:color="auto"/>
        <w:bottom w:val="none" w:sz="0" w:space="0" w:color="auto"/>
        <w:right w:val="none" w:sz="0" w:space="0" w:color="auto"/>
      </w:divBdr>
    </w:div>
    <w:div w:id="1051997866">
      <w:bodyDiv w:val="1"/>
      <w:marLeft w:val="0"/>
      <w:marRight w:val="0"/>
      <w:marTop w:val="0"/>
      <w:marBottom w:val="0"/>
      <w:divBdr>
        <w:top w:val="none" w:sz="0" w:space="0" w:color="auto"/>
        <w:left w:val="none" w:sz="0" w:space="0" w:color="auto"/>
        <w:bottom w:val="none" w:sz="0" w:space="0" w:color="auto"/>
        <w:right w:val="none" w:sz="0" w:space="0" w:color="auto"/>
      </w:divBdr>
    </w:div>
    <w:div w:id="1123770658">
      <w:bodyDiv w:val="1"/>
      <w:marLeft w:val="0"/>
      <w:marRight w:val="0"/>
      <w:marTop w:val="0"/>
      <w:marBottom w:val="0"/>
      <w:divBdr>
        <w:top w:val="none" w:sz="0" w:space="0" w:color="auto"/>
        <w:left w:val="none" w:sz="0" w:space="0" w:color="auto"/>
        <w:bottom w:val="none" w:sz="0" w:space="0" w:color="auto"/>
        <w:right w:val="none" w:sz="0" w:space="0" w:color="auto"/>
      </w:divBdr>
    </w:div>
    <w:div w:id="1125004889">
      <w:bodyDiv w:val="1"/>
      <w:marLeft w:val="0"/>
      <w:marRight w:val="0"/>
      <w:marTop w:val="0"/>
      <w:marBottom w:val="0"/>
      <w:divBdr>
        <w:top w:val="none" w:sz="0" w:space="0" w:color="auto"/>
        <w:left w:val="none" w:sz="0" w:space="0" w:color="auto"/>
        <w:bottom w:val="none" w:sz="0" w:space="0" w:color="auto"/>
        <w:right w:val="none" w:sz="0" w:space="0" w:color="auto"/>
      </w:divBdr>
      <w:divsChild>
        <w:div w:id="1191339791">
          <w:marLeft w:val="0"/>
          <w:marRight w:val="0"/>
          <w:marTop w:val="0"/>
          <w:marBottom w:val="0"/>
          <w:divBdr>
            <w:top w:val="none" w:sz="0" w:space="0" w:color="auto"/>
            <w:left w:val="none" w:sz="0" w:space="0" w:color="auto"/>
            <w:bottom w:val="none" w:sz="0" w:space="0" w:color="auto"/>
            <w:right w:val="none" w:sz="0" w:space="0" w:color="auto"/>
          </w:divBdr>
        </w:div>
      </w:divsChild>
    </w:div>
    <w:div w:id="1137720650">
      <w:bodyDiv w:val="1"/>
      <w:marLeft w:val="0"/>
      <w:marRight w:val="0"/>
      <w:marTop w:val="0"/>
      <w:marBottom w:val="0"/>
      <w:divBdr>
        <w:top w:val="none" w:sz="0" w:space="0" w:color="auto"/>
        <w:left w:val="none" w:sz="0" w:space="0" w:color="auto"/>
        <w:bottom w:val="none" w:sz="0" w:space="0" w:color="auto"/>
        <w:right w:val="none" w:sz="0" w:space="0" w:color="auto"/>
      </w:divBdr>
    </w:div>
    <w:div w:id="1174536711">
      <w:bodyDiv w:val="1"/>
      <w:marLeft w:val="0"/>
      <w:marRight w:val="0"/>
      <w:marTop w:val="0"/>
      <w:marBottom w:val="0"/>
      <w:divBdr>
        <w:top w:val="none" w:sz="0" w:space="0" w:color="auto"/>
        <w:left w:val="none" w:sz="0" w:space="0" w:color="auto"/>
        <w:bottom w:val="none" w:sz="0" w:space="0" w:color="auto"/>
        <w:right w:val="none" w:sz="0" w:space="0" w:color="auto"/>
      </w:divBdr>
    </w:div>
    <w:div w:id="1175388786">
      <w:bodyDiv w:val="1"/>
      <w:marLeft w:val="0"/>
      <w:marRight w:val="0"/>
      <w:marTop w:val="0"/>
      <w:marBottom w:val="0"/>
      <w:divBdr>
        <w:top w:val="none" w:sz="0" w:space="0" w:color="auto"/>
        <w:left w:val="none" w:sz="0" w:space="0" w:color="auto"/>
        <w:bottom w:val="none" w:sz="0" w:space="0" w:color="auto"/>
        <w:right w:val="none" w:sz="0" w:space="0" w:color="auto"/>
      </w:divBdr>
      <w:divsChild>
        <w:div w:id="454101111">
          <w:marLeft w:val="0"/>
          <w:marRight w:val="0"/>
          <w:marTop w:val="0"/>
          <w:marBottom w:val="0"/>
          <w:divBdr>
            <w:top w:val="none" w:sz="0" w:space="0" w:color="auto"/>
            <w:left w:val="none" w:sz="0" w:space="0" w:color="auto"/>
            <w:bottom w:val="none" w:sz="0" w:space="0" w:color="auto"/>
            <w:right w:val="none" w:sz="0" w:space="0" w:color="auto"/>
          </w:divBdr>
        </w:div>
      </w:divsChild>
    </w:div>
    <w:div w:id="1175535832">
      <w:bodyDiv w:val="1"/>
      <w:marLeft w:val="0"/>
      <w:marRight w:val="0"/>
      <w:marTop w:val="0"/>
      <w:marBottom w:val="0"/>
      <w:divBdr>
        <w:top w:val="none" w:sz="0" w:space="0" w:color="auto"/>
        <w:left w:val="none" w:sz="0" w:space="0" w:color="auto"/>
        <w:bottom w:val="none" w:sz="0" w:space="0" w:color="auto"/>
        <w:right w:val="none" w:sz="0" w:space="0" w:color="auto"/>
      </w:divBdr>
    </w:div>
    <w:div w:id="1294216398">
      <w:bodyDiv w:val="1"/>
      <w:marLeft w:val="0"/>
      <w:marRight w:val="0"/>
      <w:marTop w:val="0"/>
      <w:marBottom w:val="0"/>
      <w:divBdr>
        <w:top w:val="none" w:sz="0" w:space="0" w:color="auto"/>
        <w:left w:val="none" w:sz="0" w:space="0" w:color="auto"/>
        <w:bottom w:val="none" w:sz="0" w:space="0" w:color="auto"/>
        <w:right w:val="none" w:sz="0" w:space="0" w:color="auto"/>
      </w:divBdr>
    </w:div>
    <w:div w:id="1314331758">
      <w:bodyDiv w:val="1"/>
      <w:marLeft w:val="0"/>
      <w:marRight w:val="0"/>
      <w:marTop w:val="0"/>
      <w:marBottom w:val="0"/>
      <w:divBdr>
        <w:top w:val="none" w:sz="0" w:space="0" w:color="auto"/>
        <w:left w:val="none" w:sz="0" w:space="0" w:color="auto"/>
        <w:bottom w:val="none" w:sz="0" w:space="0" w:color="auto"/>
        <w:right w:val="none" w:sz="0" w:space="0" w:color="auto"/>
      </w:divBdr>
    </w:div>
    <w:div w:id="1320311640">
      <w:bodyDiv w:val="1"/>
      <w:marLeft w:val="0"/>
      <w:marRight w:val="0"/>
      <w:marTop w:val="0"/>
      <w:marBottom w:val="0"/>
      <w:divBdr>
        <w:top w:val="none" w:sz="0" w:space="0" w:color="auto"/>
        <w:left w:val="none" w:sz="0" w:space="0" w:color="auto"/>
        <w:bottom w:val="none" w:sz="0" w:space="0" w:color="auto"/>
        <w:right w:val="none" w:sz="0" w:space="0" w:color="auto"/>
      </w:divBdr>
    </w:div>
    <w:div w:id="1337879425">
      <w:bodyDiv w:val="1"/>
      <w:marLeft w:val="0"/>
      <w:marRight w:val="0"/>
      <w:marTop w:val="0"/>
      <w:marBottom w:val="0"/>
      <w:divBdr>
        <w:top w:val="none" w:sz="0" w:space="0" w:color="auto"/>
        <w:left w:val="none" w:sz="0" w:space="0" w:color="auto"/>
        <w:bottom w:val="none" w:sz="0" w:space="0" w:color="auto"/>
        <w:right w:val="none" w:sz="0" w:space="0" w:color="auto"/>
      </w:divBdr>
    </w:div>
    <w:div w:id="1345863927">
      <w:bodyDiv w:val="1"/>
      <w:marLeft w:val="0"/>
      <w:marRight w:val="0"/>
      <w:marTop w:val="0"/>
      <w:marBottom w:val="0"/>
      <w:divBdr>
        <w:top w:val="none" w:sz="0" w:space="0" w:color="auto"/>
        <w:left w:val="none" w:sz="0" w:space="0" w:color="auto"/>
        <w:bottom w:val="none" w:sz="0" w:space="0" w:color="auto"/>
        <w:right w:val="none" w:sz="0" w:space="0" w:color="auto"/>
      </w:divBdr>
    </w:div>
    <w:div w:id="1356419561">
      <w:bodyDiv w:val="1"/>
      <w:marLeft w:val="0"/>
      <w:marRight w:val="0"/>
      <w:marTop w:val="0"/>
      <w:marBottom w:val="0"/>
      <w:divBdr>
        <w:top w:val="none" w:sz="0" w:space="0" w:color="auto"/>
        <w:left w:val="none" w:sz="0" w:space="0" w:color="auto"/>
        <w:bottom w:val="none" w:sz="0" w:space="0" w:color="auto"/>
        <w:right w:val="none" w:sz="0" w:space="0" w:color="auto"/>
      </w:divBdr>
      <w:divsChild>
        <w:div w:id="1879270773">
          <w:marLeft w:val="0"/>
          <w:marRight w:val="0"/>
          <w:marTop w:val="0"/>
          <w:marBottom w:val="0"/>
          <w:divBdr>
            <w:top w:val="none" w:sz="0" w:space="0" w:color="auto"/>
            <w:left w:val="none" w:sz="0" w:space="0" w:color="auto"/>
            <w:bottom w:val="none" w:sz="0" w:space="0" w:color="auto"/>
            <w:right w:val="none" w:sz="0" w:space="0" w:color="auto"/>
          </w:divBdr>
        </w:div>
      </w:divsChild>
    </w:div>
    <w:div w:id="1441876314">
      <w:bodyDiv w:val="1"/>
      <w:marLeft w:val="0"/>
      <w:marRight w:val="0"/>
      <w:marTop w:val="0"/>
      <w:marBottom w:val="0"/>
      <w:divBdr>
        <w:top w:val="none" w:sz="0" w:space="0" w:color="auto"/>
        <w:left w:val="none" w:sz="0" w:space="0" w:color="auto"/>
        <w:bottom w:val="none" w:sz="0" w:space="0" w:color="auto"/>
        <w:right w:val="none" w:sz="0" w:space="0" w:color="auto"/>
      </w:divBdr>
    </w:div>
    <w:div w:id="1447385764">
      <w:bodyDiv w:val="1"/>
      <w:marLeft w:val="0"/>
      <w:marRight w:val="0"/>
      <w:marTop w:val="0"/>
      <w:marBottom w:val="0"/>
      <w:divBdr>
        <w:top w:val="none" w:sz="0" w:space="0" w:color="auto"/>
        <w:left w:val="none" w:sz="0" w:space="0" w:color="auto"/>
        <w:bottom w:val="none" w:sz="0" w:space="0" w:color="auto"/>
        <w:right w:val="none" w:sz="0" w:space="0" w:color="auto"/>
      </w:divBdr>
    </w:div>
    <w:div w:id="1526483153">
      <w:bodyDiv w:val="1"/>
      <w:marLeft w:val="0"/>
      <w:marRight w:val="0"/>
      <w:marTop w:val="0"/>
      <w:marBottom w:val="0"/>
      <w:divBdr>
        <w:top w:val="none" w:sz="0" w:space="0" w:color="auto"/>
        <w:left w:val="none" w:sz="0" w:space="0" w:color="auto"/>
        <w:bottom w:val="none" w:sz="0" w:space="0" w:color="auto"/>
        <w:right w:val="none" w:sz="0" w:space="0" w:color="auto"/>
      </w:divBdr>
    </w:div>
    <w:div w:id="1615558642">
      <w:bodyDiv w:val="1"/>
      <w:marLeft w:val="0"/>
      <w:marRight w:val="0"/>
      <w:marTop w:val="0"/>
      <w:marBottom w:val="0"/>
      <w:divBdr>
        <w:top w:val="none" w:sz="0" w:space="0" w:color="auto"/>
        <w:left w:val="none" w:sz="0" w:space="0" w:color="auto"/>
        <w:bottom w:val="none" w:sz="0" w:space="0" w:color="auto"/>
        <w:right w:val="none" w:sz="0" w:space="0" w:color="auto"/>
      </w:divBdr>
    </w:div>
    <w:div w:id="1624968608">
      <w:bodyDiv w:val="1"/>
      <w:marLeft w:val="0"/>
      <w:marRight w:val="0"/>
      <w:marTop w:val="0"/>
      <w:marBottom w:val="0"/>
      <w:divBdr>
        <w:top w:val="none" w:sz="0" w:space="0" w:color="auto"/>
        <w:left w:val="none" w:sz="0" w:space="0" w:color="auto"/>
        <w:bottom w:val="none" w:sz="0" w:space="0" w:color="auto"/>
        <w:right w:val="none" w:sz="0" w:space="0" w:color="auto"/>
      </w:divBdr>
    </w:div>
    <w:div w:id="1637224968">
      <w:bodyDiv w:val="1"/>
      <w:marLeft w:val="0"/>
      <w:marRight w:val="0"/>
      <w:marTop w:val="0"/>
      <w:marBottom w:val="0"/>
      <w:divBdr>
        <w:top w:val="none" w:sz="0" w:space="0" w:color="auto"/>
        <w:left w:val="none" w:sz="0" w:space="0" w:color="auto"/>
        <w:bottom w:val="none" w:sz="0" w:space="0" w:color="auto"/>
        <w:right w:val="none" w:sz="0" w:space="0" w:color="auto"/>
      </w:divBdr>
    </w:div>
    <w:div w:id="1677922650">
      <w:bodyDiv w:val="1"/>
      <w:marLeft w:val="0"/>
      <w:marRight w:val="0"/>
      <w:marTop w:val="0"/>
      <w:marBottom w:val="0"/>
      <w:divBdr>
        <w:top w:val="none" w:sz="0" w:space="0" w:color="auto"/>
        <w:left w:val="none" w:sz="0" w:space="0" w:color="auto"/>
        <w:bottom w:val="none" w:sz="0" w:space="0" w:color="auto"/>
        <w:right w:val="none" w:sz="0" w:space="0" w:color="auto"/>
      </w:divBdr>
    </w:div>
    <w:div w:id="1811677331">
      <w:bodyDiv w:val="1"/>
      <w:marLeft w:val="0"/>
      <w:marRight w:val="0"/>
      <w:marTop w:val="0"/>
      <w:marBottom w:val="0"/>
      <w:divBdr>
        <w:top w:val="none" w:sz="0" w:space="0" w:color="auto"/>
        <w:left w:val="none" w:sz="0" w:space="0" w:color="auto"/>
        <w:bottom w:val="none" w:sz="0" w:space="0" w:color="auto"/>
        <w:right w:val="none" w:sz="0" w:space="0" w:color="auto"/>
      </w:divBdr>
    </w:div>
    <w:div w:id="1876502845">
      <w:bodyDiv w:val="1"/>
      <w:marLeft w:val="0"/>
      <w:marRight w:val="0"/>
      <w:marTop w:val="0"/>
      <w:marBottom w:val="0"/>
      <w:divBdr>
        <w:top w:val="none" w:sz="0" w:space="0" w:color="auto"/>
        <w:left w:val="none" w:sz="0" w:space="0" w:color="auto"/>
        <w:bottom w:val="none" w:sz="0" w:space="0" w:color="auto"/>
        <w:right w:val="none" w:sz="0" w:space="0" w:color="auto"/>
      </w:divBdr>
    </w:div>
    <w:div w:id="1888712261">
      <w:bodyDiv w:val="1"/>
      <w:marLeft w:val="0"/>
      <w:marRight w:val="0"/>
      <w:marTop w:val="0"/>
      <w:marBottom w:val="0"/>
      <w:divBdr>
        <w:top w:val="none" w:sz="0" w:space="0" w:color="auto"/>
        <w:left w:val="none" w:sz="0" w:space="0" w:color="auto"/>
        <w:bottom w:val="none" w:sz="0" w:space="0" w:color="auto"/>
        <w:right w:val="none" w:sz="0" w:space="0" w:color="auto"/>
      </w:divBdr>
    </w:div>
    <w:div w:id="1942181148">
      <w:bodyDiv w:val="1"/>
      <w:marLeft w:val="0"/>
      <w:marRight w:val="0"/>
      <w:marTop w:val="0"/>
      <w:marBottom w:val="0"/>
      <w:divBdr>
        <w:top w:val="none" w:sz="0" w:space="0" w:color="auto"/>
        <w:left w:val="none" w:sz="0" w:space="0" w:color="auto"/>
        <w:bottom w:val="none" w:sz="0" w:space="0" w:color="auto"/>
        <w:right w:val="none" w:sz="0" w:space="0" w:color="auto"/>
      </w:divBdr>
    </w:div>
    <w:div w:id="1953591936">
      <w:bodyDiv w:val="1"/>
      <w:marLeft w:val="0"/>
      <w:marRight w:val="0"/>
      <w:marTop w:val="0"/>
      <w:marBottom w:val="0"/>
      <w:divBdr>
        <w:top w:val="none" w:sz="0" w:space="0" w:color="auto"/>
        <w:left w:val="none" w:sz="0" w:space="0" w:color="auto"/>
        <w:bottom w:val="none" w:sz="0" w:space="0" w:color="auto"/>
        <w:right w:val="none" w:sz="0" w:space="0" w:color="auto"/>
      </w:divBdr>
    </w:div>
    <w:div w:id="1976519308">
      <w:bodyDiv w:val="1"/>
      <w:marLeft w:val="0"/>
      <w:marRight w:val="0"/>
      <w:marTop w:val="0"/>
      <w:marBottom w:val="0"/>
      <w:divBdr>
        <w:top w:val="none" w:sz="0" w:space="0" w:color="auto"/>
        <w:left w:val="none" w:sz="0" w:space="0" w:color="auto"/>
        <w:bottom w:val="none" w:sz="0" w:space="0" w:color="auto"/>
        <w:right w:val="none" w:sz="0" w:space="0" w:color="auto"/>
      </w:divBdr>
    </w:div>
    <w:div w:id="2022079425">
      <w:bodyDiv w:val="1"/>
      <w:marLeft w:val="0"/>
      <w:marRight w:val="0"/>
      <w:marTop w:val="0"/>
      <w:marBottom w:val="0"/>
      <w:divBdr>
        <w:top w:val="none" w:sz="0" w:space="0" w:color="auto"/>
        <w:left w:val="none" w:sz="0" w:space="0" w:color="auto"/>
        <w:bottom w:val="none" w:sz="0" w:space="0" w:color="auto"/>
        <w:right w:val="none" w:sz="0" w:space="0" w:color="auto"/>
      </w:divBdr>
    </w:div>
    <w:div w:id="2046906716">
      <w:bodyDiv w:val="1"/>
      <w:marLeft w:val="0"/>
      <w:marRight w:val="0"/>
      <w:marTop w:val="0"/>
      <w:marBottom w:val="0"/>
      <w:divBdr>
        <w:top w:val="none" w:sz="0" w:space="0" w:color="auto"/>
        <w:left w:val="none" w:sz="0" w:space="0" w:color="auto"/>
        <w:bottom w:val="none" w:sz="0" w:space="0" w:color="auto"/>
        <w:right w:val="none" w:sz="0" w:space="0" w:color="auto"/>
      </w:divBdr>
    </w:div>
    <w:div w:id="2068261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2.png"/><Relationship Id="rId21" Type="http://schemas.openxmlformats.org/officeDocument/2006/relationships/image" Target="media/image10.png"/><Relationship Id="rId42" Type="http://schemas.openxmlformats.org/officeDocument/2006/relationships/image" Target="media/image31.png"/><Relationship Id="rId63" Type="http://schemas.openxmlformats.org/officeDocument/2006/relationships/image" Target="media/image52.png"/><Relationship Id="rId84" Type="http://schemas.openxmlformats.org/officeDocument/2006/relationships/image" Target="media/image73.png"/><Relationship Id="rId138" Type="http://schemas.openxmlformats.org/officeDocument/2006/relationships/image" Target="media/image123.png"/><Relationship Id="rId159" Type="http://schemas.openxmlformats.org/officeDocument/2006/relationships/fontTable" Target="fontTable.xml"/><Relationship Id="rId107" Type="http://schemas.openxmlformats.org/officeDocument/2006/relationships/image" Target="media/image93.png"/><Relationship Id="rId11" Type="http://schemas.openxmlformats.org/officeDocument/2006/relationships/image" Target="media/image1.jpeg"/><Relationship Id="rId32" Type="http://schemas.openxmlformats.org/officeDocument/2006/relationships/image" Target="media/image21.png"/><Relationship Id="rId53" Type="http://schemas.openxmlformats.org/officeDocument/2006/relationships/image" Target="media/image42.png"/><Relationship Id="rId74" Type="http://schemas.openxmlformats.org/officeDocument/2006/relationships/image" Target="media/image63.png"/><Relationship Id="rId128" Type="http://schemas.openxmlformats.org/officeDocument/2006/relationships/image" Target="media/image113.png"/><Relationship Id="rId149" Type="http://schemas.openxmlformats.org/officeDocument/2006/relationships/image" Target="media/image134.png"/><Relationship Id="rId5" Type="http://schemas.openxmlformats.org/officeDocument/2006/relationships/numbering" Target="numbering.xml"/><Relationship Id="rId95" Type="http://schemas.openxmlformats.org/officeDocument/2006/relationships/hyperlink" Target="https://www.wampserver.com/en/" TargetMode="External"/><Relationship Id="rId160" Type="http://schemas.openxmlformats.org/officeDocument/2006/relationships/theme" Target="theme/theme1.xml"/><Relationship Id="rId22" Type="http://schemas.openxmlformats.org/officeDocument/2006/relationships/image" Target="media/image11.png"/><Relationship Id="rId43" Type="http://schemas.openxmlformats.org/officeDocument/2006/relationships/image" Target="media/image32.png"/><Relationship Id="rId64" Type="http://schemas.openxmlformats.org/officeDocument/2006/relationships/image" Target="media/image53.png"/><Relationship Id="rId118" Type="http://schemas.openxmlformats.org/officeDocument/2006/relationships/image" Target="media/image103.png"/><Relationship Id="rId139" Type="http://schemas.openxmlformats.org/officeDocument/2006/relationships/image" Target="media/image124.png"/><Relationship Id="rId80" Type="http://schemas.openxmlformats.org/officeDocument/2006/relationships/image" Target="media/image69.png"/><Relationship Id="rId85" Type="http://schemas.openxmlformats.org/officeDocument/2006/relationships/image" Target="media/image74.png"/><Relationship Id="rId150" Type="http://schemas.openxmlformats.org/officeDocument/2006/relationships/image" Target="media/image135.png"/><Relationship Id="rId155" Type="http://schemas.openxmlformats.org/officeDocument/2006/relationships/image" Target="media/image140.png"/><Relationship Id="rId12" Type="http://schemas.openxmlformats.org/officeDocument/2006/relationships/image" Target="media/image2.jpeg"/><Relationship Id="rId17" Type="http://schemas.openxmlformats.org/officeDocument/2006/relationships/image" Target="media/image6.png"/><Relationship Id="rId33" Type="http://schemas.openxmlformats.org/officeDocument/2006/relationships/image" Target="media/image22.png"/><Relationship Id="rId38" Type="http://schemas.openxmlformats.org/officeDocument/2006/relationships/image" Target="media/image27.png"/><Relationship Id="rId59" Type="http://schemas.openxmlformats.org/officeDocument/2006/relationships/image" Target="media/image48.png"/><Relationship Id="rId103" Type="http://schemas.openxmlformats.org/officeDocument/2006/relationships/image" Target="media/image89.png"/><Relationship Id="rId108" Type="http://schemas.openxmlformats.org/officeDocument/2006/relationships/image" Target="media/image94.png"/><Relationship Id="rId124" Type="http://schemas.openxmlformats.org/officeDocument/2006/relationships/image" Target="media/image109.png"/><Relationship Id="rId129" Type="http://schemas.openxmlformats.org/officeDocument/2006/relationships/image" Target="media/image114.png"/><Relationship Id="rId54" Type="http://schemas.openxmlformats.org/officeDocument/2006/relationships/image" Target="media/image43.png"/><Relationship Id="rId70" Type="http://schemas.openxmlformats.org/officeDocument/2006/relationships/image" Target="media/image59.png"/><Relationship Id="rId75" Type="http://schemas.openxmlformats.org/officeDocument/2006/relationships/image" Target="media/image64.png"/><Relationship Id="rId91" Type="http://schemas.openxmlformats.org/officeDocument/2006/relationships/image" Target="media/image78.png"/><Relationship Id="rId96" Type="http://schemas.openxmlformats.org/officeDocument/2006/relationships/image" Target="media/image82.png"/><Relationship Id="rId140" Type="http://schemas.openxmlformats.org/officeDocument/2006/relationships/image" Target="media/image125.png"/><Relationship Id="rId145" Type="http://schemas.openxmlformats.org/officeDocument/2006/relationships/image" Target="media/image130.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2.png"/><Relationship Id="rId28" Type="http://schemas.openxmlformats.org/officeDocument/2006/relationships/image" Target="media/image17.png"/><Relationship Id="rId49" Type="http://schemas.openxmlformats.org/officeDocument/2006/relationships/image" Target="media/image38.png"/><Relationship Id="rId114" Type="http://schemas.openxmlformats.org/officeDocument/2006/relationships/image" Target="media/image99.png"/><Relationship Id="rId119" Type="http://schemas.openxmlformats.org/officeDocument/2006/relationships/image" Target="media/image104.png"/><Relationship Id="rId44" Type="http://schemas.openxmlformats.org/officeDocument/2006/relationships/image" Target="media/image33.png"/><Relationship Id="rId60" Type="http://schemas.openxmlformats.org/officeDocument/2006/relationships/image" Target="media/image49.png"/><Relationship Id="rId65" Type="http://schemas.openxmlformats.org/officeDocument/2006/relationships/image" Target="media/image54.png"/><Relationship Id="rId81" Type="http://schemas.openxmlformats.org/officeDocument/2006/relationships/image" Target="media/image70.png"/><Relationship Id="rId86" Type="http://schemas.openxmlformats.org/officeDocument/2006/relationships/image" Target="media/image75.png"/><Relationship Id="rId130" Type="http://schemas.openxmlformats.org/officeDocument/2006/relationships/image" Target="media/image115.png"/><Relationship Id="rId135" Type="http://schemas.openxmlformats.org/officeDocument/2006/relationships/image" Target="media/image120.png"/><Relationship Id="rId151" Type="http://schemas.openxmlformats.org/officeDocument/2006/relationships/image" Target="media/image136.png"/><Relationship Id="rId156" Type="http://schemas.openxmlformats.org/officeDocument/2006/relationships/image" Target="media/image141.png"/><Relationship Id="rId13" Type="http://schemas.openxmlformats.org/officeDocument/2006/relationships/hyperlink" Target="https://cloudmails-my.sharepoint.com/personal/tp055684_mail_apu_edu_my/Documents/Diploma%201905ICT(SE)/Semester%205/SDP/ganttchart.xlsx?web=1" TargetMode="External"/><Relationship Id="rId18" Type="http://schemas.openxmlformats.org/officeDocument/2006/relationships/image" Target="media/image7.png"/><Relationship Id="rId39" Type="http://schemas.openxmlformats.org/officeDocument/2006/relationships/image" Target="media/image28.png"/><Relationship Id="rId109" Type="http://schemas.openxmlformats.org/officeDocument/2006/relationships/image" Target="media/image95.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3.png"/><Relationship Id="rId104" Type="http://schemas.openxmlformats.org/officeDocument/2006/relationships/image" Target="media/image90.png"/><Relationship Id="rId120" Type="http://schemas.openxmlformats.org/officeDocument/2006/relationships/image" Target="media/image105.png"/><Relationship Id="rId125" Type="http://schemas.openxmlformats.org/officeDocument/2006/relationships/image" Target="media/image110.png"/><Relationship Id="rId141" Type="http://schemas.openxmlformats.org/officeDocument/2006/relationships/image" Target="media/image126.png"/><Relationship Id="rId146" Type="http://schemas.openxmlformats.org/officeDocument/2006/relationships/image" Target="media/image131.png"/><Relationship Id="rId7" Type="http://schemas.openxmlformats.org/officeDocument/2006/relationships/settings" Target="settings.xml"/><Relationship Id="rId71" Type="http://schemas.openxmlformats.org/officeDocument/2006/relationships/image" Target="media/image60.png"/><Relationship Id="rId92" Type="http://schemas.openxmlformats.org/officeDocument/2006/relationships/image" Target="media/image79.png"/><Relationship Id="rId2" Type="http://schemas.openxmlformats.org/officeDocument/2006/relationships/customXml" Target="../customXml/item2.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header" Target="header1.xml"/><Relationship Id="rId110" Type="http://schemas.openxmlformats.org/officeDocument/2006/relationships/image" Target="media/image96.png"/><Relationship Id="rId115" Type="http://schemas.openxmlformats.org/officeDocument/2006/relationships/image" Target="media/image100.png"/><Relationship Id="rId131" Type="http://schemas.openxmlformats.org/officeDocument/2006/relationships/image" Target="media/image116.png"/><Relationship Id="rId136" Type="http://schemas.openxmlformats.org/officeDocument/2006/relationships/image" Target="media/image121.png"/><Relationship Id="rId157" Type="http://schemas.openxmlformats.org/officeDocument/2006/relationships/image" Target="media/image142.png"/><Relationship Id="rId61" Type="http://schemas.openxmlformats.org/officeDocument/2006/relationships/image" Target="media/image50.png"/><Relationship Id="rId82" Type="http://schemas.openxmlformats.org/officeDocument/2006/relationships/image" Target="media/image71.png"/><Relationship Id="rId152" Type="http://schemas.openxmlformats.org/officeDocument/2006/relationships/image" Target="media/image137.png"/><Relationship Id="rId19" Type="http://schemas.openxmlformats.org/officeDocument/2006/relationships/image" Target="media/image8.png"/><Relationship Id="rId14" Type="http://schemas.openxmlformats.org/officeDocument/2006/relationships/image" Target="media/image3.png"/><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image" Target="media/image66.png"/><Relationship Id="rId100" Type="http://schemas.openxmlformats.org/officeDocument/2006/relationships/image" Target="media/image86.png"/><Relationship Id="rId105" Type="http://schemas.openxmlformats.org/officeDocument/2006/relationships/image" Target="media/image91.png"/><Relationship Id="rId126" Type="http://schemas.openxmlformats.org/officeDocument/2006/relationships/image" Target="media/image111.png"/><Relationship Id="rId147" Type="http://schemas.openxmlformats.org/officeDocument/2006/relationships/image" Target="media/image132.png"/><Relationship Id="rId8" Type="http://schemas.openxmlformats.org/officeDocument/2006/relationships/webSettings" Target="webSettings.xml"/><Relationship Id="rId51" Type="http://schemas.openxmlformats.org/officeDocument/2006/relationships/image" Target="media/image40.png"/><Relationship Id="rId72" Type="http://schemas.openxmlformats.org/officeDocument/2006/relationships/image" Target="media/image61.png"/><Relationship Id="rId93" Type="http://schemas.openxmlformats.org/officeDocument/2006/relationships/image" Target="media/image80.png"/><Relationship Id="rId98" Type="http://schemas.openxmlformats.org/officeDocument/2006/relationships/image" Target="media/image84.png"/><Relationship Id="rId121" Type="http://schemas.openxmlformats.org/officeDocument/2006/relationships/image" Target="media/image106.png"/><Relationship Id="rId142" Type="http://schemas.openxmlformats.org/officeDocument/2006/relationships/image" Target="media/image127.png"/><Relationship Id="rId3" Type="http://schemas.openxmlformats.org/officeDocument/2006/relationships/customXml" Target="../customXml/item3.xml"/><Relationship Id="rId25" Type="http://schemas.openxmlformats.org/officeDocument/2006/relationships/image" Target="media/image14.png"/><Relationship Id="rId46" Type="http://schemas.openxmlformats.org/officeDocument/2006/relationships/image" Target="media/image35.png"/><Relationship Id="rId67" Type="http://schemas.openxmlformats.org/officeDocument/2006/relationships/image" Target="media/image56.png"/><Relationship Id="rId116" Type="http://schemas.openxmlformats.org/officeDocument/2006/relationships/image" Target="media/image101.png"/><Relationship Id="rId137" Type="http://schemas.openxmlformats.org/officeDocument/2006/relationships/image" Target="media/image122.png"/><Relationship Id="rId158" Type="http://schemas.openxmlformats.org/officeDocument/2006/relationships/image" Target="media/image143.png"/><Relationship Id="rId20" Type="http://schemas.openxmlformats.org/officeDocument/2006/relationships/image" Target="media/image9.png"/><Relationship Id="rId41" Type="http://schemas.openxmlformats.org/officeDocument/2006/relationships/image" Target="media/image30.png"/><Relationship Id="rId62" Type="http://schemas.openxmlformats.org/officeDocument/2006/relationships/image" Target="media/image51.png"/><Relationship Id="rId83" Type="http://schemas.openxmlformats.org/officeDocument/2006/relationships/image" Target="media/image72.png"/><Relationship Id="rId88" Type="http://schemas.openxmlformats.org/officeDocument/2006/relationships/footer" Target="footer1.xml"/><Relationship Id="rId111" Type="http://schemas.openxmlformats.org/officeDocument/2006/relationships/hyperlink" Target="https://www.wampserver.com/en/" TargetMode="External"/><Relationship Id="rId132" Type="http://schemas.openxmlformats.org/officeDocument/2006/relationships/image" Target="media/image117.png"/><Relationship Id="rId153" Type="http://schemas.openxmlformats.org/officeDocument/2006/relationships/image" Target="media/image138.png"/><Relationship Id="rId15" Type="http://schemas.openxmlformats.org/officeDocument/2006/relationships/image" Target="media/image4.png"/><Relationship Id="rId36" Type="http://schemas.openxmlformats.org/officeDocument/2006/relationships/image" Target="media/image25.png"/><Relationship Id="rId57" Type="http://schemas.openxmlformats.org/officeDocument/2006/relationships/image" Target="media/image46.png"/><Relationship Id="rId106" Type="http://schemas.openxmlformats.org/officeDocument/2006/relationships/image" Target="media/image92.png"/><Relationship Id="rId127" Type="http://schemas.openxmlformats.org/officeDocument/2006/relationships/image" Target="media/image112.png"/><Relationship Id="rId10" Type="http://schemas.openxmlformats.org/officeDocument/2006/relationships/endnotes" Target="endnotes.xml"/><Relationship Id="rId31" Type="http://schemas.openxmlformats.org/officeDocument/2006/relationships/image" Target="media/image20.png"/><Relationship Id="rId52" Type="http://schemas.openxmlformats.org/officeDocument/2006/relationships/image" Target="media/image41.png"/><Relationship Id="rId73" Type="http://schemas.openxmlformats.org/officeDocument/2006/relationships/image" Target="media/image62.png"/><Relationship Id="rId78" Type="http://schemas.openxmlformats.org/officeDocument/2006/relationships/image" Target="media/image67.png"/><Relationship Id="rId94" Type="http://schemas.openxmlformats.org/officeDocument/2006/relationships/image" Target="media/image81.PNG"/><Relationship Id="rId99" Type="http://schemas.openxmlformats.org/officeDocument/2006/relationships/image" Target="media/image85.png"/><Relationship Id="rId101" Type="http://schemas.openxmlformats.org/officeDocument/2006/relationships/image" Target="media/image87.png"/><Relationship Id="rId122" Type="http://schemas.openxmlformats.org/officeDocument/2006/relationships/image" Target="media/image107.png"/><Relationship Id="rId143" Type="http://schemas.openxmlformats.org/officeDocument/2006/relationships/image" Target="media/image128.png"/><Relationship Id="rId148" Type="http://schemas.openxmlformats.org/officeDocument/2006/relationships/image" Target="media/image133.png"/><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15.png"/><Relationship Id="rId47" Type="http://schemas.openxmlformats.org/officeDocument/2006/relationships/image" Target="media/image36.png"/><Relationship Id="rId68" Type="http://schemas.openxmlformats.org/officeDocument/2006/relationships/image" Target="media/image57.png"/><Relationship Id="rId89" Type="http://schemas.openxmlformats.org/officeDocument/2006/relationships/image" Target="media/image76.png"/><Relationship Id="rId112" Type="http://schemas.openxmlformats.org/officeDocument/2006/relationships/image" Target="media/image97.png"/><Relationship Id="rId133" Type="http://schemas.openxmlformats.org/officeDocument/2006/relationships/image" Target="media/image118.png"/><Relationship Id="rId154" Type="http://schemas.openxmlformats.org/officeDocument/2006/relationships/image" Target="media/image139.png"/><Relationship Id="rId16" Type="http://schemas.openxmlformats.org/officeDocument/2006/relationships/image" Target="media/image5.png"/><Relationship Id="rId37" Type="http://schemas.openxmlformats.org/officeDocument/2006/relationships/image" Target="media/image26.png"/><Relationship Id="rId58" Type="http://schemas.openxmlformats.org/officeDocument/2006/relationships/image" Target="media/image47.png"/><Relationship Id="rId79" Type="http://schemas.openxmlformats.org/officeDocument/2006/relationships/image" Target="media/image68.png"/><Relationship Id="rId102" Type="http://schemas.openxmlformats.org/officeDocument/2006/relationships/image" Target="media/image88.png"/><Relationship Id="rId123" Type="http://schemas.openxmlformats.org/officeDocument/2006/relationships/image" Target="media/image108.png"/><Relationship Id="rId144" Type="http://schemas.openxmlformats.org/officeDocument/2006/relationships/image" Target="media/image129.png"/><Relationship Id="rId90" Type="http://schemas.openxmlformats.org/officeDocument/2006/relationships/image" Target="media/image77.png"/><Relationship Id="rId27" Type="http://schemas.openxmlformats.org/officeDocument/2006/relationships/image" Target="media/image16.png"/><Relationship Id="rId48" Type="http://schemas.openxmlformats.org/officeDocument/2006/relationships/image" Target="media/image37.png"/><Relationship Id="rId69" Type="http://schemas.openxmlformats.org/officeDocument/2006/relationships/image" Target="media/image58.png"/><Relationship Id="rId113" Type="http://schemas.openxmlformats.org/officeDocument/2006/relationships/image" Target="media/image98.png"/><Relationship Id="rId134" Type="http://schemas.openxmlformats.org/officeDocument/2006/relationships/image" Target="media/image1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0C09830CF6CB84B8D12D02B69700FAF" ma:contentTypeVersion="13" ma:contentTypeDescription="Create a new document." ma:contentTypeScope="" ma:versionID="54d1d130212887cfc26318f6ce683474">
  <xsd:schema xmlns:xsd="http://www.w3.org/2001/XMLSchema" xmlns:xs="http://www.w3.org/2001/XMLSchema" xmlns:p="http://schemas.microsoft.com/office/2006/metadata/properties" xmlns:ns3="c0f90a4e-2534-4174-991f-0eb794d5b859" xmlns:ns4="d2981e9c-0c44-4237-a41f-50944ddb2e5d" targetNamespace="http://schemas.microsoft.com/office/2006/metadata/properties" ma:root="true" ma:fieldsID="f0f0931a2704f9ebc86a2f819455a241" ns3:_="" ns4:_="">
    <xsd:import namespace="c0f90a4e-2534-4174-991f-0eb794d5b859"/>
    <xsd:import namespace="d2981e9c-0c44-4237-a41f-50944ddb2e5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f90a4e-2534-4174-991f-0eb794d5b8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2981e9c-0c44-4237-a41f-50944ddb2e5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b:Source>
    <b:Tag>Cam20</b:Tag>
    <b:SourceType>InternetSite</b:SourceType>
    <b:Guid>{08E510D8-A12E-4147-8B88-42E954F8C8FB}</b:Guid>
    <b:Author>
      <b:Author>
        <b:NameList>
          <b:Person>
            <b:Last>Cambridge Dictionary</b:Last>
          </b:Person>
        </b:NameList>
      </b:Author>
    </b:Author>
    <b:Title>Meaning of library in English</b:Title>
    <b:Year>2020</b:Year>
    <b:YearAccessed>2020</b:YearAccessed>
    <b:MonthAccessed>Dcember</b:MonthAccessed>
    <b:DayAccessed>14</b:DayAccessed>
    <b:URL>https://dictionary.cambridge.org/dictionary/english/library</b:URL>
    <b:RefOrder>3</b:RefOrder>
  </b:Source>
  <b:Source>
    <b:Tag>Bri18</b:Tag>
    <b:SourceType>InternetSite</b:SourceType>
    <b:Guid>{4AC9B31C-F5B4-468A-9E29-7704D05E8DB6}</b:Guid>
    <b:Author>
      <b:Author>
        <b:NameList>
          <b:Person>
            <b:Last>Brick</b:Last>
            <b:First>Beverlee</b:First>
          </b:Person>
        </b:NameList>
      </b:Author>
    </b:Author>
    <b:Title>The Disadvantages of a Manual Operating System in a Library</b:Title>
    <b:Year>2018</b:Year>
    <b:YearAccessed>2020</b:YearAccessed>
    <b:MonthAccessed>December</b:MonthAccessed>
    <b:DayAccessed>14</b:DayAccessed>
    <b:URL>https://bizfluent.com/12746087/the-disadvantages-of-a-manual-operating-system-in-a-library</b:URL>
    <b:RefOrder>1</b:RefOrder>
  </b:Source>
  <b:Source>
    <b:Tag>ION20</b:Tag>
    <b:SourceType>DocumentFromInternetSite</b:SourceType>
    <b:Guid>{888D2364-EEA2-44E1-89B5-3879A3E801B0}</b:Guid>
    <b:Author>
      <b:Author>
        <b:Corporate>IONOS</b:Corporate>
      </b:Author>
    </b:Author>
    <b:Title>Waterfall methodology</b:Title>
    <b:Year>2019</b:Year>
    <b:YearAccessed>2020</b:YearAccessed>
    <b:MonthAccessed>December</b:MonthAccessed>
    <b:DayAccessed>24</b:DayAccessed>
    <b:URL>https://www.ionos.co.uk/digitalguide/websites/web-development/waterfall-methodology/</b:URL>
    <b:Month>March</b:Month>
    <b:Day>21</b:Day>
    <b:RefOrder>2</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FAF6F72-768E-4854-BFD0-F6519864E0DF}">
  <ds:schemaRefs>
    <ds:schemaRef ds:uri="http://schemas.microsoft.com/sharepoint/v3/contenttype/forms"/>
  </ds:schemaRefs>
</ds:datastoreItem>
</file>

<file path=customXml/itemProps2.xml><?xml version="1.0" encoding="utf-8"?>
<ds:datastoreItem xmlns:ds="http://schemas.openxmlformats.org/officeDocument/2006/customXml" ds:itemID="{33C0FF46-3B95-4124-9801-2D61B31FC2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f90a4e-2534-4174-991f-0eb794d5b859"/>
    <ds:schemaRef ds:uri="d2981e9c-0c44-4237-a41f-50944ddb2e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C13C1C3-09E3-436E-A367-2116D90E4F5B}">
  <ds:schemaRefs>
    <ds:schemaRef ds:uri="http://schemas.openxmlformats.org/officeDocument/2006/bibliography"/>
  </ds:schemaRefs>
</ds:datastoreItem>
</file>

<file path=customXml/itemProps4.xml><?xml version="1.0" encoding="utf-8"?>
<ds:datastoreItem xmlns:ds="http://schemas.openxmlformats.org/officeDocument/2006/customXml" ds:itemID="{E262EDC7-3526-4498-919E-5407C8887319}">
  <ds:schemaRefs>
    <ds:schemaRef ds:uri="http://www.w3.org/XML/1998/namespace"/>
    <ds:schemaRef ds:uri="http://schemas.openxmlformats.org/package/2006/metadata/core-properties"/>
    <ds:schemaRef ds:uri="http://schemas.microsoft.com/office/2006/documentManagement/types"/>
    <ds:schemaRef ds:uri="http://purl.org/dc/dcmitype/"/>
    <ds:schemaRef ds:uri="http://purl.org/dc/terms/"/>
    <ds:schemaRef ds:uri="http://schemas.microsoft.com/office/infopath/2007/PartnerControls"/>
    <ds:schemaRef ds:uri="http://purl.org/dc/elements/1.1/"/>
    <ds:schemaRef ds:uri="d2981e9c-0c44-4237-a41f-50944ddb2e5d"/>
    <ds:schemaRef ds:uri="c0f90a4e-2534-4174-991f-0eb794d5b859"/>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4</Pages>
  <Words>17866</Words>
  <Characters>101841</Characters>
  <Application>Microsoft Office Word</Application>
  <DocSecurity>0</DocSecurity>
  <Lines>848</Lines>
  <Paragraphs>238</Paragraphs>
  <ScaleCrop>false</ScaleCrop>
  <HeadingPairs>
    <vt:vector size="2" baseType="variant">
      <vt:variant>
        <vt:lpstr>Title</vt:lpstr>
      </vt:variant>
      <vt:variant>
        <vt:i4>1</vt:i4>
      </vt:variant>
    </vt:vector>
  </HeadingPairs>
  <TitlesOfParts>
    <vt:vector size="1" baseType="lpstr">
      <vt:lpstr>IT Strategy Report</vt:lpstr>
    </vt:vector>
  </TitlesOfParts>
  <Company/>
  <LinksUpToDate>false</LinksUpToDate>
  <CharactersWithSpaces>119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Strategy Report</dc:title>
  <dc:subject/>
  <dc:creator>Kishen Shanthan Jegathes</dc:creator>
  <cp:keywords/>
  <dc:description/>
  <cp:lastModifiedBy>MUHAMMAD FUAD BIN ABDULLAH</cp:lastModifiedBy>
  <cp:revision>2</cp:revision>
  <cp:lastPrinted>2019-09-02T00:21:00Z</cp:lastPrinted>
  <dcterms:created xsi:type="dcterms:W3CDTF">2021-03-23T12:46:00Z</dcterms:created>
  <dcterms:modified xsi:type="dcterms:W3CDTF">2021-03-23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C09830CF6CB84B8D12D02B69700FAF</vt:lpwstr>
  </property>
</Properties>
</file>